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76855F" w14:textId="77777777" w:rsidR="00507DC8" w:rsidRPr="00EA4BA3" w:rsidRDefault="00507DC8" w:rsidP="000760F9">
      <w:pPr>
        <w:spacing w:line="480" w:lineRule="auto"/>
        <w:rPr>
          <w:rFonts w:cstheme="majorBidi"/>
          <w:szCs w:val="24"/>
        </w:rPr>
      </w:pPr>
    </w:p>
    <w:p w14:paraId="11E75A51" w14:textId="77777777" w:rsidR="00507DC8" w:rsidRPr="00EA4BA3" w:rsidRDefault="00507DC8" w:rsidP="000760F9">
      <w:pPr>
        <w:spacing w:line="480" w:lineRule="auto"/>
        <w:rPr>
          <w:rFonts w:cstheme="majorBidi"/>
          <w:szCs w:val="24"/>
        </w:rPr>
      </w:pPr>
    </w:p>
    <w:p w14:paraId="21C00D27" w14:textId="77777777" w:rsidR="00507DC8" w:rsidRPr="00EA4BA3" w:rsidRDefault="00507DC8" w:rsidP="000760F9">
      <w:pPr>
        <w:spacing w:line="480" w:lineRule="auto"/>
        <w:rPr>
          <w:rFonts w:cstheme="majorBidi"/>
          <w:szCs w:val="24"/>
        </w:rPr>
      </w:pPr>
      <w:r w:rsidRPr="00EA4BA3">
        <w:rPr>
          <w:rFonts w:cstheme="majorBidi"/>
          <w:szCs w:val="24"/>
        </w:rPr>
        <w:tab/>
      </w:r>
    </w:p>
    <w:p w14:paraId="5FC562D7" w14:textId="6BAB164D" w:rsidR="00507DC8" w:rsidRPr="00EA4BA3" w:rsidRDefault="009D7394" w:rsidP="000760F9">
      <w:pPr>
        <w:spacing w:after="0" w:line="480" w:lineRule="auto"/>
        <w:jc w:val="center"/>
        <w:rPr>
          <w:rFonts w:eastAsia="Times New Roman" w:cstheme="majorBidi"/>
          <w:szCs w:val="24"/>
          <w:lang w:eastAsia="en-AU" w:bidi="he-IL"/>
        </w:rPr>
      </w:pPr>
      <w:r>
        <w:rPr>
          <w:rFonts w:eastAsia="Times New Roman" w:cstheme="majorBidi"/>
          <w:color w:val="000000"/>
          <w:szCs w:val="24"/>
          <w:lang w:eastAsia="en-AU" w:bidi="he-IL"/>
        </w:rPr>
        <w:t>A Moment of C</w:t>
      </w:r>
      <w:r w:rsidR="00507DC8" w:rsidRPr="00EA4BA3">
        <w:rPr>
          <w:rFonts w:eastAsia="Times New Roman" w:cstheme="majorBidi"/>
          <w:color w:val="000000"/>
          <w:szCs w:val="24"/>
          <w:lang w:eastAsia="en-AU" w:bidi="he-IL"/>
        </w:rPr>
        <w:t>onscious</w:t>
      </w:r>
      <w:r>
        <w:rPr>
          <w:rFonts w:eastAsia="Times New Roman" w:cstheme="majorBidi"/>
          <w:color w:val="000000"/>
          <w:szCs w:val="24"/>
          <w:lang w:eastAsia="en-AU" w:bidi="he-IL"/>
        </w:rPr>
        <w:t xml:space="preserve"> Experience is Very I</w:t>
      </w:r>
      <w:r w:rsidR="009C723D">
        <w:rPr>
          <w:rFonts w:eastAsia="Times New Roman" w:cstheme="majorBidi"/>
          <w:color w:val="000000"/>
          <w:szCs w:val="24"/>
          <w:lang w:eastAsia="en-AU" w:bidi="he-IL"/>
        </w:rPr>
        <w:t>nformative</w:t>
      </w:r>
    </w:p>
    <w:p w14:paraId="326DAB7F" w14:textId="77777777" w:rsidR="00507DC8" w:rsidRPr="00EA4BA3" w:rsidRDefault="00507DC8" w:rsidP="000760F9">
      <w:pPr>
        <w:spacing w:line="480" w:lineRule="auto"/>
        <w:rPr>
          <w:rFonts w:cstheme="majorBidi"/>
          <w:szCs w:val="24"/>
        </w:rPr>
      </w:pPr>
    </w:p>
    <w:p w14:paraId="53C9BC89" w14:textId="5A1DD5FE" w:rsidR="00507DC8" w:rsidRPr="00EA4BA3" w:rsidRDefault="004F27B4" w:rsidP="004F27B4">
      <w:pPr>
        <w:spacing w:line="480" w:lineRule="auto"/>
        <w:jc w:val="center"/>
        <w:rPr>
          <w:rFonts w:cstheme="majorBidi"/>
          <w:szCs w:val="24"/>
        </w:rPr>
      </w:pPr>
      <w:r>
        <w:rPr>
          <w:rFonts w:cstheme="majorBidi"/>
          <w:szCs w:val="24"/>
        </w:rPr>
        <w:t>Alon Loeffler</w:t>
      </w:r>
    </w:p>
    <w:p w14:paraId="02EEEA4E" w14:textId="185B345E" w:rsidR="00AA7E7F" w:rsidRDefault="00507DC8" w:rsidP="002E3868">
      <w:pPr>
        <w:spacing w:line="480" w:lineRule="auto"/>
        <w:jc w:val="center"/>
        <w:rPr>
          <w:rFonts w:cstheme="majorBidi"/>
          <w:szCs w:val="24"/>
        </w:rPr>
      </w:pPr>
      <w:r w:rsidRPr="006C0811">
        <w:rPr>
          <w:rFonts w:cstheme="majorBidi"/>
          <w:szCs w:val="24"/>
        </w:rPr>
        <w:t xml:space="preserve">Word Count: </w:t>
      </w:r>
      <w:r w:rsidR="00734B64">
        <w:rPr>
          <w:rFonts w:cstheme="majorBidi"/>
          <w:szCs w:val="24"/>
        </w:rPr>
        <w:t>1</w:t>
      </w:r>
      <w:r w:rsidR="001C75CA">
        <w:rPr>
          <w:rFonts w:cstheme="majorBidi"/>
          <w:szCs w:val="24"/>
        </w:rPr>
        <w:t>1,982</w:t>
      </w:r>
    </w:p>
    <w:p w14:paraId="7F9710B5" w14:textId="77777777" w:rsidR="00CB0070" w:rsidRDefault="00CB0070" w:rsidP="000760F9">
      <w:pPr>
        <w:spacing w:line="480" w:lineRule="auto"/>
        <w:jc w:val="center"/>
        <w:rPr>
          <w:rFonts w:cstheme="majorBidi"/>
          <w:szCs w:val="24"/>
        </w:rPr>
      </w:pPr>
    </w:p>
    <w:p w14:paraId="4759234A" w14:textId="47C747F1" w:rsidR="00506480" w:rsidRPr="00EA4BA3" w:rsidRDefault="00C32CE9" w:rsidP="00C32CE9">
      <w:pPr>
        <w:tabs>
          <w:tab w:val="left" w:pos="720"/>
          <w:tab w:val="left" w:pos="1440"/>
          <w:tab w:val="left" w:pos="2160"/>
          <w:tab w:val="left" w:pos="2880"/>
          <w:tab w:val="left" w:pos="3600"/>
          <w:tab w:val="left" w:pos="4320"/>
          <w:tab w:val="center" w:pos="4513"/>
          <w:tab w:val="left" w:pos="6060"/>
        </w:tabs>
        <w:spacing w:line="480" w:lineRule="auto"/>
        <w:rPr>
          <w:rFonts w:cstheme="majorBidi"/>
          <w:szCs w:val="24"/>
        </w:rPr>
      </w:pPr>
      <w:r>
        <w:rPr>
          <w:rFonts w:cstheme="majorBidi"/>
          <w:szCs w:val="24"/>
        </w:rPr>
        <w:tab/>
      </w:r>
      <w:r>
        <w:rPr>
          <w:rFonts w:cstheme="majorBidi"/>
          <w:szCs w:val="24"/>
        </w:rPr>
        <w:tab/>
      </w:r>
      <w:r>
        <w:rPr>
          <w:rFonts w:cstheme="majorBidi"/>
          <w:szCs w:val="24"/>
        </w:rPr>
        <w:tab/>
      </w:r>
      <w:r>
        <w:rPr>
          <w:rFonts w:cstheme="majorBidi"/>
          <w:szCs w:val="24"/>
        </w:rPr>
        <w:tab/>
      </w:r>
      <w:r>
        <w:rPr>
          <w:rFonts w:cstheme="majorBidi"/>
          <w:szCs w:val="24"/>
        </w:rPr>
        <w:tab/>
      </w:r>
      <w:r>
        <w:rPr>
          <w:rFonts w:cstheme="majorBidi"/>
          <w:szCs w:val="24"/>
        </w:rPr>
        <w:tab/>
      </w:r>
      <w:r w:rsidR="009D57E7">
        <w:rPr>
          <w:rFonts w:cstheme="majorBidi"/>
          <w:szCs w:val="24"/>
        </w:rPr>
        <w:tab/>
      </w:r>
      <w:r>
        <w:rPr>
          <w:rFonts w:cstheme="majorBidi"/>
          <w:szCs w:val="24"/>
        </w:rPr>
        <w:tab/>
      </w:r>
    </w:p>
    <w:p w14:paraId="35404AAE" w14:textId="77777777" w:rsidR="00507DC8" w:rsidRPr="00EA4BA3" w:rsidRDefault="00507DC8" w:rsidP="000760F9">
      <w:pPr>
        <w:spacing w:line="480" w:lineRule="auto"/>
        <w:jc w:val="center"/>
        <w:rPr>
          <w:rFonts w:cstheme="majorBidi"/>
          <w:szCs w:val="24"/>
        </w:rPr>
      </w:pPr>
    </w:p>
    <w:p w14:paraId="155FCBC6" w14:textId="77777777" w:rsidR="008C6B7B" w:rsidRDefault="008C6B7B" w:rsidP="000760F9">
      <w:pPr>
        <w:spacing w:line="480" w:lineRule="auto"/>
        <w:jc w:val="center"/>
        <w:rPr>
          <w:rFonts w:cstheme="majorBidi"/>
          <w:szCs w:val="24"/>
        </w:rPr>
      </w:pPr>
    </w:p>
    <w:p w14:paraId="370A5202" w14:textId="77777777" w:rsidR="006B6FD2" w:rsidRDefault="006B6FD2" w:rsidP="000760F9">
      <w:pPr>
        <w:spacing w:line="480" w:lineRule="auto"/>
        <w:jc w:val="center"/>
        <w:rPr>
          <w:rFonts w:cstheme="majorBidi"/>
          <w:szCs w:val="24"/>
        </w:rPr>
      </w:pPr>
    </w:p>
    <w:p w14:paraId="2DAC4E1D" w14:textId="77777777" w:rsidR="00257F37" w:rsidRPr="00EA4BA3" w:rsidRDefault="00257F37" w:rsidP="000760F9">
      <w:pPr>
        <w:spacing w:line="480" w:lineRule="auto"/>
        <w:jc w:val="center"/>
        <w:rPr>
          <w:rFonts w:cstheme="majorBidi"/>
          <w:szCs w:val="24"/>
        </w:rPr>
      </w:pPr>
    </w:p>
    <w:p w14:paraId="4CFAD78D" w14:textId="77777777" w:rsidR="00507DC8" w:rsidRPr="00EA4BA3" w:rsidRDefault="00507DC8" w:rsidP="000760F9">
      <w:pPr>
        <w:pStyle w:val="NormalWeb"/>
        <w:spacing w:before="2" w:afterLines="0" w:line="480" w:lineRule="auto"/>
        <w:jc w:val="center"/>
        <w:rPr>
          <w:rFonts w:asciiTheme="majorBidi" w:hAnsiTheme="majorBidi" w:cstheme="majorBidi"/>
          <w:sz w:val="24"/>
          <w:szCs w:val="24"/>
        </w:rPr>
      </w:pPr>
      <w:r w:rsidRPr="00EA4BA3">
        <w:rPr>
          <w:rFonts w:asciiTheme="majorBidi" w:hAnsiTheme="majorBidi" w:cstheme="majorBidi"/>
          <w:sz w:val="24"/>
          <w:szCs w:val="24"/>
        </w:rPr>
        <w:t xml:space="preserve">A paper submitted in partial fulfillment of the requirements of the degree of </w:t>
      </w:r>
    </w:p>
    <w:p w14:paraId="4E2C1011" w14:textId="77777777" w:rsidR="00507DC8" w:rsidRPr="00EA4BA3" w:rsidRDefault="00507DC8" w:rsidP="000760F9">
      <w:pPr>
        <w:pStyle w:val="NormalWeb"/>
        <w:spacing w:before="2" w:afterLines="0" w:line="480" w:lineRule="auto"/>
        <w:jc w:val="center"/>
        <w:rPr>
          <w:rFonts w:asciiTheme="majorBidi" w:hAnsiTheme="majorBidi" w:cstheme="majorBidi"/>
          <w:i/>
          <w:iCs/>
          <w:sz w:val="24"/>
          <w:szCs w:val="24"/>
        </w:rPr>
      </w:pPr>
      <w:r w:rsidRPr="00EA4BA3">
        <w:rPr>
          <w:rFonts w:asciiTheme="majorBidi" w:hAnsiTheme="majorBidi" w:cstheme="majorBidi"/>
          <w:i/>
          <w:iCs/>
          <w:sz w:val="24"/>
          <w:szCs w:val="24"/>
        </w:rPr>
        <w:t xml:space="preserve">Bachelor of Science (Honours) </w:t>
      </w:r>
    </w:p>
    <w:p w14:paraId="0B713FD5" w14:textId="77777777" w:rsidR="00507DC8" w:rsidRPr="00EA4BA3" w:rsidRDefault="00507DC8" w:rsidP="000760F9">
      <w:pPr>
        <w:pStyle w:val="NormalWeb"/>
        <w:spacing w:before="2" w:afterLines="0" w:line="480" w:lineRule="auto"/>
        <w:jc w:val="center"/>
        <w:rPr>
          <w:rFonts w:asciiTheme="majorBidi" w:hAnsiTheme="majorBidi" w:cstheme="majorBidi"/>
          <w:i/>
          <w:iCs/>
          <w:sz w:val="24"/>
          <w:szCs w:val="24"/>
        </w:rPr>
      </w:pPr>
      <w:r w:rsidRPr="00EA4BA3">
        <w:rPr>
          <w:rFonts w:asciiTheme="majorBidi" w:hAnsiTheme="majorBidi" w:cstheme="majorBidi"/>
          <w:i/>
          <w:iCs/>
          <w:sz w:val="24"/>
          <w:szCs w:val="24"/>
        </w:rPr>
        <w:t>School of Psychological Sciences,</w:t>
      </w:r>
    </w:p>
    <w:p w14:paraId="12AA9830" w14:textId="77777777" w:rsidR="00507DC8" w:rsidRPr="00EA4BA3" w:rsidRDefault="00507DC8" w:rsidP="000760F9">
      <w:pPr>
        <w:pStyle w:val="NormalWeb"/>
        <w:spacing w:before="2" w:afterLines="0" w:line="480" w:lineRule="auto"/>
        <w:jc w:val="center"/>
        <w:rPr>
          <w:rFonts w:asciiTheme="majorBidi" w:hAnsiTheme="majorBidi" w:cstheme="majorBidi"/>
          <w:i/>
          <w:iCs/>
          <w:sz w:val="24"/>
          <w:szCs w:val="24"/>
        </w:rPr>
      </w:pPr>
      <w:r w:rsidRPr="00EA4BA3">
        <w:rPr>
          <w:rFonts w:asciiTheme="majorBidi" w:hAnsiTheme="majorBidi" w:cstheme="majorBidi"/>
          <w:i/>
          <w:iCs/>
          <w:sz w:val="24"/>
          <w:szCs w:val="24"/>
        </w:rPr>
        <w:t xml:space="preserve"> Monash University, </w:t>
      </w:r>
    </w:p>
    <w:p w14:paraId="359D19B1" w14:textId="77777777" w:rsidR="00507DC8" w:rsidRPr="00EA4BA3" w:rsidRDefault="00507DC8" w:rsidP="000760F9">
      <w:pPr>
        <w:pStyle w:val="NormalWeb"/>
        <w:spacing w:before="2" w:afterLines="0" w:line="480" w:lineRule="auto"/>
        <w:jc w:val="center"/>
        <w:rPr>
          <w:rFonts w:asciiTheme="majorBidi" w:hAnsiTheme="majorBidi" w:cstheme="majorBidi"/>
          <w:i/>
          <w:iCs/>
          <w:sz w:val="24"/>
          <w:szCs w:val="24"/>
        </w:rPr>
      </w:pPr>
      <w:r w:rsidRPr="00EA4BA3">
        <w:rPr>
          <w:rFonts w:asciiTheme="majorBidi" w:hAnsiTheme="majorBidi" w:cstheme="majorBidi"/>
          <w:i/>
          <w:iCs/>
          <w:sz w:val="24"/>
          <w:szCs w:val="24"/>
        </w:rPr>
        <w:t>October 2017</w:t>
      </w:r>
    </w:p>
    <w:p w14:paraId="3F88BB6A" w14:textId="16AAF1C8" w:rsidR="00516D96" w:rsidRDefault="00516D96" w:rsidP="000760F9">
      <w:pPr>
        <w:spacing w:after="160" w:line="480" w:lineRule="auto"/>
        <w:rPr>
          <w:rFonts w:cstheme="majorBidi"/>
          <w:b/>
          <w:color w:val="000000" w:themeColor="text1"/>
          <w:szCs w:val="24"/>
        </w:rPr>
        <w:sectPr w:rsidR="00516D96" w:rsidSect="004037FE">
          <w:headerReference w:type="default" r:id="rId8"/>
          <w:headerReference w:type="first" r:id="rId9"/>
          <w:pgSz w:w="11906" w:h="16838"/>
          <w:pgMar w:top="1440" w:right="1440" w:bottom="1440" w:left="1440" w:header="708" w:footer="708" w:gutter="0"/>
          <w:cols w:space="708"/>
          <w:titlePg/>
          <w:docGrid w:linePitch="360"/>
        </w:sectPr>
      </w:pPr>
    </w:p>
    <w:sdt>
      <w:sdtPr>
        <w:rPr>
          <w:rFonts w:asciiTheme="majorBidi" w:eastAsiaTheme="minorEastAsia" w:hAnsiTheme="majorBidi" w:cstheme="minorBidi"/>
          <w:color w:val="auto"/>
          <w:sz w:val="24"/>
          <w:szCs w:val="24"/>
          <w:lang w:val="en-AU" w:eastAsia="zh-CN" w:bidi="he-IL"/>
        </w:rPr>
        <w:id w:val="-627475871"/>
        <w:docPartObj>
          <w:docPartGallery w:val="Table of Contents"/>
          <w:docPartUnique/>
        </w:docPartObj>
      </w:sdtPr>
      <w:sdtEndPr>
        <w:rPr>
          <w:rFonts w:ascii="Times New Roman" w:eastAsia="Times New Roman" w:hAnsi="Times New Roman" w:cs="Times New Roman"/>
          <w:lang w:eastAsia="en-AU"/>
        </w:rPr>
      </w:sdtEndPr>
      <w:sdtContent>
        <w:p w14:paraId="74E9E528" w14:textId="570B7323" w:rsidR="00992381" w:rsidRPr="000E2BF3" w:rsidRDefault="00992381" w:rsidP="000760F9">
          <w:pPr>
            <w:pStyle w:val="TOCHeading"/>
            <w:spacing w:line="480" w:lineRule="auto"/>
            <w:jc w:val="center"/>
            <w:rPr>
              <w:rFonts w:asciiTheme="majorBidi" w:hAnsiTheme="majorBidi"/>
              <w:color w:val="auto"/>
              <w:sz w:val="24"/>
              <w:szCs w:val="24"/>
            </w:rPr>
          </w:pPr>
          <w:r w:rsidRPr="000E2BF3">
            <w:rPr>
              <w:rFonts w:asciiTheme="majorBidi" w:hAnsiTheme="majorBidi"/>
              <w:color w:val="auto"/>
              <w:sz w:val="24"/>
              <w:szCs w:val="24"/>
            </w:rPr>
            <w:t>Table of Contents</w:t>
          </w:r>
        </w:p>
        <w:p w14:paraId="3E6316C4" w14:textId="39915B44" w:rsidR="00992381" w:rsidRPr="00EA4BA3" w:rsidRDefault="00133F76" w:rsidP="000760F9">
          <w:pPr>
            <w:pStyle w:val="TOC1"/>
          </w:pPr>
          <w:r w:rsidRPr="00133F76">
            <w:t>Abstract</w:t>
          </w:r>
          <w:r w:rsidR="00992381" w:rsidRPr="00133F76">
            <w:ptab w:relativeTo="margin" w:alignment="right" w:leader="dot"/>
          </w:r>
          <w:r w:rsidR="00F63D44">
            <w:t>v</w:t>
          </w:r>
        </w:p>
        <w:p w14:paraId="7A6D261B" w14:textId="186713DA" w:rsidR="00992381" w:rsidRPr="00EA4BA3" w:rsidRDefault="00133F76" w:rsidP="000760F9">
          <w:pPr>
            <w:pStyle w:val="TOC1"/>
          </w:pPr>
          <w:r>
            <w:t>Statement of Contribution</w:t>
          </w:r>
          <w:r w:rsidR="00992381" w:rsidRPr="00EA4BA3">
            <w:ptab w:relativeTo="margin" w:alignment="right" w:leader="dot"/>
          </w:r>
          <w:r w:rsidR="00F63D44">
            <w:t>v</w:t>
          </w:r>
          <w:r w:rsidR="009A726B">
            <w:t>i</w:t>
          </w:r>
        </w:p>
        <w:p w14:paraId="0C8DA0A6" w14:textId="362E7FC4" w:rsidR="00901718" w:rsidRPr="0056283A" w:rsidRDefault="00901718" w:rsidP="000760F9">
          <w:pPr>
            <w:pStyle w:val="TOC1"/>
          </w:pPr>
          <w:r>
            <w:t>CHAPTER 1: INTRODUCTION</w:t>
          </w:r>
          <w:r w:rsidRPr="00EA4BA3">
            <w:ptab w:relativeTo="margin" w:alignment="right" w:leader="dot"/>
          </w:r>
          <w:r w:rsidR="0056283A">
            <w:t>2</w:t>
          </w:r>
        </w:p>
        <w:p w14:paraId="5FBB5406" w14:textId="58455A09" w:rsidR="0056283A" w:rsidRPr="005E0BE5" w:rsidRDefault="008B1B77" w:rsidP="005E0BE5">
          <w:pPr>
            <w:spacing w:line="480" w:lineRule="auto"/>
            <w:rPr>
              <w:rFonts w:eastAsia="Times New Roman" w:cstheme="majorBidi"/>
              <w:bCs/>
              <w:szCs w:val="24"/>
            </w:rPr>
          </w:pPr>
          <w:r>
            <w:tab/>
          </w:r>
          <w:r w:rsidR="005E0BE5" w:rsidRPr="005E0BE5">
            <w:rPr>
              <w:rFonts w:eastAsia="Times New Roman" w:cstheme="majorBidi"/>
              <w:bCs/>
              <w:szCs w:val="24"/>
            </w:rPr>
            <w:t>Limits of Reports from Brief Exposure to a Visual Scene</w:t>
          </w:r>
          <w:r w:rsidR="0056283A" w:rsidRPr="005E0BE5">
            <w:rPr>
              <w:bCs/>
            </w:rPr>
            <w:ptab w:relativeTo="margin" w:alignment="right" w:leader="dot"/>
          </w:r>
          <w:r w:rsidR="00534EF1" w:rsidRPr="005E0BE5">
            <w:rPr>
              <w:bCs/>
            </w:rPr>
            <w:t>2</w:t>
          </w:r>
        </w:p>
        <w:p w14:paraId="7B782BDB" w14:textId="5C53E000" w:rsidR="00534EF1" w:rsidRPr="007C79F9" w:rsidRDefault="008B1B77" w:rsidP="000760F9">
          <w:pPr>
            <w:pStyle w:val="TOC2"/>
            <w:rPr>
              <w:color w:val="auto"/>
            </w:rPr>
          </w:pPr>
          <w:r>
            <w:tab/>
          </w:r>
          <w:r w:rsidR="00534EF1">
            <w:t>Is Richness Illusory?</w:t>
          </w:r>
          <w:r w:rsidR="00534EF1" w:rsidRPr="00534EF1">
            <w:ptab w:relativeTo="margin" w:alignment="right" w:leader="dot"/>
          </w:r>
          <w:r w:rsidR="006253FF">
            <w:rPr>
              <w:color w:val="auto"/>
            </w:rPr>
            <w:t>4</w:t>
          </w:r>
        </w:p>
        <w:p w14:paraId="63C812B1" w14:textId="7DB2793F" w:rsidR="0039668C" w:rsidRPr="007C79F9" w:rsidRDefault="008B1B77" w:rsidP="000760F9">
          <w:pPr>
            <w:pStyle w:val="TOC3"/>
            <w:spacing w:line="480" w:lineRule="auto"/>
            <w:ind w:left="446"/>
            <w:rPr>
              <w:rFonts w:asciiTheme="majorBidi" w:hAnsiTheme="majorBidi" w:cstheme="majorBidi"/>
              <w:sz w:val="24"/>
              <w:szCs w:val="24"/>
            </w:rPr>
          </w:pPr>
          <w:r w:rsidRPr="007C79F9">
            <w:rPr>
              <w:rFonts w:asciiTheme="majorBidi" w:eastAsia="Times New Roman" w:hAnsiTheme="majorBidi" w:cstheme="majorBidi"/>
              <w:bCs/>
              <w:sz w:val="24"/>
              <w:szCs w:val="24"/>
            </w:rPr>
            <w:tab/>
          </w:r>
          <w:r w:rsidRPr="007C79F9">
            <w:rPr>
              <w:rFonts w:asciiTheme="majorBidi" w:eastAsia="Times New Roman" w:hAnsiTheme="majorBidi" w:cstheme="majorBidi"/>
              <w:bCs/>
              <w:sz w:val="24"/>
              <w:szCs w:val="24"/>
            </w:rPr>
            <w:tab/>
          </w:r>
          <w:r w:rsidR="0007619A">
            <w:rPr>
              <w:rFonts w:asciiTheme="majorBidi" w:eastAsia="Times New Roman" w:hAnsiTheme="majorBidi" w:cstheme="majorBidi"/>
              <w:bCs/>
              <w:sz w:val="24"/>
              <w:szCs w:val="24"/>
            </w:rPr>
            <w:t>Ensemble s</w:t>
          </w:r>
          <w:r w:rsidR="0039668C" w:rsidRPr="007C79F9">
            <w:rPr>
              <w:rFonts w:asciiTheme="majorBidi" w:eastAsia="Times New Roman" w:hAnsiTheme="majorBidi" w:cstheme="majorBidi"/>
              <w:bCs/>
              <w:sz w:val="24"/>
              <w:szCs w:val="24"/>
            </w:rPr>
            <w:t>tatistics: A sparseness solution to information processing</w:t>
          </w:r>
          <w:r w:rsidR="0039668C" w:rsidRPr="007C79F9">
            <w:rPr>
              <w:rFonts w:asciiTheme="majorBidi" w:hAnsiTheme="majorBidi" w:cstheme="majorBidi"/>
              <w:sz w:val="24"/>
              <w:szCs w:val="24"/>
            </w:rPr>
            <w:ptab w:relativeTo="margin" w:alignment="right" w:leader="dot"/>
          </w:r>
          <w:r w:rsidR="00927FA9" w:rsidRPr="007C79F9">
            <w:rPr>
              <w:rFonts w:asciiTheme="majorBidi" w:hAnsiTheme="majorBidi" w:cstheme="majorBidi"/>
              <w:sz w:val="24"/>
              <w:szCs w:val="24"/>
            </w:rPr>
            <w:t>5</w:t>
          </w:r>
        </w:p>
        <w:p w14:paraId="3037C873" w14:textId="6ED199E0" w:rsidR="00C131A2" w:rsidRPr="007C79F9" w:rsidRDefault="008B1B77" w:rsidP="000760F9">
          <w:pPr>
            <w:spacing w:line="480" w:lineRule="auto"/>
            <w:ind w:firstLine="426"/>
            <w:rPr>
              <w:rFonts w:cstheme="majorBidi"/>
              <w:bCs/>
              <w:szCs w:val="24"/>
            </w:rPr>
          </w:pPr>
          <w:r w:rsidRPr="007C79F9">
            <w:rPr>
              <w:rFonts w:eastAsia="Times New Roman" w:cstheme="majorBidi"/>
              <w:bCs/>
              <w:szCs w:val="24"/>
            </w:rPr>
            <w:tab/>
          </w:r>
          <w:r w:rsidRPr="007C79F9">
            <w:rPr>
              <w:rFonts w:eastAsia="Times New Roman" w:cstheme="majorBidi"/>
              <w:bCs/>
              <w:szCs w:val="24"/>
            </w:rPr>
            <w:tab/>
          </w:r>
          <w:r w:rsidR="00750D9E">
            <w:rPr>
              <w:rFonts w:eastAsia="Times New Roman" w:cstheme="majorBidi"/>
              <w:bCs/>
              <w:szCs w:val="24"/>
            </w:rPr>
            <w:t>Phenomenal and access c</w:t>
          </w:r>
          <w:r w:rsidR="00927FA9" w:rsidRPr="007C79F9">
            <w:rPr>
              <w:rFonts w:eastAsia="Times New Roman" w:cstheme="majorBidi"/>
              <w:bCs/>
              <w:szCs w:val="24"/>
            </w:rPr>
            <w:t>onsciousness</w:t>
          </w:r>
          <w:r w:rsidR="00927FA9" w:rsidRPr="007C79F9">
            <w:rPr>
              <w:rFonts w:cstheme="majorBidi"/>
              <w:bCs/>
              <w:szCs w:val="24"/>
            </w:rPr>
            <w:ptab w:relativeTo="margin" w:alignment="right" w:leader="dot"/>
          </w:r>
          <w:r w:rsidR="00927FA9" w:rsidRPr="007C79F9">
            <w:rPr>
              <w:rFonts w:cstheme="majorBidi"/>
              <w:bCs/>
              <w:szCs w:val="24"/>
            </w:rPr>
            <w:t>7</w:t>
          </w:r>
        </w:p>
        <w:p w14:paraId="6F6FBE4E" w14:textId="6513776D" w:rsidR="00C131A2" w:rsidRPr="007C79F9" w:rsidRDefault="00AA4EE4" w:rsidP="000760F9">
          <w:pPr>
            <w:spacing w:line="480" w:lineRule="auto"/>
            <w:ind w:firstLine="426"/>
            <w:rPr>
              <w:rFonts w:cstheme="majorBidi"/>
              <w:bCs/>
              <w:szCs w:val="24"/>
            </w:rPr>
          </w:pPr>
          <w:r w:rsidRPr="007C79F9">
            <w:rPr>
              <w:rFonts w:eastAsia="Times New Roman" w:cstheme="majorBidi"/>
              <w:bCs/>
              <w:szCs w:val="24"/>
            </w:rPr>
            <w:tab/>
          </w:r>
          <w:r w:rsidR="008B1B77" w:rsidRPr="007C79F9">
            <w:rPr>
              <w:rFonts w:eastAsia="Times New Roman" w:cstheme="majorBidi"/>
              <w:bCs/>
              <w:szCs w:val="24"/>
            </w:rPr>
            <w:tab/>
          </w:r>
          <w:r w:rsidR="008B1B77" w:rsidRPr="007C79F9">
            <w:rPr>
              <w:rFonts w:eastAsia="Times New Roman" w:cstheme="majorBidi"/>
              <w:bCs/>
              <w:szCs w:val="24"/>
            </w:rPr>
            <w:tab/>
          </w:r>
          <w:r w:rsidR="00D72E6D">
            <w:rPr>
              <w:rFonts w:eastAsia="Times New Roman" w:cstheme="majorBidi"/>
              <w:bCs/>
              <w:szCs w:val="24"/>
            </w:rPr>
            <w:t>Experimental s</w:t>
          </w:r>
          <w:r w:rsidR="00750D9E">
            <w:rPr>
              <w:rFonts w:eastAsia="Times New Roman" w:cstheme="majorBidi"/>
              <w:bCs/>
              <w:szCs w:val="24"/>
            </w:rPr>
            <w:t>upport for phenomenal c</w:t>
          </w:r>
          <w:r w:rsidR="00C131A2" w:rsidRPr="007C79F9">
            <w:rPr>
              <w:rFonts w:eastAsia="Times New Roman" w:cstheme="majorBidi"/>
              <w:bCs/>
              <w:szCs w:val="24"/>
            </w:rPr>
            <w:t>onsciousness</w:t>
          </w:r>
          <w:r w:rsidR="00C131A2" w:rsidRPr="007C79F9">
            <w:rPr>
              <w:rFonts w:cstheme="majorBidi"/>
              <w:bCs/>
              <w:szCs w:val="24"/>
            </w:rPr>
            <w:ptab w:relativeTo="margin" w:alignment="right" w:leader="dot"/>
          </w:r>
          <w:r w:rsidR="00842C18">
            <w:rPr>
              <w:rFonts w:cstheme="majorBidi"/>
              <w:bCs/>
              <w:szCs w:val="24"/>
            </w:rPr>
            <w:t>8</w:t>
          </w:r>
        </w:p>
        <w:p w14:paraId="5A52950E" w14:textId="7C73F147" w:rsidR="00AA4EE4" w:rsidRPr="00AA4EE4" w:rsidRDefault="00AA4EE4" w:rsidP="000760F9">
          <w:pPr>
            <w:spacing w:after="160" w:line="480" w:lineRule="auto"/>
            <w:rPr>
              <w:rFonts w:eastAsia="Times New Roman" w:cstheme="majorBidi"/>
              <w:bCs/>
              <w:szCs w:val="24"/>
            </w:rPr>
          </w:pPr>
          <w:r w:rsidRPr="00AA4EE4">
            <w:rPr>
              <w:rFonts w:eastAsia="Times New Roman" w:cstheme="majorBidi"/>
              <w:bCs/>
              <w:szCs w:val="24"/>
            </w:rPr>
            <w:t xml:space="preserve">        </w:t>
          </w:r>
          <w:r w:rsidR="008B1B77">
            <w:rPr>
              <w:rFonts w:eastAsia="Times New Roman" w:cstheme="majorBidi"/>
              <w:bCs/>
              <w:szCs w:val="24"/>
            </w:rPr>
            <w:tab/>
          </w:r>
          <w:r w:rsidR="008B1B77">
            <w:rPr>
              <w:rFonts w:eastAsia="Times New Roman" w:cstheme="majorBidi"/>
              <w:bCs/>
              <w:szCs w:val="24"/>
            </w:rPr>
            <w:tab/>
          </w:r>
          <w:r w:rsidRPr="00AA4EE4">
            <w:rPr>
              <w:rFonts w:eastAsia="Times New Roman" w:cstheme="majorBidi"/>
              <w:bCs/>
              <w:szCs w:val="24"/>
            </w:rPr>
            <w:t>High-capacity information processing persists after visual masking</w:t>
          </w:r>
          <w:r w:rsidRPr="00AA4EE4">
            <w:rPr>
              <w:rFonts w:cstheme="majorBidi"/>
              <w:bCs/>
              <w:szCs w:val="24"/>
            </w:rPr>
            <w:ptab w:relativeTo="margin" w:alignment="right" w:leader="dot"/>
          </w:r>
          <w:r w:rsidR="00CE6F89">
            <w:rPr>
              <w:rFonts w:cstheme="majorBidi"/>
              <w:bCs/>
              <w:szCs w:val="24"/>
            </w:rPr>
            <w:t>11</w:t>
          </w:r>
        </w:p>
        <w:p w14:paraId="3E382227" w14:textId="7F615B25" w:rsidR="00C811C5" w:rsidRDefault="008B1B77" w:rsidP="000760F9">
          <w:pPr>
            <w:pStyle w:val="TOC2"/>
          </w:pPr>
          <w:r>
            <w:tab/>
          </w:r>
          <w:r w:rsidR="001A77C3" w:rsidRPr="001A77C3">
            <w:t>How Quickly Can We Process Information?</w:t>
          </w:r>
          <w:r w:rsidR="00C811C5" w:rsidRPr="00534EF1">
            <w:ptab w:relativeTo="margin" w:alignment="right" w:leader="dot"/>
          </w:r>
          <w:r w:rsidR="00CE6F89">
            <w:t>12</w:t>
          </w:r>
        </w:p>
        <w:p w14:paraId="3BB52F9D" w14:textId="0D59CC35" w:rsidR="00CF2D10" w:rsidRDefault="008B1B77" w:rsidP="00CF2D10">
          <w:pPr>
            <w:pStyle w:val="TOC2"/>
          </w:pPr>
          <w:r>
            <w:tab/>
          </w:r>
          <w:r w:rsidR="004055EB" w:rsidRPr="004055EB">
            <w:t>Bandwidth of Sensory Input vs Bandwidth of Consciousnes</w:t>
          </w:r>
          <w:r w:rsidR="00AE1A1E">
            <w:t>s</w:t>
          </w:r>
          <w:r w:rsidR="004055EB" w:rsidRPr="00534EF1">
            <w:ptab w:relativeTo="margin" w:alignment="right" w:leader="dot"/>
          </w:r>
          <w:r w:rsidR="00CE6F89">
            <w:t>13</w:t>
          </w:r>
        </w:p>
        <w:p w14:paraId="7386A277" w14:textId="796D8140" w:rsidR="00B15E54" w:rsidRDefault="00B15E54" w:rsidP="00CF2D10">
          <w:pPr>
            <w:pStyle w:val="TOC2"/>
          </w:pPr>
          <w:r w:rsidRPr="00B15E54">
            <w:t xml:space="preserve">Introspection as a Tool for Measuring Visual </w:t>
          </w:r>
          <w:r w:rsidR="00EB50E9">
            <w:t>Information</w:t>
          </w:r>
          <w:r w:rsidRPr="00EA4BA3">
            <w:ptab w:relativeTo="margin" w:alignment="right" w:leader="dot"/>
          </w:r>
          <w:r w:rsidR="008A5EE4">
            <w:t>17</w:t>
          </w:r>
        </w:p>
        <w:p w14:paraId="34A452BE" w14:textId="52B827F2" w:rsidR="0012442F" w:rsidRDefault="008B1B77" w:rsidP="000760F9">
          <w:pPr>
            <w:pStyle w:val="TOC2"/>
          </w:pPr>
          <w:r>
            <w:tab/>
          </w:r>
          <w:r w:rsidR="0012442F" w:rsidRPr="0012442F">
            <w:t>Methodological Limitations of Previous Paradigms</w:t>
          </w:r>
          <w:r w:rsidR="0012442F" w:rsidRPr="0012442F">
            <w:ptab w:relativeTo="margin" w:alignment="right" w:leader="dot"/>
          </w:r>
          <w:r w:rsidR="0006028F">
            <w:t>18</w:t>
          </w:r>
        </w:p>
        <w:p w14:paraId="47401C20" w14:textId="56104F61" w:rsidR="00AF5853" w:rsidRDefault="00531690" w:rsidP="000760F9">
          <w:pPr>
            <w:pStyle w:val="TOC3"/>
            <w:spacing w:line="480" w:lineRule="auto"/>
            <w:ind w:left="446"/>
            <w:rPr>
              <w:rFonts w:asciiTheme="majorBidi" w:hAnsiTheme="majorBidi" w:cstheme="majorBidi"/>
              <w:sz w:val="24"/>
              <w:szCs w:val="24"/>
            </w:rPr>
          </w:pPr>
          <w:r>
            <w:rPr>
              <w:rFonts w:asciiTheme="majorBidi" w:eastAsia="Times New Roman" w:hAnsiTheme="majorBidi" w:cstheme="majorBidi"/>
              <w:bCs/>
              <w:sz w:val="24"/>
              <w:szCs w:val="24"/>
            </w:rPr>
            <w:tab/>
          </w:r>
          <w:r w:rsidR="00AF5853" w:rsidRPr="00AF5853">
            <w:rPr>
              <w:rFonts w:asciiTheme="majorBidi" w:eastAsia="Times New Roman" w:hAnsiTheme="majorBidi" w:cstheme="majorBidi"/>
              <w:bCs/>
              <w:sz w:val="24"/>
              <w:szCs w:val="24"/>
            </w:rPr>
            <w:t>Overcoming Methodolog</w:t>
          </w:r>
          <w:r w:rsidR="00A161D4">
            <w:rPr>
              <w:rFonts w:asciiTheme="majorBidi" w:eastAsia="Times New Roman" w:hAnsiTheme="majorBidi" w:cstheme="majorBidi"/>
              <w:bCs/>
              <w:sz w:val="24"/>
              <w:szCs w:val="24"/>
            </w:rPr>
            <w:t>ical Limitations: Psychophysics</w:t>
          </w:r>
          <w:r w:rsidR="00AF5853" w:rsidRPr="00EA4BA3">
            <w:rPr>
              <w:rFonts w:asciiTheme="majorBidi" w:hAnsiTheme="majorBidi" w:cstheme="majorBidi"/>
              <w:sz w:val="24"/>
              <w:szCs w:val="24"/>
            </w:rPr>
            <w:ptab w:relativeTo="margin" w:alignment="right" w:leader="dot"/>
          </w:r>
          <w:r w:rsidR="0006028F">
            <w:rPr>
              <w:rFonts w:asciiTheme="majorBidi" w:hAnsiTheme="majorBidi" w:cstheme="majorBidi"/>
              <w:sz w:val="24"/>
              <w:szCs w:val="24"/>
            </w:rPr>
            <w:t>19</w:t>
          </w:r>
        </w:p>
        <w:p w14:paraId="0DC2907E" w14:textId="7412C3A0" w:rsidR="00D446B7" w:rsidRDefault="004D18C5" w:rsidP="000760F9">
          <w:pPr>
            <w:pStyle w:val="TOC2"/>
          </w:pPr>
          <w:r>
            <w:t>The Present Study</w:t>
          </w:r>
          <w:r w:rsidRPr="00534EF1">
            <w:t xml:space="preserve"> </w:t>
          </w:r>
          <w:r w:rsidRPr="00534EF1">
            <w:ptab w:relativeTo="margin" w:alignment="right" w:leader="dot"/>
          </w:r>
          <w:r w:rsidR="0006028F">
            <w:t>22</w:t>
          </w:r>
        </w:p>
        <w:p w14:paraId="7E3C675F" w14:textId="06C677E5" w:rsidR="00066AE7" w:rsidRDefault="004D18C5" w:rsidP="000760F9">
          <w:pPr>
            <w:pStyle w:val="TOC1"/>
          </w:pPr>
          <w:r>
            <w:t>CHAPTER 2: METHODS AND RESULTS</w:t>
          </w:r>
          <w:r w:rsidRPr="00EA4BA3">
            <w:t xml:space="preserve"> </w:t>
          </w:r>
          <w:r w:rsidRPr="00EA4BA3">
            <w:ptab w:relativeTo="margin" w:alignment="right" w:leader="dot"/>
          </w:r>
          <w:r w:rsidR="0006028F">
            <w:t>24</w:t>
          </w:r>
        </w:p>
        <w:p w14:paraId="28C5E737" w14:textId="711C54D0" w:rsidR="00B4665F" w:rsidRDefault="00B4665F" w:rsidP="000760F9">
          <w:pPr>
            <w:pStyle w:val="TOC1"/>
          </w:pPr>
          <w:r>
            <w:t>General Results</w:t>
          </w:r>
          <w:r w:rsidRPr="00534EF1">
            <w:t xml:space="preserve"> </w:t>
          </w:r>
          <w:r w:rsidRPr="00534EF1">
            <w:ptab w:relativeTo="margin" w:alignment="right" w:leader="dot"/>
          </w:r>
          <w:r w:rsidR="0006028F">
            <w:t>24</w:t>
          </w:r>
        </w:p>
        <w:p w14:paraId="29589F20" w14:textId="6D80A7E2" w:rsidR="00426DF7" w:rsidRDefault="008B1B77" w:rsidP="000760F9">
          <w:pPr>
            <w:pStyle w:val="TOC2"/>
          </w:pPr>
          <w:r>
            <w:tab/>
          </w:r>
          <w:r w:rsidR="00C45F20">
            <w:t>Participants</w:t>
          </w:r>
          <w:r w:rsidR="00426DF7" w:rsidRPr="00534EF1">
            <w:ptab w:relativeTo="margin" w:alignment="right" w:leader="dot"/>
          </w:r>
          <w:r w:rsidR="00426DF7">
            <w:t>2</w:t>
          </w:r>
          <w:r w:rsidR="0006028F">
            <w:t>4</w:t>
          </w:r>
        </w:p>
        <w:p w14:paraId="780BF883" w14:textId="1EF55518" w:rsidR="00C45F20" w:rsidRDefault="008B1B77" w:rsidP="000760F9">
          <w:pPr>
            <w:pStyle w:val="TOC2"/>
          </w:pPr>
          <w:r>
            <w:tab/>
          </w:r>
          <w:r w:rsidR="00C45F20">
            <w:t>Materials</w:t>
          </w:r>
          <w:r w:rsidR="00C45F20" w:rsidRPr="00534EF1">
            <w:ptab w:relativeTo="margin" w:alignment="right" w:leader="dot"/>
          </w:r>
          <w:r w:rsidR="0006028F">
            <w:t>24</w:t>
          </w:r>
        </w:p>
        <w:p w14:paraId="08213022" w14:textId="21B08CB4" w:rsidR="00C45F20" w:rsidRDefault="008B1B77" w:rsidP="000760F9">
          <w:pPr>
            <w:pStyle w:val="TOC2"/>
          </w:pPr>
          <w:r>
            <w:tab/>
          </w:r>
          <w:r w:rsidR="00C45F20">
            <w:t>Stimuli</w:t>
          </w:r>
          <w:r w:rsidR="00C45F20" w:rsidRPr="00534EF1">
            <w:ptab w:relativeTo="margin" w:alignment="right" w:leader="dot"/>
          </w:r>
          <w:r w:rsidR="0006028F">
            <w:t>25</w:t>
          </w:r>
        </w:p>
        <w:p w14:paraId="53775D4C" w14:textId="382303F2" w:rsidR="00B87489" w:rsidRDefault="005C1E89" w:rsidP="000760F9">
          <w:pPr>
            <w:pStyle w:val="TOC3"/>
            <w:spacing w:line="480" w:lineRule="auto"/>
            <w:ind w:left="446"/>
            <w:rPr>
              <w:rFonts w:asciiTheme="majorBidi" w:hAnsiTheme="majorBidi" w:cstheme="majorBidi"/>
              <w:sz w:val="24"/>
              <w:szCs w:val="24"/>
            </w:rPr>
          </w:pPr>
          <w:r>
            <w:rPr>
              <w:rFonts w:asciiTheme="majorBidi" w:eastAsia="Times New Roman" w:hAnsiTheme="majorBidi" w:cstheme="majorBidi"/>
              <w:bCs/>
              <w:sz w:val="24"/>
              <w:szCs w:val="24"/>
            </w:rPr>
            <w:lastRenderedPageBreak/>
            <w:tab/>
          </w:r>
          <w:r>
            <w:rPr>
              <w:rFonts w:asciiTheme="majorBidi" w:eastAsia="Times New Roman" w:hAnsiTheme="majorBidi" w:cstheme="majorBidi"/>
              <w:bCs/>
              <w:sz w:val="24"/>
              <w:szCs w:val="24"/>
            </w:rPr>
            <w:tab/>
          </w:r>
          <w:r w:rsidR="00B87489">
            <w:rPr>
              <w:rFonts w:asciiTheme="majorBidi" w:eastAsia="Times New Roman" w:hAnsiTheme="majorBidi" w:cstheme="majorBidi"/>
              <w:bCs/>
              <w:sz w:val="24"/>
              <w:szCs w:val="24"/>
            </w:rPr>
            <w:t>Images</w:t>
          </w:r>
          <w:r w:rsidR="00B87489" w:rsidRPr="00EA4BA3">
            <w:rPr>
              <w:rFonts w:asciiTheme="majorBidi" w:hAnsiTheme="majorBidi" w:cstheme="majorBidi"/>
              <w:sz w:val="24"/>
              <w:szCs w:val="24"/>
            </w:rPr>
            <w:ptab w:relativeTo="margin" w:alignment="right" w:leader="dot"/>
          </w:r>
          <w:r w:rsidR="0006028F">
            <w:rPr>
              <w:rFonts w:asciiTheme="majorBidi" w:hAnsiTheme="majorBidi" w:cstheme="majorBidi"/>
              <w:sz w:val="24"/>
              <w:szCs w:val="24"/>
            </w:rPr>
            <w:t>25</w:t>
          </w:r>
        </w:p>
        <w:p w14:paraId="5317D29C" w14:textId="6DE17A5B" w:rsidR="00B87489" w:rsidRDefault="005C1E89" w:rsidP="000760F9">
          <w:pPr>
            <w:pStyle w:val="TOC3"/>
            <w:spacing w:line="480" w:lineRule="auto"/>
            <w:ind w:left="446"/>
            <w:rPr>
              <w:rFonts w:asciiTheme="majorBidi" w:hAnsiTheme="majorBidi" w:cstheme="majorBidi"/>
              <w:sz w:val="24"/>
              <w:szCs w:val="24"/>
            </w:rPr>
          </w:pPr>
          <w:r>
            <w:rPr>
              <w:rFonts w:asciiTheme="majorBidi" w:eastAsia="Times New Roman" w:hAnsiTheme="majorBidi" w:cstheme="majorBidi"/>
              <w:bCs/>
              <w:sz w:val="24"/>
              <w:szCs w:val="24"/>
            </w:rPr>
            <w:tab/>
          </w:r>
          <w:r>
            <w:rPr>
              <w:rFonts w:asciiTheme="majorBidi" w:eastAsia="Times New Roman" w:hAnsiTheme="majorBidi" w:cstheme="majorBidi"/>
              <w:bCs/>
              <w:sz w:val="24"/>
              <w:szCs w:val="24"/>
            </w:rPr>
            <w:tab/>
          </w:r>
          <w:r w:rsidR="00B87489">
            <w:rPr>
              <w:rFonts w:asciiTheme="majorBidi" w:eastAsia="Times New Roman" w:hAnsiTheme="majorBidi" w:cstheme="majorBidi"/>
              <w:bCs/>
              <w:sz w:val="24"/>
              <w:szCs w:val="24"/>
            </w:rPr>
            <w:t>Image</w:t>
          </w:r>
          <w:r w:rsidR="0031237A">
            <w:rPr>
              <w:rFonts w:asciiTheme="majorBidi" w:eastAsia="Times New Roman" w:hAnsiTheme="majorBidi" w:cstheme="majorBidi"/>
              <w:bCs/>
              <w:sz w:val="24"/>
              <w:szCs w:val="24"/>
            </w:rPr>
            <w:t xml:space="preserve"> Descriptions</w:t>
          </w:r>
          <w:r w:rsidR="00B87489" w:rsidRPr="00EA4BA3">
            <w:rPr>
              <w:rFonts w:asciiTheme="majorBidi" w:hAnsiTheme="majorBidi" w:cstheme="majorBidi"/>
              <w:sz w:val="24"/>
              <w:szCs w:val="24"/>
            </w:rPr>
            <w:ptab w:relativeTo="margin" w:alignment="right" w:leader="dot"/>
          </w:r>
          <w:r w:rsidR="00B87489">
            <w:rPr>
              <w:rFonts w:asciiTheme="majorBidi" w:hAnsiTheme="majorBidi" w:cstheme="majorBidi"/>
              <w:sz w:val="24"/>
              <w:szCs w:val="24"/>
            </w:rPr>
            <w:t>2</w:t>
          </w:r>
          <w:r w:rsidR="0006028F">
            <w:rPr>
              <w:rFonts w:asciiTheme="majorBidi" w:hAnsiTheme="majorBidi" w:cstheme="majorBidi"/>
              <w:sz w:val="24"/>
              <w:szCs w:val="24"/>
            </w:rPr>
            <w:t>6</w:t>
          </w:r>
        </w:p>
        <w:p w14:paraId="5AB60308" w14:textId="14470F1B" w:rsidR="00F90B75" w:rsidRDefault="005C1E89" w:rsidP="000760F9">
          <w:pPr>
            <w:pStyle w:val="TOC2"/>
          </w:pPr>
          <w:r>
            <w:tab/>
          </w:r>
          <w:r w:rsidR="00F90B75">
            <w:t>Procedure</w:t>
          </w:r>
          <w:r w:rsidR="00F90B75" w:rsidRPr="00534EF1">
            <w:ptab w:relativeTo="margin" w:alignment="right" w:leader="dot"/>
          </w:r>
          <w:r w:rsidR="0006028F">
            <w:t>28</w:t>
          </w:r>
        </w:p>
        <w:p w14:paraId="343AD1B4" w14:textId="3E7DE06C" w:rsidR="00F90B75" w:rsidRDefault="005C1E89" w:rsidP="000760F9">
          <w:pPr>
            <w:pStyle w:val="TOC2"/>
          </w:pPr>
          <w:r>
            <w:tab/>
          </w:r>
          <w:r w:rsidR="00F90B75">
            <w:t>Data Analysis</w:t>
          </w:r>
          <w:r w:rsidR="00F90B75" w:rsidRPr="00534EF1">
            <w:ptab w:relativeTo="margin" w:alignment="right" w:leader="dot"/>
          </w:r>
          <w:r w:rsidR="0006028F">
            <w:t>31</w:t>
          </w:r>
        </w:p>
        <w:p w14:paraId="45AF57B3" w14:textId="0EBF7F0F" w:rsidR="006E11D2" w:rsidRDefault="005C1E89" w:rsidP="000760F9">
          <w:pPr>
            <w:pStyle w:val="TOC3"/>
            <w:spacing w:line="480" w:lineRule="auto"/>
            <w:ind w:left="446"/>
            <w:rPr>
              <w:rFonts w:asciiTheme="majorBidi" w:hAnsiTheme="majorBidi" w:cstheme="majorBidi"/>
              <w:sz w:val="24"/>
              <w:szCs w:val="24"/>
            </w:rPr>
          </w:pPr>
          <w:r>
            <w:rPr>
              <w:rFonts w:asciiTheme="majorBidi" w:eastAsia="Times New Roman" w:hAnsiTheme="majorBidi" w:cstheme="majorBidi"/>
              <w:bCs/>
              <w:sz w:val="24"/>
              <w:szCs w:val="24"/>
            </w:rPr>
            <w:tab/>
          </w:r>
          <w:r>
            <w:rPr>
              <w:rFonts w:asciiTheme="majorBidi" w:eastAsia="Times New Roman" w:hAnsiTheme="majorBidi" w:cstheme="majorBidi"/>
              <w:bCs/>
              <w:sz w:val="24"/>
              <w:szCs w:val="24"/>
            </w:rPr>
            <w:tab/>
          </w:r>
          <w:r w:rsidR="00CE6114">
            <w:rPr>
              <w:rFonts w:asciiTheme="majorBidi" w:eastAsia="Times New Roman" w:hAnsiTheme="majorBidi" w:cstheme="majorBidi"/>
              <w:bCs/>
              <w:sz w:val="24"/>
              <w:szCs w:val="24"/>
            </w:rPr>
            <w:t>Signal detection t</w:t>
          </w:r>
          <w:r w:rsidR="006E11D2">
            <w:rPr>
              <w:rFonts w:asciiTheme="majorBidi" w:eastAsia="Times New Roman" w:hAnsiTheme="majorBidi" w:cstheme="majorBidi"/>
              <w:bCs/>
              <w:sz w:val="24"/>
              <w:szCs w:val="24"/>
            </w:rPr>
            <w:t>heory</w:t>
          </w:r>
          <w:r w:rsidR="006E11D2" w:rsidRPr="00EA4BA3">
            <w:rPr>
              <w:rFonts w:asciiTheme="majorBidi" w:hAnsiTheme="majorBidi" w:cstheme="majorBidi"/>
              <w:sz w:val="24"/>
              <w:szCs w:val="24"/>
            </w:rPr>
            <w:ptab w:relativeTo="margin" w:alignment="right" w:leader="dot"/>
          </w:r>
          <w:r w:rsidR="0006028F">
            <w:rPr>
              <w:rFonts w:asciiTheme="majorBidi" w:hAnsiTheme="majorBidi" w:cstheme="majorBidi"/>
              <w:sz w:val="24"/>
              <w:szCs w:val="24"/>
            </w:rPr>
            <w:t>31</w:t>
          </w:r>
        </w:p>
        <w:p w14:paraId="4EE178E9" w14:textId="52C3E2CD" w:rsidR="00A92F72" w:rsidRPr="00A92F72" w:rsidRDefault="005C1E89" w:rsidP="000760F9">
          <w:pPr>
            <w:pStyle w:val="TOC3"/>
            <w:spacing w:line="480" w:lineRule="auto"/>
            <w:ind w:left="446"/>
            <w:rPr>
              <w:lang w:val="en-AU"/>
            </w:rPr>
          </w:pPr>
          <w:r>
            <w:rPr>
              <w:rFonts w:asciiTheme="majorBidi" w:eastAsia="Times New Roman" w:hAnsiTheme="majorBidi" w:cstheme="majorBidi"/>
              <w:bCs/>
              <w:color w:val="000000" w:themeColor="text1"/>
              <w:sz w:val="24"/>
              <w:szCs w:val="24"/>
            </w:rPr>
            <w:tab/>
          </w:r>
          <w:r>
            <w:rPr>
              <w:rFonts w:asciiTheme="majorBidi" w:eastAsia="Times New Roman" w:hAnsiTheme="majorBidi" w:cstheme="majorBidi"/>
              <w:bCs/>
              <w:color w:val="000000" w:themeColor="text1"/>
              <w:sz w:val="24"/>
              <w:szCs w:val="24"/>
            </w:rPr>
            <w:tab/>
          </w:r>
          <w:r w:rsidR="00CE6114">
            <w:rPr>
              <w:rFonts w:asciiTheme="majorBidi" w:eastAsia="Times New Roman" w:hAnsiTheme="majorBidi" w:cstheme="majorBidi"/>
              <w:bCs/>
              <w:color w:val="000000" w:themeColor="text1"/>
              <w:sz w:val="24"/>
              <w:szCs w:val="24"/>
            </w:rPr>
            <w:t>Area under the curve (AUC): A m</w:t>
          </w:r>
          <w:r w:rsidR="00750D9E">
            <w:rPr>
              <w:rFonts w:asciiTheme="majorBidi" w:eastAsia="Times New Roman" w:hAnsiTheme="majorBidi" w:cstheme="majorBidi"/>
              <w:bCs/>
              <w:color w:val="000000" w:themeColor="text1"/>
              <w:sz w:val="24"/>
              <w:szCs w:val="24"/>
            </w:rPr>
            <w:t>easure of objective a</w:t>
          </w:r>
          <w:r w:rsidR="00A92F72" w:rsidRPr="00A92F72">
            <w:rPr>
              <w:rFonts w:asciiTheme="majorBidi" w:eastAsia="Times New Roman" w:hAnsiTheme="majorBidi" w:cstheme="majorBidi"/>
              <w:bCs/>
              <w:color w:val="000000" w:themeColor="text1"/>
              <w:sz w:val="24"/>
              <w:szCs w:val="24"/>
            </w:rPr>
            <w:t>ccuracy</w:t>
          </w:r>
          <w:r w:rsidR="00A92F72" w:rsidRPr="00EA4BA3">
            <w:rPr>
              <w:rFonts w:asciiTheme="majorBidi" w:hAnsiTheme="majorBidi" w:cstheme="majorBidi"/>
              <w:sz w:val="24"/>
              <w:szCs w:val="24"/>
            </w:rPr>
            <w:ptab w:relativeTo="margin" w:alignment="right" w:leader="dot"/>
          </w:r>
          <w:r w:rsidR="00A92F72">
            <w:rPr>
              <w:rFonts w:asciiTheme="majorBidi" w:hAnsiTheme="majorBidi" w:cstheme="majorBidi"/>
              <w:sz w:val="24"/>
              <w:szCs w:val="24"/>
            </w:rPr>
            <w:t>3</w:t>
          </w:r>
          <w:r w:rsidR="0006028F">
            <w:rPr>
              <w:rFonts w:asciiTheme="majorBidi" w:hAnsiTheme="majorBidi" w:cstheme="majorBidi"/>
              <w:sz w:val="24"/>
              <w:szCs w:val="24"/>
            </w:rPr>
            <w:t>4</w:t>
          </w:r>
        </w:p>
        <w:p w14:paraId="76380735" w14:textId="6279D970" w:rsidR="00BA0F1C" w:rsidRDefault="005C1E89" w:rsidP="000760F9">
          <w:pPr>
            <w:pStyle w:val="TOC3"/>
            <w:spacing w:line="480" w:lineRule="auto"/>
            <w:ind w:left="446"/>
            <w:rPr>
              <w:rFonts w:asciiTheme="majorBidi" w:hAnsiTheme="majorBidi" w:cstheme="majorBidi"/>
              <w:sz w:val="24"/>
              <w:szCs w:val="24"/>
            </w:rPr>
          </w:pPr>
          <w:r>
            <w:rPr>
              <w:rFonts w:asciiTheme="majorBidi" w:eastAsia="Times New Roman" w:hAnsiTheme="majorBidi" w:cstheme="majorBidi"/>
              <w:bCs/>
              <w:color w:val="000000" w:themeColor="text1"/>
              <w:sz w:val="24"/>
              <w:szCs w:val="24"/>
            </w:rPr>
            <w:tab/>
          </w:r>
          <w:r>
            <w:rPr>
              <w:rFonts w:asciiTheme="majorBidi" w:eastAsia="Times New Roman" w:hAnsiTheme="majorBidi" w:cstheme="majorBidi"/>
              <w:bCs/>
              <w:color w:val="000000" w:themeColor="text1"/>
              <w:sz w:val="24"/>
              <w:szCs w:val="24"/>
            </w:rPr>
            <w:tab/>
          </w:r>
          <w:r w:rsidR="00750D9E">
            <w:rPr>
              <w:rFonts w:asciiTheme="majorBidi" w:eastAsia="Times New Roman" w:hAnsiTheme="majorBidi" w:cstheme="majorBidi"/>
              <w:bCs/>
              <w:color w:val="000000" w:themeColor="text1"/>
              <w:sz w:val="24"/>
              <w:szCs w:val="24"/>
            </w:rPr>
            <w:t>Using o</w:t>
          </w:r>
          <w:r w:rsidR="006E11D2" w:rsidRPr="006E11D2">
            <w:rPr>
              <w:rFonts w:asciiTheme="majorBidi" w:eastAsia="Times New Roman" w:hAnsiTheme="majorBidi" w:cstheme="majorBidi"/>
              <w:bCs/>
              <w:color w:val="000000" w:themeColor="text1"/>
              <w:sz w:val="24"/>
              <w:szCs w:val="24"/>
            </w:rPr>
            <w:t>bj</w:t>
          </w:r>
          <w:r w:rsidR="00750D9E">
            <w:rPr>
              <w:rFonts w:asciiTheme="majorBidi" w:eastAsia="Times New Roman" w:hAnsiTheme="majorBidi" w:cstheme="majorBidi"/>
              <w:bCs/>
              <w:color w:val="000000" w:themeColor="text1"/>
              <w:sz w:val="24"/>
              <w:szCs w:val="24"/>
            </w:rPr>
            <w:t>ective accuracy to define bits/sec</w:t>
          </w:r>
          <w:r w:rsidR="006E11D2" w:rsidRPr="00EA4BA3">
            <w:rPr>
              <w:rFonts w:asciiTheme="majorBidi" w:hAnsiTheme="majorBidi" w:cstheme="majorBidi"/>
              <w:sz w:val="24"/>
              <w:szCs w:val="24"/>
            </w:rPr>
            <w:ptab w:relativeTo="margin" w:alignment="right" w:leader="dot"/>
          </w:r>
          <w:r w:rsidR="006E11D2">
            <w:rPr>
              <w:rFonts w:asciiTheme="majorBidi" w:hAnsiTheme="majorBidi" w:cstheme="majorBidi"/>
              <w:sz w:val="24"/>
              <w:szCs w:val="24"/>
            </w:rPr>
            <w:t>3</w:t>
          </w:r>
          <w:r w:rsidR="0006028F">
            <w:rPr>
              <w:rFonts w:asciiTheme="majorBidi" w:hAnsiTheme="majorBidi" w:cstheme="majorBidi"/>
              <w:sz w:val="24"/>
              <w:szCs w:val="24"/>
            </w:rPr>
            <w:t>4</w:t>
          </w:r>
        </w:p>
        <w:p w14:paraId="69460019" w14:textId="7A7898C9" w:rsidR="00BA0F1C" w:rsidRDefault="005C1E89" w:rsidP="000760F9">
          <w:pPr>
            <w:pStyle w:val="TOC2"/>
          </w:pPr>
          <w:r>
            <w:tab/>
          </w:r>
          <w:r w:rsidR="00BA0F1C" w:rsidRPr="00BA0F1C">
            <w:t>Differences between experiments</w:t>
          </w:r>
          <w:r w:rsidR="00BA0F1C" w:rsidRPr="00BA0F1C">
            <w:ptab w:relativeTo="margin" w:alignment="right" w:leader="dot"/>
          </w:r>
          <w:r w:rsidR="0006028F">
            <w:t>35</w:t>
          </w:r>
        </w:p>
        <w:p w14:paraId="7F7C0393" w14:textId="7BD733D6" w:rsidR="00436FA3" w:rsidRDefault="00436FA3" w:rsidP="000760F9">
          <w:pPr>
            <w:pStyle w:val="TOC1"/>
          </w:pPr>
          <w:r w:rsidRPr="00436FA3">
            <w:rPr>
              <w:rFonts w:eastAsia="Times New Roman"/>
              <w:bCs/>
              <w:color w:val="000000" w:themeColor="text1"/>
            </w:rPr>
            <w:t>Experiment 1: Determining target SOA</w:t>
          </w:r>
          <w:r w:rsidRPr="00436FA3">
            <w:rPr>
              <w:bCs/>
            </w:rPr>
            <w:t xml:space="preserve"> </w:t>
          </w:r>
          <w:r w:rsidRPr="00534EF1">
            <w:ptab w:relativeTo="margin" w:alignment="right" w:leader="dot"/>
          </w:r>
          <w:r w:rsidR="0006028F">
            <w:t>36</w:t>
          </w:r>
        </w:p>
        <w:p w14:paraId="2E67BBFC" w14:textId="5779281F" w:rsidR="00262C1E" w:rsidRDefault="00262C1E" w:rsidP="000760F9">
          <w:pPr>
            <w:pStyle w:val="TOC1"/>
          </w:pPr>
          <w:r>
            <w:rPr>
              <w:rFonts w:eastAsia="Times New Roman"/>
              <w:bCs/>
              <w:color w:val="000000" w:themeColor="text1"/>
            </w:rPr>
            <w:tab/>
            <w:t>Methods</w:t>
          </w:r>
          <w:r w:rsidRPr="00436FA3">
            <w:rPr>
              <w:bCs/>
            </w:rPr>
            <w:t xml:space="preserve"> </w:t>
          </w:r>
          <w:r w:rsidRPr="00534EF1">
            <w:ptab w:relativeTo="margin" w:alignment="right" w:leader="dot"/>
          </w:r>
          <w:r w:rsidR="0006028F">
            <w:t>36</w:t>
          </w:r>
        </w:p>
        <w:p w14:paraId="0F6760CA" w14:textId="5148EE24" w:rsidR="00262C1E" w:rsidRDefault="00262C1E" w:rsidP="000760F9">
          <w:pPr>
            <w:pStyle w:val="TOC1"/>
          </w:pPr>
          <w:r>
            <w:rPr>
              <w:rFonts w:eastAsia="Times New Roman"/>
              <w:bCs/>
              <w:color w:val="000000" w:themeColor="text1"/>
            </w:rPr>
            <w:tab/>
            <w:t>Data Analysis</w:t>
          </w:r>
          <w:r w:rsidRPr="00436FA3">
            <w:rPr>
              <w:bCs/>
            </w:rPr>
            <w:t xml:space="preserve"> </w:t>
          </w:r>
          <w:r w:rsidRPr="00534EF1">
            <w:ptab w:relativeTo="margin" w:alignment="right" w:leader="dot"/>
          </w:r>
          <w:r w:rsidR="0006028F">
            <w:t>36</w:t>
          </w:r>
        </w:p>
        <w:p w14:paraId="568D1D22" w14:textId="2C5776A5" w:rsidR="00003CC2" w:rsidRDefault="00003CC2" w:rsidP="000760F9">
          <w:pPr>
            <w:pStyle w:val="TOC1"/>
          </w:pPr>
          <w:r>
            <w:rPr>
              <w:rFonts w:eastAsia="Times New Roman"/>
              <w:bCs/>
              <w:color w:val="000000" w:themeColor="text1"/>
            </w:rPr>
            <w:tab/>
            <w:t>Results</w:t>
          </w:r>
          <w:r w:rsidRPr="00436FA3">
            <w:rPr>
              <w:bCs/>
            </w:rPr>
            <w:t xml:space="preserve"> </w:t>
          </w:r>
          <w:r w:rsidRPr="00534EF1">
            <w:ptab w:relativeTo="margin" w:alignment="right" w:leader="dot"/>
          </w:r>
          <w:r w:rsidR="0006028F">
            <w:t>37</w:t>
          </w:r>
        </w:p>
        <w:p w14:paraId="1686863F" w14:textId="76D1C9D2" w:rsidR="00003CC2" w:rsidRDefault="00003CC2" w:rsidP="000760F9">
          <w:pPr>
            <w:spacing w:line="480" w:lineRule="auto"/>
          </w:pPr>
          <w:r>
            <w:rPr>
              <w:rFonts w:eastAsia="Times New Roman"/>
              <w:bCs/>
              <w:color w:val="000000" w:themeColor="text1"/>
            </w:rPr>
            <w:tab/>
          </w:r>
          <w:r>
            <w:rPr>
              <w:rFonts w:eastAsia="Times New Roman"/>
              <w:bCs/>
              <w:color w:val="000000" w:themeColor="text1"/>
            </w:rPr>
            <w:tab/>
          </w:r>
          <w:r w:rsidRPr="00003CC2">
            <w:rPr>
              <w:rFonts w:eastAsia="Times New Roman" w:cstheme="majorBidi"/>
              <w:color w:val="000000" w:themeColor="text1"/>
              <w:szCs w:val="24"/>
            </w:rPr>
            <w:t>Quantifying conscious information processing</w:t>
          </w:r>
          <w:r w:rsidRPr="00534EF1">
            <w:ptab w:relativeTo="margin" w:alignment="right" w:leader="dot"/>
          </w:r>
          <w:r>
            <w:t>3</w:t>
          </w:r>
          <w:r w:rsidR="0006028F">
            <w:t>7</w:t>
          </w:r>
        </w:p>
        <w:p w14:paraId="20678853" w14:textId="5F7D9B93" w:rsidR="00046930" w:rsidRDefault="001628F0" w:rsidP="000760F9">
          <w:pPr>
            <w:pStyle w:val="TOC1"/>
          </w:pPr>
          <w:r>
            <w:rPr>
              <w:rFonts w:eastAsia="Times New Roman"/>
              <w:bCs/>
              <w:color w:val="000000" w:themeColor="text1"/>
            </w:rPr>
            <w:tab/>
          </w:r>
          <w:r w:rsidR="00046930" w:rsidRPr="00046930">
            <w:rPr>
              <w:rFonts w:eastAsia="Times New Roman"/>
              <w:bCs/>
              <w:color w:val="000000" w:themeColor="text1"/>
            </w:rPr>
            <w:t>Discussion</w:t>
          </w:r>
          <w:r w:rsidR="00046930" w:rsidRPr="00534EF1">
            <w:ptab w:relativeTo="margin" w:alignment="right" w:leader="dot"/>
          </w:r>
          <w:r w:rsidR="00BD618F">
            <w:t>38</w:t>
          </w:r>
        </w:p>
        <w:p w14:paraId="4D5489E9" w14:textId="24E7F04B" w:rsidR="00046930" w:rsidRDefault="00046930" w:rsidP="000760F9">
          <w:pPr>
            <w:pStyle w:val="TOC1"/>
          </w:pPr>
          <w:r>
            <w:rPr>
              <w:rFonts w:eastAsia="Times New Roman"/>
              <w:bCs/>
              <w:color w:val="000000" w:themeColor="text1"/>
            </w:rPr>
            <w:tab/>
          </w:r>
          <w:r w:rsidR="001628F0">
            <w:rPr>
              <w:rFonts w:eastAsia="Times New Roman"/>
              <w:bCs/>
              <w:color w:val="000000" w:themeColor="text1"/>
            </w:rPr>
            <w:tab/>
          </w:r>
          <w:r w:rsidRPr="00046930">
            <w:rPr>
              <w:rFonts w:eastAsia="Times New Roman"/>
              <w:bCs/>
              <w:color w:val="000000" w:themeColor="text1"/>
            </w:rPr>
            <w:t>Measuring maximum performance on the task</w:t>
          </w:r>
          <w:r w:rsidRPr="00534EF1">
            <w:ptab w:relativeTo="margin" w:alignment="right" w:leader="dot"/>
          </w:r>
          <w:r w:rsidR="00B35F56">
            <w:t>38</w:t>
          </w:r>
        </w:p>
        <w:p w14:paraId="71E13644" w14:textId="6810EF18" w:rsidR="003508EA" w:rsidRDefault="003508EA" w:rsidP="000760F9">
          <w:pPr>
            <w:pStyle w:val="TOC1"/>
          </w:pPr>
          <w:r>
            <w:rPr>
              <w:rFonts w:eastAsia="Times New Roman"/>
              <w:bCs/>
              <w:color w:val="000000" w:themeColor="text1"/>
            </w:rPr>
            <w:tab/>
          </w:r>
          <w:r>
            <w:rPr>
              <w:rFonts w:eastAsia="Times New Roman"/>
              <w:bCs/>
              <w:color w:val="000000" w:themeColor="text1"/>
            </w:rPr>
            <w:tab/>
          </w:r>
          <w:r w:rsidR="00CE65C9">
            <w:rPr>
              <w:rFonts w:eastAsia="Times New Roman"/>
              <w:bCs/>
              <w:color w:val="000000" w:themeColor="text1"/>
            </w:rPr>
            <w:t>Selecting a target SOA for e</w:t>
          </w:r>
          <w:r w:rsidRPr="003508EA">
            <w:rPr>
              <w:rFonts w:eastAsia="Times New Roman"/>
              <w:bCs/>
              <w:color w:val="000000" w:themeColor="text1"/>
            </w:rPr>
            <w:t>xperiments 2 and 3</w:t>
          </w:r>
          <w:r w:rsidRPr="00534EF1">
            <w:ptab w:relativeTo="margin" w:alignment="right" w:leader="dot"/>
          </w:r>
          <w:r w:rsidR="0006028F">
            <w:t>40</w:t>
          </w:r>
        </w:p>
        <w:p w14:paraId="08BB3889" w14:textId="5DC0E903" w:rsidR="00DC13D4" w:rsidRDefault="00DC13D4" w:rsidP="000760F9">
          <w:pPr>
            <w:pStyle w:val="TOC1"/>
          </w:pPr>
          <w:r w:rsidRPr="00DC13D4">
            <w:rPr>
              <w:rFonts w:eastAsia="Times New Roman"/>
              <w:bCs/>
              <w:color w:val="000000" w:themeColor="text1"/>
            </w:rPr>
            <w:t>Experiment 2: Testing multiple questions per image</w:t>
          </w:r>
          <w:r w:rsidRPr="00534EF1">
            <w:ptab w:relativeTo="margin" w:alignment="right" w:leader="dot"/>
          </w:r>
          <w:r w:rsidR="00F667EA">
            <w:t>40</w:t>
          </w:r>
        </w:p>
        <w:p w14:paraId="530220CC" w14:textId="1FF578B4" w:rsidR="00DC13D4" w:rsidRDefault="00DC13D4" w:rsidP="000760F9">
          <w:pPr>
            <w:pStyle w:val="TOC1"/>
          </w:pPr>
          <w:r>
            <w:rPr>
              <w:rFonts w:eastAsia="Times New Roman"/>
              <w:bCs/>
              <w:color w:val="000000" w:themeColor="text1"/>
            </w:rPr>
            <w:tab/>
            <w:t>Methods</w:t>
          </w:r>
          <w:r w:rsidRPr="00436FA3">
            <w:rPr>
              <w:bCs/>
            </w:rPr>
            <w:t xml:space="preserve"> </w:t>
          </w:r>
          <w:r w:rsidRPr="00534EF1">
            <w:ptab w:relativeTo="margin" w:alignment="right" w:leader="dot"/>
          </w:r>
          <w:r w:rsidR="00F667EA">
            <w:t>40</w:t>
          </w:r>
        </w:p>
        <w:p w14:paraId="7B22FD3F" w14:textId="50136D0C" w:rsidR="00614C17" w:rsidRDefault="00614C17" w:rsidP="000760F9">
          <w:pPr>
            <w:pStyle w:val="TOC1"/>
          </w:pPr>
          <w:r>
            <w:rPr>
              <w:rFonts w:eastAsia="Times New Roman"/>
              <w:bCs/>
              <w:color w:val="000000" w:themeColor="text1"/>
            </w:rPr>
            <w:tab/>
            <w:t>Data Analysis</w:t>
          </w:r>
          <w:r w:rsidRPr="00436FA3">
            <w:rPr>
              <w:bCs/>
            </w:rPr>
            <w:t xml:space="preserve"> </w:t>
          </w:r>
          <w:r w:rsidRPr="00534EF1">
            <w:ptab w:relativeTo="margin" w:alignment="right" w:leader="dot"/>
          </w:r>
          <w:r w:rsidR="002F2CBB">
            <w:t>41</w:t>
          </w:r>
        </w:p>
        <w:p w14:paraId="13638F15" w14:textId="2A11EBCF" w:rsidR="00C20F2F" w:rsidRDefault="00614C17" w:rsidP="000760F9">
          <w:pPr>
            <w:pStyle w:val="TOC1"/>
          </w:pPr>
          <w:r>
            <w:rPr>
              <w:rFonts w:eastAsia="Times New Roman"/>
              <w:bCs/>
              <w:color w:val="000000" w:themeColor="text1"/>
            </w:rPr>
            <w:tab/>
            <w:t>Results</w:t>
          </w:r>
          <w:r w:rsidRPr="00436FA3">
            <w:rPr>
              <w:bCs/>
            </w:rPr>
            <w:t xml:space="preserve"> </w:t>
          </w:r>
          <w:r w:rsidRPr="00534EF1">
            <w:ptab w:relativeTo="margin" w:alignment="right" w:leader="dot"/>
          </w:r>
          <w:r w:rsidR="0006028F">
            <w:t>42</w:t>
          </w:r>
        </w:p>
        <w:p w14:paraId="3AA39E7A" w14:textId="7B901ADA" w:rsidR="002E638C" w:rsidRDefault="00C20F2F" w:rsidP="00A94E22">
          <w:pPr>
            <w:spacing w:line="480" w:lineRule="auto"/>
          </w:pPr>
          <w:r>
            <w:rPr>
              <w:rFonts w:eastAsia="Times New Roman"/>
              <w:bCs/>
              <w:color w:val="000000" w:themeColor="text1"/>
            </w:rPr>
            <w:tab/>
          </w:r>
          <w:r>
            <w:rPr>
              <w:rFonts w:eastAsia="Times New Roman"/>
              <w:bCs/>
              <w:color w:val="000000" w:themeColor="text1"/>
            </w:rPr>
            <w:tab/>
          </w:r>
          <w:r w:rsidRPr="00C20F2F">
            <w:rPr>
              <w:rFonts w:cstheme="majorBidi"/>
              <w:color w:val="000000" w:themeColor="text1"/>
              <w:szCs w:val="24"/>
            </w:rPr>
            <w:t>Conscious</w:t>
          </w:r>
          <w:r w:rsidR="00A94E22">
            <w:rPr>
              <w:rFonts w:cstheme="majorBidi"/>
              <w:color w:val="000000" w:themeColor="text1"/>
              <w:szCs w:val="24"/>
            </w:rPr>
            <w:t xml:space="preserve"> </w:t>
          </w:r>
          <w:r w:rsidR="005515E6">
            <w:rPr>
              <w:rFonts w:cstheme="majorBidi"/>
              <w:color w:val="000000" w:themeColor="text1"/>
              <w:szCs w:val="24"/>
            </w:rPr>
            <w:t>i</w:t>
          </w:r>
          <w:r w:rsidRPr="00C20F2F">
            <w:rPr>
              <w:rFonts w:cstheme="majorBidi"/>
              <w:color w:val="000000" w:themeColor="text1"/>
              <w:szCs w:val="24"/>
            </w:rPr>
            <w:t xml:space="preserve">nformation </w:t>
          </w:r>
          <w:r w:rsidR="00A94E22">
            <w:rPr>
              <w:rFonts w:cstheme="majorBidi"/>
              <w:color w:val="000000" w:themeColor="text1"/>
              <w:szCs w:val="24"/>
            </w:rPr>
            <w:t>p</w:t>
          </w:r>
          <w:r w:rsidRPr="00C20F2F">
            <w:rPr>
              <w:rFonts w:cstheme="majorBidi"/>
              <w:color w:val="000000" w:themeColor="text1"/>
              <w:szCs w:val="24"/>
            </w:rPr>
            <w:t xml:space="preserve">rocessing: </w:t>
          </w:r>
          <w:r w:rsidR="005515E6">
            <w:rPr>
              <w:rFonts w:cstheme="majorBidi"/>
              <w:color w:val="000000" w:themeColor="text1"/>
              <w:szCs w:val="24"/>
            </w:rPr>
            <w:t>bits/question and b</w:t>
          </w:r>
          <w:r w:rsidR="00A94E22">
            <w:rPr>
              <w:rFonts w:cstheme="majorBidi"/>
              <w:color w:val="000000" w:themeColor="text1"/>
              <w:szCs w:val="24"/>
            </w:rPr>
            <w:t>its/s</w:t>
          </w:r>
          <w:r w:rsidRPr="00C20F2F">
            <w:rPr>
              <w:rFonts w:cstheme="majorBidi"/>
              <w:color w:val="000000" w:themeColor="text1"/>
              <w:szCs w:val="24"/>
            </w:rPr>
            <w:t>ec</w:t>
          </w:r>
          <w:r w:rsidRPr="00534EF1">
            <w:t xml:space="preserve"> </w:t>
          </w:r>
          <w:r w:rsidRPr="00534EF1">
            <w:ptab w:relativeTo="margin" w:alignment="right" w:leader="dot"/>
          </w:r>
          <w:r w:rsidR="0006028F">
            <w:t>43</w:t>
          </w:r>
        </w:p>
        <w:p w14:paraId="76EFCD0B" w14:textId="0C284B53" w:rsidR="002E638C" w:rsidRDefault="002E638C" w:rsidP="000760F9">
          <w:pPr>
            <w:pStyle w:val="TOC1"/>
          </w:pPr>
          <w:r w:rsidRPr="002E638C">
            <w:lastRenderedPageBreak/>
            <w:t>Experiment 3: Testing the limits of reporting</w:t>
          </w:r>
          <w:r w:rsidRPr="00534EF1">
            <w:ptab w:relativeTo="margin" w:alignment="right" w:leader="dot"/>
          </w:r>
          <w:r w:rsidR="0006028F">
            <w:t>44</w:t>
          </w:r>
        </w:p>
        <w:p w14:paraId="7DBAE33D" w14:textId="6DCD6B59" w:rsidR="002E638C" w:rsidRDefault="002E638C" w:rsidP="000760F9">
          <w:pPr>
            <w:pStyle w:val="TOC1"/>
          </w:pPr>
          <w:r>
            <w:rPr>
              <w:rFonts w:eastAsia="Times New Roman"/>
              <w:bCs/>
              <w:color w:val="000000" w:themeColor="text1"/>
            </w:rPr>
            <w:tab/>
            <w:t>Methods</w:t>
          </w:r>
          <w:r w:rsidRPr="00436FA3">
            <w:rPr>
              <w:bCs/>
            </w:rPr>
            <w:t xml:space="preserve"> </w:t>
          </w:r>
          <w:r w:rsidRPr="00534EF1">
            <w:ptab w:relativeTo="margin" w:alignment="right" w:leader="dot"/>
          </w:r>
          <w:r w:rsidR="002F2CBB">
            <w:t>44</w:t>
          </w:r>
        </w:p>
        <w:p w14:paraId="05AC9FB6" w14:textId="40E065FA" w:rsidR="002E638C" w:rsidRDefault="002E638C" w:rsidP="000760F9">
          <w:pPr>
            <w:pStyle w:val="TOC1"/>
          </w:pPr>
          <w:r>
            <w:rPr>
              <w:rFonts w:eastAsia="Times New Roman"/>
              <w:bCs/>
              <w:color w:val="000000" w:themeColor="text1"/>
            </w:rPr>
            <w:tab/>
            <w:t>Data Analysis</w:t>
          </w:r>
          <w:r w:rsidRPr="00436FA3">
            <w:rPr>
              <w:bCs/>
            </w:rPr>
            <w:t xml:space="preserve"> </w:t>
          </w:r>
          <w:r w:rsidRPr="00534EF1">
            <w:ptab w:relativeTo="margin" w:alignment="right" w:leader="dot"/>
          </w:r>
          <w:r w:rsidR="009D60B7">
            <w:t>44</w:t>
          </w:r>
        </w:p>
        <w:p w14:paraId="4A77C908" w14:textId="5EA4CCE9" w:rsidR="002E638C" w:rsidRDefault="002E638C" w:rsidP="000760F9">
          <w:pPr>
            <w:pStyle w:val="TOC1"/>
          </w:pPr>
          <w:r>
            <w:rPr>
              <w:rFonts w:eastAsia="Times New Roman"/>
              <w:bCs/>
              <w:color w:val="000000" w:themeColor="text1"/>
            </w:rPr>
            <w:tab/>
            <w:t>Results</w:t>
          </w:r>
          <w:r w:rsidRPr="00436FA3">
            <w:rPr>
              <w:bCs/>
            </w:rPr>
            <w:t xml:space="preserve"> </w:t>
          </w:r>
          <w:r w:rsidRPr="00534EF1">
            <w:ptab w:relativeTo="margin" w:alignment="right" w:leader="dot"/>
          </w:r>
          <w:r w:rsidR="0006028F">
            <w:t>45</w:t>
          </w:r>
        </w:p>
        <w:p w14:paraId="7D34A66F" w14:textId="6681DB33" w:rsidR="007C36E3" w:rsidRDefault="007C36E3" w:rsidP="00E41F3B">
          <w:pPr>
            <w:spacing w:line="480" w:lineRule="auto"/>
          </w:pPr>
          <w:r>
            <w:rPr>
              <w:rFonts w:cstheme="majorBidi"/>
              <w:color w:val="000000" w:themeColor="text1"/>
              <w:szCs w:val="24"/>
            </w:rPr>
            <w:tab/>
          </w:r>
          <w:r>
            <w:rPr>
              <w:rFonts w:cstheme="majorBidi"/>
              <w:color w:val="000000" w:themeColor="text1"/>
              <w:szCs w:val="24"/>
            </w:rPr>
            <w:tab/>
          </w:r>
          <w:r w:rsidR="008C0AB0">
            <w:rPr>
              <w:rFonts w:cstheme="majorBidi"/>
              <w:color w:val="000000" w:themeColor="text1"/>
              <w:szCs w:val="24"/>
            </w:rPr>
            <w:t>Conscious information p</w:t>
          </w:r>
          <w:r w:rsidRPr="00C20F2F">
            <w:rPr>
              <w:rFonts w:cstheme="majorBidi"/>
              <w:color w:val="000000" w:themeColor="text1"/>
              <w:szCs w:val="24"/>
            </w:rPr>
            <w:t>rocessing</w:t>
          </w:r>
          <w:r w:rsidRPr="00534EF1">
            <w:t xml:space="preserve"> </w:t>
          </w:r>
          <w:r w:rsidRPr="00534EF1">
            <w:ptab w:relativeTo="margin" w:alignment="right" w:leader="dot"/>
          </w:r>
          <w:r w:rsidR="009D60B7">
            <w:t>45</w:t>
          </w:r>
        </w:p>
        <w:p w14:paraId="727F8331" w14:textId="00978FAA" w:rsidR="00D47E37" w:rsidRDefault="00D47E37" w:rsidP="000760F9">
          <w:pPr>
            <w:pStyle w:val="TOC1"/>
          </w:pPr>
          <w:r>
            <w:rPr>
              <w:rFonts w:eastAsia="Times New Roman"/>
              <w:bCs/>
              <w:color w:val="000000" w:themeColor="text1"/>
            </w:rPr>
            <w:t>General Results</w:t>
          </w:r>
          <w:r w:rsidRPr="00436FA3">
            <w:rPr>
              <w:bCs/>
            </w:rPr>
            <w:t xml:space="preserve"> </w:t>
          </w:r>
          <w:r w:rsidRPr="00534EF1">
            <w:ptab w:relativeTo="margin" w:alignment="right" w:leader="dot"/>
          </w:r>
          <w:r w:rsidR="006D249D">
            <w:t>46</w:t>
          </w:r>
        </w:p>
        <w:p w14:paraId="34C4D5B8" w14:textId="459D3160" w:rsidR="00D47E37" w:rsidRDefault="00D47E37" w:rsidP="000760F9">
          <w:pPr>
            <w:spacing w:line="480" w:lineRule="auto"/>
          </w:pPr>
          <w:r>
            <w:rPr>
              <w:rFonts w:eastAsia="Times New Roman"/>
              <w:bCs/>
              <w:color w:val="000000" w:themeColor="text1"/>
            </w:rPr>
            <w:tab/>
          </w:r>
          <w:r w:rsidRPr="00D47E37">
            <w:rPr>
              <w:rFonts w:eastAsia="Times New Roman" w:cstheme="majorBidi"/>
              <w:color w:val="000000" w:themeColor="text1"/>
              <w:szCs w:val="24"/>
            </w:rPr>
            <w:t>Performance Trend across 1, 10 and 20 questions at 133ms SOA</w:t>
          </w:r>
          <w:r w:rsidRPr="00D47E37">
            <w:ptab w:relativeTo="margin" w:alignment="right" w:leader="dot"/>
          </w:r>
          <w:r w:rsidRPr="00D47E37">
            <w:t>4</w:t>
          </w:r>
          <w:r w:rsidR="0006028F">
            <w:t>7</w:t>
          </w:r>
        </w:p>
        <w:p w14:paraId="06801F3B" w14:textId="13EE6C1C" w:rsidR="005A202D" w:rsidRDefault="005A202D" w:rsidP="008C0AB0">
          <w:pPr>
            <w:spacing w:line="480" w:lineRule="auto"/>
          </w:pPr>
          <w:r>
            <w:rPr>
              <w:rFonts w:eastAsia="Times New Roman"/>
              <w:bCs/>
              <w:color w:val="000000" w:themeColor="text1"/>
            </w:rPr>
            <w:tab/>
          </w:r>
          <w:r>
            <w:rPr>
              <w:rFonts w:eastAsia="Times New Roman"/>
              <w:bCs/>
              <w:color w:val="000000" w:themeColor="text1"/>
            </w:rPr>
            <w:tab/>
          </w:r>
          <w:r w:rsidRPr="005A202D">
            <w:rPr>
              <w:rFonts w:eastAsia="Times New Roman" w:cstheme="majorBidi"/>
              <w:color w:val="000000" w:themeColor="text1"/>
              <w:szCs w:val="24"/>
            </w:rPr>
            <w:t xml:space="preserve">Objective </w:t>
          </w:r>
          <w:r w:rsidR="00671E33">
            <w:rPr>
              <w:rFonts w:eastAsia="Times New Roman" w:cstheme="majorBidi"/>
              <w:color w:val="000000" w:themeColor="text1"/>
              <w:szCs w:val="24"/>
            </w:rPr>
            <w:t>accuracy and c</w:t>
          </w:r>
          <w:r w:rsidRPr="005A202D">
            <w:rPr>
              <w:rFonts w:eastAsia="Times New Roman" w:cstheme="majorBidi"/>
              <w:color w:val="000000" w:themeColor="text1"/>
              <w:szCs w:val="24"/>
            </w:rPr>
            <w:t>onfidence across experiments</w:t>
          </w:r>
          <w:r w:rsidRPr="00D47E37">
            <w:ptab w:relativeTo="margin" w:alignment="right" w:leader="dot"/>
          </w:r>
          <w:r w:rsidRPr="00D47E37">
            <w:t>4</w:t>
          </w:r>
          <w:r w:rsidR="006D249D">
            <w:t>7</w:t>
          </w:r>
        </w:p>
        <w:p w14:paraId="0F92770C" w14:textId="18345524" w:rsidR="00AF7D1E" w:rsidRPr="00AF7D1E" w:rsidRDefault="00AF7D1E" w:rsidP="000760F9">
          <w:pPr>
            <w:spacing w:line="480" w:lineRule="auto"/>
            <w:rPr>
              <w:rFonts w:cstheme="majorBidi"/>
              <w:szCs w:val="24"/>
            </w:rPr>
          </w:pPr>
          <w:r>
            <w:rPr>
              <w:rFonts w:eastAsia="Times New Roman"/>
              <w:bCs/>
              <w:color w:val="000000" w:themeColor="text1"/>
            </w:rPr>
            <w:tab/>
          </w:r>
          <w:r w:rsidRPr="00AF7D1E">
            <w:rPr>
              <w:rFonts w:eastAsia="Times New Roman" w:cstheme="majorBidi"/>
              <w:color w:val="000000" w:themeColor="text1"/>
              <w:szCs w:val="24"/>
            </w:rPr>
            <w:t>Information processing per-second</w:t>
          </w:r>
          <w:r w:rsidRPr="00AF7D1E">
            <w:ptab w:relativeTo="margin" w:alignment="right" w:leader="dot"/>
          </w:r>
          <w:r w:rsidR="00C86AAE">
            <w:t>48</w:t>
          </w:r>
        </w:p>
        <w:p w14:paraId="0B41838A" w14:textId="6EE78F71" w:rsidR="00AF7D1E" w:rsidRDefault="00AF7D1E" w:rsidP="00730CDA">
          <w:pPr>
            <w:spacing w:line="480" w:lineRule="auto"/>
          </w:pPr>
          <w:r>
            <w:rPr>
              <w:rFonts w:eastAsia="Times New Roman"/>
              <w:bCs/>
              <w:color w:val="000000" w:themeColor="text1"/>
            </w:rPr>
            <w:tab/>
          </w:r>
          <w:r>
            <w:rPr>
              <w:rFonts w:eastAsia="Times New Roman"/>
              <w:bCs/>
              <w:color w:val="000000" w:themeColor="text1"/>
            </w:rPr>
            <w:tab/>
          </w:r>
          <w:r w:rsidR="00730CDA">
            <w:rPr>
              <w:rFonts w:eastAsia="Times New Roman" w:cstheme="majorBidi"/>
              <w:color w:val="000000" w:themeColor="text1"/>
              <w:szCs w:val="24"/>
            </w:rPr>
            <w:t>Bits/s</w:t>
          </w:r>
          <w:r>
            <w:rPr>
              <w:rFonts w:eastAsia="Times New Roman" w:cstheme="majorBidi"/>
              <w:color w:val="000000" w:themeColor="text1"/>
              <w:szCs w:val="24"/>
            </w:rPr>
            <w:t xml:space="preserve">ec </w:t>
          </w:r>
          <w:r w:rsidR="00730CDA">
            <w:rPr>
              <w:rFonts w:eastAsia="Times New Roman" w:cstheme="majorBidi"/>
              <w:color w:val="000000" w:themeColor="text1"/>
              <w:szCs w:val="24"/>
            </w:rPr>
            <w:t>e</w:t>
          </w:r>
          <w:r>
            <w:rPr>
              <w:rFonts w:eastAsia="Times New Roman" w:cstheme="majorBidi"/>
              <w:color w:val="000000" w:themeColor="text1"/>
              <w:szCs w:val="24"/>
            </w:rPr>
            <w:t>fficiency</w:t>
          </w:r>
          <w:r w:rsidRPr="00AF7D1E">
            <w:ptab w:relativeTo="margin" w:alignment="right" w:leader="dot"/>
          </w:r>
          <w:r w:rsidR="00C86AAE">
            <w:t>48</w:t>
          </w:r>
        </w:p>
        <w:p w14:paraId="681BBA09" w14:textId="2C802448" w:rsidR="00C11EED" w:rsidRDefault="00FA3876" w:rsidP="000760F9">
          <w:pPr>
            <w:spacing w:line="480" w:lineRule="auto"/>
          </w:pPr>
          <w:r>
            <w:rPr>
              <w:rFonts w:eastAsia="Times New Roman"/>
              <w:bCs/>
              <w:color w:val="000000" w:themeColor="text1"/>
            </w:rPr>
            <w:tab/>
          </w:r>
          <w:r w:rsidRPr="00FA3876">
            <w:rPr>
              <w:rFonts w:eastAsia="Times New Roman" w:cstheme="majorBidi"/>
              <w:color w:val="000000" w:themeColor="text1"/>
              <w:szCs w:val="24"/>
            </w:rPr>
            <w:t>Comparing present and absent judgements</w:t>
          </w:r>
          <w:r w:rsidRPr="00FA3876">
            <w:ptab w:relativeTo="margin" w:alignment="right" w:leader="dot"/>
          </w:r>
          <w:r w:rsidR="00F71C05">
            <w:t>50</w:t>
          </w:r>
        </w:p>
        <w:p w14:paraId="303769B8" w14:textId="67A32284" w:rsidR="008B613B" w:rsidRDefault="008B613B" w:rsidP="000760F9">
          <w:pPr>
            <w:spacing w:line="480" w:lineRule="auto"/>
          </w:pPr>
          <w:r>
            <w:rPr>
              <w:rFonts w:eastAsia="Times New Roman"/>
              <w:bCs/>
              <w:color w:val="000000" w:themeColor="text1"/>
            </w:rPr>
            <w:tab/>
          </w:r>
          <w:r>
            <w:rPr>
              <w:rFonts w:eastAsia="Times New Roman"/>
              <w:bCs/>
              <w:color w:val="000000" w:themeColor="text1"/>
            </w:rPr>
            <w:tab/>
          </w:r>
          <w:r w:rsidRPr="008B613B">
            <w:rPr>
              <w:rFonts w:eastAsia="Times New Roman" w:cstheme="majorBidi"/>
              <w:color w:val="000000" w:themeColor="text1"/>
              <w:szCs w:val="24"/>
            </w:rPr>
            <w:t xml:space="preserve">Can people report on both present and absent words for 20 questions, without </w:t>
          </w:r>
          <w:r>
            <w:rPr>
              <w:rFonts w:eastAsia="Times New Roman" w:cstheme="majorBidi"/>
              <w:color w:val="000000" w:themeColor="text1"/>
              <w:szCs w:val="24"/>
            </w:rPr>
            <w:tab/>
          </w:r>
          <w:r>
            <w:rPr>
              <w:rFonts w:eastAsia="Times New Roman" w:cstheme="majorBidi"/>
              <w:color w:val="000000" w:themeColor="text1"/>
              <w:szCs w:val="24"/>
            </w:rPr>
            <w:tab/>
          </w:r>
          <w:r w:rsidRPr="008B613B">
            <w:rPr>
              <w:rFonts w:eastAsia="Times New Roman" w:cstheme="majorBidi"/>
              <w:color w:val="000000" w:themeColor="text1"/>
              <w:szCs w:val="24"/>
            </w:rPr>
            <w:t>decay of accuracy?</w:t>
          </w:r>
          <w:r w:rsidRPr="00FA3876">
            <w:ptab w:relativeTo="margin" w:alignment="right" w:leader="dot"/>
          </w:r>
          <w:r>
            <w:t>5</w:t>
          </w:r>
          <w:r w:rsidR="00F71C05">
            <w:t>3</w:t>
          </w:r>
        </w:p>
        <w:p w14:paraId="47D58737" w14:textId="4FD6E6C1" w:rsidR="004C2876" w:rsidRDefault="004C2876" w:rsidP="000760F9">
          <w:pPr>
            <w:pStyle w:val="TOC1"/>
          </w:pPr>
          <w:r>
            <w:t>CHAPTER 3: DISCUSSION AND CONCLUSION</w:t>
          </w:r>
          <w:r w:rsidRPr="00EA4BA3">
            <w:ptab w:relativeTo="margin" w:alignment="right" w:leader="dot"/>
          </w:r>
          <w:r w:rsidR="0006028F">
            <w:t>56</w:t>
          </w:r>
        </w:p>
        <w:p w14:paraId="5F73C6E9" w14:textId="68FB0558" w:rsidR="002F62C9" w:rsidRPr="002F62C9" w:rsidRDefault="002F62C9" w:rsidP="000760F9">
          <w:pPr>
            <w:spacing w:line="480" w:lineRule="auto"/>
            <w:rPr>
              <w:lang w:val="en-US" w:eastAsia="en-US"/>
            </w:rPr>
          </w:pPr>
          <w:r>
            <w:rPr>
              <w:lang w:val="en-US" w:eastAsia="en-US"/>
            </w:rPr>
            <w:t xml:space="preserve">General </w:t>
          </w:r>
          <w:r w:rsidR="00120495">
            <w:rPr>
              <w:lang w:val="en-US" w:eastAsia="en-US"/>
            </w:rPr>
            <w:t>Discussion</w:t>
          </w:r>
          <w:r w:rsidRPr="00EA4BA3">
            <w:ptab w:relativeTo="margin" w:alignment="right" w:leader="dot"/>
          </w:r>
          <w:r w:rsidR="0006028F">
            <w:t>56</w:t>
          </w:r>
        </w:p>
        <w:p w14:paraId="3755E2F4" w14:textId="44DEF69F" w:rsidR="00804062" w:rsidRDefault="00C64D71" w:rsidP="000760F9">
          <w:pPr>
            <w:spacing w:line="480" w:lineRule="auto"/>
          </w:pPr>
          <w:r w:rsidRPr="00C64D71">
            <w:rPr>
              <w:rFonts w:cstheme="majorBidi"/>
              <w:szCs w:val="24"/>
            </w:rPr>
            <w:tab/>
            <w:t xml:space="preserve">How well did participants perform on </w:t>
          </w:r>
          <w:r w:rsidR="00382D70">
            <w:rPr>
              <w:rFonts w:cstheme="majorBidi"/>
              <w:szCs w:val="24"/>
            </w:rPr>
            <w:t>the task?</w:t>
          </w:r>
          <w:r w:rsidRPr="00EA4BA3">
            <w:ptab w:relativeTo="margin" w:alignment="right" w:leader="dot"/>
          </w:r>
          <w:r w:rsidR="007D23DC">
            <w:t>56</w:t>
          </w:r>
        </w:p>
        <w:p w14:paraId="111071EF" w14:textId="541A18F2" w:rsidR="00D16784" w:rsidRDefault="00D16784" w:rsidP="0053424F">
          <w:pPr>
            <w:spacing w:line="480" w:lineRule="auto"/>
          </w:pPr>
          <w:r w:rsidRPr="00D16784">
            <w:rPr>
              <w:rFonts w:cstheme="majorBidi"/>
              <w:szCs w:val="24"/>
            </w:rPr>
            <w:tab/>
          </w:r>
          <w:r>
            <w:rPr>
              <w:rFonts w:cstheme="majorBidi"/>
              <w:szCs w:val="24"/>
            </w:rPr>
            <w:tab/>
          </w:r>
          <w:r w:rsidR="00937AA8">
            <w:rPr>
              <w:rFonts w:cstheme="majorBidi"/>
              <w:szCs w:val="24"/>
            </w:rPr>
            <w:t>Objective a</w:t>
          </w:r>
          <w:r w:rsidR="0053424F">
            <w:rPr>
              <w:rFonts w:cstheme="majorBidi"/>
              <w:szCs w:val="24"/>
            </w:rPr>
            <w:t>ccuracy</w:t>
          </w:r>
          <w:r w:rsidRPr="00EA4BA3">
            <w:ptab w:relativeTo="margin" w:alignment="right" w:leader="dot"/>
          </w:r>
          <w:r w:rsidR="007D23DC">
            <w:t>56</w:t>
          </w:r>
        </w:p>
        <w:p w14:paraId="472432EB" w14:textId="2F22813C" w:rsidR="00661DD2" w:rsidRPr="00661DD2" w:rsidRDefault="00661DD2" w:rsidP="00661DD2">
          <w:pPr>
            <w:spacing w:line="480" w:lineRule="auto"/>
            <w:rPr>
              <w:rFonts w:cstheme="majorBidi"/>
              <w:szCs w:val="24"/>
            </w:rPr>
          </w:pPr>
          <w:r>
            <w:rPr>
              <w:rFonts w:cstheme="majorBidi"/>
              <w:b/>
              <w:bCs/>
              <w:szCs w:val="24"/>
            </w:rPr>
            <w:tab/>
          </w:r>
          <w:r>
            <w:rPr>
              <w:rFonts w:cstheme="majorBidi"/>
              <w:b/>
              <w:bCs/>
              <w:szCs w:val="24"/>
            </w:rPr>
            <w:tab/>
          </w:r>
          <w:r w:rsidR="00937AA8">
            <w:rPr>
              <w:rFonts w:cstheme="majorBidi"/>
              <w:szCs w:val="24"/>
            </w:rPr>
            <w:t>Objective a</w:t>
          </w:r>
          <w:r w:rsidRPr="00661DD2">
            <w:rPr>
              <w:rFonts w:cstheme="majorBidi"/>
              <w:szCs w:val="24"/>
            </w:rPr>
            <w:t>ccuracy does not decay after 20 questions</w:t>
          </w:r>
          <w:r w:rsidRPr="00661DD2">
            <w:ptab w:relativeTo="margin" w:alignment="right" w:leader="dot"/>
          </w:r>
          <w:r w:rsidR="00FC0690">
            <w:t>57</w:t>
          </w:r>
        </w:p>
        <w:p w14:paraId="14D1631D" w14:textId="4D825491" w:rsidR="00427B93" w:rsidRDefault="00427B93" w:rsidP="000760F9">
          <w:pPr>
            <w:spacing w:line="480" w:lineRule="auto"/>
          </w:pPr>
          <w:r w:rsidRPr="00C64D71">
            <w:rPr>
              <w:rFonts w:cstheme="majorBidi"/>
              <w:szCs w:val="24"/>
            </w:rPr>
            <w:tab/>
          </w:r>
          <w:r>
            <w:t>Measuring conscious information</w:t>
          </w:r>
          <w:r w:rsidRPr="00EA4BA3">
            <w:ptab w:relativeTo="margin" w:alignment="right" w:leader="dot"/>
          </w:r>
          <w:r w:rsidR="007D23DC">
            <w:t>5</w:t>
          </w:r>
          <w:r w:rsidR="0006028F">
            <w:t>8</w:t>
          </w:r>
        </w:p>
        <w:p w14:paraId="769D40F7" w14:textId="44541BD7" w:rsidR="004E493C" w:rsidRPr="004E493C" w:rsidRDefault="00921A7C" w:rsidP="000760F9">
          <w:pPr>
            <w:spacing w:line="480" w:lineRule="auto"/>
            <w:rPr>
              <w:rFonts w:cstheme="majorBidi"/>
              <w:szCs w:val="24"/>
            </w:rPr>
          </w:pPr>
          <w:r w:rsidRPr="004E493C">
            <w:rPr>
              <w:rFonts w:cstheme="majorBidi"/>
              <w:szCs w:val="24"/>
            </w:rPr>
            <w:tab/>
          </w:r>
          <w:r w:rsidRPr="004E493C">
            <w:rPr>
              <w:rFonts w:cstheme="majorBidi"/>
              <w:szCs w:val="24"/>
            </w:rPr>
            <w:tab/>
          </w:r>
          <w:r w:rsidR="004E493C" w:rsidRPr="004E493C">
            <w:rPr>
              <w:rFonts w:cstheme="majorBidi"/>
              <w:color w:val="000000"/>
              <w:szCs w:val="24"/>
            </w:rPr>
            <w:t>Efficiency</w:t>
          </w:r>
          <w:r w:rsidR="004E493C" w:rsidRPr="00EA4BA3">
            <w:ptab w:relativeTo="margin" w:alignment="right" w:leader="dot"/>
          </w:r>
          <w:r w:rsidR="0006028F">
            <w:t>58</w:t>
          </w:r>
        </w:p>
        <w:p w14:paraId="2D15E8DA" w14:textId="3BACC236" w:rsidR="00921A7C" w:rsidRDefault="00FC0690" w:rsidP="000760F9">
          <w:pPr>
            <w:spacing w:line="480" w:lineRule="auto"/>
          </w:pPr>
          <w:r>
            <w:rPr>
              <w:rFonts w:cstheme="majorBidi"/>
              <w:szCs w:val="24"/>
            </w:rPr>
            <w:lastRenderedPageBreak/>
            <w:tab/>
          </w:r>
          <w:r w:rsidR="004C65B2">
            <w:rPr>
              <w:rFonts w:cstheme="majorBidi"/>
              <w:szCs w:val="24"/>
            </w:rPr>
            <w:t>Do Absent Judgements Constitute I</w:t>
          </w:r>
          <w:r w:rsidR="00921A7C" w:rsidRPr="00921A7C">
            <w:rPr>
              <w:rFonts w:cstheme="majorBidi"/>
              <w:szCs w:val="24"/>
            </w:rPr>
            <w:t>nformation?</w:t>
          </w:r>
          <w:r w:rsidR="00921A7C" w:rsidRPr="00EA4BA3">
            <w:ptab w:relativeTo="margin" w:alignment="right" w:leader="dot"/>
          </w:r>
          <w:r>
            <w:t>58</w:t>
          </w:r>
        </w:p>
        <w:p w14:paraId="44623200" w14:textId="62C02B5A" w:rsidR="00120495" w:rsidRDefault="00120495" w:rsidP="00D2797A">
          <w:pPr>
            <w:spacing w:line="480" w:lineRule="auto"/>
          </w:pPr>
          <w:r w:rsidRPr="00C64D71">
            <w:rPr>
              <w:rFonts w:cstheme="majorBidi"/>
              <w:szCs w:val="24"/>
            </w:rPr>
            <w:tab/>
          </w:r>
          <w:r w:rsidR="004C65B2">
            <w:rPr>
              <w:rFonts w:cstheme="majorBidi"/>
              <w:szCs w:val="24"/>
            </w:rPr>
            <w:t>Are Absent Aspects More Informative Than Present A</w:t>
          </w:r>
          <w:r w:rsidRPr="00120495">
            <w:rPr>
              <w:rFonts w:cstheme="majorBidi"/>
              <w:szCs w:val="24"/>
            </w:rPr>
            <w:t>spects?</w:t>
          </w:r>
          <w:r w:rsidRPr="00EA4BA3">
            <w:ptab w:relativeTo="margin" w:alignment="right" w:leader="dot"/>
          </w:r>
          <w:r w:rsidR="009F7577">
            <w:t>5</w:t>
          </w:r>
          <w:r w:rsidR="006C58A9">
            <w:t>9</w:t>
          </w:r>
        </w:p>
        <w:p w14:paraId="064A5FB7" w14:textId="51AE4073" w:rsidR="00120495" w:rsidRDefault="00120495" w:rsidP="000760F9">
          <w:pPr>
            <w:spacing w:line="480" w:lineRule="auto"/>
          </w:pPr>
          <w:r>
            <w:rPr>
              <w:lang w:val="en-US" w:eastAsia="en-US"/>
            </w:rPr>
            <w:t>Limitation</w:t>
          </w:r>
          <w:r w:rsidR="004326DB">
            <w:rPr>
              <w:lang w:val="en-US" w:eastAsia="en-US"/>
            </w:rPr>
            <w:t>s</w:t>
          </w:r>
          <w:r w:rsidRPr="00EA4BA3">
            <w:ptab w:relativeTo="margin" w:alignment="right" w:leader="dot"/>
          </w:r>
          <w:r w:rsidR="006C58A9">
            <w:t>60</w:t>
          </w:r>
        </w:p>
        <w:p w14:paraId="2EAEA500" w14:textId="03682F61" w:rsidR="004326DB" w:rsidRDefault="004326DB" w:rsidP="000760F9">
          <w:pPr>
            <w:spacing w:line="480" w:lineRule="auto"/>
          </w:pPr>
          <w:r w:rsidRPr="004326DB">
            <w:rPr>
              <w:rFonts w:cstheme="majorBidi"/>
              <w:szCs w:val="24"/>
            </w:rPr>
            <w:t>Significance and Implications</w:t>
          </w:r>
          <w:r w:rsidRPr="00EA4BA3">
            <w:t xml:space="preserve"> </w:t>
          </w:r>
          <w:r w:rsidRPr="00EA4BA3">
            <w:ptab w:relativeTo="margin" w:alignment="right" w:leader="dot"/>
          </w:r>
          <w:r w:rsidR="006C58A9">
            <w:t>61</w:t>
          </w:r>
        </w:p>
        <w:p w14:paraId="5CFC78E0" w14:textId="46DDCC94" w:rsidR="004326DB" w:rsidRDefault="004326DB" w:rsidP="000760F9">
          <w:pPr>
            <w:spacing w:line="480" w:lineRule="auto"/>
          </w:pPr>
          <w:r>
            <w:rPr>
              <w:rFonts w:cstheme="majorBidi"/>
              <w:szCs w:val="24"/>
            </w:rPr>
            <w:tab/>
          </w:r>
          <w:r w:rsidRPr="004326DB">
            <w:rPr>
              <w:rFonts w:cstheme="majorBidi"/>
              <w:szCs w:val="24"/>
            </w:rPr>
            <w:t>Significance</w:t>
          </w:r>
          <w:r w:rsidRPr="00EA4BA3">
            <w:t xml:space="preserve"> </w:t>
          </w:r>
          <w:r w:rsidRPr="00EA4BA3">
            <w:ptab w:relativeTo="margin" w:alignment="right" w:leader="dot"/>
          </w:r>
          <w:r w:rsidR="006C58A9">
            <w:t>61</w:t>
          </w:r>
        </w:p>
        <w:p w14:paraId="20EC1854" w14:textId="07A6474C" w:rsidR="004326DB" w:rsidRDefault="004326DB" w:rsidP="00FC229C">
          <w:pPr>
            <w:spacing w:line="480" w:lineRule="auto"/>
          </w:pPr>
          <w:r>
            <w:tab/>
          </w:r>
          <w:r>
            <w:rPr>
              <w:rFonts w:cstheme="majorBidi"/>
              <w:szCs w:val="24"/>
            </w:rPr>
            <w:tab/>
          </w:r>
          <w:r w:rsidR="00900F97">
            <w:rPr>
              <w:rFonts w:cstheme="majorBidi"/>
              <w:szCs w:val="24"/>
            </w:rPr>
            <w:t>Support for phenomenal c</w:t>
          </w:r>
          <w:r w:rsidR="00FC229C">
            <w:rPr>
              <w:rFonts w:cstheme="majorBidi"/>
              <w:szCs w:val="24"/>
            </w:rPr>
            <w:t>onsciousness</w:t>
          </w:r>
          <w:r w:rsidRPr="004326DB">
            <w:ptab w:relativeTo="margin" w:alignment="right" w:leader="dot"/>
          </w:r>
          <w:r w:rsidR="0006028F">
            <w:t>63</w:t>
          </w:r>
        </w:p>
        <w:p w14:paraId="78381E69" w14:textId="7BBB75EF" w:rsidR="004326DB" w:rsidRDefault="004326DB" w:rsidP="000760F9">
          <w:pPr>
            <w:spacing w:line="480" w:lineRule="auto"/>
          </w:pPr>
          <w:r>
            <w:tab/>
          </w:r>
          <w:r>
            <w:rPr>
              <w:rFonts w:cstheme="majorBidi"/>
              <w:szCs w:val="24"/>
            </w:rPr>
            <w:t>Implications</w:t>
          </w:r>
          <w:r w:rsidRPr="00EA4BA3">
            <w:t xml:space="preserve"> </w:t>
          </w:r>
          <w:r w:rsidRPr="00EA4BA3">
            <w:ptab w:relativeTo="margin" w:alignment="right" w:leader="dot"/>
          </w:r>
          <w:r w:rsidR="0006028F">
            <w:t>63</w:t>
          </w:r>
        </w:p>
        <w:p w14:paraId="66B6B95E" w14:textId="4ADAC226" w:rsidR="00353636" w:rsidRDefault="00524923" w:rsidP="00E6102B">
          <w:pPr>
            <w:pStyle w:val="ListParagraph"/>
            <w:spacing w:after="160" w:line="480" w:lineRule="auto"/>
            <w:ind w:left="0"/>
          </w:pPr>
          <w:r w:rsidRPr="00524923">
            <w:rPr>
              <w:rFonts w:asciiTheme="majorBidi" w:hAnsiTheme="majorBidi" w:cstheme="majorBidi"/>
            </w:rPr>
            <w:t>Future Directions/Research</w:t>
          </w:r>
          <w:r w:rsidRPr="00524923">
            <w:ptab w:relativeTo="margin" w:alignment="right" w:leader="dot"/>
          </w:r>
          <w:r w:rsidRPr="00524923">
            <w:t>6</w:t>
          </w:r>
          <w:r w:rsidR="005D485F">
            <w:t>5</w:t>
          </w:r>
        </w:p>
        <w:p w14:paraId="0DC2F3AF" w14:textId="35300BBF" w:rsidR="00510AB2" w:rsidRDefault="00510AB2" w:rsidP="000760F9">
          <w:pPr>
            <w:pStyle w:val="ListParagraph"/>
            <w:spacing w:after="160" w:line="480" w:lineRule="auto"/>
            <w:ind w:left="0"/>
          </w:pPr>
          <w:r>
            <w:t>Conclusion</w:t>
          </w:r>
          <w:r w:rsidRPr="00524923">
            <w:t xml:space="preserve"> </w:t>
          </w:r>
          <w:r w:rsidRPr="00524923">
            <w:ptab w:relativeTo="margin" w:alignment="right" w:leader="dot"/>
          </w:r>
          <w:r w:rsidRPr="00524923">
            <w:t>6</w:t>
          </w:r>
          <w:r w:rsidR="005D485F">
            <w:t>6</w:t>
          </w:r>
        </w:p>
        <w:p w14:paraId="078203F1" w14:textId="4B725E89" w:rsidR="00EB7903" w:rsidRDefault="00EB7903" w:rsidP="000760F9">
          <w:pPr>
            <w:pStyle w:val="ListParagraph"/>
            <w:spacing w:after="160" w:line="480" w:lineRule="auto"/>
            <w:ind w:left="0"/>
          </w:pPr>
          <w:r>
            <w:t>Author Notes</w:t>
          </w:r>
          <w:r w:rsidRPr="00524923">
            <w:t xml:space="preserve"> </w:t>
          </w:r>
          <w:r w:rsidRPr="00524923">
            <w:ptab w:relativeTo="margin" w:alignment="right" w:leader="dot"/>
          </w:r>
          <w:r w:rsidR="001A635D">
            <w:t>67</w:t>
          </w:r>
        </w:p>
        <w:p w14:paraId="6D6268F6" w14:textId="1B6B26B5" w:rsidR="000D74FE" w:rsidRDefault="000D74FE" w:rsidP="001A635D">
          <w:pPr>
            <w:pStyle w:val="ListParagraph"/>
            <w:spacing w:after="160" w:line="480" w:lineRule="auto"/>
            <w:ind w:left="0"/>
          </w:pPr>
          <w:r>
            <w:t>CHAPTER 4: REFERENCES</w:t>
          </w:r>
          <w:r w:rsidRPr="00524923">
            <w:t xml:space="preserve"> </w:t>
          </w:r>
          <w:r w:rsidRPr="00524923">
            <w:ptab w:relativeTo="margin" w:alignment="right" w:leader="dot"/>
          </w:r>
          <w:r w:rsidR="001A635D">
            <w:t>68</w:t>
          </w:r>
        </w:p>
        <w:p w14:paraId="27F87C88" w14:textId="1ECE3C43" w:rsidR="00382D70" w:rsidRPr="00A01254" w:rsidRDefault="00E07570" w:rsidP="00A01254">
          <w:pPr>
            <w:pStyle w:val="ListParagraph"/>
            <w:spacing w:after="160" w:line="480" w:lineRule="auto"/>
            <w:ind w:left="0"/>
          </w:pPr>
          <w:r>
            <w:t>Appendices</w:t>
          </w:r>
          <w:r w:rsidR="002205D7">
            <w:t xml:space="preserve"> &amp;</w:t>
          </w:r>
          <w:r w:rsidR="007D1F77">
            <w:t xml:space="preserve"> Supplementary Materials</w:t>
          </w:r>
          <w:r w:rsidRPr="00524923">
            <w:ptab w:relativeTo="margin" w:alignment="right" w:leader="dot"/>
          </w:r>
          <w:r>
            <w:t>See Attachments</w:t>
          </w:r>
        </w:p>
      </w:sdtContent>
    </w:sdt>
    <w:p w14:paraId="25D03B26" w14:textId="77777777" w:rsidR="000D74FE" w:rsidRDefault="000D74FE" w:rsidP="000760F9">
      <w:pPr>
        <w:spacing w:after="160" w:line="480" w:lineRule="auto"/>
        <w:rPr>
          <w:rFonts w:cstheme="majorBidi"/>
          <w:b/>
          <w:bCs/>
          <w:szCs w:val="24"/>
        </w:rPr>
      </w:pPr>
      <w:r>
        <w:rPr>
          <w:rFonts w:cstheme="majorBidi"/>
          <w:b/>
          <w:bCs/>
          <w:szCs w:val="24"/>
        </w:rPr>
        <w:br w:type="page"/>
      </w:r>
    </w:p>
    <w:p w14:paraId="57DD26A3" w14:textId="445FAF2D" w:rsidR="00574466" w:rsidRPr="00CC5E02" w:rsidRDefault="00574466" w:rsidP="000760F9">
      <w:pPr>
        <w:spacing w:after="160" w:line="480" w:lineRule="auto"/>
        <w:jc w:val="center"/>
        <w:rPr>
          <w:rFonts w:cstheme="majorBidi"/>
          <w:szCs w:val="24"/>
        </w:rPr>
      </w:pPr>
      <w:r w:rsidRPr="00CC5E02">
        <w:rPr>
          <w:rFonts w:cstheme="majorBidi"/>
          <w:szCs w:val="24"/>
        </w:rPr>
        <w:lastRenderedPageBreak/>
        <w:t>Abstract</w:t>
      </w:r>
    </w:p>
    <w:p w14:paraId="3D4BC0E3" w14:textId="79B411F5" w:rsidR="00574466" w:rsidRPr="00EA4BA3" w:rsidRDefault="00110689" w:rsidP="00764DC9">
      <w:pPr>
        <w:spacing w:after="160" w:line="480" w:lineRule="auto"/>
        <w:rPr>
          <w:rFonts w:cstheme="majorBidi"/>
          <w:b/>
          <w:bCs/>
          <w:szCs w:val="24"/>
        </w:rPr>
      </w:pPr>
      <w:r>
        <w:rPr>
          <w:rFonts w:eastAsia="Times New Roman" w:cstheme="majorBidi"/>
          <w:color w:val="000000"/>
          <w:szCs w:val="24"/>
          <w:lang w:eastAsia="en-AU" w:bidi="he-IL"/>
        </w:rPr>
        <w:tab/>
      </w:r>
      <w:r w:rsidR="00574466" w:rsidRPr="00EA4BA3">
        <w:rPr>
          <w:rFonts w:eastAsia="Times New Roman" w:cstheme="majorBidi"/>
          <w:color w:val="000000"/>
          <w:szCs w:val="24"/>
          <w:lang w:eastAsia="en-AU" w:bidi="he-IL"/>
        </w:rPr>
        <w:t>Our visual experience of the world seems highly rich. However, previous studies show that the amount of items people can report on in any given scene is severely limited (up to a</w:t>
      </w:r>
      <w:r w:rsidR="009B56A1">
        <w:rPr>
          <w:rFonts w:eastAsia="Times New Roman" w:cstheme="majorBidi"/>
          <w:color w:val="000000"/>
          <w:szCs w:val="24"/>
          <w:lang w:eastAsia="en-AU" w:bidi="he-IL"/>
        </w:rPr>
        <w:t xml:space="preserve"> maximum of 40 bits-per-second). This</w:t>
      </w:r>
      <w:r w:rsidR="00574466" w:rsidRPr="00EA4BA3">
        <w:rPr>
          <w:rFonts w:eastAsia="Times New Roman" w:cstheme="majorBidi"/>
          <w:color w:val="000000"/>
          <w:szCs w:val="24"/>
          <w:lang w:eastAsia="en-AU" w:bidi="he-IL"/>
        </w:rPr>
        <w:t xml:space="preserve"> has led to </w:t>
      </w:r>
      <w:r w:rsidR="00764DC9">
        <w:rPr>
          <w:rFonts w:eastAsia="Times New Roman" w:cstheme="majorBidi"/>
          <w:color w:val="000000"/>
          <w:szCs w:val="24"/>
          <w:lang w:eastAsia="en-AU" w:bidi="he-IL"/>
        </w:rPr>
        <w:t>a</w:t>
      </w:r>
      <w:r w:rsidR="009B56A1">
        <w:rPr>
          <w:rFonts w:eastAsia="Times New Roman" w:cstheme="majorBidi"/>
          <w:color w:val="000000"/>
          <w:szCs w:val="24"/>
          <w:lang w:eastAsia="en-AU" w:bidi="he-IL"/>
        </w:rPr>
        <w:t xml:space="preserve"> dominant </w:t>
      </w:r>
      <w:r w:rsidR="00574466" w:rsidRPr="00EA4BA3">
        <w:rPr>
          <w:rFonts w:eastAsia="Times New Roman" w:cstheme="majorBidi"/>
          <w:color w:val="000000"/>
          <w:szCs w:val="24"/>
          <w:lang w:eastAsia="en-AU" w:bidi="he-IL"/>
        </w:rPr>
        <w:t xml:space="preserve">view </w:t>
      </w:r>
      <w:r w:rsidR="009B56A1">
        <w:rPr>
          <w:rFonts w:eastAsia="Times New Roman" w:cstheme="majorBidi"/>
          <w:color w:val="000000"/>
          <w:szCs w:val="24"/>
          <w:lang w:eastAsia="en-AU" w:bidi="he-IL"/>
        </w:rPr>
        <w:t xml:space="preserve">in the literature </w:t>
      </w:r>
      <w:r w:rsidR="00574466" w:rsidRPr="00EA4BA3">
        <w:rPr>
          <w:rFonts w:eastAsia="Times New Roman" w:cstheme="majorBidi"/>
          <w:color w:val="000000"/>
          <w:szCs w:val="24"/>
          <w:lang w:eastAsia="en-AU" w:bidi="he-IL"/>
        </w:rPr>
        <w:t xml:space="preserve">that richness of consciousness is illusory. </w:t>
      </w:r>
      <w:r w:rsidR="005174C6">
        <w:rPr>
          <w:rFonts w:eastAsia="Times New Roman" w:cstheme="majorBidi"/>
          <w:color w:val="000000"/>
          <w:szCs w:val="24"/>
          <w:lang w:eastAsia="en-AU" w:bidi="he-IL"/>
        </w:rPr>
        <w:t>Nonetheless, t</w:t>
      </w:r>
      <w:r w:rsidR="00574466" w:rsidRPr="00EA4BA3">
        <w:rPr>
          <w:rFonts w:eastAsia="Times New Roman" w:cstheme="majorBidi"/>
          <w:color w:val="000000"/>
          <w:szCs w:val="24"/>
          <w:lang w:eastAsia="en-AU" w:bidi="he-IL"/>
        </w:rPr>
        <w:t>hese studies only considered whether people can report on the presence of items, among limited and predetermined options. Here we used a huge repertoire of natural scene descriptions and assessed if subjects can report not only what was present but also what was absent. With this novel method, we found that people can consciously report 100 bits of information per-second from a natural scene with high accuracy. Furthermor</w:t>
      </w:r>
      <w:r w:rsidR="00D47B0E">
        <w:rPr>
          <w:rFonts w:eastAsia="Times New Roman" w:cstheme="majorBidi"/>
          <w:color w:val="000000"/>
          <w:szCs w:val="24"/>
          <w:lang w:eastAsia="en-AU" w:bidi="he-IL"/>
        </w:rPr>
        <w:t xml:space="preserve">e, people are more accurate </w:t>
      </w:r>
      <w:r w:rsidR="00574466" w:rsidRPr="00EA4BA3">
        <w:rPr>
          <w:rFonts w:eastAsia="Times New Roman" w:cstheme="majorBidi"/>
          <w:color w:val="000000"/>
          <w:szCs w:val="24"/>
          <w:lang w:eastAsia="en-AU" w:bidi="he-IL"/>
        </w:rPr>
        <w:t xml:space="preserve">when reporting on absent aspects of a scene than present aspects. </w:t>
      </w:r>
      <w:r w:rsidR="00C93272">
        <w:rPr>
          <w:rFonts w:eastAsia="Times New Roman" w:cstheme="majorBidi"/>
          <w:color w:val="000000"/>
          <w:szCs w:val="24"/>
          <w:lang w:eastAsia="en-AU" w:bidi="he-IL"/>
        </w:rPr>
        <w:t xml:space="preserve">Our estimate serves as a lower-bound </w:t>
      </w:r>
      <w:r w:rsidR="007310FD">
        <w:rPr>
          <w:rFonts w:eastAsia="Times New Roman" w:cstheme="majorBidi"/>
          <w:color w:val="000000"/>
          <w:szCs w:val="24"/>
          <w:lang w:eastAsia="en-AU" w:bidi="he-IL"/>
        </w:rPr>
        <w:t>f</w:t>
      </w:r>
      <w:r w:rsidR="00AB5D7C">
        <w:rPr>
          <w:rFonts w:eastAsia="Times New Roman" w:cstheme="majorBidi"/>
          <w:color w:val="000000"/>
          <w:szCs w:val="24"/>
          <w:lang w:eastAsia="en-AU" w:bidi="he-IL"/>
        </w:rPr>
        <w:t>or</w:t>
      </w:r>
      <w:r w:rsidR="00C93272">
        <w:rPr>
          <w:rFonts w:eastAsia="Times New Roman" w:cstheme="majorBidi"/>
          <w:color w:val="000000"/>
          <w:szCs w:val="24"/>
          <w:lang w:eastAsia="en-AU" w:bidi="he-IL"/>
        </w:rPr>
        <w:t xml:space="preserve"> the amount of information people can consciously process. W</w:t>
      </w:r>
      <w:r w:rsidR="00574466" w:rsidRPr="00EA4BA3">
        <w:rPr>
          <w:rFonts w:eastAsia="Times New Roman" w:cstheme="majorBidi"/>
          <w:color w:val="000000"/>
          <w:szCs w:val="24"/>
          <w:lang w:eastAsia="en-AU" w:bidi="he-IL"/>
        </w:rPr>
        <w:t>e concluded that people consciously process much more information than previously estimated in the literature.</w:t>
      </w:r>
      <w:r w:rsidR="00574466" w:rsidRPr="00EA4BA3">
        <w:rPr>
          <w:rFonts w:cstheme="majorBidi"/>
          <w:b/>
          <w:bCs/>
          <w:szCs w:val="24"/>
        </w:rPr>
        <w:br w:type="page"/>
      </w:r>
    </w:p>
    <w:p w14:paraId="16518241" w14:textId="677CE435" w:rsidR="00F90EB6" w:rsidRPr="00280E48" w:rsidRDefault="00F90EB6" w:rsidP="000760F9">
      <w:pPr>
        <w:spacing w:before="63" w:line="480" w:lineRule="auto"/>
        <w:ind w:right="101"/>
        <w:jc w:val="center"/>
        <w:rPr>
          <w:rFonts w:cstheme="majorBidi"/>
          <w:szCs w:val="24"/>
        </w:rPr>
      </w:pPr>
      <w:r w:rsidRPr="00280E48">
        <w:rPr>
          <w:rFonts w:cstheme="majorBidi"/>
          <w:szCs w:val="24"/>
        </w:rPr>
        <w:lastRenderedPageBreak/>
        <w:t>Statement of Contribution</w:t>
      </w:r>
    </w:p>
    <w:p w14:paraId="4FFEC3AA" w14:textId="07E69AEC" w:rsidR="00F90EB6" w:rsidRPr="00EA4BA3" w:rsidRDefault="00F90EB6" w:rsidP="008E6E2E">
      <w:pPr>
        <w:pStyle w:val="BodyText"/>
        <w:spacing w:before="169" w:line="480" w:lineRule="auto"/>
        <w:ind w:firstLine="709"/>
        <w:rPr>
          <w:rFonts w:asciiTheme="majorBidi" w:hAnsiTheme="majorBidi" w:cstheme="majorBidi"/>
        </w:rPr>
      </w:pPr>
      <w:r w:rsidRPr="00EA4BA3">
        <w:rPr>
          <w:rFonts w:asciiTheme="majorBidi" w:hAnsiTheme="majorBidi" w:cstheme="majorBidi"/>
        </w:rPr>
        <w:t xml:space="preserve">The present project was produced by the author, in collaboration with A/Prof. </w:t>
      </w:r>
      <w:proofErr w:type="spellStart"/>
      <w:r w:rsidRPr="00EA4BA3">
        <w:rPr>
          <w:rFonts w:asciiTheme="majorBidi" w:hAnsiTheme="majorBidi" w:cstheme="majorBidi"/>
        </w:rPr>
        <w:t>Naotsugu</w:t>
      </w:r>
      <w:proofErr w:type="spellEnd"/>
      <w:r w:rsidRPr="00EA4BA3">
        <w:rPr>
          <w:rFonts w:asciiTheme="majorBidi" w:hAnsiTheme="majorBidi" w:cstheme="majorBidi"/>
        </w:rPr>
        <w:t xml:space="preserve"> Tsuchiya and A/Prof. </w:t>
      </w:r>
      <w:proofErr w:type="spellStart"/>
      <w:r w:rsidRPr="00EA4BA3">
        <w:rPr>
          <w:rFonts w:asciiTheme="majorBidi" w:hAnsiTheme="majorBidi" w:cstheme="majorBidi"/>
        </w:rPr>
        <w:t>Jeroen</w:t>
      </w:r>
      <w:proofErr w:type="spellEnd"/>
      <w:r w:rsidRPr="00EA4BA3">
        <w:rPr>
          <w:rFonts w:asciiTheme="majorBidi" w:hAnsiTheme="majorBidi" w:cstheme="majorBidi"/>
        </w:rPr>
        <w:t xml:space="preserve"> van </w:t>
      </w:r>
      <w:proofErr w:type="spellStart"/>
      <w:r w:rsidRPr="00EA4BA3">
        <w:rPr>
          <w:rFonts w:asciiTheme="majorBidi" w:hAnsiTheme="majorBidi" w:cstheme="majorBidi"/>
        </w:rPr>
        <w:t>Boxtel</w:t>
      </w:r>
      <w:proofErr w:type="spellEnd"/>
      <w:r w:rsidRPr="00EA4BA3">
        <w:rPr>
          <w:rFonts w:asciiTheme="majorBidi" w:hAnsiTheme="majorBidi" w:cstheme="majorBidi"/>
        </w:rPr>
        <w:t xml:space="preserve"> of the Tsuchiya Laboratory, Monash Neuroscience of Consciousness (MONOC), Monash University. The author determined key elements of the study design and choice of measures used, with guidance from both </w:t>
      </w:r>
      <w:r w:rsidR="00722E39" w:rsidRPr="00EA4BA3">
        <w:rPr>
          <w:rFonts w:asciiTheme="majorBidi" w:hAnsiTheme="majorBidi" w:cstheme="majorBidi"/>
        </w:rPr>
        <w:t>c</w:t>
      </w:r>
      <w:r w:rsidR="00377C40" w:rsidRPr="00EA4BA3">
        <w:rPr>
          <w:rFonts w:asciiTheme="majorBidi" w:hAnsiTheme="majorBidi" w:cstheme="majorBidi"/>
        </w:rPr>
        <w:t>ollaborator</w:t>
      </w:r>
      <w:r w:rsidR="005173E4" w:rsidRPr="00EA4BA3">
        <w:rPr>
          <w:rFonts w:asciiTheme="majorBidi" w:hAnsiTheme="majorBidi" w:cstheme="majorBidi"/>
        </w:rPr>
        <w:t xml:space="preserve">s. </w:t>
      </w:r>
      <w:r w:rsidRPr="00EA4BA3">
        <w:rPr>
          <w:rFonts w:asciiTheme="majorBidi" w:hAnsiTheme="majorBidi" w:cstheme="majorBidi"/>
        </w:rPr>
        <w:t xml:space="preserve">These included </w:t>
      </w:r>
      <w:r w:rsidR="00397286" w:rsidRPr="00EA4BA3">
        <w:rPr>
          <w:rFonts w:asciiTheme="majorBidi" w:hAnsiTheme="majorBidi" w:cstheme="majorBidi"/>
        </w:rPr>
        <w:t>cleaning</w:t>
      </w:r>
      <w:r w:rsidRPr="00EA4BA3">
        <w:rPr>
          <w:rFonts w:asciiTheme="majorBidi" w:hAnsiTheme="majorBidi" w:cstheme="majorBidi"/>
        </w:rPr>
        <w:t xml:space="preserve"> image descriptions using MATLAB, the use of confidence ratings, and the calculation of information processing. The author </w:t>
      </w:r>
      <w:r w:rsidR="008E6E2E">
        <w:rPr>
          <w:rFonts w:asciiTheme="majorBidi" w:hAnsiTheme="majorBidi" w:cstheme="majorBidi"/>
        </w:rPr>
        <w:t xml:space="preserve">coded all of the </w:t>
      </w:r>
      <w:r w:rsidR="00973A89">
        <w:rPr>
          <w:rFonts w:asciiTheme="majorBidi" w:hAnsiTheme="majorBidi" w:cstheme="majorBidi"/>
        </w:rPr>
        <w:t xml:space="preserve">psychophysics </w:t>
      </w:r>
      <w:r w:rsidR="008E6E2E">
        <w:rPr>
          <w:rFonts w:asciiTheme="majorBidi" w:hAnsiTheme="majorBidi" w:cstheme="majorBidi"/>
        </w:rPr>
        <w:t xml:space="preserve">tasks </w:t>
      </w:r>
      <w:r w:rsidRPr="00EA4BA3">
        <w:rPr>
          <w:rFonts w:asciiTheme="majorBidi" w:hAnsiTheme="majorBidi" w:cstheme="majorBidi"/>
        </w:rPr>
        <w:t>himself,</w:t>
      </w:r>
      <w:r w:rsidR="007C66CF">
        <w:rPr>
          <w:rFonts w:asciiTheme="majorBidi" w:hAnsiTheme="majorBidi" w:cstheme="majorBidi"/>
        </w:rPr>
        <w:t xml:space="preserve"> </w:t>
      </w:r>
      <w:r w:rsidR="00661876">
        <w:rPr>
          <w:rFonts w:asciiTheme="majorBidi" w:hAnsiTheme="majorBidi" w:cstheme="majorBidi"/>
        </w:rPr>
        <w:t>which took</w:t>
      </w:r>
      <w:r w:rsidR="004A6B0D">
        <w:rPr>
          <w:rFonts w:asciiTheme="majorBidi" w:hAnsiTheme="majorBidi" w:cstheme="majorBidi"/>
        </w:rPr>
        <w:t xml:space="preserve"> </w:t>
      </w:r>
      <w:r w:rsidR="007C66CF">
        <w:rPr>
          <w:rFonts w:asciiTheme="majorBidi" w:hAnsiTheme="majorBidi" w:cstheme="majorBidi"/>
        </w:rPr>
        <w:t xml:space="preserve">approximately </w:t>
      </w:r>
      <w:r w:rsidR="00294374">
        <w:rPr>
          <w:rFonts w:asciiTheme="majorBidi" w:hAnsiTheme="majorBidi" w:cstheme="majorBidi"/>
        </w:rPr>
        <w:t>4</w:t>
      </w:r>
      <w:r w:rsidR="007C66CF">
        <w:rPr>
          <w:rFonts w:asciiTheme="majorBidi" w:hAnsiTheme="majorBidi" w:cstheme="majorBidi"/>
        </w:rPr>
        <w:t xml:space="preserve">00 hours over </w:t>
      </w:r>
      <w:r w:rsidR="00DB4A9B">
        <w:rPr>
          <w:rFonts w:asciiTheme="majorBidi" w:hAnsiTheme="majorBidi" w:cstheme="majorBidi"/>
        </w:rPr>
        <w:t>twelve</w:t>
      </w:r>
      <w:r w:rsidR="007C66CF">
        <w:rPr>
          <w:rFonts w:asciiTheme="majorBidi" w:hAnsiTheme="majorBidi" w:cstheme="majorBidi"/>
        </w:rPr>
        <w:t xml:space="preserve"> weeks, w</w:t>
      </w:r>
      <w:r w:rsidRPr="00EA4BA3">
        <w:rPr>
          <w:rFonts w:asciiTheme="majorBidi" w:hAnsiTheme="majorBidi" w:cstheme="majorBidi"/>
        </w:rPr>
        <w:t>ith</w:t>
      </w:r>
      <w:r w:rsidR="005C7A91">
        <w:rPr>
          <w:rFonts w:asciiTheme="majorBidi" w:hAnsiTheme="majorBidi" w:cstheme="majorBidi"/>
        </w:rPr>
        <w:t xml:space="preserve"> </w:t>
      </w:r>
      <w:r w:rsidRPr="00EA4BA3">
        <w:rPr>
          <w:rFonts w:asciiTheme="majorBidi" w:hAnsiTheme="majorBidi" w:cstheme="majorBidi"/>
        </w:rPr>
        <w:t>support from Mr. Julian Matthews, a PhD student from the Tsuchiya lab, as well as the two main collaborators.</w:t>
      </w:r>
      <w:r w:rsidR="00D03F58">
        <w:rPr>
          <w:rFonts w:asciiTheme="majorBidi" w:hAnsiTheme="majorBidi" w:cstheme="majorBidi"/>
        </w:rPr>
        <w:t xml:space="preserve"> All </w:t>
      </w:r>
      <w:r w:rsidR="00652BBB">
        <w:rPr>
          <w:rFonts w:asciiTheme="majorBidi" w:hAnsiTheme="majorBidi" w:cstheme="majorBidi"/>
        </w:rPr>
        <w:t>images and descriptions</w:t>
      </w:r>
      <w:r w:rsidR="00C03663">
        <w:rPr>
          <w:rFonts w:asciiTheme="majorBidi" w:hAnsiTheme="majorBidi" w:cstheme="majorBidi"/>
        </w:rPr>
        <w:t xml:space="preserve"> were </w:t>
      </w:r>
      <w:r w:rsidR="00652BBB">
        <w:rPr>
          <w:rFonts w:asciiTheme="majorBidi" w:hAnsiTheme="majorBidi" w:cstheme="majorBidi"/>
        </w:rPr>
        <w:t>collected and provided by Shinji Nishimoto and Satoshi Nishida</w:t>
      </w:r>
      <w:r w:rsidR="002856FE">
        <w:rPr>
          <w:rFonts w:asciiTheme="majorBidi" w:hAnsiTheme="majorBidi" w:cstheme="majorBidi"/>
        </w:rPr>
        <w:t xml:space="preserve"> in Japan</w:t>
      </w:r>
      <w:r w:rsidR="00411E10">
        <w:rPr>
          <w:rFonts w:asciiTheme="majorBidi" w:hAnsiTheme="majorBidi" w:cstheme="majorBidi"/>
        </w:rPr>
        <w:t>,</w:t>
      </w:r>
      <w:r w:rsidR="00D2613A">
        <w:rPr>
          <w:rFonts w:asciiTheme="majorBidi" w:hAnsiTheme="majorBidi" w:cstheme="majorBidi"/>
        </w:rPr>
        <w:t xml:space="preserve"> and collated, translated and cleaned by the author.</w:t>
      </w:r>
    </w:p>
    <w:p w14:paraId="7BA5389B" w14:textId="52C71808" w:rsidR="00F90EB6" w:rsidRPr="00EA4BA3" w:rsidRDefault="00F90EB6" w:rsidP="000760F9">
      <w:pPr>
        <w:pStyle w:val="BodyText"/>
        <w:spacing w:before="211" w:line="480" w:lineRule="auto"/>
        <w:ind w:left="120" w:right="105" w:firstLine="720"/>
        <w:rPr>
          <w:rFonts w:asciiTheme="majorBidi" w:hAnsiTheme="majorBidi" w:cstheme="majorBidi"/>
        </w:rPr>
      </w:pPr>
      <w:r w:rsidRPr="00EA4BA3">
        <w:rPr>
          <w:rFonts w:asciiTheme="majorBidi" w:hAnsiTheme="majorBidi" w:cstheme="majorBidi"/>
        </w:rPr>
        <w:t>The author formulated the aim and hypotheses of this study, and performed the participant recruitment and data collection, which included face-to-face testin</w:t>
      </w:r>
      <w:r w:rsidR="007C66CF">
        <w:rPr>
          <w:rFonts w:asciiTheme="majorBidi" w:hAnsiTheme="majorBidi" w:cstheme="majorBidi"/>
        </w:rPr>
        <w:t>g sessions of 37 participants (seven</w:t>
      </w:r>
      <w:r w:rsidRPr="00EA4BA3">
        <w:rPr>
          <w:rFonts w:asciiTheme="majorBidi" w:hAnsiTheme="majorBidi" w:cstheme="majorBidi"/>
        </w:rPr>
        <w:t xml:space="preserve"> of which were discarded due to code issues). Testing for the present study took approximately 1-1.30 hours per participant; the author compl</w:t>
      </w:r>
      <w:r w:rsidR="001637CC" w:rsidRPr="00EA4BA3">
        <w:rPr>
          <w:rFonts w:asciiTheme="majorBidi" w:hAnsiTheme="majorBidi" w:cstheme="majorBidi"/>
        </w:rPr>
        <w:t>eted a total of approximately 60</w:t>
      </w:r>
      <w:r w:rsidRPr="00EA4BA3">
        <w:rPr>
          <w:rFonts w:asciiTheme="majorBidi" w:hAnsiTheme="majorBidi" w:cstheme="majorBidi"/>
        </w:rPr>
        <w:t xml:space="preserve"> hours of data collection over four weeks.</w:t>
      </w:r>
    </w:p>
    <w:p w14:paraId="0C6A4F18" w14:textId="0A14B7F6" w:rsidR="00B7753A" w:rsidRPr="00EA4BA3" w:rsidRDefault="00F90EB6" w:rsidP="000760F9">
      <w:pPr>
        <w:pStyle w:val="BodyText"/>
        <w:spacing w:before="206" w:line="480" w:lineRule="auto"/>
        <w:ind w:left="120" w:right="206" w:firstLine="720"/>
        <w:rPr>
          <w:rFonts w:asciiTheme="majorBidi" w:hAnsiTheme="majorBidi" w:cstheme="majorBidi"/>
        </w:rPr>
      </w:pPr>
      <w:r w:rsidRPr="00EA4BA3">
        <w:rPr>
          <w:rFonts w:asciiTheme="majorBidi" w:hAnsiTheme="majorBidi" w:cstheme="majorBidi"/>
        </w:rPr>
        <w:t xml:space="preserve">The author wrote MATLAB scripts used to calculate values for information and all other statistical analyses. The scripts to calculate objective accuracy were provided by Mr. Julian Matthews. The author used MATLAB to complete statistical analyses and graphical representation of data. The author prepared the final paper, and </w:t>
      </w:r>
      <w:r w:rsidR="00BC1A2F" w:rsidRPr="00EA4BA3">
        <w:rPr>
          <w:rFonts w:asciiTheme="majorBidi" w:hAnsiTheme="majorBidi" w:cstheme="majorBidi"/>
        </w:rPr>
        <w:t xml:space="preserve">both collaborators </w:t>
      </w:r>
      <w:r w:rsidRPr="00EA4BA3">
        <w:rPr>
          <w:rFonts w:asciiTheme="majorBidi" w:hAnsiTheme="majorBidi" w:cstheme="majorBidi"/>
        </w:rPr>
        <w:t xml:space="preserve">critiqued drafts. The written material presented in this document is the author’s own work, and feedback has been obtained once </w:t>
      </w:r>
      <w:r w:rsidR="00152040" w:rsidRPr="00EA4BA3">
        <w:rPr>
          <w:rFonts w:asciiTheme="majorBidi" w:hAnsiTheme="majorBidi" w:cstheme="majorBidi"/>
        </w:rPr>
        <w:t>from each collaborator.</w:t>
      </w:r>
      <w:r w:rsidRPr="00EA4BA3">
        <w:rPr>
          <w:rFonts w:asciiTheme="majorBidi" w:hAnsiTheme="majorBidi" w:cstheme="majorBidi"/>
        </w:rPr>
        <w:t xml:space="preserve"> </w:t>
      </w:r>
    </w:p>
    <w:p w14:paraId="786E0C58" w14:textId="08689C8E" w:rsidR="00E6702F" w:rsidRDefault="00F90EB6" w:rsidP="000760F9">
      <w:pPr>
        <w:pStyle w:val="BodyText"/>
        <w:spacing w:before="10" w:line="480" w:lineRule="auto"/>
        <w:ind w:left="120" w:right="-12"/>
        <w:rPr>
          <w:rFonts w:asciiTheme="majorBidi" w:hAnsiTheme="majorBidi" w:cstheme="majorBidi"/>
          <w:noProof/>
          <w:lang w:val="en-AU" w:eastAsia="en-AU" w:bidi="he-IL"/>
        </w:rPr>
        <w:sectPr w:rsidR="00E6702F" w:rsidSect="00521D93">
          <w:headerReference w:type="first" r:id="rId10"/>
          <w:pgSz w:w="11906" w:h="16838"/>
          <w:pgMar w:top="1440" w:right="1440" w:bottom="1440" w:left="1440" w:header="708" w:footer="708" w:gutter="0"/>
          <w:pgNumType w:fmt="lowerRoman" w:start="1"/>
          <w:cols w:space="708"/>
          <w:titlePg/>
          <w:docGrid w:linePitch="360"/>
        </w:sectPr>
      </w:pPr>
      <w:r w:rsidRPr="00EA4BA3">
        <w:rPr>
          <w:rFonts w:asciiTheme="majorBidi" w:hAnsiTheme="majorBidi" w:cstheme="majorBidi"/>
        </w:rPr>
        <w:t>Signed:</w:t>
      </w:r>
      <w:r w:rsidR="00EB2CDE" w:rsidRPr="00EB2CDE">
        <w:rPr>
          <w:rFonts w:asciiTheme="majorBidi" w:hAnsiTheme="majorBidi" w:cstheme="majorBidi"/>
          <w:noProof/>
          <w:lang w:val="en-AU" w:eastAsia="en-AU" w:bidi="he-IL"/>
        </w:rPr>
        <w:t xml:space="preserve"> </w:t>
      </w:r>
      <w:r w:rsidR="00EB2CDE">
        <w:rPr>
          <w:rFonts w:asciiTheme="majorBidi" w:hAnsiTheme="majorBidi" w:cstheme="majorBidi"/>
          <w:noProof/>
          <w:lang w:val="en-AU" w:eastAsia="en-AU" w:bidi="he-IL"/>
        </w:rPr>
        <w:t xml:space="preserve"> </w:t>
      </w:r>
      <w:r w:rsidR="005F28CA">
        <w:rPr>
          <w:noProof/>
          <w:lang w:val="en-AU" w:eastAsia="en-AU" w:bidi="he-IL"/>
        </w:rPr>
        <w:drawing>
          <wp:inline distT="0" distB="0" distL="0" distR="0" wp14:anchorId="304AA45E" wp14:editId="617F6BB1">
            <wp:extent cx="1681287" cy="5799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64146" cy="608549"/>
                    </a:xfrm>
                    <a:prstGeom prst="rect">
                      <a:avLst/>
                    </a:prstGeom>
                  </pic:spPr>
                </pic:pic>
              </a:graphicData>
            </a:graphic>
          </wp:inline>
        </w:drawing>
      </w:r>
    </w:p>
    <w:p w14:paraId="3413F3B0" w14:textId="58D4D517" w:rsidR="00657AAA" w:rsidRPr="00EA4BA3" w:rsidRDefault="00657AAA" w:rsidP="00293752">
      <w:pPr>
        <w:pStyle w:val="BodyText"/>
        <w:spacing w:before="10" w:line="480" w:lineRule="auto"/>
        <w:ind w:right="-12"/>
        <w:jc w:val="center"/>
        <w:rPr>
          <w:rFonts w:cstheme="majorBidi"/>
          <w:b/>
        </w:rPr>
      </w:pPr>
      <w:r w:rsidRPr="00EA4BA3">
        <w:rPr>
          <w:rFonts w:cstheme="majorBidi"/>
          <w:b/>
        </w:rPr>
        <w:lastRenderedPageBreak/>
        <w:t>CHAPTER 1: INTRODUCTION</w:t>
      </w:r>
    </w:p>
    <w:p w14:paraId="7C78815F" w14:textId="27127E96" w:rsidR="00657AAA" w:rsidRPr="00EA4BA3" w:rsidRDefault="00657AAA" w:rsidP="001E1E8E">
      <w:pPr>
        <w:spacing w:line="480" w:lineRule="auto"/>
        <w:ind w:firstLine="720"/>
        <w:rPr>
          <w:rFonts w:eastAsia="Times New Roman" w:cstheme="majorBidi"/>
          <w:b/>
          <w:szCs w:val="24"/>
        </w:rPr>
      </w:pPr>
      <w:r w:rsidRPr="00EA4BA3">
        <w:rPr>
          <w:rFonts w:eastAsia="Times New Roman" w:cstheme="majorBidi"/>
          <w:szCs w:val="24"/>
        </w:rPr>
        <w:t>Our visual experience of the world seems highly r</w:t>
      </w:r>
      <w:r w:rsidR="007065DF" w:rsidRPr="00EA4BA3">
        <w:rPr>
          <w:rFonts w:eastAsia="Times New Roman" w:cstheme="majorBidi"/>
          <w:szCs w:val="24"/>
        </w:rPr>
        <w:t xml:space="preserve">ich; from the moment we wake up, </w:t>
      </w:r>
      <w:r w:rsidRPr="00EA4BA3">
        <w:rPr>
          <w:rFonts w:eastAsia="Times New Roman" w:cstheme="majorBidi"/>
          <w:szCs w:val="24"/>
        </w:rPr>
        <w:t xml:space="preserve">we experience a vast, extremely detailed visual world, extended to the very edges of our periphery (Dennett, 1991). </w:t>
      </w:r>
      <w:r w:rsidR="00D95503">
        <w:rPr>
          <w:rFonts w:eastAsia="Times New Roman" w:cstheme="majorBidi"/>
          <w:szCs w:val="24"/>
        </w:rPr>
        <w:t xml:space="preserve">We </w:t>
      </w:r>
      <w:r w:rsidRPr="00EA4BA3">
        <w:rPr>
          <w:rFonts w:eastAsia="Times New Roman" w:cstheme="majorBidi"/>
          <w:szCs w:val="24"/>
        </w:rPr>
        <w:t xml:space="preserve">can infer that </w:t>
      </w:r>
      <w:r w:rsidR="00E04574">
        <w:rPr>
          <w:rFonts w:eastAsia="Times New Roman" w:cstheme="majorBidi"/>
          <w:szCs w:val="24"/>
        </w:rPr>
        <w:t>people</w:t>
      </w:r>
      <w:r w:rsidRPr="00EA4BA3">
        <w:rPr>
          <w:rFonts w:eastAsia="Times New Roman" w:cstheme="majorBidi"/>
          <w:szCs w:val="24"/>
        </w:rPr>
        <w:t xml:space="preserve"> experience a dense and immensely detailed visual field through their </w:t>
      </w:r>
      <w:r w:rsidR="005E0486">
        <w:rPr>
          <w:rFonts w:eastAsia="Times New Roman" w:cstheme="majorBidi"/>
          <w:szCs w:val="24"/>
        </w:rPr>
        <w:t xml:space="preserve">verbal </w:t>
      </w:r>
      <w:r w:rsidRPr="00EA4BA3">
        <w:rPr>
          <w:rFonts w:eastAsia="Times New Roman" w:cstheme="majorBidi"/>
          <w:szCs w:val="24"/>
        </w:rPr>
        <w:t>reports (</w:t>
      </w:r>
      <w:proofErr w:type="spellStart"/>
      <w:r w:rsidRPr="00EA4BA3">
        <w:rPr>
          <w:rFonts w:eastAsia="Times New Roman" w:cstheme="majorBidi"/>
          <w:szCs w:val="24"/>
        </w:rPr>
        <w:t>Fei-Fei</w:t>
      </w:r>
      <w:proofErr w:type="spellEnd"/>
      <w:r w:rsidRPr="00EA4BA3">
        <w:rPr>
          <w:rFonts w:eastAsia="Times New Roman" w:cstheme="majorBidi"/>
          <w:szCs w:val="24"/>
        </w:rPr>
        <w:t xml:space="preserve">, </w:t>
      </w:r>
      <w:proofErr w:type="spellStart"/>
      <w:r w:rsidRPr="00EA4BA3">
        <w:rPr>
          <w:rFonts w:eastAsia="Times New Roman" w:cstheme="majorBidi"/>
          <w:szCs w:val="24"/>
        </w:rPr>
        <w:t>Iyer</w:t>
      </w:r>
      <w:proofErr w:type="spellEnd"/>
      <w:r w:rsidRPr="00EA4BA3">
        <w:rPr>
          <w:rFonts w:eastAsia="Times New Roman" w:cstheme="majorBidi"/>
          <w:szCs w:val="24"/>
        </w:rPr>
        <w:t xml:space="preserve">, Koch &amp; </w:t>
      </w:r>
      <w:proofErr w:type="spellStart"/>
      <w:r w:rsidRPr="00EA4BA3">
        <w:rPr>
          <w:rFonts w:eastAsia="Times New Roman" w:cstheme="majorBidi"/>
          <w:szCs w:val="24"/>
        </w:rPr>
        <w:t>Perona</w:t>
      </w:r>
      <w:proofErr w:type="spellEnd"/>
      <w:r w:rsidRPr="00EA4BA3">
        <w:rPr>
          <w:rFonts w:eastAsia="Times New Roman" w:cstheme="majorBidi"/>
          <w:szCs w:val="24"/>
        </w:rPr>
        <w:t xml:space="preserve">, 2007; Haun, </w:t>
      </w:r>
      <w:proofErr w:type="spellStart"/>
      <w:r w:rsidRPr="00EA4BA3">
        <w:rPr>
          <w:rFonts w:eastAsia="Times New Roman" w:cstheme="majorBidi"/>
          <w:szCs w:val="24"/>
        </w:rPr>
        <w:t>Tononi</w:t>
      </w:r>
      <w:proofErr w:type="spellEnd"/>
      <w:r w:rsidRPr="00EA4BA3">
        <w:rPr>
          <w:rFonts w:eastAsia="Times New Roman" w:cstheme="majorBidi"/>
          <w:szCs w:val="24"/>
        </w:rPr>
        <w:t xml:space="preserve">, Koch &amp; Tsuchiya, 2017). Nonetheless, there seems to be a discrepancy between how much detail we believe we see (our subjective experience of the world) and the amount we can report on (what we can tell others about our experience </w:t>
      </w:r>
      <w:r w:rsidR="000064EE">
        <w:rPr>
          <w:rFonts w:eastAsia="Times New Roman" w:cstheme="majorBidi"/>
          <w:szCs w:val="24"/>
        </w:rPr>
        <w:t xml:space="preserve">of the world; </w:t>
      </w:r>
      <w:r w:rsidR="000064EE" w:rsidRPr="00EA4BA3">
        <w:rPr>
          <w:rFonts w:eastAsia="Times New Roman" w:cstheme="majorBidi"/>
          <w:szCs w:val="24"/>
        </w:rPr>
        <w:t xml:space="preserve">Bronfman, </w:t>
      </w:r>
      <w:proofErr w:type="spellStart"/>
      <w:r w:rsidR="000064EE" w:rsidRPr="00EA4BA3">
        <w:rPr>
          <w:rFonts w:eastAsia="Times New Roman" w:cstheme="majorBidi"/>
          <w:szCs w:val="24"/>
        </w:rPr>
        <w:t>Brezis</w:t>
      </w:r>
      <w:proofErr w:type="spellEnd"/>
      <w:r w:rsidR="000064EE" w:rsidRPr="00EA4BA3">
        <w:rPr>
          <w:rFonts w:eastAsia="Times New Roman" w:cstheme="majorBidi"/>
          <w:szCs w:val="24"/>
        </w:rPr>
        <w:t>, Jacobson, &amp; Usher, 2014</w:t>
      </w:r>
      <w:r w:rsidR="000064EE">
        <w:rPr>
          <w:rFonts w:eastAsia="Times New Roman" w:cstheme="majorBidi"/>
          <w:szCs w:val="24"/>
        </w:rPr>
        <w:t>; Haun et al., 2017</w:t>
      </w:r>
      <w:r w:rsidRPr="00EA4BA3">
        <w:rPr>
          <w:rFonts w:eastAsia="Times New Roman" w:cstheme="majorBidi"/>
          <w:szCs w:val="24"/>
        </w:rPr>
        <w:t xml:space="preserve">). </w:t>
      </w:r>
    </w:p>
    <w:p w14:paraId="360822EE" w14:textId="6365C57B" w:rsidR="00657AAA" w:rsidRPr="00EA4BA3" w:rsidRDefault="009338BE" w:rsidP="00C06C60">
      <w:pPr>
        <w:spacing w:line="480" w:lineRule="auto"/>
        <w:rPr>
          <w:rFonts w:eastAsia="Times New Roman" w:cstheme="majorBidi"/>
          <w:b/>
          <w:szCs w:val="24"/>
        </w:rPr>
      </w:pPr>
      <w:r>
        <w:rPr>
          <w:rFonts w:eastAsia="Times New Roman" w:cstheme="majorBidi"/>
          <w:b/>
          <w:szCs w:val="24"/>
        </w:rPr>
        <w:t xml:space="preserve">Limits of </w:t>
      </w:r>
      <w:r w:rsidR="00E3291B">
        <w:rPr>
          <w:rFonts w:eastAsia="Times New Roman" w:cstheme="majorBidi"/>
          <w:b/>
          <w:szCs w:val="24"/>
        </w:rPr>
        <w:t>R</w:t>
      </w:r>
      <w:r w:rsidR="00C06C60">
        <w:rPr>
          <w:rFonts w:eastAsia="Times New Roman" w:cstheme="majorBidi"/>
          <w:b/>
          <w:szCs w:val="24"/>
        </w:rPr>
        <w:t>eports</w:t>
      </w:r>
      <w:r w:rsidR="00E3291B">
        <w:rPr>
          <w:rFonts w:eastAsia="Times New Roman" w:cstheme="majorBidi"/>
          <w:b/>
          <w:szCs w:val="24"/>
        </w:rPr>
        <w:t xml:space="preserve"> from Brief E</w:t>
      </w:r>
      <w:r w:rsidR="0056283A">
        <w:rPr>
          <w:rFonts w:eastAsia="Times New Roman" w:cstheme="majorBidi"/>
          <w:b/>
          <w:szCs w:val="24"/>
        </w:rPr>
        <w:t>xposure to a</w:t>
      </w:r>
      <w:r w:rsidR="00E3291B">
        <w:rPr>
          <w:rFonts w:eastAsia="Times New Roman" w:cstheme="majorBidi"/>
          <w:b/>
          <w:szCs w:val="24"/>
        </w:rPr>
        <w:t xml:space="preserve"> Visual S</w:t>
      </w:r>
      <w:r w:rsidR="00657AAA" w:rsidRPr="00EA4BA3">
        <w:rPr>
          <w:rFonts w:eastAsia="Times New Roman" w:cstheme="majorBidi"/>
          <w:b/>
          <w:szCs w:val="24"/>
        </w:rPr>
        <w:t xml:space="preserve">cene </w:t>
      </w:r>
    </w:p>
    <w:p w14:paraId="36DB3D46" w14:textId="711C9AD5" w:rsidR="00D61159" w:rsidRDefault="00625F8F" w:rsidP="007B007D">
      <w:pPr>
        <w:spacing w:line="480" w:lineRule="auto"/>
        <w:ind w:firstLine="720"/>
        <w:rPr>
          <w:rFonts w:eastAsia="Times New Roman" w:cstheme="majorBidi"/>
          <w:szCs w:val="24"/>
        </w:rPr>
      </w:pPr>
      <w:r>
        <w:rPr>
          <w:rFonts w:eastAsia="Times New Roman" w:cstheme="majorBidi"/>
          <w:szCs w:val="24"/>
        </w:rPr>
        <w:t>Introspectively,</w:t>
      </w:r>
      <w:r w:rsidR="00657AAA" w:rsidRPr="00EA4BA3">
        <w:rPr>
          <w:rFonts w:eastAsia="Times New Roman" w:cstheme="majorBidi"/>
          <w:szCs w:val="24"/>
        </w:rPr>
        <w:t xml:space="preserve"> consciousness seems rich in content, yet from the third-person perspective of neuroscientists, consciousness is “rather miserable” (</w:t>
      </w:r>
      <w:proofErr w:type="spellStart"/>
      <w:r w:rsidR="00657AAA" w:rsidRPr="00EA4BA3">
        <w:rPr>
          <w:rFonts w:eastAsia="Times New Roman" w:cstheme="majorBidi"/>
          <w:szCs w:val="24"/>
        </w:rPr>
        <w:t>Lamme</w:t>
      </w:r>
      <w:proofErr w:type="spellEnd"/>
      <w:r w:rsidR="00657AAA" w:rsidRPr="00EA4BA3">
        <w:rPr>
          <w:rFonts w:eastAsia="Times New Roman" w:cstheme="majorBidi"/>
          <w:szCs w:val="24"/>
        </w:rPr>
        <w:t>, 2010</w:t>
      </w:r>
      <w:r w:rsidR="0026413D">
        <w:rPr>
          <w:rFonts w:eastAsia="Times New Roman" w:cstheme="majorBidi"/>
          <w:szCs w:val="24"/>
        </w:rPr>
        <w:t>; see Appendix A</w:t>
      </w:r>
      <w:r>
        <w:rPr>
          <w:rFonts w:eastAsia="Times New Roman" w:cstheme="majorBidi"/>
          <w:szCs w:val="24"/>
        </w:rPr>
        <w:t xml:space="preserve"> for g</w:t>
      </w:r>
      <w:r w:rsidR="00A476B1">
        <w:rPr>
          <w:rFonts w:eastAsia="Times New Roman" w:cstheme="majorBidi"/>
          <w:szCs w:val="24"/>
        </w:rPr>
        <w:t>lossary of</w:t>
      </w:r>
      <w:r w:rsidR="0075775C">
        <w:rPr>
          <w:rFonts w:eastAsia="Times New Roman" w:cstheme="majorBidi"/>
          <w:szCs w:val="24"/>
        </w:rPr>
        <w:t xml:space="preserve"> key terms</w:t>
      </w:r>
      <w:r w:rsidR="00657AAA" w:rsidRPr="00EA4BA3">
        <w:rPr>
          <w:rFonts w:eastAsia="Times New Roman" w:cstheme="majorBidi"/>
          <w:szCs w:val="24"/>
        </w:rPr>
        <w:t>).</w:t>
      </w:r>
      <w:r w:rsidR="00657AAA" w:rsidRPr="00EA4BA3">
        <w:rPr>
          <w:rFonts w:eastAsia="Times New Roman" w:cstheme="majorBidi"/>
          <w:b/>
          <w:szCs w:val="24"/>
        </w:rPr>
        <w:t xml:space="preserve"> </w:t>
      </w:r>
      <w:r w:rsidR="00657AAA" w:rsidRPr="00EA4BA3">
        <w:rPr>
          <w:rFonts w:eastAsia="Times New Roman" w:cstheme="majorBidi"/>
          <w:szCs w:val="24"/>
        </w:rPr>
        <w:t xml:space="preserve">When controlled experiments attempt to quantify visual experience, participants only report a limited number of items (Cohen, Dennett &amp; Kanwisher, 2016). For example, Sperling (1960) showed participants 12 letters (see Figure 1a) for a duration of 50ms, asking them to recall as many as possible. The maximum number participants could recall from the whole letter array was 4-5. Similar tasks, including change-detection (e.g. </w:t>
      </w:r>
      <w:proofErr w:type="spellStart"/>
      <w:r w:rsidR="00657AAA" w:rsidRPr="00EA4BA3">
        <w:rPr>
          <w:rFonts w:eastAsia="Times New Roman" w:cstheme="majorBidi"/>
          <w:szCs w:val="24"/>
        </w:rPr>
        <w:t>Rensink</w:t>
      </w:r>
      <w:proofErr w:type="spellEnd"/>
      <w:r w:rsidR="00657AAA" w:rsidRPr="00EA4BA3">
        <w:rPr>
          <w:rFonts w:eastAsia="Times New Roman" w:cstheme="majorBidi"/>
          <w:szCs w:val="24"/>
        </w:rPr>
        <w:t xml:space="preserve">, 2002), visual search (e.g. </w:t>
      </w:r>
      <w:proofErr w:type="spellStart"/>
      <w:r w:rsidR="00657AAA" w:rsidRPr="00EA4BA3">
        <w:rPr>
          <w:rFonts w:eastAsia="Times New Roman" w:cstheme="majorBidi"/>
          <w:szCs w:val="24"/>
        </w:rPr>
        <w:t>Rosenholtz</w:t>
      </w:r>
      <w:proofErr w:type="spellEnd"/>
      <w:r w:rsidR="00657AAA" w:rsidRPr="00EA4BA3">
        <w:rPr>
          <w:rFonts w:eastAsia="Times New Roman" w:cstheme="majorBidi"/>
          <w:szCs w:val="24"/>
        </w:rPr>
        <w:t xml:space="preserve">, 2011), and inattentional blindness (e.g. </w:t>
      </w:r>
      <w:proofErr w:type="spellStart"/>
      <w:r w:rsidR="00657AAA" w:rsidRPr="00EA4BA3">
        <w:rPr>
          <w:rFonts w:eastAsia="Times New Roman" w:cstheme="majorBidi"/>
          <w:szCs w:val="24"/>
        </w:rPr>
        <w:t>Horrey</w:t>
      </w:r>
      <w:proofErr w:type="spellEnd"/>
      <w:r w:rsidR="00657AAA" w:rsidRPr="00EA4BA3">
        <w:rPr>
          <w:rFonts w:eastAsia="Times New Roman" w:cstheme="majorBidi"/>
          <w:szCs w:val="24"/>
        </w:rPr>
        <w:t xml:space="preserve"> &amp; </w:t>
      </w:r>
      <w:proofErr w:type="spellStart"/>
      <w:r w:rsidR="00657AAA" w:rsidRPr="00EA4BA3">
        <w:rPr>
          <w:rFonts w:eastAsia="Times New Roman" w:cstheme="majorBidi"/>
          <w:szCs w:val="24"/>
        </w:rPr>
        <w:t>Wickens</w:t>
      </w:r>
      <w:proofErr w:type="spellEnd"/>
      <w:r w:rsidR="00657AAA" w:rsidRPr="00EA4BA3">
        <w:rPr>
          <w:rFonts w:eastAsia="Times New Roman" w:cstheme="majorBidi"/>
          <w:szCs w:val="24"/>
        </w:rPr>
        <w:t>, 2006) paradigms, have capped the number of reportable items in any given s</w:t>
      </w:r>
      <w:r w:rsidR="00973035" w:rsidRPr="00EA4BA3">
        <w:rPr>
          <w:rFonts w:eastAsia="Times New Roman" w:cstheme="majorBidi"/>
          <w:szCs w:val="24"/>
        </w:rPr>
        <w:t>cene at five (</w:t>
      </w:r>
      <w:r w:rsidR="00591FCC" w:rsidRPr="00EA4BA3">
        <w:rPr>
          <w:rFonts w:eastAsia="Times New Roman" w:cstheme="majorBidi"/>
          <w:szCs w:val="24"/>
        </w:rPr>
        <w:t>Clarke &amp; Macke, 2014</w:t>
      </w:r>
      <w:r w:rsidR="00591FCC">
        <w:rPr>
          <w:rFonts w:eastAsia="Times New Roman" w:cstheme="majorBidi"/>
          <w:szCs w:val="24"/>
        </w:rPr>
        <w:t xml:space="preserve">; </w:t>
      </w:r>
      <w:proofErr w:type="spellStart"/>
      <w:r w:rsidR="00973035" w:rsidRPr="00EA4BA3">
        <w:rPr>
          <w:rFonts w:eastAsia="Times New Roman" w:cstheme="majorBidi"/>
          <w:szCs w:val="24"/>
        </w:rPr>
        <w:t>Franconeri</w:t>
      </w:r>
      <w:proofErr w:type="spellEnd"/>
      <w:r w:rsidR="00973035" w:rsidRPr="00EA4BA3">
        <w:rPr>
          <w:rFonts w:eastAsia="Times New Roman" w:cstheme="majorBidi"/>
          <w:szCs w:val="24"/>
        </w:rPr>
        <w:t>, Alvarez</w:t>
      </w:r>
      <w:r w:rsidR="00657AAA" w:rsidRPr="00EA4BA3">
        <w:rPr>
          <w:rFonts w:eastAsia="Times New Roman" w:cstheme="majorBidi"/>
          <w:szCs w:val="24"/>
        </w:rPr>
        <w:t xml:space="preserve"> </w:t>
      </w:r>
      <w:r w:rsidR="00973035" w:rsidRPr="00EA4BA3">
        <w:rPr>
          <w:rFonts w:eastAsia="Times New Roman" w:cstheme="majorBidi"/>
          <w:szCs w:val="24"/>
        </w:rPr>
        <w:t xml:space="preserve">&amp; Enns, </w:t>
      </w:r>
      <w:r w:rsidR="00591FCC">
        <w:rPr>
          <w:rFonts w:eastAsia="Times New Roman" w:cstheme="majorBidi"/>
          <w:szCs w:val="24"/>
        </w:rPr>
        <w:t>2007</w:t>
      </w:r>
      <w:r w:rsidR="00657AAA" w:rsidRPr="00EA4BA3">
        <w:rPr>
          <w:rFonts w:eastAsia="Times New Roman" w:cstheme="majorBidi"/>
          <w:szCs w:val="24"/>
        </w:rPr>
        <w:t xml:space="preserve">). This number can be increased to 7±2 when employing techniques such as chunking (Miller, 1956). </w:t>
      </w:r>
      <w:r w:rsidR="00EB6B75">
        <w:rPr>
          <w:rFonts w:eastAsia="Times New Roman" w:cstheme="majorBidi"/>
          <w:szCs w:val="24"/>
        </w:rPr>
        <w:t>Nonetheless, a</w:t>
      </w:r>
      <w:r w:rsidR="00657AAA" w:rsidRPr="00EA4BA3">
        <w:rPr>
          <w:rFonts w:eastAsia="Times New Roman" w:cstheme="majorBidi"/>
          <w:szCs w:val="24"/>
        </w:rPr>
        <w:t xml:space="preserve"> limited capacity of recollection </w:t>
      </w:r>
      <w:r w:rsidR="001B508D">
        <w:rPr>
          <w:rFonts w:eastAsia="Times New Roman" w:cstheme="majorBidi"/>
          <w:szCs w:val="24"/>
        </w:rPr>
        <w:t xml:space="preserve">seems to contradict </w:t>
      </w:r>
      <w:r w:rsidR="00657AAA" w:rsidRPr="00EA4BA3">
        <w:rPr>
          <w:rFonts w:eastAsia="Times New Roman" w:cstheme="majorBidi"/>
          <w:szCs w:val="24"/>
        </w:rPr>
        <w:t>our e</w:t>
      </w:r>
      <w:r w:rsidR="00A05E73">
        <w:rPr>
          <w:rFonts w:eastAsia="Times New Roman" w:cstheme="majorBidi"/>
          <w:szCs w:val="24"/>
        </w:rPr>
        <w:t xml:space="preserve">xperience of the world as highly detailed, possibly hinting </w:t>
      </w:r>
      <w:r w:rsidR="00657AAA" w:rsidRPr="00EA4BA3">
        <w:rPr>
          <w:rFonts w:eastAsia="Times New Roman" w:cstheme="majorBidi"/>
          <w:szCs w:val="24"/>
        </w:rPr>
        <w:t xml:space="preserve">that these measured limits are imposed on </w:t>
      </w:r>
      <w:r w:rsidR="00657AAA" w:rsidRPr="00EA4BA3">
        <w:rPr>
          <w:rFonts w:eastAsia="Times New Roman" w:cstheme="majorBidi"/>
          <w:szCs w:val="24"/>
        </w:rPr>
        <w:lastRenderedPageBreak/>
        <w:t>cognitive mechanisms</w:t>
      </w:r>
      <w:r w:rsidR="00267FBA">
        <w:rPr>
          <w:rStyle w:val="FootnoteReference"/>
          <w:rFonts w:eastAsia="Times New Roman" w:cstheme="majorBidi"/>
          <w:szCs w:val="24"/>
        </w:rPr>
        <w:footnoteReference w:customMarkFollows="1" w:id="1"/>
        <w:t>*</w:t>
      </w:r>
      <w:r w:rsidR="00657AAA" w:rsidRPr="00EA4BA3">
        <w:rPr>
          <w:rFonts w:eastAsia="Times New Roman" w:cstheme="majorBidi"/>
          <w:szCs w:val="24"/>
        </w:rPr>
        <w:t xml:space="preserve"> such as working memory</w:t>
      </w:r>
      <w:r w:rsidR="00267FBA">
        <w:rPr>
          <w:rStyle w:val="FootnoteReference"/>
          <w:rFonts w:eastAsia="Times New Roman" w:cstheme="majorBidi"/>
          <w:szCs w:val="24"/>
        </w:rPr>
        <w:footnoteReference w:customMarkFollows="1" w:id="2"/>
        <w:t>*</w:t>
      </w:r>
      <w:r w:rsidR="00657AAA" w:rsidRPr="00EA4BA3">
        <w:rPr>
          <w:rFonts w:eastAsia="Times New Roman" w:cstheme="majorBidi"/>
          <w:szCs w:val="24"/>
        </w:rPr>
        <w:t xml:space="preserve">, rather than on conscious perception as a whole. </w:t>
      </w:r>
    </w:p>
    <w:p w14:paraId="4A1EB412" w14:textId="77777777" w:rsidR="00B41B4B" w:rsidRPr="00EA4BA3" w:rsidRDefault="00B41B4B" w:rsidP="007B007D">
      <w:pPr>
        <w:spacing w:line="480" w:lineRule="auto"/>
        <w:ind w:firstLine="720"/>
        <w:rPr>
          <w:rFonts w:eastAsia="Times New Roman" w:cstheme="majorBidi"/>
          <w:szCs w:val="24"/>
        </w:rPr>
      </w:pPr>
    </w:p>
    <w:p w14:paraId="13CA72EF" w14:textId="58A7FFC2" w:rsidR="00D61159" w:rsidRPr="00EA4BA3" w:rsidRDefault="00657AAA" w:rsidP="00D61159">
      <w:pPr>
        <w:spacing w:line="240" w:lineRule="auto"/>
        <w:rPr>
          <w:rFonts w:eastAsia="Times New Roman" w:cstheme="majorBidi"/>
          <w:szCs w:val="24"/>
        </w:rPr>
      </w:pPr>
      <w:r w:rsidRPr="00EA4BA3">
        <w:rPr>
          <w:rFonts w:eastAsia="Times New Roman" w:cstheme="majorBidi"/>
          <w:noProof/>
          <w:szCs w:val="24"/>
          <w:lang w:eastAsia="en-AU" w:bidi="he-IL"/>
        </w:rPr>
        <w:drawing>
          <wp:inline distT="0" distB="0" distL="0" distR="0" wp14:anchorId="25177FF2" wp14:editId="11942CE6">
            <wp:extent cx="5731200" cy="2400300"/>
            <wp:effectExtent l="0" t="0" r="0" b="0"/>
            <wp:docPr id="3" name="image6.jpg" descr="C:\Users\alon_\AppData\Local\Microsoft\Windows\INetCache\Content.Word\Figure 1.jpg"/>
            <wp:cNvGraphicFramePr/>
            <a:graphic xmlns:a="http://schemas.openxmlformats.org/drawingml/2006/main">
              <a:graphicData uri="http://schemas.openxmlformats.org/drawingml/2006/picture">
                <pic:pic xmlns:pic="http://schemas.openxmlformats.org/drawingml/2006/picture">
                  <pic:nvPicPr>
                    <pic:cNvPr id="0" name="image6.jpg" descr="C:\Users\alon_\AppData\Local\Microsoft\Windows\INetCache\Content.Word\Figure 1.jpg"/>
                    <pic:cNvPicPr preferRelativeResize="0"/>
                  </pic:nvPicPr>
                  <pic:blipFill>
                    <a:blip r:embed="rId12"/>
                    <a:srcRect/>
                    <a:stretch>
                      <a:fillRect/>
                    </a:stretch>
                  </pic:blipFill>
                  <pic:spPr>
                    <a:xfrm>
                      <a:off x="0" y="0"/>
                      <a:ext cx="5731200" cy="2400300"/>
                    </a:xfrm>
                    <a:prstGeom prst="rect">
                      <a:avLst/>
                    </a:prstGeom>
                    <a:ln/>
                  </pic:spPr>
                </pic:pic>
              </a:graphicData>
            </a:graphic>
          </wp:inline>
        </w:drawing>
      </w:r>
    </w:p>
    <w:p w14:paraId="7A13AF60" w14:textId="5565F704" w:rsidR="00657AAA" w:rsidRDefault="00657AAA" w:rsidP="00B35562">
      <w:pPr>
        <w:spacing w:line="480" w:lineRule="auto"/>
        <w:rPr>
          <w:rFonts w:eastAsia="Times New Roman" w:cstheme="majorBidi"/>
          <w:szCs w:val="24"/>
        </w:rPr>
      </w:pPr>
      <w:r w:rsidRPr="00EA4BA3">
        <w:rPr>
          <w:rFonts w:eastAsia="Times New Roman" w:cstheme="majorBidi"/>
          <w:i/>
          <w:szCs w:val="24"/>
        </w:rPr>
        <w:t>Figure 1.</w:t>
      </w:r>
      <w:r w:rsidRPr="00EA4BA3">
        <w:rPr>
          <w:rFonts w:eastAsia="Times New Roman" w:cstheme="majorBidi"/>
          <w:szCs w:val="24"/>
        </w:rPr>
        <w:t xml:space="preserve"> </w:t>
      </w:r>
      <w:r w:rsidR="00322E84">
        <w:rPr>
          <w:rFonts w:eastAsia="Times New Roman" w:cstheme="majorBidi"/>
          <w:szCs w:val="24"/>
        </w:rPr>
        <w:t xml:space="preserve">Example of a single trial in the </w:t>
      </w:r>
      <w:r w:rsidRPr="00EA4BA3">
        <w:rPr>
          <w:rFonts w:eastAsia="Times New Roman" w:cstheme="majorBidi"/>
          <w:szCs w:val="24"/>
        </w:rPr>
        <w:t>Sperling</w:t>
      </w:r>
      <w:r w:rsidR="00322E84">
        <w:rPr>
          <w:rFonts w:eastAsia="Times New Roman" w:cstheme="majorBidi"/>
          <w:szCs w:val="24"/>
        </w:rPr>
        <w:t xml:space="preserve"> (1960)</w:t>
      </w:r>
      <w:r w:rsidRPr="00EA4BA3">
        <w:rPr>
          <w:rFonts w:eastAsia="Times New Roman" w:cstheme="majorBidi"/>
          <w:szCs w:val="24"/>
        </w:rPr>
        <w:t xml:space="preserve"> Task. </w:t>
      </w:r>
      <w:r w:rsidR="00A618A6">
        <w:rPr>
          <w:rFonts w:eastAsia="Times New Roman" w:cstheme="majorBidi"/>
          <w:szCs w:val="24"/>
        </w:rPr>
        <w:t>(</w:t>
      </w:r>
      <w:r w:rsidRPr="00A618A6">
        <w:rPr>
          <w:rFonts w:eastAsia="Times New Roman" w:cstheme="majorBidi"/>
          <w:bCs/>
          <w:szCs w:val="24"/>
        </w:rPr>
        <w:t>a)</w:t>
      </w:r>
      <w:r w:rsidRPr="00EA4BA3">
        <w:rPr>
          <w:rFonts w:eastAsia="Times New Roman" w:cstheme="majorBidi"/>
          <w:szCs w:val="24"/>
        </w:rPr>
        <w:t xml:space="preserve"> </w:t>
      </w:r>
      <w:r w:rsidRPr="00EA4BA3">
        <w:rPr>
          <w:rFonts w:eastAsia="Times New Roman" w:cstheme="majorBidi"/>
          <w:i/>
          <w:szCs w:val="24"/>
        </w:rPr>
        <w:t>Whole-report paradigm</w:t>
      </w:r>
      <w:r w:rsidRPr="00EA4BA3">
        <w:rPr>
          <w:rFonts w:eastAsia="Times New Roman" w:cstheme="majorBidi"/>
          <w:szCs w:val="24"/>
        </w:rPr>
        <w:t xml:space="preserve">: Participants </w:t>
      </w:r>
      <w:r w:rsidR="003F4084">
        <w:rPr>
          <w:rFonts w:eastAsia="Times New Roman" w:cstheme="majorBidi"/>
          <w:szCs w:val="24"/>
        </w:rPr>
        <w:t>were</w:t>
      </w:r>
      <w:r w:rsidRPr="00EA4BA3">
        <w:rPr>
          <w:rFonts w:eastAsia="Times New Roman" w:cstheme="majorBidi"/>
          <w:szCs w:val="24"/>
        </w:rPr>
        <w:t xml:space="preserve"> asked to report as many letters as they can recall from the 12 letter array after its disappearance. </w:t>
      </w:r>
      <w:r w:rsidR="00EA1D9C">
        <w:rPr>
          <w:rFonts w:eastAsia="Times New Roman" w:cstheme="majorBidi"/>
          <w:szCs w:val="24"/>
        </w:rPr>
        <w:t xml:space="preserve">They could only recall 4-5 letters out of the 12. </w:t>
      </w:r>
      <w:r w:rsidR="00A618A6">
        <w:rPr>
          <w:rFonts w:eastAsia="Times New Roman" w:cstheme="majorBidi"/>
          <w:szCs w:val="24"/>
        </w:rPr>
        <w:t>(</w:t>
      </w:r>
      <w:r w:rsidRPr="00A618A6">
        <w:rPr>
          <w:rFonts w:eastAsia="Times New Roman" w:cstheme="majorBidi"/>
          <w:bCs/>
          <w:szCs w:val="24"/>
        </w:rPr>
        <w:t>b)</w:t>
      </w:r>
      <w:r w:rsidRPr="00EA4BA3">
        <w:rPr>
          <w:rFonts w:eastAsia="Times New Roman" w:cstheme="majorBidi"/>
          <w:szCs w:val="24"/>
        </w:rPr>
        <w:t xml:space="preserve"> </w:t>
      </w:r>
      <w:r w:rsidRPr="00EA4BA3">
        <w:rPr>
          <w:rFonts w:eastAsia="Times New Roman" w:cstheme="majorBidi"/>
          <w:i/>
          <w:szCs w:val="24"/>
        </w:rPr>
        <w:t>Partial-report paradigm</w:t>
      </w:r>
      <w:r w:rsidRPr="00EA4BA3">
        <w:rPr>
          <w:rFonts w:eastAsia="Times New Roman" w:cstheme="majorBidi"/>
          <w:szCs w:val="24"/>
        </w:rPr>
        <w:t xml:space="preserve">: Participants </w:t>
      </w:r>
      <w:r w:rsidR="003F4084">
        <w:rPr>
          <w:rFonts w:eastAsia="Times New Roman" w:cstheme="majorBidi"/>
          <w:szCs w:val="24"/>
        </w:rPr>
        <w:t>were</w:t>
      </w:r>
      <w:r w:rsidRPr="00EA4BA3">
        <w:rPr>
          <w:rFonts w:eastAsia="Times New Roman" w:cstheme="majorBidi"/>
          <w:szCs w:val="24"/>
        </w:rPr>
        <w:t xml:space="preserve"> asked to recall either the top, middle or bottom line of letters, corresponding to a high, medium or low tone.</w:t>
      </w:r>
      <w:r w:rsidR="005C6832">
        <w:rPr>
          <w:rFonts w:eastAsia="Times New Roman" w:cstheme="majorBidi"/>
          <w:szCs w:val="24"/>
        </w:rPr>
        <w:t xml:space="preserve"> After briefly seeing the array (50ms), </w:t>
      </w:r>
      <w:r w:rsidR="00B35562">
        <w:rPr>
          <w:rFonts w:eastAsia="Times New Roman" w:cstheme="majorBidi"/>
          <w:szCs w:val="24"/>
        </w:rPr>
        <w:t>they were shown a</w:t>
      </w:r>
      <w:r w:rsidR="005C6832">
        <w:rPr>
          <w:rFonts w:eastAsia="Times New Roman" w:cstheme="majorBidi"/>
          <w:szCs w:val="24"/>
        </w:rPr>
        <w:t xml:space="preserve"> blank screen delay, for a variable interval</w:t>
      </w:r>
      <w:r w:rsidR="00B55D10">
        <w:rPr>
          <w:rFonts w:eastAsia="Times New Roman" w:cstheme="majorBidi"/>
          <w:szCs w:val="24"/>
        </w:rPr>
        <w:t xml:space="preserve"> (5</w:t>
      </w:r>
      <w:r w:rsidR="00616A38">
        <w:rPr>
          <w:rFonts w:eastAsia="Times New Roman" w:cstheme="majorBidi"/>
          <w:szCs w:val="24"/>
        </w:rPr>
        <w:t>0-</w:t>
      </w:r>
      <w:r w:rsidR="00B35562">
        <w:rPr>
          <w:rFonts w:eastAsia="Times New Roman" w:cstheme="majorBidi"/>
          <w:szCs w:val="24"/>
        </w:rPr>
        <w:t>500ms)</w:t>
      </w:r>
      <w:r w:rsidR="005C6832">
        <w:rPr>
          <w:rFonts w:eastAsia="Times New Roman" w:cstheme="majorBidi"/>
          <w:szCs w:val="24"/>
        </w:rPr>
        <w:t>. P</w:t>
      </w:r>
      <w:r w:rsidR="00C009B5">
        <w:rPr>
          <w:rFonts w:eastAsia="Times New Roman" w:cstheme="majorBidi"/>
          <w:szCs w:val="24"/>
        </w:rPr>
        <w:t>articipants w</w:t>
      </w:r>
      <w:r w:rsidR="005C6832">
        <w:rPr>
          <w:rFonts w:eastAsia="Times New Roman" w:cstheme="majorBidi"/>
          <w:szCs w:val="24"/>
        </w:rPr>
        <w:t>ere then played a cue tone, and asked</w:t>
      </w:r>
      <w:r w:rsidRPr="00EA4BA3">
        <w:rPr>
          <w:rFonts w:eastAsia="Times New Roman" w:cstheme="majorBidi"/>
          <w:szCs w:val="24"/>
        </w:rPr>
        <w:t xml:space="preserve"> to report which letters they saw</w:t>
      </w:r>
      <w:r w:rsidR="00285FCF">
        <w:rPr>
          <w:rFonts w:eastAsia="Times New Roman" w:cstheme="majorBidi"/>
          <w:szCs w:val="24"/>
        </w:rPr>
        <w:t xml:space="preserve"> from the corresponding row</w:t>
      </w:r>
      <w:r w:rsidRPr="00EA4BA3">
        <w:rPr>
          <w:rFonts w:eastAsia="Times New Roman" w:cstheme="majorBidi"/>
          <w:szCs w:val="24"/>
        </w:rPr>
        <w:t xml:space="preserve">, in order. The tone </w:t>
      </w:r>
      <w:r w:rsidR="003F4084">
        <w:rPr>
          <w:rFonts w:eastAsia="Times New Roman" w:cstheme="majorBidi"/>
          <w:szCs w:val="24"/>
        </w:rPr>
        <w:t>was</w:t>
      </w:r>
      <w:r w:rsidRPr="00EA4BA3">
        <w:rPr>
          <w:rFonts w:eastAsia="Times New Roman" w:cstheme="majorBidi"/>
          <w:szCs w:val="24"/>
        </w:rPr>
        <w:t xml:space="preserve"> randomly sounded after the disappearance of the letters. </w:t>
      </w:r>
      <w:r w:rsidR="00B304AF">
        <w:rPr>
          <w:rFonts w:eastAsia="Times New Roman" w:cstheme="majorBidi"/>
          <w:szCs w:val="24"/>
        </w:rPr>
        <w:t>When the delay was less than 250m, p</w:t>
      </w:r>
      <w:r w:rsidRPr="00EA4BA3">
        <w:rPr>
          <w:rFonts w:eastAsia="Times New Roman" w:cstheme="majorBidi"/>
          <w:szCs w:val="24"/>
        </w:rPr>
        <w:t>articipants were accurately able to recall all of the letters in the prompted row, regardless of which tone was sounded, even though they did not have prior knowledge of which tone would be sounded.</w:t>
      </w:r>
    </w:p>
    <w:p w14:paraId="76B69DE5" w14:textId="77777777" w:rsidR="0023514D" w:rsidRDefault="0023514D" w:rsidP="0023514D">
      <w:pPr>
        <w:spacing w:line="480" w:lineRule="auto"/>
        <w:rPr>
          <w:rFonts w:eastAsia="Times New Roman" w:cstheme="majorBidi"/>
          <w:szCs w:val="24"/>
        </w:rPr>
      </w:pPr>
    </w:p>
    <w:p w14:paraId="603BFE2B" w14:textId="77777777" w:rsidR="00657AAA" w:rsidRPr="00EA4BA3" w:rsidRDefault="00657AAA" w:rsidP="000760F9">
      <w:pPr>
        <w:spacing w:line="480" w:lineRule="auto"/>
        <w:rPr>
          <w:rFonts w:eastAsia="Times New Roman" w:cstheme="majorBidi"/>
          <w:b/>
          <w:szCs w:val="24"/>
        </w:rPr>
      </w:pPr>
      <w:r w:rsidRPr="00EA4BA3">
        <w:rPr>
          <w:rFonts w:eastAsia="Times New Roman" w:cstheme="majorBidi"/>
          <w:b/>
          <w:szCs w:val="24"/>
        </w:rPr>
        <w:lastRenderedPageBreak/>
        <w:t>Is Richness Illusory?</w:t>
      </w:r>
    </w:p>
    <w:p w14:paraId="7892A10B" w14:textId="70AEB9B9" w:rsidR="00657AAA" w:rsidRPr="0014782B" w:rsidRDefault="00657AAA" w:rsidP="00DB63DC">
      <w:pPr>
        <w:spacing w:line="480" w:lineRule="auto"/>
        <w:ind w:firstLine="720"/>
        <w:rPr>
          <w:rFonts w:eastAsia="Times New Roman" w:cstheme="majorBidi"/>
          <w:szCs w:val="24"/>
        </w:rPr>
      </w:pPr>
      <w:r w:rsidRPr="0014782B">
        <w:rPr>
          <w:rFonts w:eastAsia="Times New Roman" w:cstheme="majorBidi"/>
          <w:szCs w:val="24"/>
        </w:rPr>
        <w:t xml:space="preserve">Since the number of items we remember is limited, these findings seem to imply that our real experience of the world is not as rich as we perceive. Many researchers argue that </w:t>
      </w:r>
      <w:r w:rsidR="00E016DC">
        <w:rPr>
          <w:rFonts w:eastAsia="Times New Roman" w:cstheme="majorBidi"/>
          <w:szCs w:val="24"/>
        </w:rPr>
        <w:t>consciousness</w:t>
      </w:r>
      <w:r w:rsidRPr="0014782B">
        <w:rPr>
          <w:rFonts w:eastAsia="Times New Roman" w:cstheme="majorBidi"/>
          <w:szCs w:val="24"/>
        </w:rPr>
        <w:t xml:space="preserve"> is intrinsically linked to cognitive </w:t>
      </w:r>
      <w:r w:rsidR="00B1210E">
        <w:rPr>
          <w:rFonts w:eastAsia="Times New Roman" w:cstheme="majorBidi"/>
          <w:szCs w:val="24"/>
        </w:rPr>
        <w:t>mechanisms</w:t>
      </w:r>
      <w:r w:rsidRPr="0014782B">
        <w:rPr>
          <w:rFonts w:eastAsia="Times New Roman" w:cstheme="majorBidi"/>
          <w:szCs w:val="24"/>
        </w:rPr>
        <w:t xml:space="preserve"> such as attention and working-memory, and information</w:t>
      </w:r>
      <w:r w:rsidR="00DB63DC">
        <w:rPr>
          <w:rStyle w:val="FootnoteReference"/>
          <w:rFonts w:eastAsia="Times New Roman" w:cstheme="majorBidi"/>
          <w:szCs w:val="24"/>
        </w:rPr>
        <w:footnoteReference w:customMarkFollows="1" w:id="3"/>
        <w:t>*</w:t>
      </w:r>
      <w:r w:rsidRPr="0014782B">
        <w:rPr>
          <w:rFonts w:eastAsia="Times New Roman" w:cstheme="majorBidi"/>
          <w:szCs w:val="24"/>
        </w:rPr>
        <w:t xml:space="preserve"> is not consciously perceived until it is accessed by these higher-order systems (</w:t>
      </w:r>
      <w:proofErr w:type="spellStart"/>
      <w:r w:rsidRPr="0014782B">
        <w:rPr>
          <w:rFonts w:eastAsia="Times New Roman" w:cstheme="majorBidi"/>
          <w:szCs w:val="24"/>
        </w:rPr>
        <w:t>Dehaene</w:t>
      </w:r>
      <w:proofErr w:type="spellEnd"/>
      <w:r w:rsidRPr="0014782B">
        <w:rPr>
          <w:rFonts w:eastAsia="Times New Roman" w:cstheme="majorBidi"/>
          <w:szCs w:val="24"/>
        </w:rPr>
        <w:t xml:space="preserve">, 2014; </w:t>
      </w:r>
      <w:proofErr w:type="spellStart"/>
      <w:r w:rsidRPr="0014782B">
        <w:rPr>
          <w:rFonts w:eastAsia="Times New Roman" w:cstheme="majorBidi"/>
          <w:szCs w:val="24"/>
        </w:rPr>
        <w:t>Koudier</w:t>
      </w:r>
      <w:proofErr w:type="spellEnd"/>
      <w:r w:rsidRPr="0014782B">
        <w:rPr>
          <w:rFonts w:eastAsia="Times New Roman" w:cstheme="majorBidi"/>
          <w:szCs w:val="24"/>
        </w:rPr>
        <w:t xml:space="preserve"> et al., 2010; Miller &amp; </w:t>
      </w:r>
      <w:proofErr w:type="spellStart"/>
      <w:r w:rsidRPr="0014782B">
        <w:rPr>
          <w:rFonts w:eastAsia="Times New Roman" w:cstheme="majorBidi"/>
          <w:szCs w:val="24"/>
        </w:rPr>
        <w:t>Buschman</w:t>
      </w:r>
      <w:proofErr w:type="spellEnd"/>
      <w:r w:rsidRPr="0014782B">
        <w:rPr>
          <w:rFonts w:eastAsia="Times New Roman" w:cstheme="majorBidi"/>
          <w:szCs w:val="24"/>
        </w:rPr>
        <w:t>, 2015). They are often referred</w:t>
      </w:r>
      <w:r w:rsidR="00F135BA">
        <w:rPr>
          <w:rFonts w:eastAsia="Times New Roman" w:cstheme="majorBidi"/>
          <w:szCs w:val="24"/>
        </w:rPr>
        <w:t xml:space="preserve"> to as advocates of sparseness. For many sparseness advocates,</w:t>
      </w:r>
      <w:r w:rsidR="00E07E3C">
        <w:rPr>
          <w:rFonts w:eastAsia="Times New Roman" w:cstheme="majorBidi"/>
          <w:szCs w:val="24"/>
        </w:rPr>
        <w:t xml:space="preserve"> </w:t>
      </w:r>
      <w:r w:rsidRPr="0014782B">
        <w:rPr>
          <w:rFonts w:eastAsia="Times New Roman" w:cstheme="majorBidi"/>
          <w:szCs w:val="24"/>
        </w:rPr>
        <w:t>visual experience consists mainly of the gist of a scene</w:t>
      </w:r>
      <w:r w:rsidR="00DB63DC">
        <w:rPr>
          <w:rStyle w:val="FootnoteReference"/>
          <w:rFonts w:eastAsia="Times New Roman" w:cstheme="majorBidi"/>
          <w:szCs w:val="24"/>
        </w:rPr>
        <w:footnoteReference w:customMarkFollows="1" w:id="4"/>
        <w:t>*</w:t>
      </w:r>
      <w:r w:rsidRPr="0014782B">
        <w:rPr>
          <w:rFonts w:eastAsia="Times New Roman" w:cstheme="majorBidi"/>
          <w:szCs w:val="24"/>
        </w:rPr>
        <w:t xml:space="preserve">, as well as few objects that can be grasped by </w:t>
      </w:r>
      <w:r w:rsidR="003670EC">
        <w:rPr>
          <w:rFonts w:eastAsia="Times New Roman" w:cstheme="majorBidi"/>
          <w:szCs w:val="24"/>
        </w:rPr>
        <w:t xml:space="preserve">such </w:t>
      </w:r>
      <w:r w:rsidRPr="0014782B">
        <w:rPr>
          <w:rFonts w:eastAsia="Times New Roman" w:cstheme="majorBidi"/>
          <w:szCs w:val="24"/>
        </w:rPr>
        <w:t xml:space="preserve">cognitive mechanisms (Bronfman, et al., 2014). </w:t>
      </w:r>
      <w:proofErr w:type="spellStart"/>
      <w:r w:rsidRPr="0014782B">
        <w:rPr>
          <w:rFonts w:eastAsia="Times New Roman" w:cstheme="majorBidi"/>
          <w:szCs w:val="24"/>
        </w:rPr>
        <w:t>Norretranders</w:t>
      </w:r>
      <w:proofErr w:type="spellEnd"/>
      <w:r w:rsidRPr="0014782B">
        <w:rPr>
          <w:rFonts w:eastAsia="Times New Roman" w:cstheme="majorBidi"/>
          <w:szCs w:val="24"/>
        </w:rPr>
        <w:t xml:space="preserve"> (1998) summarises this idea by claiming that</w:t>
      </w:r>
      <w:r w:rsidRPr="0014782B">
        <w:rPr>
          <w:rFonts w:eastAsia="Times New Roman" w:cstheme="majorBidi"/>
          <w:szCs w:val="24"/>
          <w:highlight w:val="white"/>
        </w:rPr>
        <w:t> </w:t>
      </w:r>
      <w:r w:rsidRPr="0014782B">
        <w:rPr>
          <w:rFonts w:eastAsia="Times New Roman" w:cstheme="majorBidi"/>
          <w:szCs w:val="24"/>
        </w:rPr>
        <w:t xml:space="preserve">from instant to </w:t>
      </w:r>
      <w:r w:rsidR="00540BEA">
        <w:rPr>
          <w:rFonts w:eastAsia="Times New Roman" w:cstheme="majorBidi"/>
          <w:szCs w:val="24"/>
        </w:rPr>
        <w:t>instant</w:t>
      </w:r>
      <w:r w:rsidRPr="0014782B">
        <w:rPr>
          <w:rFonts w:eastAsia="Times New Roman" w:cstheme="majorBidi"/>
          <w:szCs w:val="24"/>
        </w:rPr>
        <w:t xml:space="preserve">, consciousness can switch from one object to another; we do not perceive it as limited in its capacity. However, at any given moment, we are not conscious of much at all; </w:t>
      </w:r>
      <w:r w:rsidRPr="0089421B">
        <w:rPr>
          <w:rFonts w:eastAsia="Times New Roman" w:cstheme="majorBidi"/>
          <w:szCs w:val="24"/>
        </w:rPr>
        <w:t>there are limits to the flow of what goes through our consciousness at each moment, even though the next moment might produce something vastly different.</w:t>
      </w:r>
      <w:r w:rsidRPr="0014782B">
        <w:rPr>
          <w:rFonts w:eastAsia="Times New Roman" w:cstheme="majorBidi"/>
          <w:szCs w:val="24"/>
        </w:rPr>
        <w:t xml:space="preserve"> </w:t>
      </w:r>
    </w:p>
    <w:p w14:paraId="2C3912A4" w14:textId="0DBD587F" w:rsidR="00657AAA" w:rsidRPr="00EA4BA3" w:rsidRDefault="00657AAA" w:rsidP="00704EE3">
      <w:pPr>
        <w:spacing w:line="480" w:lineRule="auto"/>
        <w:ind w:firstLine="720"/>
        <w:rPr>
          <w:rFonts w:eastAsia="Times New Roman" w:cstheme="majorBidi"/>
          <w:szCs w:val="24"/>
        </w:rPr>
      </w:pPr>
      <w:r w:rsidRPr="00EA4BA3">
        <w:rPr>
          <w:rFonts w:eastAsia="Times New Roman" w:cstheme="majorBidi"/>
          <w:szCs w:val="24"/>
        </w:rPr>
        <w:t>Advocates of sparseness argue that working memory is the main cognitive mechanism responsible for recalling information in previous studies (</w:t>
      </w:r>
      <w:r w:rsidR="00304507" w:rsidRPr="00EA4BA3">
        <w:rPr>
          <w:rFonts w:eastAsia="Times New Roman" w:cstheme="majorBidi"/>
          <w:szCs w:val="24"/>
        </w:rPr>
        <w:t xml:space="preserve">Luck &amp; Vogel, 1997; </w:t>
      </w:r>
      <w:r w:rsidR="00B34684">
        <w:rPr>
          <w:rFonts w:eastAsia="Times New Roman" w:cstheme="majorBidi"/>
          <w:szCs w:val="24"/>
        </w:rPr>
        <w:t>Miller, 1956</w:t>
      </w:r>
      <w:r w:rsidR="00704EE3">
        <w:rPr>
          <w:rFonts w:eastAsia="Times New Roman" w:cstheme="majorBidi"/>
          <w:szCs w:val="24"/>
        </w:rPr>
        <w:t>). Sometimes referred to as visual short-term m</w:t>
      </w:r>
      <w:r w:rsidRPr="00EA4BA3">
        <w:rPr>
          <w:rFonts w:eastAsia="Times New Roman" w:cstheme="majorBidi"/>
          <w:szCs w:val="24"/>
        </w:rPr>
        <w:t>emory, working memory contains information that is durable, resistant to perceptual interferences (such as masking), and accessible for report (Bronfman, et al., 2014). It has a severely limited capacity, yet demonstrably represents categorical and semantic information (</w:t>
      </w:r>
      <w:proofErr w:type="spellStart"/>
      <w:r w:rsidRPr="00EA4BA3">
        <w:rPr>
          <w:rFonts w:eastAsia="Times New Roman" w:cstheme="majorBidi"/>
          <w:szCs w:val="24"/>
        </w:rPr>
        <w:t>Awh</w:t>
      </w:r>
      <w:proofErr w:type="spellEnd"/>
      <w:r w:rsidR="007A0ACF">
        <w:rPr>
          <w:rFonts w:eastAsia="Times New Roman" w:cstheme="majorBidi"/>
          <w:szCs w:val="24"/>
        </w:rPr>
        <w:t>,</w:t>
      </w:r>
      <w:r w:rsidRPr="00EA4BA3">
        <w:rPr>
          <w:rFonts w:eastAsia="Times New Roman" w:cstheme="majorBidi"/>
          <w:szCs w:val="24"/>
        </w:rPr>
        <w:t xml:space="preserve"> </w:t>
      </w:r>
      <w:r w:rsidR="007A0ACF">
        <w:rPr>
          <w:rFonts w:eastAsia="Times New Roman" w:cstheme="majorBidi"/>
          <w:szCs w:val="24"/>
        </w:rPr>
        <w:t>Vogel &amp; Oh</w:t>
      </w:r>
      <w:r w:rsidRPr="00EA4BA3">
        <w:rPr>
          <w:rFonts w:eastAsia="Times New Roman" w:cstheme="majorBidi"/>
          <w:szCs w:val="24"/>
        </w:rPr>
        <w:t xml:space="preserve">., 2006; </w:t>
      </w:r>
      <w:proofErr w:type="spellStart"/>
      <w:r w:rsidRPr="00EA4BA3">
        <w:rPr>
          <w:rFonts w:eastAsia="Times New Roman" w:cstheme="majorBidi"/>
          <w:szCs w:val="24"/>
        </w:rPr>
        <w:t>Fougnie</w:t>
      </w:r>
      <w:proofErr w:type="spellEnd"/>
      <w:r w:rsidRPr="00EA4BA3">
        <w:rPr>
          <w:rFonts w:eastAsia="Times New Roman" w:cstheme="majorBidi"/>
          <w:szCs w:val="24"/>
        </w:rPr>
        <w:t xml:space="preserve">, 2008). </w:t>
      </w:r>
    </w:p>
    <w:p w14:paraId="248CE9EF" w14:textId="572FE23F" w:rsidR="00657AAA" w:rsidRPr="00EA4BA3" w:rsidRDefault="00657AAA" w:rsidP="00FF5D9C">
      <w:pPr>
        <w:spacing w:line="480" w:lineRule="auto"/>
        <w:ind w:firstLine="720"/>
        <w:rPr>
          <w:rFonts w:eastAsia="Times New Roman" w:cstheme="majorBidi"/>
          <w:szCs w:val="24"/>
        </w:rPr>
      </w:pPr>
      <w:r w:rsidRPr="00EA4BA3">
        <w:rPr>
          <w:rFonts w:eastAsia="Times New Roman" w:cstheme="majorBidi"/>
          <w:szCs w:val="24"/>
        </w:rPr>
        <w:t xml:space="preserve">In contrast, findings from Sperling’s </w:t>
      </w:r>
      <w:r w:rsidR="00512FDA">
        <w:rPr>
          <w:rFonts w:eastAsia="Times New Roman" w:cstheme="majorBidi"/>
          <w:szCs w:val="24"/>
        </w:rPr>
        <w:t xml:space="preserve">(1960) </w:t>
      </w:r>
      <w:r w:rsidRPr="00EA4BA3">
        <w:rPr>
          <w:rFonts w:eastAsia="Times New Roman" w:cstheme="majorBidi"/>
          <w:szCs w:val="24"/>
        </w:rPr>
        <w:t>secondary paradigm, called partial-report, indicate existence of a high-capacity memory that lasts around 250ms (Dick, 1974; Haber,</w:t>
      </w:r>
      <w:r w:rsidR="00512FDA">
        <w:rPr>
          <w:rFonts w:eastAsia="Times New Roman" w:cstheme="majorBidi"/>
          <w:szCs w:val="24"/>
        </w:rPr>
        <w:t xml:space="preserve"> </w:t>
      </w:r>
      <w:r w:rsidR="00512FDA">
        <w:rPr>
          <w:rFonts w:eastAsia="Times New Roman" w:cstheme="majorBidi"/>
          <w:szCs w:val="24"/>
        </w:rPr>
        <w:lastRenderedPageBreak/>
        <w:t xml:space="preserve">1971; Haber &amp; </w:t>
      </w:r>
      <w:proofErr w:type="spellStart"/>
      <w:r w:rsidR="00512FDA">
        <w:rPr>
          <w:rFonts w:eastAsia="Times New Roman" w:cstheme="majorBidi"/>
          <w:szCs w:val="24"/>
        </w:rPr>
        <w:t>Hershenson</w:t>
      </w:r>
      <w:proofErr w:type="spellEnd"/>
      <w:r w:rsidR="00512FDA">
        <w:rPr>
          <w:rFonts w:eastAsia="Times New Roman" w:cstheme="majorBidi"/>
          <w:szCs w:val="24"/>
        </w:rPr>
        <w:t>, 1973</w:t>
      </w:r>
      <w:r w:rsidRPr="00EA4BA3">
        <w:rPr>
          <w:rFonts w:eastAsia="Times New Roman" w:cstheme="majorBidi"/>
          <w:szCs w:val="24"/>
        </w:rPr>
        <w:t>). Figure 1b outlines the altered procedure participants were instructed to follow in partial-report paradigm.</w:t>
      </w:r>
      <w:r w:rsidR="00D126CB">
        <w:rPr>
          <w:rFonts w:eastAsia="Times New Roman" w:cstheme="majorBidi"/>
          <w:szCs w:val="24"/>
        </w:rPr>
        <w:t xml:space="preserve"> </w:t>
      </w:r>
      <w:r w:rsidR="000A3227" w:rsidRPr="00EA4BA3">
        <w:rPr>
          <w:rFonts w:eastAsia="Times New Roman" w:cstheme="majorBidi"/>
          <w:szCs w:val="24"/>
        </w:rPr>
        <w:t>When prompted to recall one row of four letters from amongst three rows, each corresponding to a high, medium or low tone, respectively, participants were accurately able to recall all letters in the prompted row.</w:t>
      </w:r>
      <w:r w:rsidR="00FF5D9C">
        <w:rPr>
          <w:rFonts w:eastAsia="Times New Roman" w:cstheme="majorBidi"/>
          <w:szCs w:val="24"/>
        </w:rPr>
        <w:t xml:space="preserve"> When</w:t>
      </w:r>
      <w:r w:rsidRPr="00EA4BA3">
        <w:rPr>
          <w:rFonts w:eastAsia="Times New Roman" w:cstheme="majorBidi"/>
          <w:szCs w:val="24"/>
        </w:rPr>
        <w:t xml:space="preserve"> the delay between presentation of 12 letter stimuli and sounding of the tone exceeded 300-500ms, participants’ ability to recall all letters in the corresponding row diminished significantly. This has led researchers such as Haber (1971) </w:t>
      </w:r>
      <w:r w:rsidR="00AF1BBD">
        <w:rPr>
          <w:rFonts w:eastAsia="Times New Roman" w:cstheme="majorBidi"/>
          <w:szCs w:val="24"/>
        </w:rPr>
        <w:t xml:space="preserve">and </w:t>
      </w:r>
      <w:r w:rsidR="00AF1BBD" w:rsidRPr="00EA4BA3">
        <w:rPr>
          <w:rFonts w:eastAsia="Times New Roman" w:cstheme="majorBidi"/>
          <w:szCs w:val="24"/>
        </w:rPr>
        <w:t xml:space="preserve">Sperling (1960) </w:t>
      </w:r>
      <w:r w:rsidRPr="00EA4BA3">
        <w:rPr>
          <w:rFonts w:eastAsia="Times New Roman" w:cstheme="majorBidi"/>
          <w:szCs w:val="24"/>
        </w:rPr>
        <w:t xml:space="preserve">to infer a high-capacity memory at up to approximately 250ms, which </w:t>
      </w:r>
      <w:proofErr w:type="spellStart"/>
      <w:r w:rsidRPr="00EA4BA3">
        <w:rPr>
          <w:rFonts w:eastAsia="Times New Roman" w:cstheme="majorBidi"/>
          <w:szCs w:val="24"/>
        </w:rPr>
        <w:t>Neisser</w:t>
      </w:r>
      <w:proofErr w:type="spellEnd"/>
      <w:r w:rsidRPr="00EA4BA3">
        <w:rPr>
          <w:rFonts w:eastAsia="Times New Roman" w:cstheme="majorBidi"/>
          <w:szCs w:val="24"/>
        </w:rPr>
        <w:t xml:space="preserve"> (1967) famously termed ‘iconic memory’. Recently, this duration has been shown to persist up to 1000ms (Clarke &amp; Macke, 2015; </w:t>
      </w:r>
      <w:proofErr w:type="spellStart"/>
      <w:r w:rsidRPr="00EA4BA3">
        <w:rPr>
          <w:rFonts w:eastAsia="Times New Roman" w:cstheme="majorBidi"/>
          <w:szCs w:val="24"/>
        </w:rPr>
        <w:t>Vandenbroucke</w:t>
      </w:r>
      <w:proofErr w:type="spellEnd"/>
      <w:r w:rsidRPr="00EA4BA3">
        <w:rPr>
          <w:rFonts w:eastAsia="Times New Roman" w:cstheme="majorBidi"/>
          <w:szCs w:val="24"/>
        </w:rPr>
        <w:t>, et al., 2014). There is conflicting evidence on whether iconic memory contains semantic or categorical information, however more recent studies suggest it contains greater amounts of information than previously thought (</w:t>
      </w:r>
      <w:proofErr w:type="spellStart"/>
      <w:r w:rsidRPr="00EA4BA3">
        <w:rPr>
          <w:rFonts w:eastAsia="Times New Roman" w:cstheme="majorBidi"/>
          <w:szCs w:val="24"/>
        </w:rPr>
        <w:t>Keysers</w:t>
      </w:r>
      <w:proofErr w:type="spellEnd"/>
      <w:r w:rsidRPr="00EA4BA3">
        <w:rPr>
          <w:rFonts w:eastAsia="Times New Roman" w:cstheme="majorBidi"/>
          <w:szCs w:val="24"/>
        </w:rPr>
        <w:t xml:space="preserve"> et al., 2007; Clarke &amp; Macke, 2015). This question is revisited later in this thesis.</w:t>
      </w:r>
    </w:p>
    <w:p w14:paraId="4CF72CD2" w14:textId="6172A4AD" w:rsidR="00657AAA" w:rsidRPr="00EA4BA3" w:rsidRDefault="009C25F7" w:rsidP="00DC5DF8">
      <w:pPr>
        <w:spacing w:line="480" w:lineRule="auto"/>
        <w:ind w:firstLine="720"/>
        <w:rPr>
          <w:rFonts w:eastAsia="Times New Roman" w:cstheme="majorBidi"/>
          <w:szCs w:val="24"/>
        </w:rPr>
      </w:pPr>
      <w:r w:rsidRPr="00EA4BA3">
        <w:rPr>
          <w:rFonts w:eastAsia="Times New Roman" w:cstheme="majorBidi"/>
          <w:szCs w:val="24"/>
        </w:rPr>
        <w:t>L</w:t>
      </w:r>
      <w:r w:rsidR="00657AAA" w:rsidRPr="00EA4BA3">
        <w:rPr>
          <w:rFonts w:eastAsia="Times New Roman" w:cstheme="majorBidi"/>
          <w:szCs w:val="24"/>
        </w:rPr>
        <w:t>imited recall demonstrated in controlled experiments</w:t>
      </w:r>
      <w:r w:rsidR="004425E3">
        <w:rPr>
          <w:rFonts w:eastAsia="Times New Roman" w:cstheme="majorBidi"/>
          <w:szCs w:val="24"/>
        </w:rPr>
        <w:t>,</w:t>
      </w:r>
      <w:r w:rsidR="00657AAA" w:rsidRPr="00EA4BA3">
        <w:rPr>
          <w:rFonts w:eastAsia="Times New Roman" w:cstheme="majorBidi"/>
          <w:szCs w:val="24"/>
        </w:rPr>
        <w:t xml:space="preserve"> is thought by many advocates of both sparseness and richness to be influenced by limited capacity of cognitive mechanisms </w:t>
      </w:r>
      <w:r w:rsidR="00DC5DF8">
        <w:rPr>
          <w:rFonts w:eastAsia="Times New Roman" w:cstheme="majorBidi"/>
          <w:szCs w:val="24"/>
        </w:rPr>
        <w:t>(</w:t>
      </w:r>
      <w:r w:rsidR="00657AAA" w:rsidRPr="00EA4BA3">
        <w:rPr>
          <w:rFonts w:eastAsia="Times New Roman" w:cstheme="majorBidi"/>
          <w:szCs w:val="24"/>
        </w:rPr>
        <w:t>such as attention</w:t>
      </w:r>
      <w:r w:rsidR="00DC5DF8">
        <w:rPr>
          <w:rFonts w:eastAsia="Times New Roman" w:cstheme="majorBidi"/>
          <w:szCs w:val="24"/>
        </w:rPr>
        <w:t>)</w:t>
      </w:r>
      <w:r w:rsidR="00657AAA" w:rsidRPr="00EA4BA3">
        <w:rPr>
          <w:rFonts w:eastAsia="Times New Roman" w:cstheme="majorBidi"/>
          <w:szCs w:val="24"/>
        </w:rPr>
        <w:t xml:space="preserve"> while transferring information from iconic m</w:t>
      </w:r>
      <w:r w:rsidR="00C770DC">
        <w:rPr>
          <w:rFonts w:eastAsia="Times New Roman" w:cstheme="majorBidi"/>
          <w:szCs w:val="24"/>
        </w:rPr>
        <w:t>emory to visual working memory</w:t>
      </w:r>
      <w:r w:rsidR="007F5609">
        <w:rPr>
          <w:rStyle w:val="FootnoteReference"/>
          <w:rFonts w:eastAsia="Times New Roman" w:cstheme="majorBidi"/>
          <w:szCs w:val="24"/>
        </w:rPr>
        <w:footnoteReference w:customMarkFollows="1" w:id="5"/>
        <w:t>*</w:t>
      </w:r>
      <w:r w:rsidR="00C770DC">
        <w:rPr>
          <w:rFonts w:eastAsia="Times New Roman" w:cstheme="majorBidi"/>
          <w:szCs w:val="24"/>
        </w:rPr>
        <w:t xml:space="preserve"> (</w:t>
      </w:r>
      <w:r w:rsidR="00657AAA" w:rsidRPr="00EA4BA3">
        <w:rPr>
          <w:rFonts w:eastAsia="Times New Roman" w:cstheme="majorBidi"/>
          <w:szCs w:val="24"/>
        </w:rPr>
        <w:t xml:space="preserve">Bronfman, et al., 2014). Whether or not that information is available to consciousness prior to </w:t>
      </w:r>
      <w:r w:rsidRPr="00EA4BA3">
        <w:rPr>
          <w:rFonts w:eastAsia="Times New Roman" w:cstheme="majorBidi"/>
          <w:szCs w:val="24"/>
        </w:rPr>
        <w:t>this</w:t>
      </w:r>
      <w:r w:rsidR="00657AAA" w:rsidRPr="00EA4BA3">
        <w:rPr>
          <w:rFonts w:eastAsia="Times New Roman" w:cstheme="majorBidi"/>
          <w:szCs w:val="24"/>
        </w:rPr>
        <w:t xml:space="preserve"> transfer is a hotly debated issue.</w:t>
      </w:r>
    </w:p>
    <w:p w14:paraId="417F5A91" w14:textId="761CB04B" w:rsidR="00657AAA" w:rsidRPr="00EA4BA3" w:rsidRDefault="00801E38" w:rsidP="00F0181C">
      <w:pPr>
        <w:spacing w:line="480" w:lineRule="auto"/>
        <w:ind w:firstLine="720"/>
        <w:rPr>
          <w:rFonts w:eastAsia="Times New Roman" w:cstheme="majorBidi"/>
          <w:b/>
          <w:szCs w:val="24"/>
        </w:rPr>
      </w:pPr>
      <w:r>
        <w:rPr>
          <w:rFonts w:eastAsia="Times New Roman" w:cstheme="majorBidi"/>
          <w:b/>
          <w:szCs w:val="24"/>
        </w:rPr>
        <w:t xml:space="preserve">Ensemble </w:t>
      </w:r>
      <w:r w:rsidR="00F0181C">
        <w:rPr>
          <w:rFonts w:eastAsia="Times New Roman" w:cstheme="majorBidi"/>
          <w:b/>
          <w:szCs w:val="24"/>
        </w:rPr>
        <w:t>s</w:t>
      </w:r>
      <w:r>
        <w:rPr>
          <w:rFonts w:eastAsia="Times New Roman" w:cstheme="majorBidi"/>
          <w:b/>
          <w:szCs w:val="24"/>
        </w:rPr>
        <w:t xml:space="preserve">tatistics: A </w:t>
      </w:r>
      <w:r w:rsidR="00F0181C">
        <w:rPr>
          <w:rFonts w:eastAsia="Times New Roman" w:cstheme="majorBidi"/>
          <w:b/>
          <w:szCs w:val="24"/>
        </w:rPr>
        <w:t>s</w:t>
      </w:r>
      <w:r>
        <w:rPr>
          <w:rFonts w:eastAsia="Times New Roman" w:cstheme="majorBidi"/>
          <w:b/>
          <w:szCs w:val="24"/>
        </w:rPr>
        <w:t xml:space="preserve">parseness </w:t>
      </w:r>
      <w:r w:rsidR="006640FF">
        <w:rPr>
          <w:rFonts w:eastAsia="Times New Roman" w:cstheme="majorBidi"/>
          <w:b/>
          <w:szCs w:val="24"/>
        </w:rPr>
        <w:t>s</w:t>
      </w:r>
      <w:r>
        <w:rPr>
          <w:rFonts w:eastAsia="Times New Roman" w:cstheme="majorBidi"/>
          <w:b/>
          <w:szCs w:val="24"/>
        </w:rPr>
        <w:t xml:space="preserve">olution to </w:t>
      </w:r>
      <w:r w:rsidR="006640FF">
        <w:rPr>
          <w:rFonts w:eastAsia="Times New Roman" w:cstheme="majorBidi"/>
          <w:b/>
          <w:szCs w:val="24"/>
        </w:rPr>
        <w:t>i</w:t>
      </w:r>
      <w:r>
        <w:rPr>
          <w:rFonts w:eastAsia="Times New Roman" w:cstheme="majorBidi"/>
          <w:b/>
          <w:szCs w:val="24"/>
        </w:rPr>
        <w:t xml:space="preserve">nformation </w:t>
      </w:r>
      <w:r w:rsidR="006640FF">
        <w:rPr>
          <w:rFonts w:eastAsia="Times New Roman" w:cstheme="majorBidi"/>
          <w:b/>
          <w:szCs w:val="24"/>
        </w:rPr>
        <w:t>p</w:t>
      </w:r>
      <w:r w:rsidR="00657AAA" w:rsidRPr="00EA4BA3">
        <w:rPr>
          <w:rFonts w:eastAsia="Times New Roman" w:cstheme="majorBidi"/>
          <w:b/>
          <w:szCs w:val="24"/>
        </w:rPr>
        <w:t>rocessing</w:t>
      </w:r>
    </w:p>
    <w:p w14:paraId="4DC24431" w14:textId="04103DC3" w:rsidR="00657AAA" w:rsidRPr="00EA4BA3" w:rsidRDefault="00657AAA" w:rsidP="000E54BE">
      <w:pPr>
        <w:spacing w:line="480" w:lineRule="auto"/>
        <w:ind w:firstLine="720"/>
        <w:rPr>
          <w:rFonts w:eastAsia="Times New Roman" w:cstheme="majorBidi"/>
          <w:b/>
          <w:szCs w:val="24"/>
        </w:rPr>
      </w:pPr>
      <w:r w:rsidRPr="00EA4BA3">
        <w:rPr>
          <w:rFonts w:eastAsia="Times New Roman" w:cstheme="majorBidi"/>
          <w:szCs w:val="24"/>
        </w:rPr>
        <w:t xml:space="preserve">Sparseness theorists claim that incoming information remains in an unconscious state until attention is employed to amplify </w:t>
      </w:r>
      <w:r w:rsidR="000E54BE">
        <w:rPr>
          <w:rFonts w:eastAsia="Times New Roman" w:cstheme="majorBidi"/>
          <w:szCs w:val="24"/>
        </w:rPr>
        <w:t>it</w:t>
      </w:r>
      <w:r w:rsidRPr="00EA4BA3">
        <w:rPr>
          <w:rFonts w:eastAsia="Times New Roman" w:cstheme="majorBidi"/>
          <w:szCs w:val="24"/>
        </w:rPr>
        <w:t xml:space="preserve"> into conscious awareness</w:t>
      </w:r>
      <w:r w:rsidR="007F5609">
        <w:rPr>
          <w:rStyle w:val="FootnoteReference"/>
          <w:rFonts w:eastAsia="Times New Roman" w:cstheme="majorBidi"/>
          <w:szCs w:val="24"/>
        </w:rPr>
        <w:footnoteReference w:customMarkFollows="1" w:id="6"/>
        <w:t>*</w:t>
      </w:r>
      <w:r w:rsidRPr="00EA4BA3">
        <w:rPr>
          <w:rFonts w:eastAsia="Times New Roman" w:cstheme="majorBidi"/>
          <w:szCs w:val="24"/>
        </w:rPr>
        <w:t xml:space="preserve"> (</w:t>
      </w:r>
      <w:proofErr w:type="spellStart"/>
      <w:r w:rsidRPr="00EA4BA3">
        <w:rPr>
          <w:rFonts w:eastAsia="Times New Roman" w:cstheme="majorBidi"/>
          <w:szCs w:val="24"/>
        </w:rPr>
        <w:t>Baars</w:t>
      </w:r>
      <w:proofErr w:type="spellEnd"/>
      <w:r w:rsidRPr="00EA4BA3">
        <w:rPr>
          <w:rFonts w:eastAsia="Times New Roman" w:cstheme="majorBidi"/>
          <w:szCs w:val="24"/>
        </w:rPr>
        <w:t xml:space="preserve">, 1989; Cohen &amp; Dennett, 2011). According to this view, our impression of having a rich visual experience is </w:t>
      </w:r>
      <w:r w:rsidRPr="00EA4BA3">
        <w:rPr>
          <w:rFonts w:eastAsia="Times New Roman" w:cstheme="majorBidi"/>
          <w:szCs w:val="24"/>
        </w:rPr>
        <w:lastRenderedPageBreak/>
        <w:t xml:space="preserve">caused by </w:t>
      </w:r>
      <w:r w:rsidR="002659F2">
        <w:rPr>
          <w:rFonts w:eastAsia="Times New Roman" w:cstheme="majorBidi"/>
          <w:szCs w:val="24"/>
        </w:rPr>
        <w:t xml:space="preserve">the </w:t>
      </w:r>
      <w:r w:rsidRPr="00EA4BA3">
        <w:rPr>
          <w:rFonts w:eastAsia="Times New Roman" w:cstheme="majorBidi"/>
          <w:szCs w:val="24"/>
        </w:rPr>
        <w:t xml:space="preserve">nearly-immediate availability of rich representations when we shift our attention toward items previously unattended. This is likened to the incorrect impression that there is always light in the refrigerator because it is visible each time one opens the door (Cohen &amp; Dennett, 2011; </w:t>
      </w:r>
      <w:proofErr w:type="spellStart"/>
      <w:r w:rsidRPr="00EA4BA3">
        <w:rPr>
          <w:rFonts w:eastAsia="Times New Roman" w:cstheme="majorBidi"/>
          <w:szCs w:val="24"/>
        </w:rPr>
        <w:t>Kouider</w:t>
      </w:r>
      <w:proofErr w:type="spellEnd"/>
      <w:r w:rsidRPr="00EA4BA3">
        <w:rPr>
          <w:rFonts w:eastAsia="Times New Roman" w:cstheme="majorBidi"/>
          <w:szCs w:val="24"/>
        </w:rPr>
        <w:t xml:space="preserve">, de </w:t>
      </w:r>
      <w:proofErr w:type="spellStart"/>
      <w:r w:rsidRPr="00EA4BA3">
        <w:rPr>
          <w:rFonts w:eastAsia="Times New Roman" w:cstheme="majorBidi"/>
          <w:szCs w:val="24"/>
        </w:rPr>
        <w:t>Gardelle</w:t>
      </w:r>
      <w:proofErr w:type="spellEnd"/>
      <w:r w:rsidRPr="00EA4BA3">
        <w:rPr>
          <w:rFonts w:eastAsia="Times New Roman" w:cstheme="majorBidi"/>
          <w:szCs w:val="24"/>
        </w:rPr>
        <w:t xml:space="preserve">, </w:t>
      </w:r>
      <w:proofErr w:type="spellStart"/>
      <w:r w:rsidRPr="00EA4BA3">
        <w:rPr>
          <w:rFonts w:eastAsia="Times New Roman" w:cstheme="majorBidi"/>
          <w:szCs w:val="24"/>
        </w:rPr>
        <w:t>Sackur</w:t>
      </w:r>
      <w:proofErr w:type="spellEnd"/>
      <w:r w:rsidRPr="00EA4BA3">
        <w:rPr>
          <w:rFonts w:eastAsia="Times New Roman" w:cstheme="majorBidi"/>
          <w:szCs w:val="24"/>
        </w:rPr>
        <w:t xml:space="preserve"> &amp; </w:t>
      </w:r>
      <w:proofErr w:type="spellStart"/>
      <w:r w:rsidRPr="00EA4BA3">
        <w:rPr>
          <w:rFonts w:eastAsia="Times New Roman" w:cstheme="majorBidi"/>
          <w:szCs w:val="24"/>
        </w:rPr>
        <w:t>Dupoux</w:t>
      </w:r>
      <w:proofErr w:type="spellEnd"/>
      <w:r w:rsidRPr="00EA4BA3">
        <w:rPr>
          <w:rFonts w:eastAsia="Times New Roman" w:cstheme="majorBidi"/>
          <w:szCs w:val="24"/>
        </w:rPr>
        <w:t xml:space="preserve">, 2010). </w:t>
      </w:r>
    </w:p>
    <w:p w14:paraId="30D39716" w14:textId="03AB8280" w:rsidR="00351912" w:rsidRDefault="00657AAA" w:rsidP="006E1C94">
      <w:pPr>
        <w:spacing w:line="480" w:lineRule="auto"/>
        <w:ind w:firstLine="720"/>
        <w:rPr>
          <w:rFonts w:eastAsia="Times New Roman" w:cstheme="majorBidi"/>
          <w:szCs w:val="24"/>
        </w:rPr>
      </w:pPr>
      <w:r w:rsidRPr="00EA4BA3">
        <w:rPr>
          <w:rFonts w:eastAsia="Times New Roman" w:cstheme="majorBidi"/>
          <w:szCs w:val="24"/>
        </w:rPr>
        <w:t>Cohen et al. (2016) offer one explanation for the discrepancy between a vastly detailed subjective experience and a severely limited recall capacity, arguing that richnes</w:t>
      </w:r>
      <w:r w:rsidR="00B66959">
        <w:rPr>
          <w:rFonts w:eastAsia="Times New Roman" w:cstheme="majorBidi"/>
          <w:szCs w:val="24"/>
        </w:rPr>
        <w:t>s is constructed statistically</w:t>
      </w:r>
      <w:r w:rsidRPr="00EA4BA3">
        <w:rPr>
          <w:rFonts w:eastAsia="Times New Roman" w:cstheme="majorBidi"/>
          <w:szCs w:val="24"/>
        </w:rPr>
        <w:t xml:space="preserve">. </w:t>
      </w:r>
      <w:r w:rsidR="006B15D9">
        <w:rPr>
          <w:rFonts w:eastAsia="Times New Roman" w:cstheme="majorBidi"/>
          <w:szCs w:val="24"/>
        </w:rPr>
        <w:t>They postulate</w:t>
      </w:r>
      <w:r w:rsidR="005C0C44">
        <w:rPr>
          <w:rFonts w:eastAsia="Times New Roman" w:cstheme="majorBidi"/>
          <w:szCs w:val="24"/>
        </w:rPr>
        <w:t xml:space="preserve"> </w:t>
      </w:r>
      <w:r w:rsidRPr="00EA4BA3">
        <w:rPr>
          <w:rFonts w:eastAsia="Times New Roman" w:cstheme="majorBidi"/>
          <w:szCs w:val="24"/>
        </w:rPr>
        <w:t>our subjective experience of richness is constructed by the visual system thr</w:t>
      </w:r>
      <w:r w:rsidR="00442A89" w:rsidRPr="00EA4BA3">
        <w:rPr>
          <w:rFonts w:eastAsia="Times New Roman" w:cstheme="majorBidi"/>
          <w:szCs w:val="24"/>
        </w:rPr>
        <w:t>ough a process of summarization, representing</w:t>
      </w:r>
      <w:r w:rsidRPr="00EA4BA3">
        <w:rPr>
          <w:rFonts w:eastAsia="Times New Roman" w:cstheme="majorBidi"/>
          <w:szCs w:val="24"/>
        </w:rPr>
        <w:t xml:space="preserve"> groups of items as an ‘ensemble statistic</w:t>
      </w:r>
      <w:r w:rsidR="007F5609">
        <w:rPr>
          <w:rStyle w:val="FootnoteReference"/>
          <w:rFonts w:eastAsia="Times New Roman" w:cstheme="majorBidi"/>
          <w:szCs w:val="24"/>
        </w:rPr>
        <w:footnoteReference w:customMarkFollows="1" w:id="7"/>
        <w:t>*</w:t>
      </w:r>
      <w:r w:rsidRPr="00EA4BA3">
        <w:rPr>
          <w:rFonts w:eastAsia="Times New Roman" w:cstheme="majorBidi"/>
          <w:szCs w:val="24"/>
        </w:rPr>
        <w:t>’. These statistics are formed by averaging or “collapsing” across measurements of individual items to form a holistic description</w:t>
      </w:r>
      <w:r w:rsidR="009F7644">
        <w:rPr>
          <w:rStyle w:val="FootnoteReference"/>
          <w:rFonts w:eastAsia="Times New Roman" w:cstheme="majorBidi"/>
          <w:szCs w:val="24"/>
        </w:rPr>
        <w:footnoteReference w:customMarkFollows="1" w:id="8"/>
        <w:t>*</w:t>
      </w:r>
      <w:r w:rsidRPr="00EA4BA3">
        <w:rPr>
          <w:rFonts w:eastAsia="Times New Roman" w:cstheme="majorBidi"/>
          <w:szCs w:val="24"/>
        </w:rPr>
        <w:t xml:space="preserve"> of group</w:t>
      </w:r>
      <w:r w:rsidR="001112CC" w:rsidRPr="00EA4BA3">
        <w:rPr>
          <w:rFonts w:eastAsia="Times New Roman" w:cstheme="majorBidi"/>
          <w:szCs w:val="24"/>
        </w:rPr>
        <w:t>s</w:t>
      </w:r>
      <w:r w:rsidRPr="00EA4BA3">
        <w:rPr>
          <w:rFonts w:eastAsia="Times New Roman" w:cstheme="majorBidi"/>
          <w:szCs w:val="24"/>
        </w:rPr>
        <w:t xml:space="preserve"> of items</w:t>
      </w:r>
      <w:r w:rsidR="00C45202">
        <w:rPr>
          <w:rFonts w:eastAsia="Times New Roman" w:cstheme="majorBidi"/>
          <w:szCs w:val="24"/>
        </w:rPr>
        <w:t xml:space="preserve"> (Cohen et al., 2016)</w:t>
      </w:r>
      <w:r w:rsidRPr="00EA4BA3">
        <w:rPr>
          <w:rFonts w:eastAsia="Times New Roman" w:cstheme="majorBidi"/>
          <w:szCs w:val="24"/>
        </w:rPr>
        <w:t>. For instance, items located outs</w:t>
      </w:r>
      <w:r w:rsidR="00C770DC">
        <w:rPr>
          <w:rFonts w:eastAsia="Times New Roman" w:cstheme="majorBidi"/>
          <w:szCs w:val="24"/>
        </w:rPr>
        <w:t>ide the foveal receptive field</w:t>
      </w:r>
      <w:r w:rsidR="007F5609">
        <w:rPr>
          <w:rStyle w:val="FootnoteReference"/>
          <w:rFonts w:eastAsia="Times New Roman" w:cstheme="majorBidi"/>
          <w:szCs w:val="24"/>
        </w:rPr>
        <w:footnoteReference w:customMarkFollows="1" w:id="9"/>
        <w:t>*</w:t>
      </w:r>
      <w:r w:rsidR="007F5609">
        <w:rPr>
          <w:rFonts w:eastAsia="Times New Roman" w:cstheme="majorBidi"/>
          <w:szCs w:val="24"/>
        </w:rPr>
        <w:t xml:space="preserve"> </w:t>
      </w:r>
      <w:r w:rsidR="00C770DC">
        <w:rPr>
          <w:rFonts w:eastAsia="Times New Roman" w:cstheme="majorBidi"/>
          <w:szCs w:val="24"/>
        </w:rPr>
        <w:t>(</w:t>
      </w:r>
      <w:r w:rsidR="003410C5">
        <w:rPr>
          <w:rFonts w:eastAsia="Times New Roman" w:cstheme="majorBidi"/>
          <w:szCs w:val="24"/>
        </w:rPr>
        <w:t>periph</w:t>
      </w:r>
      <w:r w:rsidR="00DB357C">
        <w:rPr>
          <w:rFonts w:eastAsia="Times New Roman" w:cstheme="majorBidi"/>
          <w:szCs w:val="24"/>
        </w:rPr>
        <w:t>eral</w:t>
      </w:r>
      <w:r w:rsidRPr="00EA4BA3">
        <w:rPr>
          <w:rFonts w:eastAsia="Times New Roman" w:cstheme="majorBidi"/>
          <w:szCs w:val="24"/>
        </w:rPr>
        <w:t>) and represented with poor resolution</w:t>
      </w:r>
      <w:r w:rsidR="007F5609">
        <w:rPr>
          <w:rStyle w:val="FootnoteReference"/>
          <w:rFonts w:eastAsia="Times New Roman" w:cstheme="majorBidi"/>
          <w:szCs w:val="24"/>
        </w:rPr>
        <w:footnoteReference w:customMarkFollows="1" w:id="10"/>
        <w:t>*</w:t>
      </w:r>
      <w:r w:rsidRPr="00EA4BA3">
        <w:rPr>
          <w:rFonts w:eastAsia="Times New Roman" w:cstheme="majorBidi"/>
          <w:szCs w:val="24"/>
        </w:rPr>
        <w:t xml:space="preserve"> may be averaged across by the visual system, allowing it to obtain an accurate measure of the entire group (Alvarez, 2011). </w:t>
      </w:r>
      <w:r w:rsidR="009C76C3">
        <w:rPr>
          <w:rFonts w:eastAsia="Times New Roman" w:cstheme="majorBidi"/>
          <w:szCs w:val="24"/>
        </w:rPr>
        <w:t>O</w:t>
      </w:r>
      <w:r w:rsidRPr="00EA4BA3">
        <w:rPr>
          <w:rFonts w:eastAsia="Times New Roman" w:cstheme="majorBidi"/>
          <w:szCs w:val="24"/>
        </w:rPr>
        <w:t>ur visual experience</w:t>
      </w:r>
      <w:r w:rsidR="00502ABC">
        <w:rPr>
          <w:rFonts w:eastAsia="Times New Roman" w:cstheme="majorBidi"/>
          <w:szCs w:val="24"/>
        </w:rPr>
        <w:t xml:space="preserve"> consists</w:t>
      </w:r>
      <w:r w:rsidRPr="00EA4BA3">
        <w:rPr>
          <w:rFonts w:eastAsia="Times New Roman" w:cstheme="majorBidi"/>
          <w:szCs w:val="24"/>
        </w:rPr>
        <w:t xml:space="preserve"> of high-level categories containing different types of information, such as brightness (</w:t>
      </w:r>
      <w:proofErr w:type="spellStart"/>
      <w:r w:rsidRPr="00EA4BA3">
        <w:rPr>
          <w:rFonts w:eastAsia="Times New Roman" w:cstheme="majorBidi"/>
          <w:szCs w:val="24"/>
        </w:rPr>
        <w:t>Baur</w:t>
      </w:r>
      <w:proofErr w:type="spellEnd"/>
      <w:r w:rsidRPr="00EA4BA3">
        <w:rPr>
          <w:rFonts w:eastAsia="Times New Roman" w:cstheme="majorBidi"/>
          <w:szCs w:val="24"/>
        </w:rPr>
        <w:t>, 2009), size (</w:t>
      </w:r>
      <w:proofErr w:type="spellStart"/>
      <w:r w:rsidRPr="00EA4BA3">
        <w:rPr>
          <w:rFonts w:eastAsia="Times New Roman" w:cstheme="majorBidi"/>
          <w:szCs w:val="24"/>
        </w:rPr>
        <w:t>Watamaniuk</w:t>
      </w:r>
      <w:proofErr w:type="spellEnd"/>
      <w:r w:rsidRPr="00EA4BA3">
        <w:rPr>
          <w:rFonts w:eastAsia="Times New Roman" w:cstheme="majorBidi"/>
          <w:szCs w:val="24"/>
        </w:rPr>
        <w:t xml:space="preserve"> &amp; </w:t>
      </w:r>
      <w:proofErr w:type="spellStart"/>
      <w:r w:rsidRPr="00EA4BA3">
        <w:rPr>
          <w:rFonts w:eastAsia="Times New Roman" w:cstheme="majorBidi"/>
          <w:szCs w:val="24"/>
        </w:rPr>
        <w:t>Duchon</w:t>
      </w:r>
      <w:proofErr w:type="spellEnd"/>
      <w:r w:rsidRPr="00EA4BA3">
        <w:rPr>
          <w:rFonts w:eastAsia="Times New Roman" w:cstheme="majorBidi"/>
          <w:szCs w:val="24"/>
        </w:rPr>
        <w:t xml:space="preserve">, 1992), orientation (Dakin &amp; Watt, 1997) and even gender or biological motion (Sweeny et al., 2013), that can be statistically summarised. </w:t>
      </w:r>
      <w:r w:rsidR="002A30B9">
        <w:rPr>
          <w:rFonts w:eastAsia="Times New Roman" w:cstheme="majorBidi"/>
          <w:szCs w:val="24"/>
        </w:rPr>
        <w:t>Cohen and c</w:t>
      </w:r>
      <w:r w:rsidR="00527B9A">
        <w:rPr>
          <w:rFonts w:eastAsia="Times New Roman" w:cstheme="majorBidi"/>
          <w:szCs w:val="24"/>
        </w:rPr>
        <w:t>olleagues (</w:t>
      </w:r>
      <w:r w:rsidR="003D51F7">
        <w:rPr>
          <w:rFonts w:eastAsia="Times New Roman" w:cstheme="majorBidi"/>
          <w:szCs w:val="24"/>
        </w:rPr>
        <w:t>2016) suggest</w:t>
      </w:r>
      <w:r w:rsidR="00527B9A">
        <w:rPr>
          <w:rFonts w:eastAsia="Times New Roman" w:cstheme="majorBidi"/>
          <w:szCs w:val="24"/>
        </w:rPr>
        <w:t xml:space="preserve"> this</w:t>
      </w:r>
      <w:r w:rsidRPr="00EA4BA3">
        <w:rPr>
          <w:rFonts w:eastAsia="Times New Roman" w:cstheme="majorBidi"/>
          <w:szCs w:val="24"/>
        </w:rPr>
        <w:t xml:space="preserve"> way of summarizing information from a scene can explain the ‘</w:t>
      </w:r>
      <w:r w:rsidR="003D51F7">
        <w:rPr>
          <w:rFonts w:eastAsia="Times New Roman" w:cstheme="majorBidi"/>
          <w:szCs w:val="24"/>
        </w:rPr>
        <w:t xml:space="preserve">surprising’ side of sparseness – </w:t>
      </w:r>
      <w:r w:rsidRPr="00EA4BA3">
        <w:rPr>
          <w:rFonts w:eastAsia="Times New Roman" w:cstheme="majorBidi"/>
          <w:szCs w:val="24"/>
        </w:rPr>
        <w:t>why we believe we see the world as highly rich</w:t>
      </w:r>
      <w:r w:rsidR="001948A3">
        <w:rPr>
          <w:rFonts w:eastAsia="Times New Roman" w:cstheme="majorBidi"/>
          <w:szCs w:val="24"/>
        </w:rPr>
        <w:t xml:space="preserve">. </w:t>
      </w:r>
      <w:r w:rsidR="00421CEA">
        <w:rPr>
          <w:rFonts w:eastAsia="Times New Roman" w:cstheme="majorBidi"/>
          <w:szCs w:val="24"/>
        </w:rPr>
        <w:t>They</w:t>
      </w:r>
      <w:r w:rsidR="00C17CF1">
        <w:rPr>
          <w:rFonts w:eastAsia="Times New Roman" w:cstheme="majorBidi"/>
          <w:szCs w:val="24"/>
        </w:rPr>
        <w:t xml:space="preserve"> use Figure 2 </w:t>
      </w:r>
      <w:r w:rsidR="004835C6">
        <w:rPr>
          <w:rFonts w:eastAsia="Times New Roman" w:cstheme="majorBidi"/>
          <w:szCs w:val="24"/>
        </w:rPr>
        <w:t xml:space="preserve">to demonstrate </w:t>
      </w:r>
      <w:r w:rsidRPr="00EA4BA3">
        <w:rPr>
          <w:rFonts w:eastAsia="Times New Roman" w:cstheme="majorBidi"/>
          <w:szCs w:val="24"/>
        </w:rPr>
        <w:t xml:space="preserve">many aspects of a scene can be conveyed by </w:t>
      </w:r>
      <w:r w:rsidR="00B00D11">
        <w:rPr>
          <w:rFonts w:eastAsia="Times New Roman" w:cstheme="majorBidi"/>
          <w:szCs w:val="24"/>
        </w:rPr>
        <w:t>a</w:t>
      </w:r>
      <w:r w:rsidR="008A7368">
        <w:rPr>
          <w:rFonts w:eastAsia="Times New Roman" w:cstheme="majorBidi"/>
          <w:szCs w:val="24"/>
        </w:rPr>
        <w:t xml:space="preserve"> few basic ensemble statistics</w:t>
      </w:r>
      <w:r w:rsidR="004835C6">
        <w:rPr>
          <w:rFonts w:eastAsia="Times New Roman" w:cstheme="majorBidi"/>
          <w:szCs w:val="24"/>
        </w:rPr>
        <w:t>.</w:t>
      </w:r>
      <w:r w:rsidR="008A7368">
        <w:rPr>
          <w:rFonts w:eastAsia="Times New Roman" w:cstheme="majorBidi"/>
          <w:szCs w:val="24"/>
        </w:rPr>
        <w:t xml:space="preserve"> </w:t>
      </w:r>
    </w:p>
    <w:p w14:paraId="1E769A81" w14:textId="77777777" w:rsidR="0011592F" w:rsidRDefault="0011592F" w:rsidP="006E1C94">
      <w:pPr>
        <w:spacing w:line="480" w:lineRule="auto"/>
        <w:ind w:firstLine="720"/>
        <w:rPr>
          <w:rFonts w:eastAsia="Times New Roman" w:cstheme="majorBidi"/>
          <w:szCs w:val="24"/>
        </w:rPr>
      </w:pPr>
    </w:p>
    <w:p w14:paraId="0A9E05E5" w14:textId="4057EAE1" w:rsidR="00657AAA" w:rsidRPr="00EA4BA3" w:rsidRDefault="00657AAA" w:rsidP="001B7E64">
      <w:pPr>
        <w:spacing w:line="480" w:lineRule="auto"/>
        <w:rPr>
          <w:rFonts w:eastAsia="Times New Roman" w:cstheme="majorBidi"/>
          <w:szCs w:val="24"/>
        </w:rPr>
      </w:pPr>
      <w:r w:rsidRPr="00EA4BA3">
        <w:rPr>
          <w:rFonts w:eastAsia="Times New Roman" w:cstheme="majorBidi"/>
          <w:noProof/>
          <w:szCs w:val="24"/>
          <w:lang w:eastAsia="en-AU" w:bidi="he-IL"/>
        </w:rPr>
        <w:lastRenderedPageBreak/>
        <w:drawing>
          <wp:inline distT="114300" distB="114300" distL="114300" distR="114300" wp14:anchorId="7C8B400E" wp14:editId="4168281F">
            <wp:extent cx="5508171" cy="2613283"/>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5535256" cy="2626133"/>
                    </a:xfrm>
                    <a:prstGeom prst="rect">
                      <a:avLst/>
                    </a:prstGeom>
                    <a:ln/>
                  </pic:spPr>
                </pic:pic>
              </a:graphicData>
            </a:graphic>
          </wp:inline>
        </w:drawing>
      </w:r>
    </w:p>
    <w:p w14:paraId="3356131C" w14:textId="02180A56" w:rsidR="00657AAA" w:rsidRPr="00EA4BA3" w:rsidRDefault="00657AAA" w:rsidP="000760F9">
      <w:pPr>
        <w:spacing w:line="480" w:lineRule="auto"/>
        <w:rPr>
          <w:rFonts w:eastAsia="Times New Roman" w:cstheme="majorBidi"/>
          <w:szCs w:val="24"/>
        </w:rPr>
      </w:pPr>
      <w:r w:rsidRPr="00EA4BA3">
        <w:rPr>
          <w:rFonts w:eastAsia="Times New Roman" w:cstheme="majorBidi"/>
          <w:i/>
          <w:szCs w:val="24"/>
        </w:rPr>
        <w:t>Figure 2.</w:t>
      </w:r>
      <w:r w:rsidRPr="00EA4BA3">
        <w:rPr>
          <w:rFonts w:eastAsia="Times New Roman" w:cstheme="majorBidi"/>
          <w:b/>
          <w:szCs w:val="24"/>
        </w:rPr>
        <w:t xml:space="preserve"> </w:t>
      </w:r>
      <w:r w:rsidRPr="00EA4BA3">
        <w:rPr>
          <w:rFonts w:eastAsia="Times New Roman" w:cstheme="majorBidi"/>
          <w:szCs w:val="24"/>
        </w:rPr>
        <w:t xml:space="preserve">An example used by Cohen et al., (2016) to demonstrate ensemble statistics. Original image by Olivia and </w:t>
      </w:r>
      <w:proofErr w:type="spellStart"/>
      <w:r w:rsidRPr="00EA4BA3">
        <w:rPr>
          <w:rFonts w:eastAsia="Times New Roman" w:cstheme="majorBidi"/>
          <w:szCs w:val="24"/>
        </w:rPr>
        <w:t>Torralba</w:t>
      </w:r>
      <w:proofErr w:type="spellEnd"/>
      <w:r w:rsidRPr="00EA4BA3">
        <w:rPr>
          <w:rFonts w:eastAsia="Times New Roman" w:cstheme="majorBidi"/>
          <w:szCs w:val="24"/>
        </w:rPr>
        <w:t xml:space="preserve"> (2006). The scenes on the left reflect subjective experience of natural scenes. The scenes on the right are the same scenes with only certain global statistics of the image (coarse layout organization and levels of details) preserved. </w:t>
      </w:r>
    </w:p>
    <w:p w14:paraId="4007E8F9" w14:textId="77777777" w:rsidR="00902BFD" w:rsidRDefault="00902BFD" w:rsidP="000760F9">
      <w:pPr>
        <w:spacing w:line="480" w:lineRule="auto"/>
        <w:ind w:firstLine="720"/>
        <w:rPr>
          <w:rFonts w:eastAsia="Times New Roman" w:cstheme="majorBidi"/>
          <w:b/>
          <w:szCs w:val="24"/>
        </w:rPr>
      </w:pPr>
    </w:p>
    <w:p w14:paraId="0827E66D" w14:textId="08EE78F7" w:rsidR="00657AAA" w:rsidRPr="00EA4BA3" w:rsidRDefault="00657AAA" w:rsidP="00586AC7">
      <w:pPr>
        <w:spacing w:line="480" w:lineRule="auto"/>
        <w:ind w:firstLine="720"/>
        <w:rPr>
          <w:rFonts w:eastAsia="Times New Roman" w:cstheme="majorBidi"/>
          <w:b/>
          <w:szCs w:val="24"/>
        </w:rPr>
      </w:pPr>
      <w:r w:rsidRPr="00EA4BA3">
        <w:rPr>
          <w:rFonts w:eastAsia="Times New Roman" w:cstheme="majorBidi"/>
          <w:b/>
          <w:szCs w:val="24"/>
        </w:rPr>
        <w:t xml:space="preserve">Phenomenal and </w:t>
      </w:r>
      <w:r w:rsidR="00586AC7">
        <w:rPr>
          <w:rFonts w:eastAsia="Times New Roman" w:cstheme="majorBidi"/>
          <w:b/>
          <w:szCs w:val="24"/>
        </w:rPr>
        <w:t>access c</w:t>
      </w:r>
      <w:r w:rsidRPr="00EA4BA3">
        <w:rPr>
          <w:rFonts w:eastAsia="Times New Roman" w:cstheme="majorBidi"/>
          <w:b/>
          <w:szCs w:val="24"/>
        </w:rPr>
        <w:t>onsciousness</w:t>
      </w:r>
    </w:p>
    <w:p w14:paraId="7DBFA17C" w14:textId="1DDEB98C" w:rsidR="00657AAA" w:rsidRPr="00EA4BA3" w:rsidRDefault="00657AAA" w:rsidP="009E28A1">
      <w:pPr>
        <w:spacing w:line="480" w:lineRule="auto"/>
        <w:ind w:firstLine="720"/>
        <w:rPr>
          <w:rFonts w:eastAsia="Times New Roman" w:cstheme="majorBidi"/>
          <w:szCs w:val="24"/>
        </w:rPr>
      </w:pPr>
      <w:r w:rsidRPr="00EA4BA3">
        <w:rPr>
          <w:rFonts w:eastAsia="Times New Roman" w:cstheme="majorBidi"/>
          <w:szCs w:val="24"/>
        </w:rPr>
        <w:t xml:space="preserve">Block (1995; 2007; 2011; 2014), offers an alternative explanation for contradictions between subjective richness and measured sparseness. </w:t>
      </w:r>
      <w:r w:rsidR="00074F01">
        <w:rPr>
          <w:rFonts w:eastAsia="Times New Roman" w:cstheme="majorBidi"/>
          <w:szCs w:val="24"/>
        </w:rPr>
        <w:t>M</w:t>
      </w:r>
      <w:r w:rsidRPr="00EA4BA3">
        <w:rPr>
          <w:rFonts w:eastAsia="Times New Roman" w:cstheme="majorBidi"/>
          <w:szCs w:val="24"/>
        </w:rPr>
        <w:t xml:space="preserve">echanisms involved </w:t>
      </w:r>
      <w:r w:rsidR="007177CD">
        <w:rPr>
          <w:rFonts w:eastAsia="Times New Roman" w:cstheme="majorBidi"/>
          <w:szCs w:val="24"/>
        </w:rPr>
        <w:t>in</w:t>
      </w:r>
      <w:r w:rsidRPr="00EA4BA3">
        <w:rPr>
          <w:rFonts w:eastAsia="Times New Roman" w:cstheme="majorBidi"/>
          <w:szCs w:val="24"/>
        </w:rPr>
        <w:t xml:space="preserve"> </w:t>
      </w:r>
      <w:r w:rsidR="007177CD">
        <w:rPr>
          <w:rFonts w:eastAsia="Times New Roman" w:cstheme="majorBidi"/>
          <w:szCs w:val="24"/>
        </w:rPr>
        <w:t>conscious processes</w:t>
      </w:r>
      <w:r w:rsidR="00F21D8F">
        <w:rPr>
          <w:rFonts w:eastAsia="Times New Roman" w:cstheme="majorBidi"/>
          <w:szCs w:val="24"/>
        </w:rPr>
        <w:t xml:space="preserve"> –</w:t>
      </w:r>
      <w:r w:rsidR="007177CD">
        <w:rPr>
          <w:rFonts w:eastAsia="Times New Roman" w:cstheme="majorBidi"/>
          <w:szCs w:val="24"/>
        </w:rPr>
        <w:t xml:space="preserve"> such as</w:t>
      </w:r>
      <w:r w:rsidRPr="00EA4BA3">
        <w:rPr>
          <w:rFonts w:eastAsia="Times New Roman" w:cstheme="majorBidi"/>
          <w:szCs w:val="24"/>
        </w:rPr>
        <w:t xml:space="preserve"> reporting, remembering</w:t>
      </w:r>
      <w:r w:rsidR="009278EA">
        <w:rPr>
          <w:rFonts w:eastAsia="Times New Roman" w:cstheme="majorBidi"/>
          <w:szCs w:val="24"/>
        </w:rPr>
        <w:t>,</w:t>
      </w:r>
      <w:r w:rsidRPr="00EA4BA3">
        <w:rPr>
          <w:rFonts w:eastAsia="Times New Roman" w:cstheme="majorBidi"/>
          <w:szCs w:val="24"/>
        </w:rPr>
        <w:t xml:space="preserve"> or attending to item</w:t>
      </w:r>
      <w:r w:rsidR="009E28A1">
        <w:rPr>
          <w:rFonts w:eastAsia="Times New Roman" w:cstheme="majorBidi"/>
          <w:szCs w:val="24"/>
        </w:rPr>
        <w:t>s</w:t>
      </w:r>
      <w:r w:rsidR="00F21D8F">
        <w:rPr>
          <w:rFonts w:eastAsia="Times New Roman" w:cstheme="majorBidi"/>
          <w:szCs w:val="24"/>
        </w:rPr>
        <w:t xml:space="preserve"> –</w:t>
      </w:r>
      <w:r w:rsidRPr="00EA4BA3">
        <w:rPr>
          <w:rFonts w:eastAsia="Times New Roman" w:cstheme="majorBidi"/>
          <w:szCs w:val="24"/>
        </w:rPr>
        <w:t xml:space="preserve"> fall under two distinct categories</w:t>
      </w:r>
      <w:r w:rsidR="00BD734A">
        <w:rPr>
          <w:rFonts w:eastAsia="Times New Roman" w:cstheme="majorBidi"/>
          <w:szCs w:val="24"/>
        </w:rPr>
        <w:t>:</w:t>
      </w:r>
      <w:r w:rsidR="009278EA">
        <w:rPr>
          <w:rFonts w:eastAsia="Times New Roman" w:cstheme="majorBidi"/>
          <w:szCs w:val="24"/>
        </w:rPr>
        <w:t xml:space="preserve"> ‘phenomenal’ </w:t>
      </w:r>
      <w:r w:rsidRPr="00EA4BA3">
        <w:rPr>
          <w:rFonts w:eastAsia="Times New Roman" w:cstheme="majorBidi"/>
          <w:szCs w:val="24"/>
        </w:rPr>
        <w:t>and ‘access’ consciousness. Phenomenal consciousness corresponds to our subjective experience of the world, reflecting a rich and detailed experience. Contrastingly, access consciousness corresponds to information available to cognitive mechanisms such as attention and working memory, as well as verbal report.</w:t>
      </w:r>
    </w:p>
    <w:p w14:paraId="503FE1D1" w14:textId="4463EFE6" w:rsidR="009F5039" w:rsidRDefault="00657AAA" w:rsidP="00C6383D">
      <w:pPr>
        <w:spacing w:line="480" w:lineRule="auto"/>
        <w:ind w:firstLine="720"/>
        <w:rPr>
          <w:rFonts w:eastAsia="Times New Roman" w:cstheme="majorBidi"/>
          <w:szCs w:val="24"/>
        </w:rPr>
      </w:pPr>
      <w:r w:rsidRPr="00EA4BA3">
        <w:rPr>
          <w:rFonts w:eastAsia="Times New Roman" w:cstheme="majorBidi"/>
          <w:szCs w:val="24"/>
        </w:rPr>
        <w:t xml:space="preserve">Phenomenal consciousness is </w:t>
      </w:r>
      <w:r w:rsidR="00230B7C" w:rsidRPr="00EA4BA3">
        <w:rPr>
          <w:rFonts w:eastAsia="Times New Roman" w:cstheme="majorBidi"/>
          <w:szCs w:val="24"/>
        </w:rPr>
        <w:t xml:space="preserve">often equated to iconic memory (Block, 2014; </w:t>
      </w:r>
      <w:proofErr w:type="spellStart"/>
      <w:r w:rsidR="00230B7C" w:rsidRPr="00EA4BA3">
        <w:rPr>
          <w:rFonts w:eastAsia="Times New Roman" w:cstheme="majorBidi"/>
          <w:szCs w:val="24"/>
        </w:rPr>
        <w:t>Breitmeyer</w:t>
      </w:r>
      <w:proofErr w:type="spellEnd"/>
      <w:r w:rsidR="00230B7C" w:rsidRPr="00EA4BA3">
        <w:rPr>
          <w:rFonts w:eastAsia="Times New Roman" w:cstheme="majorBidi"/>
          <w:szCs w:val="24"/>
        </w:rPr>
        <w:t>, 2015</w:t>
      </w:r>
      <w:r w:rsidR="00D14F1F" w:rsidRPr="00EA4BA3">
        <w:rPr>
          <w:rFonts w:eastAsia="Times New Roman" w:cstheme="majorBidi"/>
          <w:szCs w:val="24"/>
        </w:rPr>
        <w:t xml:space="preserve">). </w:t>
      </w:r>
      <w:r w:rsidR="00B8325F" w:rsidRPr="00EA4BA3">
        <w:rPr>
          <w:rFonts w:eastAsia="Times New Roman" w:cstheme="majorBidi"/>
          <w:szCs w:val="24"/>
        </w:rPr>
        <w:t>That</w:t>
      </w:r>
      <w:r w:rsidRPr="00EA4BA3">
        <w:rPr>
          <w:rFonts w:eastAsia="Times New Roman" w:cstheme="majorBidi"/>
          <w:szCs w:val="24"/>
        </w:rPr>
        <w:t xml:space="preserve"> visual experience </w:t>
      </w:r>
      <w:r w:rsidR="00221F99">
        <w:rPr>
          <w:rFonts w:eastAsia="Times New Roman" w:cstheme="majorBidi"/>
          <w:szCs w:val="24"/>
        </w:rPr>
        <w:t>“</w:t>
      </w:r>
      <w:r w:rsidRPr="00EA4BA3">
        <w:rPr>
          <w:rFonts w:eastAsia="Times New Roman" w:cstheme="majorBidi"/>
          <w:szCs w:val="24"/>
        </w:rPr>
        <w:t>overflows</w:t>
      </w:r>
      <w:r w:rsidR="00221F99">
        <w:rPr>
          <w:rFonts w:eastAsia="Times New Roman" w:cstheme="majorBidi"/>
          <w:szCs w:val="24"/>
        </w:rPr>
        <w:t>”</w:t>
      </w:r>
      <w:r w:rsidRPr="00EA4BA3">
        <w:rPr>
          <w:rFonts w:eastAsia="Times New Roman" w:cstheme="majorBidi"/>
          <w:szCs w:val="24"/>
        </w:rPr>
        <w:t xml:space="preserve"> the capacity of visual short-term memory forms the underlying basis for both concepts (Bloc</w:t>
      </w:r>
      <w:r w:rsidR="004B522D">
        <w:rPr>
          <w:rFonts w:eastAsia="Times New Roman" w:cstheme="majorBidi"/>
          <w:szCs w:val="24"/>
        </w:rPr>
        <w:t xml:space="preserve">k, 2014; </w:t>
      </w:r>
      <w:proofErr w:type="spellStart"/>
      <w:r w:rsidR="004B522D">
        <w:rPr>
          <w:rFonts w:eastAsia="Times New Roman" w:cstheme="majorBidi"/>
          <w:szCs w:val="24"/>
        </w:rPr>
        <w:t>Lamme</w:t>
      </w:r>
      <w:proofErr w:type="spellEnd"/>
      <w:r w:rsidR="004B522D">
        <w:rPr>
          <w:rFonts w:eastAsia="Times New Roman" w:cstheme="majorBidi"/>
          <w:szCs w:val="24"/>
        </w:rPr>
        <w:t xml:space="preserve">, 2010), although </w:t>
      </w:r>
      <w:r w:rsidRPr="00EA4BA3">
        <w:rPr>
          <w:rFonts w:eastAsia="Times New Roman" w:cstheme="majorBidi"/>
          <w:szCs w:val="24"/>
        </w:rPr>
        <w:lastRenderedPageBreak/>
        <w:t xml:space="preserve">not without controversy (Clarke &amp; Mack, 2015; Cohen &amp; Dennett, 2011; </w:t>
      </w:r>
      <w:proofErr w:type="spellStart"/>
      <w:r w:rsidRPr="00EA4BA3">
        <w:rPr>
          <w:rFonts w:eastAsia="Times New Roman" w:cstheme="majorBidi"/>
          <w:szCs w:val="24"/>
        </w:rPr>
        <w:t>Dehaene</w:t>
      </w:r>
      <w:proofErr w:type="spellEnd"/>
      <w:r w:rsidRPr="00EA4BA3">
        <w:rPr>
          <w:rFonts w:eastAsia="Times New Roman" w:cstheme="majorBidi"/>
          <w:szCs w:val="24"/>
        </w:rPr>
        <w:t xml:space="preserve"> et al., 2006). Iconic memory is assumed to reflect a rich and detailed experience which cannot be reduced to informati</w:t>
      </w:r>
      <w:r w:rsidR="00D55C61">
        <w:rPr>
          <w:rFonts w:eastAsia="Times New Roman" w:cstheme="majorBidi"/>
          <w:szCs w:val="24"/>
        </w:rPr>
        <w:t>on we can report (Block, 2007; D</w:t>
      </w:r>
      <w:r w:rsidRPr="00EA4BA3">
        <w:rPr>
          <w:rFonts w:eastAsia="Times New Roman" w:cstheme="majorBidi"/>
          <w:szCs w:val="24"/>
        </w:rPr>
        <w:t xml:space="preserve">e </w:t>
      </w:r>
      <w:proofErr w:type="spellStart"/>
      <w:r w:rsidRPr="00EA4BA3">
        <w:rPr>
          <w:rFonts w:eastAsia="Times New Roman" w:cstheme="majorBidi"/>
          <w:szCs w:val="24"/>
        </w:rPr>
        <w:t>Gardelle</w:t>
      </w:r>
      <w:proofErr w:type="spellEnd"/>
      <w:r w:rsidRPr="00EA4BA3">
        <w:rPr>
          <w:rFonts w:eastAsia="Times New Roman" w:cstheme="majorBidi"/>
          <w:szCs w:val="24"/>
        </w:rPr>
        <w:t xml:space="preserve">, </w:t>
      </w:r>
      <w:proofErr w:type="spellStart"/>
      <w:r w:rsidRPr="00EA4BA3">
        <w:rPr>
          <w:rFonts w:eastAsia="Times New Roman" w:cstheme="majorBidi"/>
          <w:szCs w:val="24"/>
        </w:rPr>
        <w:t>Sackur</w:t>
      </w:r>
      <w:proofErr w:type="spellEnd"/>
      <w:r w:rsidRPr="00EA4BA3">
        <w:rPr>
          <w:rFonts w:eastAsia="Times New Roman" w:cstheme="majorBidi"/>
          <w:szCs w:val="24"/>
        </w:rPr>
        <w:t xml:space="preserve"> &amp; </w:t>
      </w:r>
      <w:proofErr w:type="spellStart"/>
      <w:r w:rsidRPr="00EA4BA3">
        <w:rPr>
          <w:rFonts w:eastAsia="Times New Roman" w:cstheme="majorBidi"/>
          <w:szCs w:val="24"/>
        </w:rPr>
        <w:t>Kouider</w:t>
      </w:r>
      <w:proofErr w:type="spellEnd"/>
      <w:r w:rsidRPr="00EA4BA3">
        <w:rPr>
          <w:rFonts w:eastAsia="Times New Roman" w:cstheme="majorBidi"/>
          <w:szCs w:val="24"/>
        </w:rPr>
        <w:t xml:space="preserve">, 2009). Participants’ inability to recall more than </w:t>
      </w:r>
      <w:r w:rsidR="00891F98">
        <w:rPr>
          <w:rFonts w:eastAsia="Times New Roman" w:cstheme="majorBidi"/>
          <w:szCs w:val="24"/>
        </w:rPr>
        <w:t>4-5</w:t>
      </w:r>
      <w:r w:rsidRPr="00EA4BA3">
        <w:rPr>
          <w:rFonts w:eastAsia="Times New Roman" w:cstheme="majorBidi"/>
          <w:szCs w:val="24"/>
        </w:rPr>
        <w:t xml:space="preserve"> pieces of information from a scene is due to lack of access of their cognitive mechanisms, like attention and working memory, to the full amount of information they actually process. Distinct from claims of sparseness theorists, the contents of phenomenal consciousness should not be thought of ‘unconscious’ information, but rather conscious information that is accessible to our awareness only through the right type of cognitive mechanisms (Block, 2014</w:t>
      </w:r>
      <w:r w:rsidR="00AC57D5" w:rsidRPr="00EA4BA3">
        <w:rPr>
          <w:rFonts w:eastAsia="Times New Roman" w:cstheme="majorBidi"/>
          <w:szCs w:val="24"/>
        </w:rPr>
        <w:t xml:space="preserve">; see Figure 3 for </w:t>
      </w:r>
      <w:r w:rsidR="006806B6" w:rsidRPr="00EA4BA3">
        <w:rPr>
          <w:rFonts w:eastAsia="Times New Roman" w:cstheme="majorBidi"/>
          <w:szCs w:val="24"/>
        </w:rPr>
        <w:t>models</w:t>
      </w:r>
      <w:r w:rsidR="00AC57D5" w:rsidRPr="00EA4BA3">
        <w:rPr>
          <w:rFonts w:eastAsia="Times New Roman" w:cstheme="majorBidi"/>
          <w:szCs w:val="24"/>
        </w:rPr>
        <w:t xml:space="preserve"> of phenomenal and access consciousness, compared to sparseness.</w:t>
      </w:r>
      <w:r w:rsidRPr="00EA4BA3">
        <w:rPr>
          <w:rFonts w:eastAsia="Times New Roman" w:cstheme="majorBidi"/>
          <w:szCs w:val="24"/>
        </w:rPr>
        <w:t xml:space="preserve">). Therefore, we consciously perceive much more than we can attend to or report on (Aru &amp; Bachmann, 2013; </w:t>
      </w:r>
      <w:proofErr w:type="spellStart"/>
      <w:r w:rsidRPr="00EA4BA3">
        <w:rPr>
          <w:rFonts w:eastAsia="Times New Roman" w:cstheme="majorBidi"/>
          <w:szCs w:val="24"/>
        </w:rPr>
        <w:t>Zeki</w:t>
      </w:r>
      <w:proofErr w:type="spellEnd"/>
      <w:r w:rsidRPr="00EA4BA3">
        <w:rPr>
          <w:rFonts w:eastAsia="Times New Roman" w:cstheme="majorBidi"/>
          <w:szCs w:val="24"/>
        </w:rPr>
        <w:t xml:space="preserve">, 2003).  </w:t>
      </w:r>
    </w:p>
    <w:p w14:paraId="61C5CF69" w14:textId="336814BD" w:rsidR="00895A98" w:rsidRPr="00BE2373" w:rsidRDefault="00120309" w:rsidP="00895A98">
      <w:pPr>
        <w:spacing w:after="160" w:line="480" w:lineRule="auto"/>
        <w:rPr>
          <w:rFonts w:eastAsia="Times New Roman" w:cstheme="majorBidi"/>
          <w:b/>
          <w:i/>
          <w:iCs/>
          <w:szCs w:val="24"/>
        </w:rPr>
      </w:pPr>
      <w:r>
        <w:rPr>
          <w:rFonts w:eastAsia="Times New Roman" w:cstheme="majorBidi"/>
          <w:b/>
          <w:i/>
          <w:iCs/>
          <w:szCs w:val="24"/>
        </w:rPr>
        <w:tab/>
      </w:r>
      <w:r w:rsidR="00895A98" w:rsidRPr="00BE2373">
        <w:rPr>
          <w:rFonts w:eastAsia="Times New Roman" w:cstheme="majorBidi"/>
          <w:b/>
          <w:i/>
          <w:iCs/>
          <w:szCs w:val="24"/>
        </w:rPr>
        <w:t xml:space="preserve">Experimental </w:t>
      </w:r>
      <w:r w:rsidR="00895A98">
        <w:rPr>
          <w:rFonts w:eastAsia="Times New Roman" w:cstheme="majorBidi"/>
          <w:b/>
          <w:i/>
          <w:iCs/>
          <w:szCs w:val="24"/>
        </w:rPr>
        <w:t>s</w:t>
      </w:r>
      <w:r w:rsidR="00895A98" w:rsidRPr="00BE2373">
        <w:rPr>
          <w:rFonts w:eastAsia="Times New Roman" w:cstheme="majorBidi"/>
          <w:b/>
          <w:i/>
          <w:iCs/>
          <w:szCs w:val="24"/>
        </w:rPr>
        <w:t xml:space="preserve">upport for </w:t>
      </w:r>
      <w:r w:rsidR="00895A98">
        <w:rPr>
          <w:rFonts w:eastAsia="Times New Roman" w:cstheme="majorBidi"/>
          <w:b/>
          <w:i/>
          <w:iCs/>
          <w:szCs w:val="24"/>
        </w:rPr>
        <w:t>phenomenal c</w:t>
      </w:r>
      <w:r w:rsidR="00895A98" w:rsidRPr="00BE2373">
        <w:rPr>
          <w:rFonts w:eastAsia="Times New Roman" w:cstheme="majorBidi"/>
          <w:b/>
          <w:i/>
          <w:iCs/>
          <w:szCs w:val="24"/>
        </w:rPr>
        <w:t>onsciousness</w:t>
      </w:r>
    </w:p>
    <w:p w14:paraId="7CB2D618" w14:textId="0825C756" w:rsidR="00895A98" w:rsidRPr="00EA4BA3" w:rsidRDefault="00895A98" w:rsidP="003506AE">
      <w:pPr>
        <w:spacing w:after="160" w:line="480" w:lineRule="auto"/>
        <w:ind w:firstLine="720"/>
        <w:rPr>
          <w:rFonts w:eastAsia="Times New Roman" w:cstheme="majorBidi"/>
          <w:szCs w:val="24"/>
        </w:rPr>
      </w:pPr>
      <w:r>
        <w:rPr>
          <w:rFonts w:eastAsia="Times New Roman" w:cstheme="majorBidi"/>
          <w:szCs w:val="24"/>
        </w:rPr>
        <w:t>As previously mentioned, s</w:t>
      </w:r>
      <w:r w:rsidRPr="00EA4BA3">
        <w:rPr>
          <w:rFonts w:eastAsia="Times New Roman" w:cstheme="majorBidi"/>
          <w:szCs w:val="24"/>
        </w:rPr>
        <w:t>uppo</w:t>
      </w:r>
      <w:r>
        <w:rPr>
          <w:rFonts w:eastAsia="Times New Roman" w:cstheme="majorBidi"/>
          <w:szCs w:val="24"/>
        </w:rPr>
        <w:t xml:space="preserve">rt for phenomenal consciousness </w:t>
      </w:r>
      <w:r w:rsidRPr="00EA4BA3">
        <w:rPr>
          <w:rFonts w:eastAsia="Times New Roman" w:cstheme="majorBidi"/>
          <w:szCs w:val="24"/>
        </w:rPr>
        <w:t>was demonstrated by Sperling</w:t>
      </w:r>
      <w:r>
        <w:rPr>
          <w:rFonts w:eastAsia="Times New Roman" w:cstheme="majorBidi"/>
          <w:szCs w:val="24"/>
        </w:rPr>
        <w:t>’s</w:t>
      </w:r>
      <w:r w:rsidRPr="00EA4BA3">
        <w:rPr>
          <w:rFonts w:eastAsia="Times New Roman" w:cstheme="majorBidi"/>
          <w:szCs w:val="24"/>
        </w:rPr>
        <w:t xml:space="preserve"> (1960) partial-report procedure</w:t>
      </w:r>
      <w:r w:rsidR="007134E2">
        <w:rPr>
          <w:rFonts w:eastAsia="Times New Roman" w:cstheme="majorBidi"/>
          <w:szCs w:val="24"/>
        </w:rPr>
        <w:t>.</w:t>
      </w:r>
      <w:r w:rsidRPr="00EA4BA3">
        <w:rPr>
          <w:rFonts w:eastAsia="Times New Roman" w:cstheme="majorBidi"/>
          <w:szCs w:val="24"/>
        </w:rPr>
        <w:t xml:space="preserve"> This procedure demonstrates participants must have conscious access to more than just those items recalled in the </w:t>
      </w:r>
      <w:r>
        <w:rPr>
          <w:rFonts w:eastAsia="Times New Roman" w:cstheme="majorBidi"/>
          <w:szCs w:val="24"/>
        </w:rPr>
        <w:t>whole-report</w:t>
      </w:r>
      <w:r w:rsidRPr="00EA4BA3">
        <w:rPr>
          <w:rFonts w:eastAsia="Times New Roman" w:cstheme="majorBidi"/>
          <w:szCs w:val="24"/>
        </w:rPr>
        <w:t xml:space="preserve"> paradigm. The number of items available for participants in Sperling’s par</w:t>
      </w:r>
      <w:r>
        <w:rPr>
          <w:rFonts w:eastAsia="Times New Roman" w:cstheme="majorBidi"/>
          <w:szCs w:val="24"/>
        </w:rPr>
        <w:t>tial-report was, on average, nine –</w:t>
      </w:r>
      <w:r w:rsidRPr="00EA4BA3">
        <w:rPr>
          <w:rFonts w:eastAsia="Times New Roman" w:cstheme="majorBidi"/>
          <w:szCs w:val="24"/>
        </w:rPr>
        <w:t xml:space="preserve"> more than double </w:t>
      </w:r>
      <w:r>
        <w:rPr>
          <w:rFonts w:eastAsia="Times New Roman" w:cstheme="majorBidi"/>
          <w:szCs w:val="24"/>
        </w:rPr>
        <w:t xml:space="preserve">what </w:t>
      </w:r>
      <w:r w:rsidRPr="00EA4BA3">
        <w:rPr>
          <w:rFonts w:eastAsia="Times New Roman" w:cstheme="majorBidi"/>
          <w:szCs w:val="24"/>
        </w:rPr>
        <w:t>they could recall in the whole-report scenario (</w:t>
      </w:r>
      <w:r>
        <w:rPr>
          <w:rFonts w:eastAsia="Times New Roman" w:cstheme="majorBidi"/>
          <w:szCs w:val="24"/>
        </w:rPr>
        <w:t>~</w:t>
      </w:r>
      <w:r w:rsidRPr="00EA4BA3">
        <w:rPr>
          <w:rFonts w:eastAsia="Times New Roman" w:cstheme="majorBidi"/>
          <w:szCs w:val="24"/>
        </w:rPr>
        <w:t xml:space="preserve">4.3 items; Levine &amp; Parkinson, 1994). Since type of tone was randomly selected, participants were unable to foretell </w:t>
      </w:r>
      <w:r>
        <w:rPr>
          <w:rFonts w:eastAsia="Times New Roman" w:cstheme="majorBidi"/>
          <w:szCs w:val="24"/>
        </w:rPr>
        <w:t>which</w:t>
      </w:r>
      <w:r w:rsidRPr="00EA4BA3">
        <w:rPr>
          <w:rFonts w:eastAsia="Times New Roman" w:cstheme="majorBidi"/>
          <w:szCs w:val="24"/>
        </w:rPr>
        <w:t xml:space="preserve"> line they would be asked to report. Furthermore, as participants could accurately recall information necessary to recall </w:t>
      </w:r>
      <w:r w:rsidRPr="00E06D7C">
        <w:rPr>
          <w:rFonts w:eastAsia="Times New Roman" w:cstheme="majorBidi"/>
          <w:iCs/>
          <w:szCs w:val="24"/>
        </w:rPr>
        <w:t>any</w:t>
      </w:r>
      <w:r w:rsidRPr="00EA4BA3">
        <w:rPr>
          <w:rFonts w:eastAsia="Times New Roman" w:cstheme="majorBidi"/>
          <w:szCs w:val="24"/>
        </w:rPr>
        <w:t xml:space="preserve"> row of letters, all three rows had to be available to them, both while viewing the scene and recalling it (</w:t>
      </w:r>
      <w:proofErr w:type="spellStart"/>
      <w:r w:rsidRPr="00EA4BA3">
        <w:rPr>
          <w:rFonts w:eastAsia="Times New Roman" w:cstheme="majorBidi"/>
          <w:szCs w:val="24"/>
        </w:rPr>
        <w:t>Tye</w:t>
      </w:r>
      <w:proofErr w:type="spellEnd"/>
      <w:r w:rsidRPr="00EA4BA3">
        <w:rPr>
          <w:rFonts w:eastAsia="Times New Roman" w:cstheme="majorBidi"/>
          <w:szCs w:val="24"/>
        </w:rPr>
        <w:t>, 2006).</w:t>
      </w:r>
    </w:p>
    <w:p w14:paraId="7A33B0AA" w14:textId="5559073E" w:rsidR="00657AAA" w:rsidRPr="00EA4BA3" w:rsidRDefault="00CF3586" w:rsidP="00DF0212">
      <w:pPr>
        <w:spacing w:line="240" w:lineRule="auto"/>
        <w:jc w:val="center"/>
        <w:rPr>
          <w:rFonts w:eastAsia="Times New Roman" w:cstheme="majorBidi"/>
          <w:szCs w:val="24"/>
        </w:rPr>
      </w:pPr>
      <w:r>
        <w:rPr>
          <w:rFonts w:eastAsia="Times New Roman" w:cstheme="majorBidi"/>
          <w:noProof/>
          <w:szCs w:val="24"/>
          <w:lang w:eastAsia="en-AU" w:bidi="he-IL"/>
        </w:rPr>
        <w:lastRenderedPageBreak/>
        <w:pict w14:anchorId="331CE1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4.8pt;height:237.6pt">
            <v:imagedata r:id="rId14" o:title="Figure 3 - Lamme"/>
          </v:shape>
        </w:pict>
      </w:r>
    </w:p>
    <w:p w14:paraId="1B02A465" w14:textId="13FC2C07" w:rsidR="00657AAA" w:rsidRDefault="00657AAA" w:rsidP="00062662">
      <w:pPr>
        <w:spacing w:line="480" w:lineRule="auto"/>
        <w:rPr>
          <w:rFonts w:eastAsia="Times New Roman" w:cstheme="majorBidi"/>
          <w:szCs w:val="24"/>
        </w:rPr>
      </w:pPr>
      <w:r w:rsidRPr="00EA4BA3">
        <w:rPr>
          <w:rFonts w:eastAsia="Times New Roman" w:cstheme="majorBidi"/>
          <w:i/>
          <w:szCs w:val="24"/>
        </w:rPr>
        <w:t>Figure 3</w:t>
      </w:r>
      <w:r w:rsidRPr="00EA4BA3">
        <w:rPr>
          <w:rFonts w:eastAsia="Times New Roman" w:cstheme="majorBidi"/>
          <w:szCs w:val="24"/>
        </w:rPr>
        <w:t xml:space="preserve">. Two distinct models of consciousness, adapted from </w:t>
      </w:r>
      <w:proofErr w:type="spellStart"/>
      <w:r w:rsidRPr="00EA4BA3">
        <w:rPr>
          <w:rFonts w:eastAsia="Times New Roman" w:cstheme="majorBidi"/>
          <w:szCs w:val="24"/>
        </w:rPr>
        <w:t>Lamme</w:t>
      </w:r>
      <w:proofErr w:type="spellEnd"/>
      <w:r w:rsidRPr="00EA4BA3">
        <w:rPr>
          <w:rFonts w:eastAsia="Times New Roman" w:cstheme="majorBidi"/>
          <w:szCs w:val="24"/>
        </w:rPr>
        <w:t xml:space="preserve"> (2003). </w:t>
      </w:r>
      <w:r w:rsidR="00025398">
        <w:rPr>
          <w:rFonts w:eastAsia="Times New Roman" w:cstheme="majorBidi"/>
          <w:szCs w:val="24"/>
        </w:rPr>
        <w:t>(</w:t>
      </w:r>
      <w:r w:rsidRPr="00EA4BA3">
        <w:rPr>
          <w:rFonts w:eastAsia="Times New Roman" w:cstheme="majorBidi"/>
          <w:szCs w:val="24"/>
        </w:rPr>
        <w:t>a) A model c</w:t>
      </w:r>
      <w:r w:rsidR="00B46B85">
        <w:rPr>
          <w:rFonts w:eastAsia="Times New Roman" w:cstheme="majorBidi"/>
          <w:szCs w:val="24"/>
        </w:rPr>
        <w:t>onsistent with s</w:t>
      </w:r>
      <w:r w:rsidRPr="00EA4BA3">
        <w:rPr>
          <w:rFonts w:eastAsia="Times New Roman" w:cstheme="majorBidi"/>
          <w:szCs w:val="24"/>
        </w:rPr>
        <w:t>parseness: in this model, only information that is attended to is thought of as conscious, and available for conscious report. All other informati</w:t>
      </w:r>
      <w:r w:rsidR="00062662">
        <w:rPr>
          <w:rFonts w:eastAsia="Times New Roman" w:cstheme="majorBidi"/>
          <w:szCs w:val="24"/>
        </w:rPr>
        <w:t>on is not available to consciousness or conscious report</w:t>
      </w:r>
      <w:r w:rsidRPr="00EA4BA3">
        <w:rPr>
          <w:rFonts w:eastAsia="Times New Roman" w:cstheme="majorBidi"/>
          <w:szCs w:val="24"/>
        </w:rPr>
        <w:t xml:space="preserve">. </w:t>
      </w:r>
      <w:r w:rsidR="00025398">
        <w:rPr>
          <w:rFonts w:eastAsia="Times New Roman" w:cstheme="majorBidi"/>
          <w:szCs w:val="24"/>
        </w:rPr>
        <w:t>(</w:t>
      </w:r>
      <w:r w:rsidRPr="00EA4BA3">
        <w:rPr>
          <w:rFonts w:eastAsia="Times New Roman" w:cstheme="majorBidi"/>
          <w:szCs w:val="24"/>
        </w:rPr>
        <w:t>b) A re</w:t>
      </w:r>
      <w:r w:rsidR="00B46B85">
        <w:rPr>
          <w:rFonts w:eastAsia="Times New Roman" w:cstheme="majorBidi"/>
          <w:szCs w:val="24"/>
        </w:rPr>
        <w:t>presentation of phenomenal and a</w:t>
      </w:r>
      <w:r w:rsidRPr="00EA4BA3">
        <w:rPr>
          <w:rFonts w:eastAsia="Times New Roman" w:cstheme="majorBidi"/>
          <w:szCs w:val="24"/>
        </w:rPr>
        <w:t xml:space="preserve">ccess consciousness: in this model, the information </w:t>
      </w:r>
      <w:r w:rsidR="00B46B85">
        <w:rPr>
          <w:rFonts w:eastAsia="Times New Roman" w:cstheme="majorBidi"/>
          <w:szCs w:val="24"/>
        </w:rPr>
        <w:t>that is attended to represents a</w:t>
      </w:r>
      <w:r w:rsidRPr="00EA4BA3">
        <w:rPr>
          <w:rFonts w:eastAsia="Times New Roman" w:cstheme="majorBidi"/>
          <w:szCs w:val="24"/>
        </w:rPr>
        <w:t xml:space="preserve">ccess consciousness, and consists of what is available to conscious report. The information that is unattended is still conscious, even though it is not available to report unless accessed by cognitive mechanisms such as attention, and therefore forms the contents of </w:t>
      </w:r>
      <w:r w:rsidR="00B46B85" w:rsidRPr="00EA4BA3">
        <w:rPr>
          <w:rFonts w:eastAsia="Times New Roman" w:cstheme="majorBidi"/>
          <w:szCs w:val="24"/>
        </w:rPr>
        <w:t>phenomenal</w:t>
      </w:r>
      <w:r w:rsidRPr="00EA4BA3">
        <w:rPr>
          <w:rFonts w:eastAsia="Times New Roman" w:cstheme="majorBidi"/>
          <w:szCs w:val="24"/>
        </w:rPr>
        <w:t xml:space="preserve"> consciousness. It is important to note that even in a richness model, not all sensory information (inputs) is consciously processed, as there </w:t>
      </w:r>
      <w:r w:rsidR="00651724">
        <w:rPr>
          <w:rFonts w:eastAsia="Times New Roman" w:cstheme="majorBidi"/>
          <w:szCs w:val="24"/>
        </w:rPr>
        <w:t xml:space="preserve">are still unconscious processes (e.g. reflexes). </w:t>
      </w:r>
    </w:p>
    <w:p w14:paraId="1A0C65F1" w14:textId="7949374C" w:rsidR="00657AAA" w:rsidRPr="00EA4BA3" w:rsidRDefault="00657AAA" w:rsidP="00895A98">
      <w:pPr>
        <w:spacing w:after="160" w:line="480" w:lineRule="auto"/>
        <w:rPr>
          <w:rFonts w:eastAsia="Times New Roman" w:cstheme="majorBidi"/>
          <w:szCs w:val="24"/>
        </w:rPr>
      </w:pPr>
    </w:p>
    <w:p w14:paraId="68AF962E" w14:textId="714F4935" w:rsidR="00657AAA" w:rsidRDefault="00657AAA" w:rsidP="0005415E">
      <w:pPr>
        <w:spacing w:after="160" w:line="480" w:lineRule="auto"/>
        <w:ind w:firstLine="720"/>
        <w:rPr>
          <w:rFonts w:eastAsia="Times New Roman" w:cstheme="majorBidi"/>
          <w:szCs w:val="24"/>
        </w:rPr>
      </w:pPr>
      <w:r w:rsidRPr="00EA4BA3">
        <w:rPr>
          <w:rFonts w:eastAsia="Times New Roman" w:cstheme="majorBidi"/>
          <w:szCs w:val="24"/>
        </w:rPr>
        <w:t>Similar results have been demonstrated in an altered Sperling paradigm (see Figure 4) via measurement of participants’ estimation of colour diversity</w:t>
      </w:r>
      <w:r w:rsidR="0005415E">
        <w:rPr>
          <w:rStyle w:val="FootnoteReference"/>
          <w:rFonts w:eastAsia="Times New Roman" w:cstheme="majorBidi"/>
          <w:szCs w:val="24"/>
        </w:rPr>
        <w:footnoteReference w:customMarkFollows="1" w:id="11"/>
        <w:t>*</w:t>
      </w:r>
      <w:r w:rsidRPr="00EA4BA3">
        <w:rPr>
          <w:rFonts w:eastAsia="Times New Roman" w:cstheme="majorBidi"/>
          <w:szCs w:val="24"/>
        </w:rPr>
        <w:t xml:space="preserve">, using coloured letters </w:t>
      </w:r>
      <w:r w:rsidRPr="00EA4BA3">
        <w:rPr>
          <w:rFonts w:eastAsia="Times New Roman" w:cstheme="majorBidi"/>
          <w:szCs w:val="24"/>
        </w:rPr>
        <w:lastRenderedPageBreak/>
        <w:t xml:space="preserve">(Bronfman, et al., 2014). These results suggest that colour diversity is registered and processed outside focal attention, without consuming additional working memory resources. Since working memory is a mechanism often referenced as being responsible for access consciousness (Luck &amp; Vogel, 1997; </w:t>
      </w:r>
      <w:proofErr w:type="spellStart"/>
      <w:r w:rsidRPr="00EA4BA3">
        <w:rPr>
          <w:rFonts w:eastAsia="Times New Roman" w:cstheme="majorBidi"/>
          <w:szCs w:val="24"/>
        </w:rPr>
        <w:t>Sligte</w:t>
      </w:r>
      <w:proofErr w:type="spellEnd"/>
      <w:r w:rsidRPr="00EA4BA3">
        <w:rPr>
          <w:rFonts w:eastAsia="Times New Roman" w:cstheme="majorBidi"/>
          <w:szCs w:val="24"/>
        </w:rPr>
        <w:t>, et al., 2008), findings by Bronfman and colleagues (2014) further imply that at least some level of conscious processing can occur outside access consciousness.</w:t>
      </w:r>
    </w:p>
    <w:p w14:paraId="5666493F" w14:textId="77777777" w:rsidR="00E57F91" w:rsidRPr="00EA4BA3" w:rsidRDefault="00E57F91" w:rsidP="0005415E">
      <w:pPr>
        <w:spacing w:after="160" w:line="480" w:lineRule="auto"/>
        <w:ind w:firstLine="720"/>
        <w:rPr>
          <w:rFonts w:eastAsia="Times New Roman" w:cstheme="majorBidi"/>
          <w:szCs w:val="24"/>
        </w:rPr>
      </w:pPr>
    </w:p>
    <w:p w14:paraId="3321556D" w14:textId="77777777" w:rsidR="00657AAA" w:rsidRPr="00EA4BA3" w:rsidRDefault="00657AAA" w:rsidP="001A5DF0">
      <w:pPr>
        <w:spacing w:after="160" w:line="240" w:lineRule="auto"/>
        <w:jc w:val="center"/>
        <w:rPr>
          <w:rFonts w:eastAsia="Times New Roman" w:cstheme="majorBidi"/>
          <w:szCs w:val="24"/>
        </w:rPr>
      </w:pPr>
      <w:r w:rsidRPr="00EA4BA3">
        <w:rPr>
          <w:rFonts w:eastAsia="Times New Roman" w:cstheme="majorBidi"/>
          <w:noProof/>
          <w:szCs w:val="24"/>
          <w:lang w:eastAsia="en-AU" w:bidi="he-IL"/>
        </w:rPr>
        <w:drawing>
          <wp:inline distT="114300" distB="114300" distL="114300" distR="114300" wp14:anchorId="157C617B" wp14:editId="5FB4592A">
            <wp:extent cx="4219575" cy="299085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4219575" cy="2990850"/>
                    </a:xfrm>
                    <a:prstGeom prst="rect">
                      <a:avLst/>
                    </a:prstGeom>
                    <a:ln/>
                  </pic:spPr>
                </pic:pic>
              </a:graphicData>
            </a:graphic>
          </wp:inline>
        </w:drawing>
      </w:r>
    </w:p>
    <w:p w14:paraId="76258447" w14:textId="267EEFAE" w:rsidR="00657AAA" w:rsidRPr="00EA4BA3" w:rsidRDefault="00657AAA" w:rsidP="00444FDD">
      <w:pPr>
        <w:spacing w:after="160" w:line="480" w:lineRule="auto"/>
        <w:rPr>
          <w:rFonts w:eastAsia="Times New Roman" w:cstheme="majorBidi"/>
          <w:szCs w:val="24"/>
        </w:rPr>
      </w:pPr>
      <w:r w:rsidRPr="00EA4BA3">
        <w:rPr>
          <w:rFonts w:eastAsia="Times New Roman" w:cstheme="majorBidi"/>
          <w:i/>
          <w:szCs w:val="24"/>
        </w:rPr>
        <w:t>Figure 4</w:t>
      </w:r>
      <w:r w:rsidRPr="00EA4BA3">
        <w:rPr>
          <w:rFonts w:eastAsia="Times New Roman" w:cstheme="majorBidi"/>
          <w:b/>
          <w:szCs w:val="24"/>
        </w:rPr>
        <w:t xml:space="preserve">. </w:t>
      </w:r>
      <w:r w:rsidRPr="00EA4BA3">
        <w:rPr>
          <w:rFonts w:eastAsia="Times New Roman" w:cstheme="majorBidi"/>
          <w:szCs w:val="24"/>
        </w:rPr>
        <w:t>Bronfman and colleagues’ (2014) altered Sperling</w:t>
      </w:r>
      <w:r w:rsidR="00B9103E">
        <w:rPr>
          <w:rFonts w:eastAsia="Times New Roman" w:cstheme="majorBidi"/>
          <w:szCs w:val="24"/>
        </w:rPr>
        <w:t xml:space="preserve"> (1960)</w:t>
      </w:r>
      <w:r w:rsidRPr="00EA4BA3">
        <w:rPr>
          <w:rFonts w:eastAsia="Times New Roman" w:cstheme="majorBidi"/>
          <w:szCs w:val="24"/>
        </w:rPr>
        <w:t xml:space="preserve"> letter array. Stimuli were presented in an array in which one row was pre-cued (illustrated by the white rectangle). The ‘Low Diversity’ blocks show a range of very similar colours, and the ‘High Diversity’ blocks show a range of highly distinct colours. Participants were asked to rec</w:t>
      </w:r>
      <w:r w:rsidR="00E651F5">
        <w:rPr>
          <w:rFonts w:eastAsia="Times New Roman" w:cstheme="majorBidi"/>
          <w:szCs w:val="24"/>
        </w:rPr>
        <w:t>all the letters in the cued row. They were then retrospectively asked</w:t>
      </w:r>
      <w:r w:rsidRPr="00EA4BA3">
        <w:rPr>
          <w:rFonts w:eastAsia="Times New Roman" w:cstheme="majorBidi"/>
          <w:szCs w:val="24"/>
        </w:rPr>
        <w:t xml:space="preserve"> whether the colo</w:t>
      </w:r>
      <w:r w:rsidR="00675D92">
        <w:rPr>
          <w:rFonts w:eastAsia="Times New Roman" w:cstheme="majorBidi"/>
          <w:szCs w:val="24"/>
        </w:rPr>
        <w:t>u</w:t>
      </w:r>
      <w:r w:rsidRPr="00EA4BA3">
        <w:rPr>
          <w:rFonts w:eastAsia="Times New Roman" w:cstheme="majorBidi"/>
          <w:szCs w:val="24"/>
        </w:rPr>
        <w:t xml:space="preserve">r diversity of the cued row or the non-cued rows </w:t>
      </w:r>
      <w:r w:rsidR="00E651F5">
        <w:rPr>
          <w:rFonts w:eastAsia="Times New Roman" w:cstheme="majorBidi"/>
          <w:szCs w:val="24"/>
        </w:rPr>
        <w:t xml:space="preserve">was low or high. </w:t>
      </w:r>
      <w:r w:rsidR="00A129CA">
        <w:rPr>
          <w:rFonts w:eastAsia="Times New Roman" w:cstheme="majorBidi"/>
          <w:szCs w:val="24"/>
        </w:rPr>
        <w:t>Participants were able to both recall the letters in the cued row, and judge the colour diversity of the cued and non-cued rows at greater than chance levels</w:t>
      </w:r>
      <w:r w:rsidR="00374650">
        <w:rPr>
          <w:rFonts w:eastAsia="Times New Roman" w:cstheme="majorBidi"/>
          <w:szCs w:val="24"/>
        </w:rPr>
        <w:t xml:space="preserve">; even when only attending to the cued row. </w:t>
      </w:r>
    </w:p>
    <w:p w14:paraId="185095AD" w14:textId="6F7EAEDD" w:rsidR="00657AAA" w:rsidRPr="00EA4BA3" w:rsidRDefault="00657AAA" w:rsidP="00993EAB">
      <w:pPr>
        <w:spacing w:line="480" w:lineRule="auto"/>
        <w:ind w:firstLine="720"/>
        <w:rPr>
          <w:rFonts w:eastAsia="Times New Roman" w:cstheme="majorBidi"/>
          <w:szCs w:val="24"/>
        </w:rPr>
      </w:pPr>
      <w:r w:rsidRPr="00EA4BA3">
        <w:rPr>
          <w:rFonts w:eastAsia="Times New Roman" w:cstheme="majorBidi"/>
          <w:szCs w:val="24"/>
        </w:rPr>
        <w:lastRenderedPageBreak/>
        <w:t xml:space="preserve">Additional support for phenomenal consciousness comes from findings demonstrating that top-down attention and consciousness may be distinct phenomena that need not occur together (Koch &amp; Tsuchiya, 2007; </w:t>
      </w:r>
      <w:proofErr w:type="spellStart"/>
      <w:r w:rsidRPr="00EA4BA3">
        <w:rPr>
          <w:rFonts w:eastAsia="Times New Roman" w:cstheme="majorBidi"/>
          <w:szCs w:val="24"/>
        </w:rPr>
        <w:t>Lamme</w:t>
      </w:r>
      <w:proofErr w:type="spellEnd"/>
      <w:r w:rsidRPr="00EA4BA3">
        <w:rPr>
          <w:rFonts w:eastAsia="Times New Roman" w:cstheme="majorBidi"/>
          <w:szCs w:val="24"/>
        </w:rPr>
        <w:t xml:space="preserve">, 2003), meaning that, limited or even no attention is required for consciousness (Aru &amp; Bachmann, 2013; Pinto et al., 2017). These findings pose difficulties for sparseness theorists (Cohen et al., 2016), who claim that cognitive mechanisms such as attention are what give rise to consciousness in the first place. </w:t>
      </w:r>
    </w:p>
    <w:p w14:paraId="750D547A" w14:textId="550786C4" w:rsidR="00657AAA" w:rsidRPr="00EA4BA3" w:rsidRDefault="00657AAA" w:rsidP="001E6889">
      <w:pPr>
        <w:spacing w:line="480" w:lineRule="auto"/>
        <w:rPr>
          <w:rFonts w:eastAsia="Times New Roman" w:cstheme="majorBidi"/>
          <w:szCs w:val="24"/>
        </w:rPr>
      </w:pPr>
      <w:r w:rsidRPr="00EA4BA3">
        <w:rPr>
          <w:rFonts w:eastAsia="Times New Roman" w:cstheme="majorBidi"/>
          <w:szCs w:val="24"/>
        </w:rPr>
        <w:tab/>
        <w:t>Alongside a range of other studies, including change-detection procedures wit</w:t>
      </w:r>
      <w:r w:rsidR="001B1001">
        <w:rPr>
          <w:rFonts w:eastAsia="Times New Roman" w:cstheme="majorBidi"/>
          <w:szCs w:val="24"/>
        </w:rPr>
        <w:t xml:space="preserve">h objects (Becker, </w:t>
      </w:r>
      <w:proofErr w:type="spellStart"/>
      <w:r w:rsidR="001B1001">
        <w:rPr>
          <w:rFonts w:eastAsia="Times New Roman" w:cstheme="majorBidi"/>
          <w:szCs w:val="24"/>
        </w:rPr>
        <w:t>Pashler</w:t>
      </w:r>
      <w:proofErr w:type="spellEnd"/>
      <w:r w:rsidR="001B1001">
        <w:rPr>
          <w:rFonts w:eastAsia="Times New Roman" w:cstheme="majorBidi"/>
          <w:szCs w:val="24"/>
        </w:rPr>
        <w:t xml:space="preserve"> &amp; </w:t>
      </w:r>
      <w:proofErr w:type="spellStart"/>
      <w:r w:rsidR="001B1001">
        <w:rPr>
          <w:rFonts w:eastAsia="Times New Roman" w:cstheme="majorBidi"/>
          <w:szCs w:val="24"/>
        </w:rPr>
        <w:t>An</w:t>
      </w:r>
      <w:r w:rsidRPr="00EA4BA3">
        <w:rPr>
          <w:rFonts w:eastAsia="Times New Roman" w:cstheme="majorBidi"/>
          <w:szCs w:val="24"/>
        </w:rPr>
        <w:t>s</w:t>
      </w:r>
      <w:r w:rsidR="001B1001">
        <w:rPr>
          <w:rFonts w:eastAsia="Times New Roman" w:cstheme="majorBidi"/>
          <w:szCs w:val="24"/>
        </w:rPr>
        <w:t>t</w:t>
      </w:r>
      <w:r w:rsidRPr="00EA4BA3">
        <w:rPr>
          <w:rFonts w:eastAsia="Times New Roman" w:cstheme="majorBidi"/>
          <w:szCs w:val="24"/>
        </w:rPr>
        <w:t>is</w:t>
      </w:r>
      <w:proofErr w:type="spellEnd"/>
      <w:r w:rsidRPr="00EA4BA3">
        <w:rPr>
          <w:rFonts w:eastAsia="Times New Roman" w:cstheme="majorBidi"/>
          <w:szCs w:val="24"/>
        </w:rPr>
        <w:t xml:space="preserve">, 2000; Landman et al., 2003), and natural real-world scenes </w:t>
      </w:r>
      <w:r w:rsidR="001E6889">
        <w:rPr>
          <w:rFonts w:eastAsia="Times New Roman" w:cstheme="majorBidi"/>
          <w:szCs w:val="24"/>
        </w:rPr>
        <w:t xml:space="preserve">(Clarke &amp; Macke, 2015), these </w:t>
      </w:r>
      <w:r w:rsidR="00F152F2">
        <w:rPr>
          <w:rFonts w:eastAsia="Times New Roman" w:cstheme="majorBidi"/>
          <w:szCs w:val="24"/>
        </w:rPr>
        <w:t xml:space="preserve">findings </w:t>
      </w:r>
      <w:r w:rsidRPr="00EA4BA3">
        <w:rPr>
          <w:rFonts w:eastAsia="Times New Roman" w:cstheme="majorBidi"/>
          <w:szCs w:val="24"/>
        </w:rPr>
        <w:t>demonstrate existence of a high-capacity iconic memory</w:t>
      </w:r>
      <w:r w:rsidR="0076290B">
        <w:rPr>
          <w:rFonts w:eastAsia="Times New Roman" w:cstheme="majorBidi"/>
          <w:szCs w:val="24"/>
        </w:rPr>
        <w:t>,</w:t>
      </w:r>
      <w:r w:rsidRPr="00EA4BA3">
        <w:rPr>
          <w:rFonts w:eastAsia="Times New Roman" w:cstheme="majorBidi"/>
          <w:szCs w:val="24"/>
        </w:rPr>
        <w:t xml:space="preserve"> containing information</w:t>
      </w:r>
      <w:r w:rsidR="007F3891">
        <w:rPr>
          <w:rFonts w:eastAsia="Times New Roman" w:cstheme="majorBidi"/>
          <w:szCs w:val="24"/>
        </w:rPr>
        <w:t xml:space="preserve"> about</w:t>
      </w:r>
      <w:r w:rsidRPr="00EA4BA3">
        <w:rPr>
          <w:rFonts w:eastAsia="Times New Roman" w:cstheme="majorBidi"/>
          <w:szCs w:val="24"/>
        </w:rPr>
        <w:t xml:space="preserve"> </w:t>
      </w:r>
      <w:r w:rsidR="001E6889">
        <w:rPr>
          <w:rFonts w:eastAsia="Times New Roman" w:cstheme="majorBidi"/>
          <w:szCs w:val="24"/>
        </w:rPr>
        <w:t>many aspects of</w:t>
      </w:r>
      <w:r w:rsidRPr="00EA4BA3">
        <w:rPr>
          <w:rFonts w:eastAsia="Times New Roman" w:cstheme="majorBidi"/>
          <w:szCs w:val="24"/>
        </w:rPr>
        <w:t xml:space="preserve"> a scene, for as long as 1000ms (Clarke &amp; Macke, 2015). </w:t>
      </w:r>
    </w:p>
    <w:p w14:paraId="1B6EB54C" w14:textId="72853053" w:rsidR="00657AAA" w:rsidRPr="00EA4BA3" w:rsidRDefault="00C66721" w:rsidP="000760F9">
      <w:pPr>
        <w:spacing w:after="160" w:line="480" w:lineRule="auto"/>
        <w:rPr>
          <w:rFonts w:eastAsia="Times New Roman" w:cstheme="majorBidi"/>
          <w:b/>
          <w:szCs w:val="24"/>
        </w:rPr>
      </w:pPr>
      <w:r>
        <w:rPr>
          <w:rFonts w:eastAsia="Times New Roman" w:cstheme="majorBidi"/>
          <w:b/>
          <w:szCs w:val="24"/>
        </w:rPr>
        <w:t xml:space="preserve">        </w:t>
      </w:r>
      <w:r>
        <w:rPr>
          <w:rFonts w:eastAsia="Times New Roman" w:cstheme="majorBidi"/>
          <w:b/>
          <w:szCs w:val="24"/>
        </w:rPr>
        <w:tab/>
        <w:t xml:space="preserve">High-capacity </w:t>
      </w:r>
      <w:r w:rsidR="003A27AC">
        <w:rPr>
          <w:rFonts w:eastAsia="Times New Roman" w:cstheme="majorBidi"/>
          <w:b/>
          <w:szCs w:val="24"/>
        </w:rPr>
        <w:t>i</w:t>
      </w:r>
      <w:r>
        <w:rPr>
          <w:rFonts w:eastAsia="Times New Roman" w:cstheme="majorBidi"/>
          <w:b/>
          <w:szCs w:val="24"/>
        </w:rPr>
        <w:t xml:space="preserve">nformation </w:t>
      </w:r>
      <w:r w:rsidR="003A27AC">
        <w:rPr>
          <w:rFonts w:eastAsia="Times New Roman" w:cstheme="majorBidi"/>
          <w:b/>
          <w:szCs w:val="24"/>
        </w:rPr>
        <w:t>p</w:t>
      </w:r>
      <w:r>
        <w:rPr>
          <w:rFonts w:eastAsia="Times New Roman" w:cstheme="majorBidi"/>
          <w:b/>
          <w:szCs w:val="24"/>
        </w:rPr>
        <w:t xml:space="preserve">rocessing </w:t>
      </w:r>
      <w:r w:rsidR="003A27AC">
        <w:rPr>
          <w:rFonts w:eastAsia="Times New Roman" w:cstheme="majorBidi"/>
          <w:b/>
          <w:szCs w:val="24"/>
        </w:rPr>
        <w:t>p</w:t>
      </w:r>
      <w:r>
        <w:rPr>
          <w:rFonts w:eastAsia="Times New Roman" w:cstheme="majorBidi"/>
          <w:b/>
          <w:szCs w:val="24"/>
        </w:rPr>
        <w:t xml:space="preserve">ersists after </w:t>
      </w:r>
      <w:r w:rsidR="003A27AC">
        <w:rPr>
          <w:rFonts w:eastAsia="Times New Roman" w:cstheme="majorBidi"/>
          <w:b/>
          <w:szCs w:val="24"/>
        </w:rPr>
        <w:t>v</w:t>
      </w:r>
      <w:r>
        <w:rPr>
          <w:rFonts w:eastAsia="Times New Roman" w:cstheme="majorBidi"/>
          <w:b/>
          <w:szCs w:val="24"/>
        </w:rPr>
        <w:t xml:space="preserve">isual </w:t>
      </w:r>
      <w:r w:rsidR="003A27AC">
        <w:rPr>
          <w:rFonts w:eastAsia="Times New Roman" w:cstheme="majorBidi"/>
          <w:b/>
          <w:szCs w:val="24"/>
        </w:rPr>
        <w:t>m</w:t>
      </w:r>
      <w:r w:rsidR="00657AAA" w:rsidRPr="00EA4BA3">
        <w:rPr>
          <w:rFonts w:eastAsia="Times New Roman" w:cstheme="majorBidi"/>
          <w:b/>
          <w:szCs w:val="24"/>
        </w:rPr>
        <w:t>asking</w:t>
      </w:r>
    </w:p>
    <w:p w14:paraId="012DEA86" w14:textId="28954CF2" w:rsidR="00657AAA" w:rsidRPr="00EA4BA3" w:rsidRDefault="00657AAA" w:rsidP="009F4E2A">
      <w:pPr>
        <w:spacing w:after="160" w:line="480" w:lineRule="auto"/>
        <w:ind w:firstLine="720"/>
        <w:rPr>
          <w:rFonts w:eastAsia="Times New Roman" w:cstheme="majorBidi"/>
          <w:szCs w:val="24"/>
        </w:rPr>
      </w:pPr>
      <w:r w:rsidRPr="00EA4BA3">
        <w:rPr>
          <w:rFonts w:eastAsia="Times New Roman" w:cstheme="majorBidi"/>
          <w:szCs w:val="24"/>
        </w:rPr>
        <w:t xml:space="preserve">An important facet of iconic memory, termed retinal or visual persistence (Dick 1974; </w:t>
      </w:r>
      <w:proofErr w:type="spellStart"/>
      <w:r w:rsidR="00A44B54" w:rsidRPr="00EA4BA3">
        <w:rPr>
          <w:rFonts w:eastAsia="Times New Roman" w:cstheme="majorBidi"/>
          <w:szCs w:val="24"/>
        </w:rPr>
        <w:t>Niesser</w:t>
      </w:r>
      <w:proofErr w:type="spellEnd"/>
      <w:r w:rsidR="00A44B54" w:rsidRPr="00EA4BA3">
        <w:rPr>
          <w:rFonts w:eastAsia="Times New Roman" w:cstheme="majorBidi"/>
          <w:szCs w:val="24"/>
        </w:rPr>
        <w:t xml:space="preserve">, 1967; </w:t>
      </w:r>
      <w:r w:rsidRPr="00EA4BA3">
        <w:rPr>
          <w:rFonts w:eastAsia="Times New Roman" w:cstheme="majorBidi"/>
          <w:szCs w:val="24"/>
        </w:rPr>
        <w:t xml:space="preserve">Phillips, 2011), is reported </w:t>
      </w:r>
      <w:r w:rsidR="00AF1DE1">
        <w:rPr>
          <w:rFonts w:eastAsia="Times New Roman" w:cstheme="majorBidi"/>
          <w:szCs w:val="24"/>
        </w:rPr>
        <w:t xml:space="preserve">as </w:t>
      </w:r>
      <w:r w:rsidRPr="00EA4BA3">
        <w:rPr>
          <w:rFonts w:eastAsia="Times New Roman" w:cstheme="majorBidi"/>
          <w:szCs w:val="24"/>
        </w:rPr>
        <w:t>experience of a visual stimulus continu</w:t>
      </w:r>
      <w:r w:rsidR="00A5226D">
        <w:rPr>
          <w:rFonts w:eastAsia="Times New Roman" w:cstheme="majorBidi"/>
          <w:szCs w:val="24"/>
        </w:rPr>
        <w:t xml:space="preserve">ing to be phenomenally present </w:t>
      </w:r>
      <w:r w:rsidRPr="00EA4BA3">
        <w:rPr>
          <w:rFonts w:eastAsia="Times New Roman" w:cstheme="majorBidi"/>
          <w:szCs w:val="24"/>
        </w:rPr>
        <w:t>for some time after its physical offset</w:t>
      </w:r>
      <w:r w:rsidR="00A5226D">
        <w:rPr>
          <w:rFonts w:eastAsia="Times New Roman" w:cstheme="majorBidi"/>
          <w:szCs w:val="24"/>
        </w:rPr>
        <w:t>, much like an</w:t>
      </w:r>
      <w:r w:rsidR="00E629FB">
        <w:rPr>
          <w:rFonts w:eastAsia="Times New Roman" w:cstheme="majorBidi"/>
          <w:szCs w:val="24"/>
        </w:rPr>
        <w:t xml:space="preserve"> afterimage </w:t>
      </w:r>
      <w:r w:rsidR="00AA785F">
        <w:rPr>
          <w:rFonts w:eastAsia="Times New Roman" w:cstheme="majorBidi"/>
          <w:szCs w:val="24"/>
        </w:rPr>
        <w:t>(Dick 1974). This is t</w:t>
      </w:r>
      <w:r w:rsidRPr="00EA4BA3">
        <w:rPr>
          <w:rFonts w:eastAsia="Times New Roman" w:cstheme="majorBidi"/>
          <w:szCs w:val="24"/>
        </w:rPr>
        <w:t xml:space="preserve">hought to occur due to continued activity of neurons in the visual system that respond when a visual stimulus is present, after offset of </w:t>
      </w:r>
      <w:r w:rsidR="00E2714F">
        <w:rPr>
          <w:rFonts w:eastAsia="Times New Roman" w:cstheme="majorBidi"/>
          <w:szCs w:val="24"/>
        </w:rPr>
        <w:t>an</w:t>
      </w:r>
      <w:r w:rsidRPr="00EA4BA3">
        <w:rPr>
          <w:rFonts w:eastAsia="Times New Roman" w:cstheme="majorBidi"/>
          <w:szCs w:val="24"/>
        </w:rPr>
        <w:t xml:space="preserve"> image (Coltheart, 1980; Phillips, </w:t>
      </w:r>
      <w:r w:rsidR="00ED1343">
        <w:rPr>
          <w:rFonts w:eastAsia="Times New Roman" w:cstheme="majorBidi"/>
          <w:szCs w:val="24"/>
        </w:rPr>
        <w:t>2011). However, retinal persistence is</w:t>
      </w:r>
      <w:r w:rsidR="00101342">
        <w:rPr>
          <w:rFonts w:eastAsia="Times New Roman" w:cstheme="majorBidi"/>
          <w:szCs w:val="24"/>
        </w:rPr>
        <w:t xml:space="preserve"> susceptible to visual masking</w:t>
      </w:r>
      <w:r w:rsidRPr="00EA4BA3">
        <w:rPr>
          <w:rFonts w:eastAsia="Times New Roman" w:cstheme="majorBidi"/>
          <w:szCs w:val="24"/>
        </w:rPr>
        <w:t xml:space="preserve"> </w:t>
      </w:r>
      <w:r w:rsidR="006C7F0D">
        <w:rPr>
          <w:rFonts w:eastAsia="Times New Roman" w:cstheme="majorBidi"/>
          <w:szCs w:val="24"/>
        </w:rPr>
        <w:t>(Potter, 1976</w:t>
      </w:r>
      <w:r w:rsidRPr="00EA4BA3">
        <w:rPr>
          <w:rFonts w:eastAsia="Times New Roman" w:cstheme="majorBidi"/>
          <w:szCs w:val="24"/>
        </w:rPr>
        <w:t xml:space="preserve">). A suitable masking stimulus presented after the target is thought to overwrite the ‘icon’ (persisting visual stimulus) and </w:t>
      </w:r>
      <w:r w:rsidR="00AE142A">
        <w:rPr>
          <w:rFonts w:eastAsia="Times New Roman" w:cstheme="majorBidi"/>
          <w:szCs w:val="24"/>
        </w:rPr>
        <w:t xml:space="preserve">consequently </w:t>
      </w:r>
      <w:r w:rsidRPr="00EA4BA3">
        <w:rPr>
          <w:rFonts w:eastAsia="Times New Roman" w:cstheme="majorBidi"/>
          <w:szCs w:val="24"/>
        </w:rPr>
        <w:t>terminate persistence of the previous stimulus (</w:t>
      </w:r>
      <w:proofErr w:type="spellStart"/>
      <w:r w:rsidRPr="00EA4BA3">
        <w:rPr>
          <w:rFonts w:eastAsia="Times New Roman" w:cstheme="majorBidi"/>
          <w:szCs w:val="24"/>
        </w:rPr>
        <w:t>Keysers</w:t>
      </w:r>
      <w:proofErr w:type="spellEnd"/>
      <w:r w:rsidRPr="00EA4BA3">
        <w:rPr>
          <w:rFonts w:eastAsia="Times New Roman" w:cstheme="majorBidi"/>
          <w:szCs w:val="24"/>
        </w:rPr>
        <w:t xml:space="preserve">, Xiao, </w:t>
      </w:r>
      <w:proofErr w:type="spellStart"/>
      <w:r w:rsidRPr="00EA4BA3">
        <w:rPr>
          <w:rFonts w:eastAsia="Times New Roman" w:cstheme="majorBidi"/>
          <w:szCs w:val="24"/>
        </w:rPr>
        <w:t>Foldiak</w:t>
      </w:r>
      <w:proofErr w:type="spellEnd"/>
      <w:r w:rsidRPr="00EA4BA3">
        <w:rPr>
          <w:rFonts w:eastAsia="Times New Roman" w:cstheme="majorBidi"/>
          <w:szCs w:val="24"/>
        </w:rPr>
        <w:t xml:space="preserve">, &amp; Perrett, 2007). While findings of previous experiments </w:t>
      </w:r>
      <w:r w:rsidR="00F52DFE">
        <w:rPr>
          <w:rFonts w:eastAsia="Times New Roman" w:cstheme="majorBidi"/>
          <w:szCs w:val="24"/>
        </w:rPr>
        <w:t>looking at</w:t>
      </w:r>
      <w:r w:rsidRPr="00EA4BA3">
        <w:rPr>
          <w:rFonts w:eastAsia="Times New Roman" w:cstheme="majorBidi"/>
          <w:szCs w:val="24"/>
        </w:rPr>
        <w:t xml:space="preserve"> iconic memory support richness, participants may </w:t>
      </w:r>
      <w:r w:rsidR="007F4B9F">
        <w:rPr>
          <w:rFonts w:eastAsia="Times New Roman" w:cstheme="majorBidi"/>
          <w:szCs w:val="24"/>
        </w:rPr>
        <w:t>have been</w:t>
      </w:r>
      <w:r w:rsidRPr="00EA4BA3">
        <w:rPr>
          <w:rFonts w:eastAsia="Times New Roman" w:cstheme="majorBidi"/>
          <w:szCs w:val="24"/>
        </w:rPr>
        <w:t xml:space="preserve"> relying upon retinal afterimage</w:t>
      </w:r>
      <w:r w:rsidR="00A57979">
        <w:rPr>
          <w:rFonts w:eastAsia="Times New Roman" w:cstheme="majorBidi"/>
          <w:szCs w:val="24"/>
        </w:rPr>
        <w:t>s</w:t>
      </w:r>
      <w:r w:rsidRPr="00EA4BA3">
        <w:rPr>
          <w:rFonts w:eastAsia="Times New Roman" w:cstheme="majorBidi"/>
          <w:szCs w:val="24"/>
        </w:rPr>
        <w:t xml:space="preserve"> to make judgements, rather than recalling information from physical offset of the image. </w:t>
      </w:r>
      <w:r w:rsidR="00B81AB4" w:rsidRPr="00EA4BA3">
        <w:rPr>
          <w:rFonts w:eastAsia="Times New Roman" w:cstheme="majorBidi"/>
          <w:szCs w:val="24"/>
        </w:rPr>
        <w:t>P</w:t>
      </w:r>
      <w:r w:rsidRPr="00EA4BA3">
        <w:rPr>
          <w:rFonts w:eastAsia="Times New Roman" w:cstheme="majorBidi"/>
          <w:szCs w:val="24"/>
        </w:rPr>
        <w:t xml:space="preserve">roper </w:t>
      </w:r>
      <w:r w:rsidRPr="00EA4BA3">
        <w:rPr>
          <w:rFonts w:eastAsia="Times New Roman" w:cstheme="majorBidi"/>
          <w:szCs w:val="24"/>
        </w:rPr>
        <w:lastRenderedPageBreak/>
        <w:t xml:space="preserve">masking methods </w:t>
      </w:r>
      <w:r w:rsidR="00B81AB4" w:rsidRPr="00EA4BA3">
        <w:rPr>
          <w:rFonts w:eastAsia="Times New Roman" w:cstheme="majorBidi"/>
          <w:szCs w:val="24"/>
        </w:rPr>
        <w:t>should be</w:t>
      </w:r>
      <w:r w:rsidRPr="00EA4BA3">
        <w:rPr>
          <w:rFonts w:eastAsia="Times New Roman" w:cstheme="majorBidi"/>
          <w:szCs w:val="24"/>
        </w:rPr>
        <w:t xml:space="preserve"> included in any experiments claim</w:t>
      </w:r>
      <w:r w:rsidR="00AA33AF">
        <w:rPr>
          <w:rFonts w:eastAsia="Times New Roman" w:cstheme="majorBidi"/>
          <w:szCs w:val="24"/>
        </w:rPr>
        <w:t>ing</w:t>
      </w:r>
      <w:r w:rsidRPr="00EA4BA3">
        <w:rPr>
          <w:rFonts w:eastAsia="Times New Roman" w:cstheme="majorBidi"/>
          <w:szCs w:val="24"/>
        </w:rPr>
        <w:t xml:space="preserve"> to support high-capacity phenomenal consciousness. </w:t>
      </w:r>
    </w:p>
    <w:p w14:paraId="598AB5D9" w14:textId="0A376DD7" w:rsidR="00657AAA" w:rsidRPr="00EA4BA3" w:rsidRDefault="00E75106" w:rsidP="003454E4">
      <w:pPr>
        <w:spacing w:after="160" w:line="480" w:lineRule="auto"/>
        <w:ind w:firstLine="720"/>
        <w:rPr>
          <w:rFonts w:eastAsia="Times New Roman" w:cstheme="majorBidi"/>
          <w:szCs w:val="24"/>
        </w:rPr>
      </w:pPr>
      <w:r>
        <w:rPr>
          <w:rFonts w:eastAsia="Times New Roman" w:cstheme="majorBidi"/>
          <w:szCs w:val="24"/>
        </w:rPr>
        <w:t>Importantly, w</w:t>
      </w:r>
      <w:r w:rsidR="00195D22">
        <w:rPr>
          <w:rFonts w:eastAsia="Times New Roman" w:cstheme="majorBidi"/>
          <w:szCs w:val="24"/>
        </w:rPr>
        <w:t>hile</w:t>
      </w:r>
      <w:r w:rsidR="00DA7412">
        <w:rPr>
          <w:rFonts w:eastAsia="Times New Roman" w:cstheme="majorBidi"/>
          <w:szCs w:val="24"/>
        </w:rPr>
        <w:t xml:space="preserve"> </w:t>
      </w:r>
      <w:r w:rsidR="00657AAA" w:rsidRPr="00EA4BA3">
        <w:rPr>
          <w:rFonts w:eastAsia="Times New Roman" w:cstheme="majorBidi"/>
          <w:szCs w:val="24"/>
        </w:rPr>
        <w:t xml:space="preserve">visual persistence may be vulnerable to masking, Coltheart (1980) </w:t>
      </w:r>
      <w:r w:rsidR="003454E4">
        <w:rPr>
          <w:rFonts w:eastAsia="Times New Roman" w:cstheme="majorBidi"/>
          <w:szCs w:val="24"/>
        </w:rPr>
        <w:t>demonstrates</w:t>
      </w:r>
      <w:r w:rsidR="00657AAA" w:rsidRPr="00EA4BA3">
        <w:rPr>
          <w:rFonts w:eastAsia="Times New Roman" w:cstheme="majorBidi"/>
          <w:szCs w:val="24"/>
        </w:rPr>
        <w:t xml:space="preserve"> that information </w:t>
      </w:r>
      <w:r w:rsidR="002F53F7">
        <w:rPr>
          <w:rFonts w:eastAsia="Times New Roman" w:cstheme="majorBidi"/>
          <w:szCs w:val="24"/>
        </w:rPr>
        <w:t>processed</w:t>
      </w:r>
      <w:r w:rsidR="00657AAA" w:rsidRPr="00EA4BA3">
        <w:rPr>
          <w:rFonts w:eastAsia="Times New Roman" w:cstheme="majorBidi"/>
          <w:szCs w:val="24"/>
        </w:rPr>
        <w:t xml:space="preserve"> during image presentation may persist even after masking. Due to the high-capacity nature of iconic memory and potential persistence of information carried within it, it may be possible for participants to report on much more than just the number of items they can recall (</w:t>
      </w:r>
      <w:proofErr w:type="spellStart"/>
      <w:r w:rsidR="00657AAA" w:rsidRPr="00EA4BA3">
        <w:rPr>
          <w:rFonts w:eastAsia="Times New Roman" w:cstheme="majorBidi"/>
          <w:szCs w:val="24"/>
        </w:rPr>
        <w:t>Rensink</w:t>
      </w:r>
      <w:proofErr w:type="spellEnd"/>
      <w:r w:rsidR="00657AAA" w:rsidRPr="00EA4BA3">
        <w:rPr>
          <w:rFonts w:eastAsia="Times New Roman" w:cstheme="majorBidi"/>
          <w:szCs w:val="24"/>
        </w:rPr>
        <w:t xml:space="preserve">, 2014). These findings contribute to a growing body of literature suggesting that previous paradigms underestimate the amount of information available to conscious report from brief exposures to natural scenes. </w:t>
      </w:r>
    </w:p>
    <w:p w14:paraId="396F3541" w14:textId="35EE7CAD" w:rsidR="00657AAA" w:rsidRPr="00EA4BA3" w:rsidRDefault="00C22F22" w:rsidP="000760F9">
      <w:pPr>
        <w:spacing w:after="160" w:line="480" w:lineRule="auto"/>
        <w:rPr>
          <w:rFonts w:eastAsia="Times New Roman" w:cstheme="majorBidi"/>
          <w:b/>
          <w:szCs w:val="24"/>
        </w:rPr>
      </w:pPr>
      <w:r>
        <w:rPr>
          <w:rFonts w:eastAsia="Times New Roman" w:cstheme="majorBidi"/>
          <w:b/>
          <w:szCs w:val="24"/>
        </w:rPr>
        <w:t xml:space="preserve">How </w:t>
      </w:r>
      <w:proofErr w:type="gramStart"/>
      <w:r>
        <w:rPr>
          <w:rFonts w:eastAsia="Times New Roman" w:cstheme="majorBidi"/>
          <w:b/>
          <w:szCs w:val="24"/>
        </w:rPr>
        <w:t>Quickly</w:t>
      </w:r>
      <w:proofErr w:type="gramEnd"/>
      <w:r>
        <w:rPr>
          <w:rFonts w:eastAsia="Times New Roman" w:cstheme="majorBidi"/>
          <w:b/>
          <w:szCs w:val="24"/>
        </w:rPr>
        <w:t xml:space="preserve"> can w</w:t>
      </w:r>
      <w:r w:rsidR="00657AAA" w:rsidRPr="00EA4BA3">
        <w:rPr>
          <w:rFonts w:eastAsia="Times New Roman" w:cstheme="majorBidi"/>
          <w:b/>
          <w:szCs w:val="24"/>
        </w:rPr>
        <w:t>e Process Information?</w:t>
      </w:r>
    </w:p>
    <w:p w14:paraId="7A5AC15F" w14:textId="66950C7F" w:rsidR="00657AAA" w:rsidRPr="00EA4BA3" w:rsidRDefault="00657AAA" w:rsidP="00AF6600">
      <w:pPr>
        <w:spacing w:after="160" w:line="480" w:lineRule="auto"/>
        <w:ind w:firstLine="720"/>
        <w:rPr>
          <w:rFonts w:eastAsia="Times New Roman" w:cstheme="majorBidi"/>
          <w:szCs w:val="24"/>
        </w:rPr>
      </w:pPr>
      <w:r w:rsidRPr="00EA4BA3">
        <w:rPr>
          <w:rFonts w:eastAsia="Times New Roman" w:cstheme="majorBidi"/>
          <w:szCs w:val="24"/>
        </w:rPr>
        <w:t xml:space="preserve">A number of early influential works support the idea that humans can consciously extract a large amount of information from scenes with presentation durations as low as 100ms (Potter, 1976; </w:t>
      </w:r>
      <w:proofErr w:type="spellStart"/>
      <w:r w:rsidRPr="00EA4BA3">
        <w:rPr>
          <w:rFonts w:eastAsia="Times New Roman" w:cstheme="majorBidi"/>
          <w:szCs w:val="24"/>
        </w:rPr>
        <w:t>Biederman</w:t>
      </w:r>
      <w:proofErr w:type="spellEnd"/>
      <w:r w:rsidRPr="00EA4BA3">
        <w:rPr>
          <w:rFonts w:eastAsia="Times New Roman" w:cstheme="majorBidi"/>
          <w:szCs w:val="24"/>
        </w:rPr>
        <w:t xml:space="preserve">, Rabinowitz, Glass &amp; Stacy, 1974). More recent findings suggest that, when viewing a scene for less than 250ms, participants are able to name it on a semantic level (Potter, 1976; Wu, </w:t>
      </w:r>
      <w:proofErr w:type="spellStart"/>
      <w:r w:rsidRPr="00EA4BA3">
        <w:rPr>
          <w:rFonts w:eastAsia="Times New Roman" w:cstheme="majorBidi"/>
          <w:szCs w:val="24"/>
        </w:rPr>
        <w:t>Croutez</w:t>
      </w:r>
      <w:proofErr w:type="spellEnd"/>
      <w:r w:rsidRPr="00EA4BA3">
        <w:rPr>
          <w:rFonts w:eastAsia="Times New Roman" w:cstheme="majorBidi"/>
          <w:szCs w:val="24"/>
        </w:rPr>
        <w:t>, Thorpe &amp; Fabre-Thorpe, 2014), to categ</w:t>
      </w:r>
      <w:r w:rsidR="00134921">
        <w:rPr>
          <w:rFonts w:eastAsia="Times New Roman" w:cstheme="majorBidi"/>
          <w:szCs w:val="24"/>
        </w:rPr>
        <w:t>orize it (</w:t>
      </w:r>
      <w:proofErr w:type="spellStart"/>
      <w:r w:rsidR="00134921">
        <w:rPr>
          <w:rFonts w:eastAsia="Times New Roman" w:cstheme="majorBidi"/>
          <w:szCs w:val="24"/>
        </w:rPr>
        <w:t>Torralbo</w:t>
      </w:r>
      <w:proofErr w:type="spellEnd"/>
      <w:r w:rsidR="00134921">
        <w:rPr>
          <w:rFonts w:eastAsia="Times New Roman" w:cstheme="majorBidi"/>
          <w:szCs w:val="24"/>
        </w:rPr>
        <w:t xml:space="preserve"> et al., 2013)</w:t>
      </w:r>
      <w:r w:rsidRPr="00EA4BA3">
        <w:rPr>
          <w:rFonts w:eastAsia="Times New Roman" w:cstheme="majorBidi"/>
          <w:szCs w:val="24"/>
        </w:rPr>
        <w:t>, to name superordinate categories of objects and animals (</w:t>
      </w:r>
      <w:proofErr w:type="spellStart"/>
      <w:r w:rsidRPr="00EA4BA3">
        <w:rPr>
          <w:rFonts w:eastAsia="Times New Roman" w:cstheme="majorBidi"/>
          <w:szCs w:val="24"/>
        </w:rPr>
        <w:t>Fei-Fei</w:t>
      </w:r>
      <w:proofErr w:type="spellEnd"/>
      <w:r w:rsidRPr="00EA4BA3">
        <w:rPr>
          <w:rFonts w:eastAsia="Times New Roman" w:cstheme="majorBidi"/>
          <w:szCs w:val="24"/>
        </w:rPr>
        <w:t xml:space="preserve"> et al., 2007), to understand spatial properties such as depth (Greene &amp; Oliva, 2009), and even to rate a scene aesthetically (Kaplan, 1992). </w:t>
      </w:r>
      <w:r w:rsidR="00AF6600">
        <w:rPr>
          <w:rFonts w:eastAsia="Times New Roman" w:cstheme="majorBidi"/>
          <w:szCs w:val="24"/>
        </w:rPr>
        <w:t xml:space="preserve">Some </w:t>
      </w:r>
      <w:r w:rsidRPr="00EA4BA3">
        <w:rPr>
          <w:rFonts w:eastAsia="Times New Roman" w:cstheme="majorBidi"/>
          <w:szCs w:val="24"/>
        </w:rPr>
        <w:t xml:space="preserve">studies </w:t>
      </w:r>
      <w:r w:rsidR="004B5FA7">
        <w:rPr>
          <w:rFonts w:eastAsia="Times New Roman" w:cstheme="majorBidi"/>
          <w:szCs w:val="24"/>
        </w:rPr>
        <w:t>demonstrate</w:t>
      </w:r>
      <w:r w:rsidRPr="00EA4BA3">
        <w:rPr>
          <w:rFonts w:eastAsia="Times New Roman" w:cstheme="majorBidi"/>
          <w:szCs w:val="24"/>
        </w:rPr>
        <w:t xml:space="preserve"> that we can categorise or detect animals, vehicles, food-objects and human or animal faces in natural scenes quickly and accurately, even when the scene is presented for only 20–25ms (</w:t>
      </w:r>
      <w:proofErr w:type="spellStart"/>
      <w:r w:rsidRPr="00EA4BA3">
        <w:rPr>
          <w:rFonts w:eastAsia="Times New Roman" w:cstheme="majorBidi"/>
          <w:szCs w:val="24"/>
        </w:rPr>
        <w:t>Rousselet</w:t>
      </w:r>
      <w:proofErr w:type="spellEnd"/>
      <w:r w:rsidRPr="00EA4BA3">
        <w:rPr>
          <w:rFonts w:eastAsia="Times New Roman" w:cstheme="majorBidi"/>
          <w:szCs w:val="24"/>
        </w:rPr>
        <w:t>, Mace, &amp; Fabre-Thorpe,</w:t>
      </w:r>
      <w:r w:rsidR="00134921">
        <w:rPr>
          <w:rFonts w:eastAsia="Times New Roman" w:cstheme="majorBidi"/>
          <w:szCs w:val="24"/>
        </w:rPr>
        <w:t xml:space="preserve"> 2003; </w:t>
      </w:r>
      <w:proofErr w:type="spellStart"/>
      <w:r w:rsidR="00134921">
        <w:rPr>
          <w:rFonts w:eastAsia="Times New Roman" w:cstheme="majorBidi"/>
          <w:szCs w:val="24"/>
        </w:rPr>
        <w:t>VanRullen</w:t>
      </w:r>
      <w:proofErr w:type="spellEnd"/>
      <w:r w:rsidR="00134921">
        <w:rPr>
          <w:rFonts w:eastAsia="Times New Roman" w:cstheme="majorBidi"/>
          <w:szCs w:val="24"/>
        </w:rPr>
        <w:t xml:space="preserve"> &amp; Thorpe, 2001</w:t>
      </w:r>
      <w:r w:rsidRPr="00EA4BA3">
        <w:rPr>
          <w:rFonts w:eastAsia="Times New Roman" w:cstheme="majorBidi"/>
          <w:szCs w:val="24"/>
        </w:rPr>
        <w:t>).</w:t>
      </w:r>
    </w:p>
    <w:p w14:paraId="06B953A6" w14:textId="073AD843" w:rsidR="00657AAA" w:rsidRPr="00EA4BA3" w:rsidRDefault="00657AAA" w:rsidP="007D2803">
      <w:pPr>
        <w:spacing w:after="160" w:line="480" w:lineRule="auto"/>
        <w:rPr>
          <w:rFonts w:eastAsia="Times New Roman" w:cstheme="majorBidi"/>
          <w:szCs w:val="24"/>
        </w:rPr>
      </w:pPr>
      <w:r w:rsidRPr="00EA4BA3">
        <w:rPr>
          <w:rFonts w:eastAsia="Times New Roman" w:cstheme="majorBidi"/>
          <w:szCs w:val="24"/>
        </w:rPr>
        <w:t xml:space="preserve">        </w:t>
      </w:r>
      <w:r w:rsidRPr="00EA4BA3">
        <w:rPr>
          <w:rFonts w:eastAsia="Times New Roman" w:cstheme="majorBidi"/>
          <w:szCs w:val="24"/>
        </w:rPr>
        <w:tab/>
      </w:r>
      <w:r w:rsidR="00E1181B">
        <w:rPr>
          <w:rFonts w:eastAsia="Times New Roman" w:cstheme="majorBidi"/>
          <w:szCs w:val="24"/>
        </w:rPr>
        <w:t>Nonetheless, the</w:t>
      </w:r>
      <w:r w:rsidRPr="00EA4BA3">
        <w:rPr>
          <w:rFonts w:eastAsia="Times New Roman" w:cstheme="majorBidi"/>
          <w:szCs w:val="24"/>
        </w:rPr>
        <w:t xml:space="preserve"> ability to recognise and categorise characteristics of an image varies</w:t>
      </w:r>
      <w:r w:rsidR="00A16E72">
        <w:rPr>
          <w:rFonts w:eastAsia="Times New Roman" w:cstheme="majorBidi"/>
          <w:szCs w:val="24"/>
        </w:rPr>
        <w:t>,</w:t>
      </w:r>
      <w:r w:rsidRPr="00EA4BA3">
        <w:rPr>
          <w:rFonts w:eastAsia="Times New Roman" w:cstheme="majorBidi"/>
          <w:szCs w:val="24"/>
        </w:rPr>
        <w:t xml:space="preserve"> based on length of presentation of th</w:t>
      </w:r>
      <w:r w:rsidR="006C7F0D">
        <w:rPr>
          <w:rFonts w:eastAsia="Times New Roman" w:cstheme="majorBidi"/>
          <w:szCs w:val="24"/>
        </w:rPr>
        <w:t xml:space="preserve">at image. For instance, Potter, Wyble, </w:t>
      </w:r>
      <w:proofErr w:type="spellStart"/>
      <w:r w:rsidR="006C7F0D">
        <w:rPr>
          <w:rFonts w:eastAsia="Times New Roman" w:cstheme="majorBidi"/>
          <w:szCs w:val="24"/>
        </w:rPr>
        <w:t>Hagmann</w:t>
      </w:r>
      <w:proofErr w:type="spellEnd"/>
      <w:r w:rsidR="006C7F0D">
        <w:rPr>
          <w:rFonts w:eastAsia="Times New Roman" w:cstheme="majorBidi"/>
          <w:szCs w:val="24"/>
        </w:rPr>
        <w:t xml:space="preserve"> &amp; McCourt’s</w:t>
      </w:r>
      <w:r w:rsidRPr="00EA4BA3">
        <w:rPr>
          <w:rFonts w:eastAsia="Times New Roman" w:cstheme="majorBidi"/>
          <w:szCs w:val="24"/>
        </w:rPr>
        <w:t xml:space="preserve"> (2014</w:t>
      </w:r>
      <w:r w:rsidR="004E3773">
        <w:rPr>
          <w:rFonts w:eastAsia="Times New Roman" w:cstheme="majorBidi"/>
          <w:szCs w:val="24"/>
        </w:rPr>
        <w:t>) findings indicate above</w:t>
      </w:r>
      <w:r w:rsidR="00182B9A">
        <w:rPr>
          <w:rFonts w:eastAsia="Times New Roman" w:cstheme="majorBidi"/>
          <w:szCs w:val="24"/>
        </w:rPr>
        <w:t xml:space="preserve"> </w:t>
      </w:r>
      <w:r w:rsidRPr="00EA4BA3">
        <w:rPr>
          <w:rFonts w:eastAsia="Times New Roman" w:cstheme="majorBidi"/>
          <w:szCs w:val="24"/>
        </w:rPr>
        <w:t>chance</w:t>
      </w:r>
      <w:r w:rsidR="00182B9A">
        <w:rPr>
          <w:rFonts w:eastAsia="Times New Roman" w:cstheme="majorBidi"/>
          <w:szCs w:val="24"/>
        </w:rPr>
        <w:t xml:space="preserve">-level </w:t>
      </w:r>
      <w:r w:rsidRPr="00EA4BA3">
        <w:rPr>
          <w:rFonts w:eastAsia="Times New Roman" w:cstheme="majorBidi"/>
          <w:szCs w:val="24"/>
        </w:rPr>
        <w:t xml:space="preserve">performance at as low as 13ms, when </w:t>
      </w:r>
      <w:r w:rsidRPr="00EA4BA3">
        <w:rPr>
          <w:rFonts w:eastAsia="Times New Roman" w:cstheme="majorBidi"/>
          <w:szCs w:val="24"/>
        </w:rPr>
        <w:lastRenderedPageBreak/>
        <w:t>participants were asked to determine if a certain word was present in a sequence of images. Performance increased to between 70</w:t>
      </w:r>
      <w:r w:rsidR="00382B24">
        <w:rPr>
          <w:rFonts w:eastAsia="Times New Roman" w:cstheme="majorBidi"/>
          <w:szCs w:val="24"/>
        </w:rPr>
        <w:t>%</w:t>
      </w:r>
      <w:r w:rsidRPr="00EA4BA3">
        <w:rPr>
          <w:rFonts w:eastAsia="Times New Roman" w:cstheme="majorBidi"/>
          <w:szCs w:val="24"/>
        </w:rPr>
        <w:t xml:space="preserve"> and 90% as duration increase</w:t>
      </w:r>
      <w:r w:rsidR="002A56A7">
        <w:rPr>
          <w:rFonts w:eastAsia="Times New Roman" w:cstheme="majorBidi"/>
          <w:szCs w:val="24"/>
        </w:rPr>
        <w:t>d</w:t>
      </w:r>
      <w:r w:rsidRPr="00EA4BA3">
        <w:rPr>
          <w:rFonts w:eastAsia="Times New Roman" w:cstheme="majorBidi"/>
          <w:szCs w:val="24"/>
        </w:rPr>
        <w:t xml:space="preserve"> from 13ms to 80ms. </w:t>
      </w:r>
      <w:proofErr w:type="spellStart"/>
      <w:r w:rsidRPr="00EA4BA3">
        <w:rPr>
          <w:rFonts w:eastAsia="Times New Roman" w:cstheme="majorBidi"/>
          <w:szCs w:val="24"/>
        </w:rPr>
        <w:t>Fei-Fei</w:t>
      </w:r>
      <w:proofErr w:type="spellEnd"/>
      <w:r w:rsidRPr="00EA4BA3">
        <w:rPr>
          <w:rFonts w:eastAsia="Times New Roman" w:cstheme="majorBidi"/>
          <w:szCs w:val="24"/>
        </w:rPr>
        <w:t xml:space="preserve"> et al. (2007) found similar results for recognition of objects (including animals), increasing from poor performance at 27ms to above-chance levels at 53ms and above; even </w:t>
      </w:r>
      <w:r w:rsidR="007D2803">
        <w:rPr>
          <w:rFonts w:eastAsia="Times New Roman" w:cstheme="majorBidi"/>
          <w:szCs w:val="24"/>
        </w:rPr>
        <w:t>with image masking</w:t>
      </w:r>
      <w:r w:rsidR="00134D63">
        <w:rPr>
          <w:rFonts w:eastAsia="Times New Roman" w:cstheme="majorBidi"/>
          <w:szCs w:val="24"/>
        </w:rPr>
        <w:t xml:space="preserve">. </w:t>
      </w:r>
      <w:proofErr w:type="spellStart"/>
      <w:r w:rsidRPr="00EA4BA3">
        <w:rPr>
          <w:rFonts w:eastAsia="Times New Roman" w:cstheme="majorBidi"/>
          <w:szCs w:val="24"/>
        </w:rPr>
        <w:t>Fei-Fei</w:t>
      </w:r>
      <w:proofErr w:type="spellEnd"/>
      <w:r w:rsidRPr="00EA4BA3">
        <w:rPr>
          <w:rFonts w:eastAsia="Times New Roman" w:cstheme="majorBidi"/>
          <w:szCs w:val="24"/>
        </w:rPr>
        <w:t xml:space="preserve"> and colleagues also demonstrated reporting of sensory- or feature-level information of a scene (such as shading and shape) consistently precedes the reporting of the semantic-level information. This suggests participants in the</w:t>
      </w:r>
      <w:r w:rsidR="00351109">
        <w:rPr>
          <w:rFonts w:eastAsia="Times New Roman" w:cstheme="majorBidi"/>
          <w:szCs w:val="24"/>
        </w:rPr>
        <w:t>ir</w:t>
      </w:r>
      <w:r w:rsidRPr="00EA4BA3">
        <w:rPr>
          <w:rFonts w:eastAsia="Times New Roman" w:cstheme="majorBidi"/>
          <w:szCs w:val="24"/>
        </w:rPr>
        <w:t xml:space="preserve"> study may </w:t>
      </w:r>
      <w:r w:rsidR="00FD5352">
        <w:rPr>
          <w:rFonts w:eastAsia="Times New Roman" w:cstheme="majorBidi"/>
          <w:szCs w:val="24"/>
        </w:rPr>
        <w:t xml:space="preserve">have </w:t>
      </w:r>
      <w:r w:rsidRPr="00EA4BA3">
        <w:rPr>
          <w:rFonts w:eastAsia="Times New Roman" w:cstheme="majorBidi"/>
          <w:szCs w:val="24"/>
        </w:rPr>
        <w:t>selectively process</w:t>
      </w:r>
      <w:r w:rsidR="005668D8">
        <w:rPr>
          <w:rFonts w:eastAsia="Times New Roman" w:cstheme="majorBidi"/>
          <w:szCs w:val="24"/>
        </w:rPr>
        <w:t>ed</w:t>
      </w:r>
      <w:r w:rsidRPr="00EA4BA3">
        <w:rPr>
          <w:rFonts w:eastAsia="Times New Roman" w:cstheme="majorBidi"/>
          <w:szCs w:val="24"/>
        </w:rPr>
        <w:t xml:space="preserve"> certain types of information at extremely quick durations, and </w:t>
      </w:r>
      <w:r w:rsidR="003A4283">
        <w:rPr>
          <w:rFonts w:eastAsia="Times New Roman" w:cstheme="majorBidi"/>
          <w:szCs w:val="24"/>
        </w:rPr>
        <w:t>consequently</w:t>
      </w:r>
      <w:r w:rsidRPr="00EA4BA3">
        <w:rPr>
          <w:rFonts w:eastAsia="Times New Roman" w:cstheme="majorBidi"/>
          <w:szCs w:val="24"/>
        </w:rPr>
        <w:t>, when asked to describe a scene retrospectively, may have</w:t>
      </w:r>
      <w:r w:rsidR="0081185F">
        <w:rPr>
          <w:rFonts w:eastAsia="Times New Roman" w:cstheme="majorBidi"/>
          <w:szCs w:val="24"/>
        </w:rPr>
        <w:t xml:space="preserve"> had</w:t>
      </w:r>
      <w:r w:rsidRPr="00EA4BA3">
        <w:rPr>
          <w:rFonts w:eastAsia="Times New Roman" w:cstheme="majorBidi"/>
          <w:szCs w:val="24"/>
        </w:rPr>
        <w:t xml:space="preserve"> </w:t>
      </w:r>
      <w:r w:rsidR="0081185F">
        <w:rPr>
          <w:rFonts w:eastAsia="Times New Roman" w:cstheme="majorBidi"/>
          <w:szCs w:val="24"/>
        </w:rPr>
        <w:t>better</w:t>
      </w:r>
      <w:r w:rsidRPr="00EA4BA3">
        <w:rPr>
          <w:rFonts w:eastAsia="Times New Roman" w:cstheme="majorBidi"/>
          <w:szCs w:val="24"/>
        </w:rPr>
        <w:t xml:space="preserve"> access to those features over other semantic information. </w:t>
      </w:r>
    </w:p>
    <w:p w14:paraId="0ECABDC8" w14:textId="268340D2" w:rsidR="00657AAA" w:rsidRPr="00EA4BA3" w:rsidRDefault="00657AAA" w:rsidP="00D6514A">
      <w:pPr>
        <w:spacing w:after="160" w:line="480" w:lineRule="auto"/>
        <w:rPr>
          <w:rFonts w:eastAsia="Times New Roman" w:cstheme="majorBidi"/>
          <w:szCs w:val="24"/>
        </w:rPr>
      </w:pPr>
      <w:r w:rsidRPr="00EA4BA3">
        <w:rPr>
          <w:rFonts w:eastAsia="Times New Roman" w:cstheme="majorBidi"/>
          <w:szCs w:val="24"/>
        </w:rPr>
        <w:t xml:space="preserve">        </w:t>
      </w:r>
      <w:r w:rsidRPr="00EA4BA3">
        <w:rPr>
          <w:rFonts w:eastAsia="Times New Roman" w:cstheme="majorBidi"/>
          <w:szCs w:val="24"/>
        </w:rPr>
        <w:tab/>
        <w:t xml:space="preserve">These works, together with studies endorsing phenomenal consciousness and iconic memory, form a growing body of literature </w:t>
      </w:r>
      <w:r w:rsidR="00D6514A">
        <w:rPr>
          <w:rFonts w:eastAsia="Times New Roman" w:cstheme="majorBidi"/>
          <w:szCs w:val="24"/>
        </w:rPr>
        <w:t>offering</w:t>
      </w:r>
      <w:r w:rsidRPr="00EA4BA3">
        <w:rPr>
          <w:rFonts w:eastAsia="Times New Roman" w:cstheme="majorBidi"/>
          <w:szCs w:val="24"/>
        </w:rPr>
        <w:t xml:space="preserve"> further support for a high-capacity consciousness that precedes visual-short term memory (Block, 2014; Clarke &amp; Macke, 2015). </w:t>
      </w:r>
      <w:proofErr w:type="spellStart"/>
      <w:r w:rsidRPr="00EA4BA3">
        <w:rPr>
          <w:rFonts w:eastAsia="Times New Roman" w:cstheme="majorBidi"/>
          <w:szCs w:val="24"/>
        </w:rPr>
        <w:t>Lamme</w:t>
      </w:r>
      <w:proofErr w:type="spellEnd"/>
      <w:r w:rsidRPr="00EA4BA3">
        <w:rPr>
          <w:rFonts w:eastAsia="Times New Roman" w:cstheme="majorBidi"/>
          <w:szCs w:val="24"/>
        </w:rPr>
        <w:t xml:space="preserve"> (2003) </w:t>
      </w:r>
      <w:r w:rsidR="00D25A14">
        <w:rPr>
          <w:rFonts w:eastAsia="Times New Roman" w:cstheme="majorBidi"/>
          <w:szCs w:val="24"/>
        </w:rPr>
        <w:t>has concluded from such studies</w:t>
      </w:r>
      <w:r w:rsidRPr="00EA4BA3">
        <w:rPr>
          <w:rFonts w:eastAsia="Times New Roman" w:cstheme="majorBidi"/>
          <w:szCs w:val="24"/>
        </w:rPr>
        <w:t xml:space="preserve"> that conscious experience is entirely determined within 100-150ms following presentation of the stimulus. Whether </w:t>
      </w:r>
      <w:r w:rsidR="00A6653E">
        <w:rPr>
          <w:rFonts w:eastAsia="Times New Roman" w:cstheme="majorBidi"/>
          <w:szCs w:val="24"/>
        </w:rPr>
        <w:t>or not this is true, we</w:t>
      </w:r>
      <w:r w:rsidRPr="00EA4BA3">
        <w:rPr>
          <w:rFonts w:eastAsia="Times New Roman" w:cstheme="majorBidi"/>
          <w:szCs w:val="24"/>
        </w:rPr>
        <w:t xml:space="preserve"> are still left with the question of how much information can be consciously processed f</w:t>
      </w:r>
      <w:r w:rsidR="008A7175">
        <w:rPr>
          <w:rFonts w:eastAsia="Times New Roman" w:cstheme="majorBidi"/>
          <w:szCs w:val="24"/>
        </w:rPr>
        <w:t>rom a scene in a brief duration.</w:t>
      </w:r>
    </w:p>
    <w:p w14:paraId="12DF5728" w14:textId="77777777" w:rsidR="00657AAA" w:rsidRPr="00EA4BA3" w:rsidRDefault="00657AAA" w:rsidP="000760F9">
      <w:pPr>
        <w:spacing w:line="480" w:lineRule="auto"/>
        <w:rPr>
          <w:rFonts w:eastAsia="Times New Roman" w:cstheme="majorBidi"/>
          <w:b/>
          <w:szCs w:val="24"/>
        </w:rPr>
      </w:pPr>
      <w:r w:rsidRPr="00EA4BA3">
        <w:rPr>
          <w:rFonts w:eastAsia="Times New Roman" w:cstheme="majorBidi"/>
          <w:b/>
          <w:szCs w:val="24"/>
        </w:rPr>
        <w:t>Bandwidth of Sensory Input vs Bandwidth of Consciousness</w:t>
      </w:r>
    </w:p>
    <w:p w14:paraId="44307A34" w14:textId="1849A426" w:rsidR="008B092D" w:rsidRDefault="00657AAA" w:rsidP="00F72950">
      <w:pPr>
        <w:spacing w:line="480" w:lineRule="auto"/>
        <w:ind w:firstLine="720"/>
        <w:rPr>
          <w:rFonts w:eastAsia="Times New Roman" w:cstheme="majorBidi"/>
          <w:szCs w:val="24"/>
        </w:rPr>
      </w:pPr>
      <w:r w:rsidRPr="00EA4BA3">
        <w:rPr>
          <w:rFonts w:eastAsia="Times New Roman" w:cstheme="majorBidi"/>
          <w:szCs w:val="24"/>
        </w:rPr>
        <w:t xml:space="preserve">Through our sensory experience of the world, the </w:t>
      </w:r>
      <w:r w:rsidR="00EF7B73">
        <w:rPr>
          <w:rFonts w:eastAsia="Times New Roman" w:cstheme="majorBidi"/>
          <w:szCs w:val="24"/>
        </w:rPr>
        <w:t>human body processes between 11</w:t>
      </w:r>
      <w:r w:rsidR="00EB1525">
        <w:rPr>
          <w:rFonts w:eastAsia="Times New Roman" w:cstheme="majorBidi"/>
          <w:szCs w:val="24"/>
        </w:rPr>
        <w:t>-</w:t>
      </w:r>
      <w:r w:rsidRPr="00EA4BA3">
        <w:rPr>
          <w:rFonts w:eastAsia="Times New Roman" w:cstheme="majorBidi"/>
          <w:szCs w:val="24"/>
        </w:rPr>
        <w:t xml:space="preserve">14 </w:t>
      </w:r>
      <w:r w:rsidR="00407ECF">
        <w:rPr>
          <w:rFonts w:eastAsia="Times New Roman" w:cstheme="majorBidi"/>
          <w:szCs w:val="24"/>
        </w:rPr>
        <w:t>million bits</w:t>
      </w:r>
      <w:r w:rsidR="0063563F">
        <w:rPr>
          <w:rStyle w:val="FootnoteReference"/>
          <w:rFonts w:eastAsia="Times New Roman" w:cstheme="majorBidi"/>
          <w:szCs w:val="24"/>
        </w:rPr>
        <w:footnoteReference w:customMarkFollows="1" w:id="12"/>
        <w:t>*</w:t>
      </w:r>
      <w:r w:rsidR="00407ECF">
        <w:rPr>
          <w:rFonts w:eastAsia="Times New Roman" w:cstheme="majorBidi"/>
          <w:szCs w:val="24"/>
        </w:rPr>
        <w:t xml:space="preserve"> of information per-</w:t>
      </w:r>
      <w:r w:rsidRPr="00EA4BA3">
        <w:rPr>
          <w:rFonts w:eastAsia="Times New Roman" w:cstheme="majorBidi"/>
          <w:szCs w:val="24"/>
        </w:rPr>
        <w:t>second (</w:t>
      </w:r>
      <w:proofErr w:type="spellStart"/>
      <w:r w:rsidRPr="00EA4BA3">
        <w:rPr>
          <w:rFonts w:eastAsia="Times New Roman" w:cstheme="majorBidi"/>
          <w:szCs w:val="24"/>
        </w:rPr>
        <w:t>Norr</w:t>
      </w:r>
      <w:r w:rsidR="00925046">
        <w:rPr>
          <w:rFonts w:eastAsia="Times New Roman" w:cstheme="majorBidi"/>
          <w:szCs w:val="24"/>
        </w:rPr>
        <w:t>etranders</w:t>
      </w:r>
      <w:proofErr w:type="spellEnd"/>
      <w:r w:rsidR="00925046">
        <w:rPr>
          <w:rFonts w:eastAsia="Times New Roman" w:cstheme="majorBidi"/>
          <w:szCs w:val="24"/>
        </w:rPr>
        <w:t>, 1998; Zimmerman, 1986</w:t>
      </w:r>
      <w:r w:rsidRPr="00EA4BA3">
        <w:rPr>
          <w:rFonts w:eastAsia="Times New Roman" w:cstheme="majorBidi"/>
          <w:szCs w:val="24"/>
        </w:rPr>
        <w:t xml:space="preserve">). This estimate is drawn from neural pathways in visual, auditory, tactile and olfactory sensory systems, </w:t>
      </w:r>
      <w:r w:rsidR="00B93785">
        <w:rPr>
          <w:rFonts w:eastAsia="Times New Roman" w:cstheme="majorBidi"/>
          <w:szCs w:val="24"/>
        </w:rPr>
        <w:t>highlighting</w:t>
      </w:r>
      <w:r w:rsidR="00B41E72">
        <w:rPr>
          <w:rFonts w:eastAsia="Times New Roman" w:cstheme="majorBidi"/>
          <w:szCs w:val="24"/>
        </w:rPr>
        <w:t xml:space="preserve"> the</w:t>
      </w:r>
      <w:r w:rsidR="00B93785">
        <w:rPr>
          <w:rFonts w:eastAsia="Times New Roman" w:cstheme="majorBidi"/>
          <w:szCs w:val="24"/>
        </w:rPr>
        <w:t xml:space="preserve"> </w:t>
      </w:r>
      <w:r w:rsidRPr="00EA4BA3">
        <w:rPr>
          <w:rFonts w:eastAsia="Times New Roman" w:cstheme="majorBidi"/>
          <w:szCs w:val="24"/>
        </w:rPr>
        <w:t xml:space="preserve">enormous processing power our senses use to </w:t>
      </w:r>
      <w:r w:rsidR="008E4DF6">
        <w:rPr>
          <w:rFonts w:eastAsia="Times New Roman" w:cstheme="majorBidi"/>
          <w:szCs w:val="24"/>
        </w:rPr>
        <w:t>interpret t</w:t>
      </w:r>
      <w:r w:rsidRPr="00EA4BA3">
        <w:rPr>
          <w:rFonts w:eastAsia="Times New Roman" w:cstheme="majorBidi"/>
          <w:szCs w:val="24"/>
        </w:rPr>
        <w:t xml:space="preserve">he world </w:t>
      </w:r>
      <w:r w:rsidRPr="00EA4BA3">
        <w:rPr>
          <w:rFonts w:eastAsia="Times New Roman" w:cstheme="majorBidi"/>
          <w:szCs w:val="24"/>
        </w:rPr>
        <w:lastRenderedPageBreak/>
        <w:t xml:space="preserve">around us. </w:t>
      </w:r>
      <w:r w:rsidR="008B0735">
        <w:rPr>
          <w:rFonts w:eastAsia="Times New Roman" w:cstheme="majorBidi"/>
          <w:szCs w:val="24"/>
        </w:rPr>
        <w:t>I</w:t>
      </w:r>
      <w:r w:rsidR="008B0735" w:rsidRPr="00EA4BA3">
        <w:rPr>
          <w:rFonts w:eastAsia="Times New Roman" w:cstheme="majorBidi"/>
          <w:szCs w:val="24"/>
        </w:rPr>
        <w:t>nformation</w:t>
      </w:r>
      <w:r w:rsidR="00C756E8">
        <w:rPr>
          <w:rFonts w:eastAsia="Times New Roman" w:cstheme="majorBidi"/>
          <w:szCs w:val="24"/>
        </w:rPr>
        <w:t xml:space="preserve"> can be conceptualised as a</w:t>
      </w:r>
      <w:r w:rsidR="008B0735" w:rsidRPr="00EA4BA3">
        <w:rPr>
          <w:rFonts w:eastAsia="Times New Roman" w:cstheme="majorBidi"/>
          <w:szCs w:val="24"/>
        </w:rPr>
        <w:t xml:space="preserve"> </w:t>
      </w:r>
      <w:r w:rsidR="008B0735">
        <w:rPr>
          <w:rFonts w:eastAsia="Times New Roman" w:cstheme="majorBidi"/>
          <w:szCs w:val="24"/>
        </w:rPr>
        <w:t>reduction</w:t>
      </w:r>
      <w:r w:rsidR="008B0735" w:rsidRPr="00EA4BA3">
        <w:rPr>
          <w:rFonts w:eastAsia="Times New Roman" w:cstheme="majorBidi"/>
          <w:szCs w:val="24"/>
        </w:rPr>
        <w:t xml:space="preserve"> of uncertainty</w:t>
      </w:r>
      <w:r w:rsidR="008B0735">
        <w:rPr>
          <w:rStyle w:val="FootnoteReference"/>
          <w:rFonts w:eastAsia="Times New Roman" w:cstheme="majorBidi"/>
          <w:szCs w:val="24"/>
        </w:rPr>
        <w:footnoteReference w:customMarkFollows="1" w:id="13"/>
        <w:t>*</w:t>
      </w:r>
      <w:r w:rsidR="008B0735">
        <w:rPr>
          <w:rFonts w:eastAsia="Times New Roman" w:cstheme="majorBidi"/>
          <w:szCs w:val="24"/>
        </w:rPr>
        <w:t xml:space="preserve"> (Shannon, 1948),</w:t>
      </w:r>
      <w:r w:rsidR="00F05231">
        <w:rPr>
          <w:rFonts w:eastAsia="Times New Roman" w:cstheme="majorBidi"/>
          <w:szCs w:val="24"/>
        </w:rPr>
        <w:t xml:space="preserve"> </w:t>
      </w:r>
      <w:r w:rsidR="008B0735">
        <w:rPr>
          <w:rFonts w:eastAsia="Times New Roman" w:cstheme="majorBidi"/>
          <w:szCs w:val="24"/>
        </w:rPr>
        <w:t>meaning a decision</w:t>
      </w:r>
      <w:r w:rsidR="00D4604A">
        <w:rPr>
          <w:rFonts w:eastAsia="Times New Roman" w:cstheme="majorBidi"/>
          <w:szCs w:val="24"/>
        </w:rPr>
        <w:t xml:space="preserve"> or action </w:t>
      </w:r>
      <w:r w:rsidR="008B0735">
        <w:rPr>
          <w:rFonts w:eastAsia="Times New Roman" w:cstheme="majorBidi"/>
          <w:szCs w:val="24"/>
        </w:rPr>
        <w:t>which reduces the uncertainty about a</w:t>
      </w:r>
      <w:r w:rsidR="00546609">
        <w:rPr>
          <w:rFonts w:eastAsia="Times New Roman" w:cstheme="majorBidi"/>
          <w:szCs w:val="24"/>
        </w:rPr>
        <w:t xml:space="preserve">n </w:t>
      </w:r>
      <w:r w:rsidR="008B0735">
        <w:rPr>
          <w:rFonts w:eastAsia="Times New Roman" w:cstheme="majorBidi"/>
          <w:szCs w:val="24"/>
        </w:rPr>
        <w:t xml:space="preserve">outcome occurring will </w:t>
      </w:r>
      <w:r w:rsidR="00EE34B0">
        <w:rPr>
          <w:rFonts w:eastAsia="Times New Roman" w:cstheme="majorBidi"/>
          <w:szCs w:val="24"/>
        </w:rPr>
        <w:t>be informative</w:t>
      </w:r>
      <w:r w:rsidR="008B0735">
        <w:rPr>
          <w:rFonts w:eastAsia="Times New Roman" w:cstheme="majorBidi"/>
          <w:szCs w:val="24"/>
        </w:rPr>
        <w:t>.</w:t>
      </w:r>
      <w:r w:rsidR="001E2024">
        <w:rPr>
          <w:rFonts w:eastAsia="Times New Roman" w:cstheme="majorBidi"/>
          <w:szCs w:val="24"/>
        </w:rPr>
        <w:t xml:space="preserve"> For instance, we know that neuron </w:t>
      </w:r>
      <w:r w:rsidR="00660A3B">
        <w:rPr>
          <w:rFonts w:eastAsia="Times New Roman" w:cstheme="majorBidi"/>
          <w:szCs w:val="24"/>
        </w:rPr>
        <w:t>X</w:t>
      </w:r>
      <w:r w:rsidR="001E2024">
        <w:rPr>
          <w:rFonts w:eastAsia="Times New Roman" w:cstheme="majorBidi"/>
          <w:szCs w:val="24"/>
        </w:rPr>
        <w:t xml:space="preserve"> fires if neuron </w:t>
      </w:r>
      <w:r w:rsidR="00660A3B">
        <w:rPr>
          <w:rFonts w:eastAsia="Times New Roman" w:cstheme="majorBidi"/>
          <w:szCs w:val="24"/>
        </w:rPr>
        <w:t>Y</w:t>
      </w:r>
      <w:r w:rsidR="001E2024">
        <w:rPr>
          <w:rFonts w:eastAsia="Times New Roman" w:cstheme="majorBidi"/>
          <w:szCs w:val="24"/>
        </w:rPr>
        <w:t xml:space="preserve"> fires</w:t>
      </w:r>
      <w:r w:rsidR="00962E6B">
        <w:rPr>
          <w:rFonts w:eastAsia="Times New Roman" w:cstheme="majorBidi"/>
          <w:szCs w:val="24"/>
        </w:rPr>
        <w:t>;</w:t>
      </w:r>
      <w:r w:rsidR="001E2024">
        <w:rPr>
          <w:rFonts w:eastAsia="Times New Roman" w:cstheme="majorBidi"/>
          <w:szCs w:val="24"/>
        </w:rPr>
        <w:t xml:space="preserve"> once neuron </w:t>
      </w:r>
      <w:r w:rsidR="00660A3B">
        <w:rPr>
          <w:rFonts w:eastAsia="Times New Roman" w:cstheme="majorBidi"/>
          <w:szCs w:val="24"/>
        </w:rPr>
        <w:t>Y</w:t>
      </w:r>
      <w:r w:rsidR="001E2024">
        <w:rPr>
          <w:rFonts w:eastAsia="Times New Roman" w:cstheme="majorBidi"/>
          <w:szCs w:val="24"/>
        </w:rPr>
        <w:t xml:space="preserve"> fires, the uncertainty of neuron </w:t>
      </w:r>
      <w:r w:rsidR="00660A3B">
        <w:rPr>
          <w:rFonts w:eastAsia="Times New Roman" w:cstheme="majorBidi"/>
          <w:szCs w:val="24"/>
        </w:rPr>
        <w:t>X</w:t>
      </w:r>
      <w:r w:rsidR="001E2024">
        <w:rPr>
          <w:rFonts w:eastAsia="Times New Roman" w:cstheme="majorBidi"/>
          <w:szCs w:val="24"/>
        </w:rPr>
        <w:t xml:space="preserve"> firing is reduc</w:t>
      </w:r>
      <w:r w:rsidR="00622CEB">
        <w:rPr>
          <w:rFonts w:eastAsia="Times New Roman" w:cstheme="majorBidi"/>
          <w:szCs w:val="24"/>
        </w:rPr>
        <w:t>ed to zero, as</w:t>
      </w:r>
      <w:r w:rsidR="001E2024">
        <w:rPr>
          <w:rFonts w:eastAsia="Times New Roman" w:cstheme="majorBidi"/>
          <w:szCs w:val="24"/>
        </w:rPr>
        <w:t xml:space="preserve"> it must also be firing.</w:t>
      </w:r>
      <w:r w:rsidR="008B0735">
        <w:rPr>
          <w:rFonts w:eastAsia="Times New Roman" w:cstheme="majorBidi"/>
          <w:szCs w:val="24"/>
        </w:rPr>
        <w:t xml:space="preserve"> I</w:t>
      </w:r>
      <w:r w:rsidR="001E2024">
        <w:rPr>
          <w:rFonts w:eastAsia="Times New Roman" w:cstheme="majorBidi"/>
          <w:szCs w:val="24"/>
        </w:rPr>
        <w:t xml:space="preserve">f such a </w:t>
      </w:r>
      <w:r w:rsidR="008B0735">
        <w:rPr>
          <w:rFonts w:eastAsia="Times New Roman" w:cstheme="majorBidi"/>
          <w:szCs w:val="24"/>
        </w:rPr>
        <w:t xml:space="preserve">decision is </w:t>
      </w:r>
      <w:r w:rsidR="0051334D">
        <w:rPr>
          <w:rFonts w:eastAsia="Times New Roman" w:cstheme="majorBidi"/>
          <w:szCs w:val="24"/>
        </w:rPr>
        <w:t xml:space="preserve">made </w:t>
      </w:r>
      <w:r w:rsidR="008B0735">
        <w:rPr>
          <w:rFonts w:eastAsia="Times New Roman" w:cstheme="majorBidi"/>
          <w:szCs w:val="24"/>
        </w:rPr>
        <w:t>between two</w:t>
      </w:r>
      <w:r w:rsidR="00CA17C7">
        <w:rPr>
          <w:rFonts w:eastAsia="Times New Roman" w:cstheme="majorBidi"/>
          <w:szCs w:val="24"/>
        </w:rPr>
        <w:t xml:space="preserve"> options –</w:t>
      </w:r>
      <w:r w:rsidR="008B0735">
        <w:rPr>
          <w:rFonts w:eastAsia="Times New Roman" w:cstheme="majorBidi"/>
          <w:szCs w:val="24"/>
        </w:rPr>
        <w:t xml:space="preserve"> </w:t>
      </w:r>
      <w:r w:rsidR="008B0735" w:rsidRPr="00EA4BA3">
        <w:rPr>
          <w:rFonts w:eastAsia="Times New Roman" w:cstheme="majorBidi"/>
          <w:szCs w:val="24"/>
        </w:rPr>
        <w:t>equivalent to</w:t>
      </w:r>
      <w:r w:rsidR="008B0735">
        <w:rPr>
          <w:rFonts w:eastAsia="Times New Roman" w:cstheme="majorBidi"/>
          <w:szCs w:val="24"/>
        </w:rPr>
        <w:t xml:space="preserve"> </w:t>
      </w:r>
      <w:r w:rsidR="00A25C43">
        <w:rPr>
          <w:rFonts w:eastAsia="Times New Roman" w:cstheme="majorBidi"/>
          <w:szCs w:val="24"/>
        </w:rPr>
        <w:t xml:space="preserve">the </w:t>
      </w:r>
      <w:r w:rsidR="00A25C43" w:rsidRPr="00EA4BA3">
        <w:rPr>
          <w:rFonts w:eastAsia="Times New Roman" w:cstheme="majorBidi"/>
          <w:szCs w:val="24"/>
        </w:rPr>
        <w:t>firing/not-firing of a neuron</w:t>
      </w:r>
      <w:r w:rsidR="00A25C43">
        <w:rPr>
          <w:rFonts w:eastAsia="Times New Roman" w:cstheme="majorBidi"/>
          <w:szCs w:val="24"/>
        </w:rPr>
        <w:t>,</w:t>
      </w:r>
      <w:r w:rsidR="009823CD">
        <w:rPr>
          <w:rFonts w:eastAsia="Times New Roman" w:cstheme="majorBidi"/>
          <w:szCs w:val="24"/>
        </w:rPr>
        <w:t xml:space="preserve"> or</w:t>
      </w:r>
      <w:r w:rsidR="00A25C43">
        <w:rPr>
          <w:rFonts w:eastAsia="Times New Roman" w:cstheme="majorBidi"/>
          <w:szCs w:val="24"/>
        </w:rPr>
        <w:t xml:space="preserve"> </w:t>
      </w:r>
      <w:r w:rsidR="008B0735">
        <w:rPr>
          <w:rFonts w:eastAsia="Times New Roman" w:cstheme="majorBidi"/>
          <w:szCs w:val="24"/>
        </w:rPr>
        <w:t>making</w:t>
      </w:r>
      <w:r w:rsidR="00A25C43">
        <w:rPr>
          <w:rFonts w:eastAsia="Times New Roman" w:cstheme="majorBidi"/>
          <w:szCs w:val="24"/>
        </w:rPr>
        <w:t xml:space="preserve"> a yes/no</w:t>
      </w:r>
      <w:r w:rsidR="00D42210">
        <w:rPr>
          <w:rFonts w:eastAsia="Times New Roman" w:cstheme="majorBidi"/>
          <w:szCs w:val="24"/>
        </w:rPr>
        <w:t xml:space="preserve"> or heads/tails </w:t>
      </w:r>
      <w:r w:rsidR="00A25C43">
        <w:rPr>
          <w:rFonts w:eastAsia="Times New Roman" w:cstheme="majorBidi"/>
          <w:szCs w:val="24"/>
        </w:rPr>
        <w:t xml:space="preserve">judgement, </w:t>
      </w:r>
      <w:r w:rsidR="008B0735" w:rsidRPr="00EA4BA3">
        <w:rPr>
          <w:rFonts w:eastAsia="Times New Roman" w:cstheme="majorBidi"/>
          <w:szCs w:val="24"/>
        </w:rPr>
        <w:t>and so on</w:t>
      </w:r>
      <w:r w:rsidR="00CA17C7">
        <w:rPr>
          <w:rFonts w:eastAsia="Times New Roman" w:cstheme="majorBidi"/>
          <w:szCs w:val="24"/>
        </w:rPr>
        <w:t xml:space="preserve"> – </w:t>
      </w:r>
      <w:r w:rsidR="008B0735">
        <w:rPr>
          <w:rFonts w:eastAsia="Times New Roman" w:cstheme="majorBidi"/>
          <w:szCs w:val="24"/>
        </w:rPr>
        <w:t xml:space="preserve">1 bit of information is processed. </w:t>
      </w:r>
    </w:p>
    <w:p w14:paraId="1D1F6789" w14:textId="12CD02A5" w:rsidR="00657AAA" w:rsidRPr="00EA4BA3" w:rsidRDefault="00657AAA" w:rsidP="00AC3351">
      <w:pPr>
        <w:spacing w:line="480" w:lineRule="auto"/>
        <w:ind w:firstLine="720"/>
        <w:rPr>
          <w:rFonts w:eastAsia="Times New Roman" w:cstheme="majorBidi"/>
          <w:szCs w:val="24"/>
        </w:rPr>
      </w:pPr>
      <w:r w:rsidRPr="00EA4BA3">
        <w:rPr>
          <w:rFonts w:eastAsia="Times New Roman" w:cstheme="majorBidi"/>
          <w:szCs w:val="24"/>
        </w:rPr>
        <w:t xml:space="preserve">Despite the </w:t>
      </w:r>
      <w:r w:rsidR="004E30FF" w:rsidRPr="00EA4BA3">
        <w:rPr>
          <w:rFonts w:eastAsia="Times New Roman" w:cstheme="majorBidi"/>
          <w:szCs w:val="24"/>
        </w:rPr>
        <w:t>massive</w:t>
      </w:r>
      <w:r w:rsidRPr="00EA4BA3">
        <w:rPr>
          <w:rFonts w:eastAsia="Times New Roman" w:cstheme="majorBidi"/>
          <w:szCs w:val="24"/>
        </w:rPr>
        <w:t xml:space="preserve"> amount of sen</w:t>
      </w:r>
      <w:r w:rsidR="0072400F">
        <w:rPr>
          <w:rFonts w:eastAsia="Times New Roman" w:cstheme="majorBidi"/>
          <w:szCs w:val="24"/>
        </w:rPr>
        <w:t xml:space="preserve">sory information people process, </w:t>
      </w:r>
      <w:r w:rsidR="00DD1A7B">
        <w:rPr>
          <w:rFonts w:eastAsia="Times New Roman" w:cstheme="majorBidi"/>
          <w:szCs w:val="24"/>
        </w:rPr>
        <w:t>as well as</w:t>
      </w:r>
      <w:r w:rsidRPr="00EA4BA3">
        <w:rPr>
          <w:rFonts w:eastAsia="Times New Roman" w:cstheme="majorBidi"/>
          <w:szCs w:val="24"/>
        </w:rPr>
        <w:t xml:space="preserve"> conflicting theories and findings, a severely limited bandwidth of consciousness</w:t>
      </w:r>
      <w:r w:rsidR="009D59E6">
        <w:rPr>
          <w:rFonts w:eastAsia="Times New Roman" w:cstheme="majorBidi"/>
          <w:szCs w:val="24"/>
        </w:rPr>
        <w:t xml:space="preserve"> </w:t>
      </w:r>
      <w:r w:rsidRPr="00EA4BA3">
        <w:rPr>
          <w:rFonts w:eastAsia="Times New Roman" w:cstheme="majorBidi"/>
          <w:szCs w:val="24"/>
        </w:rPr>
        <w:t>(BOC) is the dominant view in psychology and consciousness research (</w:t>
      </w:r>
      <w:proofErr w:type="spellStart"/>
      <w:r w:rsidRPr="00EA4BA3">
        <w:rPr>
          <w:rFonts w:eastAsia="Times New Roman" w:cstheme="majorBidi"/>
          <w:szCs w:val="24"/>
        </w:rPr>
        <w:t>Gray</w:t>
      </w:r>
      <w:proofErr w:type="spellEnd"/>
      <w:r w:rsidRPr="00EA4BA3">
        <w:rPr>
          <w:rFonts w:eastAsia="Times New Roman" w:cstheme="majorBidi"/>
          <w:szCs w:val="24"/>
        </w:rPr>
        <w:t xml:space="preserve">, 2002; Pierce, 1980; </w:t>
      </w:r>
      <w:proofErr w:type="spellStart"/>
      <w:r w:rsidRPr="00EA4BA3">
        <w:rPr>
          <w:rFonts w:eastAsia="Times New Roman" w:cstheme="majorBidi"/>
          <w:szCs w:val="24"/>
        </w:rPr>
        <w:t>Nor</w:t>
      </w:r>
      <w:r w:rsidR="00925046">
        <w:rPr>
          <w:rFonts w:eastAsia="Times New Roman" w:cstheme="majorBidi"/>
          <w:szCs w:val="24"/>
        </w:rPr>
        <w:t>retranders</w:t>
      </w:r>
      <w:proofErr w:type="spellEnd"/>
      <w:r w:rsidR="00925046">
        <w:rPr>
          <w:rFonts w:eastAsia="Times New Roman" w:cstheme="majorBidi"/>
          <w:szCs w:val="24"/>
        </w:rPr>
        <w:t>, 1991; Zimmerman, 19</w:t>
      </w:r>
      <w:r w:rsidRPr="00EA4BA3">
        <w:rPr>
          <w:rFonts w:eastAsia="Times New Roman" w:cstheme="majorBidi"/>
          <w:szCs w:val="24"/>
        </w:rPr>
        <w:t>8</w:t>
      </w:r>
      <w:r w:rsidR="00925046">
        <w:rPr>
          <w:rFonts w:eastAsia="Times New Roman" w:cstheme="majorBidi"/>
          <w:szCs w:val="24"/>
        </w:rPr>
        <w:t>6</w:t>
      </w:r>
      <w:r w:rsidRPr="00EA4BA3">
        <w:rPr>
          <w:rFonts w:eastAsia="Times New Roman" w:cstheme="majorBidi"/>
          <w:szCs w:val="24"/>
        </w:rPr>
        <w:t>). In previous paradigms, BOC is defined as the amount of information consciously processed and reported on by an individual (</w:t>
      </w:r>
      <w:proofErr w:type="spellStart"/>
      <w:r w:rsidRPr="00EA4BA3">
        <w:rPr>
          <w:rFonts w:eastAsia="Times New Roman" w:cstheme="majorBidi"/>
          <w:szCs w:val="24"/>
        </w:rPr>
        <w:t>Norretranders</w:t>
      </w:r>
      <w:proofErr w:type="spellEnd"/>
      <w:r w:rsidRPr="00EA4BA3">
        <w:rPr>
          <w:rFonts w:eastAsia="Times New Roman" w:cstheme="majorBidi"/>
          <w:szCs w:val="24"/>
        </w:rPr>
        <w:t xml:space="preserve">, 1998). Amount of information is measured in </w:t>
      </w:r>
      <w:r w:rsidRPr="00EA4BA3">
        <w:rPr>
          <w:rFonts w:eastAsia="Times New Roman" w:cstheme="majorBidi"/>
          <w:i/>
          <w:szCs w:val="24"/>
        </w:rPr>
        <w:t>bits</w:t>
      </w:r>
      <w:r w:rsidRPr="00EA4BA3">
        <w:rPr>
          <w:rFonts w:eastAsia="Times New Roman" w:cstheme="majorBidi"/>
          <w:szCs w:val="24"/>
        </w:rPr>
        <w:t>, which represent accuracy of decisions made between two alternatives (Zimmerman, 1986). Information Theory employs a base-2 logarithm (log</w:t>
      </w:r>
      <w:r w:rsidRPr="00EA4BA3">
        <w:rPr>
          <w:rFonts w:eastAsia="Times New Roman" w:cstheme="majorBidi"/>
          <w:szCs w:val="24"/>
          <w:vertAlign w:val="subscript"/>
        </w:rPr>
        <w:t>2</w:t>
      </w:r>
      <w:r w:rsidRPr="00EA4BA3">
        <w:rPr>
          <w:rFonts w:eastAsia="Times New Roman" w:cstheme="majorBidi"/>
          <w:szCs w:val="24"/>
        </w:rPr>
        <w:t xml:space="preserve">) to </w:t>
      </w:r>
      <w:r w:rsidR="009168BA">
        <w:rPr>
          <w:rFonts w:eastAsia="Times New Roman" w:cstheme="majorBidi"/>
          <w:szCs w:val="24"/>
        </w:rPr>
        <w:t>quantify</w:t>
      </w:r>
      <w:r w:rsidRPr="00EA4BA3">
        <w:rPr>
          <w:rFonts w:eastAsia="Times New Roman" w:cstheme="majorBidi"/>
          <w:szCs w:val="24"/>
        </w:rPr>
        <w:t xml:space="preserve"> bits of information (</w:t>
      </w:r>
      <w:proofErr w:type="spellStart"/>
      <w:r w:rsidRPr="00EA4BA3">
        <w:rPr>
          <w:rFonts w:eastAsia="Times New Roman" w:cstheme="majorBidi"/>
          <w:szCs w:val="24"/>
        </w:rPr>
        <w:t>Attneave</w:t>
      </w:r>
      <w:proofErr w:type="spellEnd"/>
      <w:r w:rsidRPr="00EA4BA3">
        <w:rPr>
          <w:rFonts w:eastAsia="Times New Roman" w:cstheme="majorBidi"/>
          <w:szCs w:val="24"/>
        </w:rPr>
        <w:t xml:space="preserve">, 1955; Garner &amp; Hake, 1951; </w:t>
      </w:r>
      <w:proofErr w:type="spellStart"/>
      <w:r w:rsidRPr="00EA4BA3">
        <w:rPr>
          <w:rFonts w:eastAsia="Times New Roman" w:cstheme="majorBidi"/>
          <w:szCs w:val="24"/>
        </w:rPr>
        <w:t>Klemmer</w:t>
      </w:r>
      <w:proofErr w:type="spellEnd"/>
      <w:r w:rsidRPr="00EA4BA3">
        <w:rPr>
          <w:rFonts w:eastAsia="Times New Roman" w:cstheme="majorBidi"/>
          <w:szCs w:val="24"/>
        </w:rPr>
        <w:t xml:space="preserve"> &amp; Frick, 1953), as it calculates a binary solution (e.g. zero or one; yes or no; heads or tails)</w:t>
      </w:r>
      <w:r w:rsidRPr="00EA4BA3">
        <w:rPr>
          <w:rFonts w:eastAsia="Times New Roman" w:cstheme="majorBidi"/>
          <w:szCs w:val="24"/>
          <w:vertAlign w:val="superscript"/>
        </w:rPr>
        <w:footnoteReference w:id="14"/>
      </w:r>
      <w:r w:rsidR="00364D3A" w:rsidRPr="00EA4BA3">
        <w:rPr>
          <w:rFonts w:eastAsia="Times New Roman" w:cstheme="majorBidi"/>
          <w:szCs w:val="24"/>
        </w:rPr>
        <w:t>.</w:t>
      </w:r>
      <w:r w:rsidRPr="00EA4BA3">
        <w:rPr>
          <w:rFonts w:eastAsia="Times New Roman" w:cstheme="majorBidi"/>
          <w:szCs w:val="24"/>
        </w:rPr>
        <w:t xml:space="preserve"> </w:t>
      </w:r>
      <w:r w:rsidR="001908FD">
        <w:rPr>
          <w:rFonts w:eastAsia="Times New Roman" w:cstheme="majorBidi"/>
          <w:szCs w:val="24"/>
        </w:rPr>
        <w:t>I</w:t>
      </w:r>
      <w:r w:rsidR="00964E3A">
        <w:rPr>
          <w:rFonts w:eastAsia="Times New Roman" w:cstheme="majorBidi"/>
          <w:szCs w:val="24"/>
        </w:rPr>
        <w:t>n previous experiments,</w:t>
      </w:r>
      <w:r w:rsidRPr="00EA4BA3">
        <w:rPr>
          <w:rFonts w:eastAsia="Times New Roman" w:cstheme="majorBidi"/>
          <w:szCs w:val="24"/>
        </w:rPr>
        <w:t xml:space="preserve"> if participant</w:t>
      </w:r>
      <w:r w:rsidR="00A751F0">
        <w:rPr>
          <w:rFonts w:eastAsia="Times New Roman" w:cstheme="majorBidi"/>
          <w:szCs w:val="24"/>
        </w:rPr>
        <w:t xml:space="preserve">s view an image for one second </w:t>
      </w:r>
      <w:r w:rsidRPr="00EA4BA3">
        <w:rPr>
          <w:rFonts w:eastAsia="Times New Roman" w:cstheme="majorBidi"/>
          <w:szCs w:val="24"/>
        </w:rPr>
        <w:t>and can correctly discriminate pr</w:t>
      </w:r>
      <w:r w:rsidR="00235D43">
        <w:rPr>
          <w:rFonts w:eastAsia="Times New Roman" w:cstheme="majorBidi"/>
          <w:szCs w:val="24"/>
        </w:rPr>
        <w:t>esence of one item via a yes/</w:t>
      </w:r>
      <w:r w:rsidRPr="00EA4BA3">
        <w:rPr>
          <w:rFonts w:eastAsia="Times New Roman" w:cstheme="majorBidi"/>
          <w:szCs w:val="24"/>
        </w:rPr>
        <w:t xml:space="preserve">no judgement, they have correctly extracted one bit of information per-second from the scene.  </w:t>
      </w:r>
    </w:p>
    <w:p w14:paraId="58D3A99E" w14:textId="555D2011" w:rsidR="00657AAA" w:rsidRPr="00EA4BA3" w:rsidRDefault="00657AAA" w:rsidP="00FA7A45">
      <w:pPr>
        <w:spacing w:line="480" w:lineRule="auto"/>
        <w:ind w:firstLine="720"/>
        <w:rPr>
          <w:rFonts w:eastAsia="Times New Roman" w:cstheme="majorBidi"/>
          <w:szCs w:val="24"/>
        </w:rPr>
      </w:pPr>
      <w:r w:rsidRPr="00EA4BA3">
        <w:rPr>
          <w:rFonts w:eastAsia="Times New Roman" w:cstheme="majorBidi"/>
          <w:szCs w:val="24"/>
        </w:rPr>
        <w:t>A number of pioneer studies in the 1950s employed information theory</w:t>
      </w:r>
      <w:r w:rsidR="00D44685">
        <w:rPr>
          <w:rFonts w:eastAsia="Times New Roman" w:cstheme="majorBidi"/>
          <w:szCs w:val="24"/>
        </w:rPr>
        <w:t xml:space="preserve"> in</w:t>
      </w:r>
      <w:r w:rsidRPr="00EA4BA3">
        <w:rPr>
          <w:rFonts w:eastAsia="Times New Roman" w:cstheme="majorBidi"/>
          <w:szCs w:val="24"/>
        </w:rPr>
        <w:t xml:space="preserve"> attempt to quantify </w:t>
      </w:r>
      <w:r w:rsidR="00CA42B6">
        <w:rPr>
          <w:rFonts w:eastAsia="Times New Roman" w:cstheme="majorBidi"/>
          <w:szCs w:val="24"/>
        </w:rPr>
        <w:t xml:space="preserve">how much </w:t>
      </w:r>
      <w:r w:rsidRPr="00EA4BA3">
        <w:rPr>
          <w:rFonts w:eastAsia="Times New Roman" w:cstheme="majorBidi"/>
          <w:szCs w:val="24"/>
        </w:rPr>
        <w:t>information people can con</w:t>
      </w:r>
      <w:r w:rsidR="00E528C1">
        <w:rPr>
          <w:rFonts w:eastAsia="Times New Roman" w:cstheme="majorBidi"/>
          <w:szCs w:val="24"/>
        </w:rPr>
        <w:t>sciously process. For instance,</w:t>
      </w:r>
      <w:r w:rsidR="008D6ABA">
        <w:rPr>
          <w:rFonts w:eastAsia="Times New Roman" w:cstheme="majorBidi"/>
          <w:szCs w:val="24"/>
        </w:rPr>
        <w:t xml:space="preserve"> </w:t>
      </w:r>
      <w:r w:rsidRPr="00EA4BA3">
        <w:rPr>
          <w:rFonts w:eastAsia="Times New Roman" w:cstheme="majorBidi"/>
          <w:szCs w:val="24"/>
        </w:rPr>
        <w:t xml:space="preserve">Hyman (1953) placed eight lights before a participant, </w:t>
      </w:r>
      <w:r w:rsidR="00AF1ACD">
        <w:rPr>
          <w:rFonts w:eastAsia="Times New Roman" w:cstheme="majorBidi"/>
          <w:szCs w:val="24"/>
        </w:rPr>
        <w:t xml:space="preserve">providing </w:t>
      </w:r>
      <w:r w:rsidRPr="00EA4BA3">
        <w:rPr>
          <w:rFonts w:eastAsia="Times New Roman" w:cstheme="majorBidi"/>
          <w:szCs w:val="24"/>
        </w:rPr>
        <w:t xml:space="preserve">a monosyllabic name for each light, which the participant memorised. After a brief warning signal, one of eight lights flashed on at </w:t>
      </w:r>
      <w:r w:rsidRPr="00EA4BA3">
        <w:rPr>
          <w:rFonts w:eastAsia="Times New Roman" w:cstheme="majorBidi"/>
          <w:szCs w:val="24"/>
        </w:rPr>
        <w:lastRenderedPageBreak/>
        <w:t>random, with equal likelihood amongst all lights. Participants were asked to name the light that flashed. In this case, since there were eight on/off judgements to be made, the amount of information was log</w:t>
      </w:r>
      <w:r w:rsidRPr="00EA4BA3">
        <w:rPr>
          <w:rFonts w:eastAsia="Times New Roman" w:cstheme="majorBidi"/>
          <w:szCs w:val="24"/>
          <w:vertAlign w:val="subscript"/>
        </w:rPr>
        <w:t>2</w:t>
      </w:r>
      <w:r w:rsidR="006C4818">
        <w:rPr>
          <w:rFonts w:eastAsia="Times New Roman" w:cstheme="majorBidi"/>
          <w:szCs w:val="24"/>
        </w:rPr>
        <w:t>(8)</w:t>
      </w:r>
      <w:r w:rsidRPr="00EA4BA3">
        <w:rPr>
          <w:rFonts w:eastAsia="Times New Roman" w:cstheme="majorBidi"/>
          <w:szCs w:val="24"/>
        </w:rPr>
        <w:t>, or 3 bits. The equation used to measure information, taken from information theory, is -</w:t>
      </w:r>
      <w:proofErr w:type="gramStart"/>
      <w:r w:rsidRPr="00EA4BA3">
        <w:rPr>
          <w:rFonts w:eastAsia="Times New Roman" w:cstheme="majorBidi"/>
          <w:szCs w:val="24"/>
        </w:rPr>
        <w:t>log</w:t>
      </w:r>
      <w:r w:rsidRPr="00EA4BA3">
        <w:rPr>
          <w:rFonts w:eastAsia="Times New Roman" w:cstheme="majorBidi"/>
          <w:szCs w:val="24"/>
          <w:vertAlign w:val="subscript"/>
        </w:rPr>
        <w:t>2</w:t>
      </w:r>
      <w:r w:rsidRPr="00EA4BA3">
        <w:rPr>
          <w:rFonts w:eastAsia="Times New Roman" w:cstheme="majorBidi"/>
          <w:szCs w:val="24"/>
        </w:rPr>
        <w:t>(</w:t>
      </w:r>
      <w:proofErr w:type="gramEnd"/>
      <w:r w:rsidRPr="00EA4BA3">
        <w:rPr>
          <w:rFonts w:eastAsia="Times New Roman" w:cstheme="majorBidi"/>
          <w:i/>
          <w:szCs w:val="24"/>
        </w:rPr>
        <w:t>p</w:t>
      </w:r>
      <w:r w:rsidRPr="00EA4BA3">
        <w:rPr>
          <w:rFonts w:eastAsia="Times New Roman" w:cstheme="majorBidi"/>
          <w:szCs w:val="24"/>
        </w:rPr>
        <w:t xml:space="preserve">), where </w:t>
      </w:r>
      <w:r w:rsidRPr="00EA4BA3">
        <w:rPr>
          <w:rFonts w:eastAsia="Times New Roman" w:cstheme="majorBidi"/>
          <w:i/>
          <w:szCs w:val="24"/>
        </w:rPr>
        <w:t>p</w:t>
      </w:r>
      <w:r w:rsidRPr="00EA4BA3">
        <w:rPr>
          <w:rFonts w:eastAsia="Times New Roman" w:cstheme="majorBidi"/>
          <w:szCs w:val="24"/>
        </w:rPr>
        <w:t xml:space="preserve"> is </w:t>
      </w:r>
      <w:r w:rsidR="007E3313">
        <w:rPr>
          <w:rFonts w:eastAsia="Times New Roman" w:cstheme="majorBidi"/>
          <w:szCs w:val="24"/>
        </w:rPr>
        <w:t>probability</w:t>
      </w:r>
      <w:r w:rsidRPr="00EA4BA3">
        <w:rPr>
          <w:rFonts w:eastAsia="Times New Roman" w:cstheme="majorBidi"/>
          <w:szCs w:val="24"/>
        </w:rPr>
        <w:t xml:space="preserve"> </w:t>
      </w:r>
      <w:r w:rsidR="00882976" w:rsidRPr="00EA4BA3">
        <w:rPr>
          <w:rFonts w:eastAsia="Times New Roman" w:cstheme="majorBidi"/>
          <w:szCs w:val="24"/>
        </w:rPr>
        <w:t xml:space="preserve">of </w:t>
      </w:r>
      <w:r w:rsidRPr="00EA4BA3">
        <w:rPr>
          <w:rFonts w:eastAsia="Times New Roman" w:cstheme="majorBidi"/>
          <w:szCs w:val="24"/>
        </w:rPr>
        <w:t>occurrence (Shannon, 1948). When only seven lig</w:t>
      </w:r>
      <w:r w:rsidR="007F7D42">
        <w:rPr>
          <w:rFonts w:eastAsia="Times New Roman" w:cstheme="majorBidi"/>
          <w:szCs w:val="24"/>
        </w:rPr>
        <w:t>hts were used, information dropped</w:t>
      </w:r>
      <w:r w:rsidRPr="00EA4BA3">
        <w:rPr>
          <w:rFonts w:eastAsia="Times New Roman" w:cstheme="majorBidi"/>
          <w:szCs w:val="24"/>
        </w:rPr>
        <w:t xml:space="preserve"> to 2.81 bits, with six lights, 2.58, and so on, down to 1 bit when using only two lights. There was always some response time </w:t>
      </w:r>
      <w:r w:rsidR="00A9651B" w:rsidRPr="00EA4BA3">
        <w:rPr>
          <w:rFonts w:eastAsia="Times New Roman" w:cstheme="majorBidi"/>
          <w:szCs w:val="24"/>
        </w:rPr>
        <w:t>(latency)</w:t>
      </w:r>
      <w:r w:rsidR="00A9651B">
        <w:rPr>
          <w:rFonts w:eastAsia="Times New Roman" w:cstheme="majorBidi"/>
          <w:szCs w:val="24"/>
        </w:rPr>
        <w:t xml:space="preserve"> </w:t>
      </w:r>
      <w:r w:rsidRPr="00EA4BA3">
        <w:rPr>
          <w:rFonts w:eastAsia="Times New Roman" w:cstheme="majorBidi"/>
          <w:szCs w:val="24"/>
        </w:rPr>
        <w:t>between the light flash and participants’ naming of the light. When more lights were used, there was an increase in latency</w:t>
      </w:r>
      <w:r w:rsidR="00501C99">
        <w:rPr>
          <w:rFonts w:eastAsia="Times New Roman" w:cstheme="majorBidi"/>
          <w:szCs w:val="24"/>
        </w:rPr>
        <w:t xml:space="preserve"> (</w:t>
      </w:r>
      <w:r w:rsidR="00501C99" w:rsidRPr="00EA4BA3">
        <w:rPr>
          <w:rFonts w:eastAsia="Times New Roman" w:cstheme="majorBidi"/>
          <w:szCs w:val="24"/>
        </w:rPr>
        <w:t>around 0.15 seconds</w:t>
      </w:r>
      <w:r w:rsidR="00501C99">
        <w:rPr>
          <w:rFonts w:eastAsia="Times New Roman" w:cstheme="majorBidi"/>
          <w:szCs w:val="24"/>
        </w:rPr>
        <w:t>)</w:t>
      </w:r>
      <w:r w:rsidRPr="00EA4BA3">
        <w:rPr>
          <w:rFonts w:eastAsia="Times New Roman" w:cstheme="majorBidi"/>
          <w:szCs w:val="24"/>
        </w:rPr>
        <w:t xml:space="preserve"> proportional to increase in information (i.e. from 1 bit with two ligh</w:t>
      </w:r>
      <w:r w:rsidR="006E62B4">
        <w:rPr>
          <w:rFonts w:eastAsia="Times New Roman" w:cstheme="majorBidi"/>
          <w:szCs w:val="24"/>
        </w:rPr>
        <w:t xml:space="preserve">ts to 3 bits with eight lights; </w:t>
      </w:r>
      <w:r w:rsidRPr="00EA4BA3">
        <w:rPr>
          <w:rFonts w:eastAsia="Times New Roman" w:cstheme="majorBidi"/>
          <w:szCs w:val="24"/>
        </w:rPr>
        <w:t xml:space="preserve">Pierce, 1980). It </w:t>
      </w:r>
      <w:r w:rsidR="009046B4">
        <w:rPr>
          <w:rFonts w:eastAsia="Times New Roman" w:cstheme="majorBidi"/>
          <w:szCs w:val="24"/>
        </w:rPr>
        <w:t>took</w:t>
      </w:r>
      <w:r w:rsidRPr="00EA4BA3">
        <w:rPr>
          <w:rFonts w:eastAsia="Times New Roman" w:cstheme="majorBidi"/>
          <w:szCs w:val="24"/>
        </w:rPr>
        <w:t xml:space="preserve"> 0.15 seconds to respond to 1 bit of information, therefore</w:t>
      </w:r>
      <w:r w:rsidR="005E1F3C">
        <w:rPr>
          <w:rFonts w:eastAsia="Times New Roman" w:cstheme="majorBidi"/>
          <w:szCs w:val="24"/>
        </w:rPr>
        <w:t xml:space="preserve"> Hyman </w:t>
      </w:r>
      <w:r w:rsidR="008E46A9">
        <w:rPr>
          <w:rFonts w:eastAsia="Times New Roman" w:cstheme="majorBidi"/>
          <w:szCs w:val="24"/>
        </w:rPr>
        <w:t>estimated</w:t>
      </w:r>
      <w:r w:rsidRPr="00EA4BA3">
        <w:rPr>
          <w:rFonts w:eastAsia="Times New Roman" w:cstheme="majorBidi"/>
          <w:szCs w:val="24"/>
        </w:rPr>
        <w:t xml:space="preserve"> BOC capacity </w:t>
      </w:r>
      <w:r w:rsidR="005E1F3C">
        <w:rPr>
          <w:rFonts w:eastAsia="Times New Roman" w:cstheme="majorBidi"/>
          <w:szCs w:val="24"/>
        </w:rPr>
        <w:t xml:space="preserve">at </w:t>
      </w:r>
      <w:r w:rsidRPr="00EA4BA3">
        <w:rPr>
          <w:rFonts w:eastAsia="Times New Roman" w:cstheme="majorBidi"/>
          <w:szCs w:val="24"/>
        </w:rPr>
        <w:t xml:space="preserve">1/0.15, or 7 bits/sec. </w:t>
      </w:r>
    </w:p>
    <w:p w14:paraId="7CE91446" w14:textId="69FDDA25" w:rsidR="00AC7414" w:rsidRDefault="00657AAA" w:rsidP="005D26BD">
      <w:pPr>
        <w:spacing w:line="480" w:lineRule="auto"/>
        <w:ind w:firstLine="720"/>
        <w:rPr>
          <w:rFonts w:eastAsia="Times New Roman" w:cstheme="majorBidi"/>
          <w:szCs w:val="24"/>
        </w:rPr>
      </w:pPr>
      <w:r w:rsidRPr="00EA4BA3">
        <w:rPr>
          <w:rFonts w:eastAsia="Times New Roman" w:cstheme="majorBidi"/>
          <w:szCs w:val="24"/>
        </w:rPr>
        <w:t xml:space="preserve">Employing different paradigms, with the same method of calculating bits/sec, a variety of studies have yielded a wide range of BOC estimates, ranging from 3 bits/sec (Garner &amp; Hake, 1952), </w:t>
      </w:r>
      <w:r w:rsidR="00314BF2">
        <w:rPr>
          <w:rFonts w:eastAsia="Times New Roman" w:cstheme="majorBidi"/>
          <w:szCs w:val="24"/>
        </w:rPr>
        <w:t xml:space="preserve">to </w:t>
      </w:r>
      <w:r w:rsidRPr="00EA4BA3">
        <w:rPr>
          <w:rFonts w:eastAsia="Times New Roman" w:cstheme="majorBidi"/>
          <w:szCs w:val="24"/>
        </w:rPr>
        <w:t>5.5 bits/sec (Hick, 1952), 18 bits/sec (</w:t>
      </w:r>
      <w:proofErr w:type="spellStart"/>
      <w:r w:rsidRPr="00EA4BA3">
        <w:rPr>
          <w:rFonts w:eastAsia="Times New Roman" w:cstheme="majorBidi"/>
          <w:szCs w:val="24"/>
        </w:rPr>
        <w:t>Gray</w:t>
      </w:r>
      <w:proofErr w:type="spellEnd"/>
      <w:r w:rsidRPr="00EA4BA3">
        <w:rPr>
          <w:rFonts w:eastAsia="Times New Roman" w:cstheme="majorBidi"/>
          <w:szCs w:val="24"/>
        </w:rPr>
        <w:t>, 2002), 25 bits/sec (</w:t>
      </w:r>
      <w:proofErr w:type="spellStart"/>
      <w:r w:rsidRPr="00EA4BA3">
        <w:rPr>
          <w:rFonts w:eastAsia="Times New Roman" w:cstheme="majorBidi"/>
          <w:szCs w:val="24"/>
        </w:rPr>
        <w:t>Quastler</w:t>
      </w:r>
      <w:proofErr w:type="spellEnd"/>
      <w:r w:rsidRPr="00EA4BA3">
        <w:rPr>
          <w:rFonts w:eastAsia="Times New Roman" w:cstheme="majorBidi"/>
          <w:szCs w:val="24"/>
        </w:rPr>
        <w:t xml:space="preserve">, 1955), 40 bits/sec (Zimmerman, 1998), up to a maximum of 44 bits/sec (Pierce, 1980). </w:t>
      </w:r>
    </w:p>
    <w:p w14:paraId="062E6BDA" w14:textId="77777777" w:rsidR="005F1681" w:rsidRPr="00EA4BA3" w:rsidRDefault="005F1681" w:rsidP="005D26BD">
      <w:pPr>
        <w:spacing w:line="480" w:lineRule="auto"/>
        <w:ind w:firstLine="720"/>
        <w:rPr>
          <w:rFonts w:eastAsia="Times New Roman" w:cstheme="majorBidi"/>
          <w:szCs w:val="24"/>
        </w:rPr>
      </w:pPr>
    </w:p>
    <w:p w14:paraId="3AF3E151" w14:textId="77777777" w:rsidR="00B06C78" w:rsidRPr="00EA4BA3" w:rsidRDefault="00B06C78" w:rsidP="000760F9">
      <w:pPr>
        <w:spacing w:line="240" w:lineRule="auto"/>
        <w:ind w:firstLine="720"/>
        <w:rPr>
          <w:rFonts w:eastAsia="Times New Roman" w:cstheme="majorBidi"/>
          <w:i/>
          <w:szCs w:val="24"/>
          <w:highlight w:val="white"/>
        </w:rPr>
      </w:pPr>
      <w:r w:rsidRPr="00EA4BA3">
        <w:rPr>
          <w:rFonts w:eastAsia="Times New Roman" w:cstheme="majorBidi"/>
          <w:b/>
          <w:noProof/>
          <w:szCs w:val="24"/>
          <w:highlight w:val="white"/>
          <w:lang w:eastAsia="en-AU" w:bidi="he-IL"/>
        </w:rPr>
        <w:lastRenderedPageBreak/>
        <w:drawing>
          <wp:inline distT="114300" distB="114300" distL="114300" distR="114300" wp14:anchorId="5F57289B" wp14:editId="2DBDA451">
            <wp:extent cx="4708816" cy="2471738"/>
            <wp:effectExtent l="0" t="0" r="0" b="0"/>
            <wp:docPr id="6" name="image12.jpg" descr="Figure 4-01.jpg"/>
            <wp:cNvGraphicFramePr/>
            <a:graphic xmlns:a="http://schemas.openxmlformats.org/drawingml/2006/main">
              <a:graphicData uri="http://schemas.openxmlformats.org/drawingml/2006/picture">
                <pic:pic xmlns:pic="http://schemas.openxmlformats.org/drawingml/2006/picture">
                  <pic:nvPicPr>
                    <pic:cNvPr id="0" name="image12.jpg" descr="Figure 4-01.jpg"/>
                    <pic:cNvPicPr preferRelativeResize="0"/>
                  </pic:nvPicPr>
                  <pic:blipFill>
                    <a:blip r:embed="rId16"/>
                    <a:srcRect/>
                    <a:stretch>
                      <a:fillRect/>
                    </a:stretch>
                  </pic:blipFill>
                  <pic:spPr>
                    <a:xfrm>
                      <a:off x="0" y="0"/>
                      <a:ext cx="4708816" cy="2471738"/>
                    </a:xfrm>
                    <a:prstGeom prst="rect">
                      <a:avLst/>
                    </a:prstGeom>
                    <a:ln/>
                  </pic:spPr>
                </pic:pic>
              </a:graphicData>
            </a:graphic>
          </wp:inline>
        </w:drawing>
      </w:r>
    </w:p>
    <w:p w14:paraId="47A6DE81" w14:textId="275F12B2" w:rsidR="00FD0B9E" w:rsidRPr="00EA4BA3" w:rsidRDefault="00B06C78" w:rsidP="00717083">
      <w:pPr>
        <w:spacing w:line="480" w:lineRule="auto"/>
        <w:rPr>
          <w:rFonts w:eastAsia="Times New Roman" w:cstheme="majorBidi"/>
          <w:szCs w:val="24"/>
        </w:rPr>
      </w:pPr>
      <w:r w:rsidRPr="00EA4BA3">
        <w:rPr>
          <w:rFonts w:eastAsia="Times New Roman" w:cstheme="majorBidi"/>
          <w:i/>
          <w:szCs w:val="24"/>
        </w:rPr>
        <w:t>Figure 5.</w:t>
      </w:r>
      <w:r w:rsidRPr="00EA4BA3">
        <w:rPr>
          <w:rFonts w:eastAsia="Times New Roman" w:cstheme="majorBidi"/>
          <w:szCs w:val="24"/>
        </w:rPr>
        <w:t xml:space="preserve"> Two versions of the same natural world scene. The left image has been reduced to contain approximately 50 bits of visual information (16 squares, with around 10 different colours, corresponding to approximately </w:t>
      </w:r>
      <w:proofErr w:type="gramStart"/>
      <w:r w:rsidRPr="00EA4BA3">
        <w:rPr>
          <w:rFonts w:eastAsia="Times New Roman" w:cstheme="majorBidi"/>
          <w:szCs w:val="24"/>
        </w:rPr>
        <w:t>log</w:t>
      </w:r>
      <w:r w:rsidRPr="00EA4BA3">
        <w:rPr>
          <w:rFonts w:eastAsia="Times New Roman" w:cstheme="majorBidi"/>
          <w:szCs w:val="24"/>
          <w:vertAlign w:val="subscript"/>
        </w:rPr>
        <w:t>2</w:t>
      </w:r>
      <w:r w:rsidRPr="00EA4BA3">
        <w:rPr>
          <w:rFonts w:eastAsia="Times New Roman" w:cstheme="majorBidi"/>
          <w:szCs w:val="24"/>
        </w:rPr>
        <w:t>(</w:t>
      </w:r>
      <w:proofErr w:type="gramEnd"/>
      <w:r w:rsidRPr="00EA4BA3">
        <w:rPr>
          <w:rFonts w:eastAsia="Times New Roman" w:cstheme="majorBidi"/>
          <w:szCs w:val="24"/>
        </w:rPr>
        <w:t>10) or 3.3 bits per square) while the right image, taken from the Nishimoto (2015) image set, contains over 300,000 bits of information in pixels (approximately 50,000 squares or pixels, with around 100 different colours - as a conservative estimate - corresponding to log</w:t>
      </w:r>
      <w:r w:rsidRPr="00EA4BA3">
        <w:rPr>
          <w:rFonts w:eastAsia="Times New Roman" w:cstheme="majorBidi"/>
          <w:szCs w:val="24"/>
          <w:vertAlign w:val="subscript"/>
        </w:rPr>
        <w:t>2</w:t>
      </w:r>
      <w:r w:rsidRPr="00EA4BA3">
        <w:rPr>
          <w:rFonts w:eastAsia="Times New Roman" w:cstheme="majorBidi"/>
          <w:szCs w:val="24"/>
        </w:rPr>
        <w:t xml:space="preserve">(100) or 6.6 bits per square). This is the approximate amount of information without even counting correlations and spatial relationships between different pixels, which would increase that estimate even further. The visual field of consciousness is likely not made up in the same way as pixels, however this figure demonstrates visibly the comparison being made between the amount of information our senses take in (right image), and what is argued as the information available to our consciousness (left image). When viewing a movie consisting of individual frames made up of the left image, it is unlikely that we would remember much about what we saw other than abstract colours. Contrastingly, when viewing a movie consisting of frames made up of images like the right, we would easily be able to report seeing people walking in a park with tall buildings in the background. As such, even if we are only conscious of a fraction of the information in the right image, it is hard to believe we only perceive as much information as in the left image - which is what previous estimates of consciousness seem to suggest.  </w:t>
      </w:r>
    </w:p>
    <w:p w14:paraId="283861E5" w14:textId="6E101FC5" w:rsidR="004A7617" w:rsidRPr="00EA4BA3" w:rsidRDefault="00657AAA" w:rsidP="002D4DC0">
      <w:pPr>
        <w:spacing w:line="480" w:lineRule="auto"/>
        <w:ind w:firstLine="720"/>
        <w:rPr>
          <w:rFonts w:eastAsia="Times New Roman" w:cstheme="majorBidi"/>
          <w:szCs w:val="24"/>
        </w:rPr>
      </w:pPr>
      <w:r w:rsidRPr="00EA4BA3">
        <w:rPr>
          <w:rFonts w:eastAsia="Times New Roman" w:cstheme="majorBidi"/>
          <w:szCs w:val="24"/>
        </w:rPr>
        <w:lastRenderedPageBreak/>
        <w:t>Given these BOC estimates, it seems we have con</w:t>
      </w:r>
      <w:r w:rsidR="00223518">
        <w:rPr>
          <w:rFonts w:eastAsia="Times New Roman" w:cstheme="majorBidi"/>
          <w:szCs w:val="24"/>
        </w:rPr>
        <w:t>scious access to only about one-</w:t>
      </w:r>
      <w:r w:rsidRPr="00EA4BA3">
        <w:rPr>
          <w:rFonts w:eastAsia="Times New Roman" w:cstheme="majorBidi"/>
          <w:szCs w:val="24"/>
        </w:rPr>
        <w:t xml:space="preserve">millionth of information our sensory organs rely on </w:t>
      </w:r>
      <w:r w:rsidR="001B474E" w:rsidRPr="00EA4BA3">
        <w:rPr>
          <w:rFonts w:eastAsia="Times New Roman" w:cstheme="majorBidi"/>
          <w:szCs w:val="24"/>
        </w:rPr>
        <w:t xml:space="preserve">daily </w:t>
      </w:r>
      <w:r w:rsidRPr="00EA4BA3">
        <w:rPr>
          <w:rFonts w:eastAsia="Times New Roman" w:cstheme="majorBidi"/>
          <w:szCs w:val="24"/>
        </w:rPr>
        <w:t>to function (</w:t>
      </w:r>
      <w:proofErr w:type="spellStart"/>
      <w:r w:rsidRPr="00EA4BA3">
        <w:rPr>
          <w:rFonts w:eastAsia="Times New Roman" w:cstheme="majorBidi"/>
          <w:szCs w:val="24"/>
        </w:rPr>
        <w:t>Gray</w:t>
      </w:r>
      <w:proofErr w:type="spellEnd"/>
      <w:r w:rsidRPr="00EA4BA3">
        <w:rPr>
          <w:rFonts w:eastAsia="Times New Roman" w:cstheme="majorBidi"/>
          <w:szCs w:val="24"/>
        </w:rPr>
        <w:t xml:space="preserve">, 2002). </w:t>
      </w:r>
      <w:r w:rsidR="00422CC9">
        <w:rPr>
          <w:rFonts w:eastAsia="Times New Roman" w:cstheme="majorBidi"/>
          <w:szCs w:val="24"/>
        </w:rPr>
        <w:t>T</w:t>
      </w:r>
      <w:r w:rsidRPr="00EA4BA3">
        <w:rPr>
          <w:rFonts w:eastAsia="Times New Roman" w:cstheme="majorBidi"/>
          <w:szCs w:val="24"/>
        </w:rPr>
        <w:t>hese findings seem consistent with advocates of sparseness</w:t>
      </w:r>
      <w:r w:rsidR="00EE2C70">
        <w:rPr>
          <w:rFonts w:eastAsia="Times New Roman" w:cstheme="majorBidi"/>
          <w:szCs w:val="24"/>
        </w:rPr>
        <w:t>, including</w:t>
      </w:r>
      <w:r w:rsidRPr="00EA4BA3">
        <w:rPr>
          <w:rFonts w:eastAsia="Times New Roman" w:cstheme="majorBidi"/>
          <w:szCs w:val="24"/>
        </w:rPr>
        <w:t xml:space="preserve"> Cohen and colleagues’ (2016) view of richness as illusory. </w:t>
      </w:r>
      <w:r w:rsidR="00FE6F21" w:rsidRPr="00EA4BA3">
        <w:rPr>
          <w:rFonts w:eastAsia="Times New Roman" w:cstheme="majorBidi"/>
          <w:szCs w:val="24"/>
        </w:rPr>
        <w:t>Whil</w:t>
      </w:r>
      <w:bookmarkStart w:id="0" w:name="_GoBack"/>
      <w:bookmarkEnd w:id="0"/>
      <w:r w:rsidR="00FE6F21" w:rsidRPr="00EA4BA3">
        <w:rPr>
          <w:rFonts w:eastAsia="Times New Roman" w:cstheme="majorBidi"/>
          <w:szCs w:val="24"/>
        </w:rPr>
        <w:t>e</w:t>
      </w:r>
      <w:r w:rsidR="00CF3586">
        <w:rPr>
          <w:rFonts w:eastAsia="Times New Roman" w:cstheme="majorBidi"/>
          <w:szCs w:val="24"/>
        </w:rPr>
        <w:t xml:space="preserve"> it</w:t>
      </w:r>
      <w:r w:rsidR="00FE6F21" w:rsidRPr="00EA4BA3">
        <w:rPr>
          <w:rFonts w:eastAsia="Times New Roman" w:cstheme="majorBidi"/>
          <w:szCs w:val="24"/>
        </w:rPr>
        <w:t xml:space="preserve"> </w:t>
      </w:r>
      <w:r w:rsidR="00B4007C">
        <w:rPr>
          <w:rFonts w:eastAsia="Times New Roman" w:cstheme="majorBidi"/>
          <w:szCs w:val="24"/>
        </w:rPr>
        <w:t xml:space="preserve">is </w:t>
      </w:r>
      <w:r w:rsidR="00FE6F21" w:rsidRPr="00EA4BA3">
        <w:rPr>
          <w:rFonts w:eastAsia="Times New Roman" w:cstheme="majorBidi"/>
          <w:szCs w:val="24"/>
        </w:rPr>
        <w:t xml:space="preserve">unlikely that </w:t>
      </w:r>
      <w:r w:rsidR="00FE6F21" w:rsidRPr="00817153">
        <w:rPr>
          <w:rFonts w:eastAsia="Times New Roman" w:cstheme="majorBidi"/>
          <w:szCs w:val="24"/>
        </w:rPr>
        <w:t>all</w:t>
      </w:r>
      <w:r w:rsidR="00FE6F21" w:rsidRPr="00EA4BA3">
        <w:rPr>
          <w:rFonts w:eastAsia="Times New Roman" w:cstheme="majorBidi"/>
          <w:szCs w:val="24"/>
        </w:rPr>
        <w:t xml:space="preserve"> sensory information </w:t>
      </w:r>
      <w:r w:rsidR="00FE6F21">
        <w:rPr>
          <w:rFonts w:eastAsia="Times New Roman" w:cstheme="majorBidi"/>
          <w:szCs w:val="24"/>
        </w:rPr>
        <w:t>becomes conscious</w:t>
      </w:r>
      <w:r w:rsidR="00FE6F21" w:rsidRPr="00EA4BA3">
        <w:rPr>
          <w:rFonts w:eastAsia="Times New Roman" w:cstheme="majorBidi"/>
          <w:szCs w:val="24"/>
        </w:rPr>
        <w:t>,</w:t>
      </w:r>
      <w:r w:rsidRPr="00EA4BA3">
        <w:rPr>
          <w:rFonts w:eastAsia="Times New Roman" w:cstheme="majorBidi"/>
          <w:szCs w:val="24"/>
        </w:rPr>
        <w:t xml:space="preserve"> these estimations are still completely contrar</w:t>
      </w:r>
      <w:r w:rsidR="00123BD8">
        <w:rPr>
          <w:rFonts w:eastAsia="Times New Roman" w:cstheme="majorBidi"/>
          <w:szCs w:val="24"/>
        </w:rPr>
        <w:t xml:space="preserve">y to our subjective impression of a </w:t>
      </w:r>
      <w:r w:rsidRPr="00EA4BA3">
        <w:rPr>
          <w:rFonts w:eastAsia="Times New Roman" w:cstheme="majorBidi"/>
          <w:szCs w:val="24"/>
        </w:rPr>
        <w:t>highly rich</w:t>
      </w:r>
      <w:r w:rsidR="00123BD8">
        <w:rPr>
          <w:rFonts w:eastAsia="Times New Roman" w:cstheme="majorBidi"/>
          <w:szCs w:val="24"/>
        </w:rPr>
        <w:t xml:space="preserve"> world (</w:t>
      </w:r>
      <w:r w:rsidRPr="00EA4BA3">
        <w:rPr>
          <w:rFonts w:eastAsia="Times New Roman" w:cstheme="majorBidi"/>
          <w:szCs w:val="24"/>
        </w:rPr>
        <w:t xml:space="preserve">Block, 2011; </w:t>
      </w:r>
      <w:proofErr w:type="spellStart"/>
      <w:r w:rsidRPr="00EA4BA3">
        <w:rPr>
          <w:rFonts w:eastAsia="Times New Roman" w:cstheme="majorBidi"/>
          <w:szCs w:val="24"/>
        </w:rPr>
        <w:t>Tononi</w:t>
      </w:r>
      <w:proofErr w:type="spellEnd"/>
      <w:r w:rsidRPr="00EA4BA3">
        <w:rPr>
          <w:rFonts w:eastAsia="Times New Roman" w:cstheme="majorBidi"/>
          <w:szCs w:val="24"/>
        </w:rPr>
        <w:t xml:space="preserve">, </w:t>
      </w:r>
      <w:proofErr w:type="spellStart"/>
      <w:r w:rsidRPr="00EA4BA3">
        <w:rPr>
          <w:rFonts w:eastAsia="Times New Roman" w:cstheme="majorBidi"/>
          <w:szCs w:val="24"/>
        </w:rPr>
        <w:t>Boly</w:t>
      </w:r>
      <w:proofErr w:type="spellEnd"/>
      <w:r w:rsidRPr="00EA4BA3">
        <w:rPr>
          <w:rFonts w:eastAsia="Times New Roman" w:cstheme="majorBidi"/>
          <w:szCs w:val="24"/>
        </w:rPr>
        <w:t xml:space="preserve">, </w:t>
      </w:r>
      <w:proofErr w:type="spellStart"/>
      <w:r w:rsidRPr="00EA4BA3">
        <w:rPr>
          <w:rFonts w:eastAsia="Times New Roman" w:cstheme="majorBidi"/>
          <w:szCs w:val="24"/>
        </w:rPr>
        <w:t>Massimini</w:t>
      </w:r>
      <w:proofErr w:type="spellEnd"/>
      <w:r w:rsidRPr="00EA4BA3">
        <w:rPr>
          <w:rFonts w:eastAsia="Times New Roman" w:cstheme="majorBidi"/>
          <w:szCs w:val="24"/>
        </w:rPr>
        <w:t xml:space="preserve"> &amp; Koch, 2016). Furthermore, if we can only </w:t>
      </w:r>
      <w:r w:rsidR="006319BB">
        <w:rPr>
          <w:rFonts w:eastAsia="Times New Roman" w:cstheme="majorBidi"/>
          <w:szCs w:val="24"/>
        </w:rPr>
        <w:t>consciously</w:t>
      </w:r>
      <w:r w:rsidR="006319BB" w:rsidRPr="00EA4BA3">
        <w:rPr>
          <w:rFonts w:eastAsia="Times New Roman" w:cstheme="majorBidi"/>
          <w:szCs w:val="24"/>
        </w:rPr>
        <w:t xml:space="preserve"> </w:t>
      </w:r>
      <w:r w:rsidRPr="00EA4BA3">
        <w:rPr>
          <w:rFonts w:eastAsia="Times New Roman" w:cstheme="majorBidi"/>
          <w:szCs w:val="24"/>
        </w:rPr>
        <w:t>p</w:t>
      </w:r>
      <w:r w:rsidR="00407ECF">
        <w:rPr>
          <w:rFonts w:eastAsia="Times New Roman" w:cstheme="majorBidi"/>
          <w:szCs w:val="24"/>
        </w:rPr>
        <w:t xml:space="preserve">rocess less than </w:t>
      </w:r>
      <w:r w:rsidR="00643A79">
        <w:rPr>
          <w:rFonts w:eastAsia="Times New Roman" w:cstheme="majorBidi"/>
          <w:szCs w:val="24"/>
        </w:rPr>
        <w:t xml:space="preserve">50 </w:t>
      </w:r>
      <w:r w:rsidR="00643CE7">
        <w:rPr>
          <w:rFonts w:eastAsia="Times New Roman" w:cstheme="majorBidi"/>
          <w:szCs w:val="24"/>
        </w:rPr>
        <w:t>bits/sec</w:t>
      </w:r>
      <w:r w:rsidRPr="00EA4BA3">
        <w:rPr>
          <w:rFonts w:eastAsia="Times New Roman" w:cstheme="majorBidi"/>
          <w:szCs w:val="24"/>
        </w:rPr>
        <w:t>, it seems counterintuitive to have televisions</w:t>
      </w:r>
      <w:r w:rsidR="00CA3E87">
        <w:rPr>
          <w:rFonts w:eastAsia="Times New Roman" w:cstheme="majorBidi"/>
          <w:szCs w:val="24"/>
        </w:rPr>
        <w:t xml:space="preserve"> that transmit four million bits/sec</w:t>
      </w:r>
      <w:r w:rsidRPr="00EA4BA3">
        <w:rPr>
          <w:rFonts w:eastAsia="Times New Roman" w:cstheme="majorBidi"/>
          <w:szCs w:val="24"/>
        </w:rPr>
        <w:t>, or telephones that can transmit around four</w:t>
      </w:r>
      <w:r w:rsidR="005C6888">
        <w:rPr>
          <w:rFonts w:eastAsia="Times New Roman" w:cstheme="majorBidi"/>
          <w:szCs w:val="24"/>
        </w:rPr>
        <w:t xml:space="preserve"> thousand (</w:t>
      </w:r>
      <w:proofErr w:type="spellStart"/>
      <w:r w:rsidR="005C6888">
        <w:rPr>
          <w:rFonts w:eastAsia="Times New Roman" w:cstheme="majorBidi"/>
          <w:szCs w:val="24"/>
        </w:rPr>
        <w:t>Norretranders</w:t>
      </w:r>
      <w:proofErr w:type="spellEnd"/>
      <w:r w:rsidR="005C6888">
        <w:rPr>
          <w:rFonts w:eastAsia="Times New Roman" w:cstheme="majorBidi"/>
          <w:szCs w:val="24"/>
        </w:rPr>
        <w:t>, 1998).</w:t>
      </w:r>
      <w:r w:rsidRPr="00EA4BA3">
        <w:rPr>
          <w:rFonts w:eastAsia="Times New Roman" w:cstheme="majorBidi"/>
          <w:szCs w:val="24"/>
        </w:rPr>
        <w:t xml:space="preserve"> Figure 5 shows a visual representation of the discrepancy between a stimulus containing a maximal estimate of around 44 bits and a real-world natural scene. To be able to produce subjective experience of richness when looking at a scene, it seems, at least at first glance, as though we must also be able to process most if not all of the information in it. This raises the question, why is this richness not captured by measurements of previous paradigms?</w:t>
      </w:r>
      <w:r w:rsidRPr="00EA4BA3">
        <w:rPr>
          <w:rFonts w:eastAsia="Times New Roman" w:cstheme="majorBidi"/>
          <w:szCs w:val="24"/>
        </w:rPr>
        <w:tab/>
      </w:r>
    </w:p>
    <w:p w14:paraId="4D6E6135" w14:textId="748D70B5" w:rsidR="00657AAA" w:rsidRDefault="007C176B" w:rsidP="000760F9">
      <w:pPr>
        <w:spacing w:line="480" w:lineRule="auto"/>
        <w:jc w:val="center"/>
        <w:rPr>
          <w:rFonts w:eastAsia="Times New Roman" w:cstheme="majorBidi"/>
          <w:b/>
          <w:szCs w:val="24"/>
        </w:rPr>
      </w:pPr>
      <w:r>
        <w:rPr>
          <w:rFonts w:eastAsia="Times New Roman" w:cstheme="majorBidi"/>
          <w:b/>
          <w:szCs w:val="24"/>
        </w:rPr>
        <w:t>Introspection as a Tool for Measuring V</w:t>
      </w:r>
      <w:r w:rsidR="00657AAA" w:rsidRPr="00EA4BA3">
        <w:rPr>
          <w:rFonts w:eastAsia="Times New Roman" w:cstheme="majorBidi"/>
          <w:b/>
          <w:szCs w:val="24"/>
        </w:rPr>
        <w:t xml:space="preserve">isual </w:t>
      </w:r>
      <w:r>
        <w:rPr>
          <w:rFonts w:eastAsia="Times New Roman" w:cstheme="majorBidi"/>
          <w:b/>
          <w:szCs w:val="24"/>
        </w:rPr>
        <w:t>I</w:t>
      </w:r>
      <w:r w:rsidR="00B30D79">
        <w:rPr>
          <w:rFonts w:eastAsia="Times New Roman" w:cstheme="majorBidi"/>
          <w:b/>
          <w:szCs w:val="24"/>
        </w:rPr>
        <w:t>nformation</w:t>
      </w:r>
    </w:p>
    <w:p w14:paraId="1E940699" w14:textId="3A3558D1" w:rsidR="00657AAA" w:rsidRDefault="00657AAA" w:rsidP="00494B72">
      <w:pPr>
        <w:spacing w:line="480" w:lineRule="auto"/>
        <w:ind w:firstLine="720"/>
        <w:rPr>
          <w:rFonts w:eastAsia="Times New Roman" w:cstheme="majorBidi"/>
          <w:szCs w:val="24"/>
        </w:rPr>
      </w:pPr>
      <w:r w:rsidRPr="00EA4BA3">
        <w:rPr>
          <w:rFonts w:eastAsia="Times New Roman" w:cstheme="majorBidi"/>
          <w:szCs w:val="24"/>
        </w:rPr>
        <w:t xml:space="preserve">Cohen et al. </w:t>
      </w:r>
      <w:r w:rsidR="00494B72">
        <w:rPr>
          <w:rFonts w:eastAsia="Times New Roman" w:cstheme="majorBidi"/>
          <w:szCs w:val="24"/>
        </w:rPr>
        <w:t>(2016) argue that introspection</w:t>
      </w:r>
      <w:r w:rsidR="00494B72">
        <w:rPr>
          <w:rStyle w:val="FootnoteReference"/>
          <w:rFonts w:eastAsia="Times New Roman" w:cstheme="majorBidi"/>
          <w:szCs w:val="24"/>
        </w:rPr>
        <w:footnoteReference w:customMarkFollows="1" w:id="15"/>
        <w:t xml:space="preserve">* </w:t>
      </w:r>
      <w:r w:rsidRPr="00EA4BA3">
        <w:rPr>
          <w:rFonts w:eastAsia="Times New Roman" w:cstheme="majorBidi"/>
          <w:szCs w:val="24"/>
        </w:rPr>
        <w:t>is a poor tool for investigating experience, and therefore richness</w:t>
      </w:r>
      <w:r w:rsidR="003D5BDD">
        <w:rPr>
          <w:rFonts w:eastAsia="Times New Roman" w:cstheme="majorBidi"/>
          <w:szCs w:val="24"/>
        </w:rPr>
        <w:t xml:space="preserve"> cannot be captured</w:t>
      </w:r>
      <w:r w:rsidRPr="00EA4BA3">
        <w:rPr>
          <w:rFonts w:eastAsia="Times New Roman" w:cstheme="majorBidi"/>
          <w:szCs w:val="24"/>
        </w:rPr>
        <w:t xml:space="preserve"> through its use. </w:t>
      </w:r>
      <w:r w:rsidR="004C0BF7">
        <w:rPr>
          <w:rFonts w:eastAsia="Times New Roman" w:cstheme="majorBidi"/>
          <w:szCs w:val="24"/>
        </w:rPr>
        <w:t xml:space="preserve">One example which </w:t>
      </w:r>
      <w:r w:rsidR="004C0BF7" w:rsidRPr="00EA4BA3">
        <w:rPr>
          <w:rFonts w:eastAsia="Times New Roman" w:cstheme="majorBidi"/>
          <w:szCs w:val="24"/>
        </w:rPr>
        <w:t xml:space="preserve">supports this claim </w:t>
      </w:r>
      <w:r w:rsidR="004C0BF7">
        <w:rPr>
          <w:rFonts w:eastAsia="Times New Roman" w:cstheme="majorBidi"/>
          <w:szCs w:val="24"/>
        </w:rPr>
        <w:t xml:space="preserve">is given by </w:t>
      </w:r>
      <w:r w:rsidRPr="00EA4BA3">
        <w:rPr>
          <w:rFonts w:eastAsia="Times New Roman" w:cstheme="majorBidi"/>
          <w:szCs w:val="24"/>
        </w:rPr>
        <w:t>Lau and Rosenthal’s (2011) review regarding research into colour vision in t</w:t>
      </w:r>
      <w:r w:rsidR="00642124">
        <w:rPr>
          <w:rFonts w:eastAsia="Times New Roman" w:cstheme="majorBidi"/>
          <w:szCs w:val="24"/>
        </w:rPr>
        <w:t>he peripheral visual field. They</w:t>
      </w:r>
      <w:r w:rsidRPr="00EA4BA3">
        <w:rPr>
          <w:rFonts w:eastAsia="Times New Roman" w:cstheme="majorBidi"/>
          <w:szCs w:val="24"/>
        </w:rPr>
        <w:t xml:space="preserve"> infer that since there is a lower density of cones in these peripheral areas, colour vision should be weakened or non-existent in </w:t>
      </w:r>
      <w:r w:rsidR="004A534E">
        <w:rPr>
          <w:rFonts w:eastAsia="Times New Roman" w:cstheme="majorBidi"/>
          <w:szCs w:val="24"/>
        </w:rPr>
        <w:t>them</w:t>
      </w:r>
      <w:r w:rsidRPr="00EA4BA3">
        <w:rPr>
          <w:rFonts w:eastAsia="Times New Roman" w:cstheme="majorBidi"/>
          <w:szCs w:val="24"/>
        </w:rPr>
        <w:t xml:space="preserve">, and greater in the foveal visual field. </w:t>
      </w:r>
      <w:r w:rsidR="008E57C0">
        <w:rPr>
          <w:rFonts w:eastAsia="Times New Roman" w:cstheme="majorBidi"/>
          <w:szCs w:val="24"/>
        </w:rPr>
        <w:t>In other words, only</w:t>
      </w:r>
      <w:r w:rsidR="00B8269B" w:rsidRPr="00B8269B">
        <w:rPr>
          <w:rFonts w:eastAsia="Times New Roman" w:cstheme="majorBidi"/>
          <w:szCs w:val="24"/>
        </w:rPr>
        <w:t xml:space="preserve"> in the fovea is information detailed and rich</w:t>
      </w:r>
      <w:r w:rsidR="00B8269B">
        <w:rPr>
          <w:rFonts w:eastAsia="Times New Roman" w:cstheme="majorBidi"/>
          <w:szCs w:val="24"/>
        </w:rPr>
        <w:t xml:space="preserve"> (Dennett, 1991). </w:t>
      </w:r>
      <w:r w:rsidRPr="00EA4BA3">
        <w:rPr>
          <w:rFonts w:eastAsia="Times New Roman" w:cstheme="majorBidi"/>
          <w:szCs w:val="24"/>
        </w:rPr>
        <w:t>According to Cohen and colleagues</w:t>
      </w:r>
      <w:r w:rsidR="00952B87">
        <w:rPr>
          <w:rFonts w:eastAsia="Times New Roman" w:cstheme="majorBidi"/>
          <w:szCs w:val="24"/>
        </w:rPr>
        <w:t xml:space="preserve"> (2016)</w:t>
      </w:r>
      <w:r w:rsidRPr="00EA4BA3">
        <w:rPr>
          <w:rFonts w:eastAsia="Times New Roman" w:cstheme="majorBidi"/>
          <w:szCs w:val="24"/>
        </w:rPr>
        <w:t xml:space="preserve">, this </w:t>
      </w:r>
      <w:r w:rsidR="00536C7F">
        <w:rPr>
          <w:rFonts w:eastAsia="Times New Roman" w:cstheme="majorBidi"/>
          <w:szCs w:val="24"/>
        </w:rPr>
        <w:t>evidence</w:t>
      </w:r>
      <w:r w:rsidRPr="00EA4BA3">
        <w:rPr>
          <w:rFonts w:eastAsia="Times New Roman" w:cstheme="majorBidi"/>
          <w:szCs w:val="24"/>
        </w:rPr>
        <w:t xml:space="preserve"> endorses the idea that introspective reports of rich experience ought to be rejected. </w:t>
      </w:r>
    </w:p>
    <w:p w14:paraId="027E19D0" w14:textId="22C86D51" w:rsidR="00502000" w:rsidRPr="00502000" w:rsidRDefault="00502000" w:rsidP="000760F9">
      <w:pPr>
        <w:spacing w:line="480" w:lineRule="auto"/>
        <w:rPr>
          <w:rFonts w:eastAsia="Times New Roman" w:cstheme="majorBidi"/>
          <w:b/>
          <w:szCs w:val="24"/>
        </w:rPr>
      </w:pPr>
      <w:r w:rsidRPr="00EA4BA3">
        <w:rPr>
          <w:rFonts w:eastAsia="Times New Roman" w:cstheme="majorBidi"/>
          <w:b/>
          <w:szCs w:val="24"/>
        </w:rPr>
        <w:lastRenderedPageBreak/>
        <w:t>Methodological Limitations of Previous Paradigms</w:t>
      </w:r>
    </w:p>
    <w:p w14:paraId="75FA4698" w14:textId="6BBB9EE9" w:rsidR="000739AB" w:rsidRPr="00EA4BA3" w:rsidRDefault="000739AB" w:rsidP="00A30FDE">
      <w:pPr>
        <w:spacing w:line="480" w:lineRule="auto"/>
        <w:ind w:firstLine="720"/>
        <w:rPr>
          <w:rFonts w:eastAsia="Times New Roman" w:cstheme="majorBidi"/>
          <w:szCs w:val="24"/>
        </w:rPr>
      </w:pPr>
      <w:r w:rsidRPr="00EA4BA3">
        <w:rPr>
          <w:rFonts w:eastAsia="Times New Roman" w:cstheme="majorBidi"/>
          <w:szCs w:val="24"/>
        </w:rPr>
        <w:t>Haun and colleagues</w:t>
      </w:r>
      <w:r w:rsidRPr="00EA4BA3">
        <w:rPr>
          <w:rFonts w:eastAsia="Times New Roman" w:cstheme="majorBidi"/>
          <w:szCs w:val="24"/>
          <w:vertAlign w:val="superscript"/>
        </w:rPr>
        <w:t xml:space="preserve"> </w:t>
      </w:r>
      <w:r w:rsidRPr="00EA4BA3">
        <w:rPr>
          <w:rFonts w:eastAsia="Times New Roman" w:cstheme="majorBidi"/>
          <w:szCs w:val="24"/>
        </w:rPr>
        <w:t xml:space="preserve">(2017) offer an alternative explanation for a lack of measured richness. They claim that, rather than introspection being a poor tool to investigate experience, past experiments </w:t>
      </w:r>
      <w:r w:rsidR="0073014B">
        <w:rPr>
          <w:rFonts w:eastAsia="Times New Roman" w:cstheme="majorBidi"/>
          <w:szCs w:val="24"/>
        </w:rPr>
        <w:t>which</w:t>
      </w:r>
      <w:r w:rsidRPr="00EA4BA3">
        <w:rPr>
          <w:rFonts w:eastAsia="Times New Roman" w:cstheme="majorBidi"/>
          <w:szCs w:val="24"/>
        </w:rPr>
        <w:t xml:space="preserve"> quantify participants’ reports </w:t>
      </w:r>
      <w:r>
        <w:rPr>
          <w:rFonts w:eastAsia="Times New Roman" w:cstheme="majorBidi"/>
          <w:szCs w:val="24"/>
        </w:rPr>
        <w:t xml:space="preserve">fail </w:t>
      </w:r>
      <w:r w:rsidRPr="00EA4BA3">
        <w:rPr>
          <w:rFonts w:eastAsia="Times New Roman" w:cstheme="majorBidi"/>
          <w:szCs w:val="24"/>
        </w:rPr>
        <w:t>to capture richness due to methodological issues.</w:t>
      </w:r>
      <w:r w:rsidR="00502000">
        <w:rPr>
          <w:rFonts w:eastAsia="Times New Roman" w:cstheme="majorBidi"/>
          <w:szCs w:val="24"/>
        </w:rPr>
        <w:t xml:space="preserve"> </w:t>
      </w:r>
      <w:r w:rsidRPr="00EA4BA3">
        <w:rPr>
          <w:rFonts w:eastAsia="Times New Roman" w:cstheme="majorBidi"/>
          <w:szCs w:val="24"/>
        </w:rPr>
        <w:t xml:space="preserve">Controlled experiments that focus on what participants can report about their experience provide inaccurate estimates of the amount of information processed by our consciousness. Gregory (1987) points out that participants in previous bandwidth experiments were still conscious of other unrelated things while </w:t>
      </w:r>
      <w:r w:rsidR="00815229">
        <w:rPr>
          <w:rFonts w:eastAsia="Times New Roman" w:cstheme="majorBidi"/>
          <w:szCs w:val="24"/>
        </w:rPr>
        <w:t>performing experimental tasks</w:t>
      </w:r>
      <w:r w:rsidRPr="00EA4BA3">
        <w:rPr>
          <w:rFonts w:eastAsia="Times New Roman" w:cstheme="majorBidi"/>
          <w:szCs w:val="24"/>
        </w:rPr>
        <w:t>. For example,</w:t>
      </w:r>
      <w:r w:rsidR="004216CF">
        <w:rPr>
          <w:rFonts w:eastAsia="Times New Roman" w:cstheme="majorBidi"/>
          <w:szCs w:val="24"/>
        </w:rPr>
        <w:t xml:space="preserve"> participants</w:t>
      </w:r>
      <w:r w:rsidRPr="00EA4BA3">
        <w:rPr>
          <w:rFonts w:eastAsia="Times New Roman" w:cstheme="majorBidi"/>
          <w:szCs w:val="24"/>
        </w:rPr>
        <w:t xml:space="preserve"> seeing flashing lights </w:t>
      </w:r>
      <w:r w:rsidR="00A30FDE">
        <w:rPr>
          <w:rFonts w:eastAsia="Times New Roman" w:cstheme="majorBidi"/>
          <w:szCs w:val="24"/>
        </w:rPr>
        <w:t>in</w:t>
      </w:r>
      <w:r w:rsidRPr="00EA4BA3">
        <w:rPr>
          <w:rFonts w:eastAsia="Times New Roman" w:cstheme="majorBidi"/>
          <w:szCs w:val="24"/>
        </w:rPr>
        <w:t xml:space="preserve"> Hyman’s (1953) experiment would have seen other things aside from flashing lights. </w:t>
      </w:r>
      <w:r w:rsidR="00BF1B7B">
        <w:rPr>
          <w:rFonts w:eastAsia="Times New Roman" w:cstheme="majorBidi"/>
          <w:szCs w:val="24"/>
        </w:rPr>
        <w:t>Gregory</w:t>
      </w:r>
      <w:r w:rsidR="00035396">
        <w:rPr>
          <w:rFonts w:eastAsia="Times New Roman" w:cstheme="majorBidi"/>
          <w:szCs w:val="24"/>
        </w:rPr>
        <w:t xml:space="preserve"> concludes</w:t>
      </w:r>
      <w:r w:rsidRPr="00EA4BA3">
        <w:rPr>
          <w:rFonts w:eastAsia="Times New Roman" w:cstheme="majorBidi"/>
          <w:szCs w:val="24"/>
        </w:rPr>
        <w:t xml:space="preserve"> it would be impossible to design an experiment that measured them all in some way. </w:t>
      </w:r>
      <w:proofErr w:type="spellStart"/>
      <w:r w:rsidRPr="00EA4BA3">
        <w:rPr>
          <w:rFonts w:eastAsia="Times New Roman" w:cstheme="majorBidi"/>
          <w:szCs w:val="24"/>
        </w:rPr>
        <w:t>Tononi</w:t>
      </w:r>
      <w:proofErr w:type="spellEnd"/>
      <w:r w:rsidRPr="00EA4BA3">
        <w:rPr>
          <w:rFonts w:eastAsia="Times New Roman" w:cstheme="majorBidi"/>
          <w:szCs w:val="24"/>
        </w:rPr>
        <w:t xml:space="preserve"> and colleagues (2016) agree, suggesting that aspects of a scene such as the immense number of spatial locations or regions which it contains, as well as their topographic relations to one another, are se</w:t>
      </w:r>
      <w:r>
        <w:rPr>
          <w:rFonts w:eastAsia="Times New Roman" w:cstheme="majorBidi"/>
          <w:szCs w:val="24"/>
        </w:rPr>
        <w:t xml:space="preserve">ldom included in experiments looking at </w:t>
      </w:r>
      <w:r w:rsidRPr="00EA4BA3">
        <w:rPr>
          <w:rFonts w:eastAsia="Times New Roman" w:cstheme="majorBidi"/>
          <w:szCs w:val="24"/>
        </w:rPr>
        <w:t xml:space="preserve">contents of consciousness. This claim is supported by findings </w:t>
      </w:r>
      <w:r w:rsidR="004D66B6">
        <w:rPr>
          <w:rFonts w:eastAsia="Times New Roman" w:cstheme="majorBidi"/>
          <w:szCs w:val="24"/>
        </w:rPr>
        <w:t>demonstrating</w:t>
      </w:r>
      <w:r w:rsidRPr="00EA4BA3">
        <w:rPr>
          <w:rFonts w:eastAsia="Times New Roman" w:cstheme="majorBidi"/>
          <w:szCs w:val="24"/>
        </w:rPr>
        <w:t xml:space="preserve"> that when participants view a Sperling task scene, they can effortlessly report it contained letter-like objects, distinct from other items taking up the same space (De </w:t>
      </w:r>
      <w:proofErr w:type="spellStart"/>
      <w:r w:rsidRPr="00EA4BA3">
        <w:rPr>
          <w:rFonts w:eastAsia="Times New Roman" w:cstheme="majorBidi"/>
          <w:szCs w:val="24"/>
        </w:rPr>
        <w:t>Gardelle</w:t>
      </w:r>
      <w:proofErr w:type="spellEnd"/>
      <w:r w:rsidRPr="00EA4BA3">
        <w:rPr>
          <w:rFonts w:eastAsia="Times New Roman" w:cstheme="majorBidi"/>
          <w:szCs w:val="24"/>
        </w:rPr>
        <w:t xml:space="preserve">, </w:t>
      </w:r>
      <w:r w:rsidR="00D55C61">
        <w:rPr>
          <w:rFonts w:eastAsia="Times New Roman" w:cstheme="majorBidi"/>
          <w:szCs w:val="24"/>
        </w:rPr>
        <w:t>et al.</w:t>
      </w:r>
      <w:r w:rsidRPr="00EA4BA3">
        <w:rPr>
          <w:rFonts w:eastAsia="Times New Roman" w:cstheme="majorBidi"/>
          <w:szCs w:val="24"/>
        </w:rPr>
        <w:t xml:space="preserve">, 2009). </w:t>
      </w:r>
    </w:p>
    <w:p w14:paraId="2FCADF2C" w14:textId="032C635D" w:rsidR="004018CD" w:rsidRDefault="000739AB" w:rsidP="00C55BDA">
      <w:pPr>
        <w:spacing w:line="480" w:lineRule="auto"/>
        <w:ind w:firstLine="720"/>
        <w:rPr>
          <w:rFonts w:eastAsia="Times New Roman" w:cstheme="majorBidi"/>
          <w:szCs w:val="24"/>
        </w:rPr>
      </w:pPr>
      <w:r w:rsidRPr="00EA4BA3">
        <w:rPr>
          <w:rFonts w:eastAsia="Times New Roman" w:cstheme="majorBidi"/>
          <w:szCs w:val="24"/>
        </w:rPr>
        <w:t xml:space="preserve">Furthermore, participants can also report with high confidence what they did </w:t>
      </w:r>
      <w:r w:rsidRPr="00F77642">
        <w:rPr>
          <w:rFonts w:eastAsia="Times New Roman" w:cstheme="majorBidi"/>
          <w:iCs/>
          <w:szCs w:val="24"/>
        </w:rPr>
        <w:t>not</w:t>
      </w:r>
      <w:r w:rsidRPr="00EA4BA3">
        <w:rPr>
          <w:rFonts w:eastAsia="Times New Roman" w:cstheme="majorBidi"/>
          <w:i/>
          <w:szCs w:val="24"/>
        </w:rPr>
        <w:t xml:space="preserve"> </w:t>
      </w:r>
      <w:r w:rsidRPr="00EA4BA3">
        <w:rPr>
          <w:rFonts w:eastAsia="Times New Roman" w:cstheme="majorBidi"/>
          <w:szCs w:val="24"/>
        </w:rPr>
        <w:t>see in a scene (Haun et al., 2017), whereas previous measurem</w:t>
      </w:r>
      <w:r>
        <w:rPr>
          <w:rFonts w:eastAsia="Times New Roman" w:cstheme="majorBidi"/>
          <w:szCs w:val="24"/>
        </w:rPr>
        <w:t xml:space="preserve">ents only considered reports on </w:t>
      </w:r>
      <w:r w:rsidRPr="00EA4BA3">
        <w:rPr>
          <w:rFonts w:eastAsia="Times New Roman" w:cstheme="majorBidi"/>
          <w:szCs w:val="24"/>
        </w:rPr>
        <w:t xml:space="preserve">presence of objects or their categorization in a scene. Haun and colleagues claim that these limitations are part of the reason we cannot measure richness in a controlled experimental setting. </w:t>
      </w:r>
      <w:r w:rsidR="000B23CC">
        <w:rPr>
          <w:rFonts w:eastAsia="Times New Roman" w:cstheme="majorBidi"/>
          <w:szCs w:val="24"/>
        </w:rPr>
        <w:t>In other words</w:t>
      </w:r>
      <w:r w:rsidRPr="00EA4BA3">
        <w:rPr>
          <w:rFonts w:eastAsia="Times New Roman" w:cstheme="majorBidi"/>
          <w:szCs w:val="24"/>
        </w:rPr>
        <w:t xml:space="preserve">, limited capacity of visual experience inferred from </w:t>
      </w:r>
      <w:r w:rsidR="00BC5752">
        <w:rPr>
          <w:rFonts w:eastAsia="Times New Roman" w:cstheme="majorBidi"/>
          <w:szCs w:val="24"/>
        </w:rPr>
        <w:t xml:space="preserve">tasks </w:t>
      </w:r>
      <w:r w:rsidR="00C55BDA">
        <w:rPr>
          <w:rFonts w:eastAsia="Times New Roman" w:cstheme="majorBidi"/>
          <w:szCs w:val="24"/>
        </w:rPr>
        <w:t xml:space="preserve">such </w:t>
      </w:r>
      <w:r w:rsidR="00BC5752">
        <w:rPr>
          <w:rFonts w:eastAsia="Times New Roman" w:cstheme="majorBidi"/>
          <w:szCs w:val="24"/>
        </w:rPr>
        <w:t xml:space="preserve">as </w:t>
      </w:r>
      <w:r w:rsidRPr="00EA4BA3">
        <w:rPr>
          <w:rFonts w:eastAsia="Times New Roman" w:cstheme="majorBidi"/>
          <w:szCs w:val="24"/>
        </w:rPr>
        <w:t>change-detect</w:t>
      </w:r>
      <w:r w:rsidR="00BC5752">
        <w:rPr>
          <w:rFonts w:eastAsia="Times New Roman" w:cstheme="majorBidi"/>
          <w:szCs w:val="24"/>
        </w:rPr>
        <w:t>ion and inattentional blindness</w:t>
      </w:r>
      <w:r w:rsidR="00C55BDA">
        <w:rPr>
          <w:rFonts w:eastAsia="Times New Roman" w:cstheme="majorBidi"/>
          <w:szCs w:val="24"/>
        </w:rPr>
        <w:t>,</w:t>
      </w:r>
      <w:r w:rsidR="00BC5752">
        <w:rPr>
          <w:rFonts w:eastAsia="Times New Roman" w:cstheme="majorBidi"/>
          <w:szCs w:val="24"/>
        </w:rPr>
        <w:t xml:space="preserve"> </w:t>
      </w:r>
      <w:r w:rsidRPr="00EA4BA3">
        <w:rPr>
          <w:rFonts w:eastAsia="Times New Roman" w:cstheme="majorBidi"/>
          <w:szCs w:val="24"/>
        </w:rPr>
        <w:t xml:space="preserve">is due to </w:t>
      </w:r>
      <w:r w:rsidR="00937CD4">
        <w:rPr>
          <w:rFonts w:eastAsia="Times New Roman" w:cstheme="majorBidi"/>
          <w:szCs w:val="24"/>
        </w:rPr>
        <w:t xml:space="preserve">methodological </w:t>
      </w:r>
      <w:r w:rsidRPr="00EA4BA3">
        <w:rPr>
          <w:rFonts w:eastAsia="Times New Roman" w:cstheme="majorBidi"/>
          <w:szCs w:val="24"/>
        </w:rPr>
        <w:t>problems with</w:t>
      </w:r>
      <w:r w:rsidR="00BC5752">
        <w:rPr>
          <w:rFonts w:eastAsia="Times New Roman" w:cstheme="majorBidi"/>
          <w:szCs w:val="24"/>
        </w:rPr>
        <w:t xml:space="preserve"> </w:t>
      </w:r>
      <w:r w:rsidR="00C55BDA">
        <w:rPr>
          <w:rFonts w:eastAsia="Times New Roman" w:cstheme="majorBidi"/>
          <w:szCs w:val="24"/>
        </w:rPr>
        <w:t>these</w:t>
      </w:r>
      <w:r w:rsidRPr="00EA4BA3">
        <w:rPr>
          <w:rFonts w:eastAsia="Times New Roman" w:cstheme="majorBidi"/>
          <w:szCs w:val="24"/>
        </w:rPr>
        <w:t xml:space="preserve"> </w:t>
      </w:r>
      <w:r w:rsidRPr="00EA4BA3">
        <w:rPr>
          <w:rFonts w:eastAsia="Times New Roman" w:cstheme="majorBidi"/>
          <w:szCs w:val="24"/>
        </w:rPr>
        <w:lastRenderedPageBreak/>
        <w:t xml:space="preserve">paradigms, rather than with introspection itself. Haun et al. (2017) conclude that there is no </w:t>
      </w:r>
      <w:r w:rsidRPr="00EA4BA3">
        <w:rPr>
          <w:rFonts w:eastAsia="Times New Roman" w:cstheme="majorBidi"/>
          <w:i/>
          <w:szCs w:val="24"/>
        </w:rPr>
        <w:t xml:space="preserve">prima facie </w:t>
      </w:r>
      <w:r w:rsidRPr="00EA4BA3">
        <w:rPr>
          <w:rFonts w:eastAsia="Times New Roman" w:cstheme="majorBidi"/>
          <w:szCs w:val="24"/>
        </w:rPr>
        <w:t>reason to doubt an individual’s subjective report of a colourful or rich experience.</w:t>
      </w:r>
    </w:p>
    <w:p w14:paraId="00DC240E" w14:textId="14E05774" w:rsidR="004018CD" w:rsidRPr="004018CD" w:rsidRDefault="004018CD" w:rsidP="000760F9">
      <w:pPr>
        <w:spacing w:line="480" w:lineRule="auto"/>
        <w:rPr>
          <w:rFonts w:eastAsia="Times New Roman" w:cstheme="majorBidi"/>
          <w:szCs w:val="24"/>
        </w:rPr>
      </w:pPr>
      <w:r w:rsidRPr="00EA4BA3">
        <w:rPr>
          <w:rFonts w:eastAsia="Times New Roman" w:cstheme="majorBidi"/>
          <w:b/>
          <w:szCs w:val="24"/>
        </w:rPr>
        <w:t xml:space="preserve">Overcoming Methodological Limitations: Psychophysics </w:t>
      </w:r>
    </w:p>
    <w:p w14:paraId="4959AA1C" w14:textId="4077199E" w:rsidR="00B5536C" w:rsidRDefault="00B5536C" w:rsidP="002C5D47">
      <w:pPr>
        <w:spacing w:line="480" w:lineRule="auto"/>
        <w:ind w:firstLine="720"/>
        <w:rPr>
          <w:rFonts w:eastAsia="Times New Roman" w:cstheme="majorBidi"/>
          <w:szCs w:val="24"/>
        </w:rPr>
      </w:pPr>
      <w:r>
        <w:rPr>
          <w:rFonts w:eastAsia="Times New Roman" w:cstheme="majorBidi"/>
          <w:szCs w:val="24"/>
        </w:rPr>
        <w:t>Introspective</w:t>
      </w:r>
      <w:r w:rsidRPr="00EA4BA3">
        <w:rPr>
          <w:rFonts w:eastAsia="Times New Roman" w:cstheme="majorBidi"/>
          <w:szCs w:val="24"/>
        </w:rPr>
        <w:t xml:space="preserve"> reports of </w:t>
      </w:r>
      <w:r w:rsidR="008F641C">
        <w:rPr>
          <w:rFonts w:eastAsia="Times New Roman" w:cstheme="majorBidi"/>
          <w:szCs w:val="24"/>
        </w:rPr>
        <w:t>rich</w:t>
      </w:r>
      <w:r w:rsidRPr="00EA4BA3">
        <w:rPr>
          <w:rFonts w:eastAsia="Times New Roman" w:cstheme="majorBidi"/>
          <w:szCs w:val="24"/>
        </w:rPr>
        <w:t xml:space="preserve"> visual experience are supported by psychophysical evidence (Haun et al. 2017).</w:t>
      </w:r>
      <w:r w:rsidR="008B190E">
        <w:rPr>
          <w:rFonts w:eastAsia="Times New Roman" w:cstheme="majorBidi"/>
          <w:szCs w:val="24"/>
        </w:rPr>
        <w:t xml:space="preserve"> Psychophysics</w:t>
      </w:r>
      <w:r w:rsidR="00673B73">
        <w:rPr>
          <w:rStyle w:val="FootnoteReference"/>
          <w:rFonts w:eastAsia="Times New Roman" w:cstheme="majorBidi"/>
          <w:szCs w:val="24"/>
        </w:rPr>
        <w:footnoteReference w:customMarkFollows="1" w:id="16"/>
        <w:t>*</w:t>
      </w:r>
      <w:r w:rsidR="00673B73">
        <w:rPr>
          <w:rFonts w:eastAsia="Times New Roman" w:cstheme="majorBidi"/>
          <w:szCs w:val="24"/>
        </w:rPr>
        <w:t xml:space="preserve"> </w:t>
      </w:r>
      <w:r w:rsidR="00E45240">
        <w:rPr>
          <w:rFonts w:eastAsia="Times New Roman" w:cstheme="majorBidi"/>
          <w:szCs w:val="24"/>
        </w:rPr>
        <w:t>quantitatively investigates the relationship between physical stimuli and sensations they produce</w:t>
      </w:r>
      <w:r w:rsidR="008738EE">
        <w:rPr>
          <w:rFonts w:eastAsia="Times New Roman" w:cstheme="majorBidi"/>
          <w:szCs w:val="24"/>
        </w:rPr>
        <w:t xml:space="preserve"> (</w:t>
      </w:r>
      <w:proofErr w:type="spellStart"/>
      <w:r w:rsidR="00E45240">
        <w:rPr>
          <w:rFonts w:eastAsia="Times New Roman" w:cstheme="majorBidi"/>
          <w:szCs w:val="24"/>
        </w:rPr>
        <w:t>Gescheider</w:t>
      </w:r>
      <w:proofErr w:type="spellEnd"/>
      <w:r w:rsidR="00E45240">
        <w:rPr>
          <w:rFonts w:eastAsia="Times New Roman" w:cstheme="majorBidi"/>
          <w:szCs w:val="24"/>
        </w:rPr>
        <w:t>, 1997).</w:t>
      </w:r>
      <w:r w:rsidRPr="00EA4BA3">
        <w:rPr>
          <w:rFonts w:eastAsia="Times New Roman" w:cstheme="majorBidi"/>
          <w:szCs w:val="24"/>
        </w:rPr>
        <w:t xml:space="preserve"> A range of psychophysical paradigms </w:t>
      </w:r>
      <w:r w:rsidR="002C5D47">
        <w:rPr>
          <w:rFonts w:eastAsia="Times New Roman" w:cstheme="majorBidi"/>
          <w:szCs w:val="24"/>
        </w:rPr>
        <w:t xml:space="preserve">were </w:t>
      </w:r>
      <w:r w:rsidRPr="00EA4BA3">
        <w:rPr>
          <w:rFonts w:eastAsia="Times New Roman" w:cstheme="majorBidi"/>
          <w:szCs w:val="24"/>
        </w:rPr>
        <w:t>used in previous studies to quantify ac</w:t>
      </w:r>
      <w:r w:rsidR="00E6371B">
        <w:rPr>
          <w:rFonts w:eastAsia="Times New Roman" w:cstheme="majorBidi"/>
          <w:szCs w:val="24"/>
        </w:rPr>
        <w:t xml:space="preserve">curacy of introspective reports, </w:t>
      </w:r>
      <w:r w:rsidR="00E6371B" w:rsidRPr="00EA4BA3">
        <w:rPr>
          <w:rFonts w:eastAsia="Times New Roman" w:cstheme="majorBidi"/>
          <w:szCs w:val="24"/>
        </w:rPr>
        <w:t>allowing researchers to test additional informative aspects of a scene with a solid psychological basis</w:t>
      </w:r>
      <w:r w:rsidR="00E6371B" w:rsidRPr="00EA4BA3">
        <w:rPr>
          <w:rFonts w:eastAsia="Times New Roman" w:cstheme="majorBidi"/>
          <w:szCs w:val="24"/>
          <w:vertAlign w:val="superscript"/>
        </w:rPr>
        <w:t xml:space="preserve"> </w:t>
      </w:r>
      <w:r w:rsidR="000352CC">
        <w:rPr>
          <w:rFonts w:eastAsia="Times New Roman" w:cstheme="majorBidi"/>
          <w:szCs w:val="24"/>
        </w:rPr>
        <w:t>(Haun et al., 2017).</w:t>
      </w:r>
      <w:r w:rsidRPr="00EA4BA3">
        <w:rPr>
          <w:rFonts w:eastAsia="Times New Roman" w:cstheme="majorBidi"/>
          <w:szCs w:val="24"/>
        </w:rPr>
        <w:t xml:space="preserve"> For instance, claims by Lau and Rosenthal (2011) about colour vision </w:t>
      </w:r>
      <w:r w:rsidR="00B649E9">
        <w:rPr>
          <w:rFonts w:eastAsia="Times New Roman" w:cstheme="majorBidi"/>
          <w:szCs w:val="24"/>
        </w:rPr>
        <w:t>are</w:t>
      </w:r>
      <w:r w:rsidRPr="00EA4BA3">
        <w:rPr>
          <w:rFonts w:eastAsia="Times New Roman" w:cstheme="majorBidi"/>
          <w:szCs w:val="24"/>
        </w:rPr>
        <w:t xml:space="preserve"> contradicted by a number of psychophysical stu</w:t>
      </w:r>
      <w:r w:rsidR="001B1001">
        <w:rPr>
          <w:rFonts w:eastAsia="Times New Roman" w:cstheme="majorBidi"/>
          <w:szCs w:val="24"/>
        </w:rPr>
        <w:t>dies (</w:t>
      </w:r>
      <w:proofErr w:type="spellStart"/>
      <w:r w:rsidR="001B1001">
        <w:rPr>
          <w:rFonts w:eastAsia="Times New Roman" w:cstheme="majorBidi"/>
          <w:szCs w:val="24"/>
        </w:rPr>
        <w:t>An</w:t>
      </w:r>
      <w:r w:rsidRPr="00EA4BA3">
        <w:rPr>
          <w:rFonts w:eastAsia="Times New Roman" w:cstheme="majorBidi"/>
          <w:szCs w:val="24"/>
        </w:rPr>
        <w:t>s</w:t>
      </w:r>
      <w:r w:rsidR="001B1001">
        <w:rPr>
          <w:rFonts w:eastAsia="Times New Roman" w:cstheme="majorBidi"/>
          <w:szCs w:val="24"/>
        </w:rPr>
        <w:t>t</w:t>
      </w:r>
      <w:r w:rsidRPr="00EA4BA3">
        <w:rPr>
          <w:rFonts w:eastAsia="Times New Roman" w:cstheme="majorBidi"/>
          <w:szCs w:val="24"/>
        </w:rPr>
        <w:t>is</w:t>
      </w:r>
      <w:proofErr w:type="spellEnd"/>
      <w:r w:rsidRPr="00EA4BA3">
        <w:rPr>
          <w:rFonts w:eastAsia="Times New Roman" w:cstheme="majorBidi"/>
          <w:szCs w:val="24"/>
        </w:rPr>
        <w:t xml:space="preserve">, 1998; Haun et al., 2017). Most recently, Tyler (2015) published demonstrations of the vividness of peripheral colour through arrays of multi-coloured disks, linearly scaled with eccentricity (see Figure 6). </w:t>
      </w:r>
    </w:p>
    <w:p w14:paraId="367DEBCA" w14:textId="77777777" w:rsidR="00EC17DD" w:rsidRPr="00EA4BA3" w:rsidRDefault="00EC17DD" w:rsidP="001A0C85">
      <w:pPr>
        <w:spacing w:line="480" w:lineRule="auto"/>
        <w:ind w:firstLine="720"/>
        <w:rPr>
          <w:rFonts w:eastAsia="Times New Roman" w:cstheme="majorBidi"/>
          <w:szCs w:val="24"/>
        </w:rPr>
      </w:pPr>
    </w:p>
    <w:p w14:paraId="0FDFC8C5" w14:textId="77777777" w:rsidR="00B5536C" w:rsidRPr="00EA4BA3" w:rsidRDefault="00B5536C" w:rsidP="0048579F">
      <w:pPr>
        <w:spacing w:line="240" w:lineRule="auto"/>
        <w:jc w:val="center"/>
        <w:rPr>
          <w:rFonts w:eastAsia="Times New Roman" w:cstheme="majorBidi"/>
          <w:szCs w:val="24"/>
        </w:rPr>
      </w:pPr>
      <w:r w:rsidRPr="008036F3">
        <w:rPr>
          <w:noProof/>
          <w:lang w:eastAsia="en-AU" w:bidi="he-IL"/>
        </w:rPr>
        <w:lastRenderedPageBreak/>
        <w:drawing>
          <wp:inline distT="114300" distB="114300" distL="114300" distR="114300" wp14:anchorId="5BD3D051" wp14:editId="67EB9654">
            <wp:extent cx="4721673" cy="3395663"/>
            <wp:effectExtent l="0" t="0" r="0" b="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7"/>
                    <a:srcRect/>
                    <a:stretch>
                      <a:fillRect/>
                    </a:stretch>
                  </pic:blipFill>
                  <pic:spPr>
                    <a:xfrm>
                      <a:off x="0" y="0"/>
                      <a:ext cx="4721673" cy="3395663"/>
                    </a:xfrm>
                    <a:prstGeom prst="rect">
                      <a:avLst/>
                    </a:prstGeom>
                    <a:ln/>
                  </pic:spPr>
                </pic:pic>
              </a:graphicData>
            </a:graphic>
          </wp:inline>
        </w:drawing>
      </w:r>
    </w:p>
    <w:p w14:paraId="1725E3D1" w14:textId="77777777" w:rsidR="00B5536C" w:rsidRPr="00EA4BA3" w:rsidRDefault="00B5536C" w:rsidP="002C28D6">
      <w:pPr>
        <w:spacing w:line="480" w:lineRule="auto"/>
        <w:rPr>
          <w:rFonts w:eastAsia="Times New Roman" w:cstheme="majorBidi"/>
          <w:szCs w:val="24"/>
        </w:rPr>
      </w:pPr>
      <w:r w:rsidRPr="00EA4BA3">
        <w:rPr>
          <w:rFonts w:eastAsia="Times New Roman" w:cstheme="majorBidi"/>
          <w:i/>
          <w:szCs w:val="24"/>
        </w:rPr>
        <w:t>Figure 6</w:t>
      </w:r>
      <w:r w:rsidRPr="00EA4BA3">
        <w:rPr>
          <w:rFonts w:eastAsia="Times New Roman" w:cstheme="majorBidi"/>
          <w:szCs w:val="24"/>
        </w:rPr>
        <w:t>. Tyler’s (2015) peripheral colour demo. When staring at black fixation cross in the middle of the image and focusing on the top half of the image, colour can be perceived with much local spatial detail even in the peripheral visual field. This is because the images are scaled according to a cortical magnification factor. Contrastingly, when focusing on the bottom half, the coloured dots in the periphery seem to lose colour and detail. These dots have not been scaled.</w:t>
      </w:r>
    </w:p>
    <w:p w14:paraId="23A18FE3" w14:textId="77777777" w:rsidR="00B5536C" w:rsidRPr="00EA4BA3" w:rsidRDefault="00B5536C" w:rsidP="000760F9">
      <w:pPr>
        <w:spacing w:line="480" w:lineRule="auto"/>
        <w:ind w:firstLine="720"/>
        <w:rPr>
          <w:rFonts w:eastAsia="Times New Roman" w:cstheme="majorBidi"/>
          <w:szCs w:val="24"/>
        </w:rPr>
      </w:pPr>
    </w:p>
    <w:p w14:paraId="0819AB78" w14:textId="0A42D8E3" w:rsidR="00B5536C" w:rsidRPr="00EA4BA3" w:rsidRDefault="00B5536C" w:rsidP="002E1642">
      <w:pPr>
        <w:spacing w:line="480" w:lineRule="auto"/>
        <w:ind w:firstLine="720"/>
        <w:rPr>
          <w:rFonts w:eastAsia="Times New Roman" w:cstheme="majorBidi"/>
          <w:szCs w:val="24"/>
        </w:rPr>
      </w:pPr>
      <w:r w:rsidRPr="00EA4BA3">
        <w:rPr>
          <w:rFonts w:eastAsia="Times New Roman" w:cstheme="majorBidi"/>
          <w:szCs w:val="24"/>
        </w:rPr>
        <w:t xml:space="preserve"> Tyler suggests that reports of lack of colour in the periphery are due to scaling inconsistencies and improperly scaled stimuli, rather than a lack of ability to perceive colour. When images are scaled according to a cortical magnification factor, colour can be perceived with much local spatial detail even in peripheral visual field</w:t>
      </w:r>
      <w:r w:rsidR="00095D3B">
        <w:rPr>
          <w:rFonts w:eastAsia="Times New Roman" w:cstheme="majorBidi"/>
          <w:szCs w:val="24"/>
        </w:rPr>
        <w:t>s</w:t>
      </w:r>
      <w:r w:rsidRPr="00EA4BA3">
        <w:rPr>
          <w:rFonts w:eastAsia="Times New Roman" w:cstheme="majorBidi"/>
          <w:szCs w:val="24"/>
        </w:rPr>
        <w:t xml:space="preserve"> (</w:t>
      </w:r>
      <w:proofErr w:type="spellStart"/>
      <w:r w:rsidRPr="00EA4BA3">
        <w:rPr>
          <w:rFonts w:eastAsia="Times New Roman" w:cstheme="majorBidi"/>
          <w:szCs w:val="24"/>
        </w:rPr>
        <w:t>Pelli</w:t>
      </w:r>
      <w:proofErr w:type="spellEnd"/>
      <w:r w:rsidRPr="00EA4BA3">
        <w:rPr>
          <w:rFonts w:eastAsia="Times New Roman" w:cstheme="majorBidi"/>
          <w:szCs w:val="24"/>
        </w:rPr>
        <w:t xml:space="preserve"> and Tillman, 2008; Tyler, 2015). </w:t>
      </w:r>
      <w:r w:rsidR="002E1642">
        <w:rPr>
          <w:rFonts w:eastAsia="Times New Roman" w:cstheme="majorBidi"/>
          <w:szCs w:val="24"/>
        </w:rPr>
        <w:t>Similar to Tyler’s findings,</w:t>
      </w:r>
      <w:r w:rsidRPr="00EA4BA3">
        <w:rPr>
          <w:rFonts w:eastAsia="Times New Roman" w:cstheme="majorBidi"/>
          <w:szCs w:val="24"/>
        </w:rPr>
        <w:t xml:space="preserve"> introspective reports of a richly detailed visual experience are often supported by solid psychophysical evidence</w:t>
      </w:r>
      <w:r w:rsidR="002E1642">
        <w:rPr>
          <w:rFonts w:eastAsia="Times New Roman" w:cstheme="majorBidi"/>
          <w:szCs w:val="24"/>
        </w:rPr>
        <w:t>, despite contrasting claims</w:t>
      </w:r>
      <w:r w:rsidR="00762BBC">
        <w:rPr>
          <w:rFonts w:eastAsia="Times New Roman" w:cstheme="majorBidi"/>
          <w:szCs w:val="24"/>
        </w:rPr>
        <w:t xml:space="preserve"> (Haun et al., 2017). </w:t>
      </w:r>
    </w:p>
    <w:p w14:paraId="185FCC42" w14:textId="5AEBFB06" w:rsidR="004018CD" w:rsidRPr="00EA4BA3" w:rsidRDefault="00FD1B07" w:rsidP="00CD1978">
      <w:pPr>
        <w:spacing w:line="480" w:lineRule="auto"/>
        <w:ind w:firstLine="720"/>
        <w:rPr>
          <w:rFonts w:eastAsia="Times New Roman" w:cstheme="majorBidi"/>
          <w:szCs w:val="24"/>
        </w:rPr>
      </w:pPr>
      <w:r>
        <w:rPr>
          <w:rFonts w:eastAsia="Times New Roman" w:cstheme="majorBidi"/>
          <w:szCs w:val="24"/>
        </w:rPr>
        <w:lastRenderedPageBreak/>
        <w:t xml:space="preserve">A </w:t>
      </w:r>
      <w:r w:rsidR="004018CD" w:rsidRPr="00EA4BA3">
        <w:rPr>
          <w:rFonts w:eastAsia="Times New Roman" w:cstheme="majorBidi"/>
          <w:szCs w:val="24"/>
        </w:rPr>
        <w:t xml:space="preserve">recent study by </w:t>
      </w:r>
      <w:proofErr w:type="spellStart"/>
      <w:r w:rsidR="004018CD" w:rsidRPr="00EA4BA3">
        <w:rPr>
          <w:rFonts w:eastAsia="Times New Roman" w:cstheme="majorBidi"/>
          <w:szCs w:val="24"/>
        </w:rPr>
        <w:t>Vandenbroucke</w:t>
      </w:r>
      <w:proofErr w:type="spellEnd"/>
      <w:r w:rsidR="004018CD" w:rsidRPr="00EA4BA3">
        <w:rPr>
          <w:rFonts w:eastAsia="Times New Roman" w:cstheme="majorBidi"/>
          <w:szCs w:val="24"/>
        </w:rPr>
        <w:t xml:space="preserve"> and colleagues (2014) </w:t>
      </w:r>
      <w:r w:rsidR="004F207A">
        <w:rPr>
          <w:rFonts w:eastAsia="Times New Roman" w:cstheme="majorBidi"/>
          <w:szCs w:val="24"/>
        </w:rPr>
        <w:t>employing</w:t>
      </w:r>
      <w:r w:rsidR="004018CD" w:rsidRPr="00EA4BA3">
        <w:rPr>
          <w:rFonts w:eastAsia="Times New Roman" w:cstheme="majorBidi"/>
          <w:szCs w:val="24"/>
        </w:rPr>
        <w:t xml:space="preserve"> a psychophysical paradigm called </w:t>
      </w:r>
      <w:r w:rsidR="00060D63">
        <w:rPr>
          <w:rFonts w:eastAsia="Times New Roman" w:cstheme="majorBidi"/>
          <w:szCs w:val="24"/>
        </w:rPr>
        <w:t>‘</w:t>
      </w:r>
      <w:r w:rsidR="004018CD" w:rsidRPr="00EA4BA3">
        <w:rPr>
          <w:rFonts w:eastAsia="Times New Roman" w:cstheme="majorBidi"/>
          <w:szCs w:val="24"/>
        </w:rPr>
        <w:t>metacognition</w:t>
      </w:r>
      <w:r w:rsidR="00060D63">
        <w:rPr>
          <w:rFonts w:eastAsia="Times New Roman" w:cstheme="majorBidi"/>
          <w:szCs w:val="24"/>
        </w:rPr>
        <w:t>’</w:t>
      </w:r>
      <w:r w:rsidR="004018CD" w:rsidRPr="00EA4BA3">
        <w:rPr>
          <w:rFonts w:eastAsia="Times New Roman" w:cstheme="majorBidi"/>
          <w:szCs w:val="24"/>
        </w:rPr>
        <w:t xml:space="preserve">, </w:t>
      </w:r>
      <w:r w:rsidR="004F207A">
        <w:rPr>
          <w:rFonts w:eastAsia="Times New Roman" w:cstheme="majorBidi"/>
          <w:szCs w:val="24"/>
        </w:rPr>
        <w:t xml:space="preserve">further supports the </w:t>
      </w:r>
      <w:r w:rsidR="0047117F">
        <w:rPr>
          <w:rFonts w:eastAsia="Times New Roman" w:cstheme="majorBidi"/>
          <w:szCs w:val="24"/>
        </w:rPr>
        <w:t>efficacy</w:t>
      </w:r>
      <w:r w:rsidR="004F207A">
        <w:rPr>
          <w:rFonts w:eastAsia="Times New Roman" w:cstheme="majorBidi"/>
          <w:szCs w:val="24"/>
        </w:rPr>
        <w:t xml:space="preserve"> of introspective reports. </w:t>
      </w:r>
      <w:r w:rsidR="004018CD" w:rsidRPr="00EA4BA3">
        <w:rPr>
          <w:rFonts w:eastAsia="Times New Roman" w:cstheme="majorBidi"/>
          <w:szCs w:val="24"/>
        </w:rPr>
        <w:t>Metacognition reflects correspondence between participants’ objective accuracy</w:t>
      </w:r>
      <w:r w:rsidR="00CD1978">
        <w:rPr>
          <w:rStyle w:val="FootnoteReference"/>
          <w:rFonts w:eastAsia="Times New Roman" w:cstheme="majorBidi"/>
          <w:szCs w:val="24"/>
        </w:rPr>
        <w:footnoteReference w:customMarkFollows="1" w:id="17"/>
        <w:t>*</w:t>
      </w:r>
      <w:r w:rsidR="004018CD" w:rsidRPr="00EA4BA3">
        <w:rPr>
          <w:rFonts w:eastAsia="Times New Roman" w:cstheme="majorBidi"/>
          <w:szCs w:val="24"/>
        </w:rPr>
        <w:t xml:space="preserve"> and their confidence in their accuracy (Fleming, Dolan &amp; Frith</w:t>
      </w:r>
      <w:r w:rsidR="00EE2053">
        <w:rPr>
          <w:rFonts w:eastAsia="Times New Roman" w:cstheme="majorBidi"/>
          <w:szCs w:val="24"/>
        </w:rPr>
        <w:t>, 2012</w:t>
      </w:r>
      <w:r w:rsidR="004018CD" w:rsidRPr="00EA4BA3">
        <w:rPr>
          <w:rFonts w:eastAsia="Times New Roman" w:cstheme="majorBidi"/>
          <w:szCs w:val="24"/>
        </w:rPr>
        <w:t>).</w:t>
      </w:r>
      <w:r w:rsidR="009C71BE" w:rsidRPr="009C71BE">
        <w:rPr>
          <w:rFonts w:eastAsia="Times New Roman" w:cstheme="majorBidi"/>
          <w:szCs w:val="24"/>
        </w:rPr>
        <w:t xml:space="preserve"> </w:t>
      </w:r>
      <w:r w:rsidR="009C71BE">
        <w:rPr>
          <w:rFonts w:eastAsia="Times New Roman" w:cstheme="majorBidi"/>
          <w:szCs w:val="24"/>
        </w:rPr>
        <w:t>O</w:t>
      </w:r>
      <w:r w:rsidR="009C71BE" w:rsidRPr="00EA4BA3">
        <w:rPr>
          <w:rFonts w:eastAsia="Times New Roman" w:cstheme="majorBidi"/>
          <w:szCs w:val="24"/>
        </w:rPr>
        <w:t xml:space="preserve">bjective accuracy reflects </w:t>
      </w:r>
      <w:r w:rsidR="009C71BE" w:rsidRPr="00EA4BA3">
        <w:rPr>
          <w:rFonts w:eastAsia="Times New Roman" w:cstheme="majorBidi"/>
          <w:szCs w:val="24"/>
          <w:highlight w:val="white"/>
        </w:rPr>
        <w:t xml:space="preserve">how effectively </w:t>
      </w:r>
      <w:r w:rsidR="009C71BE">
        <w:rPr>
          <w:rFonts w:eastAsia="Times New Roman" w:cstheme="majorBidi"/>
          <w:szCs w:val="24"/>
          <w:highlight w:val="white"/>
        </w:rPr>
        <w:t xml:space="preserve">participants can </w:t>
      </w:r>
      <w:r w:rsidR="009C71BE" w:rsidRPr="00EA4BA3">
        <w:rPr>
          <w:rFonts w:eastAsia="Times New Roman" w:cstheme="majorBidi"/>
          <w:szCs w:val="24"/>
          <w:highlight w:val="white"/>
        </w:rPr>
        <w:t xml:space="preserve">discriminate objective states of the world </w:t>
      </w:r>
      <w:r w:rsidR="009C71BE" w:rsidRPr="00EA4BA3">
        <w:rPr>
          <w:rFonts w:eastAsia="Times New Roman" w:cstheme="majorBidi"/>
          <w:szCs w:val="24"/>
        </w:rPr>
        <w:t xml:space="preserve">(Fleming &amp; Lau, 2014; </w:t>
      </w:r>
      <w:proofErr w:type="spellStart"/>
      <w:r w:rsidR="009C71BE" w:rsidRPr="00EA4BA3">
        <w:rPr>
          <w:rFonts w:eastAsia="Times New Roman" w:cstheme="majorBidi"/>
          <w:szCs w:val="24"/>
        </w:rPr>
        <w:t>Meuwese</w:t>
      </w:r>
      <w:proofErr w:type="spellEnd"/>
      <w:r w:rsidR="009C71BE" w:rsidRPr="00EA4BA3">
        <w:rPr>
          <w:rFonts w:eastAsia="Times New Roman" w:cstheme="majorBidi"/>
          <w:szCs w:val="24"/>
        </w:rPr>
        <w:t xml:space="preserve">, van Loon, </w:t>
      </w:r>
      <w:proofErr w:type="spellStart"/>
      <w:r w:rsidR="009C71BE" w:rsidRPr="00EA4BA3">
        <w:rPr>
          <w:rFonts w:eastAsia="Times New Roman" w:cstheme="majorBidi"/>
          <w:szCs w:val="24"/>
        </w:rPr>
        <w:t>Lamme</w:t>
      </w:r>
      <w:proofErr w:type="spellEnd"/>
      <w:r w:rsidR="009C71BE" w:rsidRPr="00EA4BA3">
        <w:rPr>
          <w:rFonts w:eastAsia="Times New Roman" w:cstheme="majorBidi"/>
          <w:szCs w:val="24"/>
        </w:rPr>
        <w:t xml:space="preserve"> &amp; </w:t>
      </w:r>
      <w:proofErr w:type="spellStart"/>
      <w:r w:rsidR="009C71BE" w:rsidRPr="00EA4BA3">
        <w:rPr>
          <w:rFonts w:eastAsia="Times New Roman" w:cstheme="majorBidi"/>
          <w:szCs w:val="24"/>
        </w:rPr>
        <w:t>Fahre</w:t>
      </w:r>
      <w:r w:rsidR="009C71BE">
        <w:rPr>
          <w:rFonts w:eastAsia="Times New Roman" w:cstheme="majorBidi"/>
          <w:szCs w:val="24"/>
        </w:rPr>
        <w:t>nfort</w:t>
      </w:r>
      <w:proofErr w:type="spellEnd"/>
      <w:r w:rsidR="009C71BE">
        <w:rPr>
          <w:rFonts w:eastAsia="Times New Roman" w:cstheme="majorBidi"/>
          <w:szCs w:val="24"/>
        </w:rPr>
        <w:t xml:space="preserve">, 2014), whereas </w:t>
      </w:r>
      <w:r w:rsidR="004018CD" w:rsidRPr="00EA4BA3">
        <w:rPr>
          <w:rFonts w:eastAsia="Times New Roman" w:cstheme="majorBidi"/>
          <w:szCs w:val="24"/>
        </w:rPr>
        <w:t>confidence rating</w:t>
      </w:r>
      <w:r w:rsidR="00933F9B">
        <w:rPr>
          <w:rFonts w:eastAsia="Times New Roman" w:cstheme="majorBidi"/>
          <w:szCs w:val="24"/>
        </w:rPr>
        <w:t xml:space="preserve"> is a ‘meta’</w:t>
      </w:r>
      <w:r w:rsidR="004018CD" w:rsidRPr="00EA4BA3">
        <w:rPr>
          <w:rFonts w:eastAsia="Times New Roman" w:cstheme="majorBidi"/>
          <w:szCs w:val="24"/>
        </w:rPr>
        <w:t xml:space="preserve"> judgment about their own decision process</w:t>
      </w:r>
      <w:r w:rsidR="009C71BE">
        <w:rPr>
          <w:rFonts w:eastAsia="Times New Roman" w:cstheme="majorBidi"/>
          <w:szCs w:val="24"/>
        </w:rPr>
        <w:t xml:space="preserve"> (i.e. thinking about thinking)</w:t>
      </w:r>
      <w:r w:rsidR="005C3C4D">
        <w:rPr>
          <w:rFonts w:eastAsia="Times New Roman" w:cstheme="majorBidi"/>
          <w:szCs w:val="24"/>
        </w:rPr>
        <w:t xml:space="preserve">, giving </w:t>
      </w:r>
      <w:r w:rsidR="004018CD" w:rsidRPr="00EA4BA3">
        <w:rPr>
          <w:rFonts w:eastAsia="Times New Roman" w:cstheme="majorBidi"/>
          <w:szCs w:val="24"/>
        </w:rPr>
        <w:t>rise to the te</w:t>
      </w:r>
      <w:r w:rsidR="00C966E1">
        <w:rPr>
          <w:rFonts w:eastAsia="Times New Roman" w:cstheme="majorBidi"/>
          <w:szCs w:val="24"/>
        </w:rPr>
        <w:t xml:space="preserve">rm metacognition (Klein, 2015). </w:t>
      </w:r>
      <w:r w:rsidR="002F44A9">
        <w:rPr>
          <w:rFonts w:eastAsia="Times New Roman" w:cstheme="majorBidi"/>
          <w:szCs w:val="24"/>
        </w:rPr>
        <w:t xml:space="preserve">Using this paradigm, </w:t>
      </w:r>
      <w:proofErr w:type="spellStart"/>
      <w:r w:rsidR="002F44A9">
        <w:rPr>
          <w:rFonts w:eastAsia="Times New Roman" w:cstheme="majorBidi"/>
          <w:szCs w:val="24"/>
        </w:rPr>
        <w:t>Vandenbrouck</w:t>
      </w:r>
      <w:proofErr w:type="spellEnd"/>
      <w:r w:rsidR="002F44A9">
        <w:rPr>
          <w:rFonts w:eastAsia="Times New Roman" w:cstheme="majorBidi"/>
          <w:szCs w:val="24"/>
        </w:rPr>
        <w:t xml:space="preserve"> et al. (2014) showed</w:t>
      </w:r>
      <w:r w:rsidR="002F44A9" w:rsidRPr="00EA4BA3">
        <w:rPr>
          <w:rFonts w:eastAsia="Times New Roman" w:cstheme="majorBidi"/>
          <w:szCs w:val="24"/>
        </w:rPr>
        <w:t xml:space="preserve"> that working memory and iconic memory are both equally accessible to introspection.</w:t>
      </w:r>
    </w:p>
    <w:p w14:paraId="609A5ADB" w14:textId="2B0B8D6B" w:rsidR="009F0A7A" w:rsidRDefault="004018CD" w:rsidP="00725AFB">
      <w:pPr>
        <w:spacing w:line="480" w:lineRule="auto"/>
        <w:ind w:firstLine="720"/>
        <w:rPr>
          <w:rFonts w:eastAsia="Times New Roman" w:cstheme="majorBidi"/>
          <w:b/>
          <w:szCs w:val="24"/>
        </w:rPr>
      </w:pPr>
      <w:r w:rsidRPr="00EA4BA3">
        <w:rPr>
          <w:rFonts w:eastAsia="Times New Roman" w:cstheme="majorBidi"/>
          <w:szCs w:val="24"/>
        </w:rPr>
        <w:t xml:space="preserve">A study by </w:t>
      </w:r>
      <w:proofErr w:type="spellStart"/>
      <w:r w:rsidRPr="00EA4BA3">
        <w:rPr>
          <w:rFonts w:eastAsia="Times New Roman" w:cstheme="majorBidi"/>
          <w:szCs w:val="24"/>
        </w:rPr>
        <w:t>Kaunitz</w:t>
      </w:r>
      <w:proofErr w:type="spellEnd"/>
      <w:r w:rsidRPr="00EA4BA3">
        <w:rPr>
          <w:rFonts w:eastAsia="Times New Roman" w:cstheme="majorBidi"/>
          <w:szCs w:val="24"/>
        </w:rPr>
        <w:t xml:space="preserve"> et al. (2016) used metacognition to demonstrate that memory for incidental visual experience of non-target faces in crowds is far better than would</w:t>
      </w:r>
      <w:r w:rsidR="00CC0127">
        <w:rPr>
          <w:rFonts w:eastAsia="Times New Roman" w:cstheme="majorBidi"/>
          <w:szCs w:val="24"/>
        </w:rPr>
        <w:t xml:space="preserve"> be</w:t>
      </w:r>
      <w:r w:rsidRPr="00EA4BA3">
        <w:rPr>
          <w:rFonts w:eastAsia="Times New Roman" w:cstheme="majorBidi"/>
          <w:szCs w:val="24"/>
        </w:rPr>
        <w:t xml:space="preserve"> expect</w:t>
      </w:r>
      <w:r w:rsidR="00CC0127">
        <w:rPr>
          <w:rFonts w:eastAsia="Times New Roman" w:cstheme="majorBidi"/>
          <w:szCs w:val="24"/>
        </w:rPr>
        <w:t>ed</w:t>
      </w:r>
      <w:r w:rsidRPr="00EA4BA3">
        <w:rPr>
          <w:rFonts w:eastAsia="Times New Roman" w:cstheme="majorBidi"/>
          <w:szCs w:val="24"/>
        </w:rPr>
        <w:t xml:space="preserve"> if conscious</w:t>
      </w:r>
      <w:r w:rsidR="00416547">
        <w:rPr>
          <w:rFonts w:eastAsia="Times New Roman" w:cstheme="majorBidi"/>
          <w:szCs w:val="24"/>
        </w:rPr>
        <w:t>ness</w:t>
      </w:r>
      <w:r w:rsidRPr="00EA4BA3">
        <w:rPr>
          <w:rFonts w:eastAsia="Times New Roman" w:cstheme="majorBidi"/>
          <w:szCs w:val="24"/>
        </w:rPr>
        <w:t xml:space="preserve"> was illusory. The ability to recall faces </w:t>
      </w:r>
      <w:r w:rsidR="00416547">
        <w:rPr>
          <w:rFonts w:eastAsia="Times New Roman" w:cstheme="majorBidi"/>
          <w:szCs w:val="24"/>
        </w:rPr>
        <w:t>which</w:t>
      </w:r>
      <w:r w:rsidRPr="00EA4BA3">
        <w:rPr>
          <w:rFonts w:eastAsia="Times New Roman" w:cstheme="majorBidi"/>
          <w:szCs w:val="24"/>
        </w:rPr>
        <w:t xml:space="preserve"> participants were not actively looking for</w:t>
      </w:r>
      <w:r w:rsidR="00CF7660" w:rsidRPr="00CF7660">
        <w:rPr>
          <w:rFonts w:eastAsia="Times New Roman" w:cstheme="majorBidi"/>
          <w:szCs w:val="24"/>
        </w:rPr>
        <w:t xml:space="preserve"> </w:t>
      </w:r>
      <w:r w:rsidR="00CF7660" w:rsidRPr="00EA4BA3">
        <w:rPr>
          <w:rFonts w:eastAsia="Times New Roman" w:cstheme="majorBidi"/>
          <w:szCs w:val="24"/>
        </w:rPr>
        <w:t>in a crowd</w:t>
      </w:r>
      <w:r w:rsidRPr="00EA4BA3">
        <w:rPr>
          <w:rFonts w:eastAsia="Times New Roman" w:cstheme="majorBidi"/>
          <w:szCs w:val="24"/>
        </w:rPr>
        <w:t xml:space="preserve"> supports richness of visual experience</w:t>
      </w:r>
      <w:r w:rsidR="007C49BB">
        <w:rPr>
          <w:rFonts w:eastAsia="Times New Roman" w:cstheme="majorBidi"/>
          <w:szCs w:val="24"/>
        </w:rPr>
        <w:t>,</w:t>
      </w:r>
      <w:r w:rsidRPr="00EA4BA3">
        <w:rPr>
          <w:rFonts w:eastAsia="Times New Roman" w:cstheme="majorBidi"/>
          <w:szCs w:val="24"/>
        </w:rPr>
        <w:t xml:space="preserve"> by demonstrating information processing outside of active awareness (or access). While the Sperling partial-report paradigm can only really be applied to scenes consisting of arrays of letter-like objects, </w:t>
      </w:r>
      <w:proofErr w:type="spellStart"/>
      <w:r w:rsidRPr="00EA4BA3">
        <w:rPr>
          <w:rFonts w:eastAsia="Times New Roman" w:cstheme="majorBidi"/>
          <w:szCs w:val="24"/>
        </w:rPr>
        <w:t>Kaunitz</w:t>
      </w:r>
      <w:proofErr w:type="spellEnd"/>
      <w:r w:rsidRPr="00EA4BA3">
        <w:rPr>
          <w:rFonts w:eastAsia="Times New Roman" w:cstheme="majorBidi"/>
          <w:szCs w:val="24"/>
        </w:rPr>
        <w:t xml:space="preserve"> and colleagues’ study provides support for richness in a range of real-world natural scenes.</w:t>
      </w:r>
    </w:p>
    <w:p w14:paraId="0F09CAD0" w14:textId="27E9B4CA" w:rsidR="00325E12" w:rsidRPr="00172008" w:rsidRDefault="00325E12" w:rsidP="00F25DF7">
      <w:pPr>
        <w:spacing w:line="480" w:lineRule="auto"/>
        <w:ind w:firstLine="720"/>
        <w:rPr>
          <w:rFonts w:eastAsia="Times New Roman" w:cstheme="majorBidi"/>
          <w:szCs w:val="24"/>
        </w:rPr>
      </w:pPr>
      <w:r w:rsidRPr="00EA4BA3">
        <w:rPr>
          <w:rFonts w:eastAsia="Times New Roman" w:cstheme="majorBidi"/>
          <w:szCs w:val="24"/>
        </w:rPr>
        <w:t>To our knowledge, even those studies employ</w:t>
      </w:r>
      <w:r w:rsidR="00416547">
        <w:rPr>
          <w:rFonts w:eastAsia="Times New Roman" w:cstheme="majorBidi"/>
          <w:szCs w:val="24"/>
        </w:rPr>
        <w:t>ing</w:t>
      </w:r>
      <w:r w:rsidRPr="00EA4BA3">
        <w:rPr>
          <w:rFonts w:eastAsia="Times New Roman" w:cstheme="majorBidi"/>
          <w:szCs w:val="24"/>
        </w:rPr>
        <w:t xml:space="preserve"> metacognition or other psychophysics approaches to quantify introspection do not provide an exact measure of the amount of information humans consciously process, simply stating that it must be large (e.g. Potter</w:t>
      </w:r>
      <w:r w:rsidR="00CD3366">
        <w:rPr>
          <w:rFonts w:eastAsia="Times New Roman" w:cstheme="majorBidi"/>
          <w:szCs w:val="24"/>
        </w:rPr>
        <w:t xml:space="preserve"> et al.</w:t>
      </w:r>
      <w:r w:rsidRPr="00EA4BA3">
        <w:rPr>
          <w:rFonts w:eastAsia="Times New Roman" w:cstheme="majorBidi"/>
          <w:szCs w:val="24"/>
        </w:rPr>
        <w:t xml:space="preserve">, 2014; </w:t>
      </w:r>
      <w:proofErr w:type="spellStart"/>
      <w:r w:rsidRPr="00EA4BA3">
        <w:rPr>
          <w:rFonts w:eastAsia="Times New Roman" w:cstheme="majorBidi"/>
          <w:szCs w:val="24"/>
        </w:rPr>
        <w:t>Vanderbroucke</w:t>
      </w:r>
      <w:proofErr w:type="spellEnd"/>
      <w:r w:rsidRPr="00EA4BA3">
        <w:rPr>
          <w:rFonts w:eastAsia="Times New Roman" w:cstheme="majorBidi"/>
          <w:szCs w:val="24"/>
        </w:rPr>
        <w:t xml:space="preserve"> et al., 2014). Consequently, we are left with literature dominated by </w:t>
      </w:r>
      <w:r w:rsidR="00346A23">
        <w:rPr>
          <w:rFonts w:eastAsia="Times New Roman" w:cstheme="majorBidi"/>
          <w:szCs w:val="24"/>
        </w:rPr>
        <w:t>estimates of</w:t>
      </w:r>
      <w:r w:rsidRPr="00EA4BA3">
        <w:rPr>
          <w:rFonts w:eastAsia="Times New Roman" w:cstheme="majorBidi"/>
          <w:szCs w:val="24"/>
        </w:rPr>
        <w:t xml:space="preserve"> BOC </w:t>
      </w:r>
      <w:r w:rsidR="00346A23">
        <w:rPr>
          <w:rFonts w:eastAsia="Times New Roman" w:cstheme="majorBidi"/>
          <w:szCs w:val="24"/>
        </w:rPr>
        <w:t>as</w:t>
      </w:r>
      <w:r w:rsidRPr="00EA4BA3">
        <w:rPr>
          <w:rFonts w:eastAsia="Times New Roman" w:cstheme="majorBidi"/>
          <w:szCs w:val="24"/>
        </w:rPr>
        <w:t xml:space="preserve"> severely limited (</w:t>
      </w:r>
      <w:r w:rsidR="0063489B">
        <w:rPr>
          <w:rFonts w:eastAsia="Times New Roman" w:cstheme="majorBidi"/>
          <w:szCs w:val="24"/>
        </w:rPr>
        <w:t>up to</w:t>
      </w:r>
      <w:r w:rsidRPr="00EA4BA3">
        <w:rPr>
          <w:rFonts w:eastAsia="Times New Roman" w:cstheme="majorBidi"/>
          <w:szCs w:val="24"/>
        </w:rPr>
        <w:t xml:space="preserve"> 40 bits/sec), and filled with studies plagued by methodological limitations. A way of combining the quantification process used </w:t>
      </w:r>
      <w:r w:rsidRPr="00EA4BA3">
        <w:rPr>
          <w:rFonts w:eastAsia="Times New Roman" w:cstheme="majorBidi"/>
          <w:szCs w:val="24"/>
        </w:rPr>
        <w:lastRenderedPageBreak/>
        <w:t xml:space="preserve">by experiments that support sparseness, with promising results of studies that demonstrate conscious processing of a large amount of information, would provide a measure that matches up with our subjective experience of the world as rich. </w:t>
      </w:r>
    </w:p>
    <w:p w14:paraId="5E624836" w14:textId="3B34B071" w:rsidR="00657AAA" w:rsidRPr="00EA4BA3" w:rsidRDefault="00657AAA" w:rsidP="002B03B6">
      <w:pPr>
        <w:spacing w:line="480" w:lineRule="auto"/>
        <w:jc w:val="center"/>
        <w:rPr>
          <w:rFonts w:eastAsia="Times New Roman" w:cstheme="majorBidi"/>
          <w:b/>
          <w:szCs w:val="24"/>
        </w:rPr>
      </w:pPr>
      <w:r w:rsidRPr="00EA4BA3">
        <w:rPr>
          <w:rFonts w:eastAsia="Times New Roman" w:cstheme="majorBidi"/>
          <w:b/>
          <w:szCs w:val="24"/>
        </w:rPr>
        <w:t>Present Study</w:t>
      </w:r>
    </w:p>
    <w:p w14:paraId="067BFDDC" w14:textId="0CE86E37" w:rsidR="00DD2568" w:rsidRDefault="00580C4A" w:rsidP="00AB26EE">
      <w:pPr>
        <w:spacing w:line="480" w:lineRule="auto"/>
        <w:ind w:firstLine="720"/>
        <w:rPr>
          <w:rFonts w:eastAsia="Times New Roman" w:cstheme="majorBidi"/>
          <w:szCs w:val="24"/>
        </w:rPr>
      </w:pPr>
      <w:r>
        <w:rPr>
          <w:rFonts w:eastAsia="Times New Roman" w:cstheme="majorBidi"/>
          <w:szCs w:val="24"/>
        </w:rPr>
        <w:t xml:space="preserve">Previous studies </w:t>
      </w:r>
      <w:r w:rsidR="00904040">
        <w:rPr>
          <w:rFonts w:eastAsia="Times New Roman" w:cstheme="majorBidi"/>
          <w:szCs w:val="24"/>
        </w:rPr>
        <w:t>providing</w:t>
      </w:r>
      <w:r w:rsidR="00657AAA" w:rsidRPr="00EA4BA3">
        <w:rPr>
          <w:rFonts w:eastAsia="Times New Roman" w:cstheme="majorBidi"/>
          <w:szCs w:val="24"/>
        </w:rPr>
        <w:t xml:space="preserve"> estimate</w:t>
      </w:r>
      <w:r w:rsidR="00E6753E">
        <w:rPr>
          <w:rFonts w:eastAsia="Times New Roman" w:cstheme="majorBidi"/>
          <w:szCs w:val="24"/>
        </w:rPr>
        <w:t>s</w:t>
      </w:r>
      <w:r w:rsidR="00657AAA" w:rsidRPr="00EA4BA3">
        <w:rPr>
          <w:rFonts w:eastAsia="Times New Roman" w:cstheme="majorBidi"/>
          <w:szCs w:val="24"/>
        </w:rPr>
        <w:t xml:space="preserve"> of BOC fail to </w:t>
      </w:r>
      <w:r w:rsidR="00AB26EE">
        <w:rPr>
          <w:rFonts w:eastAsia="Times New Roman" w:cstheme="majorBidi"/>
          <w:szCs w:val="24"/>
        </w:rPr>
        <w:t>consider</w:t>
      </w:r>
      <w:r w:rsidR="00657AAA" w:rsidRPr="00EA4BA3">
        <w:rPr>
          <w:rFonts w:eastAsia="Times New Roman" w:cstheme="majorBidi"/>
          <w:szCs w:val="24"/>
        </w:rPr>
        <w:t xml:space="preserve"> factors such as what is absent from </w:t>
      </w:r>
      <w:r w:rsidR="002744CC">
        <w:rPr>
          <w:rFonts w:eastAsia="Times New Roman" w:cstheme="majorBidi"/>
          <w:szCs w:val="24"/>
        </w:rPr>
        <w:t>a</w:t>
      </w:r>
      <w:r w:rsidR="00657AAA" w:rsidRPr="00EA4BA3">
        <w:rPr>
          <w:rFonts w:eastAsia="Times New Roman" w:cstheme="majorBidi"/>
          <w:szCs w:val="24"/>
        </w:rPr>
        <w:t xml:space="preserve"> scene. These factors still constitute information, but have been entirely overlooked in the literature. Additionally, previous paradigms such as the Sperling</w:t>
      </w:r>
      <w:r w:rsidR="00D9183C">
        <w:rPr>
          <w:rFonts w:eastAsia="Times New Roman" w:cstheme="majorBidi"/>
          <w:szCs w:val="24"/>
        </w:rPr>
        <w:t xml:space="preserve"> (1960)</w:t>
      </w:r>
      <w:r w:rsidR="00657AAA" w:rsidRPr="00EA4BA3">
        <w:rPr>
          <w:rFonts w:eastAsia="Times New Roman" w:cstheme="majorBidi"/>
          <w:szCs w:val="24"/>
        </w:rPr>
        <w:t xml:space="preserve"> task do not take into consideration the range of details across natural scenes</w:t>
      </w:r>
      <w:r w:rsidR="00DD2568">
        <w:rPr>
          <w:rFonts w:eastAsia="Times New Roman" w:cstheme="majorBidi"/>
          <w:szCs w:val="24"/>
        </w:rPr>
        <w:t xml:space="preserve">. </w:t>
      </w:r>
      <w:r w:rsidR="009F526E">
        <w:rPr>
          <w:rFonts w:eastAsia="Times New Roman" w:cstheme="majorBidi"/>
          <w:szCs w:val="24"/>
        </w:rPr>
        <w:t>This study aims to</w:t>
      </w:r>
      <w:r w:rsidR="009F526E" w:rsidRPr="00EA4BA3">
        <w:rPr>
          <w:rFonts w:eastAsia="Times New Roman" w:cstheme="majorBidi"/>
          <w:szCs w:val="24"/>
        </w:rPr>
        <w:t xml:space="preserve"> </w:t>
      </w:r>
      <w:r w:rsidR="00DD2568">
        <w:rPr>
          <w:rFonts w:eastAsia="Times New Roman" w:cstheme="majorBidi"/>
          <w:szCs w:val="24"/>
        </w:rPr>
        <w:t xml:space="preserve">address these factors, in order to </w:t>
      </w:r>
      <w:r w:rsidR="009F526E" w:rsidRPr="00EA4BA3">
        <w:rPr>
          <w:rFonts w:eastAsia="Times New Roman" w:cstheme="majorBidi"/>
          <w:szCs w:val="24"/>
        </w:rPr>
        <w:t>provide a more accurate measure of the amount of information people can extract from a brief exposure to a natura</w:t>
      </w:r>
      <w:r w:rsidR="009F526E">
        <w:rPr>
          <w:rFonts w:eastAsia="Times New Roman" w:cstheme="majorBidi"/>
          <w:szCs w:val="24"/>
        </w:rPr>
        <w:t xml:space="preserve">l scene. </w:t>
      </w:r>
    </w:p>
    <w:p w14:paraId="409E64E6" w14:textId="4FD8167E" w:rsidR="009F0A7A" w:rsidRPr="00DD2568" w:rsidRDefault="00DD2568" w:rsidP="00C85F51">
      <w:pPr>
        <w:spacing w:line="480" w:lineRule="auto"/>
        <w:ind w:firstLine="720"/>
        <w:rPr>
          <w:rFonts w:eastAsia="Times New Roman" w:cstheme="majorBidi"/>
          <w:szCs w:val="24"/>
        </w:rPr>
      </w:pPr>
      <w:r>
        <w:rPr>
          <w:rFonts w:eastAsia="Times New Roman" w:cstheme="majorBidi"/>
          <w:szCs w:val="24"/>
        </w:rPr>
        <w:t>Furthermore, w</w:t>
      </w:r>
      <w:r w:rsidRPr="00EA4BA3">
        <w:rPr>
          <w:rFonts w:eastAsia="Times New Roman" w:cstheme="majorBidi"/>
          <w:szCs w:val="24"/>
        </w:rPr>
        <w:t xml:space="preserve">hen calculating estimates of BOC, previous studies have not manipulated duration of presentation of scene images. The rate of information processing is unlikely to be constant across </w:t>
      </w:r>
      <w:r w:rsidR="00C85F51">
        <w:rPr>
          <w:rFonts w:eastAsia="Times New Roman" w:cstheme="majorBidi"/>
          <w:szCs w:val="24"/>
        </w:rPr>
        <w:t>a range of</w:t>
      </w:r>
      <w:r w:rsidRPr="00EA4BA3">
        <w:rPr>
          <w:rFonts w:eastAsia="Times New Roman" w:cstheme="majorBidi"/>
          <w:szCs w:val="24"/>
        </w:rPr>
        <w:t xml:space="preserve"> image durations, due to people’s variable performance at different durations </w:t>
      </w:r>
      <w:r w:rsidR="00DE44C5">
        <w:rPr>
          <w:rFonts w:eastAsia="Times New Roman" w:cstheme="majorBidi"/>
          <w:szCs w:val="24"/>
        </w:rPr>
        <w:t xml:space="preserve">demonstrated </w:t>
      </w:r>
      <w:r w:rsidRPr="00EA4BA3">
        <w:rPr>
          <w:rFonts w:eastAsia="Times New Roman" w:cstheme="majorBidi"/>
          <w:szCs w:val="24"/>
        </w:rPr>
        <w:t>by previous findings (</w:t>
      </w:r>
      <w:proofErr w:type="spellStart"/>
      <w:r w:rsidRPr="00EA4BA3">
        <w:rPr>
          <w:rFonts w:eastAsia="Times New Roman" w:cstheme="majorBidi"/>
          <w:szCs w:val="24"/>
        </w:rPr>
        <w:t>Fei-Fe</w:t>
      </w:r>
      <w:r>
        <w:rPr>
          <w:rFonts w:eastAsia="Times New Roman" w:cstheme="majorBidi"/>
          <w:szCs w:val="24"/>
        </w:rPr>
        <w:t>i</w:t>
      </w:r>
      <w:proofErr w:type="spellEnd"/>
      <w:r>
        <w:rPr>
          <w:rFonts w:eastAsia="Times New Roman" w:cstheme="majorBidi"/>
          <w:szCs w:val="24"/>
        </w:rPr>
        <w:t xml:space="preserve"> et al., 2007; Potter</w:t>
      </w:r>
      <w:r w:rsidR="00CD3366">
        <w:rPr>
          <w:rFonts w:eastAsia="Times New Roman" w:cstheme="majorBidi"/>
          <w:szCs w:val="24"/>
        </w:rPr>
        <w:t xml:space="preserve"> et al.</w:t>
      </w:r>
      <w:r>
        <w:rPr>
          <w:rFonts w:eastAsia="Times New Roman" w:cstheme="majorBidi"/>
          <w:szCs w:val="24"/>
        </w:rPr>
        <w:t>, 2014). B</w:t>
      </w:r>
      <w:r w:rsidR="000C701F" w:rsidRPr="00EA4BA3">
        <w:rPr>
          <w:rFonts w:eastAsia="Times New Roman" w:cstheme="majorBidi"/>
          <w:szCs w:val="24"/>
        </w:rPr>
        <w:t xml:space="preserve">ased </w:t>
      </w:r>
      <w:r>
        <w:rPr>
          <w:rFonts w:eastAsia="Times New Roman" w:cstheme="majorBidi"/>
          <w:szCs w:val="24"/>
        </w:rPr>
        <w:t>such findings,</w:t>
      </w:r>
      <w:r w:rsidR="000C701F" w:rsidRPr="00EA4BA3">
        <w:rPr>
          <w:rFonts w:eastAsia="Times New Roman" w:cstheme="majorBidi"/>
          <w:szCs w:val="24"/>
        </w:rPr>
        <w:t xml:space="preserve"> the current study </w:t>
      </w:r>
      <w:r w:rsidR="00787359">
        <w:rPr>
          <w:rFonts w:eastAsia="Times New Roman" w:cstheme="majorBidi"/>
          <w:szCs w:val="24"/>
        </w:rPr>
        <w:t xml:space="preserve">further </w:t>
      </w:r>
      <w:r w:rsidR="000C701F" w:rsidRPr="00EA4BA3">
        <w:rPr>
          <w:rFonts w:eastAsia="Times New Roman" w:cstheme="majorBidi"/>
          <w:szCs w:val="24"/>
        </w:rPr>
        <w:t>aims to investigate change</w:t>
      </w:r>
      <w:r w:rsidR="000C701F">
        <w:rPr>
          <w:rFonts w:eastAsia="Times New Roman" w:cstheme="majorBidi"/>
          <w:szCs w:val="24"/>
        </w:rPr>
        <w:t>s</w:t>
      </w:r>
      <w:r w:rsidR="000C701F" w:rsidRPr="00EA4BA3">
        <w:rPr>
          <w:rFonts w:eastAsia="Times New Roman" w:cstheme="majorBidi"/>
          <w:szCs w:val="24"/>
        </w:rPr>
        <w:t xml:space="preserve"> in BOC during varying durations of image presentation.</w:t>
      </w:r>
    </w:p>
    <w:p w14:paraId="4B7214E9" w14:textId="635165FB" w:rsidR="00620213" w:rsidRDefault="00A123A2" w:rsidP="00AB2CDB">
      <w:pPr>
        <w:spacing w:line="480" w:lineRule="auto"/>
        <w:ind w:firstLine="720"/>
        <w:rPr>
          <w:rFonts w:eastAsia="Times New Roman" w:cstheme="majorBidi"/>
          <w:szCs w:val="24"/>
        </w:rPr>
      </w:pPr>
      <w:r>
        <w:rPr>
          <w:rFonts w:eastAsia="Times New Roman" w:cstheme="majorBidi"/>
          <w:szCs w:val="24"/>
        </w:rPr>
        <w:t xml:space="preserve">To achieve our aims, we will implement </w:t>
      </w:r>
      <w:r w:rsidR="00AE162E">
        <w:rPr>
          <w:rFonts w:eastAsia="Times New Roman" w:cstheme="majorBidi"/>
          <w:szCs w:val="24"/>
        </w:rPr>
        <w:t>a suggestion</w:t>
      </w:r>
      <w:r w:rsidR="00657AAA" w:rsidRPr="00EA4BA3">
        <w:rPr>
          <w:rFonts w:eastAsia="Times New Roman" w:cstheme="majorBidi"/>
          <w:szCs w:val="24"/>
        </w:rPr>
        <w:t xml:space="preserve"> by Haun et al., (2017) for overcoming previous methodological limitatio</w:t>
      </w:r>
      <w:r w:rsidR="008E7DB1">
        <w:rPr>
          <w:rFonts w:eastAsia="Times New Roman" w:cstheme="majorBidi"/>
          <w:szCs w:val="24"/>
        </w:rPr>
        <w:t>ns</w:t>
      </w:r>
      <w:r w:rsidR="001A36FD">
        <w:rPr>
          <w:rFonts w:eastAsia="Times New Roman" w:cstheme="majorBidi"/>
          <w:szCs w:val="24"/>
        </w:rPr>
        <w:t>,</w:t>
      </w:r>
      <w:r w:rsidR="008E7DB1">
        <w:rPr>
          <w:rFonts w:eastAsia="Times New Roman" w:cstheme="majorBidi"/>
          <w:szCs w:val="24"/>
        </w:rPr>
        <w:t xml:space="preserve"> which lead to </w:t>
      </w:r>
      <w:r w:rsidR="00657AAA" w:rsidRPr="00EA4BA3">
        <w:rPr>
          <w:rFonts w:eastAsia="Times New Roman" w:cstheme="majorBidi"/>
          <w:szCs w:val="24"/>
        </w:rPr>
        <w:t>inaccurate measure</w:t>
      </w:r>
      <w:r w:rsidR="008E7DB1">
        <w:rPr>
          <w:rFonts w:eastAsia="Times New Roman" w:cstheme="majorBidi"/>
          <w:szCs w:val="24"/>
        </w:rPr>
        <w:t>s</w:t>
      </w:r>
      <w:r w:rsidR="00657AAA" w:rsidRPr="00EA4BA3">
        <w:rPr>
          <w:rFonts w:eastAsia="Times New Roman" w:cstheme="majorBidi"/>
          <w:szCs w:val="24"/>
        </w:rPr>
        <w:t xml:space="preserve"> of introspection and richness. </w:t>
      </w:r>
      <w:r w:rsidR="00BA49FF">
        <w:rPr>
          <w:rFonts w:eastAsia="Times New Roman" w:cstheme="majorBidi"/>
          <w:szCs w:val="24"/>
        </w:rPr>
        <w:t>Specifically,</w:t>
      </w:r>
      <w:r w:rsidR="009B2113">
        <w:rPr>
          <w:rFonts w:eastAsia="Times New Roman" w:cstheme="majorBidi"/>
          <w:szCs w:val="24"/>
        </w:rPr>
        <w:t xml:space="preserve"> </w:t>
      </w:r>
      <w:r w:rsidR="00876C33">
        <w:rPr>
          <w:rFonts w:eastAsia="Times New Roman" w:cstheme="majorBidi"/>
          <w:szCs w:val="24"/>
        </w:rPr>
        <w:t>we will ask</w:t>
      </w:r>
      <w:r w:rsidR="00635968">
        <w:rPr>
          <w:rFonts w:eastAsia="Times New Roman" w:cstheme="majorBidi"/>
          <w:szCs w:val="24"/>
        </w:rPr>
        <w:t xml:space="preserve"> people to report about aspects of a scene</w:t>
      </w:r>
      <w:r w:rsidR="00DB7801">
        <w:rPr>
          <w:rFonts w:eastAsia="Times New Roman" w:cstheme="majorBidi"/>
          <w:szCs w:val="24"/>
        </w:rPr>
        <w:t xml:space="preserve"> that are absent</w:t>
      </w:r>
      <w:r w:rsidR="00635968">
        <w:rPr>
          <w:rFonts w:eastAsia="Times New Roman" w:cstheme="majorBidi"/>
          <w:szCs w:val="24"/>
        </w:rPr>
        <w:t>, as well as</w:t>
      </w:r>
      <w:r w:rsidR="007A43A0">
        <w:rPr>
          <w:rFonts w:eastAsia="Times New Roman" w:cstheme="majorBidi"/>
          <w:szCs w:val="24"/>
        </w:rPr>
        <w:t xml:space="preserve"> those</w:t>
      </w:r>
      <w:r w:rsidR="00635968">
        <w:rPr>
          <w:rFonts w:eastAsia="Times New Roman" w:cstheme="majorBidi"/>
          <w:szCs w:val="24"/>
        </w:rPr>
        <w:t xml:space="preserve"> present</w:t>
      </w:r>
      <w:r w:rsidR="001A0675">
        <w:rPr>
          <w:rFonts w:eastAsia="Times New Roman" w:cstheme="majorBidi"/>
          <w:szCs w:val="24"/>
        </w:rPr>
        <w:t>.</w:t>
      </w:r>
      <w:r w:rsidR="00D3115D">
        <w:rPr>
          <w:rFonts w:eastAsia="Times New Roman" w:cstheme="majorBidi"/>
          <w:szCs w:val="24"/>
        </w:rPr>
        <w:t xml:space="preserve"> </w:t>
      </w:r>
      <w:r w:rsidR="00D3115D" w:rsidRPr="00EA4BA3">
        <w:rPr>
          <w:rFonts w:eastAsia="Times New Roman" w:cstheme="majorBidi"/>
          <w:szCs w:val="24"/>
        </w:rPr>
        <w:t>In order for individuals to report on aspects of a visual scene, they must have conscious access to information in the image which is related to</w:t>
      </w:r>
      <w:r w:rsidR="00D3115D">
        <w:rPr>
          <w:rFonts w:eastAsia="Times New Roman" w:cstheme="majorBidi"/>
          <w:szCs w:val="24"/>
        </w:rPr>
        <w:t xml:space="preserve"> those aspects</w:t>
      </w:r>
      <w:r w:rsidR="00D3115D" w:rsidRPr="00EA4BA3">
        <w:rPr>
          <w:rFonts w:eastAsia="Times New Roman" w:cstheme="majorBidi"/>
          <w:szCs w:val="24"/>
        </w:rPr>
        <w:t>.</w:t>
      </w:r>
      <w:r w:rsidR="00D3115D">
        <w:rPr>
          <w:rFonts w:eastAsia="Times New Roman" w:cstheme="majorBidi"/>
          <w:szCs w:val="24"/>
        </w:rPr>
        <w:t xml:space="preserve"> </w:t>
      </w:r>
      <w:r w:rsidR="00F85CD4">
        <w:rPr>
          <w:rFonts w:eastAsia="Times New Roman" w:cstheme="majorBidi"/>
          <w:szCs w:val="24"/>
        </w:rPr>
        <w:t>W</w:t>
      </w:r>
      <w:r w:rsidR="00CE6F1B">
        <w:rPr>
          <w:rFonts w:eastAsia="Times New Roman" w:cstheme="majorBidi"/>
          <w:szCs w:val="24"/>
        </w:rPr>
        <w:t xml:space="preserve">e </w:t>
      </w:r>
      <w:r w:rsidR="00CE6F1B" w:rsidRPr="00EA4BA3">
        <w:rPr>
          <w:rFonts w:eastAsia="Times New Roman" w:cstheme="majorBidi"/>
          <w:szCs w:val="24"/>
        </w:rPr>
        <w:t xml:space="preserve">employ </w:t>
      </w:r>
      <w:r w:rsidR="004066DB">
        <w:rPr>
          <w:rFonts w:eastAsia="Times New Roman" w:cstheme="majorBidi"/>
          <w:szCs w:val="24"/>
        </w:rPr>
        <w:t>a p</w:t>
      </w:r>
      <w:r w:rsidR="002D279D">
        <w:rPr>
          <w:rFonts w:eastAsia="Times New Roman" w:cstheme="majorBidi"/>
          <w:szCs w:val="24"/>
        </w:rPr>
        <w:t>sychophysics</w:t>
      </w:r>
      <w:r w:rsidR="004066DB">
        <w:rPr>
          <w:rFonts w:eastAsia="Times New Roman" w:cstheme="majorBidi"/>
          <w:szCs w:val="24"/>
        </w:rPr>
        <w:t xml:space="preserve"> paradigm to collect </w:t>
      </w:r>
      <w:r w:rsidR="00CE6F1B" w:rsidRPr="00EA4BA3">
        <w:rPr>
          <w:rFonts w:eastAsia="Times New Roman" w:cstheme="majorBidi"/>
          <w:szCs w:val="24"/>
        </w:rPr>
        <w:t xml:space="preserve">confidence </w:t>
      </w:r>
      <w:r w:rsidR="004066DB">
        <w:rPr>
          <w:rFonts w:eastAsia="Times New Roman" w:cstheme="majorBidi"/>
          <w:szCs w:val="24"/>
        </w:rPr>
        <w:t>ratings and</w:t>
      </w:r>
      <w:r w:rsidR="00CE6F1B" w:rsidRPr="00EA4BA3">
        <w:rPr>
          <w:rFonts w:eastAsia="Times New Roman" w:cstheme="majorBidi"/>
          <w:szCs w:val="24"/>
        </w:rPr>
        <w:t xml:space="preserve"> measure objec</w:t>
      </w:r>
      <w:r w:rsidR="00555CC0">
        <w:rPr>
          <w:rFonts w:eastAsia="Times New Roman" w:cstheme="majorBidi"/>
          <w:szCs w:val="24"/>
        </w:rPr>
        <w:t>tive accuracy</w:t>
      </w:r>
      <w:r w:rsidR="00AB2CDB">
        <w:rPr>
          <w:rFonts w:eastAsia="Times New Roman" w:cstheme="majorBidi"/>
          <w:szCs w:val="24"/>
        </w:rPr>
        <w:t xml:space="preserve">. We will </w:t>
      </w:r>
      <w:r w:rsidR="00026A24">
        <w:rPr>
          <w:rFonts w:eastAsia="Times New Roman" w:cstheme="majorBidi"/>
          <w:szCs w:val="24"/>
        </w:rPr>
        <w:t xml:space="preserve">use </w:t>
      </w:r>
      <w:r w:rsidR="00AB2CDB">
        <w:rPr>
          <w:rFonts w:eastAsia="Times New Roman" w:cstheme="majorBidi"/>
          <w:szCs w:val="24"/>
        </w:rPr>
        <w:t xml:space="preserve">these measures </w:t>
      </w:r>
      <w:r w:rsidR="00026A24">
        <w:rPr>
          <w:rFonts w:eastAsia="Times New Roman" w:cstheme="majorBidi"/>
          <w:szCs w:val="24"/>
        </w:rPr>
        <w:t xml:space="preserve">to </w:t>
      </w:r>
      <w:r w:rsidR="00CE6F1B" w:rsidRPr="00EA4BA3">
        <w:rPr>
          <w:rFonts w:eastAsia="Times New Roman" w:cstheme="majorBidi"/>
          <w:szCs w:val="24"/>
        </w:rPr>
        <w:t xml:space="preserve">estimate the amount of information </w:t>
      </w:r>
      <w:r w:rsidR="00715495">
        <w:rPr>
          <w:rFonts w:eastAsia="Times New Roman" w:cstheme="majorBidi"/>
          <w:szCs w:val="24"/>
        </w:rPr>
        <w:t xml:space="preserve">participants can consciously </w:t>
      </w:r>
      <w:r w:rsidR="00CE6F1B" w:rsidRPr="00EA4BA3">
        <w:rPr>
          <w:rFonts w:eastAsia="Times New Roman" w:cstheme="majorBidi"/>
          <w:szCs w:val="24"/>
        </w:rPr>
        <w:t xml:space="preserve">access </w:t>
      </w:r>
      <w:r w:rsidR="009B1F24">
        <w:rPr>
          <w:rFonts w:eastAsia="Times New Roman" w:cstheme="majorBidi"/>
          <w:szCs w:val="24"/>
        </w:rPr>
        <w:t xml:space="preserve">for both present and </w:t>
      </w:r>
      <w:r w:rsidR="009B1F24" w:rsidRPr="009F0A7A">
        <w:t>absent</w:t>
      </w:r>
      <w:r w:rsidR="009B1F24">
        <w:t xml:space="preserve"> aspects of a </w:t>
      </w:r>
      <w:r w:rsidR="009B1F24">
        <w:lastRenderedPageBreak/>
        <w:t xml:space="preserve">scene, </w:t>
      </w:r>
      <w:r w:rsidR="00CE6F1B" w:rsidRPr="009F0A7A">
        <w:t>which</w:t>
      </w:r>
      <w:r w:rsidR="00CE6F1B" w:rsidRPr="00EA4BA3">
        <w:rPr>
          <w:rFonts w:eastAsia="Times New Roman" w:cstheme="majorBidi"/>
          <w:szCs w:val="24"/>
        </w:rPr>
        <w:t xml:space="preserve"> w</w:t>
      </w:r>
      <w:r w:rsidR="009B1F24">
        <w:rPr>
          <w:rFonts w:eastAsia="Times New Roman" w:cstheme="majorBidi"/>
          <w:szCs w:val="24"/>
        </w:rPr>
        <w:t xml:space="preserve">e call BOC. </w:t>
      </w:r>
      <w:r w:rsidR="00CE6F1B" w:rsidRPr="00EA4BA3">
        <w:rPr>
          <w:rFonts w:eastAsia="Times New Roman" w:cstheme="majorBidi"/>
          <w:szCs w:val="24"/>
        </w:rPr>
        <w:t>If we can account for some limitations in previous paradigms highlighted by Haun et al., (2017) can we reveal massive BOC to support our experience of richness?</w:t>
      </w:r>
    </w:p>
    <w:p w14:paraId="61C6B2B3" w14:textId="7465B193" w:rsidR="007D3FE5" w:rsidRPr="00CE6F1B" w:rsidRDefault="00657AAA" w:rsidP="00B63183">
      <w:pPr>
        <w:spacing w:line="480" w:lineRule="auto"/>
        <w:ind w:firstLine="720"/>
      </w:pPr>
      <w:r w:rsidRPr="00EA4BA3">
        <w:rPr>
          <w:rFonts w:eastAsia="Times New Roman" w:cstheme="majorBidi"/>
          <w:szCs w:val="24"/>
        </w:rPr>
        <w:t xml:space="preserve">Based on this question, we hypothesised that, when considering both descriptions of a scene that are present as well as those absent, </w:t>
      </w:r>
      <w:r w:rsidR="005F72AA">
        <w:rPr>
          <w:rFonts w:eastAsia="Times New Roman" w:cstheme="majorBidi"/>
          <w:szCs w:val="24"/>
        </w:rPr>
        <w:t>BOC</w:t>
      </w:r>
      <w:r w:rsidR="00B63183">
        <w:rPr>
          <w:rFonts w:eastAsia="Times New Roman" w:cstheme="majorBidi"/>
          <w:szCs w:val="24"/>
        </w:rPr>
        <w:t xml:space="preserve"> average</w:t>
      </w:r>
      <w:r w:rsidRPr="00EA4BA3">
        <w:rPr>
          <w:rFonts w:eastAsia="Times New Roman" w:cstheme="majorBidi"/>
          <w:szCs w:val="24"/>
        </w:rPr>
        <w:t xml:space="preserve"> across participants will be significantly higher than 40 bits/sec. We further hypothesised that participants’ accuracy and confidence will increase as image duration increases. </w:t>
      </w:r>
    </w:p>
    <w:p w14:paraId="09DC2468" w14:textId="77777777" w:rsidR="007D3FE5" w:rsidRPr="00EA4BA3" w:rsidRDefault="007D3FE5" w:rsidP="000760F9">
      <w:pPr>
        <w:spacing w:after="160" w:line="480" w:lineRule="auto"/>
        <w:rPr>
          <w:rFonts w:eastAsia="Times New Roman" w:cstheme="majorBidi"/>
          <w:szCs w:val="24"/>
        </w:rPr>
      </w:pPr>
      <w:r w:rsidRPr="00EA4BA3">
        <w:rPr>
          <w:rFonts w:eastAsia="Times New Roman" w:cstheme="majorBidi"/>
          <w:szCs w:val="24"/>
        </w:rPr>
        <w:br w:type="page"/>
      </w:r>
    </w:p>
    <w:p w14:paraId="3F78E017" w14:textId="77777777" w:rsidR="00A61972" w:rsidRPr="00EA4BA3" w:rsidRDefault="00A61972" w:rsidP="00A3146C">
      <w:pPr>
        <w:spacing w:line="480" w:lineRule="auto"/>
        <w:jc w:val="center"/>
        <w:rPr>
          <w:rFonts w:eastAsia="Times New Roman" w:cstheme="majorBidi"/>
          <w:b/>
          <w:color w:val="000000" w:themeColor="text1"/>
          <w:szCs w:val="24"/>
        </w:rPr>
      </w:pPr>
      <w:r w:rsidRPr="00EA4BA3">
        <w:rPr>
          <w:rFonts w:eastAsia="Times New Roman" w:cstheme="majorBidi"/>
          <w:b/>
          <w:color w:val="000000" w:themeColor="text1"/>
          <w:szCs w:val="24"/>
        </w:rPr>
        <w:lastRenderedPageBreak/>
        <w:t>CHAPTER 2: METHODS AND RESULTS</w:t>
      </w:r>
    </w:p>
    <w:p w14:paraId="1B39968B" w14:textId="77777777" w:rsidR="00A61972" w:rsidRDefault="00A61972" w:rsidP="000760F9">
      <w:pPr>
        <w:spacing w:line="480" w:lineRule="auto"/>
        <w:jc w:val="center"/>
        <w:rPr>
          <w:rFonts w:eastAsia="Times New Roman" w:cstheme="majorBidi"/>
          <w:b/>
          <w:color w:val="000000" w:themeColor="text1"/>
          <w:szCs w:val="24"/>
        </w:rPr>
      </w:pPr>
      <w:r w:rsidRPr="00EA4BA3">
        <w:rPr>
          <w:rFonts w:eastAsia="Times New Roman" w:cstheme="majorBidi"/>
          <w:b/>
          <w:color w:val="000000" w:themeColor="text1"/>
          <w:szCs w:val="24"/>
        </w:rPr>
        <w:t>General Methods</w:t>
      </w:r>
    </w:p>
    <w:p w14:paraId="30A75A09" w14:textId="239E1A0E" w:rsidR="00233DFA" w:rsidRPr="00EA4BA3" w:rsidRDefault="00AC7F33" w:rsidP="0030167F">
      <w:pPr>
        <w:spacing w:line="480" w:lineRule="auto"/>
        <w:rPr>
          <w:rFonts w:eastAsia="Times New Roman" w:cstheme="majorBidi"/>
          <w:b/>
          <w:color w:val="000000" w:themeColor="text1"/>
          <w:szCs w:val="24"/>
        </w:rPr>
      </w:pPr>
      <w:r>
        <w:rPr>
          <w:rFonts w:ascii="Times New Roman" w:eastAsia="Times New Roman" w:hAnsi="Times New Roman" w:cs="Times New Roman"/>
          <w:bCs/>
          <w:color w:val="000000" w:themeColor="text1"/>
          <w:szCs w:val="24"/>
        </w:rPr>
        <w:tab/>
      </w:r>
      <w:r w:rsidR="00233DFA">
        <w:rPr>
          <w:rFonts w:ascii="Times New Roman" w:eastAsia="Times New Roman" w:hAnsi="Times New Roman" w:cs="Times New Roman"/>
          <w:bCs/>
          <w:color w:val="000000" w:themeColor="text1"/>
          <w:szCs w:val="24"/>
        </w:rPr>
        <w:t xml:space="preserve">We </w:t>
      </w:r>
      <w:r w:rsidR="0030167F">
        <w:rPr>
          <w:rFonts w:ascii="Times New Roman" w:eastAsia="Times New Roman" w:hAnsi="Times New Roman" w:cs="Times New Roman"/>
          <w:bCs/>
          <w:color w:val="000000" w:themeColor="text1"/>
          <w:szCs w:val="24"/>
        </w:rPr>
        <w:t>conducted</w:t>
      </w:r>
      <w:r w:rsidR="00233DFA">
        <w:rPr>
          <w:rFonts w:ascii="Times New Roman" w:eastAsia="Times New Roman" w:hAnsi="Times New Roman" w:cs="Times New Roman"/>
          <w:bCs/>
          <w:color w:val="000000" w:themeColor="text1"/>
          <w:szCs w:val="24"/>
        </w:rPr>
        <w:t xml:space="preserve"> three experiments in this study. We first explain the general methods shared by all three experiments, followed by experiment-specific information.</w:t>
      </w:r>
    </w:p>
    <w:p w14:paraId="0B511137" w14:textId="77777777" w:rsidR="00A61972" w:rsidRPr="00EA4BA3" w:rsidRDefault="00A61972" w:rsidP="000760F9">
      <w:pPr>
        <w:spacing w:line="480" w:lineRule="auto"/>
        <w:rPr>
          <w:rFonts w:eastAsia="Times New Roman" w:cstheme="majorBidi"/>
          <w:b/>
          <w:color w:val="000000" w:themeColor="text1"/>
          <w:szCs w:val="24"/>
        </w:rPr>
      </w:pPr>
      <w:r w:rsidRPr="00EA4BA3">
        <w:rPr>
          <w:rFonts w:eastAsia="Times New Roman" w:cstheme="majorBidi"/>
          <w:b/>
          <w:color w:val="000000" w:themeColor="text1"/>
          <w:szCs w:val="24"/>
        </w:rPr>
        <w:t>Participants</w:t>
      </w:r>
    </w:p>
    <w:p w14:paraId="78E41DF9" w14:textId="3846B27F" w:rsidR="00A61972" w:rsidRPr="00CB5681" w:rsidRDefault="00A61972" w:rsidP="00866F74">
      <w:pPr>
        <w:spacing w:line="480" w:lineRule="auto"/>
        <w:rPr>
          <w:rFonts w:eastAsia="Times New Roman" w:cstheme="majorBidi"/>
          <w:b/>
          <w:color w:val="000000" w:themeColor="text1"/>
          <w:szCs w:val="24"/>
        </w:rPr>
      </w:pPr>
      <w:r w:rsidRPr="00EA4BA3">
        <w:rPr>
          <w:rFonts w:eastAsia="Times New Roman" w:cstheme="majorBidi"/>
          <w:color w:val="000000" w:themeColor="text1"/>
          <w:szCs w:val="24"/>
        </w:rPr>
        <w:tab/>
        <w:t xml:space="preserve">Ethics approval was obtained from the Monash University Human Research Ethics Committee, and written informed consent was obtained from all participants </w:t>
      </w:r>
      <w:r w:rsidR="00D42530">
        <w:rPr>
          <w:rFonts w:eastAsia="Times New Roman" w:cstheme="majorBidi"/>
          <w:color w:val="000000" w:themeColor="text1"/>
          <w:szCs w:val="24"/>
        </w:rPr>
        <w:t xml:space="preserve">(see Appendix </w:t>
      </w:r>
      <w:r w:rsidR="006B61B5">
        <w:rPr>
          <w:rFonts w:eastAsia="Times New Roman" w:cstheme="majorBidi"/>
          <w:color w:val="000000" w:themeColor="text1"/>
          <w:szCs w:val="24"/>
        </w:rPr>
        <w:t>B</w:t>
      </w:r>
      <w:r w:rsidR="00D42530">
        <w:rPr>
          <w:rFonts w:eastAsia="Times New Roman" w:cstheme="majorBidi"/>
          <w:color w:val="000000" w:themeColor="text1"/>
          <w:szCs w:val="24"/>
        </w:rPr>
        <w:t xml:space="preserve"> for</w:t>
      </w:r>
      <w:r w:rsidR="000E3872">
        <w:rPr>
          <w:rFonts w:eastAsia="Times New Roman" w:cstheme="majorBidi"/>
          <w:color w:val="000000" w:themeColor="text1"/>
          <w:szCs w:val="24"/>
        </w:rPr>
        <w:t xml:space="preserve"> ethics forms</w:t>
      </w:r>
      <w:r w:rsidR="00D42530">
        <w:rPr>
          <w:rFonts w:eastAsia="Times New Roman" w:cstheme="majorBidi"/>
          <w:color w:val="000000" w:themeColor="text1"/>
          <w:szCs w:val="24"/>
        </w:rPr>
        <w:t>)</w:t>
      </w:r>
      <w:r w:rsidRPr="00EA4BA3">
        <w:rPr>
          <w:rFonts w:eastAsia="Times New Roman" w:cstheme="majorBidi"/>
          <w:color w:val="000000" w:themeColor="text1"/>
          <w:szCs w:val="24"/>
        </w:rPr>
        <w:t>. This study was completed in accordance with approved guidelines.</w:t>
      </w:r>
      <w:r w:rsidR="00CB5681">
        <w:rPr>
          <w:rFonts w:eastAsia="Times New Roman" w:cstheme="majorBidi"/>
          <w:b/>
          <w:color w:val="000000" w:themeColor="text1"/>
          <w:szCs w:val="24"/>
        </w:rPr>
        <w:t xml:space="preserve"> </w:t>
      </w:r>
      <w:r w:rsidRPr="00EA4BA3">
        <w:rPr>
          <w:rFonts w:eastAsia="Times New Roman" w:cstheme="majorBidi"/>
          <w:color w:val="000000" w:themeColor="text1"/>
          <w:szCs w:val="24"/>
        </w:rPr>
        <w:t>30 volunteers</w:t>
      </w:r>
      <w:r w:rsidR="00233DFA">
        <w:rPr>
          <w:rFonts w:eastAsia="Times New Roman" w:cstheme="majorBidi"/>
          <w:color w:val="000000" w:themeColor="text1"/>
          <w:szCs w:val="24"/>
        </w:rPr>
        <w:t xml:space="preserve"> (18 female and 12 male)</w:t>
      </w:r>
      <w:r w:rsidRPr="00EA4BA3">
        <w:rPr>
          <w:rFonts w:eastAsia="Times New Roman" w:cstheme="majorBidi"/>
          <w:color w:val="000000" w:themeColor="text1"/>
          <w:szCs w:val="24"/>
        </w:rPr>
        <w:t xml:space="preserve"> participated in our study (10 in </w:t>
      </w:r>
      <w:r w:rsidR="00076BE3">
        <w:rPr>
          <w:rFonts w:eastAsia="Times New Roman" w:cstheme="majorBidi"/>
          <w:color w:val="000000" w:themeColor="text1"/>
          <w:szCs w:val="24"/>
        </w:rPr>
        <w:t>E</w:t>
      </w:r>
      <w:r w:rsidRPr="00EA4BA3">
        <w:rPr>
          <w:rFonts w:eastAsia="Times New Roman" w:cstheme="majorBidi"/>
          <w:color w:val="000000" w:themeColor="text1"/>
          <w:szCs w:val="24"/>
        </w:rPr>
        <w:t>xperiment</w:t>
      </w:r>
      <w:r w:rsidR="00076BE3">
        <w:rPr>
          <w:rFonts w:eastAsia="Times New Roman" w:cstheme="majorBidi"/>
          <w:color w:val="000000" w:themeColor="text1"/>
          <w:szCs w:val="24"/>
        </w:rPr>
        <w:t xml:space="preserve"> 1</w:t>
      </w:r>
      <w:r w:rsidRPr="00EA4BA3">
        <w:rPr>
          <w:rFonts w:eastAsia="Times New Roman" w:cstheme="majorBidi"/>
          <w:color w:val="000000" w:themeColor="text1"/>
          <w:szCs w:val="24"/>
        </w:rPr>
        <w:t xml:space="preserve">, 15 in </w:t>
      </w:r>
      <w:r w:rsidR="00076BE3">
        <w:rPr>
          <w:rFonts w:eastAsia="Times New Roman" w:cstheme="majorBidi"/>
          <w:color w:val="000000" w:themeColor="text1"/>
          <w:szCs w:val="24"/>
        </w:rPr>
        <w:t>E</w:t>
      </w:r>
      <w:r w:rsidR="00076BE3" w:rsidRPr="00EA4BA3">
        <w:rPr>
          <w:rFonts w:eastAsia="Times New Roman" w:cstheme="majorBidi"/>
          <w:color w:val="000000" w:themeColor="text1"/>
          <w:szCs w:val="24"/>
        </w:rPr>
        <w:t>xperiment</w:t>
      </w:r>
      <w:r w:rsidR="00076BE3">
        <w:rPr>
          <w:rFonts w:eastAsia="Times New Roman" w:cstheme="majorBidi"/>
          <w:color w:val="000000" w:themeColor="text1"/>
          <w:szCs w:val="24"/>
        </w:rPr>
        <w:t xml:space="preserve"> 2</w:t>
      </w:r>
      <w:r w:rsidR="00252291">
        <w:rPr>
          <w:rFonts w:eastAsia="Times New Roman" w:cstheme="majorBidi"/>
          <w:color w:val="000000" w:themeColor="text1"/>
          <w:szCs w:val="24"/>
        </w:rPr>
        <w:t>,</w:t>
      </w:r>
      <w:r w:rsidR="00076BE3">
        <w:rPr>
          <w:rFonts w:eastAsia="Times New Roman" w:cstheme="majorBidi"/>
          <w:color w:val="000000" w:themeColor="text1"/>
          <w:szCs w:val="24"/>
        </w:rPr>
        <w:t xml:space="preserve"> </w:t>
      </w:r>
      <w:r w:rsidRPr="00EA4BA3">
        <w:rPr>
          <w:rFonts w:eastAsia="Times New Roman" w:cstheme="majorBidi"/>
          <w:color w:val="000000" w:themeColor="text1"/>
          <w:szCs w:val="24"/>
        </w:rPr>
        <w:t xml:space="preserve">and 5 in </w:t>
      </w:r>
      <w:r w:rsidR="00076BE3">
        <w:rPr>
          <w:rFonts w:eastAsia="Times New Roman" w:cstheme="majorBidi"/>
          <w:color w:val="000000" w:themeColor="text1"/>
          <w:szCs w:val="24"/>
        </w:rPr>
        <w:t>E</w:t>
      </w:r>
      <w:r w:rsidR="00076BE3" w:rsidRPr="00EA4BA3">
        <w:rPr>
          <w:rFonts w:eastAsia="Times New Roman" w:cstheme="majorBidi"/>
          <w:color w:val="000000" w:themeColor="text1"/>
          <w:szCs w:val="24"/>
        </w:rPr>
        <w:t>xperiment</w:t>
      </w:r>
      <w:r w:rsidR="00076BE3">
        <w:rPr>
          <w:rFonts w:eastAsia="Times New Roman" w:cstheme="majorBidi"/>
          <w:color w:val="000000" w:themeColor="text1"/>
          <w:szCs w:val="24"/>
        </w:rPr>
        <w:t xml:space="preserve"> 3</w:t>
      </w:r>
      <w:r w:rsidRPr="00EA4BA3">
        <w:rPr>
          <w:rFonts w:eastAsia="Times New Roman" w:cstheme="majorBidi"/>
          <w:color w:val="000000" w:themeColor="text1"/>
          <w:szCs w:val="24"/>
        </w:rPr>
        <w:t xml:space="preserve">). </w:t>
      </w:r>
      <w:r w:rsidR="00866F74">
        <w:rPr>
          <w:rFonts w:eastAsia="Times New Roman" w:cstheme="majorBidi"/>
          <w:color w:val="000000" w:themeColor="text1"/>
          <w:szCs w:val="24"/>
        </w:rPr>
        <w:t>I</w:t>
      </w:r>
      <w:r w:rsidRPr="00EA4BA3">
        <w:rPr>
          <w:rFonts w:eastAsia="Times New Roman" w:cstheme="majorBidi"/>
          <w:color w:val="000000" w:themeColor="text1"/>
          <w:szCs w:val="24"/>
        </w:rPr>
        <w:t>nclusion criteria was native English speaking, and normal or corrected-to-normal vision</w:t>
      </w:r>
      <w:r w:rsidR="00233DFA">
        <w:rPr>
          <w:rFonts w:eastAsia="Times New Roman" w:cstheme="majorBidi"/>
          <w:color w:val="000000" w:themeColor="text1"/>
          <w:szCs w:val="24"/>
        </w:rPr>
        <w:t>. Participants’ ages ranged from 19-28 (</w:t>
      </w:r>
      <w:r w:rsidR="00233DFA">
        <w:rPr>
          <w:rFonts w:eastAsia="Times New Roman" w:cstheme="majorBidi"/>
          <w:i/>
          <w:iCs/>
          <w:color w:val="000000" w:themeColor="text1"/>
          <w:szCs w:val="24"/>
        </w:rPr>
        <w:t>M</w:t>
      </w:r>
      <w:r w:rsidR="00233DFA">
        <w:rPr>
          <w:rFonts w:eastAsia="Times New Roman" w:cstheme="majorBidi"/>
          <w:color w:val="000000" w:themeColor="text1"/>
          <w:szCs w:val="24"/>
        </w:rPr>
        <w:t xml:space="preserve"> = 22.37, </w:t>
      </w:r>
      <w:r w:rsidR="00233DFA">
        <w:rPr>
          <w:rFonts w:eastAsia="Times New Roman" w:cstheme="majorBidi"/>
          <w:i/>
          <w:iCs/>
          <w:color w:val="000000" w:themeColor="text1"/>
          <w:szCs w:val="24"/>
        </w:rPr>
        <w:t>SD</w:t>
      </w:r>
      <w:r w:rsidR="007C559D">
        <w:rPr>
          <w:rFonts w:eastAsia="Times New Roman" w:cstheme="majorBidi"/>
          <w:color w:val="000000" w:themeColor="text1"/>
          <w:szCs w:val="24"/>
        </w:rPr>
        <w:t xml:space="preserve"> = 1.99).</w:t>
      </w:r>
    </w:p>
    <w:p w14:paraId="625EDFE0" w14:textId="77777777" w:rsidR="00A61972" w:rsidRPr="00EA4BA3" w:rsidRDefault="00A61972" w:rsidP="000760F9">
      <w:pPr>
        <w:spacing w:line="480" w:lineRule="auto"/>
        <w:rPr>
          <w:rFonts w:eastAsia="Times New Roman" w:cstheme="majorBidi"/>
          <w:b/>
          <w:color w:val="000000" w:themeColor="text1"/>
          <w:szCs w:val="24"/>
        </w:rPr>
      </w:pPr>
      <w:r w:rsidRPr="00EA4BA3">
        <w:rPr>
          <w:rFonts w:eastAsia="Times New Roman" w:cstheme="majorBidi"/>
          <w:b/>
          <w:color w:val="000000" w:themeColor="text1"/>
          <w:szCs w:val="24"/>
        </w:rPr>
        <w:t>Materials</w:t>
      </w:r>
    </w:p>
    <w:p w14:paraId="6CBF8F7B" w14:textId="516A1854" w:rsidR="00A61972" w:rsidRDefault="00A61972" w:rsidP="00CA3682">
      <w:pPr>
        <w:spacing w:line="480" w:lineRule="auto"/>
        <w:rPr>
          <w:rFonts w:eastAsia="Times New Roman" w:cstheme="majorBidi"/>
          <w:color w:val="000000" w:themeColor="text1"/>
          <w:szCs w:val="24"/>
        </w:rPr>
      </w:pPr>
      <w:r w:rsidRPr="00EA4BA3">
        <w:rPr>
          <w:rFonts w:eastAsia="Times New Roman" w:cstheme="majorBidi"/>
          <w:color w:val="000000" w:themeColor="text1"/>
          <w:szCs w:val="24"/>
        </w:rPr>
        <w:tab/>
        <w:t xml:space="preserve">Participants were seated in a well-lit room designed for psychophysics experiments. </w:t>
      </w:r>
      <w:r w:rsidR="00BC3DE5">
        <w:rPr>
          <w:rFonts w:eastAsia="Times New Roman" w:cstheme="majorBidi"/>
          <w:color w:val="000000" w:themeColor="text1"/>
          <w:szCs w:val="24"/>
        </w:rPr>
        <w:t>They were seated</w:t>
      </w:r>
      <w:r w:rsidRPr="00EA4BA3">
        <w:rPr>
          <w:rFonts w:eastAsia="Times New Roman" w:cstheme="majorBidi"/>
          <w:color w:val="000000" w:themeColor="text1"/>
          <w:szCs w:val="24"/>
        </w:rPr>
        <w:t xml:space="preserve"> at a viewing distance of 114cm from a </w:t>
      </w:r>
      <w:proofErr w:type="spellStart"/>
      <w:r w:rsidRPr="00EA4BA3">
        <w:rPr>
          <w:rFonts w:eastAsia="Times New Roman" w:cstheme="majorBidi"/>
          <w:color w:val="000000" w:themeColor="text1"/>
          <w:szCs w:val="24"/>
        </w:rPr>
        <w:t>VIEWPixx</w:t>
      </w:r>
      <w:proofErr w:type="spellEnd"/>
      <w:r w:rsidRPr="00EA4BA3">
        <w:rPr>
          <w:rFonts w:eastAsia="Times New Roman" w:cstheme="majorBidi"/>
          <w:color w:val="000000" w:themeColor="text1"/>
          <w:szCs w:val="24"/>
        </w:rPr>
        <w:t>/3D computer monitor</w:t>
      </w:r>
      <w:r w:rsidR="00BC3DE5">
        <w:rPr>
          <w:rFonts w:eastAsia="Times New Roman" w:cstheme="majorBidi"/>
          <w:color w:val="000000" w:themeColor="text1"/>
          <w:szCs w:val="24"/>
        </w:rPr>
        <w:t xml:space="preserve"> (1920x1200 pixels, 120Hz)</w:t>
      </w:r>
      <w:r w:rsidRPr="00EA4BA3">
        <w:rPr>
          <w:rFonts w:eastAsia="Times New Roman" w:cstheme="majorBidi"/>
          <w:color w:val="000000" w:themeColor="text1"/>
          <w:szCs w:val="24"/>
        </w:rPr>
        <w:t>, connected to a Ubuntu v14.04 computer</w:t>
      </w:r>
      <w:r w:rsidR="00BC3DE5">
        <w:rPr>
          <w:rFonts w:eastAsia="Times New Roman" w:cstheme="majorBidi"/>
          <w:color w:val="000000" w:themeColor="text1"/>
          <w:szCs w:val="24"/>
        </w:rPr>
        <w:t xml:space="preserve">. </w:t>
      </w:r>
      <w:r w:rsidRPr="00EA4BA3">
        <w:rPr>
          <w:rFonts w:eastAsia="Times New Roman" w:cstheme="majorBidi"/>
          <w:color w:val="000000" w:themeColor="text1"/>
          <w:szCs w:val="24"/>
        </w:rPr>
        <w:t>All experiments were programmed and conducted using MATLAB with Psychophysics 3 Toolbox (</w:t>
      </w:r>
      <w:proofErr w:type="spellStart"/>
      <w:r w:rsidRPr="00EA4BA3">
        <w:rPr>
          <w:rFonts w:eastAsia="Times New Roman" w:cstheme="majorBidi"/>
          <w:color w:val="000000" w:themeColor="text1"/>
          <w:szCs w:val="24"/>
        </w:rPr>
        <w:t>Brainard</w:t>
      </w:r>
      <w:proofErr w:type="spellEnd"/>
      <w:r w:rsidRPr="00EA4BA3">
        <w:rPr>
          <w:rFonts w:eastAsia="Times New Roman" w:cstheme="majorBidi"/>
          <w:color w:val="000000" w:themeColor="text1"/>
          <w:szCs w:val="24"/>
        </w:rPr>
        <w:t xml:space="preserve">, 1997; </w:t>
      </w:r>
      <w:proofErr w:type="spellStart"/>
      <w:r w:rsidRPr="00EA4BA3">
        <w:rPr>
          <w:rFonts w:eastAsia="Times New Roman" w:cstheme="majorBidi"/>
          <w:color w:val="000000" w:themeColor="text1"/>
          <w:szCs w:val="24"/>
        </w:rPr>
        <w:t>Kleiner</w:t>
      </w:r>
      <w:proofErr w:type="spellEnd"/>
      <w:r w:rsidRPr="00EA4BA3">
        <w:rPr>
          <w:rFonts w:eastAsia="Times New Roman" w:cstheme="majorBidi"/>
          <w:color w:val="000000" w:themeColor="text1"/>
          <w:szCs w:val="24"/>
        </w:rPr>
        <w:t xml:space="preserve">, </w:t>
      </w:r>
      <w:proofErr w:type="spellStart"/>
      <w:r w:rsidRPr="00EA4BA3">
        <w:rPr>
          <w:rFonts w:eastAsia="Times New Roman" w:cstheme="majorBidi"/>
          <w:color w:val="000000" w:themeColor="text1"/>
          <w:szCs w:val="24"/>
        </w:rPr>
        <w:t>Brainard</w:t>
      </w:r>
      <w:proofErr w:type="spellEnd"/>
      <w:r w:rsidRPr="00EA4BA3">
        <w:rPr>
          <w:rFonts w:eastAsia="Times New Roman" w:cstheme="majorBidi"/>
          <w:color w:val="000000" w:themeColor="text1"/>
          <w:szCs w:val="24"/>
        </w:rPr>
        <w:t xml:space="preserve"> &amp; </w:t>
      </w:r>
      <w:proofErr w:type="spellStart"/>
      <w:r w:rsidRPr="00EA4BA3">
        <w:rPr>
          <w:rFonts w:eastAsia="Times New Roman" w:cstheme="majorBidi"/>
          <w:color w:val="000000" w:themeColor="text1"/>
          <w:szCs w:val="24"/>
        </w:rPr>
        <w:t>Pelli</w:t>
      </w:r>
      <w:proofErr w:type="spellEnd"/>
      <w:r w:rsidRPr="00EA4BA3">
        <w:rPr>
          <w:rFonts w:eastAsia="Times New Roman" w:cstheme="majorBidi"/>
          <w:color w:val="000000" w:themeColor="text1"/>
          <w:szCs w:val="24"/>
        </w:rPr>
        <w:t>, 2007). Microsoft Excel with KUTOOLS (2017) and Python v2.7 were also used to prepare image description stimuli.</w:t>
      </w:r>
    </w:p>
    <w:p w14:paraId="1B5F0A0B" w14:textId="77777777" w:rsidR="00610BCB" w:rsidRDefault="00610BCB" w:rsidP="000760F9">
      <w:pPr>
        <w:spacing w:line="480" w:lineRule="auto"/>
        <w:rPr>
          <w:rFonts w:eastAsia="Times New Roman" w:cstheme="majorBidi"/>
          <w:color w:val="000000" w:themeColor="text1"/>
          <w:szCs w:val="24"/>
        </w:rPr>
      </w:pPr>
    </w:p>
    <w:p w14:paraId="2810FF85" w14:textId="77777777" w:rsidR="00610BCB" w:rsidRDefault="00610BCB" w:rsidP="00E249EB">
      <w:pPr>
        <w:rPr>
          <w:rFonts w:eastAsia="Times New Roman"/>
        </w:rPr>
      </w:pPr>
    </w:p>
    <w:p w14:paraId="2F275BA6" w14:textId="77777777" w:rsidR="00610BCB" w:rsidRPr="00EA4BA3" w:rsidRDefault="00610BCB" w:rsidP="000760F9">
      <w:pPr>
        <w:spacing w:line="480" w:lineRule="auto"/>
        <w:rPr>
          <w:rFonts w:eastAsia="Times New Roman" w:cstheme="majorBidi"/>
          <w:b/>
          <w:color w:val="000000" w:themeColor="text1"/>
          <w:szCs w:val="24"/>
        </w:rPr>
      </w:pPr>
    </w:p>
    <w:p w14:paraId="0BF04C3C" w14:textId="77777777" w:rsidR="00A61972" w:rsidRPr="00EA4BA3" w:rsidRDefault="00A61972" w:rsidP="000760F9">
      <w:pPr>
        <w:spacing w:line="480" w:lineRule="auto"/>
        <w:rPr>
          <w:rFonts w:eastAsia="Times New Roman" w:cstheme="majorBidi"/>
          <w:b/>
          <w:color w:val="000000" w:themeColor="text1"/>
          <w:szCs w:val="24"/>
        </w:rPr>
      </w:pPr>
      <w:r w:rsidRPr="00EA4BA3">
        <w:rPr>
          <w:rFonts w:eastAsia="Times New Roman" w:cstheme="majorBidi"/>
          <w:b/>
          <w:color w:val="000000" w:themeColor="text1"/>
          <w:szCs w:val="24"/>
        </w:rPr>
        <w:lastRenderedPageBreak/>
        <w:t>Stimuli</w:t>
      </w:r>
    </w:p>
    <w:p w14:paraId="1CA958AA" w14:textId="77777777" w:rsidR="00A61972" w:rsidRPr="00EA4BA3" w:rsidRDefault="00A61972" w:rsidP="000760F9">
      <w:pPr>
        <w:spacing w:line="480" w:lineRule="auto"/>
        <w:rPr>
          <w:rFonts w:eastAsia="Times New Roman" w:cstheme="majorBidi"/>
          <w:b/>
          <w:color w:val="000000" w:themeColor="text1"/>
          <w:szCs w:val="24"/>
        </w:rPr>
      </w:pPr>
      <w:r w:rsidRPr="00EA4BA3">
        <w:rPr>
          <w:rFonts w:eastAsia="Times New Roman" w:cstheme="majorBidi"/>
          <w:b/>
          <w:color w:val="000000" w:themeColor="text1"/>
          <w:szCs w:val="24"/>
        </w:rPr>
        <w:tab/>
        <w:t>Images</w:t>
      </w:r>
    </w:p>
    <w:p w14:paraId="27BB3472" w14:textId="184D3E99" w:rsidR="00A61972" w:rsidRPr="00EA4BA3" w:rsidRDefault="00A61972" w:rsidP="00C063CB">
      <w:pPr>
        <w:spacing w:line="480" w:lineRule="auto"/>
        <w:rPr>
          <w:rFonts w:eastAsia="Times New Roman" w:cstheme="majorBidi"/>
          <w:b/>
          <w:color w:val="000000" w:themeColor="text1"/>
          <w:szCs w:val="24"/>
        </w:rPr>
      </w:pPr>
      <w:r w:rsidRPr="00EA4BA3">
        <w:rPr>
          <w:rFonts w:eastAsia="Times New Roman" w:cstheme="majorBidi"/>
          <w:color w:val="000000" w:themeColor="text1"/>
          <w:szCs w:val="24"/>
        </w:rPr>
        <w:tab/>
        <w:t>Images were taken from a series of short videos by Nishimoto (2015). A total of 9120 still-frame images were captured as screenshots from the videos. We manually selected 570 images that portrayed unique scenes</w:t>
      </w:r>
      <w:r w:rsidR="00C84D67">
        <w:rPr>
          <w:rFonts w:eastAsia="Times New Roman" w:cstheme="majorBidi"/>
          <w:color w:val="000000" w:themeColor="text1"/>
          <w:szCs w:val="24"/>
        </w:rPr>
        <w:t>;</w:t>
      </w:r>
      <w:r w:rsidRPr="00EA4BA3">
        <w:rPr>
          <w:rFonts w:eastAsia="Times New Roman" w:cstheme="majorBidi"/>
          <w:color w:val="000000" w:themeColor="text1"/>
          <w:szCs w:val="24"/>
        </w:rPr>
        <w:t xml:space="preserve"> the rest were discarded as </w:t>
      </w:r>
      <w:r w:rsidR="009040D3">
        <w:rPr>
          <w:rFonts w:eastAsia="Times New Roman" w:cstheme="majorBidi"/>
          <w:color w:val="000000" w:themeColor="text1"/>
          <w:szCs w:val="24"/>
        </w:rPr>
        <w:t xml:space="preserve">they portrayed similar content </w:t>
      </w:r>
      <w:r w:rsidRPr="00EA4BA3">
        <w:rPr>
          <w:rFonts w:eastAsia="Times New Roman" w:cstheme="majorBidi"/>
          <w:color w:val="000000" w:themeColor="text1"/>
          <w:szCs w:val="24"/>
        </w:rPr>
        <w:t>to the chosen</w:t>
      </w:r>
      <w:r w:rsidR="00941C30">
        <w:rPr>
          <w:rFonts w:eastAsia="Times New Roman" w:cstheme="majorBidi"/>
          <w:color w:val="000000" w:themeColor="text1"/>
          <w:szCs w:val="24"/>
        </w:rPr>
        <w:t xml:space="preserve"> images</w:t>
      </w:r>
      <w:r w:rsidRPr="00EA4BA3">
        <w:rPr>
          <w:rFonts w:eastAsia="Times New Roman" w:cstheme="majorBidi"/>
          <w:color w:val="000000" w:themeColor="text1"/>
          <w:szCs w:val="24"/>
        </w:rPr>
        <w:t xml:space="preserve">. Figure 7 shows examples of range and type of images used. </w:t>
      </w:r>
    </w:p>
    <w:p w14:paraId="53D7C637" w14:textId="77777777" w:rsidR="00A61972" w:rsidRPr="00EA4BA3" w:rsidRDefault="00A61972" w:rsidP="000760F9">
      <w:pPr>
        <w:spacing w:line="240" w:lineRule="auto"/>
        <w:rPr>
          <w:rFonts w:eastAsia="Times New Roman" w:cstheme="majorBidi"/>
          <w:color w:val="000000" w:themeColor="text1"/>
          <w:szCs w:val="24"/>
        </w:rPr>
      </w:pPr>
      <w:r w:rsidRPr="00EA4BA3">
        <w:rPr>
          <w:rFonts w:eastAsia="Times New Roman" w:cstheme="majorBidi"/>
          <w:color w:val="000000" w:themeColor="text1"/>
          <w:szCs w:val="24"/>
        </w:rPr>
        <w:t xml:space="preserve"> </w:t>
      </w:r>
      <w:r w:rsidRPr="00EA4BA3">
        <w:rPr>
          <w:rFonts w:eastAsia="Times New Roman" w:cstheme="majorBidi"/>
          <w:noProof/>
          <w:color w:val="000000" w:themeColor="text1"/>
          <w:szCs w:val="24"/>
          <w:lang w:eastAsia="en-AU" w:bidi="he-IL"/>
        </w:rPr>
        <w:drawing>
          <wp:inline distT="114300" distB="114300" distL="114300" distR="114300" wp14:anchorId="44D4DF0D" wp14:editId="01C01B95">
            <wp:extent cx="5724000" cy="4305300"/>
            <wp:effectExtent l="0" t="0" r="0" b="0"/>
            <wp:docPr id="7" name="image5.jpg" descr="Figure 6-01.jpg"/>
            <wp:cNvGraphicFramePr/>
            <a:graphic xmlns:a="http://schemas.openxmlformats.org/drawingml/2006/main">
              <a:graphicData uri="http://schemas.openxmlformats.org/drawingml/2006/picture">
                <pic:pic xmlns:pic="http://schemas.openxmlformats.org/drawingml/2006/picture">
                  <pic:nvPicPr>
                    <pic:cNvPr id="0" name="image5.jpg" descr="Figure 6-01.jpg"/>
                    <pic:cNvPicPr preferRelativeResize="0"/>
                  </pic:nvPicPr>
                  <pic:blipFill>
                    <a:blip r:embed="rId18"/>
                    <a:srcRect/>
                    <a:stretch>
                      <a:fillRect/>
                    </a:stretch>
                  </pic:blipFill>
                  <pic:spPr>
                    <a:xfrm>
                      <a:off x="0" y="0"/>
                      <a:ext cx="5724000" cy="4305300"/>
                    </a:xfrm>
                    <a:prstGeom prst="rect">
                      <a:avLst/>
                    </a:prstGeom>
                    <a:ln/>
                  </pic:spPr>
                </pic:pic>
              </a:graphicData>
            </a:graphic>
          </wp:inline>
        </w:drawing>
      </w:r>
    </w:p>
    <w:p w14:paraId="52179932" w14:textId="0F8CEE02" w:rsidR="00ED3C52" w:rsidRPr="00EA4BA3" w:rsidRDefault="00A61972" w:rsidP="00D063D1">
      <w:pPr>
        <w:spacing w:line="480" w:lineRule="auto"/>
        <w:rPr>
          <w:rFonts w:eastAsia="Times New Roman" w:cstheme="majorBidi"/>
          <w:color w:val="000000" w:themeColor="text1"/>
          <w:szCs w:val="24"/>
        </w:rPr>
      </w:pPr>
      <w:r w:rsidRPr="00EA4BA3">
        <w:rPr>
          <w:rFonts w:eastAsia="Times New Roman" w:cstheme="majorBidi"/>
          <w:i/>
          <w:color w:val="000000" w:themeColor="text1"/>
          <w:szCs w:val="24"/>
        </w:rPr>
        <w:t>Figure 7</w:t>
      </w:r>
      <w:r w:rsidRPr="00EA4BA3">
        <w:rPr>
          <w:rFonts w:eastAsia="Times New Roman" w:cstheme="majorBidi"/>
          <w:b/>
          <w:color w:val="000000" w:themeColor="text1"/>
          <w:szCs w:val="24"/>
        </w:rPr>
        <w:t>.</w:t>
      </w:r>
      <w:r w:rsidRPr="00EA4BA3">
        <w:rPr>
          <w:rFonts w:eastAsia="Times New Roman" w:cstheme="majorBidi"/>
          <w:color w:val="000000" w:themeColor="text1"/>
          <w:szCs w:val="24"/>
        </w:rPr>
        <w:t xml:space="preserve"> Six example natural scene images taken from the Nishimoto (2015) dataset, used in the current study. Some scenes, such as those shown in the top and bottom left images, contain aspects that are difficult to report on if </w:t>
      </w:r>
      <w:r w:rsidR="00524515">
        <w:rPr>
          <w:rFonts w:eastAsia="Times New Roman" w:cstheme="majorBidi"/>
          <w:color w:val="000000" w:themeColor="text1"/>
          <w:szCs w:val="24"/>
        </w:rPr>
        <w:t>asked</w:t>
      </w:r>
      <w:r w:rsidRPr="00EA4BA3">
        <w:rPr>
          <w:rFonts w:eastAsia="Times New Roman" w:cstheme="majorBidi"/>
          <w:color w:val="000000" w:themeColor="text1"/>
          <w:szCs w:val="24"/>
        </w:rPr>
        <w:t xml:space="preserve"> only </w:t>
      </w:r>
      <w:r w:rsidR="00524515">
        <w:rPr>
          <w:rFonts w:eastAsia="Times New Roman" w:cstheme="majorBidi"/>
          <w:color w:val="000000" w:themeColor="text1"/>
          <w:szCs w:val="24"/>
        </w:rPr>
        <w:t>about present aspects</w:t>
      </w:r>
      <w:r w:rsidRPr="00EA4BA3">
        <w:rPr>
          <w:rFonts w:eastAsia="Times New Roman" w:cstheme="majorBidi"/>
          <w:color w:val="000000" w:themeColor="text1"/>
          <w:szCs w:val="24"/>
        </w:rPr>
        <w:t xml:space="preserve">. In order to describe their rich detail, reporting </w:t>
      </w:r>
      <w:r w:rsidR="001079BE">
        <w:rPr>
          <w:rFonts w:eastAsia="Times New Roman" w:cstheme="majorBidi"/>
          <w:color w:val="000000" w:themeColor="text1"/>
          <w:szCs w:val="24"/>
        </w:rPr>
        <w:t xml:space="preserve">other aspects of the scene, such as colour, spatial orientation or absent concepts, would be required. </w:t>
      </w:r>
    </w:p>
    <w:p w14:paraId="0323A098" w14:textId="7A9EB41A" w:rsidR="00A61972" w:rsidRPr="00EA4BA3" w:rsidRDefault="007A3FE7" w:rsidP="000760F9">
      <w:pPr>
        <w:spacing w:line="480" w:lineRule="auto"/>
        <w:ind w:firstLine="720"/>
        <w:rPr>
          <w:rFonts w:eastAsia="Times New Roman" w:cstheme="majorBidi"/>
          <w:b/>
          <w:color w:val="000000" w:themeColor="text1"/>
          <w:szCs w:val="24"/>
        </w:rPr>
      </w:pPr>
      <w:r>
        <w:rPr>
          <w:rFonts w:eastAsia="Times New Roman" w:cstheme="majorBidi"/>
          <w:b/>
          <w:color w:val="000000" w:themeColor="text1"/>
          <w:szCs w:val="24"/>
        </w:rPr>
        <w:lastRenderedPageBreak/>
        <w:t>Image d</w:t>
      </w:r>
      <w:r w:rsidR="00A61972" w:rsidRPr="00EA4BA3">
        <w:rPr>
          <w:rFonts w:eastAsia="Times New Roman" w:cstheme="majorBidi"/>
          <w:b/>
          <w:color w:val="000000" w:themeColor="text1"/>
          <w:szCs w:val="24"/>
        </w:rPr>
        <w:t>escriptions</w:t>
      </w:r>
    </w:p>
    <w:p w14:paraId="08D48BB6" w14:textId="2C8CC287" w:rsidR="00A61972" w:rsidRPr="00EA4BA3" w:rsidRDefault="00A61972" w:rsidP="00294359">
      <w:pPr>
        <w:spacing w:line="480" w:lineRule="auto"/>
        <w:rPr>
          <w:rFonts w:eastAsia="Times New Roman" w:cstheme="majorBidi"/>
          <w:color w:val="000000" w:themeColor="text1"/>
          <w:szCs w:val="24"/>
        </w:rPr>
      </w:pPr>
      <w:r w:rsidRPr="00EA4BA3">
        <w:rPr>
          <w:rFonts w:eastAsia="Times New Roman" w:cstheme="majorBidi"/>
          <w:color w:val="000000" w:themeColor="text1"/>
          <w:szCs w:val="24"/>
        </w:rPr>
        <w:tab/>
        <w:t xml:space="preserve">Each image was accompanied by free-flowing descriptions collected in </w:t>
      </w:r>
      <w:r w:rsidR="008C257D">
        <w:rPr>
          <w:rFonts w:eastAsia="Times New Roman" w:cstheme="majorBidi"/>
          <w:color w:val="000000" w:themeColor="text1"/>
          <w:szCs w:val="24"/>
        </w:rPr>
        <w:t>an unpublished</w:t>
      </w:r>
      <w:r w:rsidRPr="00EA4BA3">
        <w:rPr>
          <w:rFonts w:eastAsia="Times New Roman" w:cstheme="majorBidi"/>
          <w:color w:val="000000" w:themeColor="text1"/>
          <w:szCs w:val="24"/>
        </w:rPr>
        <w:t xml:space="preserve"> study (Nishimoto, 2015). Nishimoto asked 40 participants to provide unique descriptions in free-flowing paragraphs, in </w:t>
      </w:r>
      <w:r w:rsidR="006E5278">
        <w:rPr>
          <w:rFonts w:eastAsia="Times New Roman" w:cstheme="majorBidi"/>
          <w:color w:val="000000" w:themeColor="text1"/>
          <w:szCs w:val="24"/>
        </w:rPr>
        <w:t>up to</w:t>
      </w:r>
      <w:r w:rsidRPr="00EA4BA3">
        <w:rPr>
          <w:rFonts w:eastAsia="Times New Roman" w:cstheme="majorBidi"/>
          <w:color w:val="000000" w:themeColor="text1"/>
          <w:szCs w:val="24"/>
        </w:rPr>
        <w:t xml:space="preserve"> 50 (Japanese) characters. </w:t>
      </w:r>
      <w:r w:rsidR="00494097">
        <w:rPr>
          <w:rFonts w:eastAsia="Times New Roman" w:cstheme="majorBidi"/>
          <w:color w:val="000000" w:themeColor="text1"/>
          <w:szCs w:val="24"/>
        </w:rPr>
        <w:t>Four-five</w:t>
      </w:r>
      <w:r w:rsidR="004E7253">
        <w:rPr>
          <w:rFonts w:eastAsia="Times New Roman" w:cstheme="majorBidi"/>
          <w:color w:val="000000" w:themeColor="text1"/>
          <w:szCs w:val="24"/>
        </w:rPr>
        <w:t xml:space="preserve"> </w:t>
      </w:r>
      <w:r w:rsidRPr="00EA4BA3">
        <w:rPr>
          <w:rFonts w:eastAsia="Times New Roman" w:cstheme="majorBidi"/>
          <w:color w:val="000000" w:themeColor="text1"/>
          <w:szCs w:val="24"/>
        </w:rPr>
        <w:t xml:space="preserve">unique participants (‘raters’) provided descriptions for each image. </w:t>
      </w:r>
      <w:r w:rsidR="00EE3DE2">
        <w:rPr>
          <w:rFonts w:eastAsia="Times New Roman" w:cstheme="majorBidi"/>
          <w:color w:val="000000" w:themeColor="text1"/>
          <w:szCs w:val="24"/>
        </w:rPr>
        <w:t>No</w:t>
      </w:r>
      <w:r w:rsidRPr="00EA4BA3">
        <w:rPr>
          <w:rFonts w:eastAsia="Times New Roman" w:cstheme="majorBidi"/>
          <w:color w:val="000000" w:themeColor="text1"/>
          <w:szCs w:val="24"/>
        </w:rPr>
        <w:t xml:space="preserve"> time limits </w:t>
      </w:r>
      <w:r w:rsidR="00EE3DE2">
        <w:rPr>
          <w:rFonts w:eastAsia="Times New Roman" w:cstheme="majorBidi"/>
          <w:color w:val="000000" w:themeColor="text1"/>
          <w:szCs w:val="24"/>
        </w:rPr>
        <w:t xml:space="preserve">were </w:t>
      </w:r>
      <w:r w:rsidRPr="00EA4BA3">
        <w:rPr>
          <w:rFonts w:eastAsia="Times New Roman" w:cstheme="majorBidi"/>
          <w:color w:val="000000" w:themeColor="text1"/>
          <w:szCs w:val="24"/>
        </w:rPr>
        <w:t xml:space="preserve">imposed on raters when describing </w:t>
      </w:r>
      <w:r w:rsidR="00AD2E23">
        <w:rPr>
          <w:rFonts w:eastAsia="Times New Roman" w:cstheme="majorBidi"/>
          <w:color w:val="000000" w:themeColor="text1"/>
          <w:szCs w:val="24"/>
        </w:rPr>
        <w:t xml:space="preserve">each </w:t>
      </w:r>
      <w:r w:rsidRPr="00EA4BA3">
        <w:rPr>
          <w:rFonts w:eastAsia="Times New Roman" w:cstheme="majorBidi"/>
          <w:color w:val="000000" w:themeColor="text1"/>
          <w:szCs w:val="24"/>
        </w:rPr>
        <w:t>image.</w:t>
      </w:r>
    </w:p>
    <w:p w14:paraId="5D008A34" w14:textId="36E9C83E" w:rsidR="00A61972" w:rsidRPr="00EA4BA3" w:rsidRDefault="00A61972" w:rsidP="00F13F6F">
      <w:pPr>
        <w:spacing w:line="480" w:lineRule="auto"/>
        <w:rPr>
          <w:rFonts w:eastAsia="Times New Roman" w:cstheme="majorBidi"/>
          <w:color w:val="000000" w:themeColor="text1"/>
          <w:szCs w:val="24"/>
        </w:rPr>
      </w:pPr>
      <w:r w:rsidRPr="00EA4BA3">
        <w:rPr>
          <w:rFonts w:eastAsia="Times New Roman" w:cstheme="majorBidi"/>
          <w:color w:val="000000" w:themeColor="text1"/>
          <w:szCs w:val="24"/>
        </w:rPr>
        <w:tab/>
        <w:t xml:space="preserve">As </w:t>
      </w:r>
      <w:r w:rsidR="00FA7566">
        <w:rPr>
          <w:rFonts w:eastAsia="Times New Roman" w:cstheme="majorBidi"/>
          <w:color w:val="000000" w:themeColor="text1"/>
          <w:szCs w:val="24"/>
        </w:rPr>
        <w:t>all</w:t>
      </w:r>
      <w:r w:rsidRPr="00EA4BA3">
        <w:rPr>
          <w:rFonts w:eastAsia="Times New Roman" w:cstheme="majorBidi"/>
          <w:color w:val="000000" w:themeColor="text1"/>
          <w:szCs w:val="24"/>
        </w:rPr>
        <w:t xml:space="preserve"> </w:t>
      </w:r>
      <w:r w:rsidR="00E86E69">
        <w:rPr>
          <w:rFonts w:eastAsia="Times New Roman" w:cstheme="majorBidi"/>
          <w:color w:val="000000" w:themeColor="text1"/>
          <w:szCs w:val="24"/>
        </w:rPr>
        <w:t>descriptions</w:t>
      </w:r>
      <w:r w:rsidRPr="00EA4BA3">
        <w:rPr>
          <w:rFonts w:eastAsia="Times New Roman" w:cstheme="majorBidi"/>
          <w:color w:val="000000" w:themeColor="text1"/>
          <w:szCs w:val="24"/>
        </w:rPr>
        <w:t xml:space="preserve"> </w:t>
      </w:r>
      <w:r w:rsidR="00E86E69">
        <w:rPr>
          <w:rFonts w:eastAsia="Times New Roman" w:cstheme="majorBidi"/>
          <w:color w:val="000000" w:themeColor="text1"/>
          <w:szCs w:val="24"/>
        </w:rPr>
        <w:t>were from</w:t>
      </w:r>
      <w:r w:rsidRPr="00EA4BA3">
        <w:rPr>
          <w:rFonts w:eastAsia="Times New Roman" w:cstheme="majorBidi"/>
          <w:color w:val="000000" w:themeColor="text1"/>
          <w:szCs w:val="24"/>
        </w:rPr>
        <w:t xml:space="preserve"> Japanese participants, we translated </w:t>
      </w:r>
      <w:r w:rsidR="00FE21BC">
        <w:rPr>
          <w:rFonts w:eastAsia="Times New Roman" w:cstheme="majorBidi"/>
          <w:color w:val="000000" w:themeColor="text1"/>
          <w:szCs w:val="24"/>
        </w:rPr>
        <w:t>them</w:t>
      </w:r>
      <w:r w:rsidRPr="00EA4BA3">
        <w:rPr>
          <w:rFonts w:eastAsia="Times New Roman" w:cstheme="majorBidi"/>
          <w:color w:val="000000" w:themeColor="text1"/>
          <w:szCs w:val="24"/>
        </w:rPr>
        <w:t xml:space="preserve"> via Google Translate (2017).</w:t>
      </w:r>
      <w:r w:rsidR="0082260B">
        <w:rPr>
          <w:rFonts w:eastAsia="Times New Roman" w:cstheme="majorBidi"/>
          <w:color w:val="000000" w:themeColor="text1"/>
          <w:szCs w:val="24"/>
        </w:rPr>
        <w:t xml:space="preserve"> D</w:t>
      </w:r>
      <w:r w:rsidRPr="00EA4BA3">
        <w:rPr>
          <w:rFonts w:eastAsia="Times New Roman" w:cstheme="majorBidi"/>
          <w:color w:val="000000" w:themeColor="text1"/>
          <w:szCs w:val="24"/>
        </w:rPr>
        <w:t>escriptions were split into individual words (‘descriptors’), and cleaned of non-alphabetical characters and symbols. The Natural Language Processing Toolkit (</w:t>
      </w:r>
      <w:proofErr w:type="spellStart"/>
      <w:r w:rsidRPr="00EA4BA3">
        <w:rPr>
          <w:rFonts w:eastAsia="Times New Roman" w:cstheme="majorBidi"/>
          <w:color w:val="000000" w:themeColor="text1"/>
          <w:szCs w:val="24"/>
        </w:rPr>
        <w:t>Loper</w:t>
      </w:r>
      <w:proofErr w:type="spellEnd"/>
      <w:r w:rsidRPr="00EA4BA3">
        <w:rPr>
          <w:rFonts w:eastAsia="Times New Roman" w:cstheme="majorBidi"/>
          <w:color w:val="000000" w:themeColor="text1"/>
          <w:szCs w:val="24"/>
        </w:rPr>
        <w:t xml:space="preserve"> &amp; Bird, 2002) was used with Python 2.7 via MATLAB to remove plurals and ambiguities. We also removed </w:t>
      </w:r>
      <w:r w:rsidR="002560C1">
        <w:rPr>
          <w:rFonts w:eastAsia="Times New Roman" w:cstheme="majorBidi"/>
          <w:color w:val="000000" w:themeColor="text1"/>
          <w:szCs w:val="24"/>
        </w:rPr>
        <w:t xml:space="preserve">many </w:t>
      </w:r>
      <w:r w:rsidRPr="00EA4BA3">
        <w:rPr>
          <w:rFonts w:eastAsia="Times New Roman" w:cstheme="majorBidi"/>
          <w:color w:val="000000" w:themeColor="text1"/>
          <w:szCs w:val="24"/>
        </w:rPr>
        <w:t xml:space="preserve">inflectional endings to return the base or dictionary form of a descriptor (Manning, </w:t>
      </w:r>
      <w:proofErr w:type="spellStart"/>
      <w:r w:rsidRPr="00EA4BA3">
        <w:rPr>
          <w:rFonts w:eastAsia="Times New Roman" w:cstheme="majorBidi"/>
          <w:color w:val="000000" w:themeColor="text1"/>
          <w:szCs w:val="24"/>
        </w:rPr>
        <w:t>Ragvhan</w:t>
      </w:r>
      <w:proofErr w:type="spellEnd"/>
      <w:r w:rsidRPr="00EA4BA3">
        <w:rPr>
          <w:rFonts w:eastAsia="Times New Roman" w:cstheme="majorBidi"/>
          <w:color w:val="000000" w:themeColor="text1"/>
          <w:szCs w:val="24"/>
        </w:rPr>
        <w:t xml:space="preserve">, &amp; </w:t>
      </w:r>
      <w:proofErr w:type="spellStart"/>
      <w:r w:rsidRPr="00EA4BA3">
        <w:rPr>
          <w:rFonts w:eastAsia="Times New Roman" w:cstheme="majorBidi"/>
          <w:color w:val="000000" w:themeColor="text1"/>
          <w:szCs w:val="24"/>
        </w:rPr>
        <w:t>Schutze</w:t>
      </w:r>
      <w:proofErr w:type="spellEnd"/>
      <w:r w:rsidRPr="00EA4BA3">
        <w:rPr>
          <w:rFonts w:eastAsia="Times New Roman" w:cstheme="majorBidi"/>
          <w:color w:val="000000" w:themeColor="text1"/>
          <w:szCs w:val="24"/>
        </w:rPr>
        <w:t xml:space="preserve">, 2008). </w:t>
      </w:r>
      <w:r w:rsidR="000B6E48">
        <w:rPr>
          <w:rFonts w:eastAsia="Times New Roman" w:cstheme="majorBidi"/>
          <w:color w:val="000000" w:themeColor="text1"/>
          <w:szCs w:val="24"/>
        </w:rPr>
        <w:t>We carried out a</w:t>
      </w:r>
      <w:r w:rsidRPr="00EA4BA3">
        <w:rPr>
          <w:rFonts w:eastAsia="Times New Roman" w:cstheme="majorBidi"/>
          <w:color w:val="000000" w:themeColor="text1"/>
          <w:szCs w:val="24"/>
        </w:rPr>
        <w:t xml:space="preserve"> </w:t>
      </w:r>
      <w:r w:rsidR="000B6E48">
        <w:rPr>
          <w:rFonts w:eastAsia="Times New Roman" w:cstheme="majorBidi"/>
          <w:color w:val="000000" w:themeColor="text1"/>
          <w:szCs w:val="24"/>
        </w:rPr>
        <w:t xml:space="preserve">number of manual processes </w:t>
      </w:r>
      <w:r w:rsidRPr="00EA4BA3">
        <w:rPr>
          <w:rFonts w:eastAsia="Times New Roman" w:cstheme="majorBidi"/>
          <w:color w:val="000000" w:themeColor="text1"/>
          <w:szCs w:val="24"/>
        </w:rPr>
        <w:t xml:space="preserve">to further clean descriptors. </w:t>
      </w:r>
    </w:p>
    <w:p w14:paraId="78C2C97D" w14:textId="58BBBF19" w:rsidR="00A61972" w:rsidRPr="00EA4BA3" w:rsidRDefault="00A61972" w:rsidP="00336914">
      <w:pPr>
        <w:spacing w:line="480" w:lineRule="auto"/>
        <w:ind w:firstLine="720"/>
        <w:rPr>
          <w:rFonts w:eastAsia="Times New Roman" w:cstheme="majorBidi"/>
          <w:color w:val="000000" w:themeColor="text1"/>
          <w:szCs w:val="24"/>
        </w:rPr>
      </w:pPr>
      <w:r w:rsidRPr="00EA4BA3">
        <w:rPr>
          <w:rFonts w:eastAsia="Times New Roman" w:cstheme="majorBidi"/>
          <w:color w:val="000000" w:themeColor="text1"/>
          <w:szCs w:val="24"/>
        </w:rPr>
        <w:t xml:space="preserve">Firstly, </w:t>
      </w:r>
      <w:r w:rsidR="00A94C70">
        <w:rPr>
          <w:rFonts w:eastAsia="Times New Roman" w:cstheme="majorBidi"/>
          <w:color w:val="000000" w:themeColor="text1"/>
          <w:szCs w:val="24"/>
        </w:rPr>
        <w:t xml:space="preserve">we removed </w:t>
      </w:r>
      <w:r w:rsidRPr="00EA4BA3">
        <w:rPr>
          <w:rFonts w:eastAsia="Times New Roman" w:cstheme="majorBidi"/>
          <w:color w:val="000000" w:themeColor="text1"/>
          <w:szCs w:val="24"/>
        </w:rPr>
        <w:t>descriptors that were determined to be nonsensical or improperly translated from Japanese by Google Translate (e.g. ‘</w:t>
      </w:r>
      <w:proofErr w:type="spellStart"/>
      <w:r w:rsidRPr="00EA4BA3">
        <w:rPr>
          <w:rFonts w:eastAsia="Times New Roman" w:cstheme="majorBidi"/>
          <w:color w:val="000000" w:themeColor="text1"/>
          <w:szCs w:val="24"/>
        </w:rPr>
        <w:t>defeganta</w:t>
      </w:r>
      <w:proofErr w:type="spellEnd"/>
      <w:r w:rsidRPr="00EA4BA3">
        <w:rPr>
          <w:rFonts w:eastAsia="Times New Roman" w:cstheme="majorBidi"/>
          <w:color w:val="000000" w:themeColor="text1"/>
          <w:szCs w:val="24"/>
        </w:rPr>
        <w:t xml:space="preserve">’ or ‘zazen’), </w:t>
      </w:r>
      <w:r w:rsidR="004158FC">
        <w:rPr>
          <w:rFonts w:eastAsia="Times New Roman" w:cstheme="majorBidi"/>
          <w:color w:val="000000" w:themeColor="text1"/>
          <w:szCs w:val="24"/>
        </w:rPr>
        <w:t>and</w:t>
      </w:r>
      <w:r w:rsidRPr="00EA4BA3">
        <w:rPr>
          <w:rFonts w:eastAsia="Times New Roman" w:cstheme="majorBidi"/>
          <w:color w:val="000000" w:themeColor="text1"/>
          <w:szCs w:val="24"/>
        </w:rPr>
        <w:t xml:space="preserve"> descriptors that had a specific meaning in Japan only </w:t>
      </w:r>
      <w:r w:rsidR="00A94C70">
        <w:rPr>
          <w:rFonts w:eastAsia="Times New Roman" w:cstheme="majorBidi"/>
          <w:color w:val="000000" w:themeColor="text1"/>
          <w:szCs w:val="24"/>
        </w:rPr>
        <w:t>(e.g. ‘</w:t>
      </w:r>
      <w:proofErr w:type="spellStart"/>
      <w:r w:rsidR="00A94C70">
        <w:rPr>
          <w:rFonts w:eastAsia="Times New Roman" w:cstheme="majorBidi"/>
          <w:color w:val="000000" w:themeColor="text1"/>
          <w:szCs w:val="24"/>
        </w:rPr>
        <w:t>Shinkansen</w:t>
      </w:r>
      <w:proofErr w:type="spellEnd"/>
      <w:r w:rsidR="00A94C70">
        <w:rPr>
          <w:rFonts w:eastAsia="Times New Roman" w:cstheme="majorBidi"/>
          <w:color w:val="000000" w:themeColor="text1"/>
          <w:szCs w:val="24"/>
        </w:rPr>
        <w:t>’ or ‘Yamato’)</w:t>
      </w:r>
      <w:r w:rsidRPr="00EA4BA3">
        <w:rPr>
          <w:rFonts w:eastAsia="Times New Roman" w:cstheme="majorBidi"/>
          <w:color w:val="000000" w:themeColor="text1"/>
          <w:szCs w:val="24"/>
        </w:rPr>
        <w:t xml:space="preserve">. Furthermore, </w:t>
      </w:r>
      <w:r w:rsidR="00651AF4">
        <w:rPr>
          <w:rFonts w:eastAsia="Times New Roman" w:cstheme="majorBidi"/>
          <w:color w:val="000000" w:themeColor="text1"/>
          <w:szCs w:val="24"/>
        </w:rPr>
        <w:t>we changed any</w:t>
      </w:r>
      <w:r w:rsidRPr="00EA4BA3">
        <w:rPr>
          <w:rFonts w:eastAsia="Times New Roman" w:cstheme="majorBidi"/>
          <w:color w:val="000000" w:themeColor="text1"/>
          <w:szCs w:val="24"/>
        </w:rPr>
        <w:t xml:space="preserve"> use of</w:t>
      </w:r>
      <w:r w:rsidR="00651AF4">
        <w:rPr>
          <w:rFonts w:eastAsia="Times New Roman" w:cstheme="majorBidi"/>
          <w:color w:val="000000" w:themeColor="text1"/>
          <w:szCs w:val="24"/>
        </w:rPr>
        <w:t xml:space="preserve"> the descriptor ‘foreigner’ </w:t>
      </w:r>
      <w:r w:rsidRPr="00EA4BA3">
        <w:rPr>
          <w:rFonts w:eastAsia="Times New Roman" w:cstheme="majorBidi"/>
          <w:color w:val="000000" w:themeColor="text1"/>
          <w:szCs w:val="24"/>
        </w:rPr>
        <w:t xml:space="preserve">to ‘person’ to account for cultural differences between Japanese raters and participants </w:t>
      </w:r>
      <w:r w:rsidR="00336914">
        <w:rPr>
          <w:rFonts w:eastAsia="Times New Roman" w:cstheme="majorBidi"/>
          <w:color w:val="000000" w:themeColor="text1"/>
          <w:szCs w:val="24"/>
        </w:rPr>
        <w:t>in</w:t>
      </w:r>
      <w:r w:rsidRPr="00EA4BA3">
        <w:rPr>
          <w:rFonts w:eastAsia="Times New Roman" w:cstheme="majorBidi"/>
          <w:color w:val="000000" w:themeColor="text1"/>
          <w:szCs w:val="24"/>
        </w:rPr>
        <w:t xml:space="preserve"> the current study. </w:t>
      </w:r>
    </w:p>
    <w:p w14:paraId="63B8C4CE" w14:textId="4FA67B6F" w:rsidR="00A61972" w:rsidRPr="00EA4BA3" w:rsidRDefault="00A61972" w:rsidP="004D216D">
      <w:pPr>
        <w:spacing w:line="480" w:lineRule="auto"/>
        <w:ind w:firstLine="720"/>
        <w:rPr>
          <w:rFonts w:eastAsia="Times New Roman" w:cstheme="majorBidi"/>
          <w:color w:val="000000" w:themeColor="text1"/>
          <w:szCs w:val="24"/>
        </w:rPr>
      </w:pPr>
      <w:r w:rsidRPr="00EA4BA3">
        <w:rPr>
          <w:rFonts w:eastAsia="Times New Roman" w:cstheme="majorBidi"/>
          <w:color w:val="000000" w:themeColor="text1"/>
          <w:szCs w:val="24"/>
        </w:rPr>
        <w:t>Secondly,</w:t>
      </w:r>
      <w:r w:rsidR="00DB1988" w:rsidRPr="00EA4BA3">
        <w:rPr>
          <w:rFonts w:eastAsia="Times New Roman" w:cstheme="majorBidi"/>
          <w:color w:val="000000" w:themeColor="text1"/>
          <w:szCs w:val="24"/>
        </w:rPr>
        <w:t xml:space="preserve"> </w:t>
      </w:r>
      <w:r w:rsidRPr="00EA4BA3">
        <w:rPr>
          <w:rFonts w:eastAsia="Times New Roman" w:cstheme="majorBidi"/>
          <w:color w:val="000000" w:themeColor="text1"/>
          <w:szCs w:val="24"/>
        </w:rPr>
        <w:t>of the 250 most commonly-used words in the English language (</w:t>
      </w:r>
      <w:proofErr w:type="spellStart"/>
      <w:r w:rsidRPr="00EA4BA3">
        <w:rPr>
          <w:rFonts w:eastAsia="Times New Roman" w:cstheme="majorBidi"/>
          <w:color w:val="000000" w:themeColor="text1"/>
          <w:szCs w:val="24"/>
        </w:rPr>
        <w:t>Gilner</w:t>
      </w:r>
      <w:proofErr w:type="spellEnd"/>
      <w:r w:rsidRPr="00EA4BA3">
        <w:rPr>
          <w:rFonts w:eastAsia="Times New Roman" w:cstheme="majorBidi"/>
          <w:color w:val="000000" w:themeColor="text1"/>
          <w:szCs w:val="24"/>
        </w:rPr>
        <w:t xml:space="preserve"> &amp; Morales, 2005; Kress, 1993), </w:t>
      </w:r>
      <w:r w:rsidR="002B35B7">
        <w:rPr>
          <w:rFonts w:eastAsia="Times New Roman" w:cstheme="majorBidi"/>
          <w:color w:val="000000" w:themeColor="text1"/>
          <w:szCs w:val="24"/>
        </w:rPr>
        <w:t xml:space="preserve">we removed </w:t>
      </w:r>
      <w:r w:rsidR="0094552E">
        <w:rPr>
          <w:rFonts w:eastAsia="Times New Roman" w:cstheme="majorBidi"/>
          <w:color w:val="000000" w:themeColor="text1"/>
          <w:szCs w:val="24"/>
        </w:rPr>
        <w:t xml:space="preserve">all </w:t>
      </w:r>
      <w:r w:rsidR="00CB6612">
        <w:rPr>
          <w:rFonts w:eastAsia="Times New Roman" w:cstheme="majorBidi"/>
          <w:color w:val="000000" w:themeColor="text1"/>
          <w:szCs w:val="24"/>
        </w:rPr>
        <w:t>descriptors</w:t>
      </w:r>
      <w:r w:rsidR="00DB525D">
        <w:rPr>
          <w:rFonts w:eastAsia="Times New Roman" w:cstheme="majorBidi"/>
          <w:color w:val="000000" w:themeColor="text1"/>
          <w:szCs w:val="24"/>
        </w:rPr>
        <w:t xml:space="preserve"> except </w:t>
      </w:r>
      <w:r w:rsidR="0094552E">
        <w:rPr>
          <w:rFonts w:eastAsia="Times New Roman" w:cstheme="majorBidi"/>
          <w:color w:val="000000" w:themeColor="text1"/>
          <w:szCs w:val="24"/>
        </w:rPr>
        <w:t>noun</w:t>
      </w:r>
      <w:r w:rsidR="00DB525D">
        <w:rPr>
          <w:rFonts w:eastAsia="Times New Roman" w:cstheme="majorBidi"/>
          <w:color w:val="000000" w:themeColor="text1"/>
          <w:szCs w:val="24"/>
        </w:rPr>
        <w:t>s</w:t>
      </w:r>
      <w:r w:rsidR="0094552E">
        <w:rPr>
          <w:rFonts w:eastAsia="Times New Roman" w:cstheme="majorBidi"/>
          <w:color w:val="000000" w:themeColor="text1"/>
          <w:szCs w:val="24"/>
        </w:rPr>
        <w:t>, adjective</w:t>
      </w:r>
      <w:r w:rsidR="00DB525D">
        <w:rPr>
          <w:rFonts w:eastAsia="Times New Roman" w:cstheme="majorBidi"/>
          <w:color w:val="000000" w:themeColor="text1"/>
          <w:szCs w:val="24"/>
        </w:rPr>
        <w:t>s,</w:t>
      </w:r>
      <w:r w:rsidR="0094552E">
        <w:rPr>
          <w:rFonts w:eastAsia="Times New Roman" w:cstheme="majorBidi"/>
          <w:color w:val="000000" w:themeColor="text1"/>
          <w:szCs w:val="24"/>
        </w:rPr>
        <w:t xml:space="preserve"> </w:t>
      </w:r>
      <w:r w:rsidR="00DB525D">
        <w:rPr>
          <w:rFonts w:eastAsia="Times New Roman" w:cstheme="majorBidi"/>
          <w:color w:val="000000" w:themeColor="text1"/>
          <w:szCs w:val="24"/>
        </w:rPr>
        <w:t xml:space="preserve">verbs and </w:t>
      </w:r>
      <w:r w:rsidR="0094552E">
        <w:rPr>
          <w:rFonts w:eastAsia="Times New Roman" w:cstheme="majorBidi"/>
          <w:color w:val="000000" w:themeColor="text1"/>
          <w:szCs w:val="24"/>
        </w:rPr>
        <w:t>adverb</w:t>
      </w:r>
      <w:r w:rsidRPr="00EA4BA3">
        <w:rPr>
          <w:rFonts w:eastAsia="Times New Roman" w:cstheme="majorBidi"/>
          <w:color w:val="000000" w:themeColor="text1"/>
          <w:szCs w:val="24"/>
        </w:rPr>
        <w:t xml:space="preserve"> (words such as ‘a’, ‘and’, ‘the’, and ‘is’). A total of 253 descriptors were removed from task construction (see Appendix </w:t>
      </w:r>
      <w:r w:rsidR="0026413D">
        <w:rPr>
          <w:rFonts w:eastAsia="Times New Roman" w:cstheme="majorBidi"/>
          <w:color w:val="000000" w:themeColor="text1"/>
          <w:szCs w:val="24"/>
        </w:rPr>
        <w:t>A</w:t>
      </w:r>
      <w:r w:rsidRPr="00EA4BA3">
        <w:rPr>
          <w:rFonts w:eastAsia="Times New Roman" w:cstheme="majorBidi"/>
          <w:color w:val="000000" w:themeColor="text1"/>
          <w:szCs w:val="24"/>
        </w:rPr>
        <w:t xml:space="preserve"> for full list). </w:t>
      </w:r>
    </w:p>
    <w:p w14:paraId="255AB9C0" w14:textId="23075C57" w:rsidR="00185425" w:rsidRDefault="00A61972" w:rsidP="003F2BF9">
      <w:pPr>
        <w:spacing w:line="480" w:lineRule="auto"/>
        <w:ind w:firstLine="720"/>
        <w:rPr>
          <w:rFonts w:eastAsia="Times New Roman" w:cstheme="majorBidi"/>
          <w:color w:val="000000" w:themeColor="text1"/>
          <w:szCs w:val="24"/>
        </w:rPr>
      </w:pPr>
      <w:r w:rsidRPr="00EA4BA3">
        <w:rPr>
          <w:rFonts w:eastAsia="Times New Roman" w:cstheme="majorBidi"/>
          <w:color w:val="000000" w:themeColor="text1"/>
          <w:szCs w:val="24"/>
        </w:rPr>
        <w:lastRenderedPageBreak/>
        <w:t>Third, after cleaning descriptors, we counted the frequency of remaining descriptors for each image. If one rater used ‘water’ four times in their description, we only counted one use of ‘water’ for that rater.</w:t>
      </w:r>
      <w:r w:rsidR="003929A9">
        <w:rPr>
          <w:rFonts w:eastAsia="Times New Roman" w:cstheme="majorBidi"/>
          <w:color w:val="000000" w:themeColor="text1"/>
          <w:szCs w:val="24"/>
        </w:rPr>
        <w:t xml:space="preserve"> I</w:t>
      </w:r>
      <w:r w:rsidRPr="00EA4BA3">
        <w:rPr>
          <w:rFonts w:eastAsia="Times New Roman" w:cstheme="majorBidi"/>
          <w:color w:val="000000" w:themeColor="text1"/>
          <w:szCs w:val="24"/>
        </w:rPr>
        <w:t xml:space="preserve">f three of four raters all said </w:t>
      </w:r>
      <w:r w:rsidR="001F3877">
        <w:rPr>
          <w:rFonts w:eastAsia="Times New Roman" w:cstheme="majorBidi"/>
          <w:color w:val="000000" w:themeColor="text1"/>
          <w:szCs w:val="24"/>
        </w:rPr>
        <w:t>‘</w:t>
      </w:r>
      <w:r w:rsidRPr="00EA4BA3">
        <w:rPr>
          <w:rFonts w:eastAsia="Times New Roman" w:cstheme="majorBidi"/>
          <w:color w:val="000000" w:themeColor="text1"/>
          <w:szCs w:val="24"/>
        </w:rPr>
        <w:t>water</w:t>
      </w:r>
      <w:r w:rsidR="001F3877">
        <w:rPr>
          <w:rFonts w:eastAsia="Times New Roman" w:cstheme="majorBidi"/>
          <w:color w:val="000000" w:themeColor="text1"/>
          <w:szCs w:val="24"/>
        </w:rPr>
        <w:t>’</w:t>
      </w:r>
      <w:r w:rsidRPr="00EA4BA3">
        <w:rPr>
          <w:rFonts w:eastAsia="Times New Roman" w:cstheme="majorBidi"/>
          <w:color w:val="000000" w:themeColor="text1"/>
          <w:szCs w:val="24"/>
        </w:rPr>
        <w:t xml:space="preserve">, we counted that as three unique ratings of </w:t>
      </w:r>
      <w:r w:rsidR="001F3877">
        <w:rPr>
          <w:rFonts w:eastAsia="Times New Roman" w:cstheme="majorBidi"/>
          <w:color w:val="000000" w:themeColor="text1"/>
          <w:szCs w:val="24"/>
        </w:rPr>
        <w:t>‘water’</w:t>
      </w:r>
      <w:r w:rsidRPr="00EA4BA3">
        <w:rPr>
          <w:rFonts w:eastAsia="Times New Roman" w:cstheme="majorBidi"/>
          <w:color w:val="000000" w:themeColor="text1"/>
          <w:szCs w:val="24"/>
        </w:rPr>
        <w:t xml:space="preserve"> for the image being described (see Appen</w:t>
      </w:r>
      <w:r w:rsidR="0026413D">
        <w:rPr>
          <w:rFonts w:eastAsia="Times New Roman" w:cstheme="majorBidi"/>
          <w:color w:val="000000" w:themeColor="text1"/>
          <w:szCs w:val="24"/>
        </w:rPr>
        <w:t>dix A</w:t>
      </w:r>
      <w:r w:rsidRPr="00EA4BA3">
        <w:rPr>
          <w:rFonts w:eastAsia="Times New Roman" w:cstheme="majorBidi"/>
          <w:color w:val="000000" w:themeColor="text1"/>
          <w:szCs w:val="24"/>
        </w:rPr>
        <w:t xml:space="preserve"> for top 100 most common words across raters). Figure 8 shows rating frequency of descriptors </w:t>
      </w:r>
      <w:r w:rsidR="000929F9">
        <w:rPr>
          <w:rFonts w:eastAsia="Times New Roman" w:cstheme="majorBidi"/>
          <w:color w:val="000000" w:themeColor="text1"/>
          <w:szCs w:val="24"/>
        </w:rPr>
        <w:t>across images.</w:t>
      </w:r>
    </w:p>
    <w:p w14:paraId="6C6E2AF4" w14:textId="77777777" w:rsidR="003F2BF9" w:rsidRPr="00EA4BA3" w:rsidRDefault="003F2BF9" w:rsidP="003F2BF9">
      <w:pPr>
        <w:spacing w:line="480" w:lineRule="auto"/>
        <w:ind w:firstLine="720"/>
        <w:rPr>
          <w:rFonts w:eastAsia="Times New Roman" w:cstheme="majorBidi"/>
          <w:color w:val="000000" w:themeColor="text1"/>
          <w:szCs w:val="24"/>
        </w:rPr>
      </w:pPr>
    </w:p>
    <w:p w14:paraId="28A8918C" w14:textId="77777777" w:rsidR="00817C88" w:rsidRDefault="00A61972" w:rsidP="000760F9">
      <w:pPr>
        <w:spacing w:line="240" w:lineRule="auto"/>
        <w:jc w:val="center"/>
        <w:rPr>
          <w:rFonts w:eastAsia="Times New Roman" w:cstheme="majorBidi"/>
          <w:i/>
          <w:iCs/>
          <w:color w:val="000000" w:themeColor="text1"/>
          <w:szCs w:val="24"/>
        </w:rPr>
      </w:pPr>
      <w:r w:rsidRPr="00EA4BA3">
        <w:rPr>
          <w:rFonts w:eastAsia="Times New Roman" w:cstheme="majorBidi"/>
          <w:noProof/>
          <w:color w:val="000000" w:themeColor="text1"/>
          <w:szCs w:val="24"/>
          <w:lang w:eastAsia="en-AU" w:bidi="he-IL"/>
        </w:rPr>
        <w:drawing>
          <wp:inline distT="0" distB="0" distL="0" distR="0" wp14:anchorId="36667731" wp14:editId="20D80CD6">
            <wp:extent cx="4859867" cy="3970374"/>
            <wp:effectExtent l="0" t="0" r="0" b="0"/>
            <wp:docPr id="22" name="Picture 22" descr="Sum and Sorted Frequency Matrix-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m and Sorted Frequency Matrix-0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65581" cy="3975042"/>
                    </a:xfrm>
                    <a:prstGeom prst="rect">
                      <a:avLst/>
                    </a:prstGeom>
                    <a:noFill/>
                    <a:ln>
                      <a:noFill/>
                    </a:ln>
                  </pic:spPr>
                </pic:pic>
              </a:graphicData>
            </a:graphic>
          </wp:inline>
        </w:drawing>
      </w:r>
    </w:p>
    <w:p w14:paraId="704426D0" w14:textId="33DB940C" w:rsidR="00A61972" w:rsidRDefault="00A61972" w:rsidP="00E952FF">
      <w:pPr>
        <w:spacing w:line="480" w:lineRule="auto"/>
        <w:rPr>
          <w:rFonts w:eastAsia="Times New Roman" w:cstheme="majorBidi"/>
          <w:color w:val="000000" w:themeColor="text1"/>
          <w:szCs w:val="24"/>
        </w:rPr>
      </w:pPr>
      <w:r w:rsidRPr="00EA4BA3">
        <w:rPr>
          <w:rFonts w:eastAsia="Times New Roman" w:cstheme="majorBidi"/>
          <w:i/>
          <w:iCs/>
          <w:color w:val="000000" w:themeColor="text1"/>
          <w:szCs w:val="24"/>
        </w:rPr>
        <w:t>Figure 8.</w:t>
      </w:r>
      <w:r w:rsidRPr="00EA4BA3">
        <w:rPr>
          <w:rFonts w:eastAsia="Times New Roman" w:cstheme="majorBidi"/>
          <w:color w:val="000000" w:themeColor="text1"/>
          <w:szCs w:val="24"/>
        </w:rPr>
        <w:t xml:space="preserve"> Frequency distribution showing the number of times across images at least one rater used a specific descriptor. Each blue line represents a unique descriptor. a) Descriptors sorted by alphabetical order. The top five most commonly used words are shown above the highest frequency lines. b) Descriptors sorted by f</w:t>
      </w:r>
      <w:r w:rsidR="00E952FF">
        <w:rPr>
          <w:rFonts w:eastAsia="Times New Roman" w:cstheme="majorBidi"/>
          <w:color w:val="000000" w:themeColor="text1"/>
          <w:szCs w:val="24"/>
        </w:rPr>
        <w:t>requency, from lowest to highest</w:t>
      </w:r>
      <w:r w:rsidRPr="00EA4BA3">
        <w:rPr>
          <w:rFonts w:eastAsia="Times New Roman" w:cstheme="majorBidi"/>
          <w:color w:val="000000" w:themeColor="text1"/>
          <w:szCs w:val="24"/>
        </w:rPr>
        <w:t>.</w:t>
      </w:r>
    </w:p>
    <w:p w14:paraId="652176F4" w14:textId="77777777" w:rsidR="00FE416B" w:rsidRPr="00BD6E48" w:rsidRDefault="00FE416B" w:rsidP="00E952FF">
      <w:pPr>
        <w:spacing w:line="480" w:lineRule="auto"/>
        <w:rPr>
          <w:rFonts w:eastAsia="Times New Roman" w:cstheme="majorBidi"/>
          <w:color w:val="000000" w:themeColor="text1"/>
          <w:szCs w:val="24"/>
          <w:highlight w:val="yellow"/>
        </w:rPr>
      </w:pPr>
    </w:p>
    <w:p w14:paraId="50E3C7DE" w14:textId="2224FD67" w:rsidR="00FC33EA" w:rsidRPr="00FC33EA" w:rsidRDefault="00B00568" w:rsidP="00CC6791">
      <w:pPr>
        <w:spacing w:line="480" w:lineRule="auto"/>
        <w:rPr>
          <w:rFonts w:eastAsia="Times New Roman" w:cstheme="majorBidi"/>
          <w:color w:val="000000" w:themeColor="text1"/>
          <w:szCs w:val="24"/>
        </w:rPr>
      </w:pPr>
      <w:r>
        <w:rPr>
          <w:rFonts w:eastAsia="Times New Roman" w:cstheme="majorBidi"/>
          <w:color w:val="000000" w:themeColor="text1"/>
          <w:szCs w:val="24"/>
        </w:rPr>
        <w:lastRenderedPageBreak/>
        <w:tab/>
        <w:t xml:space="preserve">Lastly, </w:t>
      </w:r>
      <w:r w:rsidR="00CC6791">
        <w:rPr>
          <w:rFonts w:eastAsia="Times New Roman" w:cstheme="majorBidi"/>
          <w:color w:val="000000" w:themeColor="text1"/>
          <w:szCs w:val="24"/>
        </w:rPr>
        <w:t>we determined that a descriptor was</w:t>
      </w:r>
      <w:r w:rsidR="0043020B">
        <w:rPr>
          <w:rFonts w:eastAsia="Times New Roman" w:cstheme="majorBidi"/>
          <w:color w:val="000000" w:themeColor="text1"/>
          <w:szCs w:val="24"/>
        </w:rPr>
        <w:t xml:space="preserve"> objectively</w:t>
      </w:r>
      <w:r w:rsidR="00CC6791">
        <w:rPr>
          <w:rFonts w:eastAsia="Times New Roman" w:cstheme="majorBidi"/>
          <w:color w:val="000000" w:themeColor="text1"/>
          <w:szCs w:val="24"/>
        </w:rPr>
        <w:t xml:space="preserve"> </w:t>
      </w:r>
      <w:r w:rsidR="00F54E88">
        <w:rPr>
          <w:rFonts w:eastAsia="Times New Roman" w:cstheme="majorBidi"/>
          <w:color w:val="000000" w:themeColor="text1"/>
          <w:szCs w:val="24"/>
        </w:rPr>
        <w:t>‘</w:t>
      </w:r>
      <w:r w:rsidR="00CC6791">
        <w:rPr>
          <w:rFonts w:eastAsia="Times New Roman" w:cstheme="majorBidi"/>
          <w:color w:val="000000" w:themeColor="text1"/>
          <w:szCs w:val="24"/>
        </w:rPr>
        <w:t>present</w:t>
      </w:r>
      <w:r w:rsidR="00F54E88">
        <w:rPr>
          <w:rFonts w:eastAsia="Times New Roman" w:cstheme="majorBidi"/>
          <w:color w:val="000000" w:themeColor="text1"/>
          <w:szCs w:val="24"/>
        </w:rPr>
        <w:t>’</w:t>
      </w:r>
      <w:r w:rsidR="00CC6791">
        <w:rPr>
          <w:rFonts w:eastAsia="Times New Roman" w:cstheme="majorBidi"/>
          <w:color w:val="000000" w:themeColor="text1"/>
          <w:szCs w:val="24"/>
        </w:rPr>
        <w:t xml:space="preserve"> in an image if at least two</w:t>
      </w:r>
      <w:r w:rsidR="000F3ECD">
        <w:rPr>
          <w:rFonts w:eastAsia="Times New Roman" w:cstheme="majorBidi"/>
          <w:color w:val="000000" w:themeColor="text1"/>
          <w:szCs w:val="24"/>
        </w:rPr>
        <w:t xml:space="preserve"> independent</w:t>
      </w:r>
      <w:r w:rsidR="00CC6791">
        <w:rPr>
          <w:rFonts w:eastAsia="Times New Roman" w:cstheme="majorBidi"/>
          <w:color w:val="000000" w:themeColor="text1"/>
          <w:szCs w:val="24"/>
        </w:rPr>
        <w:t xml:space="preserve"> raters used it to describe that </w:t>
      </w:r>
      <w:r>
        <w:rPr>
          <w:rFonts w:eastAsia="Times New Roman" w:cstheme="majorBidi"/>
          <w:color w:val="000000" w:themeColor="text1"/>
          <w:szCs w:val="24"/>
        </w:rPr>
        <w:t>image.</w:t>
      </w:r>
      <w:r w:rsidR="00C669B1">
        <w:rPr>
          <w:rFonts w:eastAsia="Times New Roman" w:cstheme="majorBidi"/>
          <w:color w:val="000000" w:themeColor="text1"/>
          <w:szCs w:val="24"/>
        </w:rPr>
        <w:t xml:space="preserve"> If only one rater used </w:t>
      </w:r>
      <w:r w:rsidR="00F11AFA">
        <w:rPr>
          <w:rFonts w:eastAsia="Times New Roman" w:cstheme="majorBidi"/>
          <w:color w:val="000000" w:themeColor="text1"/>
          <w:szCs w:val="24"/>
        </w:rPr>
        <w:t>a certain</w:t>
      </w:r>
      <w:r w:rsidR="00C669B1">
        <w:rPr>
          <w:rFonts w:eastAsia="Times New Roman" w:cstheme="majorBidi"/>
          <w:color w:val="000000" w:themeColor="text1"/>
          <w:szCs w:val="24"/>
        </w:rPr>
        <w:t xml:space="preserve"> </w:t>
      </w:r>
      <w:r w:rsidR="00BF0B40">
        <w:rPr>
          <w:rFonts w:eastAsia="Times New Roman" w:cstheme="majorBidi"/>
          <w:color w:val="000000" w:themeColor="text1"/>
          <w:szCs w:val="24"/>
        </w:rPr>
        <w:t>descriptor</w:t>
      </w:r>
      <w:r w:rsidR="00C669B1">
        <w:rPr>
          <w:rFonts w:eastAsia="Times New Roman" w:cstheme="majorBidi"/>
          <w:color w:val="000000" w:themeColor="text1"/>
          <w:szCs w:val="24"/>
        </w:rPr>
        <w:t xml:space="preserve"> to describe the image, it was not considered present. If </w:t>
      </w:r>
      <w:r w:rsidR="009019CC">
        <w:rPr>
          <w:rFonts w:eastAsia="Times New Roman" w:cstheme="majorBidi"/>
          <w:color w:val="000000" w:themeColor="text1"/>
          <w:szCs w:val="24"/>
        </w:rPr>
        <w:t>zero</w:t>
      </w:r>
      <w:r w:rsidR="00C669B1">
        <w:rPr>
          <w:rFonts w:eastAsia="Times New Roman" w:cstheme="majorBidi"/>
          <w:color w:val="000000" w:themeColor="text1"/>
          <w:szCs w:val="24"/>
        </w:rPr>
        <w:t xml:space="preserve"> raters used a certain </w:t>
      </w:r>
      <w:r w:rsidR="009019CC">
        <w:rPr>
          <w:rFonts w:eastAsia="Times New Roman" w:cstheme="majorBidi"/>
          <w:color w:val="000000" w:themeColor="text1"/>
          <w:szCs w:val="24"/>
        </w:rPr>
        <w:t>descriptor</w:t>
      </w:r>
      <w:r w:rsidR="00C669B1">
        <w:rPr>
          <w:rFonts w:eastAsia="Times New Roman" w:cstheme="majorBidi"/>
          <w:color w:val="000000" w:themeColor="text1"/>
          <w:szCs w:val="24"/>
        </w:rPr>
        <w:t xml:space="preserve"> to describe the image, it was considered </w:t>
      </w:r>
      <w:r w:rsidR="006805BE">
        <w:rPr>
          <w:rFonts w:eastAsia="Times New Roman" w:cstheme="majorBidi"/>
          <w:color w:val="000000" w:themeColor="text1"/>
          <w:szCs w:val="24"/>
        </w:rPr>
        <w:t>‘</w:t>
      </w:r>
      <w:r w:rsidR="00C669B1" w:rsidRPr="00CE37EA">
        <w:rPr>
          <w:rFonts w:eastAsia="Times New Roman" w:cstheme="majorBidi"/>
          <w:color w:val="000000" w:themeColor="text1"/>
          <w:szCs w:val="24"/>
        </w:rPr>
        <w:t>absent</w:t>
      </w:r>
      <w:r w:rsidR="006805BE">
        <w:rPr>
          <w:rFonts w:eastAsia="Times New Roman" w:cstheme="majorBidi"/>
          <w:color w:val="000000" w:themeColor="text1"/>
          <w:szCs w:val="24"/>
        </w:rPr>
        <w:t>’</w:t>
      </w:r>
      <w:r w:rsidR="00C669B1">
        <w:rPr>
          <w:rFonts w:eastAsia="Times New Roman" w:cstheme="majorBidi"/>
          <w:color w:val="000000" w:themeColor="text1"/>
          <w:szCs w:val="24"/>
        </w:rPr>
        <w:t xml:space="preserve"> from that image. </w:t>
      </w:r>
      <w:r w:rsidR="00EA785D">
        <w:rPr>
          <w:rFonts w:ascii="Times New Roman" w:eastAsia="Times New Roman" w:hAnsi="Times New Roman" w:cs="Times New Roman"/>
          <w:color w:val="000000" w:themeColor="text1"/>
          <w:szCs w:val="24"/>
        </w:rPr>
        <w:t xml:space="preserve">Our criteria </w:t>
      </w:r>
      <w:r w:rsidR="00994FBD" w:rsidRPr="00155AAD">
        <w:rPr>
          <w:rFonts w:ascii="Times New Roman" w:eastAsia="Times New Roman" w:hAnsi="Times New Roman" w:cs="Times New Roman"/>
          <w:color w:val="000000" w:themeColor="text1"/>
          <w:szCs w:val="24"/>
        </w:rPr>
        <w:t xml:space="preserve">provided a total of 499 possible images </w:t>
      </w:r>
      <w:r w:rsidR="0085105A">
        <w:rPr>
          <w:rFonts w:ascii="Times New Roman" w:eastAsia="Times New Roman" w:hAnsi="Times New Roman" w:cs="Times New Roman"/>
          <w:color w:val="000000" w:themeColor="text1"/>
          <w:szCs w:val="24"/>
        </w:rPr>
        <w:t>for</w:t>
      </w:r>
      <w:r w:rsidR="00994FBD" w:rsidRPr="00155AAD">
        <w:rPr>
          <w:rFonts w:ascii="Times New Roman" w:eastAsia="Times New Roman" w:hAnsi="Times New Roman" w:cs="Times New Roman"/>
          <w:color w:val="000000" w:themeColor="text1"/>
          <w:szCs w:val="24"/>
        </w:rPr>
        <w:t xml:space="preserve"> t</w:t>
      </w:r>
      <w:r w:rsidR="00994FBD">
        <w:rPr>
          <w:rFonts w:ascii="Times New Roman" w:eastAsia="Times New Roman" w:hAnsi="Times New Roman" w:cs="Times New Roman"/>
          <w:color w:val="000000" w:themeColor="text1"/>
          <w:szCs w:val="24"/>
        </w:rPr>
        <w:t>he experiment. We also tested at least three raters or at least four raters</w:t>
      </w:r>
      <w:r w:rsidR="00994FBD" w:rsidRPr="00155AAD">
        <w:rPr>
          <w:rFonts w:ascii="Times New Roman" w:eastAsia="Times New Roman" w:hAnsi="Times New Roman" w:cs="Times New Roman"/>
          <w:color w:val="000000" w:themeColor="text1"/>
          <w:szCs w:val="24"/>
        </w:rPr>
        <w:t>, which only provided 77 and 76 images respectively.</w:t>
      </w:r>
      <w:r w:rsidR="004A6C80">
        <w:rPr>
          <w:rFonts w:ascii="Times New Roman" w:eastAsia="Times New Roman" w:hAnsi="Times New Roman" w:cs="Times New Roman"/>
          <w:color w:val="000000" w:themeColor="text1"/>
          <w:szCs w:val="24"/>
        </w:rPr>
        <w:t xml:space="preserve"> We chose the criteria of at</w:t>
      </w:r>
      <w:r w:rsidR="00994FBD">
        <w:rPr>
          <w:rFonts w:ascii="Times New Roman" w:eastAsia="Times New Roman" w:hAnsi="Times New Roman" w:cs="Times New Roman"/>
          <w:color w:val="000000" w:themeColor="text1"/>
          <w:szCs w:val="24"/>
        </w:rPr>
        <w:t xml:space="preserve"> least two raters t</w:t>
      </w:r>
      <w:r w:rsidR="00994FBD" w:rsidRPr="00155AAD">
        <w:rPr>
          <w:rFonts w:ascii="Times New Roman" w:eastAsia="Times New Roman" w:hAnsi="Times New Roman" w:cs="Times New Roman"/>
          <w:color w:val="000000" w:themeColor="text1"/>
          <w:szCs w:val="24"/>
        </w:rPr>
        <w:t xml:space="preserve">o ensure </w:t>
      </w:r>
      <w:r w:rsidR="000663D2">
        <w:rPr>
          <w:rFonts w:ascii="Times New Roman" w:eastAsia="Times New Roman" w:hAnsi="Times New Roman" w:cs="Times New Roman"/>
          <w:color w:val="000000" w:themeColor="text1"/>
          <w:szCs w:val="24"/>
        </w:rPr>
        <w:t xml:space="preserve">a larger number of trials for </w:t>
      </w:r>
      <w:r w:rsidR="00D17F97">
        <w:rPr>
          <w:rFonts w:ascii="Times New Roman" w:eastAsia="Times New Roman" w:hAnsi="Times New Roman" w:cs="Times New Roman"/>
          <w:color w:val="000000" w:themeColor="text1"/>
          <w:szCs w:val="24"/>
        </w:rPr>
        <w:t xml:space="preserve">all 3 experiments. </w:t>
      </w:r>
    </w:p>
    <w:p w14:paraId="27583399" w14:textId="0E82A73E" w:rsidR="00A61972" w:rsidRPr="00EA4BA3" w:rsidRDefault="00226CD5" w:rsidP="004D216D">
      <w:pPr>
        <w:spacing w:line="480" w:lineRule="auto"/>
        <w:rPr>
          <w:rFonts w:eastAsia="Times New Roman" w:cstheme="majorBidi"/>
          <w:color w:val="000000" w:themeColor="text1"/>
          <w:szCs w:val="24"/>
        </w:rPr>
      </w:pPr>
      <w:r>
        <w:rPr>
          <w:rFonts w:eastAsia="Times New Roman" w:cstheme="majorBidi"/>
          <w:color w:val="000000" w:themeColor="text1"/>
          <w:szCs w:val="24"/>
        </w:rPr>
        <w:tab/>
        <w:t xml:space="preserve">Furthermore, </w:t>
      </w:r>
      <w:r w:rsidR="00FC56B5">
        <w:rPr>
          <w:rFonts w:eastAsia="Times New Roman" w:cstheme="majorBidi"/>
          <w:color w:val="000000" w:themeColor="text1"/>
          <w:szCs w:val="24"/>
        </w:rPr>
        <w:t>we included only</w:t>
      </w:r>
      <w:r w:rsidR="00A61972" w:rsidRPr="00EA4BA3">
        <w:rPr>
          <w:rFonts w:eastAsia="Times New Roman" w:cstheme="majorBidi"/>
          <w:color w:val="000000" w:themeColor="text1"/>
          <w:szCs w:val="24"/>
        </w:rPr>
        <w:t xml:space="preserve"> image</w:t>
      </w:r>
      <w:r>
        <w:rPr>
          <w:rFonts w:eastAsia="Times New Roman" w:cstheme="majorBidi"/>
          <w:color w:val="000000" w:themeColor="text1"/>
          <w:szCs w:val="24"/>
        </w:rPr>
        <w:t xml:space="preserve">s </w:t>
      </w:r>
      <w:r w:rsidR="003E084D">
        <w:rPr>
          <w:rFonts w:eastAsia="Times New Roman" w:cstheme="majorBidi"/>
          <w:color w:val="000000" w:themeColor="text1"/>
          <w:szCs w:val="24"/>
        </w:rPr>
        <w:t>with at least</w:t>
      </w:r>
      <w:r>
        <w:rPr>
          <w:rFonts w:eastAsia="Times New Roman" w:cstheme="majorBidi"/>
          <w:color w:val="000000" w:themeColor="text1"/>
          <w:szCs w:val="24"/>
        </w:rPr>
        <w:t xml:space="preserve"> </w:t>
      </w:r>
      <w:r w:rsidRPr="00E176E1">
        <w:rPr>
          <w:rFonts w:eastAsia="Times New Roman" w:cstheme="majorBidi"/>
          <w:color w:val="000000" w:themeColor="text1"/>
          <w:szCs w:val="24"/>
        </w:rPr>
        <w:t>four</w:t>
      </w:r>
      <w:r w:rsidR="00DA3154">
        <w:rPr>
          <w:rFonts w:eastAsia="Times New Roman" w:cstheme="majorBidi"/>
          <w:color w:val="000000" w:themeColor="text1"/>
          <w:szCs w:val="24"/>
        </w:rPr>
        <w:t xml:space="preserve"> possible </w:t>
      </w:r>
      <w:r w:rsidR="00DA3154" w:rsidRPr="00360271">
        <w:rPr>
          <w:rFonts w:eastAsia="Times New Roman" w:cstheme="majorBidi"/>
          <w:color w:val="000000" w:themeColor="text1"/>
          <w:szCs w:val="24"/>
        </w:rPr>
        <w:t>present</w:t>
      </w:r>
      <w:r w:rsidR="00A61972" w:rsidRPr="00EA4BA3">
        <w:rPr>
          <w:rFonts w:eastAsia="Times New Roman" w:cstheme="majorBidi"/>
          <w:color w:val="000000" w:themeColor="text1"/>
          <w:szCs w:val="24"/>
        </w:rPr>
        <w:t xml:space="preserve"> </w:t>
      </w:r>
      <w:r>
        <w:rPr>
          <w:rFonts w:eastAsia="Times New Roman" w:cstheme="majorBidi"/>
          <w:color w:val="000000" w:themeColor="text1"/>
          <w:szCs w:val="24"/>
        </w:rPr>
        <w:t>words</w:t>
      </w:r>
      <w:r w:rsidR="00A61972" w:rsidRPr="00EA4BA3">
        <w:rPr>
          <w:rFonts w:eastAsia="Times New Roman" w:cstheme="majorBidi"/>
          <w:color w:val="000000" w:themeColor="text1"/>
          <w:szCs w:val="24"/>
        </w:rPr>
        <w:t xml:space="preserve">. </w:t>
      </w:r>
      <w:r>
        <w:rPr>
          <w:rFonts w:eastAsia="Times New Roman" w:cstheme="majorBidi"/>
          <w:color w:val="000000" w:themeColor="text1"/>
          <w:szCs w:val="24"/>
        </w:rPr>
        <w:t>We chose this criteria to ensure that we could ask participants multiple</w:t>
      </w:r>
      <w:r w:rsidR="00F15F9D">
        <w:rPr>
          <w:rFonts w:eastAsia="Times New Roman" w:cstheme="majorBidi"/>
          <w:color w:val="000000" w:themeColor="text1"/>
          <w:szCs w:val="24"/>
        </w:rPr>
        <w:t xml:space="preserve"> present</w:t>
      </w:r>
      <w:r w:rsidR="00181A85">
        <w:rPr>
          <w:rFonts w:eastAsia="Times New Roman" w:cstheme="majorBidi"/>
          <w:color w:val="000000" w:themeColor="text1"/>
          <w:szCs w:val="24"/>
        </w:rPr>
        <w:t xml:space="preserve"> questions for each image without doubling up </w:t>
      </w:r>
      <w:r w:rsidR="00970838">
        <w:rPr>
          <w:rFonts w:eastAsia="Times New Roman" w:cstheme="majorBidi"/>
          <w:color w:val="000000" w:themeColor="text1"/>
          <w:szCs w:val="24"/>
        </w:rPr>
        <w:t>on</w:t>
      </w:r>
      <w:r w:rsidR="00493727">
        <w:rPr>
          <w:rFonts w:eastAsia="Times New Roman" w:cstheme="majorBidi"/>
          <w:color w:val="000000" w:themeColor="text1"/>
          <w:szCs w:val="24"/>
        </w:rPr>
        <w:t xml:space="preserve"> </w:t>
      </w:r>
      <w:r w:rsidR="00BB3EEC">
        <w:rPr>
          <w:rFonts w:eastAsia="Times New Roman" w:cstheme="majorBidi"/>
          <w:color w:val="000000" w:themeColor="text1"/>
          <w:szCs w:val="24"/>
        </w:rPr>
        <w:t>descriptors</w:t>
      </w:r>
      <w:r w:rsidR="00970838">
        <w:rPr>
          <w:rFonts w:eastAsia="Times New Roman" w:cstheme="majorBidi"/>
          <w:color w:val="000000" w:themeColor="text1"/>
          <w:szCs w:val="24"/>
        </w:rPr>
        <w:t xml:space="preserve"> for each participant</w:t>
      </w:r>
      <w:r w:rsidR="00181A85">
        <w:rPr>
          <w:rFonts w:eastAsia="Times New Roman" w:cstheme="majorBidi"/>
          <w:color w:val="000000" w:themeColor="text1"/>
          <w:szCs w:val="24"/>
        </w:rPr>
        <w:t xml:space="preserve">. </w:t>
      </w:r>
      <w:r w:rsidR="00A61972" w:rsidRPr="00EA4BA3">
        <w:rPr>
          <w:rFonts w:eastAsia="Times New Roman" w:cstheme="majorBidi"/>
          <w:color w:val="000000" w:themeColor="text1"/>
          <w:szCs w:val="24"/>
        </w:rPr>
        <w:t>This left a total of 499 of the orig</w:t>
      </w:r>
      <w:r>
        <w:rPr>
          <w:rFonts w:eastAsia="Times New Roman" w:cstheme="majorBidi"/>
          <w:color w:val="000000" w:themeColor="text1"/>
          <w:szCs w:val="24"/>
        </w:rPr>
        <w:t xml:space="preserve">inal 570 images with at least four </w:t>
      </w:r>
      <w:r w:rsidR="00A61972" w:rsidRPr="00EA4BA3">
        <w:rPr>
          <w:rFonts w:eastAsia="Times New Roman" w:cstheme="majorBidi"/>
          <w:color w:val="000000" w:themeColor="text1"/>
          <w:szCs w:val="24"/>
        </w:rPr>
        <w:t xml:space="preserve">possible present answers, and a </w:t>
      </w:r>
      <w:r>
        <w:rPr>
          <w:rFonts w:eastAsia="Times New Roman" w:cstheme="majorBidi"/>
          <w:color w:val="000000" w:themeColor="text1"/>
          <w:szCs w:val="24"/>
        </w:rPr>
        <w:t>total o</w:t>
      </w:r>
      <w:r w:rsidR="00972C69">
        <w:rPr>
          <w:rFonts w:eastAsia="Times New Roman" w:cstheme="majorBidi"/>
          <w:color w:val="000000" w:themeColor="text1"/>
          <w:szCs w:val="24"/>
        </w:rPr>
        <w:t xml:space="preserve">f 4186 unique descriptors, each </w:t>
      </w:r>
      <w:r>
        <w:rPr>
          <w:rFonts w:eastAsia="Times New Roman" w:cstheme="majorBidi"/>
          <w:color w:val="000000" w:themeColor="text1"/>
          <w:szCs w:val="24"/>
        </w:rPr>
        <w:t>used by at least two raters</w:t>
      </w:r>
      <w:r w:rsidR="00972C69">
        <w:rPr>
          <w:rFonts w:eastAsia="Times New Roman" w:cstheme="majorBidi"/>
          <w:color w:val="000000" w:themeColor="text1"/>
          <w:szCs w:val="24"/>
        </w:rPr>
        <w:t xml:space="preserve"> to describe one or more images</w:t>
      </w:r>
      <w:r w:rsidR="00D407BC">
        <w:rPr>
          <w:rFonts w:eastAsia="Times New Roman" w:cstheme="majorBidi"/>
          <w:color w:val="000000" w:themeColor="text1"/>
          <w:szCs w:val="24"/>
        </w:rPr>
        <w:t>.</w:t>
      </w:r>
    </w:p>
    <w:p w14:paraId="7DC048DF" w14:textId="77777777" w:rsidR="00A61972" w:rsidRPr="00EA4BA3" w:rsidRDefault="00A61972" w:rsidP="000760F9">
      <w:pPr>
        <w:spacing w:line="480" w:lineRule="auto"/>
        <w:rPr>
          <w:rFonts w:eastAsia="Times New Roman" w:cstheme="majorBidi"/>
          <w:b/>
          <w:color w:val="000000" w:themeColor="text1"/>
          <w:szCs w:val="24"/>
        </w:rPr>
      </w:pPr>
      <w:r w:rsidRPr="00EA4BA3">
        <w:rPr>
          <w:rFonts w:eastAsia="Times New Roman" w:cstheme="majorBidi"/>
          <w:b/>
          <w:color w:val="000000" w:themeColor="text1"/>
          <w:szCs w:val="24"/>
        </w:rPr>
        <w:t>Procedure</w:t>
      </w:r>
    </w:p>
    <w:p w14:paraId="491FCD64" w14:textId="2B84E03C" w:rsidR="008B2C48" w:rsidRPr="00EA4BA3" w:rsidRDefault="00A61972" w:rsidP="008E09F9">
      <w:pPr>
        <w:spacing w:line="480" w:lineRule="auto"/>
        <w:rPr>
          <w:rFonts w:eastAsia="Times New Roman" w:cstheme="majorBidi"/>
          <w:color w:val="000000" w:themeColor="text1"/>
          <w:szCs w:val="24"/>
        </w:rPr>
      </w:pPr>
      <w:r w:rsidRPr="00EA4BA3">
        <w:rPr>
          <w:rFonts w:eastAsia="Times New Roman" w:cstheme="majorBidi"/>
          <w:color w:val="000000" w:themeColor="text1"/>
          <w:szCs w:val="24"/>
        </w:rPr>
        <w:tab/>
        <w:t xml:space="preserve">Prior to </w:t>
      </w:r>
      <w:r w:rsidR="00166F14">
        <w:rPr>
          <w:rFonts w:eastAsia="Times New Roman" w:cstheme="majorBidi"/>
          <w:color w:val="000000" w:themeColor="text1"/>
          <w:szCs w:val="24"/>
        </w:rPr>
        <w:t xml:space="preserve">commencing </w:t>
      </w:r>
      <w:r w:rsidRPr="00EA4BA3">
        <w:rPr>
          <w:rFonts w:eastAsia="Times New Roman" w:cstheme="majorBidi"/>
          <w:color w:val="000000" w:themeColor="text1"/>
          <w:szCs w:val="24"/>
        </w:rPr>
        <w:t xml:space="preserve">the experiment, participants completed </w:t>
      </w:r>
      <w:r w:rsidR="0065626B">
        <w:rPr>
          <w:rFonts w:eastAsia="Times New Roman" w:cstheme="majorBidi"/>
          <w:color w:val="000000" w:themeColor="text1"/>
          <w:szCs w:val="24"/>
        </w:rPr>
        <w:t>2-6</w:t>
      </w:r>
      <w:r w:rsidRPr="00EA4BA3">
        <w:rPr>
          <w:rFonts w:eastAsia="Times New Roman" w:cstheme="majorBidi"/>
          <w:color w:val="000000" w:themeColor="text1"/>
          <w:szCs w:val="24"/>
        </w:rPr>
        <w:t xml:space="preserve"> practice trials. Participants clicked the mouse button on a prompt screen. </w:t>
      </w:r>
      <w:r w:rsidR="00A82719">
        <w:rPr>
          <w:rFonts w:eastAsia="Times New Roman" w:cstheme="majorBidi"/>
          <w:color w:val="000000" w:themeColor="text1"/>
          <w:szCs w:val="24"/>
        </w:rPr>
        <w:t>A</w:t>
      </w:r>
      <w:r w:rsidRPr="00EA4BA3">
        <w:rPr>
          <w:rFonts w:eastAsia="Times New Roman" w:cstheme="majorBidi"/>
          <w:color w:val="000000" w:themeColor="text1"/>
          <w:szCs w:val="24"/>
        </w:rPr>
        <w:t xml:space="preserve"> fixation cross was </w:t>
      </w:r>
      <w:r w:rsidR="00A82719">
        <w:rPr>
          <w:rFonts w:eastAsia="Times New Roman" w:cstheme="majorBidi"/>
          <w:color w:val="000000" w:themeColor="text1"/>
          <w:szCs w:val="24"/>
        </w:rPr>
        <w:t xml:space="preserve">then </w:t>
      </w:r>
      <w:r w:rsidRPr="00EA4BA3">
        <w:rPr>
          <w:rFonts w:eastAsia="Times New Roman" w:cstheme="majorBidi"/>
          <w:color w:val="000000" w:themeColor="text1"/>
          <w:szCs w:val="24"/>
        </w:rPr>
        <w:t>presented in the centre of the screen for 250ms, and participan</w:t>
      </w:r>
      <w:r w:rsidR="006D3AE8">
        <w:rPr>
          <w:rFonts w:eastAsia="Times New Roman" w:cstheme="majorBidi"/>
          <w:color w:val="000000" w:themeColor="text1"/>
          <w:szCs w:val="24"/>
        </w:rPr>
        <w:t>ts were instructed to look at it</w:t>
      </w:r>
      <w:r w:rsidRPr="00EA4BA3">
        <w:rPr>
          <w:rFonts w:eastAsia="Times New Roman" w:cstheme="majorBidi"/>
          <w:color w:val="000000" w:themeColor="text1"/>
          <w:szCs w:val="24"/>
        </w:rPr>
        <w:t xml:space="preserve">. An image was then displayed on the screen for a predetermined duration of time. Image duration varied across all three experiments. </w:t>
      </w:r>
      <w:r w:rsidR="003523D7">
        <w:rPr>
          <w:rFonts w:eastAsia="Times New Roman" w:cstheme="majorBidi"/>
          <w:color w:val="000000" w:themeColor="text1"/>
          <w:szCs w:val="24"/>
        </w:rPr>
        <w:t>O</w:t>
      </w:r>
      <w:r w:rsidRPr="00EA4BA3">
        <w:rPr>
          <w:rFonts w:eastAsia="Times New Roman" w:cstheme="majorBidi"/>
          <w:color w:val="000000" w:themeColor="text1"/>
          <w:szCs w:val="24"/>
        </w:rPr>
        <w:t>rder of i</w:t>
      </w:r>
      <w:r w:rsidR="003523D7">
        <w:rPr>
          <w:rFonts w:eastAsia="Times New Roman" w:cstheme="majorBidi"/>
          <w:color w:val="000000" w:themeColor="text1"/>
          <w:szCs w:val="24"/>
        </w:rPr>
        <w:t xml:space="preserve">mages and type of descriptor </w:t>
      </w:r>
      <w:r w:rsidR="008E09F9">
        <w:rPr>
          <w:rFonts w:eastAsia="Times New Roman" w:cstheme="majorBidi"/>
          <w:color w:val="000000" w:themeColor="text1"/>
          <w:szCs w:val="24"/>
        </w:rPr>
        <w:t>were</w:t>
      </w:r>
      <w:r w:rsidRPr="00EA4BA3">
        <w:rPr>
          <w:rFonts w:eastAsia="Times New Roman" w:cstheme="majorBidi"/>
          <w:color w:val="000000" w:themeColor="text1"/>
          <w:szCs w:val="24"/>
        </w:rPr>
        <w:t xml:space="preserve"> randomised for each participant</w:t>
      </w:r>
      <w:r w:rsidR="003523D7">
        <w:rPr>
          <w:rFonts w:eastAsia="Times New Roman" w:cstheme="majorBidi"/>
          <w:color w:val="000000" w:themeColor="text1"/>
          <w:szCs w:val="24"/>
        </w:rPr>
        <w:t xml:space="preserve"> for each trial</w:t>
      </w:r>
      <w:r w:rsidRPr="00EA4BA3">
        <w:rPr>
          <w:rFonts w:eastAsia="Times New Roman" w:cstheme="majorBidi"/>
          <w:color w:val="000000" w:themeColor="text1"/>
          <w:szCs w:val="24"/>
        </w:rPr>
        <w:t>. Figure 9 illustrates a single</w:t>
      </w:r>
      <w:r w:rsidR="00016F10">
        <w:rPr>
          <w:rFonts w:eastAsia="Times New Roman" w:cstheme="majorBidi"/>
          <w:color w:val="000000" w:themeColor="text1"/>
          <w:szCs w:val="24"/>
        </w:rPr>
        <w:t xml:space="preserve"> experimental</w:t>
      </w:r>
      <w:r w:rsidRPr="00EA4BA3">
        <w:rPr>
          <w:rFonts w:eastAsia="Times New Roman" w:cstheme="majorBidi"/>
          <w:color w:val="000000" w:themeColor="text1"/>
          <w:szCs w:val="24"/>
        </w:rPr>
        <w:t xml:space="preserve"> trial</w:t>
      </w:r>
      <w:r w:rsidR="00016F10">
        <w:rPr>
          <w:rFonts w:eastAsia="Times New Roman" w:cstheme="majorBidi"/>
          <w:color w:val="000000" w:themeColor="text1"/>
          <w:szCs w:val="24"/>
        </w:rPr>
        <w:t xml:space="preserve">. </w:t>
      </w:r>
    </w:p>
    <w:p w14:paraId="7BC9E590" w14:textId="77777777" w:rsidR="00C663C1" w:rsidRDefault="00A61972" w:rsidP="000760F9">
      <w:pPr>
        <w:spacing w:line="240" w:lineRule="auto"/>
        <w:jc w:val="center"/>
        <w:rPr>
          <w:rFonts w:eastAsia="Times New Roman" w:cstheme="majorBidi"/>
          <w:color w:val="000000" w:themeColor="text1"/>
          <w:szCs w:val="24"/>
        </w:rPr>
      </w:pPr>
      <w:r w:rsidRPr="00EA4BA3">
        <w:rPr>
          <w:rFonts w:eastAsia="Times New Roman" w:cstheme="majorBidi"/>
          <w:noProof/>
          <w:color w:val="000000" w:themeColor="text1"/>
          <w:szCs w:val="24"/>
          <w:lang w:eastAsia="en-AU" w:bidi="he-IL"/>
        </w:rPr>
        <w:lastRenderedPageBreak/>
        <w:drawing>
          <wp:inline distT="0" distB="0" distL="0" distR="0" wp14:anchorId="13F75C3C" wp14:editId="72FD7D62">
            <wp:extent cx="5119200" cy="3994849"/>
            <wp:effectExtent l="0" t="0" r="5715" b="5715"/>
            <wp:docPr id="21" name="Picture 21" descr="Figure 6a-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6a-0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19200" cy="3994849"/>
                    </a:xfrm>
                    <a:prstGeom prst="rect">
                      <a:avLst/>
                    </a:prstGeom>
                    <a:noFill/>
                    <a:ln>
                      <a:noFill/>
                    </a:ln>
                  </pic:spPr>
                </pic:pic>
              </a:graphicData>
            </a:graphic>
          </wp:inline>
        </w:drawing>
      </w:r>
    </w:p>
    <w:p w14:paraId="110FB988" w14:textId="0F613C76" w:rsidR="008B2C48" w:rsidRDefault="00A61972" w:rsidP="005E7289">
      <w:pPr>
        <w:spacing w:line="480" w:lineRule="auto"/>
        <w:rPr>
          <w:rFonts w:eastAsia="Times New Roman" w:cstheme="majorBidi"/>
          <w:color w:val="000000" w:themeColor="text1"/>
          <w:szCs w:val="24"/>
        </w:rPr>
      </w:pPr>
      <w:r w:rsidRPr="00EA4BA3">
        <w:rPr>
          <w:rFonts w:eastAsia="Times New Roman" w:cstheme="majorBidi"/>
          <w:bCs/>
          <w:i/>
          <w:iCs/>
          <w:color w:val="000000" w:themeColor="text1"/>
          <w:szCs w:val="24"/>
        </w:rPr>
        <w:t>Figure 9</w:t>
      </w:r>
      <w:r w:rsidRPr="00EA4BA3">
        <w:rPr>
          <w:rFonts w:eastAsia="Times New Roman" w:cstheme="majorBidi"/>
          <w:b/>
          <w:color w:val="000000" w:themeColor="text1"/>
          <w:szCs w:val="24"/>
        </w:rPr>
        <w:t xml:space="preserve">. </w:t>
      </w:r>
      <w:r w:rsidRPr="00EA4BA3">
        <w:rPr>
          <w:rFonts w:eastAsia="Times New Roman" w:cstheme="majorBidi"/>
          <w:color w:val="000000" w:themeColor="text1"/>
          <w:szCs w:val="24"/>
        </w:rPr>
        <w:t xml:space="preserve">General experimental setup, showing an </w:t>
      </w:r>
      <w:r w:rsidR="000B6A75">
        <w:rPr>
          <w:rFonts w:eastAsia="Times New Roman" w:cstheme="majorBidi"/>
          <w:color w:val="000000" w:themeColor="text1"/>
          <w:szCs w:val="24"/>
        </w:rPr>
        <w:t>overview</w:t>
      </w:r>
      <w:r w:rsidRPr="00EA4BA3">
        <w:rPr>
          <w:rFonts w:eastAsia="Times New Roman" w:cstheme="majorBidi"/>
          <w:color w:val="000000" w:themeColor="text1"/>
          <w:szCs w:val="24"/>
        </w:rPr>
        <w:t xml:space="preserve"> of a single trial. </w:t>
      </w:r>
      <w:r w:rsidR="00B734ED">
        <w:rPr>
          <w:rFonts w:eastAsia="Times New Roman" w:cstheme="majorBidi"/>
          <w:color w:val="000000" w:themeColor="text1"/>
          <w:szCs w:val="24"/>
        </w:rPr>
        <w:t>A</w:t>
      </w:r>
      <w:r w:rsidRPr="00EA4BA3">
        <w:rPr>
          <w:rFonts w:eastAsia="Times New Roman" w:cstheme="majorBidi"/>
          <w:color w:val="000000" w:themeColor="text1"/>
          <w:szCs w:val="24"/>
        </w:rPr>
        <w:t xml:space="preserve"> fixation cross indicated the start of the trial, followed by a brief image presentation. In Experiment 1, participants were shown images at six different durations</w:t>
      </w:r>
      <w:r w:rsidR="00A527C9">
        <w:rPr>
          <w:rFonts w:eastAsia="Times New Roman" w:cstheme="majorBidi"/>
          <w:color w:val="000000" w:themeColor="text1"/>
          <w:szCs w:val="24"/>
        </w:rPr>
        <w:t xml:space="preserve">, or stimulus onset </w:t>
      </w:r>
      <w:r w:rsidR="00603A33">
        <w:rPr>
          <w:rFonts w:eastAsia="Times New Roman" w:cstheme="majorBidi"/>
          <w:color w:val="000000" w:themeColor="text1"/>
          <w:szCs w:val="24"/>
        </w:rPr>
        <w:t>asynchrony</w:t>
      </w:r>
      <w:r w:rsidR="00F665CA">
        <w:rPr>
          <w:rFonts w:eastAsia="Times New Roman" w:cstheme="majorBidi"/>
          <w:color w:val="000000" w:themeColor="text1"/>
          <w:szCs w:val="24"/>
        </w:rPr>
        <w:t xml:space="preserve"> (SOA)</w:t>
      </w:r>
      <w:r w:rsidR="008E15A9">
        <w:rPr>
          <w:rFonts w:eastAsia="Times New Roman" w:cstheme="majorBidi"/>
          <w:color w:val="000000" w:themeColor="text1"/>
          <w:szCs w:val="24"/>
        </w:rPr>
        <w:t>, ranging from 17ms to 500ms</w:t>
      </w:r>
      <w:r w:rsidR="00A45119">
        <w:rPr>
          <w:rFonts w:eastAsia="Times New Roman" w:cstheme="majorBidi"/>
          <w:color w:val="000000" w:themeColor="text1"/>
          <w:szCs w:val="24"/>
        </w:rPr>
        <w:t>,</w:t>
      </w:r>
      <w:r w:rsidRPr="00EA4BA3">
        <w:rPr>
          <w:rFonts w:eastAsia="Times New Roman" w:cstheme="majorBidi"/>
          <w:color w:val="000000" w:themeColor="text1"/>
          <w:szCs w:val="24"/>
        </w:rPr>
        <w:t xml:space="preserve"> randomly intermixed within each block. In Experiment 2 and 3 participants were only shown images at 133ms duration. F</w:t>
      </w:r>
      <w:r w:rsidR="00DA29AE">
        <w:rPr>
          <w:rFonts w:eastAsia="Times New Roman" w:cstheme="majorBidi"/>
          <w:color w:val="000000" w:themeColor="text1"/>
          <w:szCs w:val="24"/>
        </w:rPr>
        <w:t>ollowing​ ​a​ ​short​ ​</w:t>
      </w:r>
      <w:r w:rsidR="00B32D12">
        <w:rPr>
          <w:rFonts w:eastAsia="Times New Roman" w:cstheme="majorBidi"/>
          <w:color w:val="000000" w:themeColor="text1"/>
          <w:szCs w:val="24"/>
        </w:rPr>
        <w:t>delay</w:t>
      </w:r>
      <w:r w:rsidR="00B32D12" w:rsidRPr="00EA4BA3">
        <w:rPr>
          <w:rFonts w:eastAsia="Times New Roman" w:cstheme="majorBidi"/>
          <w:color w:val="000000" w:themeColor="text1"/>
          <w:szCs w:val="24"/>
        </w:rPr>
        <w:t xml:space="preserve"> both</w:t>
      </w:r>
      <w:r w:rsidRPr="00EA4BA3">
        <w:rPr>
          <w:rFonts w:eastAsia="Times New Roman" w:cstheme="majorBidi"/>
          <w:color w:val="000000" w:themeColor="text1"/>
          <w:szCs w:val="24"/>
        </w:rPr>
        <w:t xml:space="preserve"> central​ ​and​ ​peripheral​ ​targets​ ​were​ ​masked with 5 </w:t>
      </w:r>
      <w:r w:rsidR="00347076">
        <w:rPr>
          <w:rFonts w:eastAsia="Times New Roman" w:cstheme="majorBidi"/>
          <w:color w:val="000000" w:themeColor="text1"/>
          <w:szCs w:val="24"/>
        </w:rPr>
        <w:t xml:space="preserve">unique </w:t>
      </w:r>
      <w:r w:rsidR="0045313D">
        <w:rPr>
          <w:rFonts w:eastAsia="Times New Roman" w:cstheme="majorBidi"/>
          <w:color w:val="000000" w:themeColor="text1"/>
          <w:szCs w:val="24"/>
        </w:rPr>
        <w:t>jumbled images</w:t>
      </w:r>
      <w:r w:rsidRPr="00EA4BA3">
        <w:rPr>
          <w:rFonts w:eastAsia="Times New Roman" w:cstheme="majorBidi"/>
          <w:color w:val="000000" w:themeColor="text1"/>
          <w:szCs w:val="24"/>
        </w:rPr>
        <w:t>. Subjects were then presented with a screen asking ‘would you use the following word to describe the previous image’, with the word below. They made​ ​an​ ​8-alternative forced choice (8AFC)​ ​response​ ​with​ ​a​ ​single mouse-click,​ ​signalling​ ​their​ ​presence judgment​ ​(‘Y’​ ​for​ ​yes​ ​or​ ​‘N’​ ​for​ ​ ​no)​ ​and 4-level​ ​confidence​ ​rating. For Experiment 1, participants were presented one descriptor question for each trial</w:t>
      </w:r>
      <w:r w:rsidR="00A84E0B">
        <w:rPr>
          <w:rFonts w:eastAsia="Times New Roman" w:cstheme="majorBidi"/>
          <w:color w:val="000000" w:themeColor="text1"/>
          <w:szCs w:val="24"/>
        </w:rPr>
        <w:t xml:space="preserve"> (e.g. the word ‘</w:t>
      </w:r>
      <w:r w:rsidR="00481166">
        <w:rPr>
          <w:rFonts w:eastAsia="Times New Roman" w:cstheme="majorBidi"/>
          <w:color w:val="000000" w:themeColor="text1"/>
          <w:szCs w:val="24"/>
        </w:rPr>
        <w:t>f</w:t>
      </w:r>
      <w:r w:rsidR="00A84E0B">
        <w:rPr>
          <w:rFonts w:eastAsia="Times New Roman" w:cstheme="majorBidi"/>
          <w:color w:val="000000" w:themeColor="text1"/>
          <w:szCs w:val="24"/>
        </w:rPr>
        <w:t>ountain’)</w:t>
      </w:r>
      <w:r w:rsidRPr="00EA4BA3">
        <w:rPr>
          <w:rFonts w:eastAsia="Times New Roman" w:cstheme="majorBidi"/>
          <w:color w:val="000000" w:themeColor="text1"/>
          <w:szCs w:val="24"/>
        </w:rPr>
        <w:t xml:space="preserve">. For Experiment 2, participants were presented with 10 descriptors, one after the other, for each trial. </w:t>
      </w:r>
      <w:r w:rsidR="005E7289">
        <w:rPr>
          <w:rFonts w:eastAsia="Times New Roman" w:cstheme="majorBidi"/>
          <w:color w:val="000000" w:themeColor="text1"/>
          <w:szCs w:val="24"/>
        </w:rPr>
        <w:t>Experiment 3 was the same as Experiment 2, however</w:t>
      </w:r>
      <w:r w:rsidRPr="00EA4BA3">
        <w:rPr>
          <w:rFonts w:eastAsia="Times New Roman" w:cstheme="majorBidi"/>
          <w:color w:val="000000" w:themeColor="text1"/>
          <w:szCs w:val="24"/>
        </w:rPr>
        <w:t xml:space="preserve"> participants were presented with 20 descriptors for each trial.</w:t>
      </w:r>
    </w:p>
    <w:p w14:paraId="4DD487E9" w14:textId="2295898F" w:rsidR="00A61972" w:rsidRPr="00EA4BA3" w:rsidRDefault="00A61972" w:rsidP="00FC37B7">
      <w:pPr>
        <w:spacing w:line="480" w:lineRule="auto"/>
        <w:rPr>
          <w:rFonts w:eastAsia="Times New Roman" w:cstheme="majorBidi"/>
          <w:color w:val="000000" w:themeColor="text1"/>
          <w:szCs w:val="24"/>
        </w:rPr>
      </w:pPr>
      <w:r w:rsidRPr="00EA4BA3">
        <w:rPr>
          <w:rFonts w:eastAsia="Times New Roman" w:cstheme="majorBidi"/>
          <w:color w:val="000000" w:themeColor="text1"/>
          <w:szCs w:val="24"/>
        </w:rPr>
        <w:lastRenderedPageBreak/>
        <w:tab/>
      </w:r>
      <w:r w:rsidR="00FD6C0F">
        <w:rPr>
          <w:rFonts w:eastAsia="Times New Roman" w:cstheme="majorBidi"/>
          <w:color w:val="000000" w:themeColor="text1"/>
          <w:szCs w:val="24"/>
        </w:rPr>
        <w:t xml:space="preserve">Participants were </w:t>
      </w:r>
      <w:r w:rsidR="00634BC1">
        <w:rPr>
          <w:rFonts w:eastAsia="Times New Roman" w:cstheme="majorBidi"/>
          <w:color w:val="000000" w:themeColor="text1"/>
          <w:szCs w:val="24"/>
        </w:rPr>
        <w:t xml:space="preserve">shown 499 trials for Experiment 1, 180 trials for Experiment 2 and 90 trials for Experiment 3, </w:t>
      </w:r>
      <w:r w:rsidR="00F038E2">
        <w:rPr>
          <w:rFonts w:eastAsia="Times New Roman" w:cstheme="majorBidi"/>
          <w:color w:val="000000" w:themeColor="text1"/>
          <w:szCs w:val="24"/>
        </w:rPr>
        <w:t>split into six equal blocks</w:t>
      </w:r>
      <w:r w:rsidRPr="00EA4BA3">
        <w:rPr>
          <w:rFonts w:eastAsia="Times New Roman" w:cstheme="majorBidi"/>
          <w:color w:val="000000" w:themeColor="text1"/>
          <w:szCs w:val="24"/>
        </w:rPr>
        <w:t xml:space="preserve">. Participants were allowed to rest between each </w:t>
      </w:r>
      <w:r w:rsidR="00240581">
        <w:rPr>
          <w:rFonts w:eastAsia="Times New Roman" w:cstheme="majorBidi"/>
          <w:color w:val="000000" w:themeColor="text1"/>
          <w:szCs w:val="24"/>
        </w:rPr>
        <w:t>trial</w:t>
      </w:r>
      <w:r w:rsidRPr="00EA4BA3">
        <w:rPr>
          <w:rFonts w:eastAsia="Times New Roman" w:cstheme="majorBidi"/>
          <w:color w:val="000000" w:themeColor="text1"/>
          <w:szCs w:val="24"/>
        </w:rPr>
        <w:t xml:space="preserve">, </w:t>
      </w:r>
      <w:r w:rsidR="00AD31AB">
        <w:rPr>
          <w:rFonts w:eastAsia="Times New Roman" w:cstheme="majorBidi"/>
          <w:color w:val="000000" w:themeColor="text1"/>
          <w:szCs w:val="24"/>
        </w:rPr>
        <w:t>and</w:t>
      </w:r>
      <w:r w:rsidRPr="00EA4BA3">
        <w:rPr>
          <w:rFonts w:eastAsia="Times New Roman" w:cstheme="majorBidi"/>
          <w:color w:val="000000" w:themeColor="text1"/>
          <w:szCs w:val="24"/>
        </w:rPr>
        <w:t xml:space="preserve"> </w:t>
      </w:r>
      <w:r w:rsidR="004A543B">
        <w:rPr>
          <w:rFonts w:eastAsia="Times New Roman" w:cstheme="majorBidi"/>
          <w:color w:val="000000" w:themeColor="text1"/>
          <w:szCs w:val="24"/>
        </w:rPr>
        <w:t xml:space="preserve">designated rest times were allocated </w:t>
      </w:r>
      <w:r w:rsidR="00B952A1">
        <w:rPr>
          <w:rFonts w:eastAsia="Times New Roman" w:cstheme="majorBidi"/>
          <w:color w:val="000000" w:themeColor="text1"/>
          <w:szCs w:val="24"/>
        </w:rPr>
        <w:t>at the</w:t>
      </w:r>
      <w:r w:rsidR="00D64DDA">
        <w:rPr>
          <w:rFonts w:eastAsia="Times New Roman" w:cstheme="majorBidi"/>
          <w:color w:val="000000" w:themeColor="text1"/>
          <w:szCs w:val="24"/>
        </w:rPr>
        <w:t xml:space="preserve"> end of each block. After an </w:t>
      </w:r>
      <w:r w:rsidRPr="00EA4BA3">
        <w:rPr>
          <w:rFonts w:eastAsia="Times New Roman" w:cstheme="majorBidi"/>
          <w:color w:val="000000" w:themeColor="text1"/>
          <w:szCs w:val="24"/>
        </w:rPr>
        <w:t>image was shown, five visual masks were presented in quick succession, each with a duration of 60ms</w:t>
      </w:r>
      <w:r w:rsidR="004A543B">
        <w:rPr>
          <w:rFonts w:eastAsia="Times New Roman" w:cstheme="majorBidi"/>
          <w:color w:val="000000" w:themeColor="text1"/>
          <w:szCs w:val="24"/>
        </w:rPr>
        <w:t>,</w:t>
      </w:r>
      <w:r w:rsidRPr="00EA4BA3">
        <w:rPr>
          <w:rFonts w:eastAsia="Times New Roman" w:cstheme="majorBidi"/>
          <w:color w:val="000000" w:themeColor="text1"/>
          <w:szCs w:val="24"/>
        </w:rPr>
        <w:t xml:space="preserve"> </w:t>
      </w:r>
      <w:r w:rsidR="004A543B">
        <w:rPr>
          <w:rFonts w:eastAsia="Times New Roman" w:cstheme="majorBidi"/>
          <w:color w:val="000000" w:themeColor="text1"/>
          <w:szCs w:val="24"/>
        </w:rPr>
        <w:t>for</w:t>
      </w:r>
      <w:r w:rsidRPr="00EA4BA3">
        <w:rPr>
          <w:rFonts w:eastAsia="Times New Roman" w:cstheme="majorBidi"/>
          <w:color w:val="000000" w:themeColor="text1"/>
          <w:szCs w:val="24"/>
        </w:rPr>
        <w:t xml:space="preserve"> a total of 300ms, to suppress any retinal persistence of the image (Dick, 1974). To ensure proper estimates of image duration, we</w:t>
      </w:r>
      <w:r w:rsidR="007A6E73">
        <w:rPr>
          <w:rFonts w:eastAsia="Times New Roman" w:cstheme="majorBidi"/>
          <w:color w:val="000000" w:themeColor="text1"/>
          <w:szCs w:val="24"/>
        </w:rPr>
        <w:t xml:space="preserve"> measured</w:t>
      </w:r>
      <w:r w:rsidRPr="00EA4BA3">
        <w:rPr>
          <w:rFonts w:eastAsia="Times New Roman" w:cstheme="majorBidi"/>
          <w:color w:val="000000" w:themeColor="text1"/>
          <w:szCs w:val="24"/>
        </w:rPr>
        <w:t xml:space="preserve"> </w:t>
      </w:r>
      <w:r w:rsidR="00AB248B">
        <w:rPr>
          <w:rFonts w:eastAsia="Times New Roman" w:cstheme="majorBidi"/>
          <w:color w:val="000000" w:themeColor="text1"/>
          <w:szCs w:val="24"/>
        </w:rPr>
        <w:t xml:space="preserve">stimulus onset asynchrony (SOA), or </w:t>
      </w:r>
      <w:r w:rsidRPr="00EA4BA3">
        <w:rPr>
          <w:rFonts w:eastAsia="Times New Roman" w:cstheme="majorBidi"/>
          <w:color w:val="000000" w:themeColor="text1"/>
          <w:szCs w:val="24"/>
        </w:rPr>
        <w:t>time between image</w:t>
      </w:r>
      <w:r w:rsidR="00FB7D18">
        <w:rPr>
          <w:rFonts w:eastAsia="Times New Roman" w:cstheme="majorBidi"/>
          <w:color w:val="000000" w:themeColor="text1"/>
          <w:szCs w:val="24"/>
        </w:rPr>
        <w:t xml:space="preserve"> onset</w:t>
      </w:r>
      <w:r w:rsidR="00600932">
        <w:rPr>
          <w:rFonts w:eastAsia="Times New Roman" w:cstheme="majorBidi"/>
          <w:color w:val="000000" w:themeColor="text1"/>
          <w:szCs w:val="24"/>
        </w:rPr>
        <w:t xml:space="preserve"> and mask onset</w:t>
      </w:r>
      <w:r w:rsidRPr="00EA4BA3">
        <w:rPr>
          <w:rFonts w:eastAsia="Times New Roman" w:cstheme="majorBidi"/>
          <w:color w:val="000000" w:themeColor="text1"/>
          <w:szCs w:val="24"/>
        </w:rPr>
        <w:t>, which is an accurate representation of the duration participants saw the image (</w:t>
      </w:r>
      <w:proofErr w:type="spellStart"/>
      <w:r w:rsidRPr="00EA4BA3">
        <w:rPr>
          <w:rFonts w:eastAsia="Times New Roman" w:cstheme="majorBidi"/>
          <w:color w:val="000000" w:themeColor="text1"/>
          <w:szCs w:val="24"/>
        </w:rPr>
        <w:t>Shevrin</w:t>
      </w:r>
      <w:proofErr w:type="spellEnd"/>
      <w:r w:rsidRPr="00EA4BA3">
        <w:rPr>
          <w:rFonts w:eastAsia="Times New Roman" w:cstheme="majorBidi"/>
          <w:color w:val="000000" w:themeColor="text1"/>
          <w:szCs w:val="24"/>
        </w:rPr>
        <w:t xml:space="preserve">, 1996). Participants were then presented a screen </w:t>
      </w:r>
      <w:r w:rsidR="00732483">
        <w:rPr>
          <w:rFonts w:eastAsia="Times New Roman" w:cstheme="majorBidi"/>
          <w:color w:val="000000" w:themeColor="text1"/>
          <w:szCs w:val="24"/>
        </w:rPr>
        <w:t>with a descriptor at the</w:t>
      </w:r>
      <w:r w:rsidRPr="00EA4BA3">
        <w:rPr>
          <w:rFonts w:eastAsia="Times New Roman" w:cstheme="majorBidi"/>
          <w:color w:val="000000" w:themeColor="text1"/>
          <w:szCs w:val="24"/>
        </w:rPr>
        <w:t xml:space="preserve"> top</w:t>
      </w:r>
      <w:r w:rsidR="000E72F4">
        <w:rPr>
          <w:rFonts w:eastAsia="Times New Roman" w:cstheme="majorBidi"/>
          <w:color w:val="000000" w:themeColor="text1"/>
          <w:szCs w:val="24"/>
        </w:rPr>
        <w:t xml:space="preserve"> (e.g. ‘fountain’)</w:t>
      </w:r>
      <w:r w:rsidRPr="00EA4BA3">
        <w:rPr>
          <w:rFonts w:eastAsia="Times New Roman" w:cstheme="majorBidi"/>
          <w:color w:val="000000" w:themeColor="text1"/>
          <w:szCs w:val="24"/>
        </w:rPr>
        <w:t>, and two rectangles</w:t>
      </w:r>
      <w:r w:rsidR="008D795B">
        <w:rPr>
          <w:rFonts w:eastAsia="Times New Roman" w:cstheme="majorBidi"/>
          <w:color w:val="000000" w:themeColor="text1"/>
          <w:szCs w:val="24"/>
        </w:rPr>
        <w:t xml:space="preserve"> below. The rectangles were</w:t>
      </w:r>
      <w:r w:rsidRPr="00EA4BA3">
        <w:rPr>
          <w:rFonts w:eastAsia="Times New Roman" w:cstheme="majorBidi"/>
          <w:color w:val="000000" w:themeColor="text1"/>
          <w:szCs w:val="24"/>
        </w:rPr>
        <w:t xml:space="preserve"> split into four equal sections </w:t>
      </w:r>
      <w:r w:rsidR="00111623">
        <w:rPr>
          <w:rFonts w:eastAsia="Times New Roman" w:cstheme="majorBidi"/>
          <w:color w:val="000000" w:themeColor="text1"/>
          <w:szCs w:val="24"/>
        </w:rPr>
        <w:t>numbered</w:t>
      </w:r>
      <w:r w:rsidRPr="00EA4BA3">
        <w:rPr>
          <w:rFonts w:eastAsia="Times New Roman" w:cstheme="majorBidi"/>
          <w:color w:val="000000" w:themeColor="text1"/>
          <w:szCs w:val="24"/>
        </w:rPr>
        <w:t xml:space="preserve"> 1-4 on each section, and ‘Y’ or ‘N’ on the left and </w:t>
      </w:r>
      <w:r w:rsidR="005A294E">
        <w:rPr>
          <w:rFonts w:eastAsia="Times New Roman" w:cstheme="majorBidi"/>
          <w:color w:val="000000" w:themeColor="text1"/>
          <w:szCs w:val="24"/>
        </w:rPr>
        <w:t>right rectangles</w:t>
      </w:r>
      <w:r w:rsidR="00CD5B14">
        <w:rPr>
          <w:rFonts w:eastAsia="Times New Roman" w:cstheme="majorBidi"/>
          <w:color w:val="000000" w:themeColor="text1"/>
          <w:szCs w:val="24"/>
        </w:rPr>
        <w:t>, respectively</w:t>
      </w:r>
      <w:r w:rsidRPr="00EA4BA3">
        <w:rPr>
          <w:rFonts w:eastAsia="Times New Roman" w:cstheme="majorBidi"/>
          <w:color w:val="000000" w:themeColor="text1"/>
          <w:szCs w:val="24"/>
        </w:rPr>
        <w:t>. Above the descriptor, participants were prompted with the question “Would you use the following word to describe the previous image?” Participants were instructed to extend this question to any aspect of the image. They indicated their agreement by click</w:t>
      </w:r>
      <w:r w:rsidR="00A7648D">
        <w:rPr>
          <w:rFonts w:eastAsia="Times New Roman" w:cstheme="majorBidi"/>
          <w:color w:val="000000" w:themeColor="text1"/>
          <w:szCs w:val="24"/>
        </w:rPr>
        <w:t>ing on the range of values indicated by ‘Y’ for yes</w:t>
      </w:r>
      <w:r w:rsidRPr="00EA4BA3">
        <w:rPr>
          <w:rFonts w:eastAsia="Times New Roman" w:cstheme="majorBidi"/>
          <w:color w:val="000000" w:themeColor="text1"/>
          <w:szCs w:val="24"/>
        </w:rPr>
        <w:t xml:space="preserve">, or disagreement by clicking on the range of values </w:t>
      </w:r>
      <w:r w:rsidR="00A7648D">
        <w:rPr>
          <w:rFonts w:eastAsia="Times New Roman" w:cstheme="majorBidi"/>
          <w:color w:val="000000" w:themeColor="text1"/>
          <w:szCs w:val="24"/>
        </w:rPr>
        <w:t>indicated by ‘N’ for no</w:t>
      </w:r>
      <w:r w:rsidRPr="00EA4BA3">
        <w:rPr>
          <w:rFonts w:eastAsia="Times New Roman" w:cstheme="majorBidi"/>
          <w:color w:val="000000" w:themeColor="text1"/>
          <w:szCs w:val="24"/>
        </w:rPr>
        <w:t xml:space="preserve">. </w:t>
      </w:r>
      <w:r w:rsidR="00EF69D4">
        <w:rPr>
          <w:rFonts w:eastAsia="Times New Roman" w:cstheme="majorBidi"/>
          <w:color w:val="000000" w:themeColor="text1"/>
          <w:szCs w:val="24"/>
        </w:rPr>
        <w:t>We defined a</w:t>
      </w:r>
      <w:r w:rsidRPr="00EA4BA3">
        <w:rPr>
          <w:rFonts w:eastAsia="Times New Roman" w:cstheme="majorBidi"/>
          <w:color w:val="000000" w:themeColor="text1"/>
          <w:szCs w:val="24"/>
        </w:rPr>
        <w:t xml:space="preserve"> statement of yes as </w:t>
      </w:r>
      <w:r w:rsidR="0067634E">
        <w:rPr>
          <w:rFonts w:eastAsia="Times New Roman" w:cstheme="majorBidi"/>
          <w:color w:val="000000" w:themeColor="text1"/>
          <w:szCs w:val="24"/>
        </w:rPr>
        <w:t>participant</w:t>
      </w:r>
      <w:r w:rsidR="00DA2FB4">
        <w:rPr>
          <w:rFonts w:eastAsia="Times New Roman" w:cstheme="majorBidi"/>
          <w:color w:val="000000" w:themeColor="text1"/>
          <w:szCs w:val="24"/>
        </w:rPr>
        <w:t xml:space="preserve">s </w:t>
      </w:r>
      <w:r w:rsidR="0067634E">
        <w:rPr>
          <w:rFonts w:eastAsia="Times New Roman" w:cstheme="majorBidi"/>
          <w:color w:val="000000" w:themeColor="text1"/>
          <w:szCs w:val="24"/>
        </w:rPr>
        <w:t xml:space="preserve">believing </w:t>
      </w:r>
      <w:r w:rsidR="00DA2FB4">
        <w:rPr>
          <w:rFonts w:eastAsia="Times New Roman" w:cstheme="majorBidi"/>
          <w:color w:val="000000" w:themeColor="text1"/>
          <w:szCs w:val="24"/>
        </w:rPr>
        <w:t>a</w:t>
      </w:r>
      <w:r w:rsidR="0067634E">
        <w:rPr>
          <w:rFonts w:eastAsia="Times New Roman" w:cstheme="majorBidi"/>
          <w:color w:val="000000" w:themeColor="text1"/>
          <w:szCs w:val="24"/>
        </w:rPr>
        <w:t xml:space="preserve"> descriptor was present</w:t>
      </w:r>
      <w:r w:rsidRPr="00EA4BA3">
        <w:rPr>
          <w:rFonts w:eastAsia="Times New Roman" w:cstheme="majorBidi"/>
          <w:color w:val="000000" w:themeColor="text1"/>
          <w:szCs w:val="24"/>
        </w:rPr>
        <w:t xml:space="preserve"> in the image, and a statement of </w:t>
      </w:r>
      <w:r w:rsidR="00A33B08">
        <w:rPr>
          <w:rFonts w:eastAsia="Times New Roman" w:cstheme="majorBidi"/>
          <w:color w:val="000000" w:themeColor="text1"/>
          <w:szCs w:val="24"/>
        </w:rPr>
        <w:t xml:space="preserve">no </w:t>
      </w:r>
      <w:r w:rsidRPr="00EA4BA3">
        <w:rPr>
          <w:rFonts w:eastAsia="Times New Roman" w:cstheme="majorBidi"/>
          <w:color w:val="000000" w:themeColor="text1"/>
          <w:szCs w:val="24"/>
        </w:rPr>
        <w:t xml:space="preserve">as </w:t>
      </w:r>
      <w:r w:rsidR="0067634E">
        <w:rPr>
          <w:rFonts w:eastAsia="Times New Roman" w:cstheme="majorBidi"/>
          <w:color w:val="000000" w:themeColor="text1"/>
          <w:szCs w:val="24"/>
        </w:rPr>
        <w:t>participant</w:t>
      </w:r>
      <w:r w:rsidR="0093192B">
        <w:rPr>
          <w:rFonts w:eastAsia="Times New Roman" w:cstheme="majorBidi"/>
          <w:color w:val="000000" w:themeColor="text1"/>
          <w:szCs w:val="24"/>
        </w:rPr>
        <w:t>s</w:t>
      </w:r>
      <w:r w:rsidR="0067634E">
        <w:rPr>
          <w:rFonts w:eastAsia="Times New Roman" w:cstheme="majorBidi"/>
          <w:color w:val="000000" w:themeColor="text1"/>
          <w:szCs w:val="24"/>
        </w:rPr>
        <w:t xml:space="preserve"> believing </w:t>
      </w:r>
      <w:r w:rsidR="0093192B">
        <w:rPr>
          <w:rFonts w:eastAsia="Times New Roman" w:cstheme="majorBidi"/>
          <w:color w:val="000000" w:themeColor="text1"/>
          <w:szCs w:val="24"/>
        </w:rPr>
        <w:t>it</w:t>
      </w:r>
      <w:r w:rsidRPr="00EA4BA3">
        <w:rPr>
          <w:rFonts w:eastAsia="Times New Roman" w:cstheme="majorBidi"/>
          <w:color w:val="000000" w:themeColor="text1"/>
          <w:szCs w:val="24"/>
        </w:rPr>
        <w:t xml:space="preserve"> </w:t>
      </w:r>
      <w:r w:rsidR="0067634E">
        <w:rPr>
          <w:rFonts w:eastAsia="Times New Roman" w:cstheme="majorBidi"/>
          <w:color w:val="000000" w:themeColor="text1"/>
          <w:szCs w:val="24"/>
        </w:rPr>
        <w:t>was</w:t>
      </w:r>
      <w:r w:rsidRPr="00EA4BA3">
        <w:rPr>
          <w:rFonts w:eastAsia="Times New Roman" w:cstheme="majorBidi"/>
          <w:color w:val="000000" w:themeColor="text1"/>
          <w:szCs w:val="24"/>
        </w:rPr>
        <w:t xml:space="preserve"> absent. </w:t>
      </w:r>
    </w:p>
    <w:p w14:paraId="46C91276" w14:textId="58CA0DC7" w:rsidR="00A61972" w:rsidRPr="00EA4BA3" w:rsidRDefault="006B3418" w:rsidP="006E5896">
      <w:pPr>
        <w:spacing w:line="480" w:lineRule="auto"/>
        <w:rPr>
          <w:rFonts w:eastAsia="Times New Roman" w:cstheme="majorBidi"/>
          <w:color w:val="000000" w:themeColor="text1"/>
          <w:szCs w:val="24"/>
        </w:rPr>
      </w:pPr>
      <w:r>
        <w:rPr>
          <w:rFonts w:eastAsia="Times New Roman" w:cstheme="majorBidi"/>
          <w:color w:val="000000" w:themeColor="text1"/>
          <w:szCs w:val="24"/>
        </w:rPr>
        <w:tab/>
      </w:r>
      <w:r w:rsidR="00A61972" w:rsidRPr="00EA4BA3">
        <w:rPr>
          <w:rFonts w:eastAsia="Times New Roman" w:cstheme="majorBidi"/>
          <w:color w:val="000000" w:themeColor="text1"/>
          <w:szCs w:val="24"/>
        </w:rPr>
        <w:t>Accuracy</w:t>
      </w:r>
      <w:r w:rsidR="00556978">
        <w:rPr>
          <w:rFonts w:eastAsia="Times New Roman" w:cstheme="majorBidi"/>
          <w:color w:val="000000" w:themeColor="text1"/>
          <w:szCs w:val="24"/>
        </w:rPr>
        <w:t xml:space="preserve"> and confidence ratings</w:t>
      </w:r>
      <w:r w:rsidR="00A61972" w:rsidRPr="00EA4BA3">
        <w:rPr>
          <w:rFonts w:eastAsia="Times New Roman" w:cstheme="majorBidi"/>
          <w:color w:val="000000" w:themeColor="text1"/>
          <w:szCs w:val="24"/>
        </w:rPr>
        <w:t xml:space="preserve"> of participants’ responses </w:t>
      </w:r>
      <w:r w:rsidR="006E5896">
        <w:rPr>
          <w:rFonts w:eastAsia="Times New Roman" w:cstheme="majorBidi"/>
          <w:color w:val="000000" w:themeColor="text1"/>
          <w:szCs w:val="24"/>
        </w:rPr>
        <w:t>were</w:t>
      </w:r>
      <w:r w:rsidR="00A61972" w:rsidRPr="00EA4BA3">
        <w:rPr>
          <w:rFonts w:eastAsia="Times New Roman" w:cstheme="majorBidi"/>
          <w:color w:val="000000" w:themeColor="text1"/>
          <w:szCs w:val="24"/>
        </w:rPr>
        <w:t xml:space="preserve"> recorded for each trial. </w:t>
      </w:r>
      <w:r w:rsidR="008966B6" w:rsidRPr="00EA4BA3">
        <w:rPr>
          <w:rFonts w:eastAsia="Times New Roman" w:cstheme="majorBidi"/>
          <w:color w:val="000000" w:themeColor="text1"/>
          <w:szCs w:val="24"/>
        </w:rPr>
        <w:t>Participants were given as long as they req</w:t>
      </w:r>
      <w:r w:rsidR="008966B6">
        <w:rPr>
          <w:rFonts w:eastAsia="Times New Roman" w:cstheme="majorBidi"/>
          <w:color w:val="000000" w:themeColor="text1"/>
          <w:szCs w:val="24"/>
        </w:rPr>
        <w:t>uired to select their response. O</w:t>
      </w:r>
      <w:r w:rsidR="008966B6" w:rsidRPr="00EA4BA3">
        <w:rPr>
          <w:rFonts w:eastAsia="Times New Roman" w:cstheme="majorBidi"/>
          <w:color w:val="000000" w:themeColor="text1"/>
          <w:szCs w:val="24"/>
        </w:rPr>
        <w:t xml:space="preserve">n average it took </w:t>
      </w:r>
      <w:r w:rsidR="008966B6">
        <w:rPr>
          <w:rFonts w:eastAsia="Times New Roman" w:cstheme="majorBidi"/>
          <w:color w:val="000000" w:themeColor="text1"/>
          <w:szCs w:val="24"/>
        </w:rPr>
        <w:t xml:space="preserve">just </w:t>
      </w:r>
      <w:r w:rsidR="008966B6" w:rsidRPr="00EA4BA3">
        <w:rPr>
          <w:rFonts w:eastAsia="Times New Roman" w:cstheme="majorBidi"/>
          <w:color w:val="000000" w:themeColor="text1"/>
          <w:szCs w:val="24"/>
        </w:rPr>
        <w:t>2.21 seconds to respond, from the moment the response screen was shown until participant</w:t>
      </w:r>
      <w:r w:rsidR="008966B6">
        <w:rPr>
          <w:rFonts w:eastAsia="Times New Roman" w:cstheme="majorBidi"/>
          <w:color w:val="000000" w:themeColor="text1"/>
          <w:szCs w:val="24"/>
        </w:rPr>
        <w:t>s</w:t>
      </w:r>
      <w:r w:rsidR="008966B6" w:rsidRPr="00EA4BA3">
        <w:rPr>
          <w:rFonts w:eastAsia="Times New Roman" w:cstheme="majorBidi"/>
          <w:color w:val="000000" w:themeColor="text1"/>
          <w:szCs w:val="24"/>
        </w:rPr>
        <w:t xml:space="preserve"> clicked </w:t>
      </w:r>
      <w:r w:rsidR="008966B6">
        <w:rPr>
          <w:rFonts w:eastAsia="Times New Roman" w:cstheme="majorBidi"/>
          <w:color w:val="000000" w:themeColor="text1"/>
          <w:szCs w:val="24"/>
        </w:rPr>
        <w:t xml:space="preserve">one of eight sections. </w:t>
      </w:r>
      <w:r w:rsidR="00CF1E7B">
        <w:rPr>
          <w:rFonts w:eastAsia="Times New Roman" w:cstheme="majorBidi"/>
          <w:color w:val="000000" w:themeColor="text1"/>
          <w:szCs w:val="24"/>
        </w:rPr>
        <w:t>Confidence ratings were collected to provide insight into participants’ conscious proces</w:t>
      </w:r>
      <w:r w:rsidR="000D1BFD">
        <w:rPr>
          <w:rFonts w:eastAsia="Times New Roman" w:cstheme="majorBidi"/>
          <w:color w:val="000000" w:themeColor="text1"/>
          <w:szCs w:val="24"/>
        </w:rPr>
        <w:t>sing. Instead of simply making a yes/no judgement,</w:t>
      </w:r>
      <w:r w:rsidR="00CF1E7B">
        <w:rPr>
          <w:rFonts w:eastAsia="Times New Roman" w:cstheme="majorBidi"/>
          <w:color w:val="000000" w:themeColor="text1"/>
          <w:szCs w:val="24"/>
        </w:rPr>
        <w:t xml:space="preserve"> participants also had to indicate how sure they were of their answer, providing an i</w:t>
      </w:r>
      <w:r w:rsidR="008C5B69">
        <w:rPr>
          <w:rFonts w:eastAsia="Times New Roman" w:cstheme="majorBidi"/>
          <w:color w:val="000000" w:themeColor="text1"/>
          <w:szCs w:val="24"/>
        </w:rPr>
        <w:t>ndication of what information was</w:t>
      </w:r>
      <w:r w:rsidR="00CF1E7B">
        <w:rPr>
          <w:rFonts w:eastAsia="Times New Roman" w:cstheme="majorBidi"/>
          <w:color w:val="000000" w:themeColor="text1"/>
          <w:szCs w:val="24"/>
        </w:rPr>
        <w:t xml:space="preserve"> </w:t>
      </w:r>
      <w:r w:rsidR="00AD7346">
        <w:rPr>
          <w:rFonts w:eastAsia="Times New Roman" w:cstheme="majorBidi"/>
          <w:color w:val="000000" w:themeColor="text1"/>
          <w:szCs w:val="24"/>
        </w:rPr>
        <w:t xml:space="preserve">actually </w:t>
      </w:r>
      <w:r w:rsidR="00CF1E7B">
        <w:rPr>
          <w:rFonts w:eastAsia="Times New Roman" w:cstheme="majorBidi"/>
          <w:color w:val="000000" w:themeColor="text1"/>
          <w:szCs w:val="24"/>
        </w:rPr>
        <w:t>consciously available to them (</w:t>
      </w:r>
      <w:proofErr w:type="spellStart"/>
      <w:r w:rsidR="00CF1E7B">
        <w:rPr>
          <w:rFonts w:eastAsia="Times New Roman" w:cstheme="majorBidi"/>
          <w:color w:val="000000" w:themeColor="text1"/>
          <w:szCs w:val="24"/>
        </w:rPr>
        <w:t>Kaunitz</w:t>
      </w:r>
      <w:proofErr w:type="spellEnd"/>
      <w:r w:rsidR="00CF1E7B">
        <w:rPr>
          <w:rFonts w:eastAsia="Times New Roman" w:cstheme="majorBidi"/>
          <w:color w:val="000000" w:themeColor="text1"/>
          <w:szCs w:val="24"/>
        </w:rPr>
        <w:t xml:space="preserve"> et al., 2016). </w:t>
      </w:r>
    </w:p>
    <w:p w14:paraId="2AD60BE4" w14:textId="77777777" w:rsidR="00A61972" w:rsidRPr="00EA4BA3" w:rsidRDefault="00A61972" w:rsidP="000760F9">
      <w:pPr>
        <w:spacing w:line="480" w:lineRule="auto"/>
        <w:rPr>
          <w:rFonts w:eastAsia="Times New Roman" w:cstheme="majorBidi"/>
          <w:color w:val="000000" w:themeColor="text1"/>
          <w:szCs w:val="24"/>
        </w:rPr>
      </w:pPr>
      <w:r w:rsidRPr="00EA4BA3">
        <w:rPr>
          <w:rFonts w:eastAsia="Times New Roman" w:cstheme="majorBidi"/>
          <w:b/>
          <w:color w:val="000000" w:themeColor="text1"/>
          <w:szCs w:val="24"/>
        </w:rPr>
        <w:lastRenderedPageBreak/>
        <w:t xml:space="preserve">Data Analysis </w:t>
      </w:r>
      <w:r w:rsidRPr="00EA4BA3">
        <w:rPr>
          <w:rFonts w:eastAsia="Times New Roman" w:cstheme="majorBidi"/>
          <w:color w:val="000000" w:themeColor="text1"/>
          <w:szCs w:val="24"/>
        </w:rPr>
        <w:t xml:space="preserve"> </w:t>
      </w:r>
    </w:p>
    <w:p w14:paraId="7092E731" w14:textId="77777777" w:rsidR="00A61972" w:rsidRPr="00EA4BA3" w:rsidRDefault="00A61972" w:rsidP="000760F9">
      <w:pPr>
        <w:spacing w:line="480" w:lineRule="auto"/>
        <w:rPr>
          <w:rFonts w:eastAsia="Times New Roman" w:cstheme="majorBidi"/>
          <w:color w:val="000000" w:themeColor="text1"/>
          <w:szCs w:val="24"/>
        </w:rPr>
      </w:pPr>
      <w:r w:rsidRPr="00EA4BA3">
        <w:rPr>
          <w:rFonts w:eastAsia="Times New Roman" w:cstheme="majorBidi"/>
          <w:color w:val="000000" w:themeColor="text1"/>
          <w:szCs w:val="24"/>
        </w:rPr>
        <w:tab/>
        <w:t xml:space="preserve">All raw data was analysed through MATLAB R2016a. </w:t>
      </w:r>
    </w:p>
    <w:p w14:paraId="4EBC39F0" w14:textId="3C233694" w:rsidR="00A61972" w:rsidRPr="00DB7AF9" w:rsidRDefault="00F414AC" w:rsidP="000760F9">
      <w:pPr>
        <w:spacing w:line="480" w:lineRule="auto"/>
        <w:ind w:firstLine="709"/>
        <w:rPr>
          <w:rFonts w:eastAsia="Times New Roman" w:cstheme="majorBidi"/>
          <w:b/>
          <w:color w:val="000000" w:themeColor="text1"/>
          <w:szCs w:val="24"/>
        </w:rPr>
      </w:pPr>
      <w:r>
        <w:rPr>
          <w:rFonts w:eastAsia="Times New Roman" w:cstheme="majorBidi"/>
          <w:b/>
          <w:color w:val="000000" w:themeColor="text1"/>
          <w:szCs w:val="24"/>
        </w:rPr>
        <w:t>Signal detection t</w:t>
      </w:r>
      <w:r w:rsidR="00A61972" w:rsidRPr="00DB7AF9">
        <w:rPr>
          <w:rFonts w:eastAsia="Times New Roman" w:cstheme="majorBidi"/>
          <w:b/>
          <w:color w:val="000000" w:themeColor="text1"/>
          <w:szCs w:val="24"/>
        </w:rPr>
        <w:t>heory</w:t>
      </w:r>
    </w:p>
    <w:p w14:paraId="26077ED6" w14:textId="3CF5ED57" w:rsidR="00A61972" w:rsidRPr="00EA4BA3" w:rsidRDefault="00A61972" w:rsidP="00D85316">
      <w:pPr>
        <w:spacing w:line="480" w:lineRule="auto"/>
        <w:rPr>
          <w:rFonts w:eastAsia="Times New Roman" w:cstheme="majorBidi"/>
          <w:color w:val="000000" w:themeColor="text1"/>
          <w:szCs w:val="24"/>
        </w:rPr>
      </w:pPr>
      <w:r w:rsidRPr="00EA4BA3">
        <w:rPr>
          <w:rFonts w:eastAsia="Times New Roman" w:cstheme="majorBidi"/>
          <w:color w:val="000000" w:themeColor="text1"/>
          <w:szCs w:val="24"/>
        </w:rPr>
        <w:tab/>
        <w:t>To estimate participants’</w:t>
      </w:r>
      <w:r w:rsidRPr="00EA4BA3">
        <w:rPr>
          <w:rFonts w:cstheme="majorBidi"/>
          <w:color w:val="000000" w:themeColor="text1"/>
          <w:szCs w:val="24"/>
        </w:rPr>
        <w:t xml:space="preserve"> ability to discriminate between </w:t>
      </w:r>
      <w:r w:rsidR="005612F5">
        <w:rPr>
          <w:rFonts w:cstheme="majorBidi"/>
          <w:color w:val="000000" w:themeColor="text1"/>
          <w:szCs w:val="24"/>
        </w:rPr>
        <w:t xml:space="preserve">objectively </w:t>
      </w:r>
      <w:r w:rsidRPr="00EA4BA3">
        <w:rPr>
          <w:rFonts w:cstheme="majorBidi"/>
          <w:color w:val="000000" w:themeColor="text1"/>
          <w:szCs w:val="24"/>
        </w:rPr>
        <w:t>present and absent descriptors</w:t>
      </w:r>
      <w:r w:rsidR="00AE1390">
        <w:rPr>
          <w:rFonts w:cstheme="majorBidi"/>
          <w:color w:val="000000" w:themeColor="text1"/>
          <w:szCs w:val="24"/>
        </w:rPr>
        <w:t xml:space="preserve"> (i.e. sensitivity)</w:t>
      </w:r>
      <w:r w:rsidRPr="00EA4BA3">
        <w:rPr>
          <w:rFonts w:cstheme="majorBidi"/>
          <w:color w:val="000000" w:themeColor="text1"/>
          <w:szCs w:val="24"/>
        </w:rPr>
        <w:t>, w</w:t>
      </w:r>
      <w:r w:rsidRPr="00EA4BA3">
        <w:rPr>
          <w:rFonts w:eastAsia="Times New Roman" w:cstheme="majorBidi"/>
          <w:color w:val="000000" w:themeColor="text1"/>
          <w:szCs w:val="24"/>
        </w:rPr>
        <w:t>e adopted signal detection theory (SDT; Macmillan &amp; Creelman, 2005) to estimate Type-1 performance</w:t>
      </w:r>
      <w:r w:rsidR="00165215">
        <w:rPr>
          <w:rFonts w:eastAsia="Times New Roman" w:cstheme="majorBidi"/>
          <w:color w:val="000000" w:themeColor="text1"/>
          <w:szCs w:val="24"/>
        </w:rPr>
        <w:t xml:space="preserve"> (</w:t>
      </w:r>
      <w:r w:rsidR="00017285">
        <w:rPr>
          <w:rFonts w:eastAsia="Times New Roman" w:cstheme="majorBidi"/>
          <w:color w:val="000000" w:themeColor="text1"/>
          <w:szCs w:val="24"/>
        </w:rPr>
        <w:t>objective accuracy</w:t>
      </w:r>
      <w:r w:rsidR="00165215">
        <w:rPr>
          <w:rFonts w:eastAsia="Times New Roman" w:cstheme="majorBidi"/>
          <w:color w:val="000000" w:themeColor="text1"/>
          <w:szCs w:val="24"/>
        </w:rPr>
        <w:t>)</w:t>
      </w:r>
      <w:r w:rsidR="00FB1D7F">
        <w:rPr>
          <w:rFonts w:eastAsia="Times New Roman" w:cstheme="majorBidi"/>
          <w:color w:val="000000" w:themeColor="text1"/>
          <w:szCs w:val="24"/>
        </w:rPr>
        <w:t>.</w:t>
      </w:r>
      <w:r w:rsidR="00F33507">
        <w:rPr>
          <w:rFonts w:eastAsia="Times New Roman" w:cstheme="majorBidi"/>
          <w:color w:val="000000" w:themeColor="text1"/>
          <w:szCs w:val="24"/>
        </w:rPr>
        <w:t xml:space="preserve"> We first collected frequency of responses </w:t>
      </w:r>
      <w:r w:rsidR="00770E68">
        <w:rPr>
          <w:rFonts w:eastAsia="Times New Roman" w:cstheme="majorBidi"/>
          <w:color w:val="000000" w:themeColor="text1"/>
          <w:szCs w:val="24"/>
        </w:rPr>
        <w:t>for each participant and each</w:t>
      </w:r>
      <w:r w:rsidR="00F33507" w:rsidRPr="00EA4BA3">
        <w:rPr>
          <w:rFonts w:eastAsia="Times New Roman" w:cstheme="majorBidi"/>
          <w:color w:val="000000" w:themeColor="text1"/>
          <w:szCs w:val="24"/>
        </w:rPr>
        <w:t xml:space="preserve"> SOA. </w:t>
      </w:r>
      <w:r w:rsidR="000760F9">
        <w:rPr>
          <w:rFonts w:eastAsia="Times New Roman" w:cstheme="majorBidi"/>
          <w:color w:val="000000" w:themeColor="text1"/>
          <w:szCs w:val="24"/>
        </w:rPr>
        <w:t>Table 1</w:t>
      </w:r>
      <w:r w:rsidRPr="00EA4BA3">
        <w:rPr>
          <w:rFonts w:eastAsia="Times New Roman" w:cstheme="majorBidi"/>
          <w:color w:val="000000" w:themeColor="text1"/>
          <w:szCs w:val="24"/>
        </w:rPr>
        <w:t>.1 shows frequency of responses for a participant that performed with high sensitivity, and Tab</w:t>
      </w:r>
      <w:r w:rsidR="000760F9">
        <w:rPr>
          <w:rFonts w:eastAsia="Times New Roman" w:cstheme="majorBidi"/>
          <w:color w:val="000000" w:themeColor="text1"/>
          <w:szCs w:val="24"/>
        </w:rPr>
        <w:t>le 1</w:t>
      </w:r>
      <w:r w:rsidRPr="00EA4BA3">
        <w:rPr>
          <w:rFonts w:eastAsia="Times New Roman" w:cstheme="majorBidi"/>
          <w:color w:val="000000" w:themeColor="text1"/>
          <w:szCs w:val="24"/>
        </w:rPr>
        <w:t xml:space="preserve">.2 provides an </w:t>
      </w:r>
      <w:r w:rsidR="00F96A5B">
        <w:rPr>
          <w:rFonts w:eastAsia="Times New Roman" w:cstheme="majorBidi"/>
          <w:color w:val="000000" w:themeColor="text1"/>
          <w:szCs w:val="24"/>
        </w:rPr>
        <w:t>example</w:t>
      </w:r>
      <w:r w:rsidRPr="00EA4BA3">
        <w:rPr>
          <w:rFonts w:eastAsia="Times New Roman" w:cstheme="majorBidi"/>
          <w:color w:val="000000" w:themeColor="text1"/>
          <w:szCs w:val="24"/>
        </w:rPr>
        <w:t xml:space="preserve"> of the same participant at a different SOA, performing with poor sensitivity.</w:t>
      </w:r>
    </w:p>
    <w:p w14:paraId="089998A2" w14:textId="77777777" w:rsidR="00A61972" w:rsidRPr="00EA4BA3" w:rsidRDefault="00A61972" w:rsidP="000760F9">
      <w:pPr>
        <w:spacing w:line="480" w:lineRule="auto"/>
        <w:rPr>
          <w:rFonts w:eastAsia="Times New Roman" w:cstheme="majorBidi"/>
          <w:color w:val="000000" w:themeColor="text1"/>
          <w:szCs w:val="24"/>
        </w:rPr>
      </w:pPr>
    </w:p>
    <w:p w14:paraId="07813DDF" w14:textId="4E3C1B34" w:rsidR="00A61972" w:rsidRPr="00EA4BA3" w:rsidRDefault="000760F9" w:rsidP="000760F9">
      <w:pPr>
        <w:spacing w:line="480" w:lineRule="auto"/>
        <w:rPr>
          <w:rFonts w:eastAsia="Times New Roman" w:cstheme="majorBidi"/>
          <w:color w:val="000000" w:themeColor="text1"/>
          <w:szCs w:val="24"/>
        </w:rPr>
      </w:pPr>
      <w:r>
        <w:rPr>
          <w:rFonts w:cstheme="majorBidi"/>
          <w:color w:val="000000" w:themeColor="text1"/>
          <w:szCs w:val="24"/>
        </w:rPr>
        <w:t>Table 1</w:t>
      </w:r>
      <w:r w:rsidR="00A61972" w:rsidRPr="00EA4BA3">
        <w:rPr>
          <w:rFonts w:cstheme="majorBidi"/>
          <w:color w:val="000000" w:themeColor="text1"/>
          <w:szCs w:val="24"/>
        </w:rPr>
        <w:t>.1</w:t>
      </w:r>
    </w:p>
    <w:p w14:paraId="042F3E46" w14:textId="77777777" w:rsidR="00A61972" w:rsidRPr="00EA4BA3" w:rsidRDefault="00A61972" w:rsidP="000760F9">
      <w:pPr>
        <w:pStyle w:val="ListParagraph"/>
        <w:spacing w:line="480" w:lineRule="auto"/>
        <w:ind w:left="0"/>
        <w:rPr>
          <w:rFonts w:asciiTheme="majorBidi" w:hAnsiTheme="majorBidi" w:cstheme="majorBidi"/>
          <w:color w:val="000000" w:themeColor="text1"/>
        </w:rPr>
      </w:pPr>
      <w:r w:rsidRPr="00EA4BA3">
        <w:rPr>
          <w:rFonts w:asciiTheme="majorBidi" w:hAnsiTheme="majorBidi" w:cstheme="majorBidi"/>
          <w:i/>
          <w:iCs/>
          <w:color w:val="000000" w:themeColor="text1"/>
        </w:rPr>
        <w:t>Frequency of responses for 83 trials, for participant JP at 133ms SOA</w:t>
      </w:r>
      <w:r w:rsidRPr="00EA4BA3">
        <w:rPr>
          <w:rFonts w:asciiTheme="majorBidi" w:hAnsiTheme="majorBidi" w:cstheme="majorBidi"/>
          <w:color w:val="000000" w:themeColor="text1"/>
        </w:rPr>
        <w:t>.</w:t>
      </w:r>
    </w:p>
    <w:tbl>
      <w:tblPr>
        <w:tblStyle w:val="TableGrid"/>
        <w:tblW w:w="8923" w:type="dxa"/>
        <w:tblLook w:val="04A0" w:firstRow="1" w:lastRow="0" w:firstColumn="1" w:lastColumn="0" w:noHBand="0" w:noVBand="1"/>
      </w:tblPr>
      <w:tblGrid>
        <w:gridCol w:w="1303"/>
        <w:gridCol w:w="1119"/>
        <w:gridCol w:w="1117"/>
        <w:gridCol w:w="824"/>
        <w:gridCol w:w="824"/>
        <w:gridCol w:w="793"/>
        <w:gridCol w:w="793"/>
        <w:gridCol w:w="1075"/>
        <w:gridCol w:w="1075"/>
      </w:tblGrid>
      <w:tr w:rsidR="00A61972" w:rsidRPr="00EA4BA3" w14:paraId="47897C5D" w14:textId="77777777" w:rsidTr="004037FE">
        <w:trPr>
          <w:trHeight w:val="563"/>
        </w:trPr>
        <w:tc>
          <w:tcPr>
            <w:tcW w:w="0" w:type="auto"/>
            <w:tcBorders>
              <w:top w:val="single" w:sz="4" w:space="0" w:color="auto"/>
              <w:left w:val="nil"/>
              <w:bottom w:val="nil"/>
              <w:right w:val="nil"/>
            </w:tcBorders>
            <w:vAlign w:val="center"/>
          </w:tcPr>
          <w:p w14:paraId="2374C7FE" w14:textId="77777777" w:rsidR="00A61972" w:rsidRPr="00EA4BA3" w:rsidRDefault="00A61972" w:rsidP="000760F9">
            <w:pPr>
              <w:spacing w:line="480" w:lineRule="auto"/>
              <w:jc w:val="center"/>
              <w:rPr>
                <w:rFonts w:cstheme="majorBidi"/>
                <w:color w:val="000000" w:themeColor="text1"/>
                <w:szCs w:val="24"/>
              </w:rPr>
            </w:pPr>
          </w:p>
        </w:tc>
        <w:tc>
          <w:tcPr>
            <w:tcW w:w="0" w:type="auto"/>
            <w:gridSpan w:val="4"/>
            <w:tcBorders>
              <w:top w:val="single" w:sz="4" w:space="0" w:color="auto"/>
              <w:left w:val="nil"/>
              <w:bottom w:val="single" w:sz="4" w:space="0" w:color="auto"/>
              <w:right w:val="nil"/>
            </w:tcBorders>
            <w:vAlign w:val="center"/>
          </w:tcPr>
          <w:p w14:paraId="52291677"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Present Responses (‘Yes’)</w:t>
            </w:r>
          </w:p>
        </w:tc>
        <w:tc>
          <w:tcPr>
            <w:tcW w:w="0" w:type="auto"/>
            <w:gridSpan w:val="4"/>
            <w:tcBorders>
              <w:top w:val="single" w:sz="4" w:space="0" w:color="auto"/>
              <w:left w:val="nil"/>
              <w:bottom w:val="single" w:sz="4" w:space="0" w:color="auto"/>
              <w:right w:val="nil"/>
            </w:tcBorders>
            <w:vAlign w:val="center"/>
          </w:tcPr>
          <w:p w14:paraId="0D4FC01B"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Absent Responses (‘No’)</w:t>
            </w:r>
          </w:p>
        </w:tc>
      </w:tr>
      <w:tr w:rsidR="00A61972" w:rsidRPr="00EA4BA3" w14:paraId="728494B3" w14:textId="77777777" w:rsidTr="004037FE">
        <w:trPr>
          <w:trHeight w:val="563"/>
        </w:trPr>
        <w:tc>
          <w:tcPr>
            <w:tcW w:w="0" w:type="auto"/>
            <w:tcBorders>
              <w:top w:val="nil"/>
              <w:left w:val="nil"/>
              <w:bottom w:val="nil"/>
              <w:right w:val="nil"/>
            </w:tcBorders>
            <w:vAlign w:val="center"/>
          </w:tcPr>
          <w:p w14:paraId="0074CA3D" w14:textId="77777777" w:rsidR="00A61972" w:rsidRPr="00EA4BA3" w:rsidRDefault="00A61972" w:rsidP="000760F9">
            <w:pPr>
              <w:spacing w:line="480" w:lineRule="auto"/>
              <w:jc w:val="center"/>
              <w:rPr>
                <w:rFonts w:cstheme="majorBidi"/>
                <w:color w:val="000000" w:themeColor="text1"/>
                <w:szCs w:val="24"/>
              </w:rPr>
            </w:pPr>
          </w:p>
        </w:tc>
        <w:tc>
          <w:tcPr>
            <w:tcW w:w="0" w:type="auto"/>
            <w:tcBorders>
              <w:top w:val="single" w:sz="4" w:space="0" w:color="auto"/>
              <w:left w:val="nil"/>
              <w:bottom w:val="single" w:sz="4" w:space="0" w:color="auto"/>
              <w:right w:val="nil"/>
            </w:tcBorders>
            <w:vAlign w:val="center"/>
          </w:tcPr>
          <w:p w14:paraId="1B7F4075"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4</w:t>
            </w:r>
          </w:p>
        </w:tc>
        <w:tc>
          <w:tcPr>
            <w:tcW w:w="0" w:type="auto"/>
            <w:tcBorders>
              <w:top w:val="single" w:sz="4" w:space="0" w:color="auto"/>
              <w:left w:val="nil"/>
              <w:bottom w:val="single" w:sz="4" w:space="0" w:color="auto"/>
              <w:right w:val="nil"/>
            </w:tcBorders>
            <w:vAlign w:val="center"/>
          </w:tcPr>
          <w:p w14:paraId="7BD8881E"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3</w:t>
            </w:r>
          </w:p>
        </w:tc>
        <w:tc>
          <w:tcPr>
            <w:tcW w:w="0" w:type="auto"/>
            <w:tcBorders>
              <w:top w:val="single" w:sz="4" w:space="0" w:color="auto"/>
              <w:left w:val="nil"/>
              <w:bottom w:val="single" w:sz="4" w:space="0" w:color="auto"/>
              <w:right w:val="nil"/>
            </w:tcBorders>
            <w:vAlign w:val="center"/>
          </w:tcPr>
          <w:p w14:paraId="3CEAD468"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2</w:t>
            </w:r>
          </w:p>
        </w:tc>
        <w:tc>
          <w:tcPr>
            <w:tcW w:w="0" w:type="auto"/>
            <w:tcBorders>
              <w:top w:val="single" w:sz="4" w:space="0" w:color="auto"/>
              <w:left w:val="nil"/>
              <w:bottom w:val="single" w:sz="4" w:space="0" w:color="auto"/>
              <w:right w:val="nil"/>
            </w:tcBorders>
            <w:vAlign w:val="center"/>
          </w:tcPr>
          <w:p w14:paraId="17E3726D"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1</w:t>
            </w:r>
          </w:p>
        </w:tc>
        <w:tc>
          <w:tcPr>
            <w:tcW w:w="0" w:type="auto"/>
            <w:tcBorders>
              <w:top w:val="single" w:sz="4" w:space="0" w:color="auto"/>
              <w:left w:val="nil"/>
              <w:bottom w:val="single" w:sz="4" w:space="0" w:color="auto"/>
              <w:right w:val="nil"/>
            </w:tcBorders>
            <w:vAlign w:val="center"/>
          </w:tcPr>
          <w:p w14:paraId="0BA96E82"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1</w:t>
            </w:r>
          </w:p>
        </w:tc>
        <w:tc>
          <w:tcPr>
            <w:tcW w:w="0" w:type="auto"/>
            <w:tcBorders>
              <w:top w:val="single" w:sz="4" w:space="0" w:color="auto"/>
              <w:left w:val="nil"/>
              <w:bottom w:val="single" w:sz="4" w:space="0" w:color="auto"/>
              <w:right w:val="nil"/>
            </w:tcBorders>
            <w:vAlign w:val="center"/>
          </w:tcPr>
          <w:p w14:paraId="7E011976"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2</w:t>
            </w:r>
          </w:p>
        </w:tc>
        <w:tc>
          <w:tcPr>
            <w:tcW w:w="0" w:type="auto"/>
            <w:tcBorders>
              <w:top w:val="single" w:sz="4" w:space="0" w:color="auto"/>
              <w:left w:val="nil"/>
              <w:bottom w:val="single" w:sz="4" w:space="0" w:color="auto"/>
              <w:right w:val="nil"/>
            </w:tcBorders>
            <w:vAlign w:val="center"/>
          </w:tcPr>
          <w:p w14:paraId="0B3AB277"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3</w:t>
            </w:r>
          </w:p>
        </w:tc>
        <w:tc>
          <w:tcPr>
            <w:tcW w:w="0" w:type="auto"/>
            <w:tcBorders>
              <w:top w:val="single" w:sz="4" w:space="0" w:color="auto"/>
              <w:left w:val="nil"/>
              <w:bottom w:val="single" w:sz="4" w:space="0" w:color="auto"/>
              <w:right w:val="nil"/>
            </w:tcBorders>
            <w:vAlign w:val="center"/>
          </w:tcPr>
          <w:p w14:paraId="65DD369A"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4</w:t>
            </w:r>
          </w:p>
        </w:tc>
      </w:tr>
      <w:tr w:rsidR="00A61972" w:rsidRPr="00EA4BA3" w14:paraId="28900103" w14:textId="77777777" w:rsidTr="004037FE">
        <w:trPr>
          <w:trHeight w:val="450"/>
        </w:trPr>
        <w:tc>
          <w:tcPr>
            <w:tcW w:w="0" w:type="auto"/>
            <w:tcBorders>
              <w:top w:val="nil"/>
              <w:left w:val="nil"/>
              <w:bottom w:val="nil"/>
              <w:right w:val="nil"/>
            </w:tcBorders>
            <w:vAlign w:val="center"/>
          </w:tcPr>
          <w:p w14:paraId="6349804D"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Present</w:t>
            </w:r>
          </w:p>
        </w:tc>
        <w:tc>
          <w:tcPr>
            <w:tcW w:w="0" w:type="auto"/>
            <w:tcBorders>
              <w:top w:val="single" w:sz="4" w:space="0" w:color="auto"/>
              <w:left w:val="nil"/>
              <w:bottom w:val="nil"/>
              <w:right w:val="nil"/>
            </w:tcBorders>
            <w:vAlign w:val="center"/>
          </w:tcPr>
          <w:p w14:paraId="15CBEBC2"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12</w:t>
            </w:r>
          </w:p>
        </w:tc>
        <w:tc>
          <w:tcPr>
            <w:tcW w:w="0" w:type="auto"/>
            <w:tcBorders>
              <w:top w:val="single" w:sz="4" w:space="0" w:color="auto"/>
              <w:left w:val="nil"/>
              <w:bottom w:val="nil"/>
              <w:right w:val="nil"/>
            </w:tcBorders>
            <w:vAlign w:val="center"/>
          </w:tcPr>
          <w:p w14:paraId="4B202687"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10</w:t>
            </w:r>
          </w:p>
        </w:tc>
        <w:tc>
          <w:tcPr>
            <w:tcW w:w="0" w:type="auto"/>
            <w:tcBorders>
              <w:top w:val="single" w:sz="4" w:space="0" w:color="auto"/>
              <w:left w:val="nil"/>
              <w:bottom w:val="nil"/>
              <w:right w:val="nil"/>
            </w:tcBorders>
            <w:vAlign w:val="center"/>
          </w:tcPr>
          <w:p w14:paraId="2B72D399"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5</w:t>
            </w:r>
          </w:p>
        </w:tc>
        <w:tc>
          <w:tcPr>
            <w:tcW w:w="0" w:type="auto"/>
            <w:tcBorders>
              <w:top w:val="single" w:sz="4" w:space="0" w:color="auto"/>
              <w:left w:val="nil"/>
              <w:bottom w:val="nil"/>
              <w:right w:val="nil"/>
            </w:tcBorders>
            <w:vAlign w:val="center"/>
          </w:tcPr>
          <w:p w14:paraId="6F2C6427"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4</w:t>
            </w:r>
          </w:p>
        </w:tc>
        <w:tc>
          <w:tcPr>
            <w:tcW w:w="0" w:type="auto"/>
            <w:tcBorders>
              <w:top w:val="single" w:sz="4" w:space="0" w:color="auto"/>
              <w:left w:val="nil"/>
              <w:bottom w:val="nil"/>
              <w:right w:val="nil"/>
            </w:tcBorders>
            <w:vAlign w:val="center"/>
          </w:tcPr>
          <w:p w14:paraId="150B28A0"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0</w:t>
            </w:r>
          </w:p>
        </w:tc>
        <w:tc>
          <w:tcPr>
            <w:tcW w:w="0" w:type="auto"/>
            <w:tcBorders>
              <w:top w:val="single" w:sz="4" w:space="0" w:color="auto"/>
              <w:left w:val="nil"/>
              <w:bottom w:val="nil"/>
              <w:right w:val="nil"/>
            </w:tcBorders>
            <w:vAlign w:val="center"/>
          </w:tcPr>
          <w:p w14:paraId="682250B9"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3</w:t>
            </w:r>
          </w:p>
        </w:tc>
        <w:tc>
          <w:tcPr>
            <w:tcW w:w="0" w:type="auto"/>
            <w:tcBorders>
              <w:top w:val="single" w:sz="4" w:space="0" w:color="auto"/>
              <w:left w:val="nil"/>
              <w:bottom w:val="nil"/>
              <w:right w:val="nil"/>
            </w:tcBorders>
            <w:vAlign w:val="center"/>
          </w:tcPr>
          <w:p w14:paraId="077FB7CE"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3</w:t>
            </w:r>
          </w:p>
        </w:tc>
        <w:tc>
          <w:tcPr>
            <w:tcW w:w="0" w:type="auto"/>
            <w:tcBorders>
              <w:top w:val="single" w:sz="4" w:space="0" w:color="auto"/>
              <w:left w:val="nil"/>
              <w:bottom w:val="nil"/>
              <w:right w:val="nil"/>
            </w:tcBorders>
            <w:vAlign w:val="center"/>
          </w:tcPr>
          <w:p w14:paraId="49BB1135"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3</w:t>
            </w:r>
          </w:p>
        </w:tc>
      </w:tr>
      <w:tr w:rsidR="00A61972" w:rsidRPr="00EA4BA3" w14:paraId="574D3469" w14:textId="77777777" w:rsidTr="004037FE">
        <w:trPr>
          <w:trHeight w:val="450"/>
        </w:trPr>
        <w:tc>
          <w:tcPr>
            <w:tcW w:w="0" w:type="auto"/>
            <w:tcBorders>
              <w:top w:val="nil"/>
              <w:left w:val="nil"/>
              <w:bottom w:val="single" w:sz="4" w:space="0" w:color="auto"/>
              <w:right w:val="nil"/>
            </w:tcBorders>
            <w:vAlign w:val="center"/>
          </w:tcPr>
          <w:p w14:paraId="37839300"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Absent</w:t>
            </w:r>
          </w:p>
        </w:tc>
        <w:tc>
          <w:tcPr>
            <w:tcW w:w="0" w:type="auto"/>
            <w:tcBorders>
              <w:top w:val="nil"/>
              <w:left w:val="nil"/>
              <w:bottom w:val="single" w:sz="4" w:space="0" w:color="auto"/>
              <w:right w:val="nil"/>
            </w:tcBorders>
            <w:vAlign w:val="center"/>
          </w:tcPr>
          <w:p w14:paraId="4DAB48B5"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0</w:t>
            </w:r>
          </w:p>
        </w:tc>
        <w:tc>
          <w:tcPr>
            <w:tcW w:w="0" w:type="auto"/>
            <w:tcBorders>
              <w:top w:val="nil"/>
              <w:left w:val="nil"/>
              <w:bottom w:val="single" w:sz="4" w:space="0" w:color="auto"/>
              <w:right w:val="nil"/>
            </w:tcBorders>
            <w:vAlign w:val="center"/>
          </w:tcPr>
          <w:p w14:paraId="3F111C33"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0</w:t>
            </w:r>
          </w:p>
        </w:tc>
        <w:tc>
          <w:tcPr>
            <w:tcW w:w="0" w:type="auto"/>
            <w:tcBorders>
              <w:top w:val="nil"/>
              <w:left w:val="nil"/>
              <w:bottom w:val="single" w:sz="4" w:space="0" w:color="auto"/>
              <w:right w:val="nil"/>
            </w:tcBorders>
            <w:vAlign w:val="center"/>
          </w:tcPr>
          <w:p w14:paraId="0E739F35"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1</w:t>
            </w:r>
          </w:p>
        </w:tc>
        <w:tc>
          <w:tcPr>
            <w:tcW w:w="0" w:type="auto"/>
            <w:tcBorders>
              <w:top w:val="nil"/>
              <w:left w:val="nil"/>
              <w:bottom w:val="single" w:sz="4" w:space="0" w:color="auto"/>
              <w:right w:val="nil"/>
            </w:tcBorders>
            <w:vAlign w:val="center"/>
          </w:tcPr>
          <w:p w14:paraId="04AF5D18"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3</w:t>
            </w:r>
          </w:p>
        </w:tc>
        <w:tc>
          <w:tcPr>
            <w:tcW w:w="0" w:type="auto"/>
            <w:tcBorders>
              <w:top w:val="nil"/>
              <w:left w:val="nil"/>
              <w:bottom w:val="single" w:sz="4" w:space="0" w:color="auto"/>
              <w:right w:val="nil"/>
            </w:tcBorders>
            <w:vAlign w:val="center"/>
          </w:tcPr>
          <w:p w14:paraId="569314F8"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6</w:t>
            </w:r>
          </w:p>
        </w:tc>
        <w:tc>
          <w:tcPr>
            <w:tcW w:w="0" w:type="auto"/>
            <w:tcBorders>
              <w:top w:val="nil"/>
              <w:left w:val="nil"/>
              <w:bottom w:val="single" w:sz="4" w:space="0" w:color="auto"/>
              <w:right w:val="nil"/>
            </w:tcBorders>
            <w:vAlign w:val="center"/>
          </w:tcPr>
          <w:p w14:paraId="63985139"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9</w:t>
            </w:r>
          </w:p>
        </w:tc>
        <w:tc>
          <w:tcPr>
            <w:tcW w:w="0" w:type="auto"/>
            <w:tcBorders>
              <w:top w:val="nil"/>
              <w:left w:val="nil"/>
              <w:bottom w:val="single" w:sz="4" w:space="0" w:color="auto"/>
              <w:right w:val="nil"/>
            </w:tcBorders>
            <w:vAlign w:val="center"/>
          </w:tcPr>
          <w:p w14:paraId="6570DD75"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10</w:t>
            </w:r>
          </w:p>
        </w:tc>
        <w:tc>
          <w:tcPr>
            <w:tcW w:w="0" w:type="auto"/>
            <w:tcBorders>
              <w:top w:val="nil"/>
              <w:left w:val="nil"/>
              <w:bottom w:val="single" w:sz="4" w:space="0" w:color="auto"/>
              <w:right w:val="nil"/>
            </w:tcBorders>
            <w:vAlign w:val="center"/>
          </w:tcPr>
          <w:p w14:paraId="35ECC4F8" w14:textId="77777777" w:rsidR="00A61972" w:rsidRPr="00EA4BA3" w:rsidRDefault="00A61972" w:rsidP="000760F9">
            <w:pPr>
              <w:spacing w:line="480" w:lineRule="auto"/>
              <w:jc w:val="center"/>
              <w:rPr>
                <w:rFonts w:cstheme="majorBidi"/>
                <w:color w:val="000000" w:themeColor="text1"/>
                <w:szCs w:val="24"/>
              </w:rPr>
            </w:pPr>
            <w:r w:rsidRPr="00EA4BA3">
              <w:rPr>
                <w:rFonts w:cstheme="majorBidi"/>
                <w:color w:val="000000" w:themeColor="text1"/>
                <w:szCs w:val="24"/>
              </w:rPr>
              <w:t>15</w:t>
            </w:r>
          </w:p>
        </w:tc>
      </w:tr>
    </w:tbl>
    <w:p w14:paraId="7EACDD82" w14:textId="253007D9" w:rsidR="00CC21F9" w:rsidRDefault="00A61972" w:rsidP="000760F9">
      <w:pPr>
        <w:rPr>
          <w:rFonts w:cstheme="majorBidi"/>
          <w:color w:val="000000" w:themeColor="text1"/>
          <w:szCs w:val="24"/>
        </w:rPr>
      </w:pPr>
      <w:r w:rsidRPr="00EA4BA3">
        <w:rPr>
          <w:rFonts w:eastAsia="Times New Roman" w:cstheme="majorBidi"/>
          <w:color w:val="000000" w:themeColor="text1"/>
          <w:szCs w:val="24"/>
        </w:rPr>
        <w:t xml:space="preserve">Note: values in the second row (4-1, and 1-4) represent participants’ confidence </w:t>
      </w:r>
      <w:r w:rsidR="001C7CB2">
        <w:rPr>
          <w:rFonts w:eastAsia="Times New Roman" w:cstheme="majorBidi"/>
          <w:color w:val="000000" w:themeColor="text1"/>
          <w:szCs w:val="24"/>
        </w:rPr>
        <w:t>ratings</w:t>
      </w:r>
      <w:r w:rsidRPr="00EA4BA3">
        <w:rPr>
          <w:rFonts w:eastAsia="Times New Roman" w:cstheme="majorBidi"/>
          <w:color w:val="000000" w:themeColor="text1"/>
          <w:szCs w:val="24"/>
        </w:rPr>
        <w:t>.</w:t>
      </w:r>
      <w:r w:rsidRPr="00EA4BA3">
        <w:rPr>
          <w:rFonts w:cstheme="majorBidi"/>
          <w:color w:val="000000" w:themeColor="text1"/>
          <w:szCs w:val="24"/>
        </w:rPr>
        <w:t xml:space="preserve"> </w:t>
      </w:r>
      <w:r w:rsidR="001C7CB2">
        <w:rPr>
          <w:rFonts w:cstheme="majorBidi"/>
          <w:color w:val="000000" w:themeColor="text1"/>
          <w:szCs w:val="24"/>
        </w:rPr>
        <w:t>A confidence rating of 1 indicates a complete guess, while a confidence rating of 4 indicates that the participant was completely certain in their response.</w:t>
      </w:r>
      <w:r w:rsidR="00B35F30">
        <w:rPr>
          <w:rFonts w:cstheme="majorBidi"/>
          <w:color w:val="000000" w:themeColor="text1"/>
          <w:szCs w:val="24"/>
        </w:rPr>
        <w:t xml:space="preserve"> The ‘Present’ row reflects objective presence of a descriptor, while the Present Responses columns reflect participants’ subjective judgement of presence of the descriptor. </w:t>
      </w:r>
    </w:p>
    <w:p w14:paraId="0B8F0B36" w14:textId="77777777" w:rsidR="00F5632A" w:rsidRDefault="00F5632A" w:rsidP="000760F9">
      <w:pPr>
        <w:rPr>
          <w:rFonts w:cstheme="majorBidi"/>
          <w:color w:val="000000" w:themeColor="text1"/>
          <w:szCs w:val="24"/>
        </w:rPr>
      </w:pPr>
    </w:p>
    <w:p w14:paraId="3ED84C08" w14:textId="77777777" w:rsidR="00AA2798" w:rsidRPr="00185425" w:rsidRDefault="00AA2798" w:rsidP="000760F9">
      <w:pPr>
        <w:rPr>
          <w:rFonts w:cstheme="majorBidi"/>
          <w:color w:val="000000" w:themeColor="text1"/>
          <w:szCs w:val="24"/>
        </w:rPr>
      </w:pPr>
    </w:p>
    <w:p w14:paraId="0AC88DF5" w14:textId="033A366C" w:rsidR="00DB00D0" w:rsidRPr="00EA4BA3" w:rsidRDefault="000760F9" w:rsidP="000760F9">
      <w:pPr>
        <w:spacing w:line="480" w:lineRule="auto"/>
        <w:rPr>
          <w:rFonts w:eastAsia="Times New Roman" w:cstheme="majorBidi"/>
          <w:color w:val="000000" w:themeColor="text1"/>
          <w:szCs w:val="24"/>
        </w:rPr>
      </w:pPr>
      <w:r>
        <w:rPr>
          <w:rFonts w:cstheme="majorBidi"/>
          <w:color w:val="000000" w:themeColor="text1"/>
          <w:szCs w:val="24"/>
        </w:rPr>
        <w:lastRenderedPageBreak/>
        <w:t>Table 1</w:t>
      </w:r>
      <w:r w:rsidR="00DB00D0" w:rsidRPr="00EA4BA3">
        <w:rPr>
          <w:rFonts w:cstheme="majorBidi"/>
          <w:color w:val="000000" w:themeColor="text1"/>
          <w:szCs w:val="24"/>
        </w:rPr>
        <w:t>.2</w:t>
      </w:r>
    </w:p>
    <w:p w14:paraId="4AFA9E4F" w14:textId="77777777" w:rsidR="00DB00D0" w:rsidRPr="00EA4BA3" w:rsidRDefault="00DB00D0" w:rsidP="000760F9">
      <w:pPr>
        <w:pStyle w:val="ListParagraph"/>
        <w:spacing w:line="480" w:lineRule="auto"/>
        <w:ind w:left="0"/>
        <w:rPr>
          <w:rFonts w:asciiTheme="majorBidi" w:hAnsiTheme="majorBidi" w:cstheme="majorBidi"/>
          <w:color w:val="000000" w:themeColor="text1"/>
        </w:rPr>
      </w:pPr>
      <w:r w:rsidRPr="00EA4BA3">
        <w:rPr>
          <w:rFonts w:asciiTheme="majorBidi" w:hAnsiTheme="majorBidi" w:cstheme="majorBidi"/>
          <w:i/>
          <w:iCs/>
          <w:color w:val="000000" w:themeColor="text1"/>
        </w:rPr>
        <w:t>Frequency of responses for 83 trials, for participant JP at 17ms SOA</w:t>
      </w:r>
      <w:r w:rsidRPr="00EA4BA3">
        <w:rPr>
          <w:rFonts w:asciiTheme="majorBidi" w:hAnsiTheme="majorBidi" w:cstheme="majorBidi"/>
          <w:color w:val="000000" w:themeColor="text1"/>
        </w:rPr>
        <w:t>.</w:t>
      </w:r>
    </w:p>
    <w:tbl>
      <w:tblPr>
        <w:tblStyle w:val="TableGrid"/>
        <w:tblW w:w="8923" w:type="dxa"/>
        <w:tblLook w:val="04A0" w:firstRow="1" w:lastRow="0" w:firstColumn="1" w:lastColumn="0" w:noHBand="0" w:noVBand="1"/>
      </w:tblPr>
      <w:tblGrid>
        <w:gridCol w:w="1303"/>
        <w:gridCol w:w="971"/>
        <w:gridCol w:w="970"/>
        <w:gridCol w:w="971"/>
        <w:gridCol w:w="971"/>
        <w:gridCol w:w="1163"/>
        <w:gridCol w:w="858"/>
        <w:gridCol w:w="858"/>
        <w:gridCol w:w="858"/>
      </w:tblGrid>
      <w:tr w:rsidR="00DB00D0" w:rsidRPr="00EA4BA3" w14:paraId="1A4036A8" w14:textId="77777777" w:rsidTr="004D5A52">
        <w:trPr>
          <w:trHeight w:val="563"/>
        </w:trPr>
        <w:tc>
          <w:tcPr>
            <w:tcW w:w="0" w:type="auto"/>
            <w:tcBorders>
              <w:top w:val="single" w:sz="4" w:space="0" w:color="auto"/>
              <w:left w:val="nil"/>
              <w:bottom w:val="nil"/>
              <w:right w:val="nil"/>
            </w:tcBorders>
            <w:vAlign w:val="center"/>
          </w:tcPr>
          <w:p w14:paraId="0B982048" w14:textId="77777777" w:rsidR="00DB00D0" w:rsidRPr="00EA4BA3" w:rsidRDefault="00DB00D0" w:rsidP="000760F9">
            <w:pPr>
              <w:spacing w:line="480" w:lineRule="auto"/>
              <w:jc w:val="center"/>
              <w:rPr>
                <w:rFonts w:cstheme="majorBidi"/>
                <w:color w:val="000000" w:themeColor="text1"/>
                <w:szCs w:val="24"/>
              </w:rPr>
            </w:pPr>
          </w:p>
        </w:tc>
        <w:tc>
          <w:tcPr>
            <w:tcW w:w="0" w:type="auto"/>
            <w:gridSpan w:val="4"/>
            <w:tcBorders>
              <w:top w:val="single" w:sz="4" w:space="0" w:color="auto"/>
              <w:left w:val="nil"/>
              <w:bottom w:val="single" w:sz="4" w:space="0" w:color="auto"/>
              <w:right w:val="nil"/>
            </w:tcBorders>
            <w:vAlign w:val="center"/>
          </w:tcPr>
          <w:p w14:paraId="661B2CFE"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Present Responses (‘Yes’)</w:t>
            </w:r>
          </w:p>
        </w:tc>
        <w:tc>
          <w:tcPr>
            <w:tcW w:w="0" w:type="auto"/>
            <w:gridSpan w:val="4"/>
            <w:tcBorders>
              <w:top w:val="single" w:sz="4" w:space="0" w:color="auto"/>
              <w:left w:val="nil"/>
              <w:bottom w:val="single" w:sz="4" w:space="0" w:color="auto"/>
              <w:right w:val="nil"/>
            </w:tcBorders>
            <w:vAlign w:val="center"/>
          </w:tcPr>
          <w:p w14:paraId="3B99E703"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Absent Responses (‘No’)</w:t>
            </w:r>
          </w:p>
        </w:tc>
      </w:tr>
      <w:tr w:rsidR="00DB00D0" w:rsidRPr="00EA4BA3" w14:paraId="4141861C" w14:textId="77777777" w:rsidTr="004D5A52">
        <w:trPr>
          <w:trHeight w:val="563"/>
        </w:trPr>
        <w:tc>
          <w:tcPr>
            <w:tcW w:w="0" w:type="auto"/>
            <w:tcBorders>
              <w:top w:val="nil"/>
              <w:left w:val="nil"/>
              <w:bottom w:val="nil"/>
              <w:right w:val="nil"/>
            </w:tcBorders>
            <w:vAlign w:val="center"/>
          </w:tcPr>
          <w:p w14:paraId="2C7D9955" w14:textId="77777777" w:rsidR="00DB00D0" w:rsidRPr="00EA4BA3" w:rsidRDefault="00DB00D0" w:rsidP="000760F9">
            <w:pPr>
              <w:spacing w:line="480" w:lineRule="auto"/>
              <w:jc w:val="center"/>
              <w:rPr>
                <w:rFonts w:cstheme="majorBidi"/>
                <w:color w:val="000000" w:themeColor="text1"/>
                <w:szCs w:val="24"/>
              </w:rPr>
            </w:pPr>
          </w:p>
        </w:tc>
        <w:tc>
          <w:tcPr>
            <w:tcW w:w="0" w:type="auto"/>
            <w:tcBorders>
              <w:top w:val="single" w:sz="4" w:space="0" w:color="auto"/>
              <w:left w:val="nil"/>
              <w:bottom w:val="single" w:sz="4" w:space="0" w:color="auto"/>
              <w:right w:val="nil"/>
            </w:tcBorders>
            <w:vAlign w:val="center"/>
          </w:tcPr>
          <w:p w14:paraId="69702499"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4</w:t>
            </w:r>
          </w:p>
        </w:tc>
        <w:tc>
          <w:tcPr>
            <w:tcW w:w="0" w:type="auto"/>
            <w:tcBorders>
              <w:top w:val="single" w:sz="4" w:space="0" w:color="auto"/>
              <w:left w:val="nil"/>
              <w:bottom w:val="single" w:sz="4" w:space="0" w:color="auto"/>
              <w:right w:val="nil"/>
            </w:tcBorders>
            <w:vAlign w:val="center"/>
          </w:tcPr>
          <w:p w14:paraId="0E38EFCE"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3</w:t>
            </w:r>
          </w:p>
        </w:tc>
        <w:tc>
          <w:tcPr>
            <w:tcW w:w="0" w:type="auto"/>
            <w:tcBorders>
              <w:top w:val="single" w:sz="4" w:space="0" w:color="auto"/>
              <w:left w:val="nil"/>
              <w:bottom w:val="single" w:sz="4" w:space="0" w:color="auto"/>
              <w:right w:val="nil"/>
            </w:tcBorders>
            <w:vAlign w:val="center"/>
          </w:tcPr>
          <w:p w14:paraId="39546CBB"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2</w:t>
            </w:r>
          </w:p>
        </w:tc>
        <w:tc>
          <w:tcPr>
            <w:tcW w:w="0" w:type="auto"/>
            <w:tcBorders>
              <w:top w:val="single" w:sz="4" w:space="0" w:color="auto"/>
              <w:left w:val="nil"/>
              <w:bottom w:val="single" w:sz="4" w:space="0" w:color="auto"/>
              <w:right w:val="nil"/>
            </w:tcBorders>
            <w:vAlign w:val="center"/>
          </w:tcPr>
          <w:p w14:paraId="76DC12EE"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1</w:t>
            </w:r>
          </w:p>
        </w:tc>
        <w:tc>
          <w:tcPr>
            <w:tcW w:w="0" w:type="auto"/>
            <w:tcBorders>
              <w:top w:val="single" w:sz="4" w:space="0" w:color="auto"/>
              <w:left w:val="nil"/>
              <w:bottom w:val="single" w:sz="4" w:space="0" w:color="auto"/>
              <w:right w:val="nil"/>
            </w:tcBorders>
            <w:vAlign w:val="center"/>
          </w:tcPr>
          <w:p w14:paraId="73CF1BDC"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1</w:t>
            </w:r>
          </w:p>
        </w:tc>
        <w:tc>
          <w:tcPr>
            <w:tcW w:w="0" w:type="auto"/>
            <w:tcBorders>
              <w:top w:val="single" w:sz="4" w:space="0" w:color="auto"/>
              <w:left w:val="nil"/>
              <w:bottom w:val="single" w:sz="4" w:space="0" w:color="auto"/>
              <w:right w:val="nil"/>
            </w:tcBorders>
            <w:vAlign w:val="center"/>
          </w:tcPr>
          <w:p w14:paraId="6B6CBA3C"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2</w:t>
            </w:r>
          </w:p>
        </w:tc>
        <w:tc>
          <w:tcPr>
            <w:tcW w:w="0" w:type="auto"/>
            <w:tcBorders>
              <w:top w:val="single" w:sz="4" w:space="0" w:color="auto"/>
              <w:left w:val="nil"/>
              <w:bottom w:val="single" w:sz="4" w:space="0" w:color="auto"/>
              <w:right w:val="nil"/>
            </w:tcBorders>
            <w:vAlign w:val="center"/>
          </w:tcPr>
          <w:p w14:paraId="45317E9E"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3</w:t>
            </w:r>
          </w:p>
        </w:tc>
        <w:tc>
          <w:tcPr>
            <w:tcW w:w="0" w:type="auto"/>
            <w:tcBorders>
              <w:top w:val="single" w:sz="4" w:space="0" w:color="auto"/>
              <w:left w:val="nil"/>
              <w:bottom w:val="single" w:sz="4" w:space="0" w:color="auto"/>
              <w:right w:val="nil"/>
            </w:tcBorders>
            <w:vAlign w:val="center"/>
          </w:tcPr>
          <w:p w14:paraId="16D33FC1"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4</w:t>
            </w:r>
          </w:p>
        </w:tc>
      </w:tr>
      <w:tr w:rsidR="00DB00D0" w:rsidRPr="00EA4BA3" w14:paraId="7C8C870E" w14:textId="77777777" w:rsidTr="004D5A52">
        <w:trPr>
          <w:trHeight w:val="450"/>
        </w:trPr>
        <w:tc>
          <w:tcPr>
            <w:tcW w:w="0" w:type="auto"/>
            <w:tcBorders>
              <w:top w:val="nil"/>
              <w:left w:val="nil"/>
              <w:bottom w:val="nil"/>
              <w:right w:val="nil"/>
            </w:tcBorders>
            <w:vAlign w:val="center"/>
          </w:tcPr>
          <w:p w14:paraId="09C2C674"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Present</w:t>
            </w:r>
          </w:p>
        </w:tc>
        <w:tc>
          <w:tcPr>
            <w:tcW w:w="0" w:type="auto"/>
            <w:tcBorders>
              <w:top w:val="single" w:sz="4" w:space="0" w:color="auto"/>
              <w:left w:val="nil"/>
              <w:bottom w:val="nil"/>
              <w:right w:val="nil"/>
            </w:tcBorders>
            <w:vAlign w:val="center"/>
          </w:tcPr>
          <w:p w14:paraId="1044014C"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0</w:t>
            </w:r>
          </w:p>
        </w:tc>
        <w:tc>
          <w:tcPr>
            <w:tcW w:w="0" w:type="auto"/>
            <w:tcBorders>
              <w:top w:val="single" w:sz="4" w:space="0" w:color="auto"/>
              <w:left w:val="nil"/>
              <w:bottom w:val="nil"/>
              <w:right w:val="nil"/>
            </w:tcBorders>
            <w:vAlign w:val="center"/>
          </w:tcPr>
          <w:p w14:paraId="1BF27A15"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0</w:t>
            </w:r>
          </w:p>
        </w:tc>
        <w:tc>
          <w:tcPr>
            <w:tcW w:w="0" w:type="auto"/>
            <w:tcBorders>
              <w:top w:val="single" w:sz="4" w:space="0" w:color="auto"/>
              <w:left w:val="nil"/>
              <w:bottom w:val="nil"/>
              <w:right w:val="nil"/>
            </w:tcBorders>
            <w:vAlign w:val="center"/>
          </w:tcPr>
          <w:p w14:paraId="40423751"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3</w:t>
            </w:r>
          </w:p>
        </w:tc>
        <w:tc>
          <w:tcPr>
            <w:tcW w:w="0" w:type="auto"/>
            <w:tcBorders>
              <w:top w:val="single" w:sz="4" w:space="0" w:color="auto"/>
              <w:left w:val="nil"/>
              <w:bottom w:val="nil"/>
              <w:right w:val="nil"/>
            </w:tcBorders>
            <w:vAlign w:val="center"/>
          </w:tcPr>
          <w:p w14:paraId="47510766"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0</w:t>
            </w:r>
          </w:p>
        </w:tc>
        <w:tc>
          <w:tcPr>
            <w:tcW w:w="0" w:type="auto"/>
            <w:tcBorders>
              <w:top w:val="single" w:sz="4" w:space="0" w:color="auto"/>
              <w:left w:val="nil"/>
              <w:bottom w:val="nil"/>
              <w:right w:val="nil"/>
            </w:tcBorders>
            <w:vAlign w:val="center"/>
          </w:tcPr>
          <w:p w14:paraId="0A95C041"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32</w:t>
            </w:r>
          </w:p>
        </w:tc>
        <w:tc>
          <w:tcPr>
            <w:tcW w:w="0" w:type="auto"/>
            <w:tcBorders>
              <w:top w:val="single" w:sz="4" w:space="0" w:color="auto"/>
              <w:left w:val="nil"/>
              <w:bottom w:val="nil"/>
              <w:right w:val="nil"/>
            </w:tcBorders>
            <w:vAlign w:val="center"/>
          </w:tcPr>
          <w:p w14:paraId="2DFD3C2E"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5</w:t>
            </w:r>
          </w:p>
        </w:tc>
        <w:tc>
          <w:tcPr>
            <w:tcW w:w="0" w:type="auto"/>
            <w:tcBorders>
              <w:top w:val="single" w:sz="4" w:space="0" w:color="auto"/>
              <w:left w:val="nil"/>
              <w:bottom w:val="nil"/>
              <w:right w:val="nil"/>
            </w:tcBorders>
            <w:vAlign w:val="center"/>
          </w:tcPr>
          <w:p w14:paraId="66FA7DE3"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1</w:t>
            </w:r>
          </w:p>
        </w:tc>
        <w:tc>
          <w:tcPr>
            <w:tcW w:w="0" w:type="auto"/>
            <w:tcBorders>
              <w:top w:val="single" w:sz="4" w:space="0" w:color="auto"/>
              <w:left w:val="nil"/>
              <w:bottom w:val="nil"/>
              <w:right w:val="nil"/>
            </w:tcBorders>
            <w:vAlign w:val="center"/>
          </w:tcPr>
          <w:p w14:paraId="32BC4AC0"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1</w:t>
            </w:r>
          </w:p>
        </w:tc>
      </w:tr>
      <w:tr w:rsidR="00DB00D0" w:rsidRPr="00EA4BA3" w14:paraId="7365DE86" w14:textId="77777777" w:rsidTr="004D5A52">
        <w:trPr>
          <w:trHeight w:val="450"/>
        </w:trPr>
        <w:tc>
          <w:tcPr>
            <w:tcW w:w="0" w:type="auto"/>
            <w:tcBorders>
              <w:top w:val="nil"/>
              <w:left w:val="nil"/>
              <w:bottom w:val="single" w:sz="4" w:space="0" w:color="auto"/>
              <w:right w:val="nil"/>
            </w:tcBorders>
            <w:vAlign w:val="center"/>
          </w:tcPr>
          <w:p w14:paraId="36262616"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Absent</w:t>
            </w:r>
          </w:p>
        </w:tc>
        <w:tc>
          <w:tcPr>
            <w:tcW w:w="0" w:type="auto"/>
            <w:tcBorders>
              <w:top w:val="nil"/>
              <w:left w:val="nil"/>
              <w:bottom w:val="single" w:sz="4" w:space="0" w:color="auto"/>
              <w:right w:val="nil"/>
            </w:tcBorders>
            <w:vAlign w:val="center"/>
          </w:tcPr>
          <w:p w14:paraId="708FF986"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0</w:t>
            </w:r>
          </w:p>
        </w:tc>
        <w:tc>
          <w:tcPr>
            <w:tcW w:w="0" w:type="auto"/>
            <w:tcBorders>
              <w:top w:val="nil"/>
              <w:left w:val="nil"/>
              <w:bottom w:val="single" w:sz="4" w:space="0" w:color="auto"/>
              <w:right w:val="nil"/>
            </w:tcBorders>
            <w:vAlign w:val="center"/>
          </w:tcPr>
          <w:p w14:paraId="5E647A38"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1</w:t>
            </w:r>
          </w:p>
        </w:tc>
        <w:tc>
          <w:tcPr>
            <w:tcW w:w="0" w:type="auto"/>
            <w:tcBorders>
              <w:top w:val="nil"/>
              <w:left w:val="nil"/>
              <w:bottom w:val="single" w:sz="4" w:space="0" w:color="auto"/>
              <w:right w:val="nil"/>
            </w:tcBorders>
            <w:vAlign w:val="center"/>
          </w:tcPr>
          <w:p w14:paraId="4FB1AFF4"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1</w:t>
            </w:r>
          </w:p>
        </w:tc>
        <w:tc>
          <w:tcPr>
            <w:tcW w:w="0" w:type="auto"/>
            <w:tcBorders>
              <w:top w:val="nil"/>
              <w:left w:val="nil"/>
              <w:bottom w:val="single" w:sz="4" w:space="0" w:color="auto"/>
              <w:right w:val="nil"/>
            </w:tcBorders>
            <w:vAlign w:val="center"/>
          </w:tcPr>
          <w:p w14:paraId="6EB7F5E9"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2</w:t>
            </w:r>
          </w:p>
        </w:tc>
        <w:tc>
          <w:tcPr>
            <w:tcW w:w="0" w:type="auto"/>
            <w:tcBorders>
              <w:top w:val="nil"/>
              <w:left w:val="nil"/>
              <w:bottom w:val="single" w:sz="4" w:space="0" w:color="auto"/>
              <w:right w:val="nil"/>
            </w:tcBorders>
            <w:vAlign w:val="center"/>
          </w:tcPr>
          <w:p w14:paraId="2261D66B"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29</w:t>
            </w:r>
          </w:p>
        </w:tc>
        <w:tc>
          <w:tcPr>
            <w:tcW w:w="0" w:type="auto"/>
            <w:tcBorders>
              <w:top w:val="nil"/>
              <w:left w:val="nil"/>
              <w:bottom w:val="single" w:sz="4" w:space="0" w:color="auto"/>
              <w:right w:val="nil"/>
            </w:tcBorders>
            <w:vAlign w:val="center"/>
          </w:tcPr>
          <w:p w14:paraId="1E6B9A92"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8</w:t>
            </w:r>
          </w:p>
        </w:tc>
        <w:tc>
          <w:tcPr>
            <w:tcW w:w="0" w:type="auto"/>
            <w:tcBorders>
              <w:top w:val="nil"/>
              <w:left w:val="nil"/>
              <w:bottom w:val="single" w:sz="4" w:space="0" w:color="auto"/>
              <w:right w:val="nil"/>
            </w:tcBorders>
            <w:vAlign w:val="center"/>
          </w:tcPr>
          <w:p w14:paraId="21158265"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0</w:t>
            </w:r>
          </w:p>
        </w:tc>
        <w:tc>
          <w:tcPr>
            <w:tcW w:w="0" w:type="auto"/>
            <w:tcBorders>
              <w:top w:val="nil"/>
              <w:left w:val="nil"/>
              <w:bottom w:val="single" w:sz="4" w:space="0" w:color="auto"/>
              <w:right w:val="nil"/>
            </w:tcBorders>
            <w:vAlign w:val="center"/>
          </w:tcPr>
          <w:p w14:paraId="51382EBD" w14:textId="77777777" w:rsidR="00DB00D0" w:rsidRPr="00EA4BA3" w:rsidRDefault="00DB00D0" w:rsidP="000760F9">
            <w:pPr>
              <w:spacing w:line="480" w:lineRule="auto"/>
              <w:jc w:val="center"/>
              <w:rPr>
                <w:rFonts w:cstheme="majorBidi"/>
                <w:color w:val="000000" w:themeColor="text1"/>
                <w:szCs w:val="24"/>
              </w:rPr>
            </w:pPr>
            <w:r w:rsidRPr="00EA4BA3">
              <w:rPr>
                <w:rFonts w:cstheme="majorBidi"/>
                <w:color w:val="000000" w:themeColor="text1"/>
                <w:szCs w:val="24"/>
              </w:rPr>
              <w:t>1</w:t>
            </w:r>
          </w:p>
        </w:tc>
      </w:tr>
    </w:tbl>
    <w:p w14:paraId="610540C2" w14:textId="4ADB395B" w:rsidR="00F63B4E" w:rsidRDefault="00DB00D0" w:rsidP="00425273">
      <w:pPr>
        <w:rPr>
          <w:rFonts w:eastAsia="Times New Roman" w:cstheme="majorBidi"/>
          <w:color w:val="000000" w:themeColor="text1"/>
          <w:szCs w:val="24"/>
        </w:rPr>
      </w:pPr>
      <w:r w:rsidRPr="00EA4BA3">
        <w:rPr>
          <w:rFonts w:eastAsia="Times New Roman" w:cstheme="majorBidi"/>
          <w:color w:val="000000" w:themeColor="text1"/>
          <w:szCs w:val="24"/>
        </w:rPr>
        <w:t>Note: values in the second row (4-1, and 1-4) represent participants’ confidence levels.</w:t>
      </w:r>
      <w:r w:rsidR="00425273">
        <w:rPr>
          <w:rFonts w:eastAsia="Times New Roman" w:cstheme="majorBidi"/>
          <w:color w:val="000000" w:themeColor="text1"/>
          <w:szCs w:val="24"/>
        </w:rPr>
        <w:t xml:space="preserve"> JP’s responses were mainly clustered around low confidence ratings (1-2) for ‘No’, demonstrating that they were guessing for most images at 17ms. </w:t>
      </w:r>
    </w:p>
    <w:p w14:paraId="1EDFC187" w14:textId="77777777" w:rsidR="00425273" w:rsidRDefault="00425273" w:rsidP="00425273">
      <w:pPr>
        <w:rPr>
          <w:rFonts w:eastAsia="Times New Roman" w:cstheme="majorBidi"/>
          <w:color w:val="000000" w:themeColor="text1"/>
          <w:szCs w:val="24"/>
        </w:rPr>
      </w:pPr>
    </w:p>
    <w:p w14:paraId="44806523" w14:textId="0F44E874" w:rsidR="00477DB4" w:rsidRDefault="00F63B4E" w:rsidP="00F45B33">
      <w:pPr>
        <w:spacing w:line="480" w:lineRule="auto"/>
        <w:rPr>
          <w:rFonts w:eastAsia="Times New Roman" w:cstheme="majorBidi"/>
          <w:color w:val="000000" w:themeColor="text1"/>
          <w:szCs w:val="24"/>
        </w:rPr>
      </w:pPr>
      <w:r>
        <w:rPr>
          <w:rFonts w:eastAsia="Times New Roman" w:cstheme="majorBidi"/>
          <w:color w:val="000000" w:themeColor="text1"/>
          <w:szCs w:val="24"/>
        </w:rPr>
        <w:tab/>
      </w:r>
      <w:r w:rsidR="00A61972" w:rsidRPr="00EA4BA3">
        <w:rPr>
          <w:rFonts w:eastAsia="Times New Roman" w:cstheme="majorBidi"/>
          <w:color w:val="000000" w:themeColor="text1"/>
          <w:szCs w:val="24"/>
        </w:rPr>
        <w:t xml:space="preserve">Using these frequencies, we constructed a Type-1 receiver operating characteristics (ROC) curve, in which we regarded a trial </w:t>
      </w:r>
      <w:r w:rsidR="004D51C5">
        <w:rPr>
          <w:rFonts w:eastAsia="Times New Roman" w:cstheme="majorBidi"/>
          <w:color w:val="000000" w:themeColor="text1"/>
          <w:szCs w:val="24"/>
        </w:rPr>
        <w:t>where the</w:t>
      </w:r>
      <w:r w:rsidR="00A61972" w:rsidRPr="00EA4BA3">
        <w:rPr>
          <w:rFonts w:eastAsia="Times New Roman" w:cstheme="majorBidi"/>
          <w:color w:val="000000" w:themeColor="text1"/>
          <w:szCs w:val="24"/>
        </w:rPr>
        <w:t xml:space="preserve"> correct response was ‘yes’ as a signal-present trial. Conversely, trials in which the correct response was ‘no’ were regarded as signal-absent. ROC graphs have long been used in </w:t>
      </w:r>
      <w:r w:rsidR="008B562F">
        <w:rPr>
          <w:rFonts w:eastAsia="Times New Roman" w:cstheme="majorBidi"/>
          <w:color w:val="000000" w:themeColor="text1"/>
          <w:szCs w:val="24"/>
        </w:rPr>
        <w:t>SDT</w:t>
      </w:r>
      <w:r w:rsidR="00A61972" w:rsidRPr="00EA4BA3">
        <w:rPr>
          <w:rFonts w:eastAsia="Times New Roman" w:cstheme="majorBidi"/>
          <w:color w:val="000000" w:themeColor="text1"/>
          <w:szCs w:val="24"/>
        </w:rPr>
        <w:t xml:space="preserve"> to depict the trade-off between </w:t>
      </w:r>
      <w:r w:rsidR="00FF5278">
        <w:rPr>
          <w:rFonts w:eastAsia="Times New Roman" w:cstheme="majorBidi"/>
          <w:color w:val="000000" w:themeColor="text1"/>
          <w:szCs w:val="24"/>
        </w:rPr>
        <w:t>‘</w:t>
      </w:r>
      <w:r w:rsidR="00A61972" w:rsidRPr="00EA4BA3">
        <w:rPr>
          <w:rFonts w:eastAsia="Times New Roman" w:cstheme="majorBidi"/>
          <w:color w:val="000000" w:themeColor="text1"/>
          <w:szCs w:val="24"/>
        </w:rPr>
        <w:t>hit</w:t>
      </w:r>
      <w:r w:rsidR="00D65521">
        <w:rPr>
          <w:rStyle w:val="FootnoteReference"/>
          <w:rFonts w:eastAsia="Times New Roman" w:cstheme="majorBidi"/>
          <w:szCs w:val="24"/>
        </w:rPr>
        <w:footnoteReference w:customMarkFollows="1" w:id="18"/>
        <w:t>*</w:t>
      </w:r>
      <w:r w:rsidR="00FF5278">
        <w:rPr>
          <w:rFonts w:eastAsia="Times New Roman" w:cstheme="majorBidi"/>
          <w:color w:val="000000" w:themeColor="text1"/>
          <w:szCs w:val="24"/>
        </w:rPr>
        <w:t>’</w:t>
      </w:r>
      <w:r w:rsidR="00A61972" w:rsidRPr="00EA4BA3">
        <w:rPr>
          <w:rFonts w:eastAsia="Times New Roman" w:cstheme="majorBidi"/>
          <w:color w:val="000000" w:themeColor="text1"/>
          <w:szCs w:val="24"/>
        </w:rPr>
        <w:t xml:space="preserve"> rates and </w:t>
      </w:r>
      <w:r w:rsidR="00FF5278">
        <w:rPr>
          <w:rFonts w:eastAsia="Times New Roman" w:cstheme="majorBidi"/>
          <w:color w:val="000000" w:themeColor="text1"/>
          <w:szCs w:val="24"/>
        </w:rPr>
        <w:t>‘</w:t>
      </w:r>
      <w:r w:rsidR="00A61972" w:rsidRPr="00EA4BA3">
        <w:rPr>
          <w:rFonts w:eastAsia="Times New Roman" w:cstheme="majorBidi"/>
          <w:color w:val="000000" w:themeColor="text1"/>
          <w:szCs w:val="24"/>
        </w:rPr>
        <w:t>false alarm</w:t>
      </w:r>
      <w:r w:rsidR="00D65521">
        <w:rPr>
          <w:rStyle w:val="FootnoteReference"/>
          <w:rFonts w:eastAsia="Times New Roman" w:cstheme="majorBidi"/>
          <w:szCs w:val="24"/>
        </w:rPr>
        <w:footnoteReference w:customMarkFollows="1" w:id="19"/>
        <w:t>*</w:t>
      </w:r>
      <w:r w:rsidR="00045114">
        <w:rPr>
          <w:rStyle w:val="FootnoteReference"/>
          <w:rFonts w:eastAsia="Times New Roman" w:cstheme="majorBidi"/>
          <w:szCs w:val="24"/>
        </w:rPr>
        <w:t>’</w:t>
      </w:r>
      <w:r w:rsidR="00A61972" w:rsidRPr="00EA4BA3">
        <w:rPr>
          <w:rFonts w:eastAsia="Times New Roman" w:cstheme="majorBidi"/>
          <w:color w:val="000000" w:themeColor="text1"/>
          <w:szCs w:val="24"/>
        </w:rPr>
        <w:t xml:space="preserve"> rates of classifiers (Egan, 1975; </w:t>
      </w:r>
      <w:proofErr w:type="spellStart"/>
      <w:r w:rsidR="00A61972" w:rsidRPr="00EA4BA3">
        <w:rPr>
          <w:rFonts w:eastAsia="Times New Roman" w:cstheme="majorBidi"/>
          <w:color w:val="000000" w:themeColor="text1"/>
          <w:szCs w:val="24"/>
        </w:rPr>
        <w:t>Swets</w:t>
      </w:r>
      <w:proofErr w:type="spellEnd"/>
      <w:r w:rsidR="00A61972" w:rsidRPr="00EA4BA3">
        <w:rPr>
          <w:rFonts w:eastAsia="Times New Roman" w:cstheme="majorBidi"/>
          <w:color w:val="000000" w:themeColor="text1"/>
          <w:szCs w:val="24"/>
        </w:rPr>
        <w:t xml:space="preserve">, Dawes &amp; </w:t>
      </w:r>
      <w:proofErr w:type="spellStart"/>
      <w:r w:rsidR="00A61972" w:rsidRPr="00EA4BA3">
        <w:rPr>
          <w:rFonts w:eastAsia="Times New Roman" w:cstheme="majorBidi"/>
          <w:color w:val="000000" w:themeColor="text1"/>
          <w:szCs w:val="24"/>
        </w:rPr>
        <w:t>Monhanan</w:t>
      </w:r>
      <w:proofErr w:type="spellEnd"/>
      <w:r w:rsidR="00A61972" w:rsidRPr="00EA4BA3">
        <w:rPr>
          <w:rFonts w:eastAsia="Times New Roman" w:cstheme="majorBidi"/>
          <w:color w:val="000000" w:themeColor="text1"/>
          <w:szCs w:val="24"/>
        </w:rPr>
        <w:t>, 2000). Starting from the most stringent criterion,</w:t>
      </w:r>
      <w:r w:rsidR="00F45B33">
        <w:rPr>
          <w:rFonts w:eastAsia="Times New Roman" w:cstheme="majorBidi"/>
          <w:color w:val="000000" w:themeColor="text1"/>
          <w:szCs w:val="24"/>
        </w:rPr>
        <w:t xml:space="preserve"> we defined</w:t>
      </w:r>
      <w:r w:rsidR="00A61972" w:rsidRPr="00EA4BA3">
        <w:rPr>
          <w:rFonts w:eastAsia="Times New Roman" w:cstheme="majorBidi"/>
          <w:color w:val="000000" w:themeColor="text1"/>
          <w:szCs w:val="24"/>
        </w:rPr>
        <w:t xml:space="preserve"> a signal-present response with</w:t>
      </w:r>
      <w:r w:rsidR="00FF5278">
        <w:rPr>
          <w:rFonts w:eastAsia="Times New Roman" w:cstheme="majorBidi"/>
          <w:color w:val="000000" w:themeColor="text1"/>
          <w:szCs w:val="24"/>
        </w:rPr>
        <w:t xml:space="preserve"> confidence 4 as a hit in a signal-present trial and false alarm</w:t>
      </w:r>
      <w:r w:rsidR="00A61972" w:rsidRPr="00EA4BA3">
        <w:rPr>
          <w:rFonts w:eastAsia="Times New Roman" w:cstheme="majorBidi"/>
          <w:color w:val="000000" w:themeColor="text1"/>
          <w:szCs w:val="24"/>
        </w:rPr>
        <w:t xml:space="preserve"> in a signal-absent trial (Matthews</w:t>
      </w:r>
      <w:r w:rsidR="00C52FC9">
        <w:rPr>
          <w:rFonts w:eastAsia="Times New Roman" w:cstheme="majorBidi"/>
          <w:color w:val="000000" w:themeColor="text1"/>
          <w:szCs w:val="24"/>
        </w:rPr>
        <w:t xml:space="preserve">, Schroder, </w:t>
      </w:r>
      <w:proofErr w:type="spellStart"/>
      <w:r w:rsidR="00C52FC9">
        <w:rPr>
          <w:rFonts w:eastAsia="Times New Roman" w:cstheme="majorBidi"/>
          <w:color w:val="000000" w:themeColor="text1"/>
          <w:szCs w:val="24"/>
        </w:rPr>
        <w:t>Kaunitz</w:t>
      </w:r>
      <w:proofErr w:type="spellEnd"/>
      <w:r w:rsidR="00C52FC9">
        <w:rPr>
          <w:rFonts w:eastAsia="Times New Roman" w:cstheme="majorBidi"/>
          <w:color w:val="000000" w:themeColor="text1"/>
          <w:szCs w:val="24"/>
        </w:rPr>
        <w:t xml:space="preserve">, van </w:t>
      </w:r>
      <w:proofErr w:type="spellStart"/>
      <w:r w:rsidR="00C52FC9">
        <w:rPr>
          <w:rFonts w:eastAsia="Times New Roman" w:cstheme="majorBidi"/>
          <w:color w:val="000000" w:themeColor="text1"/>
          <w:szCs w:val="24"/>
        </w:rPr>
        <w:t>Boxtel</w:t>
      </w:r>
      <w:proofErr w:type="spellEnd"/>
      <w:r w:rsidR="00C52FC9">
        <w:rPr>
          <w:rFonts w:eastAsia="Times New Roman" w:cstheme="majorBidi"/>
          <w:color w:val="000000" w:themeColor="text1"/>
          <w:szCs w:val="24"/>
        </w:rPr>
        <w:t xml:space="preserve"> </w:t>
      </w:r>
      <w:r w:rsidR="00A61972" w:rsidRPr="00EA4BA3">
        <w:rPr>
          <w:rFonts w:eastAsia="Times New Roman" w:cstheme="majorBidi"/>
          <w:color w:val="000000" w:themeColor="text1"/>
          <w:szCs w:val="24"/>
        </w:rPr>
        <w:t xml:space="preserve">&amp; Tsuchiya, 2017). Then, in the second most stringent criterion, we regarded a signal-present response with confidence 4 and 3 in a signal-present trial as a hit and in a signal-absent trial as a false alarm, and so on. With the most lenient criterion, we considered any signal-present response and signal-absent response with confidence 1, 2 and 3 in a signal-present trial as hit and in a signal-absent trial as false alarm </w:t>
      </w:r>
      <w:r w:rsidR="00A61972" w:rsidRPr="00EA4BA3">
        <w:rPr>
          <w:rFonts w:eastAsia="Times New Roman" w:cstheme="majorBidi"/>
          <w:color w:val="000000" w:themeColor="text1"/>
          <w:szCs w:val="24"/>
        </w:rPr>
        <w:lastRenderedPageBreak/>
        <w:t>(Matthews et al., 2017). This way, we calculated proportions of hits and false alarms over seven possible criteria, creating a ROC with 7 inflection points (</w:t>
      </w:r>
      <w:proofErr w:type="spellStart"/>
      <w:r w:rsidR="00A61972" w:rsidRPr="00EA4BA3">
        <w:rPr>
          <w:rFonts w:eastAsia="Times New Roman" w:cstheme="majorBidi"/>
          <w:color w:val="000000" w:themeColor="text1"/>
          <w:szCs w:val="24"/>
        </w:rPr>
        <w:t>Kaunitz</w:t>
      </w:r>
      <w:proofErr w:type="spellEnd"/>
      <w:r w:rsidR="00A61972" w:rsidRPr="00EA4BA3">
        <w:rPr>
          <w:rFonts w:eastAsia="Times New Roman" w:cstheme="majorBidi"/>
          <w:color w:val="000000" w:themeColor="text1"/>
          <w:szCs w:val="24"/>
        </w:rPr>
        <w:t xml:space="preserve">, Rowe &amp; Tsuchiya, 2016; see </w:t>
      </w:r>
      <w:r w:rsidR="005A294E">
        <w:rPr>
          <w:rFonts w:eastAsia="Times New Roman" w:cstheme="majorBidi"/>
          <w:color w:val="000000" w:themeColor="text1"/>
          <w:szCs w:val="24"/>
        </w:rPr>
        <w:t>Figure 10</w:t>
      </w:r>
      <w:r w:rsidR="009C4F8F">
        <w:rPr>
          <w:rFonts w:eastAsia="Times New Roman" w:cstheme="majorBidi"/>
          <w:color w:val="000000" w:themeColor="text1"/>
          <w:szCs w:val="24"/>
        </w:rPr>
        <w:t xml:space="preserve"> for example ROC curves).</w:t>
      </w:r>
    </w:p>
    <w:p w14:paraId="0924F918" w14:textId="77777777" w:rsidR="00F066F7" w:rsidRPr="00EA4BA3" w:rsidRDefault="00F066F7" w:rsidP="000760F9">
      <w:pPr>
        <w:spacing w:line="480" w:lineRule="auto"/>
        <w:rPr>
          <w:rFonts w:eastAsia="Times New Roman" w:cstheme="majorBidi"/>
          <w:color w:val="000000" w:themeColor="text1"/>
          <w:szCs w:val="24"/>
        </w:rPr>
      </w:pPr>
    </w:p>
    <w:p w14:paraId="4B462425" w14:textId="4AC110CC" w:rsidR="00A61972" w:rsidRPr="00EA4BA3" w:rsidRDefault="00A61972" w:rsidP="000760F9">
      <w:pPr>
        <w:spacing w:line="240" w:lineRule="auto"/>
        <w:jc w:val="center"/>
        <w:rPr>
          <w:rFonts w:eastAsia="Times New Roman" w:cstheme="majorBidi"/>
          <w:color w:val="000000" w:themeColor="text1"/>
          <w:szCs w:val="24"/>
        </w:rPr>
      </w:pPr>
      <w:r w:rsidRPr="00EA4BA3">
        <w:rPr>
          <w:rFonts w:eastAsia="Times New Roman" w:cstheme="majorBidi"/>
          <w:noProof/>
          <w:color w:val="000000" w:themeColor="text1"/>
          <w:szCs w:val="24"/>
          <w:lang w:eastAsia="en-AU" w:bidi="he-IL"/>
        </w:rPr>
        <w:drawing>
          <wp:inline distT="0" distB="0" distL="0" distR="0" wp14:anchorId="1A6D5796" wp14:editId="146FD3F3">
            <wp:extent cx="5724525" cy="2895600"/>
            <wp:effectExtent l="0" t="0" r="9525" b="0"/>
            <wp:docPr id="19" name="Picture 19" descr="Figure 10 - R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10 - ROC"/>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4525" cy="2895600"/>
                    </a:xfrm>
                    <a:prstGeom prst="rect">
                      <a:avLst/>
                    </a:prstGeom>
                    <a:noFill/>
                    <a:ln>
                      <a:noFill/>
                    </a:ln>
                  </pic:spPr>
                </pic:pic>
              </a:graphicData>
            </a:graphic>
          </wp:inline>
        </w:drawing>
      </w:r>
    </w:p>
    <w:p w14:paraId="3C54019F" w14:textId="7042AB99" w:rsidR="004842B4" w:rsidRPr="00C33A2C" w:rsidRDefault="005A294E" w:rsidP="00C33A2C">
      <w:pPr>
        <w:spacing w:line="480" w:lineRule="auto"/>
        <w:rPr>
          <w:rFonts w:eastAsia="Times New Roman" w:cstheme="majorBidi"/>
          <w:color w:val="000000" w:themeColor="text1"/>
          <w:szCs w:val="24"/>
        </w:rPr>
      </w:pPr>
      <w:r>
        <w:rPr>
          <w:rFonts w:eastAsia="Times New Roman" w:cstheme="majorBidi"/>
          <w:bCs/>
          <w:i/>
          <w:iCs/>
          <w:color w:val="000000" w:themeColor="text1"/>
          <w:szCs w:val="24"/>
        </w:rPr>
        <w:t>Figure 10</w:t>
      </w:r>
      <w:r w:rsidR="00A61972" w:rsidRPr="00EA4BA3">
        <w:rPr>
          <w:rFonts w:eastAsia="Times New Roman" w:cstheme="majorBidi"/>
          <w:bCs/>
          <w:color w:val="000000" w:themeColor="text1"/>
          <w:szCs w:val="24"/>
        </w:rPr>
        <w:t>. Example</w:t>
      </w:r>
      <w:r w:rsidR="00A61972" w:rsidRPr="00EA4BA3">
        <w:rPr>
          <w:rFonts w:eastAsia="Times New Roman" w:cstheme="majorBidi"/>
          <w:color w:val="000000" w:themeColor="text1"/>
          <w:szCs w:val="24"/>
        </w:rPr>
        <w:t xml:space="preserve"> ROC curves of a single participant (JP) for Experiment 1. The dark blue line corresponds to a 7-point ROC curve, the red line reflects chance</w:t>
      </w:r>
      <w:r w:rsidR="006D6183">
        <w:rPr>
          <w:rFonts w:eastAsia="Times New Roman" w:cstheme="majorBidi"/>
          <w:color w:val="000000" w:themeColor="text1"/>
          <w:szCs w:val="24"/>
        </w:rPr>
        <w:t>-level</w:t>
      </w:r>
      <w:r w:rsidR="00A61972" w:rsidRPr="00EA4BA3">
        <w:rPr>
          <w:rFonts w:eastAsia="Times New Roman" w:cstheme="majorBidi"/>
          <w:color w:val="000000" w:themeColor="text1"/>
          <w:szCs w:val="24"/>
        </w:rPr>
        <w:t xml:space="preserve"> performance and the shaded light bl</w:t>
      </w:r>
      <w:r w:rsidR="00F97EC7">
        <w:rPr>
          <w:rFonts w:eastAsia="Times New Roman" w:cstheme="majorBidi"/>
          <w:color w:val="000000" w:themeColor="text1"/>
          <w:szCs w:val="24"/>
        </w:rPr>
        <w:t>ue area represents Type-1 area under the c</w:t>
      </w:r>
      <w:r w:rsidR="00A61972" w:rsidRPr="00EA4BA3">
        <w:rPr>
          <w:rFonts w:eastAsia="Times New Roman" w:cstheme="majorBidi"/>
          <w:color w:val="000000" w:themeColor="text1"/>
          <w:szCs w:val="24"/>
        </w:rPr>
        <w:t xml:space="preserve">urve (AUC). </w:t>
      </w:r>
      <w:r w:rsidR="00174893">
        <w:rPr>
          <w:rFonts w:eastAsia="Times New Roman" w:cstheme="majorBidi"/>
          <w:color w:val="000000" w:themeColor="text1"/>
          <w:szCs w:val="24"/>
        </w:rPr>
        <w:t>(</w:t>
      </w:r>
      <w:r w:rsidR="00A61972" w:rsidRPr="00EA4BA3">
        <w:rPr>
          <w:rFonts w:eastAsia="Times New Roman" w:cstheme="majorBidi"/>
          <w:color w:val="000000" w:themeColor="text1"/>
          <w:szCs w:val="24"/>
        </w:rPr>
        <w:t xml:space="preserve">a) 7-point ROC curve created from responses to an SOA of 133ms, corresponding to high objective accuracy. The first point (dark blue circle), at Hit Rate = 0.3 and False Alarm Rate = 0, corresponds to the participants’ </w:t>
      </w:r>
      <w:r w:rsidR="00F00BA3">
        <w:rPr>
          <w:rFonts w:eastAsia="Times New Roman" w:cstheme="majorBidi"/>
          <w:color w:val="000000" w:themeColor="text1"/>
          <w:szCs w:val="24"/>
        </w:rPr>
        <w:t>objective accuracy</w:t>
      </w:r>
      <w:r w:rsidR="00A61972" w:rsidRPr="00EA4BA3">
        <w:rPr>
          <w:rFonts w:eastAsia="Times New Roman" w:cstheme="majorBidi"/>
          <w:color w:val="000000" w:themeColor="text1"/>
          <w:szCs w:val="24"/>
        </w:rPr>
        <w:t xml:space="preserve"> at the most stringent criterion (‘Yes’ response with confidence 4 is classified as present, and everything else is classified as absent), the second point, at Hit Rate = 0.55 and False Alarm Rate = 0, corresponds to the participants’ </w:t>
      </w:r>
      <w:r w:rsidR="00F00BA3">
        <w:rPr>
          <w:rFonts w:eastAsia="Times New Roman" w:cstheme="majorBidi"/>
          <w:color w:val="000000" w:themeColor="text1"/>
          <w:szCs w:val="24"/>
        </w:rPr>
        <w:t>objective accuracy</w:t>
      </w:r>
      <w:r w:rsidR="00F00BA3" w:rsidRPr="00EA4BA3">
        <w:rPr>
          <w:rFonts w:eastAsia="Times New Roman" w:cstheme="majorBidi"/>
          <w:color w:val="000000" w:themeColor="text1"/>
          <w:szCs w:val="24"/>
        </w:rPr>
        <w:t xml:space="preserve"> </w:t>
      </w:r>
      <w:r w:rsidR="00A61972" w:rsidRPr="00EA4BA3">
        <w:rPr>
          <w:rFonts w:eastAsia="Times New Roman" w:cstheme="majorBidi"/>
          <w:color w:val="000000" w:themeColor="text1"/>
          <w:szCs w:val="24"/>
        </w:rPr>
        <w:t>at the second most stringent criterion</w:t>
      </w:r>
      <w:r w:rsidR="00AF0C32">
        <w:rPr>
          <w:rFonts w:eastAsia="Times New Roman" w:cstheme="majorBidi"/>
          <w:color w:val="000000" w:themeColor="text1"/>
          <w:szCs w:val="24"/>
        </w:rPr>
        <w:t xml:space="preserve"> (‘Yes response with confidence 3 or 4 is present, everything else is absent)</w:t>
      </w:r>
      <w:r w:rsidR="00A61972" w:rsidRPr="00EA4BA3">
        <w:rPr>
          <w:rFonts w:eastAsia="Times New Roman" w:cstheme="majorBidi"/>
          <w:color w:val="000000" w:themeColor="text1"/>
          <w:szCs w:val="24"/>
        </w:rPr>
        <w:t xml:space="preserve">, and so on. </w:t>
      </w:r>
      <w:r w:rsidR="00174893">
        <w:rPr>
          <w:rFonts w:eastAsia="Times New Roman" w:cstheme="majorBidi"/>
          <w:color w:val="000000" w:themeColor="text1"/>
          <w:szCs w:val="24"/>
        </w:rPr>
        <w:t>(</w:t>
      </w:r>
      <w:r w:rsidR="00A61972" w:rsidRPr="00EA4BA3">
        <w:rPr>
          <w:rFonts w:eastAsia="Times New Roman" w:cstheme="majorBidi"/>
          <w:color w:val="000000" w:themeColor="text1"/>
          <w:szCs w:val="24"/>
        </w:rPr>
        <w:t xml:space="preserve">b) </w:t>
      </w:r>
      <w:r w:rsidR="00227121">
        <w:rPr>
          <w:rFonts w:eastAsia="Times New Roman" w:cstheme="majorBidi"/>
          <w:color w:val="000000" w:themeColor="text1"/>
          <w:szCs w:val="24"/>
        </w:rPr>
        <w:t xml:space="preserve">ROC curve at </w:t>
      </w:r>
      <w:r w:rsidR="00A61972" w:rsidRPr="00EA4BA3">
        <w:rPr>
          <w:rFonts w:eastAsia="Times New Roman" w:cstheme="majorBidi"/>
          <w:color w:val="000000" w:themeColor="text1"/>
          <w:szCs w:val="24"/>
        </w:rPr>
        <w:t>17ms, corresponding to</w:t>
      </w:r>
      <w:r w:rsidR="00EE3C2D">
        <w:rPr>
          <w:rFonts w:eastAsia="Times New Roman" w:cstheme="majorBidi"/>
          <w:color w:val="000000" w:themeColor="text1"/>
          <w:szCs w:val="24"/>
        </w:rPr>
        <w:t xml:space="preserve"> near-chance performance, </w:t>
      </w:r>
      <w:r w:rsidR="00A61972" w:rsidRPr="00EA4BA3">
        <w:rPr>
          <w:rFonts w:eastAsia="Times New Roman" w:cstheme="majorBidi"/>
          <w:color w:val="000000" w:themeColor="text1"/>
          <w:szCs w:val="24"/>
        </w:rPr>
        <w:t>and consequently low objective accuracy. The dark blue circles represent th</w:t>
      </w:r>
      <w:r w:rsidR="009C4F8F">
        <w:rPr>
          <w:rFonts w:eastAsia="Times New Roman" w:cstheme="majorBidi"/>
          <w:color w:val="000000" w:themeColor="text1"/>
          <w:szCs w:val="24"/>
        </w:rPr>
        <w:t xml:space="preserve">e same criteria as </w:t>
      </w:r>
      <w:r>
        <w:rPr>
          <w:rFonts w:eastAsia="Times New Roman" w:cstheme="majorBidi"/>
          <w:color w:val="000000" w:themeColor="text1"/>
          <w:szCs w:val="24"/>
        </w:rPr>
        <w:t>Figure 10</w:t>
      </w:r>
      <w:r w:rsidR="009C4F8F">
        <w:rPr>
          <w:rFonts w:eastAsia="Times New Roman" w:cstheme="majorBidi"/>
          <w:color w:val="000000" w:themeColor="text1"/>
          <w:szCs w:val="24"/>
        </w:rPr>
        <w:t xml:space="preserve">a. </w:t>
      </w:r>
    </w:p>
    <w:p w14:paraId="5DB2D396" w14:textId="184CDE3C" w:rsidR="00A61972" w:rsidRPr="00A92F72" w:rsidRDefault="000D279F" w:rsidP="000760F9">
      <w:pPr>
        <w:spacing w:line="480" w:lineRule="auto"/>
        <w:ind w:firstLine="709"/>
        <w:rPr>
          <w:rFonts w:eastAsia="Times New Roman" w:cstheme="majorBidi"/>
          <w:color w:val="000000" w:themeColor="text1"/>
          <w:szCs w:val="24"/>
        </w:rPr>
      </w:pPr>
      <w:r>
        <w:rPr>
          <w:rFonts w:eastAsia="Times New Roman" w:cstheme="majorBidi"/>
          <w:b/>
          <w:color w:val="000000" w:themeColor="text1"/>
          <w:szCs w:val="24"/>
        </w:rPr>
        <w:lastRenderedPageBreak/>
        <w:t>Area under the c</w:t>
      </w:r>
      <w:r w:rsidR="007A3FE7">
        <w:rPr>
          <w:rFonts w:eastAsia="Times New Roman" w:cstheme="majorBidi"/>
          <w:b/>
          <w:color w:val="000000" w:themeColor="text1"/>
          <w:szCs w:val="24"/>
        </w:rPr>
        <w:t>urve (AUC): A m</w:t>
      </w:r>
      <w:r>
        <w:rPr>
          <w:rFonts w:eastAsia="Times New Roman" w:cstheme="majorBidi"/>
          <w:b/>
          <w:color w:val="000000" w:themeColor="text1"/>
          <w:szCs w:val="24"/>
        </w:rPr>
        <w:t>easure of objective a</w:t>
      </w:r>
      <w:r w:rsidR="00A61972" w:rsidRPr="00A92F72">
        <w:rPr>
          <w:rFonts w:eastAsia="Times New Roman" w:cstheme="majorBidi"/>
          <w:b/>
          <w:color w:val="000000" w:themeColor="text1"/>
          <w:szCs w:val="24"/>
        </w:rPr>
        <w:t>ccuracy</w:t>
      </w:r>
    </w:p>
    <w:p w14:paraId="306BF809" w14:textId="6F628A08" w:rsidR="00A61972" w:rsidRPr="00EA4BA3" w:rsidRDefault="00A61972" w:rsidP="00A72E24">
      <w:pPr>
        <w:spacing w:line="480" w:lineRule="auto"/>
        <w:rPr>
          <w:rStyle w:val="CommentReference"/>
          <w:rFonts w:eastAsia="Times New Roman" w:cstheme="majorBidi"/>
          <w:color w:val="000000" w:themeColor="text1"/>
          <w:sz w:val="24"/>
          <w:szCs w:val="24"/>
        </w:rPr>
      </w:pPr>
      <w:r w:rsidRPr="00EA4BA3">
        <w:rPr>
          <w:rFonts w:eastAsia="Times New Roman" w:cstheme="majorBidi"/>
          <w:color w:val="000000" w:themeColor="text1"/>
          <w:szCs w:val="24"/>
        </w:rPr>
        <w:tab/>
      </w:r>
      <w:r w:rsidR="006A0FD7">
        <w:rPr>
          <w:rFonts w:eastAsia="Times New Roman" w:cstheme="majorBidi"/>
          <w:color w:val="000000" w:themeColor="text1"/>
          <w:szCs w:val="24"/>
        </w:rPr>
        <w:t>A</w:t>
      </w:r>
      <w:r w:rsidRPr="00EA4BA3">
        <w:rPr>
          <w:rFonts w:eastAsia="Times New Roman" w:cstheme="majorBidi"/>
          <w:color w:val="000000" w:themeColor="text1"/>
          <w:szCs w:val="24"/>
        </w:rPr>
        <w:t>rea under the ROC curve (AUC</w:t>
      </w:r>
      <w:r w:rsidR="00212AD2">
        <w:rPr>
          <w:rFonts w:eastAsia="Times New Roman" w:cstheme="majorBidi"/>
          <w:color w:val="000000" w:themeColor="text1"/>
          <w:szCs w:val="24"/>
        </w:rPr>
        <w:t xml:space="preserve"> or Type-1 AUC</w:t>
      </w:r>
      <w:r w:rsidRPr="00EA4BA3">
        <w:rPr>
          <w:rFonts w:eastAsia="Times New Roman" w:cstheme="majorBidi"/>
          <w:color w:val="000000" w:themeColor="text1"/>
          <w:szCs w:val="24"/>
        </w:rPr>
        <w:t>)</w:t>
      </w:r>
      <w:r w:rsidR="00A72E24" w:rsidRPr="00A72E24">
        <w:rPr>
          <w:rStyle w:val="FootnoteReference"/>
          <w:rFonts w:eastAsia="Times New Roman" w:cstheme="majorBidi"/>
          <w:szCs w:val="24"/>
        </w:rPr>
        <w:t xml:space="preserve"> </w:t>
      </w:r>
      <w:r w:rsidR="00A72E24">
        <w:rPr>
          <w:rStyle w:val="FootnoteReference"/>
          <w:rFonts w:eastAsia="Times New Roman" w:cstheme="majorBidi"/>
          <w:szCs w:val="24"/>
        </w:rPr>
        <w:footnoteReference w:customMarkFollows="1" w:id="20"/>
        <w:t>*</w:t>
      </w:r>
      <w:r w:rsidRPr="00EA4BA3">
        <w:rPr>
          <w:rFonts w:eastAsia="Times New Roman" w:cstheme="majorBidi"/>
          <w:color w:val="000000" w:themeColor="text1"/>
          <w:szCs w:val="24"/>
        </w:rPr>
        <w:t xml:space="preserve"> was computed to provide a non-parametric estimate of objective accuracy for each experiment.</w:t>
      </w:r>
      <w:r w:rsidR="00F71C9C">
        <w:rPr>
          <w:rFonts w:eastAsia="Times New Roman" w:cstheme="majorBidi"/>
          <w:color w:val="000000" w:themeColor="text1"/>
          <w:szCs w:val="24"/>
        </w:rPr>
        <w:t xml:space="preserve"> AUC ranges from 0.5, reflecting chance-level performance, to 1, reflecting perfect performance.</w:t>
      </w:r>
      <w:r w:rsidRPr="00EA4BA3">
        <w:rPr>
          <w:rFonts w:eastAsia="Times New Roman" w:cstheme="majorBidi"/>
          <w:color w:val="000000" w:themeColor="text1"/>
          <w:szCs w:val="24"/>
        </w:rPr>
        <w:t xml:space="preserve"> </w:t>
      </w:r>
      <w:r w:rsidR="00DC41BA">
        <w:rPr>
          <w:rFonts w:cstheme="majorBidi"/>
          <w:szCs w:val="24"/>
        </w:rPr>
        <w:t xml:space="preserve">It has </w:t>
      </w:r>
      <w:r w:rsidRPr="00EA4BA3">
        <w:rPr>
          <w:rFonts w:eastAsia="Times New Roman" w:cstheme="majorBidi"/>
          <w:color w:val="000000" w:themeColor="text1"/>
          <w:szCs w:val="24"/>
        </w:rPr>
        <w:t>been used previously to measure the amount of information provided by alternative options in a diagnostic setting (</w:t>
      </w:r>
      <w:proofErr w:type="spellStart"/>
      <w:r w:rsidRPr="00EA4BA3">
        <w:rPr>
          <w:rFonts w:eastAsia="Times New Roman" w:cstheme="majorBidi"/>
          <w:color w:val="000000" w:themeColor="text1"/>
          <w:szCs w:val="24"/>
        </w:rPr>
        <w:t>Benish</w:t>
      </w:r>
      <w:proofErr w:type="spellEnd"/>
      <w:r w:rsidRPr="00EA4BA3">
        <w:rPr>
          <w:rFonts w:eastAsia="Times New Roman" w:cstheme="majorBidi"/>
          <w:color w:val="000000" w:themeColor="text1"/>
          <w:szCs w:val="24"/>
        </w:rPr>
        <w:t xml:space="preserve">, 2003; Hanely &amp; McNeil, 1983). </w:t>
      </w:r>
    </w:p>
    <w:p w14:paraId="3917433E" w14:textId="0DC3A9C7" w:rsidR="00A61972" w:rsidRPr="00EA4BA3" w:rsidRDefault="000D279F" w:rsidP="008A7905">
      <w:pPr>
        <w:spacing w:line="480" w:lineRule="auto"/>
        <w:ind w:firstLine="709"/>
        <w:rPr>
          <w:rFonts w:eastAsia="Times New Roman" w:cstheme="majorBidi"/>
          <w:b/>
          <w:color w:val="000000" w:themeColor="text1"/>
          <w:szCs w:val="24"/>
        </w:rPr>
      </w:pPr>
      <w:r>
        <w:rPr>
          <w:rFonts w:eastAsia="Times New Roman" w:cstheme="majorBidi"/>
          <w:b/>
          <w:color w:val="000000" w:themeColor="text1"/>
          <w:szCs w:val="24"/>
        </w:rPr>
        <w:t>Using objective a</w:t>
      </w:r>
      <w:r w:rsidR="005A1026">
        <w:rPr>
          <w:rFonts w:eastAsia="Times New Roman" w:cstheme="majorBidi"/>
          <w:b/>
          <w:color w:val="000000" w:themeColor="text1"/>
          <w:szCs w:val="24"/>
        </w:rPr>
        <w:t xml:space="preserve">ccuracy to </w:t>
      </w:r>
      <w:r w:rsidR="007A3FE7">
        <w:rPr>
          <w:rFonts w:eastAsia="Times New Roman" w:cstheme="majorBidi"/>
          <w:b/>
          <w:color w:val="000000" w:themeColor="text1"/>
          <w:szCs w:val="24"/>
        </w:rPr>
        <w:t>d</w:t>
      </w:r>
      <w:r w:rsidR="00A61972" w:rsidRPr="00EA4BA3">
        <w:rPr>
          <w:rFonts w:eastAsia="Times New Roman" w:cstheme="majorBidi"/>
          <w:b/>
          <w:color w:val="000000" w:themeColor="text1"/>
          <w:szCs w:val="24"/>
        </w:rPr>
        <w:t xml:space="preserve">efine </w:t>
      </w:r>
      <w:r>
        <w:rPr>
          <w:rFonts w:eastAsia="Times New Roman" w:cstheme="majorBidi"/>
          <w:b/>
          <w:color w:val="000000" w:themeColor="text1"/>
          <w:szCs w:val="24"/>
        </w:rPr>
        <w:t>b</w:t>
      </w:r>
      <w:r w:rsidR="008A7905">
        <w:rPr>
          <w:rFonts w:eastAsia="Times New Roman" w:cstheme="majorBidi"/>
          <w:b/>
          <w:color w:val="000000" w:themeColor="text1"/>
          <w:szCs w:val="24"/>
        </w:rPr>
        <w:t>its/sec</w:t>
      </w:r>
    </w:p>
    <w:tbl>
      <w:tblPr>
        <w:tblStyle w:val="TableGrid"/>
        <w:tblpPr w:leftFromText="180" w:rightFromText="180" w:vertAnchor="text" w:horzAnchor="margin" w:tblpY="787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A72E24" w14:paraId="31662E90" w14:textId="77777777" w:rsidTr="00A72E24">
        <w:tc>
          <w:tcPr>
            <w:tcW w:w="8217" w:type="dxa"/>
            <w:vAlign w:val="center"/>
          </w:tcPr>
          <w:p w14:paraId="52DF65F5" w14:textId="77777777" w:rsidR="00A72E24" w:rsidRDefault="00A72E24" w:rsidP="00A72E24">
            <w:pPr>
              <w:spacing w:after="0" w:line="240" w:lineRule="auto"/>
              <w:jc w:val="center"/>
              <w:rPr>
                <w:rFonts w:eastAsia="Times New Roman" w:cstheme="majorBidi"/>
                <w:color w:val="000000" w:themeColor="text1"/>
                <w:szCs w:val="24"/>
              </w:rPr>
            </w:pPr>
            <m:oMathPara>
              <m:oMath>
                <m:r>
                  <w:rPr>
                    <w:rFonts w:ascii="Cambria Math" w:hAnsi="Cambria Math" w:cstheme="majorBidi"/>
                    <w:color w:val="000000" w:themeColor="text1"/>
                    <w:szCs w:val="24"/>
                  </w:rPr>
                  <m:t xml:space="preserve">bits= </m:t>
                </m:r>
                <m:func>
                  <m:funcPr>
                    <m:ctrlPr>
                      <w:rPr>
                        <w:rFonts w:ascii="Cambria Math" w:hAnsi="Cambria Math" w:cstheme="majorBidi"/>
                        <w:i/>
                        <w:color w:val="000000" w:themeColor="text1"/>
                        <w:szCs w:val="24"/>
                      </w:rPr>
                    </m:ctrlPr>
                  </m:funcPr>
                  <m:fName>
                    <m:sSub>
                      <m:sSubPr>
                        <m:ctrlPr>
                          <w:rPr>
                            <w:rFonts w:ascii="Cambria Math" w:hAnsi="Cambria Math" w:cstheme="majorBidi"/>
                            <w:i/>
                            <w:color w:val="000000" w:themeColor="text1"/>
                            <w:szCs w:val="24"/>
                          </w:rPr>
                        </m:ctrlPr>
                      </m:sSubPr>
                      <m:e>
                        <m:r>
                          <m:rPr>
                            <m:sty m:val="p"/>
                          </m:rPr>
                          <w:rPr>
                            <w:rFonts w:ascii="Cambria Math" w:hAnsi="Cambria Math" w:cstheme="majorBidi"/>
                            <w:color w:val="000000" w:themeColor="text1"/>
                            <w:szCs w:val="24"/>
                          </w:rPr>
                          <m:t>log</m:t>
                        </m:r>
                      </m:e>
                      <m:sub>
                        <m:r>
                          <w:rPr>
                            <w:rFonts w:ascii="Cambria Math" w:hAnsi="Cambria Math" w:cstheme="majorBidi"/>
                            <w:color w:val="000000" w:themeColor="text1"/>
                            <w:szCs w:val="24"/>
                          </w:rPr>
                          <m:t>2</m:t>
                        </m:r>
                      </m:sub>
                    </m:sSub>
                  </m:fName>
                  <m:e>
                    <m:r>
                      <w:rPr>
                        <w:rFonts w:ascii="Cambria Math" w:hAnsi="Cambria Math" w:cstheme="majorBidi"/>
                        <w:color w:val="000000" w:themeColor="text1"/>
                        <w:szCs w:val="24"/>
                      </w:rPr>
                      <m:t>(2×AUC)</m:t>
                    </m:r>
                  </m:e>
                </m:func>
              </m:oMath>
            </m:oMathPara>
          </w:p>
        </w:tc>
        <w:tc>
          <w:tcPr>
            <w:tcW w:w="799" w:type="dxa"/>
            <w:vAlign w:val="center"/>
          </w:tcPr>
          <w:p w14:paraId="5F574104" w14:textId="77777777" w:rsidR="00A72E24" w:rsidRDefault="00A72E24" w:rsidP="00A72E24">
            <w:pPr>
              <w:spacing w:after="0" w:line="240" w:lineRule="auto"/>
              <w:jc w:val="center"/>
              <w:rPr>
                <w:rFonts w:eastAsia="Times New Roman" w:cstheme="majorBidi"/>
                <w:color w:val="000000" w:themeColor="text1"/>
                <w:szCs w:val="24"/>
              </w:rPr>
            </w:pPr>
            <w:r>
              <w:rPr>
                <w:rFonts w:eastAsia="Times New Roman" w:cstheme="majorBidi"/>
                <w:color w:val="000000" w:themeColor="text1"/>
                <w:szCs w:val="24"/>
              </w:rPr>
              <w:t>(1)</w:t>
            </w:r>
          </w:p>
        </w:tc>
      </w:tr>
    </w:tbl>
    <w:p w14:paraId="3DBCA266" w14:textId="5624FB48" w:rsidR="00414096" w:rsidRPr="00731A3E" w:rsidRDefault="00572BD1" w:rsidP="00731A3E">
      <w:pPr>
        <w:spacing w:line="480" w:lineRule="auto"/>
        <w:rPr>
          <w:rFonts w:eastAsia="Times New Roman" w:cstheme="majorBidi"/>
          <w:color w:val="000000" w:themeColor="text1"/>
          <w:szCs w:val="24"/>
        </w:rPr>
      </w:pPr>
      <w:r>
        <w:rPr>
          <w:rFonts w:eastAsia="Times New Roman" w:cstheme="majorBidi"/>
          <w:color w:val="000000" w:themeColor="text1"/>
          <w:szCs w:val="24"/>
        </w:rPr>
        <w:tab/>
        <w:t xml:space="preserve">We adapted the </w:t>
      </w:r>
      <w:r w:rsidR="00A61972" w:rsidRPr="00EA4BA3">
        <w:rPr>
          <w:rFonts w:eastAsia="Times New Roman" w:cstheme="majorBidi"/>
          <w:color w:val="000000" w:themeColor="text1"/>
          <w:szCs w:val="24"/>
        </w:rPr>
        <w:t xml:space="preserve">standard </w:t>
      </w:r>
      <w:r w:rsidR="00A61972" w:rsidRPr="00A514E8">
        <w:rPr>
          <w:rFonts w:eastAsia="Times New Roman" w:cstheme="majorBidi"/>
          <w:color w:val="000000" w:themeColor="text1"/>
          <w:szCs w:val="24"/>
        </w:rPr>
        <w:t>equation</w:t>
      </w:r>
      <w:r w:rsidR="00600A87" w:rsidRPr="00A514E8">
        <w:rPr>
          <w:rFonts w:eastAsia="Times New Roman" w:cstheme="majorBidi"/>
          <w:color w:val="000000" w:themeColor="text1"/>
          <w:szCs w:val="24"/>
        </w:rPr>
        <w:t xml:space="preserve"> (</w:t>
      </w:r>
      <m:oMath>
        <m:func>
          <m:funcPr>
            <m:ctrlPr>
              <w:rPr>
                <w:rFonts w:ascii="Cambria Math" w:eastAsia="Times New Roman" w:hAnsi="Cambria Math" w:cstheme="majorBidi"/>
                <w:iCs/>
                <w:color w:val="000000" w:themeColor="text1"/>
                <w:szCs w:val="24"/>
              </w:rPr>
            </m:ctrlPr>
          </m:funcPr>
          <m:fName>
            <m:sSub>
              <m:sSubPr>
                <m:ctrlPr>
                  <w:rPr>
                    <w:rFonts w:ascii="Cambria Math" w:eastAsia="Times New Roman" w:hAnsi="Cambria Math" w:cstheme="majorBidi"/>
                    <w:iCs/>
                    <w:color w:val="000000" w:themeColor="text1"/>
                    <w:szCs w:val="24"/>
                  </w:rPr>
                </m:ctrlPr>
              </m:sSubPr>
              <m:e>
                <m:r>
                  <m:rPr>
                    <m:nor/>
                  </m:rPr>
                  <w:rPr>
                    <w:rFonts w:eastAsia="Times New Roman" w:cstheme="majorBidi"/>
                    <w:iCs/>
                    <w:color w:val="000000" w:themeColor="text1"/>
                    <w:szCs w:val="24"/>
                  </w:rPr>
                  <m:t>-log</m:t>
                </m:r>
              </m:e>
              <m:sub>
                <m:r>
                  <m:rPr>
                    <m:nor/>
                  </m:rPr>
                  <w:rPr>
                    <w:rFonts w:eastAsia="Times New Roman" w:cstheme="majorBidi"/>
                    <w:iCs/>
                    <w:color w:val="000000" w:themeColor="text1"/>
                    <w:szCs w:val="24"/>
                  </w:rPr>
                  <m:t>2</m:t>
                </m:r>
              </m:sub>
            </m:sSub>
          </m:fName>
          <m:e>
            <m:r>
              <m:rPr>
                <m:nor/>
              </m:rPr>
              <w:rPr>
                <w:rFonts w:eastAsia="Times New Roman" w:cstheme="majorBidi"/>
                <w:i/>
                <w:color w:val="000000" w:themeColor="text1"/>
                <w:szCs w:val="24"/>
              </w:rPr>
              <m:t>p</m:t>
            </m:r>
          </m:e>
        </m:func>
      </m:oMath>
      <w:r w:rsidR="00600A87" w:rsidRPr="00837067">
        <w:rPr>
          <w:rFonts w:eastAsia="Times New Roman" w:cstheme="majorBidi"/>
          <w:iCs/>
          <w:color w:val="000000" w:themeColor="text1"/>
          <w:szCs w:val="24"/>
        </w:rPr>
        <w:t>),</w:t>
      </w:r>
      <w:r w:rsidR="00A61972" w:rsidRPr="001A14B5">
        <w:rPr>
          <w:rFonts w:eastAsia="Times New Roman" w:cstheme="majorBidi"/>
          <w:color w:val="000000" w:themeColor="text1"/>
          <w:szCs w:val="24"/>
        </w:rPr>
        <w:t xml:space="preserve"> </w:t>
      </w:r>
      <w:r w:rsidR="00A61972" w:rsidRPr="00EA4BA3">
        <w:rPr>
          <w:rFonts w:eastAsia="Times New Roman" w:cstheme="majorBidi"/>
          <w:color w:val="000000" w:themeColor="text1"/>
          <w:szCs w:val="24"/>
        </w:rPr>
        <w:t>used to quantify information (in</w:t>
      </w:r>
      <w:r w:rsidR="005F5F16">
        <w:rPr>
          <w:rFonts w:eastAsia="Times New Roman" w:cstheme="majorBidi"/>
          <w:color w:val="000000" w:themeColor="text1"/>
          <w:szCs w:val="24"/>
        </w:rPr>
        <w:t xml:space="preserve"> bits) from information theory</w:t>
      </w:r>
      <w:r w:rsidR="002C04C4">
        <w:rPr>
          <w:rFonts w:eastAsia="Times New Roman" w:cstheme="majorBidi"/>
          <w:color w:val="000000" w:themeColor="text1"/>
          <w:szCs w:val="24"/>
        </w:rPr>
        <w:t xml:space="preserve"> </w:t>
      </w:r>
      <w:r w:rsidR="00A61972" w:rsidRPr="00EA4BA3">
        <w:rPr>
          <w:rFonts w:eastAsia="Times New Roman" w:cstheme="majorBidi"/>
          <w:color w:val="000000" w:themeColor="text1"/>
          <w:szCs w:val="24"/>
        </w:rPr>
        <w:t>to our current study</w:t>
      </w:r>
      <w:r w:rsidR="00AE4C23">
        <w:rPr>
          <w:rFonts w:eastAsia="Times New Roman" w:cstheme="majorBidi"/>
          <w:color w:val="000000" w:themeColor="text1"/>
          <w:szCs w:val="24"/>
        </w:rPr>
        <w:t xml:space="preserve"> (</w:t>
      </w:r>
      <w:proofErr w:type="spellStart"/>
      <w:r w:rsidR="00AE4C23" w:rsidRPr="00EA4BA3">
        <w:rPr>
          <w:rFonts w:eastAsia="Times New Roman" w:cstheme="majorBidi"/>
          <w:color w:val="000000" w:themeColor="text1"/>
          <w:szCs w:val="24"/>
        </w:rPr>
        <w:t>Attneave</w:t>
      </w:r>
      <w:proofErr w:type="spellEnd"/>
      <w:r w:rsidR="00AE4C23" w:rsidRPr="00EA4BA3">
        <w:rPr>
          <w:rFonts w:eastAsia="Times New Roman" w:cstheme="majorBidi"/>
          <w:color w:val="000000" w:themeColor="text1"/>
          <w:szCs w:val="24"/>
        </w:rPr>
        <w:t xml:space="preserve">, 1955; Garner &amp; Hake, 1951; </w:t>
      </w:r>
      <w:proofErr w:type="spellStart"/>
      <w:r w:rsidR="00AE4C23" w:rsidRPr="00EA4BA3">
        <w:rPr>
          <w:rFonts w:eastAsia="Times New Roman" w:cstheme="majorBidi"/>
          <w:color w:val="000000" w:themeColor="text1"/>
          <w:szCs w:val="24"/>
        </w:rPr>
        <w:t>Klemmer</w:t>
      </w:r>
      <w:proofErr w:type="spellEnd"/>
      <w:r w:rsidR="00AE4C23" w:rsidRPr="00EA4BA3">
        <w:rPr>
          <w:rFonts w:eastAsia="Times New Roman" w:cstheme="majorBidi"/>
          <w:color w:val="000000" w:themeColor="text1"/>
          <w:szCs w:val="24"/>
        </w:rPr>
        <w:t xml:space="preserve"> &amp; Frick, 1953)</w:t>
      </w:r>
      <w:r w:rsidR="00A61972" w:rsidRPr="00EA4BA3">
        <w:rPr>
          <w:rFonts w:eastAsia="Times New Roman" w:cstheme="majorBidi"/>
          <w:color w:val="000000" w:themeColor="text1"/>
          <w:szCs w:val="24"/>
        </w:rPr>
        <w:t xml:space="preserve">. </w:t>
      </w:r>
      <w:r w:rsidR="005A5530" w:rsidRPr="00EA4BA3">
        <w:rPr>
          <w:rFonts w:eastAsia="Times New Roman" w:cstheme="majorBidi"/>
          <w:color w:val="000000" w:themeColor="text1"/>
          <w:szCs w:val="24"/>
        </w:rPr>
        <w:t>1 bit of information</w:t>
      </w:r>
      <w:r w:rsidR="005A5530">
        <w:rPr>
          <w:rFonts w:eastAsia="Times New Roman" w:cstheme="majorBidi"/>
          <w:color w:val="000000" w:themeColor="text1"/>
          <w:szCs w:val="24"/>
        </w:rPr>
        <w:t xml:space="preserve"> is equivalent to a c</w:t>
      </w:r>
      <w:r w:rsidR="00465110">
        <w:rPr>
          <w:rFonts w:eastAsia="Times New Roman" w:cstheme="majorBidi"/>
          <w:color w:val="000000" w:themeColor="text1"/>
          <w:szCs w:val="24"/>
        </w:rPr>
        <w:t>omplete reduction in uncertainty</w:t>
      </w:r>
      <w:r w:rsidR="00A72E24">
        <w:rPr>
          <w:rStyle w:val="FootnoteReference"/>
          <w:rFonts w:eastAsia="Times New Roman" w:cstheme="majorBidi"/>
          <w:szCs w:val="24"/>
        </w:rPr>
        <w:footnoteReference w:customMarkFollows="1" w:id="21"/>
        <w:t>*</w:t>
      </w:r>
      <w:r w:rsidR="005A5530" w:rsidRPr="00EA4BA3">
        <w:rPr>
          <w:rFonts w:eastAsia="Times New Roman" w:cstheme="majorBidi"/>
          <w:color w:val="000000" w:themeColor="text1"/>
          <w:szCs w:val="24"/>
        </w:rPr>
        <w:t xml:space="preserve"> (Shannon, 1948).</w:t>
      </w:r>
      <w:r w:rsidR="005A5530">
        <w:rPr>
          <w:rFonts w:eastAsia="Times New Roman" w:cstheme="majorBidi"/>
          <w:color w:val="000000" w:themeColor="text1"/>
          <w:szCs w:val="24"/>
        </w:rPr>
        <w:t xml:space="preserve"> </w:t>
      </w:r>
      <w:r w:rsidR="00A61972" w:rsidRPr="00EA4BA3">
        <w:rPr>
          <w:rFonts w:eastAsia="Times New Roman" w:cstheme="majorBidi"/>
          <w:color w:val="000000" w:themeColor="text1"/>
          <w:szCs w:val="24"/>
        </w:rPr>
        <w:t>In the original equation,</w:t>
      </w:r>
      <w:r w:rsidR="00F84F5C">
        <w:rPr>
          <w:rFonts w:eastAsia="Times New Roman" w:cstheme="majorBidi"/>
          <w:color w:val="000000" w:themeColor="text1"/>
          <w:szCs w:val="24"/>
        </w:rPr>
        <w:t xml:space="preserve"> complete reduction of uncertainty</w:t>
      </w:r>
      <w:r w:rsidR="00174A5F">
        <w:rPr>
          <w:rFonts w:eastAsia="Times New Roman" w:cstheme="majorBidi"/>
          <w:color w:val="000000" w:themeColor="text1"/>
          <w:szCs w:val="24"/>
        </w:rPr>
        <w:t xml:space="preserve"> is gained from </w:t>
      </w:r>
      <w:r w:rsidR="008A7905">
        <w:rPr>
          <w:rFonts w:eastAsia="Times New Roman" w:cstheme="majorBidi"/>
          <w:color w:val="000000" w:themeColor="text1"/>
          <w:szCs w:val="24"/>
        </w:rPr>
        <w:t>a probability</w:t>
      </w:r>
      <w:r w:rsidR="00AB3781">
        <w:rPr>
          <w:rFonts w:eastAsia="Times New Roman" w:cstheme="majorBidi"/>
          <w:color w:val="000000" w:themeColor="text1"/>
          <w:szCs w:val="24"/>
        </w:rPr>
        <w:t xml:space="preserve"> (</w:t>
      </w:r>
      <w:r w:rsidR="00AB3781">
        <w:rPr>
          <w:rFonts w:eastAsia="Times New Roman" w:cstheme="majorBidi"/>
          <w:i/>
          <w:iCs/>
          <w:color w:val="000000" w:themeColor="text1"/>
          <w:szCs w:val="24"/>
        </w:rPr>
        <w:t>p</w:t>
      </w:r>
      <w:r w:rsidR="00AB3781">
        <w:rPr>
          <w:rFonts w:eastAsia="Times New Roman" w:cstheme="majorBidi"/>
          <w:color w:val="000000" w:themeColor="text1"/>
          <w:szCs w:val="24"/>
        </w:rPr>
        <w:t>)</w:t>
      </w:r>
      <w:r w:rsidR="008A7905">
        <w:rPr>
          <w:rFonts w:eastAsia="Times New Roman" w:cstheme="majorBidi"/>
          <w:color w:val="000000" w:themeColor="text1"/>
          <w:szCs w:val="24"/>
        </w:rPr>
        <w:t xml:space="preserve"> of 0.5</w:t>
      </w:r>
      <w:r w:rsidR="00F84F5C">
        <w:rPr>
          <w:rFonts w:eastAsia="Times New Roman" w:cstheme="majorBidi"/>
          <w:color w:val="000000" w:themeColor="text1"/>
          <w:szCs w:val="24"/>
        </w:rPr>
        <w:t xml:space="preserve">. </w:t>
      </w:r>
      <w:r w:rsidR="008A7905">
        <w:rPr>
          <w:rFonts w:eastAsia="Times New Roman" w:cstheme="majorBidi"/>
          <w:color w:val="000000" w:themeColor="text1"/>
          <w:szCs w:val="24"/>
        </w:rPr>
        <w:t>I</w:t>
      </w:r>
      <w:r w:rsidR="00160AC7">
        <w:rPr>
          <w:rFonts w:eastAsia="Times New Roman" w:cstheme="majorBidi"/>
          <w:color w:val="000000" w:themeColor="text1"/>
          <w:szCs w:val="24"/>
        </w:rPr>
        <w:t xml:space="preserve">n our task, however, </w:t>
      </w:r>
      <w:r w:rsidR="008A7905">
        <w:rPr>
          <w:rFonts w:eastAsia="Times New Roman" w:cstheme="majorBidi"/>
          <w:color w:val="000000" w:themeColor="text1"/>
          <w:szCs w:val="24"/>
        </w:rPr>
        <w:t>we do not use probability to quantify information. Instead, we use objective accuracy, which</w:t>
      </w:r>
      <w:r w:rsidR="00E0122D">
        <w:rPr>
          <w:rFonts w:eastAsia="Times New Roman" w:cstheme="majorBidi"/>
          <w:color w:val="000000" w:themeColor="text1"/>
          <w:szCs w:val="24"/>
        </w:rPr>
        <w:t xml:space="preserve"> is</w:t>
      </w:r>
      <w:r w:rsidR="0070733C">
        <w:rPr>
          <w:rFonts w:eastAsia="Times New Roman" w:cstheme="majorBidi"/>
          <w:color w:val="000000" w:themeColor="text1"/>
          <w:szCs w:val="24"/>
        </w:rPr>
        <w:t xml:space="preserve"> a different measure to</w:t>
      </w:r>
      <w:r w:rsidR="008A7905">
        <w:rPr>
          <w:rFonts w:eastAsia="Times New Roman" w:cstheme="majorBidi"/>
          <w:color w:val="000000" w:themeColor="text1"/>
          <w:szCs w:val="24"/>
        </w:rPr>
        <w:t xml:space="preserve"> probability</w:t>
      </w:r>
      <w:r w:rsidR="00F70DC0">
        <w:rPr>
          <w:rFonts w:eastAsia="Times New Roman" w:cstheme="majorBidi"/>
          <w:color w:val="000000" w:themeColor="text1"/>
          <w:szCs w:val="24"/>
        </w:rPr>
        <w:t>.</w:t>
      </w:r>
      <w:r w:rsidR="004F080E">
        <w:rPr>
          <w:rFonts w:eastAsia="Times New Roman" w:cstheme="majorBidi"/>
          <w:color w:val="000000" w:themeColor="text1"/>
          <w:szCs w:val="24"/>
        </w:rPr>
        <w:t xml:space="preserve"> Complete reduction of uncertainty is instead gained from </w:t>
      </w:r>
      <w:r w:rsidR="00174A5F">
        <w:rPr>
          <w:rFonts w:eastAsia="Times New Roman" w:cstheme="majorBidi"/>
          <w:color w:val="000000" w:themeColor="text1"/>
          <w:szCs w:val="24"/>
        </w:rPr>
        <w:t>an</w:t>
      </w:r>
      <w:r w:rsidR="00D66B5B" w:rsidRPr="00EA4BA3">
        <w:rPr>
          <w:rFonts w:eastAsia="Times New Roman" w:cstheme="majorBidi"/>
          <w:color w:val="000000" w:themeColor="text1"/>
          <w:szCs w:val="24"/>
        </w:rPr>
        <w:t xml:space="preserve"> objective accuracy </w:t>
      </w:r>
      <w:r w:rsidR="00174A5F">
        <w:rPr>
          <w:rFonts w:eastAsia="Times New Roman" w:cstheme="majorBidi"/>
          <w:color w:val="000000" w:themeColor="text1"/>
          <w:szCs w:val="24"/>
        </w:rPr>
        <w:t xml:space="preserve">of 1, which reflects </w:t>
      </w:r>
      <w:r w:rsidR="00D66B5B" w:rsidRPr="00EA4BA3">
        <w:rPr>
          <w:rFonts w:eastAsia="Times New Roman" w:cstheme="majorBidi"/>
          <w:color w:val="000000" w:themeColor="text1"/>
          <w:szCs w:val="24"/>
        </w:rPr>
        <w:t>participants</w:t>
      </w:r>
      <w:r w:rsidR="00174A5F">
        <w:rPr>
          <w:rFonts w:eastAsia="Times New Roman" w:cstheme="majorBidi"/>
          <w:color w:val="000000" w:themeColor="text1"/>
          <w:szCs w:val="24"/>
        </w:rPr>
        <w:t>’</w:t>
      </w:r>
      <w:r w:rsidR="00D66B5B" w:rsidRPr="00EA4BA3">
        <w:rPr>
          <w:rFonts w:eastAsia="Times New Roman" w:cstheme="majorBidi"/>
          <w:color w:val="000000" w:themeColor="text1"/>
          <w:szCs w:val="24"/>
        </w:rPr>
        <w:t xml:space="preserve"> </w:t>
      </w:r>
      <w:r w:rsidR="00D66B5B">
        <w:rPr>
          <w:rFonts w:eastAsia="Times New Roman" w:cstheme="majorBidi"/>
          <w:color w:val="000000" w:themeColor="text1"/>
          <w:szCs w:val="24"/>
        </w:rPr>
        <w:t>ability to</w:t>
      </w:r>
      <w:r w:rsidR="00D66B5B" w:rsidRPr="00EA4BA3">
        <w:rPr>
          <w:rFonts w:eastAsia="Times New Roman" w:cstheme="majorBidi"/>
          <w:color w:val="000000" w:themeColor="text1"/>
          <w:szCs w:val="24"/>
        </w:rPr>
        <w:t xml:space="preserve"> distinguish between present and absent words with very high accuracy.</w:t>
      </w:r>
      <w:r w:rsidR="00EE0B61">
        <w:rPr>
          <w:rFonts w:eastAsia="Times New Roman" w:cstheme="majorBidi"/>
          <w:color w:val="000000" w:themeColor="text1"/>
          <w:szCs w:val="24"/>
        </w:rPr>
        <w:t xml:space="preserve"> An objective accuracy </w:t>
      </w:r>
      <w:r w:rsidR="00A61972" w:rsidRPr="00EA4BA3">
        <w:rPr>
          <w:rFonts w:eastAsia="Times New Roman" w:cstheme="majorBidi"/>
          <w:color w:val="000000" w:themeColor="text1"/>
          <w:szCs w:val="24"/>
        </w:rPr>
        <w:t>of 0</w:t>
      </w:r>
      <w:r w:rsidR="00EE0B61">
        <w:rPr>
          <w:rFonts w:eastAsia="Times New Roman" w:cstheme="majorBidi"/>
          <w:color w:val="000000" w:themeColor="text1"/>
          <w:szCs w:val="24"/>
        </w:rPr>
        <w:t xml:space="preserve">.5 </w:t>
      </w:r>
      <w:r w:rsidR="002E53B7">
        <w:rPr>
          <w:rFonts w:eastAsia="Times New Roman" w:cstheme="majorBidi"/>
          <w:color w:val="000000" w:themeColor="text1"/>
          <w:szCs w:val="24"/>
        </w:rPr>
        <w:t>reflects no</w:t>
      </w:r>
      <w:r w:rsidR="00E6736F">
        <w:rPr>
          <w:rFonts w:eastAsia="Times New Roman" w:cstheme="majorBidi"/>
          <w:color w:val="000000" w:themeColor="text1"/>
          <w:szCs w:val="24"/>
        </w:rPr>
        <w:t xml:space="preserve"> </w:t>
      </w:r>
      <w:r w:rsidR="00C05D8A">
        <w:rPr>
          <w:rFonts w:eastAsia="Times New Roman" w:cstheme="majorBidi"/>
          <w:color w:val="000000" w:themeColor="text1"/>
          <w:szCs w:val="24"/>
        </w:rPr>
        <w:t xml:space="preserve">reduction of </w:t>
      </w:r>
      <w:r w:rsidR="00E6736F">
        <w:rPr>
          <w:rFonts w:eastAsia="Times New Roman" w:cstheme="majorBidi"/>
          <w:color w:val="000000" w:themeColor="text1"/>
          <w:szCs w:val="24"/>
        </w:rPr>
        <w:t>uncertainty</w:t>
      </w:r>
      <w:r w:rsidR="00A61972" w:rsidRPr="00EA4BA3">
        <w:rPr>
          <w:rFonts w:eastAsia="Times New Roman" w:cstheme="majorBidi"/>
          <w:color w:val="000000" w:themeColor="text1"/>
          <w:szCs w:val="24"/>
        </w:rPr>
        <w:t>. Instead, it represents a random classification between present and absent words, meaning participants could not accurately distinguish between the two at greater than chance levels</w:t>
      </w:r>
      <w:r w:rsidR="00D77E70">
        <w:rPr>
          <w:rFonts w:eastAsia="Times New Roman" w:cstheme="majorBidi"/>
          <w:color w:val="000000" w:themeColor="text1"/>
          <w:szCs w:val="24"/>
        </w:rPr>
        <w:t>; they were still uncertain even after making a judgement of yes or no</w:t>
      </w:r>
      <w:r w:rsidR="00A61972" w:rsidRPr="00EA4BA3">
        <w:rPr>
          <w:rFonts w:eastAsia="Times New Roman" w:cstheme="majorBidi"/>
          <w:color w:val="000000" w:themeColor="text1"/>
          <w:szCs w:val="24"/>
        </w:rPr>
        <w:t xml:space="preserve">. </w:t>
      </w:r>
      <w:r w:rsidR="0096347C">
        <w:rPr>
          <w:rFonts w:eastAsia="Times New Roman" w:cstheme="majorBidi"/>
          <w:color w:val="000000" w:themeColor="text1"/>
          <w:szCs w:val="24"/>
        </w:rPr>
        <w:t>Therefore, w</w:t>
      </w:r>
      <w:r w:rsidR="00D66B5B" w:rsidRPr="00EA4BA3">
        <w:rPr>
          <w:rFonts w:eastAsia="Times New Roman" w:cstheme="majorBidi"/>
          <w:color w:val="000000" w:themeColor="text1"/>
          <w:szCs w:val="24"/>
        </w:rPr>
        <w:t xml:space="preserve">e modified the original information theory equation to </w:t>
      </w:r>
      <w:r w:rsidR="004E53B9">
        <w:rPr>
          <w:rFonts w:eastAsia="Times New Roman" w:cstheme="majorBidi"/>
          <w:color w:val="000000" w:themeColor="text1"/>
          <w:szCs w:val="24"/>
        </w:rPr>
        <w:t>accommodate</w:t>
      </w:r>
      <w:r w:rsidR="00D66B5B" w:rsidRPr="00EA4BA3">
        <w:rPr>
          <w:rFonts w:eastAsia="Times New Roman" w:cstheme="majorBidi"/>
          <w:color w:val="000000" w:themeColor="text1"/>
          <w:szCs w:val="24"/>
        </w:rPr>
        <w:t xml:space="preserve"> </w:t>
      </w:r>
      <w:r w:rsidR="00702BFA">
        <w:rPr>
          <w:rFonts w:eastAsia="Times New Roman" w:cstheme="majorBidi"/>
          <w:color w:val="000000" w:themeColor="text1"/>
          <w:szCs w:val="24"/>
        </w:rPr>
        <w:t>our</w:t>
      </w:r>
      <w:r w:rsidR="007B4DA9">
        <w:rPr>
          <w:rFonts w:eastAsia="Times New Roman" w:cstheme="majorBidi"/>
          <w:color w:val="000000" w:themeColor="text1"/>
          <w:szCs w:val="24"/>
        </w:rPr>
        <w:t xml:space="preserve"> Type-1</w:t>
      </w:r>
      <w:r w:rsidR="00941B06">
        <w:rPr>
          <w:rFonts w:eastAsia="Times New Roman" w:cstheme="majorBidi"/>
          <w:color w:val="000000" w:themeColor="text1"/>
          <w:szCs w:val="24"/>
        </w:rPr>
        <w:t xml:space="preserve"> </w:t>
      </w:r>
      <w:r w:rsidR="000A5E79">
        <w:rPr>
          <w:rFonts w:eastAsia="Times New Roman" w:cstheme="majorBidi"/>
          <w:color w:val="000000" w:themeColor="text1"/>
          <w:szCs w:val="24"/>
        </w:rPr>
        <w:t>AUC</w:t>
      </w:r>
      <w:r w:rsidR="00941B06">
        <w:rPr>
          <w:rFonts w:eastAsia="Times New Roman" w:cstheme="majorBidi"/>
          <w:color w:val="000000" w:themeColor="text1"/>
          <w:szCs w:val="24"/>
        </w:rPr>
        <w:t xml:space="preserve"> measure</w:t>
      </w:r>
      <w:r w:rsidR="00A9797B">
        <w:rPr>
          <w:rFonts w:eastAsia="Times New Roman" w:cstheme="majorBidi"/>
          <w:color w:val="000000" w:themeColor="text1"/>
          <w:szCs w:val="24"/>
        </w:rPr>
        <w:t xml:space="preserve">. We </w:t>
      </w:r>
      <w:r w:rsidR="00D66B5B" w:rsidRPr="00EA4BA3">
        <w:rPr>
          <w:rFonts w:eastAsia="Times New Roman" w:cstheme="majorBidi"/>
          <w:color w:val="000000" w:themeColor="text1"/>
          <w:szCs w:val="24"/>
        </w:rPr>
        <w:t xml:space="preserve">used the following equation to </w:t>
      </w:r>
      <w:r w:rsidR="00D66B5B">
        <w:rPr>
          <w:rFonts w:eastAsia="Times New Roman" w:cstheme="majorBidi"/>
          <w:color w:val="000000" w:themeColor="text1"/>
          <w:szCs w:val="24"/>
        </w:rPr>
        <w:t>calculate information</w:t>
      </w:r>
      <w:r w:rsidR="009F79E3">
        <w:rPr>
          <w:rFonts w:eastAsia="Times New Roman" w:cstheme="majorBidi"/>
          <w:color w:val="000000" w:themeColor="text1"/>
          <w:szCs w:val="24"/>
        </w:rPr>
        <w:t>:</w:t>
      </w:r>
    </w:p>
    <w:p w14:paraId="0416ADDC" w14:textId="24FF63BD" w:rsidR="00A61972" w:rsidRPr="00EA4BA3" w:rsidRDefault="00732687" w:rsidP="000760F9">
      <w:pPr>
        <w:spacing w:line="480" w:lineRule="auto"/>
        <w:rPr>
          <w:rFonts w:eastAsia="Times New Roman" w:cstheme="majorBidi"/>
          <w:b/>
          <w:color w:val="000000" w:themeColor="text1"/>
          <w:szCs w:val="24"/>
        </w:rPr>
      </w:pPr>
      <w:r>
        <w:rPr>
          <w:rFonts w:eastAsia="Times New Roman" w:cstheme="majorBidi"/>
          <w:b/>
          <w:color w:val="000000" w:themeColor="text1"/>
          <w:szCs w:val="24"/>
        </w:rPr>
        <w:lastRenderedPageBreak/>
        <w:t xml:space="preserve">Differences </w:t>
      </w:r>
      <w:proofErr w:type="gramStart"/>
      <w:r>
        <w:rPr>
          <w:rFonts w:eastAsia="Times New Roman" w:cstheme="majorBidi"/>
          <w:b/>
          <w:color w:val="000000" w:themeColor="text1"/>
          <w:szCs w:val="24"/>
        </w:rPr>
        <w:t>B</w:t>
      </w:r>
      <w:r w:rsidR="00A61972" w:rsidRPr="00EA4BA3">
        <w:rPr>
          <w:rFonts w:eastAsia="Times New Roman" w:cstheme="majorBidi"/>
          <w:b/>
          <w:color w:val="000000" w:themeColor="text1"/>
          <w:szCs w:val="24"/>
        </w:rPr>
        <w:t>etween</w:t>
      </w:r>
      <w:proofErr w:type="gramEnd"/>
      <w:r w:rsidR="00A61972" w:rsidRPr="00EA4BA3">
        <w:rPr>
          <w:rFonts w:eastAsia="Times New Roman" w:cstheme="majorBidi"/>
          <w:b/>
          <w:color w:val="000000" w:themeColor="text1"/>
          <w:szCs w:val="24"/>
        </w:rPr>
        <w:t xml:space="preserve"> </w:t>
      </w:r>
      <w:r>
        <w:rPr>
          <w:rFonts w:eastAsia="Times New Roman" w:cstheme="majorBidi"/>
          <w:b/>
          <w:color w:val="000000" w:themeColor="text1"/>
          <w:szCs w:val="24"/>
        </w:rPr>
        <w:t>E</w:t>
      </w:r>
      <w:r w:rsidR="00A61972" w:rsidRPr="00EA4BA3">
        <w:rPr>
          <w:rFonts w:eastAsia="Times New Roman" w:cstheme="majorBidi"/>
          <w:b/>
          <w:color w:val="000000" w:themeColor="text1"/>
          <w:szCs w:val="24"/>
        </w:rPr>
        <w:t>xperiments</w:t>
      </w:r>
      <w:r w:rsidR="00A61972" w:rsidRPr="00EA4BA3">
        <w:rPr>
          <w:rFonts w:eastAsia="Times New Roman" w:cstheme="majorBidi"/>
          <w:bCs/>
          <w:color w:val="000000" w:themeColor="text1"/>
          <w:szCs w:val="24"/>
        </w:rPr>
        <w:t xml:space="preserve"> </w:t>
      </w:r>
    </w:p>
    <w:p w14:paraId="75188ECF" w14:textId="57567558" w:rsidR="00A61972" w:rsidRPr="00EA4BA3" w:rsidRDefault="00A61972" w:rsidP="000179E7">
      <w:pPr>
        <w:spacing w:line="480" w:lineRule="auto"/>
        <w:ind w:firstLine="720"/>
        <w:rPr>
          <w:rFonts w:eastAsia="Times New Roman" w:cstheme="majorBidi"/>
          <w:color w:val="000000" w:themeColor="text1"/>
          <w:szCs w:val="24"/>
        </w:rPr>
      </w:pPr>
      <w:r w:rsidRPr="00EA4BA3">
        <w:rPr>
          <w:rFonts w:eastAsia="Times New Roman" w:cstheme="majorBidi"/>
          <w:color w:val="000000" w:themeColor="text1"/>
          <w:szCs w:val="24"/>
        </w:rPr>
        <w:t xml:space="preserve">In Experiment 1, we asked participants one question for each image, with 50% of questions </w:t>
      </w:r>
      <w:r w:rsidR="00BC79D9">
        <w:rPr>
          <w:rFonts w:eastAsia="Times New Roman" w:cstheme="majorBidi"/>
          <w:color w:val="000000" w:themeColor="text1"/>
          <w:szCs w:val="24"/>
        </w:rPr>
        <w:t xml:space="preserve">objectively </w:t>
      </w:r>
      <w:r w:rsidRPr="00EA4BA3">
        <w:rPr>
          <w:rFonts w:eastAsia="Times New Roman" w:cstheme="majorBidi"/>
          <w:color w:val="000000" w:themeColor="text1"/>
          <w:szCs w:val="24"/>
        </w:rPr>
        <w:t>present, and 50%</w:t>
      </w:r>
      <w:r w:rsidR="00BC79D9">
        <w:rPr>
          <w:rFonts w:eastAsia="Times New Roman" w:cstheme="majorBidi"/>
          <w:color w:val="000000" w:themeColor="text1"/>
          <w:szCs w:val="24"/>
        </w:rPr>
        <w:t xml:space="preserve"> objectively</w:t>
      </w:r>
      <w:r w:rsidRPr="00EA4BA3">
        <w:rPr>
          <w:rFonts w:eastAsia="Times New Roman" w:cstheme="majorBidi"/>
          <w:color w:val="000000" w:themeColor="text1"/>
          <w:szCs w:val="24"/>
        </w:rPr>
        <w:t xml:space="preserve"> absent. In Experiment 2, we increased the number o</w:t>
      </w:r>
      <w:r w:rsidR="00717F87">
        <w:rPr>
          <w:rFonts w:eastAsia="Times New Roman" w:cstheme="majorBidi"/>
          <w:color w:val="000000" w:themeColor="text1"/>
          <w:szCs w:val="24"/>
        </w:rPr>
        <w:t xml:space="preserve">f questions </w:t>
      </w:r>
      <w:r w:rsidR="000179E7">
        <w:rPr>
          <w:rFonts w:eastAsia="Times New Roman" w:cstheme="majorBidi"/>
          <w:color w:val="000000" w:themeColor="text1"/>
          <w:szCs w:val="24"/>
        </w:rPr>
        <w:t>per-</w:t>
      </w:r>
      <w:r w:rsidR="00717F87">
        <w:rPr>
          <w:rFonts w:eastAsia="Times New Roman" w:cstheme="majorBidi"/>
          <w:color w:val="000000" w:themeColor="text1"/>
          <w:szCs w:val="24"/>
        </w:rPr>
        <w:t>image to 10</w:t>
      </w:r>
      <w:r w:rsidRPr="00EA4BA3">
        <w:rPr>
          <w:rFonts w:eastAsia="Times New Roman" w:cstheme="majorBidi"/>
          <w:color w:val="000000" w:themeColor="text1"/>
          <w:szCs w:val="24"/>
        </w:rPr>
        <w:t>; 30% of those questions included present descriptors and 70% included absent descriptors. In Experiment 3, we doubled the number of questions per-image to 20; 20% of the questions included present descriptors and 80% incl</w:t>
      </w:r>
      <w:r w:rsidR="000760F9">
        <w:rPr>
          <w:rFonts w:eastAsia="Times New Roman" w:cstheme="majorBidi"/>
          <w:color w:val="000000" w:themeColor="text1"/>
          <w:szCs w:val="24"/>
        </w:rPr>
        <w:t>uded absent descriptors. Table 2</w:t>
      </w:r>
      <w:r w:rsidRPr="00EA4BA3">
        <w:rPr>
          <w:rFonts w:eastAsia="Times New Roman" w:cstheme="majorBidi"/>
          <w:color w:val="000000" w:themeColor="text1"/>
          <w:szCs w:val="24"/>
        </w:rPr>
        <w:t xml:space="preserve"> summarises the task differences between all three experiments.</w:t>
      </w:r>
    </w:p>
    <w:p w14:paraId="1E5BA72B" w14:textId="77777777" w:rsidR="00162D6F" w:rsidRDefault="00162D6F" w:rsidP="000760F9">
      <w:pPr>
        <w:spacing w:line="480" w:lineRule="auto"/>
        <w:rPr>
          <w:rFonts w:eastAsia="Times New Roman" w:cstheme="majorBidi"/>
          <w:color w:val="000000" w:themeColor="text1"/>
          <w:szCs w:val="24"/>
        </w:rPr>
      </w:pPr>
    </w:p>
    <w:p w14:paraId="06294DD7" w14:textId="62462C1C" w:rsidR="00A61972" w:rsidRPr="00EA4BA3" w:rsidRDefault="000760F9" w:rsidP="000760F9">
      <w:pPr>
        <w:spacing w:line="480" w:lineRule="auto"/>
        <w:rPr>
          <w:rFonts w:eastAsia="Times New Roman" w:cstheme="majorBidi"/>
          <w:color w:val="000000" w:themeColor="text1"/>
          <w:szCs w:val="24"/>
        </w:rPr>
      </w:pPr>
      <w:r>
        <w:rPr>
          <w:rFonts w:eastAsia="Times New Roman" w:cstheme="majorBidi"/>
          <w:color w:val="000000" w:themeColor="text1"/>
          <w:szCs w:val="24"/>
        </w:rPr>
        <w:t>Table 2</w:t>
      </w:r>
    </w:p>
    <w:p w14:paraId="799BEDA5" w14:textId="26E33E6F" w:rsidR="00A61972" w:rsidRPr="00EA4BA3" w:rsidRDefault="00A61972" w:rsidP="000760F9">
      <w:pPr>
        <w:spacing w:line="480" w:lineRule="auto"/>
        <w:rPr>
          <w:rFonts w:eastAsia="Times New Roman" w:cstheme="majorBidi"/>
          <w:i/>
          <w:color w:val="000000" w:themeColor="text1"/>
          <w:szCs w:val="24"/>
        </w:rPr>
      </w:pPr>
      <w:r w:rsidRPr="00EA4BA3">
        <w:rPr>
          <w:rFonts w:eastAsia="Times New Roman" w:cstheme="majorBidi"/>
          <w:i/>
          <w:color w:val="000000" w:themeColor="text1"/>
          <w:szCs w:val="24"/>
        </w:rPr>
        <w:t>Task differences between experiments in number of participants</w:t>
      </w:r>
      <w:r w:rsidR="001F393A">
        <w:rPr>
          <w:rFonts w:eastAsia="Times New Roman" w:cstheme="majorBidi"/>
          <w:i/>
          <w:color w:val="000000" w:themeColor="text1"/>
          <w:szCs w:val="24"/>
        </w:rPr>
        <w:t xml:space="preserve">, trials, </w:t>
      </w:r>
      <w:r w:rsidRPr="00EA4BA3">
        <w:rPr>
          <w:rFonts w:eastAsia="Times New Roman" w:cstheme="majorBidi"/>
          <w:i/>
          <w:color w:val="000000" w:themeColor="text1"/>
          <w:szCs w:val="24"/>
        </w:rPr>
        <w:t>questions per trial</w:t>
      </w:r>
      <w:r w:rsidR="001F393A">
        <w:rPr>
          <w:rFonts w:eastAsia="Times New Roman" w:cstheme="majorBidi"/>
          <w:i/>
          <w:color w:val="000000" w:themeColor="text1"/>
          <w:szCs w:val="24"/>
        </w:rPr>
        <w:t>, total descriptors and ratio of present to absent words</w:t>
      </w:r>
    </w:p>
    <w:tbl>
      <w:tblPr>
        <w:tblW w:w="8950" w:type="dxa"/>
        <w:tblLayout w:type="fixed"/>
        <w:tblLook w:val="0400" w:firstRow="0" w:lastRow="0" w:firstColumn="0" w:lastColumn="0" w:noHBand="0" w:noVBand="1"/>
      </w:tblPr>
      <w:tblGrid>
        <w:gridCol w:w="1564"/>
        <w:gridCol w:w="1838"/>
        <w:gridCol w:w="1144"/>
        <w:gridCol w:w="1266"/>
        <w:gridCol w:w="1418"/>
        <w:gridCol w:w="1720"/>
      </w:tblGrid>
      <w:tr w:rsidR="00A61972" w:rsidRPr="00EA4BA3" w14:paraId="51C678B1" w14:textId="77777777" w:rsidTr="002F16CF">
        <w:trPr>
          <w:trHeight w:val="828"/>
        </w:trPr>
        <w:tc>
          <w:tcPr>
            <w:tcW w:w="1564" w:type="dxa"/>
            <w:tcBorders>
              <w:top w:val="single" w:sz="4" w:space="0" w:color="000000"/>
              <w:left w:val="nil"/>
              <w:right w:val="nil"/>
            </w:tcBorders>
            <w:shd w:val="clear" w:color="auto" w:fill="auto"/>
            <w:vAlign w:val="center"/>
          </w:tcPr>
          <w:p w14:paraId="6DF8CA26" w14:textId="77777777" w:rsidR="00A61972" w:rsidRPr="00EA4BA3" w:rsidRDefault="00A61972" w:rsidP="000760F9">
            <w:pPr>
              <w:spacing w:after="0" w:line="240" w:lineRule="auto"/>
              <w:jc w:val="center"/>
              <w:rPr>
                <w:rFonts w:eastAsia="Times New Roman" w:cstheme="majorBidi"/>
                <w:color w:val="000000" w:themeColor="text1"/>
                <w:szCs w:val="24"/>
              </w:rPr>
            </w:pPr>
          </w:p>
        </w:tc>
        <w:tc>
          <w:tcPr>
            <w:tcW w:w="1838" w:type="dxa"/>
            <w:tcBorders>
              <w:top w:val="single" w:sz="4" w:space="0" w:color="000000"/>
              <w:left w:val="nil"/>
              <w:right w:val="nil"/>
            </w:tcBorders>
            <w:vAlign w:val="center"/>
          </w:tcPr>
          <w:p w14:paraId="7C7013B4"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No. Participants</w:t>
            </w:r>
          </w:p>
        </w:tc>
        <w:tc>
          <w:tcPr>
            <w:tcW w:w="1144" w:type="dxa"/>
            <w:tcBorders>
              <w:top w:val="single" w:sz="4" w:space="0" w:color="000000"/>
              <w:left w:val="nil"/>
              <w:right w:val="nil"/>
            </w:tcBorders>
            <w:vAlign w:val="center"/>
          </w:tcPr>
          <w:p w14:paraId="72B0E2FD"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No. Trials (images)</w:t>
            </w:r>
          </w:p>
        </w:tc>
        <w:tc>
          <w:tcPr>
            <w:tcW w:w="1266" w:type="dxa"/>
            <w:tcBorders>
              <w:top w:val="single" w:sz="4" w:space="0" w:color="000000"/>
              <w:left w:val="nil"/>
              <w:right w:val="nil"/>
            </w:tcBorders>
            <w:vAlign w:val="center"/>
          </w:tcPr>
          <w:p w14:paraId="0700F4D5"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No. Questions per Trial</w:t>
            </w:r>
          </w:p>
        </w:tc>
        <w:tc>
          <w:tcPr>
            <w:tcW w:w="1418" w:type="dxa"/>
            <w:tcBorders>
              <w:top w:val="single" w:sz="4" w:space="0" w:color="000000"/>
              <w:left w:val="nil"/>
              <w:right w:val="nil"/>
            </w:tcBorders>
            <w:vAlign w:val="center"/>
          </w:tcPr>
          <w:p w14:paraId="4ABD38AA" w14:textId="7463CC28" w:rsidR="00982360"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 xml:space="preserve">No. Total </w:t>
            </w:r>
            <w:r w:rsidR="00982360" w:rsidRPr="00EA4BA3">
              <w:rPr>
                <w:rFonts w:eastAsia="Times New Roman" w:cstheme="majorBidi"/>
                <w:color w:val="000000" w:themeColor="text1"/>
                <w:szCs w:val="24"/>
              </w:rPr>
              <w:t>Descriptors</w:t>
            </w:r>
          </w:p>
        </w:tc>
        <w:tc>
          <w:tcPr>
            <w:tcW w:w="1720" w:type="dxa"/>
            <w:tcBorders>
              <w:top w:val="single" w:sz="4" w:space="0" w:color="000000"/>
              <w:left w:val="nil"/>
              <w:right w:val="nil"/>
            </w:tcBorders>
            <w:vAlign w:val="center"/>
          </w:tcPr>
          <w:p w14:paraId="5833AED1" w14:textId="69F04D1B" w:rsidR="00A61972" w:rsidRPr="00EA4BA3" w:rsidRDefault="00A61972" w:rsidP="00F37775">
            <w:pPr>
              <w:spacing w:after="0" w:line="240" w:lineRule="auto"/>
              <w:jc w:val="center"/>
              <w:rPr>
                <w:rFonts w:eastAsia="Times New Roman" w:cstheme="majorBidi"/>
                <w:color w:val="000000" w:themeColor="text1"/>
                <w:szCs w:val="24"/>
              </w:rPr>
            </w:pPr>
            <w:proofErr w:type="spellStart"/>
            <w:r w:rsidRPr="00EA4BA3">
              <w:rPr>
                <w:rFonts w:eastAsia="Times New Roman" w:cstheme="majorBidi"/>
                <w:color w:val="000000" w:themeColor="text1"/>
                <w:szCs w:val="24"/>
              </w:rPr>
              <w:t>Present:Absent</w:t>
            </w:r>
            <w:proofErr w:type="spellEnd"/>
            <w:r w:rsidRPr="00EA4BA3">
              <w:rPr>
                <w:rFonts w:eastAsia="Times New Roman" w:cstheme="majorBidi"/>
                <w:color w:val="000000" w:themeColor="text1"/>
                <w:szCs w:val="24"/>
              </w:rPr>
              <w:t xml:space="preserve"> </w:t>
            </w:r>
            <w:r w:rsidR="007E267A">
              <w:rPr>
                <w:rFonts w:eastAsia="Times New Roman" w:cstheme="majorBidi"/>
                <w:color w:val="000000" w:themeColor="text1"/>
                <w:szCs w:val="24"/>
              </w:rPr>
              <w:t>Ratio</w:t>
            </w:r>
          </w:p>
        </w:tc>
      </w:tr>
      <w:tr w:rsidR="00A61972" w:rsidRPr="00EA4BA3" w14:paraId="461E60F5" w14:textId="77777777" w:rsidTr="002F16CF">
        <w:trPr>
          <w:trHeight w:val="828"/>
        </w:trPr>
        <w:tc>
          <w:tcPr>
            <w:tcW w:w="1564" w:type="dxa"/>
            <w:tcBorders>
              <w:top w:val="single" w:sz="4" w:space="0" w:color="000000"/>
              <w:left w:val="nil"/>
              <w:right w:val="nil"/>
            </w:tcBorders>
            <w:shd w:val="clear" w:color="auto" w:fill="auto"/>
            <w:vAlign w:val="center"/>
          </w:tcPr>
          <w:p w14:paraId="4611064D"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Experiment 1</w:t>
            </w:r>
          </w:p>
        </w:tc>
        <w:tc>
          <w:tcPr>
            <w:tcW w:w="1838" w:type="dxa"/>
            <w:tcBorders>
              <w:top w:val="single" w:sz="4" w:space="0" w:color="000000"/>
              <w:left w:val="nil"/>
              <w:right w:val="nil"/>
            </w:tcBorders>
            <w:vAlign w:val="center"/>
          </w:tcPr>
          <w:p w14:paraId="162B964F"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10</w:t>
            </w:r>
          </w:p>
        </w:tc>
        <w:tc>
          <w:tcPr>
            <w:tcW w:w="1144" w:type="dxa"/>
            <w:tcBorders>
              <w:top w:val="single" w:sz="4" w:space="0" w:color="000000"/>
              <w:left w:val="nil"/>
              <w:right w:val="nil"/>
            </w:tcBorders>
            <w:vAlign w:val="center"/>
          </w:tcPr>
          <w:p w14:paraId="2132227A"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499</w:t>
            </w:r>
          </w:p>
        </w:tc>
        <w:tc>
          <w:tcPr>
            <w:tcW w:w="1266" w:type="dxa"/>
            <w:tcBorders>
              <w:top w:val="single" w:sz="4" w:space="0" w:color="000000"/>
              <w:left w:val="nil"/>
              <w:right w:val="nil"/>
            </w:tcBorders>
            <w:vAlign w:val="center"/>
          </w:tcPr>
          <w:p w14:paraId="1B616AA1"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1</w:t>
            </w:r>
          </w:p>
        </w:tc>
        <w:tc>
          <w:tcPr>
            <w:tcW w:w="1418" w:type="dxa"/>
            <w:tcBorders>
              <w:top w:val="single" w:sz="4" w:space="0" w:color="000000"/>
              <w:left w:val="nil"/>
              <w:right w:val="nil"/>
            </w:tcBorders>
            <w:vAlign w:val="center"/>
          </w:tcPr>
          <w:p w14:paraId="034460D5"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4186</w:t>
            </w:r>
          </w:p>
        </w:tc>
        <w:tc>
          <w:tcPr>
            <w:tcW w:w="1720" w:type="dxa"/>
            <w:tcBorders>
              <w:top w:val="single" w:sz="4" w:space="0" w:color="000000"/>
              <w:left w:val="nil"/>
              <w:right w:val="nil"/>
            </w:tcBorders>
            <w:vAlign w:val="center"/>
          </w:tcPr>
          <w:p w14:paraId="714383A6"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50:50</w:t>
            </w:r>
          </w:p>
        </w:tc>
      </w:tr>
      <w:tr w:rsidR="00A61972" w:rsidRPr="00EA4BA3" w14:paraId="6B2646FD" w14:textId="77777777" w:rsidTr="002F16CF">
        <w:trPr>
          <w:trHeight w:val="828"/>
        </w:trPr>
        <w:tc>
          <w:tcPr>
            <w:tcW w:w="1564" w:type="dxa"/>
            <w:tcBorders>
              <w:left w:val="nil"/>
              <w:right w:val="nil"/>
            </w:tcBorders>
            <w:shd w:val="clear" w:color="auto" w:fill="auto"/>
            <w:vAlign w:val="center"/>
          </w:tcPr>
          <w:p w14:paraId="167A65E8"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Experiment 2</w:t>
            </w:r>
          </w:p>
        </w:tc>
        <w:tc>
          <w:tcPr>
            <w:tcW w:w="1838" w:type="dxa"/>
            <w:tcBorders>
              <w:left w:val="nil"/>
              <w:right w:val="nil"/>
            </w:tcBorders>
            <w:vAlign w:val="center"/>
          </w:tcPr>
          <w:p w14:paraId="70A43305" w14:textId="36E552AD" w:rsidR="00A61972" w:rsidRPr="00EA4BA3" w:rsidRDefault="00E4514F" w:rsidP="000760F9">
            <w:pPr>
              <w:spacing w:after="0" w:line="240" w:lineRule="auto"/>
              <w:jc w:val="center"/>
              <w:rPr>
                <w:rFonts w:eastAsia="Times New Roman" w:cstheme="majorBidi"/>
                <w:color w:val="000000" w:themeColor="text1"/>
                <w:szCs w:val="24"/>
              </w:rPr>
            </w:pPr>
            <w:r>
              <w:rPr>
                <w:rFonts w:eastAsia="Times New Roman" w:cstheme="majorBidi"/>
                <w:color w:val="000000" w:themeColor="text1"/>
                <w:szCs w:val="24"/>
              </w:rPr>
              <w:t>15</w:t>
            </w:r>
          </w:p>
        </w:tc>
        <w:tc>
          <w:tcPr>
            <w:tcW w:w="1144" w:type="dxa"/>
            <w:tcBorders>
              <w:left w:val="nil"/>
              <w:right w:val="nil"/>
            </w:tcBorders>
            <w:vAlign w:val="center"/>
          </w:tcPr>
          <w:p w14:paraId="66463A6E"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180</w:t>
            </w:r>
          </w:p>
        </w:tc>
        <w:tc>
          <w:tcPr>
            <w:tcW w:w="1266" w:type="dxa"/>
            <w:tcBorders>
              <w:left w:val="nil"/>
              <w:right w:val="nil"/>
            </w:tcBorders>
            <w:vAlign w:val="center"/>
          </w:tcPr>
          <w:p w14:paraId="2F3C724B"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10</w:t>
            </w:r>
          </w:p>
        </w:tc>
        <w:tc>
          <w:tcPr>
            <w:tcW w:w="1418" w:type="dxa"/>
            <w:tcBorders>
              <w:left w:val="nil"/>
              <w:right w:val="nil"/>
            </w:tcBorders>
            <w:vAlign w:val="center"/>
          </w:tcPr>
          <w:p w14:paraId="3CF9630A"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1543</w:t>
            </w:r>
          </w:p>
        </w:tc>
        <w:tc>
          <w:tcPr>
            <w:tcW w:w="1720" w:type="dxa"/>
            <w:tcBorders>
              <w:left w:val="nil"/>
              <w:right w:val="nil"/>
            </w:tcBorders>
            <w:vAlign w:val="center"/>
          </w:tcPr>
          <w:p w14:paraId="46594E86"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30:70</w:t>
            </w:r>
          </w:p>
        </w:tc>
      </w:tr>
      <w:tr w:rsidR="00A61972" w:rsidRPr="00EA4BA3" w14:paraId="666ACE93" w14:textId="77777777" w:rsidTr="00ED0962">
        <w:trPr>
          <w:trHeight w:val="828"/>
        </w:trPr>
        <w:tc>
          <w:tcPr>
            <w:tcW w:w="1564" w:type="dxa"/>
            <w:tcBorders>
              <w:left w:val="nil"/>
              <w:right w:val="nil"/>
            </w:tcBorders>
            <w:shd w:val="clear" w:color="auto" w:fill="auto"/>
            <w:vAlign w:val="center"/>
          </w:tcPr>
          <w:p w14:paraId="367E4FB9"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Experiment 3</w:t>
            </w:r>
          </w:p>
        </w:tc>
        <w:tc>
          <w:tcPr>
            <w:tcW w:w="1838" w:type="dxa"/>
            <w:tcBorders>
              <w:left w:val="nil"/>
              <w:right w:val="nil"/>
            </w:tcBorders>
            <w:vAlign w:val="center"/>
          </w:tcPr>
          <w:p w14:paraId="26C530C5"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5</w:t>
            </w:r>
          </w:p>
        </w:tc>
        <w:tc>
          <w:tcPr>
            <w:tcW w:w="1144" w:type="dxa"/>
            <w:tcBorders>
              <w:left w:val="nil"/>
              <w:right w:val="nil"/>
            </w:tcBorders>
            <w:vAlign w:val="center"/>
          </w:tcPr>
          <w:p w14:paraId="75ECB0C2"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90</w:t>
            </w:r>
          </w:p>
        </w:tc>
        <w:tc>
          <w:tcPr>
            <w:tcW w:w="1266" w:type="dxa"/>
            <w:tcBorders>
              <w:left w:val="nil"/>
              <w:right w:val="nil"/>
            </w:tcBorders>
            <w:vAlign w:val="center"/>
          </w:tcPr>
          <w:p w14:paraId="1445EF5A"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20</w:t>
            </w:r>
          </w:p>
        </w:tc>
        <w:tc>
          <w:tcPr>
            <w:tcW w:w="1418" w:type="dxa"/>
            <w:tcBorders>
              <w:left w:val="nil"/>
              <w:right w:val="nil"/>
            </w:tcBorders>
            <w:vAlign w:val="center"/>
          </w:tcPr>
          <w:p w14:paraId="59FC0053" w14:textId="77777777" w:rsidR="00A61972" w:rsidRPr="00EA4BA3" w:rsidRDefault="00A61972" w:rsidP="000760F9">
            <w:pPr>
              <w:spacing w:after="0" w:line="240" w:lineRule="auto"/>
              <w:jc w:val="center"/>
              <w:rPr>
                <w:rFonts w:eastAsia="Times New Roman" w:cstheme="majorBidi"/>
                <w:color w:val="000000" w:themeColor="text1"/>
                <w:szCs w:val="24"/>
                <w:highlight w:val="yellow"/>
              </w:rPr>
            </w:pPr>
            <w:r w:rsidRPr="00EA4BA3">
              <w:rPr>
                <w:rFonts w:eastAsia="Times New Roman" w:cstheme="majorBidi"/>
                <w:color w:val="000000" w:themeColor="text1"/>
                <w:szCs w:val="24"/>
              </w:rPr>
              <w:t>776</w:t>
            </w:r>
          </w:p>
        </w:tc>
        <w:tc>
          <w:tcPr>
            <w:tcW w:w="1720" w:type="dxa"/>
            <w:tcBorders>
              <w:left w:val="nil"/>
              <w:right w:val="nil"/>
            </w:tcBorders>
            <w:vAlign w:val="center"/>
          </w:tcPr>
          <w:p w14:paraId="33A54592"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20:80</w:t>
            </w:r>
          </w:p>
        </w:tc>
      </w:tr>
    </w:tbl>
    <w:p w14:paraId="2DBCF843" w14:textId="21089BA1" w:rsidR="00DC3EE7" w:rsidRDefault="00A61972" w:rsidP="002341DC">
      <w:pPr>
        <w:rPr>
          <w:rFonts w:eastAsia="Times New Roman" w:cstheme="majorBidi"/>
          <w:bCs/>
          <w:color w:val="000000" w:themeColor="text1"/>
          <w:szCs w:val="24"/>
        </w:rPr>
      </w:pPr>
      <w:r w:rsidRPr="00EA4BA3">
        <w:rPr>
          <w:rFonts w:eastAsia="Times New Roman" w:cstheme="majorBidi"/>
          <w:bCs/>
          <w:color w:val="000000" w:themeColor="text1"/>
          <w:szCs w:val="24"/>
        </w:rPr>
        <w:t xml:space="preserve">Note: </w:t>
      </w:r>
      <w:proofErr w:type="spellStart"/>
      <w:r w:rsidRPr="00EA4BA3">
        <w:rPr>
          <w:rFonts w:eastAsia="Times New Roman" w:cstheme="majorBidi"/>
          <w:bCs/>
          <w:color w:val="000000" w:themeColor="text1"/>
          <w:szCs w:val="24"/>
        </w:rPr>
        <w:t>Present</w:t>
      </w:r>
      <w:proofErr w:type="gramStart"/>
      <w:r w:rsidRPr="00EA4BA3">
        <w:rPr>
          <w:rFonts w:eastAsia="Times New Roman" w:cstheme="majorBidi"/>
          <w:bCs/>
          <w:color w:val="000000" w:themeColor="text1"/>
          <w:szCs w:val="24"/>
        </w:rPr>
        <w:t>:Absent</w:t>
      </w:r>
      <w:proofErr w:type="spellEnd"/>
      <w:proofErr w:type="gramEnd"/>
      <w:r w:rsidRPr="00EA4BA3">
        <w:rPr>
          <w:rFonts w:eastAsia="Times New Roman" w:cstheme="majorBidi"/>
          <w:bCs/>
          <w:color w:val="000000" w:themeColor="text1"/>
          <w:szCs w:val="24"/>
        </w:rPr>
        <w:t xml:space="preserve"> Ratio represents the ratio of the percentage of questions that had present descriptors to the percentage of questions that had absent descriptors for each experiment.</w:t>
      </w:r>
      <w:r w:rsidR="00A175C4">
        <w:rPr>
          <w:rFonts w:eastAsia="Times New Roman" w:cstheme="majorBidi"/>
          <w:bCs/>
          <w:color w:val="000000" w:themeColor="text1"/>
          <w:szCs w:val="24"/>
        </w:rPr>
        <w:t xml:space="preserve"> Number of total descriptors </w:t>
      </w:r>
      <w:r w:rsidR="002673F3">
        <w:rPr>
          <w:rFonts w:eastAsia="Times New Roman" w:cstheme="majorBidi"/>
          <w:bCs/>
          <w:color w:val="000000" w:themeColor="text1"/>
          <w:szCs w:val="24"/>
        </w:rPr>
        <w:t>represents</w:t>
      </w:r>
      <w:r w:rsidR="00A175C4">
        <w:rPr>
          <w:rFonts w:eastAsia="Times New Roman" w:cstheme="majorBidi"/>
          <w:bCs/>
          <w:color w:val="000000" w:themeColor="text1"/>
          <w:szCs w:val="24"/>
        </w:rPr>
        <w:t xml:space="preserve"> the number of descriptors </w:t>
      </w:r>
      <w:r w:rsidR="002341DC">
        <w:rPr>
          <w:rFonts w:eastAsia="Times New Roman" w:cstheme="majorBidi"/>
          <w:bCs/>
          <w:color w:val="000000" w:themeColor="text1"/>
          <w:szCs w:val="24"/>
        </w:rPr>
        <w:t xml:space="preserve">out of the original 4186. </w:t>
      </w:r>
    </w:p>
    <w:p w14:paraId="5B7B2A5B" w14:textId="77777777" w:rsidR="00DB7492" w:rsidRDefault="00DB7492" w:rsidP="000760F9">
      <w:pPr>
        <w:rPr>
          <w:rFonts w:eastAsia="Times New Roman" w:cstheme="majorBidi"/>
          <w:b/>
          <w:color w:val="000000" w:themeColor="text1"/>
          <w:szCs w:val="24"/>
        </w:rPr>
      </w:pPr>
    </w:p>
    <w:p w14:paraId="4528F8C7" w14:textId="77777777" w:rsidR="00181D2B" w:rsidRDefault="00181D2B" w:rsidP="000760F9">
      <w:pPr>
        <w:rPr>
          <w:rFonts w:eastAsia="Times New Roman" w:cstheme="majorBidi"/>
          <w:b/>
          <w:color w:val="000000" w:themeColor="text1"/>
          <w:szCs w:val="24"/>
        </w:rPr>
      </w:pPr>
    </w:p>
    <w:p w14:paraId="4FDCBA51" w14:textId="77777777" w:rsidR="00181D2B" w:rsidRDefault="00181D2B" w:rsidP="000760F9">
      <w:pPr>
        <w:rPr>
          <w:rFonts w:eastAsia="Times New Roman" w:cstheme="majorBidi"/>
          <w:b/>
          <w:color w:val="000000" w:themeColor="text1"/>
          <w:szCs w:val="24"/>
        </w:rPr>
      </w:pPr>
    </w:p>
    <w:p w14:paraId="61E48EF7" w14:textId="77777777" w:rsidR="00181D2B" w:rsidRDefault="00181D2B" w:rsidP="000760F9">
      <w:pPr>
        <w:rPr>
          <w:rFonts w:eastAsia="Times New Roman" w:cstheme="majorBidi"/>
          <w:b/>
          <w:color w:val="000000" w:themeColor="text1"/>
          <w:szCs w:val="24"/>
        </w:rPr>
      </w:pPr>
    </w:p>
    <w:p w14:paraId="52B9464B" w14:textId="3FC3D0E8" w:rsidR="00A61972" w:rsidRPr="007F01C7" w:rsidRDefault="00A61972" w:rsidP="000760F9">
      <w:pPr>
        <w:spacing w:line="480" w:lineRule="auto"/>
        <w:jc w:val="center"/>
        <w:rPr>
          <w:rFonts w:eastAsia="Times New Roman" w:cstheme="majorBidi"/>
          <w:b/>
          <w:color w:val="000000" w:themeColor="text1"/>
          <w:szCs w:val="24"/>
        </w:rPr>
      </w:pPr>
      <w:r w:rsidRPr="00EA4BA3">
        <w:rPr>
          <w:rFonts w:eastAsia="Times New Roman" w:cstheme="majorBidi"/>
          <w:b/>
          <w:color w:val="000000" w:themeColor="text1"/>
          <w:szCs w:val="24"/>
        </w:rPr>
        <w:lastRenderedPageBreak/>
        <w:t>Experiment 1: Determining target SOA</w:t>
      </w:r>
    </w:p>
    <w:p w14:paraId="4E6F7B27" w14:textId="17B2E2C6" w:rsidR="00520F62" w:rsidRDefault="00C96562" w:rsidP="000760F9">
      <w:pPr>
        <w:spacing w:line="480" w:lineRule="auto"/>
        <w:rPr>
          <w:rFonts w:eastAsia="Times New Roman" w:cstheme="majorBidi"/>
          <w:color w:val="000000" w:themeColor="text1"/>
          <w:szCs w:val="24"/>
        </w:rPr>
      </w:pPr>
      <w:r>
        <w:rPr>
          <w:rFonts w:eastAsia="Times New Roman" w:cstheme="majorBidi"/>
          <w:b/>
          <w:bCs/>
          <w:color w:val="000000" w:themeColor="text1"/>
          <w:szCs w:val="24"/>
        </w:rPr>
        <w:t>Methods</w:t>
      </w:r>
    </w:p>
    <w:p w14:paraId="7E4358EF" w14:textId="5199E4C2" w:rsidR="00A61972" w:rsidRPr="00EA4BA3" w:rsidRDefault="00520F62" w:rsidP="00CD3366">
      <w:pPr>
        <w:spacing w:line="480" w:lineRule="auto"/>
        <w:rPr>
          <w:rFonts w:eastAsia="Times New Roman" w:cstheme="majorBidi"/>
          <w:color w:val="000000" w:themeColor="text1"/>
          <w:szCs w:val="24"/>
        </w:rPr>
      </w:pPr>
      <w:r>
        <w:rPr>
          <w:rFonts w:eastAsia="Times New Roman" w:cstheme="majorBidi"/>
          <w:color w:val="000000" w:themeColor="text1"/>
          <w:szCs w:val="24"/>
        </w:rPr>
        <w:tab/>
      </w:r>
      <w:r w:rsidR="007F01C7" w:rsidRPr="00EA4BA3">
        <w:rPr>
          <w:rFonts w:eastAsia="Times New Roman" w:cstheme="majorBidi"/>
          <w:color w:val="000000" w:themeColor="text1"/>
          <w:szCs w:val="24"/>
        </w:rPr>
        <w:t>Our first experiment examined difference</w:t>
      </w:r>
      <w:r w:rsidR="007E27BA">
        <w:rPr>
          <w:rFonts w:eastAsia="Times New Roman" w:cstheme="majorBidi"/>
          <w:color w:val="000000" w:themeColor="text1"/>
          <w:szCs w:val="24"/>
        </w:rPr>
        <w:t>s</w:t>
      </w:r>
      <w:r w:rsidR="007F01C7" w:rsidRPr="00EA4BA3">
        <w:rPr>
          <w:rFonts w:eastAsia="Times New Roman" w:cstheme="majorBidi"/>
          <w:color w:val="000000" w:themeColor="text1"/>
          <w:szCs w:val="24"/>
        </w:rPr>
        <w:t xml:space="preserve"> in participants’ performance </w:t>
      </w:r>
      <w:r w:rsidR="007E27BA">
        <w:rPr>
          <w:rFonts w:eastAsia="Times New Roman" w:cstheme="majorBidi"/>
          <w:color w:val="000000" w:themeColor="text1"/>
          <w:szCs w:val="24"/>
        </w:rPr>
        <w:t>among</w:t>
      </w:r>
      <w:r w:rsidR="007F01C7" w:rsidRPr="00EA4BA3">
        <w:rPr>
          <w:rFonts w:eastAsia="Times New Roman" w:cstheme="majorBidi"/>
          <w:color w:val="000000" w:themeColor="text1"/>
          <w:szCs w:val="24"/>
        </w:rPr>
        <w:t xml:space="preserve"> six SOA durations, when asked on</w:t>
      </w:r>
      <w:r w:rsidR="005A1A86">
        <w:rPr>
          <w:rFonts w:eastAsia="Times New Roman" w:cstheme="majorBidi"/>
          <w:color w:val="000000" w:themeColor="text1"/>
          <w:szCs w:val="24"/>
        </w:rPr>
        <w:t>ly one question about an image.</w:t>
      </w:r>
      <w:r w:rsidR="00CD5C44">
        <w:rPr>
          <w:rFonts w:eastAsia="Times New Roman" w:cstheme="majorBidi"/>
          <w:color w:val="000000" w:themeColor="text1"/>
          <w:szCs w:val="24"/>
        </w:rPr>
        <w:t xml:space="preserve"> </w:t>
      </w:r>
      <w:r w:rsidR="00A61972" w:rsidRPr="00EA4BA3">
        <w:rPr>
          <w:rFonts w:eastAsia="Times New Roman" w:cstheme="majorBidi"/>
          <w:color w:val="000000" w:themeColor="text1"/>
          <w:szCs w:val="24"/>
        </w:rPr>
        <w:t xml:space="preserve">10 </w:t>
      </w:r>
      <w:r w:rsidR="00136E91">
        <w:rPr>
          <w:rFonts w:eastAsia="Times New Roman" w:cstheme="majorBidi"/>
          <w:color w:val="000000" w:themeColor="text1"/>
          <w:szCs w:val="24"/>
        </w:rPr>
        <w:t>volunteers</w:t>
      </w:r>
      <w:r w:rsidR="00A61972" w:rsidRPr="00EA4BA3">
        <w:rPr>
          <w:rFonts w:eastAsia="Times New Roman" w:cstheme="majorBidi"/>
          <w:color w:val="000000" w:themeColor="text1"/>
          <w:szCs w:val="24"/>
        </w:rPr>
        <w:t xml:space="preserve"> (</w:t>
      </w:r>
      <w:r w:rsidR="00183834">
        <w:rPr>
          <w:rFonts w:eastAsia="Times New Roman" w:cstheme="majorBidi"/>
          <w:color w:val="000000" w:themeColor="text1"/>
          <w:szCs w:val="24"/>
        </w:rPr>
        <w:t>six male, four</w:t>
      </w:r>
      <w:r w:rsidR="00A61972" w:rsidRPr="00EA4BA3">
        <w:rPr>
          <w:rFonts w:eastAsia="Times New Roman" w:cstheme="majorBidi"/>
          <w:color w:val="000000" w:themeColor="text1"/>
          <w:szCs w:val="24"/>
        </w:rPr>
        <w:t xml:space="preserve"> female) </w:t>
      </w:r>
      <w:r w:rsidR="009D4C2B">
        <w:rPr>
          <w:rFonts w:eastAsia="Times New Roman" w:cstheme="majorBidi"/>
          <w:color w:val="000000" w:themeColor="text1"/>
          <w:szCs w:val="24"/>
        </w:rPr>
        <w:t>aged 20-</w:t>
      </w:r>
      <w:r w:rsidR="00A61972" w:rsidRPr="00EA4BA3">
        <w:rPr>
          <w:rFonts w:eastAsia="Times New Roman" w:cstheme="majorBidi"/>
          <w:color w:val="000000" w:themeColor="text1"/>
          <w:szCs w:val="24"/>
        </w:rPr>
        <w:t>28 (</w:t>
      </w:r>
      <w:r w:rsidR="00A61972" w:rsidRPr="00EA4BA3">
        <w:rPr>
          <w:rFonts w:eastAsia="Times New Roman" w:cstheme="majorBidi"/>
          <w:i/>
          <w:color w:val="000000" w:themeColor="text1"/>
          <w:szCs w:val="24"/>
        </w:rPr>
        <w:t>M</w:t>
      </w:r>
      <w:r w:rsidR="00A61972" w:rsidRPr="00EA4BA3">
        <w:rPr>
          <w:rFonts w:eastAsia="Times New Roman" w:cstheme="majorBidi"/>
          <w:color w:val="000000" w:themeColor="text1"/>
          <w:szCs w:val="24"/>
        </w:rPr>
        <w:t xml:space="preserve"> = 23.00, </w:t>
      </w:r>
      <w:r w:rsidR="00A61972" w:rsidRPr="00EA4BA3">
        <w:rPr>
          <w:rFonts w:eastAsia="Times New Roman" w:cstheme="majorBidi"/>
          <w:i/>
          <w:color w:val="000000" w:themeColor="text1"/>
          <w:szCs w:val="24"/>
        </w:rPr>
        <w:t>SD</w:t>
      </w:r>
      <w:r w:rsidR="00601801">
        <w:rPr>
          <w:rFonts w:eastAsia="Times New Roman" w:cstheme="majorBidi"/>
          <w:color w:val="000000" w:themeColor="text1"/>
          <w:szCs w:val="24"/>
        </w:rPr>
        <w:t xml:space="preserve"> = 2.67)</w:t>
      </w:r>
      <w:r w:rsidR="00A61972" w:rsidRPr="00EA4BA3">
        <w:rPr>
          <w:rFonts w:eastAsia="Times New Roman" w:cstheme="majorBidi"/>
          <w:color w:val="000000" w:themeColor="text1"/>
          <w:szCs w:val="24"/>
        </w:rPr>
        <w:t xml:space="preserve"> </w:t>
      </w:r>
      <w:r w:rsidR="00136E91">
        <w:rPr>
          <w:rFonts w:eastAsia="Times New Roman" w:cstheme="majorBidi"/>
          <w:color w:val="000000" w:themeColor="text1"/>
          <w:szCs w:val="24"/>
        </w:rPr>
        <w:t>participated</w:t>
      </w:r>
      <w:r w:rsidR="00A61972" w:rsidRPr="00EA4BA3">
        <w:rPr>
          <w:rFonts w:eastAsia="Times New Roman" w:cstheme="majorBidi"/>
          <w:color w:val="000000" w:themeColor="text1"/>
          <w:szCs w:val="24"/>
        </w:rPr>
        <w:t xml:space="preserve"> in Experiment 1. The procedure was </w:t>
      </w:r>
      <w:r w:rsidR="00BA0EAA">
        <w:rPr>
          <w:rFonts w:eastAsia="Times New Roman" w:cstheme="majorBidi"/>
          <w:color w:val="000000" w:themeColor="text1"/>
          <w:szCs w:val="24"/>
        </w:rPr>
        <w:t>identical to our general method</w:t>
      </w:r>
      <w:r w:rsidR="004665CA">
        <w:rPr>
          <w:rFonts w:eastAsia="Times New Roman" w:cstheme="majorBidi"/>
          <w:color w:val="000000" w:themeColor="text1"/>
          <w:szCs w:val="24"/>
        </w:rPr>
        <w:t>. W</w:t>
      </w:r>
      <w:r w:rsidR="00A61972" w:rsidRPr="00EA4BA3">
        <w:rPr>
          <w:rFonts w:eastAsia="Times New Roman" w:cstheme="majorBidi"/>
          <w:color w:val="000000" w:themeColor="text1"/>
          <w:szCs w:val="24"/>
        </w:rPr>
        <w:t xml:space="preserve">e tested six different SOAs of image presentation, calculated from the screen refresh rate of the monitor </w:t>
      </w:r>
      <w:r w:rsidR="008C7E82">
        <w:rPr>
          <w:rFonts w:eastAsia="Times New Roman" w:cstheme="majorBidi"/>
          <w:color w:val="000000" w:themeColor="text1"/>
          <w:szCs w:val="24"/>
        </w:rPr>
        <w:t>(120Hz). The six SOAs were: two-</w:t>
      </w:r>
      <w:r w:rsidR="00A61972" w:rsidRPr="00EA4BA3">
        <w:rPr>
          <w:rFonts w:eastAsia="Times New Roman" w:cstheme="majorBidi"/>
          <w:color w:val="000000" w:themeColor="text1"/>
          <w:szCs w:val="24"/>
        </w:rPr>
        <w:t>frames (17ms), four</w:t>
      </w:r>
      <w:r w:rsidR="008C7E82">
        <w:rPr>
          <w:rFonts w:eastAsia="Times New Roman" w:cstheme="majorBidi"/>
          <w:color w:val="000000" w:themeColor="text1"/>
          <w:szCs w:val="24"/>
        </w:rPr>
        <w:t>-</w:t>
      </w:r>
      <w:r w:rsidR="00A61972" w:rsidRPr="00EA4BA3">
        <w:rPr>
          <w:rFonts w:eastAsia="Times New Roman" w:cstheme="majorBidi"/>
          <w:color w:val="000000" w:themeColor="text1"/>
          <w:szCs w:val="24"/>
        </w:rPr>
        <w:t>fram</w:t>
      </w:r>
      <w:r w:rsidR="008C7E82">
        <w:rPr>
          <w:rFonts w:eastAsia="Times New Roman" w:cstheme="majorBidi"/>
          <w:color w:val="000000" w:themeColor="text1"/>
          <w:szCs w:val="24"/>
        </w:rPr>
        <w:t>es (33ms), eight-frames (67ms), 16-frames (133ms), 32-frames (267ms), and 60-</w:t>
      </w:r>
      <w:r w:rsidR="00A61972" w:rsidRPr="00EA4BA3">
        <w:rPr>
          <w:rFonts w:eastAsia="Times New Roman" w:cstheme="majorBidi"/>
          <w:color w:val="000000" w:themeColor="text1"/>
          <w:szCs w:val="24"/>
        </w:rPr>
        <w:t>frames (500ms). All SOAs were randomly intermixed within each block. Different SOAs were tested b</w:t>
      </w:r>
      <w:r w:rsidR="006C7F0D">
        <w:rPr>
          <w:rFonts w:eastAsia="Times New Roman" w:cstheme="majorBidi"/>
          <w:color w:val="000000" w:themeColor="text1"/>
          <w:szCs w:val="24"/>
        </w:rPr>
        <w:t>ased on research by Potter</w:t>
      </w:r>
      <w:r w:rsidR="00CD3366">
        <w:rPr>
          <w:rFonts w:eastAsia="Times New Roman" w:cstheme="majorBidi"/>
          <w:color w:val="000000" w:themeColor="text1"/>
          <w:szCs w:val="24"/>
        </w:rPr>
        <w:t xml:space="preserve"> et al. (</w:t>
      </w:r>
      <w:r w:rsidR="00A61972" w:rsidRPr="00EA4BA3">
        <w:rPr>
          <w:rFonts w:eastAsia="Times New Roman" w:cstheme="majorBidi"/>
          <w:color w:val="000000" w:themeColor="text1"/>
          <w:szCs w:val="24"/>
        </w:rPr>
        <w:t xml:space="preserve">2014) which demonstrates that the ability to recognise and categorise characteristics of an image varies based on length of presentation. For each trial, a specific duration was randomly selected with equal chance from among </w:t>
      </w:r>
      <w:r w:rsidR="00046387">
        <w:rPr>
          <w:rFonts w:eastAsia="Times New Roman" w:cstheme="majorBidi"/>
          <w:color w:val="000000" w:themeColor="text1"/>
          <w:szCs w:val="24"/>
        </w:rPr>
        <w:t>six</w:t>
      </w:r>
      <w:r w:rsidR="00A61972" w:rsidRPr="00EA4BA3">
        <w:rPr>
          <w:rFonts w:eastAsia="Times New Roman" w:cstheme="majorBidi"/>
          <w:color w:val="000000" w:themeColor="text1"/>
          <w:szCs w:val="24"/>
        </w:rPr>
        <w:t xml:space="preserve"> </w:t>
      </w:r>
      <w:r w:rsidR="00046387">
        <w:rPr>
          <w:rFonts w:eastAsia="Times New Roman" w:cstheme="majorBidi"/>
          <w:color w:val="000000" w:themeColor="text1"/>
          <w:szCs w:val="24"/>
        </w:rPr>
        <w:t>SOAs</w:t>
      </w:r>
      <w:r w:rsidR="00A61972" w:rsidRPr="00EA4BA3">
        <w:rPr>
          <w:rFonts w:eastAsia="Times New Roman" w:cstheme="majorBidi"/>
          <w:color w:val="000000" w:themeColor="text1"/>
          <w:szCs w:val="24"/>
        </w:rPr>
        <w:t xml:space="preserve">, </w:t>
      </w:r>
      <w:r w:rsidR="00FC2625">
        <w:rPr>
          <w:rFonts w:eastAsia="Times New Roman" w:cstheme="majorBidi"/>
          <w:color w:val="000000" w:themeColor="text1"/>
          <w:szCs w:val="24"/>
        </w:rPr>
        <w:t>leaving</w:t>
      </w:r>
      <w:r w:rsidR="00A61972" w:rsidRPr="00EA4BA3">
        <w:rPr>
          <w:rFonts w:eastAsia="Times New Roman" w:cstheme="majorBidi"/>
          <w:color w:val="000000" w:themeColor="text1"/>
          <w:szCs w:val="24"/>
        </w:rPr>
        <w:t xml:space="preserve"> 83-84 trials for each SOA</w:t>
      </w:r>
      <w:r w:rsidR="00DD5061">
        <w:rPr>
          <w:rFonts w:eastAsia="Times New Roman" w:cstheme="majorBidi"/>
          <w:color w:val="000000" w:themeColor="text1"/>
          <w:szCs w:val="24"/>
        </w:rPr>
        <w:t>,</w:t>
      </w:r>
      <w:r w:rsidR="00A61972" w:rsidRPr="00EA4BA3">
        <w:rPr>
          <w:rFonts w:eastAsia="Times New Roman" w:cstheme="majorBidi"/>
          <w:color w:val="000000" w:themeColor="text1"/>
          <w:szCs w:val="24"/>
        </w:rPr>
        <w:t xml:space="preserve"> for a total of 499 trials. Each participant contributed one confidence rating for one descriptor, for each image.</w:t>
      </w:r>
    </w:p>
    <w:p w14:paraId="78B7C6C7" w14:textId="77777777" w:rsidR="00A61972" w:rsidRPr="00EA4BA3" w:rsidRDefault="00A61972" w:rsidP="000760F9">
      <w:pPr>
        <w:spacing w:line="480" w:lineRule="auto"/>
        <w:rPr>
          <w:rFonts w:eastAsia="Times New Roman" w:cstheme="majorBidi"/>
          <w:color w:val="000000" w:themeColor="text1"/>
          <w:szCs w:val="24"/>
        </w:rPr>
      </w:pPr>
      <w:r w:rsidRPr="00EA4BA3">
        <w:rPr>
          <w:rFonts w:eastAsia="Times New Roman" w:cstheme="majorBidi"/>
          <w:b/>
          <w:bCs/>
          <w:color w:val="000000" w:themeColor="text1"/>
          <w:szCs w:val="24"/>
        </w:rPr>
        <w:t>Data Analysis</w:t>
      </w:r>
    </w:p>
    <w:p w14:paraId="12B71211" w14:textId="799D0B7C" w:rsidR="002C3C02" w:rsidRPr="00EA4BA3" w:rsidRDefault="00A61972" w:rsidP="000F0030">
      <w:pPr>
        <w:spacing w:line="480" w:lineRule="auto"/>
        <w:rPr>
          <w:rFonts w:eastAsia="Times New Roman" w:cstheme="majorBidi"/>
          <w:color w:val="000000" w:themeColor="text1"/>
          <w:szCs w:val="24"/>
        </w:rPr>
      </w:pPr>
      <w:r w:rsidRPr="00EA4BA3">
        <w:rPr>
          <w:rFonts w:cstheme="majorBidi"/>
          <w:color w:val="000000" w:themeColor="text1"/>
          <w:szCs w:val="24"/>
        </w:rPr>
        <w:tab/>
      </w:r>
      <w:r w:rsidR="004F29D4">
        <w:rPr>
          <w:rFonts w:cstheme="majorBidi"/>
          <w:color w:val="000000" w:themeColor="text1"/>
          <w:szCs w:val="24"/>
        </w:rPr>
        <w:t>We used Equation 1</w:t>
      </w:r>
      <w:r w:rsidR="00113080">
        <w:rPr>
          <w:rFonts w:cstheme="majorBidi"/>
          <w:color w:val="000000" w:themeColor="text1"/>
          <w:szCs w:val="24"/>
        </w:rPr>
        <w:t xml:space="preserve"> to calculate the amount of information participants processed, for each SOA. We then</w:t>
      </w:r>
      <w:r w:rsidRPr="00EA4BA3">
        <w:rPr>
          <w:rFonts w:eastAsia="Times New Roman" w:cstheme="majorBidi"/>
          <w:color w:val="000000" w:themeColor="text1"/>
          <w:szCs w:val="24"/>
        </w:rPr>
        <w:t xml:space="preserve"> divided number of bits for each SOA by duration of the SOA, in order to extrapolate </w:t>
      </w:r>
      <w:r w:rsidR="00E041EF">
        <w:rPr>
          <w:rFonts w:eastAsia="Times New Roman" w:cstheme="majorBidi"/>
          <w:color w:val="000000" w:themeColor="text1"/>
          <w:szCs w:val="24"/>
        </w:rPr>
        <w:t xml:space="preserve">the </w:t>
      </w:r>
      <w:r w:rsidRPr="00EA4BA3">
        <w:rPr>
          <w:rFonts w:eastAsia="Times New Roman" w:cstheme="majorBidi"/>
          <w:color w:val="000000" w:themeColor="text1"/>
          <w:szCs w:val="24"/>
        </w:rPr>
        <w:t>amount of information that could be processed per-second (bits/sec). This resulted in the follow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2C3C02" w14:paraId="61935FE5" w14:textId="77777777" w:rsidTr="002C3C02">
        <w:tc>
          <w:tcPr>
            <w:tcW w:w="8217" w:type="dxa"/>
            <w:vAlign w:val="center"/>
          </w:tcPr>
          <w:p w14:paraId="079F5DF7" w14:textId="5FE1CBFA" w:rsidR="002C3C02" w:rsidRDefault="00E070A6" w:rsidP="00457A16">
            <w:pPr>
              <w:spacing w:line="480" w:lineRule="auto"/>
              <w:jc w:val="center"/>
              <w:rPr>
                <w:rFonts w:eastAsia="Times New Roman" w:cstheme="majorBidi"/>
                <w:color w:val="000000" w:themeColor="text1"/>
                <w:szCs w:val="24"/>
              </w:rPr>
            </w:pPr>
            <m:oMathPara>
              <m:oMath>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bits/sec</m:t>
                    </m:r>
                  </m:e>
                  <m:sub>
                    <m:r>
                      <w:rPr>
                        <w:rFonts w:ascii="Cambria Math" w:hAnsi="Cambria Math" w:cstheme="majorBidi"/>
                        <w:color w:val="000000" w:themeColor="text1"/>
                        <w:szCs w:val="24"/>
                      </w:rPr>
                      <m:t>SOA</m:t>
                    </m:r>
                  </m:sub>
                </m:sSub>
                <m:r>
                  <w:rPr>
                    <w:rFonts w:ascii="Cambria Math" w:hAnsi="Cambria Math" w:cstheme="majorBidi"/>
                    <w:color w:val="000000" w:themeColor="text1"/>
                    <w:szCs w:val="24"/>
                  </w:rPr>
                  <m:t xml:space="preserve">= </m:t>
                </m:r>
                <m:f>
                  <m:fPr>
                    <m:ctrlPr>
                      <w:rPr>
                        <w:rFonts w:ascii="Cambria Math" w:hAnsi="Cambria Math" w:cstheme="majorBidi"/>
                        <w:i/>
                        <w:color w:val="000000" w:themeColor="text1"/>
                        <w:szCs w:val="24"/>
                      </w:rPr>
                    </m:ctrlPr>
                  </m:fPr>
                  <m:num>
                    <m:func>
                      <m:funcPr>
                        <m:ctrlPr>
                          <w:rPr>
                            <w:rFonts w:ascii="Cambria Math" w:hAnsi="Cambria Math" w:cstheme="majorBidi"/>
                            <w:i/>
                            <w:color w:val="000000" w:themeColor="text1"/>
                            <w:szCs w:val="24"/>
                          </w:rPr>
                        </m:ctrlPr>
                      </m:funcPr>
                      <m:fName>
                        <m:sSub>
                          <m:sSubPr>
                            <m:ctrlPr>
                              <w:rPr>
                                <w:rFonts w:ascii="Cambria Math" w:hAnsi="Cambria Math" w:cstheme="majorBidi"/>
                                <w:i/>
                                <w:color w:val="000000" w:themeColor="text1"/>
                                <w:szCs w:val="24"/>
                              </w:rPr>
                            </m:ctrlPr>
                          </m:sSubPr>
                          <m:e>
                            <m:r>
                              <m:rPr>
                                <m:sty m:val="p"/>
                              </m:rPr>
                              <w:rPr>
                                <w:rFonts w:ascii="Cambria Math" w:hAnsi="Cambria Math" w:cstheme="majorBidi"/>
                                <w:color w:val="000000" w:themeColor="text1"/>
                                <w:szCs w:val="24"/>
                              </w:rPr>
                              <m:t>log</m:t>
                            </m:r>
                          </m:e>
                          <m:sub>
                            <m:r>
                              <w:rPr>
                                <w:rFonts w:ascii="Cambria Math" w:hAnsi="Cambria Math" w:cstheme="majorBidi"/>
                                <w:color w:val="000000" w:themeColor="text1"/>
                                <w:szCs w:val="24"/>
                              </w:rPr>
                              <m:t>2</m:t>
                            </m:r>
                          </m:sub>
                        </m:sSub>
                      </m:fName>
                      <m:e>
                        <m:d>
                          <m:dPr>
                            <m:ctrlPr>
                              <w:rPr>
                                <w:rFonts w:ascii="Cambria Math" w:hAnsi="Cambria Math" w:cstheme="majorBidi"/>
                                <w:i/>
                                <w:color w:val="000000" w:themeColor="text1"/>
                                <w:szCs w:val="24"/>
                              </w:rPr>
                            </m:ctrlPr>
                          </m:dPr>
                          <m:e>
                            <m:r>
                              <w:rPr>
                                <w:rFonts w:ascii="Cambria Math" w:hAnsi="Cambria Math" w:cstheme="majorBidi"/>
                                <w:color w:val="000000" w:themeColor="text1"/>
                                <w:szCs w:val="24"/>
                              </w:rPr>
                              <m:t>2×</m:t>
                            </m:r>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AUC</m:t>
                                </m:r>
                              </m:e>
                              <m:sub>
                                <m:r>
                                  <w:rPr>
                                    <w:rFonts w:ascii="Cambria Math" w:hAnsi="Cambria Math" w:cstheme="majorBidi"/>
                                    <w:color w:val="000000" w:themeColor="text1"/>
                                    <w:szCs w:val="24"/>
                                  </w:rPr>
                                  <m:t>SOA</m:t>
                                </m:r>
                              </m:sub>
                            </m:sSub>
                          </m:e>
                        </m:d>
                      </m:e>
                    </m:func>
                  </m:num>
                  <m:den>
                    <m:r>
                      <w:rPr>
                        <w:rFonts w:ascii="Cambria Math" w:hAnsi="Cambria Math" w:cstheme="majorBidi"/>
                        <w:color w:val="000000" w:themeColor="text1"/>
                        <w:szCs w:val="24"/>
                      </w:rPr>
                      <m:t>SOA</m:t>
                    </m:r>
                  </m:den>
                </m:f>
                <m:r>
                  <w:rPr>
                    <w:rFonts w:ascii="Cambria Math" w:eastAsia="Times New Roman" w:hAnsi="Cambria Math" w:cstheme="majorBidi"/>
                    <w:color w:val="000000" w:themeColor="text1"/>
                    <w:szCs w:val="24"/>
                  </w:rPr>
                  <m:t>=</m:t>
                </m:r>
                <m:f>
                  <m:fPr>
                    <m:ctrlPr>
                      <w:rPr>
                        <w:rFonts w:ascii="Cambria Math" w:hAnsi="Cambria Math" w:cstheme="majorBidi"/>
                        <w:i/>
                        <w:color w:val="000000" w:themeColor="text1"/>
                        <w:szCs w:val="24"/>
                      </w:rPr>
                    </m:ctrlPr>
                  </m:fPr>
                  <m:num>
                    <m:r>
                      <w:rPr>
                        <w:rFonts w:ascii="Cambria Math" w:hAnsi="Cambria Math" w:cstheme="majorBidi"/>
                        <w:color w:val="000000" w:themeColor="text1"/>
                        <w:szCs w:val="24"/>
                      </w:rPr>
                      <m:t>bits</m:t>
                    </m:r>
                  </m:num>
                  <m:den>
                    <m:r>
                      <w:rPr>
                        <w:rFonts w:ascii="Cambria Math" w:hAnsi="Cambria Math" w:cstheme="majorBidi"/>
                        <w:color w:val="000000" w:themeColor="text1"/>
                        <w:szCs w:val="24"/>
                      </w:rPr>
                      <m:t>SOA</m:t>
                    </m:r>
                  </m:den>
                </m:f>
              </m:oMath>
            </m:oMathPara>
          </w:p>
        </w:tc>
        <w:tc>
          <w:tcPr>
            <w:tcW w:w="799" w:type="dxa"/>
            <w:vAlign w:val="center"/>
          </w:tcPr>
          <w:p w14:paraId="07E46F6D" w14:textId="3AADB974" w:rsidR="002C3C02" w:rsidRDefault="002C3C02" w:rsidP="000760F9">
            <w:pPr>
              <w:spacing w:line="480" w:lineRule="auto"/>
              <w:jc w:val="center"/>
              <w:rPr>
                <w:rFonts w:eastAsia="Times New Roman" w:cstheme="majorBidi"/>
                <w:color w:val="000000" w:themeColor="text1"/>
                <w:szCs w:val="24"/>
              </w:rPr>
            </w:pPr>
            <w:r>
              <w:rPr>
                <w:rFonts w:eastAsia="Times New Roman" w:cstheme="majorBidi"/>
                <w:color w:val="000000" w:themeColor="text1"/>
                <w:szCs w:val="24"/>
              </w:rPr>
              <w:t>(2)</w:t>
            </w:r>
          </w:p>
        </w:tc>
      </w:tr>
    </w:tbl>
    <w:p w14:paraId="206D7F68" w14:textId="77777777" w:rsidR="00B67730" w:rsidRDefault="00B67730" w:rsidP="000760F9">
      <w:pPr>
        <w:spacing w:line="480" w:lineRule="auto"/>
        <w:rPr>
          <w:rFonts w:eastAsia="Times New Roman" w:cstheme="majorBidi"/>
          <w:b/>
          <w:color w:val="000000" w:themeColor="text1"/>
          <w:szCs w:val="24"/>
        </w:rPr>
      </w:pPr>
    </w:p>
    <w:p w14:paraId="23BD7A6C" w14:textId="77777777" w:rsidR="00B67730" w:rsidRDefault="00B67730" w:rsidP="000760F9">
      <w:pPr>
        <w:spacing w:line="480" w:lineRule="auto"/>
        <w:rPr>
          <w:rFonts w:eastAsia="Times New Roman" w:cstheme="majorBidi"/>
          <w:b/>
          <w:color w:val="000000" w:themeColor="text1"/>
          <w:szCs w:val="24"/>
        </w:rPr>
      </w:pPr>
    </w:p>
    <w:p w14:paraId="0ED59055" w14:textId="77777777" w:rsidR="00A61972" w:rsidRPr="00EA4BA3" w:rsidRDefault="00A61972" w:rsidP="000760F9">
      <w:pPr>
        <w:spacing w:line="480" w:lineRule="auto"/>
        <w:rPr>
          <w:rFonts w:eastAsia="Times New Roman" w:cstheme="majorBidi"/>
          <w:b/>
          <w:color w:val="000000" w:themeColor="text1"/>
          <w:szCs w:val="24"/>
        </w:rPr>
      </w:pPr>
      <w:r w:rsidRPr="00EA4BA3">
        <w:rPr>
          <w:rFonts w:eastAsia="Times New Roman" w:cstheme="majorBidi"/>
          <w:b/>
          <w:color w:val="000000" w:themeColor="text1"/>
          <w:szCs w:val="24"/>
        </w:rPr>
        <w:lastRenderedPageBreak/>
        <w:t>Results</w:t>
      </w:r>
    </w:p>
    <w:p w14:paraId="320EBBC9" w14:textId="23976EFF" w:rsidR="00A61972" w:rsidRDefault="00A61972" w:rsidP="006B5113">
      <w:pPr>
        <w:spacing w:line="480" w:lineRule="auto"/>
        <w:ind w:firstLine="720"/>
        <w:rPr>
          <w:rFonts w:cstheme="majorBidi"/>
          <w:color w:val="000000" w:themeColor="text1"/>
          <w:szCs w:val="24"/>
        </w:rPr>
      </w:pPr>
      <w:r w:rsidRPr="00EA4BA3">
        <w:rPr>
          <w:rFonts w:cstheme="majorBidi"/>
          <w:color w:val="000000" w:themeColor="text1"/>
          <w:szCs w:val="24"/>
        </w:rPr>
        <w:t xml:space="preserve">Average confidence and </w:t>
      </w:r>
      <w:r w:rsidR="006B5113">
        <w:rPr>
          <w:rFonts w:cstheme="majorBidi"/>
          <w:color w:val="000000" w:themeColor="text1"/>
          <w:szCs w:val="24"/>
        </w:rPr>
        <w:t>objective accuracy</w:t>
      </w:r>
      <w:r w:rsidRPr="00EA4BA3">
        <w:rPr>
          <w:rFonts w:cstheme="majorBidi"/>
          <w:color w:val="000000" w:themeColor="text1"/>
          <w:szCs w:val="24"/>
        </w:rPr>
        <w:t xml:space="preserve"> for each SOA are shown in </w:t>
      </w:r>
      <w:r w:rsidR="005A294E">
        <w:rPr>
          <w:rFonts w:cstheme="majorBidi"/>
          <w:color w:val="000000" w:themeColor="text1"/>
          <w:szCs w:val="24"/>
        </w:rPr>
        <w:t>Figure 11</w:t>
      </w:r>
      <w:r w:rsidRPr="00EA4BA3">
        <w:rPr>
          <w:rFonts w:cstheme="majorBidi"/>
          <w:color w:val="000000" w:themeColor="text1"/>
          <w:szCs w:val="24"/>
        </w:rPr>
        <w:t xml:space="preserve">. Confidence levels increased as SOA increased, from an average rating of 1.44 at 17ms to an average rating of 3.23 at 500ms. AUC also increased as SOA increased, until peaking at 267ms with an AUC of 0.84 before decreasing again to 0.83 at 500ms. </w:t>
      </w:r>
    </w:p>
    <w:p w14:paraId="286208DF" w14:textId="77777777" w:rsidR="002F6BC0" w:rsidRDefault="002F6BC0" w:rsidP="000760F9">
      <w:pPr>
        <w:spacing w:line="480" w:lineRule="auto"/>
        <w:rPr>
          <w:rFonts w:eastAsia="Times New Roman" w:cstheme="majorBidi"/>
          <w:color w:val="000000" w:themeColor="text1"/>
          <w:szCs w:val="24"/>
        </w:rPr>
      </w:pPr>
    </w:p>
    <w:p w14:paraId="53FB11F3" w14:textId="6405E713" w:rsidR="002F6BC0" w:rsidRPr="00887E8F" w:rsidRDefault="00CF3586" w:rsidP="000760F9">
      <w:pPr>
        <w:spacing w:line="240" w:lineRule="auto"/>
        <w:rPr>
          <w:rFonts w:eastAsia="Times New Roman" w:cstheme="majorBidi"/>
          <w:color w:val="000000" w:themeColor="text1"/>
          <w:szCs w:val="24"/>
        </w:rPr>
      </w:pPr>
      <w:r>
        <w:rPr>
          <w:rFonts w:cstheme="majorBidi"/>
          <w:noProof/>
          <w:color w:val="000000" w:themeColor="text1"/>
          <w:szCs w:val="24"/>
          <w:lang w:eastAsia="en-AU" w:bidi="he-IL"/>
        </w:rPr>
        <w:pict w14:anchorId="74EF373F">
          <v:shape id="_x0000_i1026" type="#_x0000_t75" style="width:451.2pt;height:147.6pt">
            <v:imagedata r:id="rId22" o:title="Experiment 1 Confidence"/>
          </v:shape>
        </w:pict>
      </w:r>
    </w:p>
    <w:p w14:paraId="0463CA78" w14:textId="4C011217" w:rsidR="003D0C73" w:rsidRDefault="005A294E" w:rsidP="0044074D">
      <w:pPr>
        <w:spacing w:line="480" w:lineRule="auto"/>
        <w:rPr>
          <w:rFonts w:cstheme="majorBidi"/>
          <w:color w:val="000000" w:themeColor="text1"/>
          <w:szCs w:val="24"/>
        </w:rPr>
      </w:pPr>
      <w:r>
        <w:rPr>
          <w:rFonts w:cstheme="majorBidi"/>
          <w:i/>
          <w:iCs/>
          <w:color w:val="000000" w:themeColor="text1"/>
          <w:szCs w:val="24"/>
        </w:rPr>
        <w:t>Figure 11</w:t>
      </w:r>
      <w:r w:rsidR="002F6BC0" w:rsidRPr="00EA4BA3">
        <w:rPr>
          <w:rFonts w:cstheme="majorBidi"/>
          <w:i/>
          <w:iCs/>
          <w:color w:val="000000" w:themeColor="text1"/>
          <w:szCs w:val="24"/>
        </w:rPr>
        <w:t xml:space="preserve">. </w:t>
      </w:r>
      <w:r w:rsidR="002F6BC0" w:rsidRPr="00EA4BA3">
        <w:rPr>
          <w:rFonts w:cstheme="majorBidi"/>
          <w:color w:val="000000" w:themeColor="text1"/>
          <w:szCs w:val="24"/>
        </w:rPr>
        <w:t xml:space="preserve">Confidence and objective accuracy levels, averaged across trials and participants. </w:t>
      </w:r>
      <w:r w:rsidR="002F6BC0">
        <w:rPr>
          <w:rFonts w:cstheme="majorBidi"/>
          <w:color w:val="000000" w:themeColor="text1"/>
          <w:szCs w:val="24"/>
        </w:rPr>
        <w:t>(a) Confidence ratings (mean ± standard error of the mean over subjects)</w:t>
      </w:r>
      <w:r w:rsidR="002F6BC0" w:rsidRPr="00EA4BA3">
        <w:rPr>
          <w:rFonts w:cstheme="majorBidi"/>
          <w:color w:val="000000" w:themeColor="text1"/>
          <w:szCs w:val="24"/>
        </w:rPr>
        <w:t xml:space="preserve">. Confidence increases as a function of duration from 17ms to 500ms. </w:t>
      </w:r>
      <w:r w:rsidR="002F6BC0">
        <w:rPr>
          <w:rFonts w:cstheme="majorBidi"/>
          <w:color w:val="000000" w:themeColor="text1"/>
          <w:szCs w:val="24"/>
        </w:rPr>
        <w:t>(</w:t>
      </w:r>
      <w:r w:rsidR="002F6BC0" w:rsidRPr="00EA4BA3">
        <w:rPr>
          <w:rFonts w:cstheme="majorBidi"/>
          <w:color w:val="000000" w:themeColor="text1"/>
          <w:szCs w:val="24"/>
        </w:rPr>
        <w:t xml:space="preserve">b) Objective accuracy </w:t>
      </w:r>
      <w:r w:rsidR="002F6BC0">
        <w:rPr>
          <w:rFonts w:cstheme="majorBidi"/>
          <w:color w:val="000000" w:themeColor="text1"/>
          <w:szCs w:val="24"/>
        </w:rPr>
        <w:t>(mean ± standard error of the mean over subjects)</w:t>
      </w:r>
      <w:r w:rsidR="002F6BC0" w:rsidRPr="00EA4BA3">
        <w:rPr>
          <w:rFonts w:cstheme="majorBidi"/>
          <w:color w:val="000000" w:themeColor="text1"/>
          <w:szCs w:val="24"/>
        </w:rPr>
        <w:t xml:space="preserve">. At 17ms, the average is around chance-levels (0.50 AUC). AUC increased as a function of duration until reaching a maximum at 267ms, before plateauing </w:t>
      </w:r>
      <w:r w:rsidR="004C265A">
        <w:rPr>
          <w:rFonts w:cstheme="majorBidi"/>
          <w:color w:val="000000" w:themeColor="text1"/>
          <w:szCs w:val="24"/>
        </w:rPr>
        <w:t>to</w:t>
      </w:r>
      <w:r w:rsidR="002F6BC0" w:rsidRPr="00EA4BA3">
        <w:rPr>
          <w:rFonts w:cstheme="majorBidi"/>
          <w:color w:val="000000" w:themeColor="text1"/>
          <w:szCs w:val="24"/>
        </w:rPr>
        <w:t xml:space="preserve"> 500ms.</w:t>
      </w:r>
    </w:p>
    <w:p w14:paraId="0D9D118A" w14:textId="77777777" w:rsidR="0044074D" w:rsidRPr="00EA4BA3" w:rsidRDefault="0044074D" w:rsidP="0044074D">
      <w:pPr>
        <w:spacing w:line="480" w:lineRule="auto"/>
        <w:rPr>
          <w:rFonts w:cstheme="majorBidi"/>
          <w:color w:val="000000" w:themeColor="text1"/>
          <w:szCs w:val="24"/>
        </w:rPr>
      </w:pPr>
    </w:p>
    <w:p w14:paraId="22C2EBF6" w14:textId="4959EFFD" w:rsidR="00A61972" w:rsidRPr="00EA4BA3" w:rsidRDefault="00BE2D9B" w:rsidP="000760F9">
      <w:pPr>
        <w:spacing w:line="480" w:lineRule="auto"/>
        <w:rPr>
          <w:rFonts w:cstheme="majorBidi"/>
          <w:b/>
          <w:bCs/>
          <w:color w:val="000000" w:themeColor="text1"/>
          <w:szCs w:val="24"/>
        </w:rPr>
      </w:pPr>
      <w:r>
        <w:rPr>
          <w:rFonts w:eastAsia="Times New Roman" w:cstheme="majorBidi"/>
          <w:b/>
          <w:bCs/>
          <w:color w:val="000000" w:themeColor="text1"/>
          <w:szCs w:val="24"/>
        </w:rPr>
        <w:t>Quantifying C</w:t>
      </w:r>
      <w:r w:rsidR="00A61972" w:rsidRPr="00EA4BA3">
        <w:rPr>
          <w:rFonts w:eastAsia="Times New Roman" w:cstheme="majorBidi"/>
          <w:b/>
          <w:bCs/>
          <w:color w:val="000000" w:themeColor="text1"/>
          <w:szCs w:val="24"/>
        </w:rPr>
        <w:t>o</w:t>
      </w:r>
      <w:r>
        <w:rPr>
          <w:rFonts w:eastAsia="Times New Roman" w:cstheme="majorBidi"/>
          <w:b/>
          <w:bCs/>
          <w:color w:val="000000" w:themeColor="text1"/>
          <w:szCs w:val="24"/>
        </w:rPr>
        <w:t>nscious Information P</w:t>
      </w:r>
      <w:r w:rsidR="00046930">
        <w:rPr>
          <w:rFonts w:eastAsia="Times New Roman" w:cstheme="majorBidi"/>
          <w:b/>
          <w:bCs/>
          <w:color w:val="000000" w:themeColor="text1"/>
          <w:szCs w:val="24"/>
        </w:rPr>
        <w:t>rocessing</w:t>
      </w:r>
      <w:r w:rsidR="0019585A">
        <w:rPr>
          <w:rFonts w:eastAsia="Times New Roman" w:cstheme="majorBidi"/>
          <w:b/>
          <w:bCs/>
          <w:color w:val="000000" w:themeColor="text1"/>
          <w:szCs w:val="24"/>
        </w:rPr>
        <w:t>: Bits and Bits/Sec</w:t>
      </w:r>
    </w:p>
    <w:p w14:paraId="62D7A2C4" w14:textId="3E2CA3D6" w:rsidR="00591392" w:rsidRPr="00FA335D" w:rsidRDefault="002F6BC0" w:rsidP="006521B9">
      <w:pPr>
        <w:spacing w:line="480" w:lineRule="auto"/>
        <w:rPr>
          <w:rFonts w:eastAsia="Times New Roman" w:cstheme="majorBidi"/>
          <w:color w:val="000000" w:themeColor="text1"/>
          <w:szCs w:val="24"/>
        </w:rPr>
      </w:pPr>
      <w:r>
        <w:rPr>
          <w:rFonts w:cstheme="majorBidi"/>
          <w:color w:val="000000" w:themeColor="text1"/>
          <w:szCs w:val="24"/>
        </w:rPr>
        <w:tab/>
      </w:r>
      <w:r w:rsidR="005A294E">
        <w:rPr>
          <w:rFonts w:cstheme="majorBidi"/>
          <w:color w:val="000000" w:themeColor="text1"/>
          <w:szCs w:val="24"/>
        </w:rPr>
        <w:t>Figure 12</w:t>
      </w:r>
      <w:r w:rsidR="00A61972" w:rsidRPr="00EA4BA3">
        <w:rPr>
          <w:rFonts w:cstheme="majorBidi"/>
          <w:color w:val="000000" w:themeColor="text1"/>
          <w:szCs w:val="24"/>
        </w:rPr>
        <w:t xml:space="preserve"> shows </w:t>
      </w:r>
      <w:r w:rsidR="00A24226">
        <w:rPr>
          <w:rFonts w:cstheme="majorBidi"/>
          <w:color w:val="000000" w:themeColor="text1"/>
          <w:szCs w:val="24"/>
        </w:rPr>
        <w:t>how much</w:t>
      </w:r>
      <w:r w:rsidR="00283C83">
        <w:rPr>
          <w:rFonts w:cstheme="majorBidi"/>
          <w:color w:val="000000" w:themeColor="text1"/>
          <w:szCs w:val="24"/>
        </w:rPr>
        <w:t xml:space="preserve"> information </w:t>
      </w:r>
      <w:r w:rsidR="00EF3A96">
        <w:rPr>
          <w:rFonts w:cstheme="majorBidi"/>
          <w:color w:val="000000" w:themeColor="text1"/>
          <w:szCs w:val="24"/>
        </w:rPr>
        <w:t xml:space="preserve">participants could process for each SOA </w:t>
      </w:r>
      <w:r w:rsidR="00283C83">
        <w:rPr>
          <w:rFonts w:cstheme="majorBidi"/>
          <w:color w:val="000000" w:themeColor="text1"/>
          <w:szCs w:val="24"/>
        </w:rPr>
        <w:t>(bits</w:t>
      </w:r>
      <w:r w:rsidR="00A61972" w:rsidRPr="00EA4BA3">
        <w:rPr>
          <w:rFonts w:cstheme="majorBidi"/>
          <w:color w:val="000000" w:themeColor="text1"/>
          <w:szCs w:val="24"/>
        </w:rPr>
        <w:t xml:space="preserve">), </w:t>
      </w:r>
      <w:r w:rsidR="00EA0FAD">
        <w:rPr>
          <w:rFonts w:cstheme="majorBidi"/>
          <w:color w:val="000000" w:themeColor="text1"/>
          <w:szCs w:val="24"/>
        </w:rPr>
        <w:t xml:space="preserve">as well as </w:t>
      </w:r>
      <w:r w:rsidR="00EF3A96">
        <w:rPr>
          <w:rFonts w:eastAsia="Times New Roman" w:cstheme="majorBidi"/>
          <w:color w:val="000000" w:themeColor="text1"/>
          <w:szCs w:val="24"/>
        </w:rPr>
        <w:t>per-</w:t>
      </w:r>
      <w:r w:rsidR="00A61972" w:rsidRPr="00EA4BA3">
        <w:rPr>
          <w:rFonts w:eastAsia="Times New Roman" w:cstheme="majorBidi"/>
          <w:color w:val="000000" w:themeColor="text1"/>
          <w:szCs w:val="24"/>
        </w:rPr>
        <w:t>second</w:t>
      </w:r>
      <w:r w:rsidR="000C78D0">
        <w:rPr>
          <w:rFonts w:eastAsia="Times New Roman" w:cstheme="majorBidi"/>
          <w:color w:val="000000" w:themeColor="text1"/>
          <w:szCs w:val="24"/>
        </w:rPr>
        <w:t xml:space="preserve"> (bits/sec)</w:t>
      </w:r>
      <w:r w:rsidR="00A61972" w:rsidRPr="00EA4BA3">
        <w:rPr>
          <w:rFonts w:eastAsia="Times New Roman" w:cstheme="majorBidi"/>
          <w:color w:val="000000" w:themeColor="text1"/>
          <w:szCs w:val="24"/>
        </w:rPr>
        <w:t xml:space="preserve">. As </w:t>
      </w:r>
      <w:r w:rsidR="00EF3A96">
        <w:rPr>
          <w:rFonts w:eastAsia="Times New Roman" w:cstheme="majorBidi"/>
          <w:color w:val="000000" w:themeColor="text1"/>
          <w:szCs w:val="24"/>
        </w:rPr>
        <w:t>SOA</w:t>
      </w:r>
      <w:r w:rsidR="00A61972" w:rsidRPr="00EA4BA3">
        <w:rPr>
          <w:rFonts w:eastAsia="Times New Roman" w:cstheme="majorBidi"/>
          <w:color w:val="000000" w:themeColor="text1"/>
          <w:szCs w:val="24"/>
        </w:rPr>
        <w:t xml:space="preserve"> increased, the amount of informat</w:t>
      </w:r>
      <w:r w:rsidR="00636AFB">
        <w:rPr>
          <w:rFonts w:eastAsia="Times New Roman" w:cstheme="majorBidi"/>
          <w:color w:val="000000" w:themeColor="text1"/>
          <w:szCs w:val="24"/>
        </w:rPr>
        <w:t>ion participants’ processed per-</w:t>
      </w:r>
      <w:r w:rsidR="00A61972" w:rsidRPr="00EA4BA3">
        <w:rPr>
          <w:rFonts w:eastAsia="Times New Roman" w:cstheme="majorBidi"/>
          <w:color w:val="000000" w:themeColor="text1"/>
          <w:szCs w:val="24"/>
        </w:rPr>
        <w:t>SOA increa</w:t>
      </w:r>
      <w:r w:rsidR="008E242E">
        <w:rPr>
          <w:rFonts w:eastAsia="Times New Roman" w:cstheme="majorBidi"/>
          <w:color w:val="000000" w:themeColor="text1"/>
          <w:szCs w:val="24"/>
        </w:rPr>
        <w:t>sed, until plateauing at 267ms</w:t>
      </w:r>
      <w:r w:rsidR="002A02D2">
        <w:rPr>
          <w:rFonts w:eastAsia="Times New Roman" w:cstheme="majorBidi"/>
          <w:color w:val="000000" w:themeColor="text1"/>
          <w:szCs w:val="24"/>
        </w:rPr>
        <w:t xml:space="preserve"> (</w:t>
      </w:r>
      <w:r w:rsidR="002A02D2">
        <w:rPr>
          <w:rFonts w:eastAsia="Times New Roman" w:cstheme="majorBidi"/>
          <w:i/>
          <w:iCs/>
          <w:color w:val="000000" w:themeColor="text1"/>
          <w:szCs w:val="24"/>
        </w:rPr>
        <w:t>M</w:t>
      </w:r>
      <w:r w:rsidR="002A02D2">
        <w:rPr>
          <w:rFonts w:eastAsia="Times New Roman" w:cstheme="majorBidi"/>
          <w:color w:val="000000" w:themeColor="text1"/>
          <w:szCs w:val="24"/>
        </w:rPr>
        <w:t xml:space="preserve"> = 0.75, </w:t>
      </w:r>
      <w:r w:rsidR="002A02D2">
        <w:rPr>
          <w:rFonts w:eastAsia="Times New Roman" w:cstheme="majorBidi"/>
          <w:i/>
          <w:iCs/>
          <w:color w:val="000000" w:themeColor="text1"/>
          <w:szCs w:val="24"/>
        </w:rPr>
        <w:t>SD</w:t>
      </w:r>
      <w:r w:rsidR="002A02D2">
        <w:rPr>
          <w:rFonts w:eastAsia="Times New Roman" w:cstheme="majorBidi"/>
          <w:color w:val="000000" w:themeColor="text1"/>
          <w:szCs w:val="24"/>
        </w:rPr>
        <w:t xml:space="preserve"> = 0.11)</w:t>
      </w:r>
      <w:r w:rsidR="008E242E">
        <w:rPr>
          <w:rFonts w:eastAsia="Times New Roman" w:cstheme="majorBidi"/>
          <w:color w:val="000000" w:themeColor="text1"/>
          <w:szCs w:val="24"/>
        </w:rPr>
        <w:t xml:space="preserve">. </w:t>
      </w:r>
      <w:r w:rsidR="001309C2">
        <w:rPr>
          <w:rFonts w:eastAsia="Times New Roman" w:cstheme="majorBidi"/>
          <w:color w:val="000000" w:themeColor="text1"/>
          <w:szCs w:val="24"/>
        </w:rPr>
        <w:lastRenderedPageBreak/>
        <w:t>The amount of</w:t>
      </w:r>
      <w:r w:rsidR="00BA7D3C">
        <w:rPr>
          <w:rFonts w:eastAsia="Times New Roman" w:cstheme="majorBidi"/>
          <w:color w:val="000000" w:themeColor="text1"/>
          <w:szCs w:val="24"/>
        </w:rPr>
        <w:t xml:space="preserve"> information participants</w:t>
      </w:r>
      <w:r w:rsidR="00A61972" w:rsidRPr="00EA4BA3">
        <w:rPr>
          <w:rFonts w:eastAsia="Times New Roman" w:cstheme="majorBidi"/>
          <w:color w:val="000000" w:themeColor="text1"/>
          <w:szCs w:val="24"/>
        </w:rPr>
        <w:t xml:space="preserve"> could process per-second plateaued at 33ms</w:t>
      </w:r>
      <w:r w:rsidR="001114A7">
        <w:rPr>
          <w:rFonts w:eastAsia="Times New Roman" w:cstheme="majorBidi"/>
          <w:color w:val="000000" w:themeColor="text1"/>
          <w:szCs w:val="24"/>
        </w:rPr>
        <w:t>-67ms</w:t>
      </w:r>
      <w:r w:rsidR="00A61972" w:rsidRPr="00EA4BA3">
        <w:rPr>
          <w:rFonts w:eastAsia="Times New Roman" w:cstheme="majorBidi"/>
          <w:color w:val="000000" w:themeColor="text1"/>
          <w:szCs w:val="24"/>
        </w:rPr>
        <w:t>, decreasing from 67ms</w:t>
      </w:r>
      <w:r w:rsidR="001443CA">
        <w:rPr>
          <w:rFonts w:eastAsia="Times New Roman" w:cstheme="majorBidi"/>
          <w:color w:val="000000" w:themeColor="text1"/>
          <w:szCs w:val="24"/>
        </w:rPr>
        <w:t xml:space="preserve"> (</w:t>
      </w:r>
      <w:r w:rsidR="001443CA">
        <w:rPr>
          <w:rFonts w:eastAsia="Times New Roman" w:cstheme="majorBidi"/>
          <w:i/>
          <w:iCs/>
          <w:color w:val="000000" w:themeColor="text1"/>
          <w:szCs w:val="24"/>
        </w:rPr>
        <w:t>M</w:t>
      </w:r>
      <w:r w:rsidR="001443CA">
        <w:rPr>
          <w:rFonts w:eastAsia="Times New Roman" w:cstheme="majorBidi"/>
          <w:color w:val="000000" w:themeColor="text1"/>
          <w:szCs w:val="24"/>
        </w:rPr>
        <w:t xml:space="preserve"> = </w:t>
      </w:r>
      <w:r w:rsidR="00E335EA">
        <w:rPr>
          <w:rFonts w:eastAsia="Times New Roman" w:cstheme="majorBidi"/>
          <w:color w:val="000000" w:themeColor="text1"/>
          <w:szCs w:val="24"/>
        </w:rPr>
        <w:t>8</w:t>
      </w:r>
      <w:r w:rsidR="001443CA">
        <w:rPr>
          <w:rFonts w:eastAsia="Times New Roman" w:cstheme="majorBidi"/>
          <w:color w:val="000000" w:themeColor="text1"/>
          <w:szCs w:val="24"/>
        </w:rPr>
        <w:t>.</w:t>
      </w:r>
      <w:r w:rsidR="00E335EA">
        <w:rPr>
          <w:rFonts w:eastAsia="Times New Roman" w:cstheme="majorBidi"/>
          <w:color w:val="000000" w:themeColor="text1"/>
          <w:szCs w:val="24"/>
        </w:rPr>
        <w:t>37</w:t>
      </w:r>
      <w:r w:rsidR="001443CA">
        <w:rPr>
          <w:rFonts w:eastAsia="Times New Roman" w:cstheme="majorBidi"/>
          <w:color w:val="000000" w:themeColor="text1"/>
          <w:szCs w:val="24"/>
        </w:rPr>
        <w:t xml:space="preserve">, </w:t>
      </w:r>
      <w:r w:rsidR="001443CA">
        <w:rPr>
          <w:rFonts w:eastAsia="Times New Roman" w:cstheme="majorBidi"/>
          <w:i/>
          <w:iCs/>
          <w:color w:val="000000" w:themeColor="text1"/>
          <w:szCs w:val="24"/>
        </w:rPr>
        <w:t>SD</w:t>
      </w:r>
      <w:r w:rsidR="001443CA">
        <w:rPr>
          <w:rFonts w:eastAsia="Times New Roman" w:cstheme="majorBidi"/>
          <w:color w:val="000000" w:themeColor="text1"/>
          <w:szCs w:val="24"/>
        </w:rPr>
        <w:t xml:space="preserve"> = </w:t>
      </w:r>
      <w:r w:rsidR="00E335EA">
        <w:rPr>
          <w:rFonts w:eastAsia="Times New Roman" w:cstheme="majorBidi"/>
          <w:color w:val="000000" w:themeColor="text1"/>
          <w:szCs w:val="24"/>
        </w:rPr>
        <w:t>2</w:t>
      </w:r>
      <w:r w:rsidR="001443CA">
        <w:rPr>
          <w:rFonts w:eastAsia="Times New Roman" w:cstheme="majorBidi"/>
          <w:color w:val="000000" w:themeColor="text1"/>
          <w:szCs w:val="24"/>
        </w:rPr>
        <w:t>.</w:t>
      </w:r>
      <w:r w:rsidR="00E335EA">
        <w:rPr>
          <w:rFonts w:eastAsia="Times New Roman" w:cstheme="majorBidi"/>
          <w:color w:val="000000" w:themeColor="text1"/>
          <w:szCs w:val="24"/>
        </w:rPr>
        <w:t>45</w:t>
      </w:r>
      <w:r w:rsidR="001443CA">
        <w:rPr>
          <w:rFonts w:eastAsia="Times New Roman" w:cstheme="majorBidi"/>
          <w:color w:val="000000" w:themeColor="text1"/>
          <w:szCs w:val="24"/>
        </w:rPr>
        <w:t>)</w:t>
      </w:r>
      <w:r w:rsidR="00FA335D">
        <w:rPr>
          <w:rFonts w:eastAsia="Times New Roman" w:cstheme="majorBidi"/>
          <w:color w:val="000000" w:themeColor="text1"/>
          <w:szCs w:val="24"/>
        </w:rPr>
        <w:t xml:space="preserve"> to 500ms (</w:t>
      </w:r>
      <w:r w:rsidR="00FA335D">
        <w:rPr>
          <w:rFonts w:eastAsia="Times New Roman" w:cstheme="majorBidi"/>
          <w:i/>
          <w:iCs/>
          <w:color w:val="000000" w:themeColor="text1"/>
          <w:szCs w:val="24"/>
        </w:rPr>
        <w:t>M</w:t>
      </w:r>
      <w:r w:rsidR="00FA335D">
        <w:rPr>
          <w:rFonts w:eastAsia="Times New Roman" w:cstheme="majorBidi"/>
          <w:color w:val="000000" w:themeColor="text1"/>
          <w:szCs w:val="24"/>
        </w:rPr>
        <w:t xml:space="preserve"> = 1.46, </w:t>
      </w:r>
      <w:r w:rsidR="00871272">
        <w:rPr>
          <w:rFonts w:eastAsia="Times New Roman" w:cstheme="majorBidi"/>
          <w:i/>
          <w:iCs/>
          <w:color w:val="000000" w:themeColor="text1"/>
          <w:szCs w:val="24"/>
        </w:rPr>
        <w:t xml:space="preserve">SD </w:t>
      </w:r>
      <w:r w:rsidR="00871272">
        <w:rPr>
          <w:rFonts w:eastAsia="Times New Roman" w:cstheme="majorBidi"/>
          <w:color w:val="000000" w:themeColor="text1"/>
          <w:szCs w:val="24"/>
        </w:rPr>
        <w:t>=</w:t>
      </w:r>
      <w:r w:rsidR="00FA335D">
        <w:rPr>
          <w:rFonts w:eastAsia="Times New Roman" w:cstheme="majorBidi"/>
          <w:color w:val="000000" w:themeColor="text1"/>
          <w:szCs w:val="24"/>
        </w:rPr>
        <w:t xml:space="preserve"> </w:t>
      </w:r>
      <w:r w:rsidR="00834981">
        <w:rPr>
          <w:rFonts w:eastAsia="Times New Roman" w:cstheme="majorBidi"/>
          <w:color w:val="000000" w:themeColor="text1"/>
          <w:szCs w:val="24"/>
        </w:rPr>
        <w:t xml:space="preserve">0.19). </w:t>
      </w:r>
    </w:p>
    <w:p w14:paraId="431895FA" w14:textId="77777777" w:rsidR="002F105C" w:rsidRDefault="002F105C" w:rsidP="000760F9">
      <w:pPr>
        <w:spacing w:line="240" w:lineRule="auto"/>
        <w:rPr>
          <w:rFonts w:eastAsia="Times New Roman" w:cstheme="majorBidi"/>
          <w:noProof/>
          <w:color w:val="000000" w:themeColor="text1"/>
          <w:szCs w:val="24"/>
          <w:lang w:eastAsia="en-AU" w:bidi="he-IL"/>
        </w:rPr>
      </w:pPr>
    </w:p>
    <w:p w14:paraId="3A71B6CE" w14:textId="3A174853" w:rsidR="00F7514F" w:rsidRPr="00EA4BA3" w:rsidRDefault="00CF3586" w:rsidP="000760F9">
      <w:pPr>
        <w:spacing w:line="240" w:lineRule="auto"/>
        <w:rPr>
          <w:rFonts w:eastAsia="Times New Roman" w:cstheme="majorBidi"/>
          <w:color w:val="000000" w:themeColor="text1"/>
          <w:szCs w:val="24"/>
        </w:rPr>
      </w:pPr>
      <w:r>
        <w:rPr>
          <w:rFonts w:eastAsia="Times New Roman" w:cstheme="majorBidi"/>
          <w:noProof/>
          <w:color w:val="000000" w:themeColor="text1"/>
          <w:szCs w:val="24"/>
          <w:lang w:eastAsia="en-AU" w:bidi="he-IL"/>
        </w:rPr>
        <w:pict w14:anchorId="1D3D7032">
          <v:shape id="_x0000_i1027" type="#_x0000_t75" style="width:450.6pt;height:147pt">
            <v:imagedata r:id="rId23" o:title="Figure 12 - Experiment 1 Bits (without limit)"/>
          </v:shape>
        </w:pict>
      </w:r>
    </w:p>
    <w:p w14:paraId="2A4B586D" w14:textId="24D30378" w:rsidR="00545948" w:rsidRDefault="005A294E" w:rsidP="006E30B8">
      <w:pPr>
        <w:spacing w:line="480" w:lineRule="auto"/>
        <w:rPr>
          <w:rFonts w:eastAsia="Times New Roman" w:cstheme="majorBidi"/>
          <w:color w:val="000000" w:themeColor="text1"/>
          <w:szCs w:val="24"/>
        </w:rPr>
      </w:pPr>
      <w:r>
        <w:rPr>
          <w:rFonts w:eastAsia="Times New Roman" w:cstheme="majorBidi"/>
          <w:i/>
          <w:color w:val="000000" w:themeColor="text1"/>
          <w:szCs w:val="24"/>
        </w:rPr>
        <w:t>Figure 12</w:t>
      </w:r>
      <w:r w:rsidR="00F7514F" w:rsidRPr="00EA4BA3">
        <w:rPr>
          <w:rFonts w:eastAsia="Times New Roman" w:cstheme="majorBidi"/>
          <w:i/>
          <w:color w:val="000000" w:themeColor="text1"/>
          <w:szCs w:val="24"/>
        </w:rPr>
        <w:t>.</w:t>
      </w:r>
      <w:r w:rsidR="00F7514F" w:rsidRPr="00EA4BA3">
        <w:rPr>
          <w:rFonts w:eastAsia="Times New Roman" w:cstheme="majorBidi"/>
          <w:color w:val="000000" w:themeColor="text1"/>
          <w:szCs w:val="24"/>
        </w:rPr>
        <w:t xml:space="preserve"> Average amount of information processed at different SOAs. </w:t>
      </w:r>
      <w:r w:rsidR="00F7514F">
        <w:rPr>
          <w:rFonts w:eastAsia="Times New Roman" w:cstheme="majorBidi"/>
          <w:color w:val="000000" w:themeColor="text1"/>
          <w:szCs w:val="24"/>
        </w:rPr>
        <w:t>(</w:t>
      </w:r>
      <w:r w:rsidR="00F7514F" w:rsidRPr="00EA4BA3">
        <w:rPr>
          <w:rFonts w:eastAsia="Times New Roman" w:cstheme="majorBidi"/>
          <w:color w:val="000000" w:themeColor="text1"/>
          <w:szCs w:val="24"/>
        </w:rPr>
        <w:t>a) Amount of inf</w:t>
      </w:r>
      <w:r w:rsidR="00CD628B">
        <w:rPr>
          <w:rFonts w:eastAsia="Times New Roman" w:cstheme="majorBidi"/>
          <w:color w:val="000000" w:themeColor="text1"/>
          <w:szCs w:val="24"/>
        </w:rPr>
        <w:t>ormation (in bits) for each SOA (mean ± standard error of the mean, over subjects).</w:t>
      </w:r>
      <w:r w:rsidR="00F7514F" w:rsidRPr="00EA4BA3">
        <w:rPr>
          <w:rFonts w:eastAsia="Times New Roman" w:cstheme="majorBidi"/>
          <w:color w:val="000000" w:themeColor="text1"/>
          <w:szCs w:val="24"/>
        </w:rPr>
        <w:t xml:space="preserve"> As SOA increased, so too did t</w:t>
      </w:r>
      <w:r w:rsidR="00F9648E">
        <w:rPr>
          <w:rFonts w:eastAsia="Times New Roman" w:cstheme="majorBidi"/>
          <w:color w:val="000000" w:themeColor="text1"/>
          <w:szCs w:val="24"/>
        </w:rPr>
        <w:t>he amount of information</w:t>
      </w:r>
      <w:r w:rsidR="00065AB0">
        <w:rPr>
          <w:rFonts w:eastAsia="Times New Roman" w:cstheme="majorBidi"/>
          <w:color w:val="000000" w:themeColor="text1"/>
          <w:szCs w:val="24"/>
        </w:rPr>
        <w:t>,</w:t>
      </w:r>
      <w:r w:rsidR="00F9648E">
        <w:rPr>
          <w:rFonts w:eastAsia="Times New Roman" w:cstheme="majorBidi"/>
          <w:color w:val="000000" w:themeColor="text1"/>
          <w:szCs w:val="24"/>
        </w:rPr>
        <w:t xml:space="preserve"> until </w:t>
      </w:r>
      <w:proofErr w:type="spellStart"/>
      <w:r w:rsidR="00F9648E">
        <w:rPr>
          <w:rFonts w:eastAsia="Times New Roman" w:cstheme="majorBidi"/>
          <w:color w:val="000000" w:themeColor="text1"/>
          <w:szCs w:val="24"/>
        </w:rPr>
        <w:t>asymptoting</w:t>
      </w:r>
      <w:proofErr w:type="spellEnd"/>
      <w:r w:rsidR="00F7514F" w:rsidRPr="00EA4BA3">
        <w:rPr>
          <w:rFonts w:eastAsia="Times New Roman" w:cstheme="majorBidi"/>
          <w:color w:val="000000" w:themeColor="text1"/>
          <w:szCs w:val="24"/>
        </w:rPr>
        <w:t xml:space="preserve"> at 267m</w:t>
      </w:r>
      <w:r w:rsidR="00B271C0">
        <w:rPr>
          <w:rFonts w:eastAsia="Times New Roman" w:cstheme="majorBidi"/>
          <w:color w:val="000000" w:themeColor="text1"/>
          <w:szCs w:val="24"/>
        </w:rPr>
        <w:t>s</w:t>
      </w:r>
      <w:r w:rsidR="00F7514F" w:rsidRPr="00EA4BA3">
        <w:rPr>
          <w:rFonts w:eastAsia="Times New Roman" w:cstheme="majorBidi"/>
          <w:color w:val="000000" w:themeColor="text1"/>
          <w:szCs w:val="24"/>
        </w:rPr>
        <w:t xml:space="preserve"> </w:t>
      </w:r>
      <w:r w:rsidR="00F7514F">
        <w:rPr>
          <w:rFonts w:eastAsia="Times New Roman" w:cstheme="majorBidi"/>
          <w:color w:val="000000" w:themeColor="text1"/>
          <w:szCs w:val="24"/>
        </w:rPr>
        <w:t>(</w:t>
      </w:r>
      <w:r w:rsidR="00F7514F" w:rsidRPr="00EA4BA3">
        <w:rPr>
          <w:rFonts w:eastAsia="Times New Roman" w:cstheme="majorBidi"/>
          <w:color w:val="000000" w:themeColor="text1"/>
          <w:szCs w:val="24"/>
        </w:rPr>
        <w:t xml:space="preserve">b) Amount of information </w:t>
      </w:r>
      <w:r w:rsidR="00DB45BC">
        <w:rPr>
          <w:rFonts w:eastAsia="Times New Roman" w:cstheme="majorBidi"/>
          <w:color w:val="000000" w:themeColor="text1"/>
          <w:szCs w:val="24"/>
        </w:rPr>
        <w:t>per-</w:t>
      </w:r>
      <w:r w:rsidR="00F7514F" w:rsidRPr="00EA4BA3">
        <w:rPr>
          <w:rFonts w:eastAsia="Times New Roman" w:cstheme="majorBidi"/>
          <w:color w:val="000000" w:themeColor="text1"/>
          <w:szCs w:val="24"/>
        </w:rPr>
        <w:t>second, measured in bits/sec</w:t>
      </w:r>
      <w:r w:rsidR="00352375">
        <w:rPr>
          <w:rFonts w:eastAsia="Times New Roman" w:cstheme="majorBidi"/>
          <w:color w:val="000000" w:themeColor="text1"/>
          <w:szCs w:val="24"/>
        </w:rPr>
        <w:t xml:space="preserve"> </w:t>
      </w:r>
      <w:r w:rsidR="00EE654E">
        <w:rPr>
          <w:rFonts w:eastAsia="Times New Roman" w:cstheme="majorBidi"/>
          <w:color w:val="000000" w:themeColor="text1"/>
          <w:szCs w:val="24"/>
        </w:rPr>
        <w:t>(</w:t>
      </w:r>
      <w:r w:rsidR="00894767">
        <w:rPr>
          <w:rFonts w:eastAsia="Times New Roman" w:cstheme="majorBidi"/>
          <w:color w:val="000000" w:themeColor="text1"/>
          <w:szCs w:val="24"/>
        </w:rPr>
        <w:t>bit</w:t>
      </w:r>
      <w:r w:rsidR="00EE654E">
        <w:rPr>
          <w:rFonts w:eastAsia="Times New Roman" w:cstheme="majorBidi"/>
          <w:color w:val="000000" w:themeColor="text1"/>
          <w:szCs w:val="24"/>
        </w:rPr>
        <w:t>s</w:t>
      </w:r>
      <w:r w:rsidR="00894767">
        <w:rPr>
          <w:rFonts w:eastAsia="Times New Roman" w:cstheme="majorBidi"/>
          <w:color w:val="000000" w:themeColor="text1"/>
          <w:szCs w:val="24"/>
        </w:rPr>
        <w:t xml:space="preserve"> divided by SOA)</w:t>
      </w:r>
      <w:r w:rsidR="00F7514F" w:rsidRPr="00EA4BA3">
        <w:rPr>
          <w:rFonts w:eastAsia="Times New Roman" w:cstheme="majorBidi"/>
          <w:color w:val="000000" w:themeColor="text1"/>
          <w:szCs w:val="24"/>
        </w:rPr>
        <w:t>. The black line corresponds to participants’ average information</w:t>
      </w:r>
      <w:r w:rsidR="00DC752B">
        <w:rPr>
          <w:rFonts w:eastAsia="Times New Roman" w:cstheme="majorBidi"/>
          <w:color w:val="000000" w:themeColor="text1"/>
          <w:szCs w:val="24"/>
        </w:rPr>
        <w:t xml:space="preserve"> (bits) gained from exposure to an image</w:t>
      </w:r>
      <w:r w:rsidR="003A09C9">
        <w:rPr>
          <w:rFonts w:eastAsia="Times New Roman" w:cstheme="majorBidi"/>
          <w:color w:val="000000" w:themeColor="text1"/>
          <w:szCs w:val="24"/>
        </w:rPr>
        <w:t xml:space="preserve"> (mean ± standard error of the mean, over subjects)</w:t>
      </w:r>
      <w:r w:rsidR="00F7514F" w:rsidRPr="00EA4BA3">
        <w:rPr>
          <w:rFonts w:eastAsia="Times New Roman" w:cstheme="majorBidi"/>
          <w:color w:val="000000" w:themeColor="text1"/>
          <w:szCs w:val="24"/>
        </w:rPr>
        <w:t xml:space="preserve">. The blue lines are participants’ actual information processing values. </w:t>
      </w:r>
    </w:p>
    <w:p w14:paraId="4E38E53D" w14:textId="77777777" w:rsidR="006E30B8" w:rsidRPr="00EA4BA3" w:rsidRDefault="006E30B8" w:rsidP="006E30B8">
      <w:pPr>
        <w:spacing w:line="480" w:lineRule="auto"/>
        <w:rPr>
          <w:rFonts w:eastAsia="Times New Roman" w:cstheme="majorBidi"/>
          <w:color w:val="000000" w:themeColor="text1"/>
          <w:szCs w:val="24"/>
        </w:rPr>
      </w:pPr>
    </w:p>
    <w:p w14:paraId="485AF105" w14:textId="37BF1AC3" w:rsidR="00A61972" w:rsidRPr="00EA4BA3" w:rsidRDefault="00C56360" w:rsidP="000760F9">
      <w:pPr>
        <w:spacing w:line="480" w:lineRule="auto"/>
        <w:jc w:val="center"/>
        <w:rPr>
          <w:rFonts w:cstheme="majorBidi"/>
          <w:b/>
          <w:bCs/>
          <w:color w:val="000000" w:themeColor="text1"/>
          <w:szCs w:val="24"/>
        </w:rPr>
      </w:pPr>
      <w:r>
        <w:rPr>
          <w:rFonts w:cstheme="majorBidi"/>
          <w:b/>
          <w:bCs/>
          <w:color w:val="000000" w:themeColor="text1"/>
          <w:szCs w:val="24"/>
        </w:rPr>
        <w:t xml:space="preserve">Experiment 1 </w:t>
      </w:r>
      <w:r w:rsidR="00A61972" w:rsidRPr="00EA4BA3">
        <w:rPr>
          <w:rFonts w:cstheme="majorBidi"/>
          <w:b/>
          <w:bCs/>
          <w:color w:val="000000" w:themeColor="text1"/>
          <w:szCs w:val="24"/>
        </w:rPr>
        <w:t>Discussion</w:t>
      </w:r>
      <w:r w:rsidR="00105CB6">
        <w:rPr>
          <w:rStyle w:val="FootnoteReference"/>
          <w:rFonts w:cstheme="majorBidi"/>
          <w:b/>
          <w:bCs/>
          <w:color w:val="000000" w:themeColor="text1"/>
          <w:szCs w:val="24"/>
        </w:rPr>
        <w:footnoteReference w:id="22"/>
      </w:r>
    </w:p>
    <w:p w14:paraId="63DD2E72" w14:textId="0939E1F8" w:rsidR="00A61972" w:rsidRPr="00EA4BA3" w:rsidRDefault="00A61972" w:rsidP="001356D8">
      <w:pPr>
        <w:spacing w:line="480" w:lineRule="auto"/>
        <w:rPr>
          <w:rFonts w:cstheme="majorBidi"/>
          <w:b/>
          <w:bCs/>
          <w:color w:val="000000" w:themeColor="text1"/>
          <w:szCs w:val="24"/>
        </w:rPr>
      </w:pPr>
      <w:r w:rsidRPr="00EA4BA3">
        <w:rPr>
          <w:rFonts w:cstheme="majorBidi"/>
          <w:b/>
          <w:bCs/>
          <w:color w:val="000000" w:themeColor="text1"/>
          <w:szCs w:val="24"/>
        </w:rPr>
        <w:t xml:space="preserve">Measuring </w:t>
      </w:r>
      <w:r w:rsidR="001356D8">
        <w:rPr>
          <w:rFonts w:cstheme="majorBidi"/>
          <w:b/>
          <w:bCs/>
          <w:color w:val="000000" w:themeColor="text1"/>
          <w:szCs w:val="24"/>
        </w:rPr>
        <w:t>Maximum Performance on the T</w:t>
      </w:r>
      <w:r w:rsidRPr="00EA4BA3">
        <w:rPr>
          <w:rFonts w:cstheme="majorBidi"/>
          <w:b/>
          <w:bCs/>
          <w:color w:val="000000" w:themeColor="text1"/>
          <w:szCs w:val="24"/>
        </w:rPr>
        <w:t>ask</w:t>
      </w:r>
    </w:p>
    <w:p w14:paraId="5124E419" w14:textId="55F0E4C1" w:rsidR="000D1706" w:rsidRDefault="00A61972" w:rsidP="00047E96">
      <w:pPr>
        <w:spacing w:line="480" w:lineRule="auto"/>
        <w:rPr>
          <w:rFonts w:cstheme="majorBidi"/>
          <w:color w:val="000000" w:themeColor="text1"/>
          <w:szCs w:val="24"/>
        </w:rPr>
      </w:pPr>
      <w:r w:rsidRPr="00EA4BA3">
        <w:rPr>
          <w:rFonts w:cstheme="majorBidi"/>
          <w:color w:val="000000" w:themeColor="text1"/>
          <w:szCs w:val="24"/>
        </w:rPr>
        <w:tab/>
        <w:t xml:space="preserve">Recent literature has reported </w:t>
      </w:r>
      <w:r w:rsidR="00496EC0">
        <w:rPr>
          <w:rFonts w:cstheme="majorBidi"/>
          <w:color w:val="000000" w:themeColor="text1"/>
          <w:szCs w:val="24"/>
        </w:rPr>
        <w:t xml:space="preserve">an </w:t>
      </w:r>
      <w:r w:rsidRPr="00EA4BA3">
        <w:rPr>
          <w:rFonts w:cstheme="majorBidi"/>
          <w:color w:val="000000" w:themeColor="text1"/>
          <w:szCs w:val="24"/>
        </w:rPr>
        <w:t xml:space="preserve">increase in performance when recognising and categorising characteristics of a scene, </w:t>
      </w:r>
      <w:r w:rsidR="006E7F5E">
        <w:rPr>
          <w:rFonts w:cstheme="majorBidi"/>
          <w:color w:val="000000" w:themeColor="text1"/>
          <w:szCs w:val="24"/>
        </w:rPr>
        <w:t>with</w:t>
      </w:r>
      <w:r w:rsidR="00E05DDF">
        <w:rPr>
          <w:rFonts w:cstheme="majorBidi"/>
          <w:color w:val="000000" w:themeColor="text1"/>
          <w:szCs w:val="24"/>
        </w:rPr>
        <w:t xml:space="preserve"> increasing</w:t>
      </w:r>
      <w:r w:rsidRPr="00EA4BA3">
        <w:rPr>
          <w:rFonts w:cstheme="majorBidi"/>
          <w:color w:val="000000" w:themeColor="text1"/>
          <w:szCs w:val="24"/>
        </w:rPr>
        <w:t xml:space="preserve"> </w:t>
      </w:r>
      <w:r w:rsidR="006E7F5E">
        <w:rPr>
          <w:rFonts w:cstheme="majorBidi"/>
          <w:color w:val="000000" w:themeColor="text1"/>
          <w:szCs w:val="24"/>
        </w:rPr>
        <w:t>image duration</w:t>
      </w:r>
      <w:r w:rsidR="00E05DDF">
        <w:rPr>
          <w:rFonts w:cstheme="majorBidi"/>
          <w:color w:val="000000" w:themeColor="text1"/>
          <w:szCs w:val="24"/>
        </w:rPr>
        <w:t>s</w:t>
      </w:r>
      <w:r w:rsidR="006E7F5E">
        <w:rPr>
          <w:rFonts w:cstheme="majorBidi"/>
          <w:color w:val="000000" w:themeColor="text1"/>
          <w:szCs w:val="24"/>
        </w:rPr>
        <w:t xml:space="preserve"> </w:t>
      </w:r>
      <w:r w:rsidRPr="00EA4BA3">
        <w:rPr>
          <w:rFonts w:cstheme="majorBidi"/>
          <w:color w:val="000000" w:themeColor="text1"/>
          <w:szCs w:val="24"/>
        </w:rPr>
        <w:t>(</w:t>
      </w:r>
      <w:proofErr w:type="spellStart"/>
      <w:r w:rsidRPr="00EA4BA3">
        <w:rPr>
          <w:rFonts w:cstheme="majorBidi"/>
          <w:color w:val="000000" w:themeColor="text1"/>
          <w:szCs w:val="24"/>
        </w:rPr>
        <w:t>Fei-Fei</w:t>
      </w:r>
      <w:proofErr w:type="spellEnd"/>
      <w:r w:rsidRPr="00EA4BA3">
        <w:rPr>
          <w:rFonts w:cstheme="majorBidi"/>
          <w:color w:val="000000" w:themeColor="text1"/>
          <w:szCs w:val="24"/>
        </w:rPr>
        <w:t xml:space="preserve"> et al., 2007; Potter</w:t>
      </w:r>
      <w:r w:rsidR="00ED77FF">
        <w:rPr>
          <w:rFonts w:cstheme="majorBidi"/>
          <w:color w:val="000000" w:themeColor="text1"/>
          <w:szCs w:val="24"/>
        </w:rPr>
        <w:t xml:space="preserve"> et al.</w:t>
      </w:r>
      <w:r w:rsidRPr="00EA4BA3">
        <w:rPr>
          <w:rFonts w:cstheme="majorBidi"/>
          <w:color w:val="000000" w:themeColor="text1"/>
          <w:szCs w:val="24"/>
        </w:rPr>
        <w:t>, 2014). Such findings led us to hypothesis</w:t>
      </w:r>
      <w:r w:rsidR="008E71ED">
        <w:rPr>
          <w:rFonts w:cstheme="majorBidi"/>
          <w:color w:val="000000" w:themeColor="text1"/>
          <w:szCs w:val="24"/>
        </w:rPr>
        <w:t>e</w:t>
      </w:r>
      <w:r w:rsidRPr="00EA4BA3">
        <w:rPr>
          <w:rFonts w:cstheme="majorBidi"/>
          <w:color w:val="000000" w:themeColor="text1"/>
          <w:szCs w:val="24"/>
        </w:rPr>
        <w:t xml:space="preserve"> that, in </w:t>
      </w:r>
      <w:r w:rsidR="00047E96">
        <w:rPr>
          <w:rFonts w:cstheme="majorBidi"/>
          <w:color w:val="000000" w:themeColor="text1"/>
          <w:szCs w:val="24"/>
        </w:rPr>
        <w:t>our</w:t>
      </w:r>
      <w:r w:rsidRPr="00EA4BA3">
        <w:rPr>
          <w:rFonts w:cstheme="majorBidi"/>
          <w:color w:val="000000" w:themeColor="text1"/>
          <w:szCs w:val="24"/>
        </w:rPr>
        <w:t xml:space="preserve"> study, participants’ </w:t>
      </w:r>
      <w:r w:rsidRPr="00EA4BA3">
        <w:rPr>
          <w:rFonts w:cstheme="majorBidi"/>
          <w:color w:val="000000" w:themeColor="text1"/>
          <w:szCs w:val="24"/>
        </w:rPr>
        <w:lastRenderedPageBreak/>
        <w:t>accuracy and confidence will increase as image duration increases. We used Experiment 1 to test this hypothesis, and found it to be partially supported. In Experiment 1, the increase in participants’ confidence as a function of increase in duration was consistent with previous metacognition findings (</w:t>
      </w:r>
      <w:proofErr w:type="spellStart"/>
      <w:r w:rsidRPr="00EA4BA3">
        <w:rPr>
          <w:rFonts w:cstheme="majorBidi"/>
          <w:color w:val="000000" w:themeColor="text1"/>
          <w:szCs w:val="24"/>
        </w:rPr>
        <w:t>Whitmarsh</w:t>
      </w:r>
      <w:proofErr w:type="spellEnd"/>
      <w:r w:rsidRPr="00EA4BA3">
        <w:rPr>
          <w:rFonts w:cstheme="majorBidi"/>
          <w:color w:val="000000" w:themeColor="text1"/>
          <w:szCs w:val="24"/>
        </w:rPr>
        <w:t>, et al., 2017). However, the plateau in participants’ accuracy at 133ms to 500ms is inconsistent with previous research, which shows a linear increase in accuracy from 27ms to 500ms (</w:t>
      </w:r>
      <w:proofErr w:type="spellStart"/>
      <w:r w:rsidRPr="00EA4BA3">
        <w:rPr>
          <w:rFonts w:cstheme="majorBidi"/>
          <w:color w:val="000000" w:themeColor="text1"/>
          <w:szCs w:val="24"/>
        </w:rPr>
        <w:t>Fei-Fei</w:t>
      </w:r>
      <w:proofErr w:type="spellEnd"/>
      <w:r w:rsidRPr="00EA4BA3">
        <w:rPr>
          <w:rFonts w:cstheme="majorBidi"/>
          <w:color w:val="000000" w:themeColor="text1"/>
          <w:szCs w:val="24"/>
        </w:rPr>
        <w:t xml:space="preserve"> et al., 2007). We speculated this plateau may be have been due to t</w:t>
      </w:r>
      <w:r w:rsidR="00F27056">
        <w:rPr>
          <w:rFonts w:cstheme="majorBidi"/>
          <w:color w:val="000000" w:themeColor="text1"/>
          <w:szCs w:val="24"/>
        </w:rPr>
        <w:t xml:space="preserve">he ambiguous nature of some </w:t>
      </w:r>
      <w:r w:rsidRPr="00EA4BA3">
        <w:rPr>
          <w:rFonts w:cstheme="majorBidi"/>
          <w:color w:val="000000" w:themeColor="text1"/>
          <w:szCs w:val="24"/>
        </w:rPr>
        <w:t>image descriptors</w:t>
      </w:r>
      <w:r w:rsidR="00B53104">
        <w:rPr>
          <w:rFonts w:cstheme="majorBidi"/>
          <w:color w:val="000000" w:themeColor="text1"/>
          <w:szCs w:val="24"/>
        </w:rPr>
        <w:t xml:space="preserve"> in our study</w:t>
      </w:r>
      <w:r w:rsidRPr="00EA4BA3">
        <w:rPr>
          <w:rFonts w:cstheme="majorBidi"/>
          <w:color w:val="000000" w:themeColor="text1"/>
          <w:szCs w:val="24"/>
        </w:rPr>
        <w:t>. Many words were anecdotally reported by participants as difficult to judge as either present or absent. During shorter SOA</w:t>
      </w:r>
      <w:r w:rsidR="004144D6">
        <w:rPr>
          <w:rFonts w:cstheme="majorBidi"/>
          <w:color w:val="000000" w:themeColor="text1"/>
          <w:szCs w:val="24"/>
        </w:rPr>
        <w:t>s</w:t>
      </w:r>
      <w:r w:rsidRPr="00EA4BA3">
        <w:rPr>
          <w:rFonts w:cstheme="majorBidi"/>
          <w:color w:val="000000" w:themeColor="text1"/>
          <w:szCs w:val="24"/>
        </w:rPr>
        <w:t xml:space="preserve">, some participants reported </w:t>
      </w:r>
      <w:r w:rsidR="00455F14">
        <w:rPr>
          <w:rFonts w:cstheme="majorBidi"/>
          <w:color w:val="000000" w:themeColor="text1"/>
          <w:szCs w:val="24"/>
        </w:rPr>
        <w:t>not having</w:t>
      </w:r>
      <w:r w:rsidRPr="00EA4BA3">
        <w:rPr>
          <w:rFonts w:cstheme="majorBidi"/>
          <w:color w:val="000000" w:themeColor="text1"/>
          <w:szCs w:val="24"/>
        </w:rPr>
        <w:t xml:space="preserve"> enough time to over-think or analyse the descriptor words, and therefore relied on bottom-up, ‘gut’</w:t>
      </w:r>
      <w:r w:rsidR="00A57973">
        <w:rPr>
          <w:rFonts w:cstheme="majorBidi"/>
          <w:color w:val="000000" w:themeColor="text1"/>
          <w:szCs w:val="24"/>
        </w:rPr>
        <w:t xml:space="preserve"> feeling processes when making</w:t>
      </w:r>
      <w:r w:rsidRPr="00EA4BA3">
        <w:rPr>
          <w:rFonts w:cstheme="majorBidi"/>
          <w:color w:val="000000" w:themeColor="text1"/>
          <w:szCs w:val="24"/>
        </w:rPr>
        <w:t xml:space="preserve"> present/absent judgements. At </w:t>
      </w:r>
      <w:r w:rsidR="00B7529C">
        <w:rPr>
          <w:rFonts w:cstheme="majorBidi"/>
          <w:color w:val="000000" w:themeColor="text1"/>
          <w:szCs w:val="24"/>
        </w:rPr>
        <w:t>267-</w:t>
      </w:r>
      <w:r w:rsidRPr="00EA4BA3">
        <w:rPr>
          <w:rFonts w:cstheme="majorBidi"/>
          <w:color w:val="000000" w:themeColor="text1"/>
          <w:szCs w:val="24"/>
        </w:rPr>
        <w:t>500ms, they may have felt they had enough time to</w:t>
      </w:r>
      <w:r w:rsidR="00A54BBF">
        <w:rPr>
          <w:rFonts w:cstheme="majorBidi"/>
          <w:color w:val="000000" w:themeColor="text1"/>
          <w:szCs w:val="24"/>
        </w:rPr>
        <w:t xml:space="preserve"> apply top-down processing and </w:t>
      </w:r>
      <w:r w:rsidRPr="00EA4BA3">
        <w:rPr>
          <w:rFonts w:cstheme="majorBidi"/>
          <w:color w:val="000000" w:themeColor="text1"/>
          <w:szCs w:val="24"/>
        </w:rPr>
        <w:t>over</w:t>
      </w:r>
      <w:r w:rsidR="00A54BBF">
        <w:rPr>
          <w:rFonts w:cstheme="majorBidi"/>
          <w:color w:val="000000" w:themeColor="text1"/>
          <w:szCs w:val="24"/>
        </w:rPr>
        <w:t>-think</w:t>
      </w:r>
      <w:r w:rsidRPr="00EA4BA3">
        <w:rPr>
          <w:rFonts w:cstheme="majorBidi"/>
          <w:color w:val="000000" w:themeColor="text1"/>
          <w:szCs w:val="24"/>
        </w:rPr>
        <w:t xml:space="preserve"> their responses rather tha</w:t>
      </w:r>
      <w:r w:rsidR="000B121F">
        <w:rPr>
          <w:rFonts w:cstheme="majorBidi"/>
          <w:color w:val="000000" w:themeColor="text1"/>
          <w:szCs w:val="24"/>
        </w:rPr>
        <w:t xml:space="preserve">n relying on gut feeling. </w:t>
      </w:r>
      <w:r w:rsidR="004255EC">
        <w:rPr>
          <w:rFonts w:cstheme="majorBidi"/>
          <w:color w:val="000000" w:themeColor="text1"/>
          <w:szCs w:val="24"/>
        </w:rPr>
        <w:t>Therefore, the</w:t>
      </w:r>
      <w:r w:rsidR="000B121F">
        <w:rPr>
          <w:rFonts w:cstheme="majorBidi"/>
          <w:color w:val="000000" w:themeColor="text1"/>
          <w:szCs w:val="24"/>
        </w:rPr>
        <w:t xml:space="preserve"> ambiguous nature of some descriptors may have impacted participants’ performance, </w:t>
      </w:r>
      <w:r w:rsidR="00C11486">
        <w:rPr>
          <w:rFonts w:cstheme="majorBidi"/>
          <w:color w:val="000000" w:themeColor="text1"/>
          <w:szCs w:val="24"/>
        </w:rPr>
        <w:t>causing</w:t>
      </w:r>
      <w:r w:rsidR="000B121F">
        <w:rPr>
          <w:rFonts w:cstheme="majorBidi"/>
          <w:color w:val="000000" w:themeColor="text1"/>
          <w:szCs w:val="24"/>
        </w:rPr>
        <w:t xml:space="preserve"> </w:t>
      </w:r>
      <w:r w:rsidR="005B2539">
        <w:rPr>
          <w:rFonts w:cstheme="majorBidi"/>
          <w:color w:val="000000" w:themeColor="text1"/>
          <w:szCs w:val="24"/>
        </w:rPr>
        <w:t>a</w:t>
      </w:r>
      <w:r w:rsidR="000B121F">
        <w:rPr>
          <w:rFonts w:cstheme="majorBidi"/>
          <w:color w:val="000000" w:themeColor="text1"/>
          <w:szCs w:val="24"/>
        </w:rPr>
        <w:t xml:space="preserve"> plateau</w:t>
      </w:r>
      <w:r w:rsidR="00C11486">
        <w:rPr>
          <w:rFonts w:cstheme="majorBidi"/>
          <w:color w:val="000000" w:themeColor="text1"/>
          <w:szCs w:val="24"/>
        </w:rPr>
        <w:t xml:space="preserve"> and</w:t>
      </w:r>
      <w:r w:rsidR="00732971">
        <w:rPr>
          <w:rFonts w:cstheme="majorBidi"/>
          <w:color w:val="000000" w:themeColor="text1"/>
          <w:szCs w:val="24"/>
        </w:rPr>
        <w:t>,</w:t>
      </w:r>
      <w:r w:rsidR="00C11486">
        <w:rPr>
          <w:rFonts w:cstheme="majorBidi"/>
          <w:color w:val="000000" w:themeColor="text1"/>
          <w:szCs w:val="24"/>
        </w:rPr>
        <w:t xml:space="preserve"> </w:t>
      </w:r>
      <w:r w:rsidR="00732971">
        <w:rPr>
          <w:rFonts w:cstheme="majorBidi"/>
          <w:color w:val="000000" w:themeColor="text1"/>
          <w:szCs w:val="24"/>
        </w:rPr>
        <w:t>consequently, a</w:t>
      </w:r>
      <w:r w:rsidR="00C11486">
        <w:rPr>
          <w:rFonts w:cstheme="majorBidi"/>
          <w:color w:val="000000" w:themeColor="text1"/>
          <w:szCs w:val="24"/>
        </w:rPr>
        <w:t xml:space="preserve"> ceiling-effect on maximum performance</w:t>
      </w:r>
      <w:r w:rsidR="000B121F">
        <w:rPr>
          <w:rFonts w:cstheme="majorBidi"/>
          <w:color w:val="000000" w:themeColor="text1"/>
          <w:szCs w:val="24"/>
        </w:rPr>
        <w:t xml:space="preserve">. </w:t>
      </w:r>
    </w:p>
    <w:p w14:paraId="7700D529" w14:textId="49DBCBE2" w:rsidR="000D1706" w:rsidRDefault="00C64B78" w:rsidP="00341689">
      <w:pPr>
        <w:spacing w:line="480" w:lineRule="auto"/>
        <w:rPr>
          <w:rFonts w:cstheme="majorBidi"/>
          <w:color w:val="000000" w:themeColor="text1"/>
          <w:szCs w:val="24"/>
        </w:rPr>
      </w:pPr>
      <w:r>
        <w:rPr>
          <w:rFonts w:cstheme="majorBidi"/>
          <w:color w:val="000000" w:themeColor="text1"/>
          <w:szCs w:val="24"/>
        </w:rPr>
        <w:tab/>
      </w:r>
      <w:r w:rsidR="000D1706">
        <w:rPr>
          <w:rFonts w:cstheme="majorBidi"/>
          <w:color w:val="000000" w:themeColor="text1"/>
          <w:szCs w:val="24"/>
        </w:rPr>
        <w:t>Due to this ambiguity, we defined maximum performance</w:t>
      </w:r>
      <w:r w:rsidR="003D3782">
        <w:rPr>
          <w:rFonts w:cstheme="majorBidi"/>
          <w:color w:val="000000" w:themeColor="text1"/>
          <w:szCs w:val="24"/>
        </w:rPr>
        <w:t xml:space="preserve"> as the highest </w:t>
      </w:r>
      <w:r w:rsidR="008D301D">
        <w:rPr>
          <w:rFonts w:cstheme="majorBidi"/>
          <w:color w:val="000000" w:themeColor="text1"/>
          <w:szCs w:val="24"/>
        </w:rPr>
        <w:t>objective accuracy</w:t>
      </w:r>
      <w:r w:rsidR="003D3782">
        <w:rPr>
          <w:rFonts w:cstheme="majorBidi"/>
          <w:color w:val="000000" w:themeColor="text1"/>
          <w:szCs w:val="24"/>
        </w:rPr>
        <w:t xml:space="preserve"> across all SOAs, on average. This value was </w:t>
      </w:r>
      <w:r w:rsidR="00207ACB">
        <w:rPr>
          <w:rFonts w:cstheme="majorBidi"/>
          <w:color w:val="000000" w:themeColor="text1"/>
          <w:szCs w:val="24"/>
        </w:rPr>
        <w:t>0.84</w:t>
      </w:r>
      <w:r w:rsidR="000D1706">
        <w:rPr>
          <w:rFonts w:cstheme="majorBidi"/>
          <w:color w:val="000000" w:themeColor="text1"/>
          <w:szCs w:val="24"/>
        </w:rPr>
        <w:t>, equiva</w:t>
      </w:r>
      <w:r w:rsidR="003D3782">
        <w:rPr>
          <w:rFonts w:cstheme="majorBidi"/>
          <w:color w:val="000000" w:themeColor="text1"/>
          <w:szCs w:val="24"/>
        </w:rPr>
        <w:t xml:space="preserve">lent to </w:t>
      </w:r>
      <w:r w:rsidR="00266C21">
        <w:rPr>
          <w:rFonts w:cstheme="majorBidi"/>
          <w:color w:val="000000" w:themeColor="text1"/>
          <w:szCs w:val="24"/>
        </w:rPr>
        <w:t xml:space="preserve">average </w:t>
      </w:r>
      <w:r w:rsidR="000A5E79">
        <w:rPr>
          <w:rFonts w:cstheme="majorBidi"/>
          <w:color w:val="000000" w:themeColor="text1"/>
          <w:szCs w:val="24"/>
        </w:rPr>
        <w:t>AUC</w:t>
      </w:r>
      <w:r w:rsidR="003D3782">
        <w:rPr>
          <w:rFonts w:cstheme="majorBidi"/>
          <w:color w:val="000000" w:themeColor="text1"/>
          <w:szCs w:val="24"/>
        </w:rPr>
        <w:t xml:space="preserve"> at 267ms</w:t>
      </w:r>
      <w:r w:rsidR="000D1706">
        <w:rPr>
          <w:rFonts w:cstheme="majorBidi"/>
          <w:color w:val="000000" w:themeColor="text1"/>
          <w:szCs w:val="24"/>
        </w:rPr>
        <w:t>. Since we saw a plateau i</w:t>
      </w:r>
      <w:r w:rsidR="00D34A88">
        <w:rPr>
          <w:rFonts w:cstheme="majorBidi"/>
          <w:color w:val="000000" w:themeColor="text1"/>
          <w:szCs w:val="24"/>
        </w:rPr>
        <w:t xml:space="preserve">n objective accuracy from 267ms to 500ms, </w:t>
      </w:r>
      <w:r w:rsidR="000D1706">
        <w:rPr>
          <w:rFonts w:cstheme="majorBidi"/>
          <w:color w:val="000000" w:themeColor="text1"/>
          <w:szCs w:val="24"/>
        </w:rPr>
        <w:t xml:space="preserve">we </w:t>
      </w:r>
      <w:r w:rsidR="00D75E5E">
        <w:rPr>
          <w:rFonts w:cstheme="majorBidi"/>
          <w:color w:val="000000" w:themeColor="text1"/>
          <w:szCs w:val="24"/>
        </w:rPr>
        <w:t>concluded</w:t>
      </w:r>
      <w:r w:rsidR="000D1706">
        <w:rPr>
          <w:rFonts w:cstheme="majorBidi"/>
          <w:color w:val="000000" w:themeColor="text1"/>
          <w:szCs w:val="24"/>
        </w:rPr>
        <w:t xml:space="preserve"> that,</w:t>
      </w:r>
      <w:r w:rsidR="002960CF">
        <w:rPr>
          <w:rFonts w:cstheme="majorBidi"/>
          <w:color w:val="000000" w:themeColor="text1"/>
          <w:szCs w:val="24"/>
        </w:rPr>
        <w:t xml:space="preserve"> any amount of</w:t>
      </w:r>
      <w:r w:rsidR="000D1706">
        <w:rPr>
          <w:rFonts w:cstheme="majorBidi"/>
          <w:color w:val="000000" w:themeColor="text1"/>
          <w:szCs w:val="24"/>
        </w:rPr>
        <w:t xml:space="preserve"> time </w:t>
      </w:r>
      <w:r w:rsidR="002960CF">
        <w:rPr>
          <w:rFonts w:cstheme="majorBidi"/>
          <w:color w:val="000000" w:themeColor="text1"/>
          <w:szCs w:val="24"/>
        </w:rPr>
        <w:t xml:space="preserve">taken to </w:t>
      </w:r>
      <w:r w:rsidR="009B514D">
        <w:rPr>
          <w:rFonts w:cstheme="majorBidi"/>
          <w:color w:val="000000" w:themeColor="text1"/>
          <w:szCs w:val="24"/>
        </w:rPr>
        <w:t xml:space="preserve">view each image </w:t>
      </w:r>
      <w:r w:rsidR="002960CF">
        <w:rPr>
          <w:rFonts w:cstheme="majorBidi"/>
          <w:color w:val="000000" w:themeColor="text1"/>
          <w:szCs w:val="24"/>
        </w:rPr>
        <w:t xml:space="preserve">at greater than 267ms would unlikely result in a much greater performance </w:t>
      </w:r>
      <w:r w:rsidR="00207ACB">
        <w:rPr>
          <w:rFonts w:cstheme="majorBidi"/>
          <w:color w:val="000000" w:themeColor="text1"/>
          <w:szCs w:val="24"/>
        </w:rPr>
        <w:t>than 0.84</w:t>
      </w:r>
      <w:r w:rsidR="000D1706">
        <w:rPr>
          <w:rFonts w:cstheme="majorBidi"/>
          <w:color w:val="000000" w:themeColor="text1"/>
          <w:szCs w:val="24"/>
        </w:rPr>
        <w:t xml:space="preserve"> on average.</w:t>
      </w:r>
    </w:p>
    <w:p w14:paraId="232AD1F9" w14:textId="6E04AA32" w:rsidR="00A61972" w:rsidRPr="00EA4BA3" w:rsidRDefault="007A344B" w:rsidP="000760F9">
      <w:pPr>
        <w:spacing w:line="480" w:lineRule="auto"/>
        <w:rPr>
          <w:rFonts w:cstheme="majorBidi"/>
          <w:color w:val="000000" w:themeColor="text1"/>
          <w:szCs w:val="24"/>
        </w:rPr>
      </w:pPr>
      <w:r>
        <w:rPr>
          <w:rFonts w:cstheme="majorBidi"/>
          <w:color w:val="000000" w:themeColor="text1"/>
          <w:szCs w:val="24"/>
        </w:rPr>
        <w:tab/>
      </w:r>
      <w:r w:rsidR="00A61972" w:rsidRPr="00EA4BA3">
        <w:rPr>
          <w:rFonts w:cstheme="majorBidi"/>
          <w:color w:val="000000" w:themeColor="text1"/>
          <w:szCs w:val="24"/>
        </w:rPr>
        <w:t xml:space="preserve">This interpretation may be criticised due to the fact that participants’ confidence increased as a function of SOA and did not plateau like accuracy. However, people tend to assign higher confidence to their judgements at longer durations, regardless of their actual </w:t>
      </w:r>
      <w:r w:rsidR="00A61972" w:rsidRPr="00EA4BA3">
        <w:rPr>
          <w:rFonts w:cstheme="majorBidi"/>
          <w:color w:val="000000" w:themeColor="text1"/>
          <w:szCs w:val="24"/>
        </w:rPr>
        <w:lastRenderedPageBreak/>
        <w:t>performance (</w:t>
      </w:r>
      <w:proofErr w:type="spellStart"/>
      <w:r w:rsidR="00A61972" w:rsidRPr="00EA4BA3">
        <w:rPr>
          <w:rFonts w:cstheme="majorBidi"/>
          <w:color w:val="000000" w:themeColor="text1"/>
          <w:szCs w:val="24"/>
        </w:rPr>
        <w:t>Whitmarsh</w:t>
      </w:r>
      <w:proofErr w:type="spellEnd"/>
      <w:r w:rsidR="00BA0165">
        <w:rPr>
          <w:rFonts w:cstheme="majorBidi"/>
          <w:color w:val="000000" w:themeColor="text1"/>
          <w:szCs w:val="24"/>
        </w:rPr>
        <w:t xml:space="preserve">, et al., 2017). We </w:t>
      </w:r>
      <w:r w:rsidR="004F5262">
        <w:rPr>
          <w:rFonts w:cstheme="majorBidi"/>
          <w:color w:val="000000" w:themeColor="text1"/>
          <w:szCs w:val="24"/>
        </w:rPr>
        <w:t>extended</w:t>
      </w:r>
      <w:r w:rsidR="00BA0165">
        <w:rPr>
          <w:rFonts w:cstheme="majorBidi"/>
          <w:color w:val="000000" w:themeColor="text1"/>
          <w:szCs w:val="24"/>
        </w:rPr>
        <w:t xml:space="preserve"> the </w:t>
      </w:r>
      <w:r w:rsidR="00833B77">
        <w:rPr>
          <w:rFonts w:cstheme="majorBidi"/>
          <w:color w:val="000000" w:themeColor="text1"/>
          <w:szCs w:val="24"/>
        </w:rPr>
        <w:t xml:space="preserve">objective accuracy </w:t>
      </w:r>
      <w:r w:rsidR="00A61972" w:rsidRPr="00EA4BA3">
        <w:rPr>
          <w:rFonts w:cstheme="majorBidi"/>
          <w:color w:val="000000" w:themeColor="text1"/>
          <w:szCs w:val="24"/>
        </w:rPr>
        <w:t xml:space="preserve">value </w:t>
      </w:r>
      <w:r w:rsidR="00BA0165">
        <w:rPr>
          <w:rFonts w:cstheme="majorBidi"/>
          <w:color w:val="000000" w:themeColor="text1"/>
          <w:szCs w:val="24"/>
        </w:rPr>
        <w:t xml:space="preserve">of 0.84 </w:t>
      </w:r>
      <w:r w:rsidR="00A61972" w:rsidRPr="00EA4BA3">
        <w:rPr>
          <w:rFonts w:cstheme="majorBidi"/>
          <w:color w:val="000000" w:themeColor="text1"/>
          <w:szCs w:val="24"/>
        </w:rPr>
        <w:t xml:space="preserve">as an estimate of maximum possible accuracy for experiments 2 and 3. </w:t>
      </w:r>
    </w:p>
    <w:p w14:paraId="3CC5F43B" w14:textId="1FE62CDD" w:rsidR="00A61972" w:rsidRPr="00EA4BA3" w:rsidRDefault="008B22DC" w:rsidP="000760F9">
      <w:pPr>
        <w:spacing w:line="480" w:lineRule="auto"/>
        <w:rPr>
          <w:rFonts w:cstheme="majorBidi"/>
          <w:color w:val="000000" w:themeColor="text1"/>
          <w:szCs w:val="24"/>
        </w:rPr>
      </w:pPr>
      <w:r>
        <w:rPr>
          <w:rFonts w:eastAsia="Times New Roman" w:cstheme="majorBidi"/>
          <w:b/>
          <w:color w:val="000000" w:themeColor="text1"/>
          <w:szCs w:val="24"/>
        </w:rPr>
        <w:t>Selecting a T</w:t>
      </w:r>
      <w:r w:rsidR="00A61972" w:rsidRPr="00EA4BA3">
        <w:rPr>
          <w:rFonts w:eastAsia="Times New Roman" w:cstheme="majorBidi"/>
          <w:b/>
          <w:color w:val="000000" w:themeColor="text1"/>
          <w:szCs w:val="24"/>
        </w:rPr>
        <w:t>arget SOA for Experiments 2 and 3</w:t>
      </w:r>
    </w:p>
    <w:p w14:paraId="059BDC28" w14:textId="39C10782" w:rsidR="00702A40" w:rsidRPr="00EA4BA3" w:rsidRDefault="00A61972" w:rsidP="00A15C00">
      <w:pPr>
        <w:spacing w:line="480" w:lineRule="auto"/>
        <w:rPr>
          <w:rFonts w:cstheme="majorBidi"/>
          <w:color w:val="000000" w:themeColor="text1"/>
          <w:szCs w:val="24"/>
        </w:rPr>
      </w:pPr>
      <w:r w:rsidRPr="00EA4BA3">
        <w:rPr>
          <w:rFonts w:eastAsia="Times New Roman" w:cstheme="majorBidi"/>
          <w:color w:val="000000" w:themeColor="text1"/>
          <w:szCs w:val="24"/>
        </w:rPr>
        <w:tab/>
        <w:t xml:space="preserve">We </w:t>
      </w:r>
      <w:r w:rsidR="00A15C00">
        <w:rPr>
          <w:rFonts w:eastAsia="Times New Roman" w:cstheme="majorBidi"/>
          <w:color w:val="000000" w:themeColor="text1"/>
          <w:szCs w:val="24"/>
        </w:rPr>
        <w:t>additionally</w:t>
      </w:r>
      <w:r w:rsidRPr="00EA4BA3">
        <w:rPr>
          <w:rFonts w:eastAsia="Times New Roman" w:cstheme="majorBidi"/>
          <w:color w:val="000000" w:themeColor="text1"/>
          <w:szCs w:val="24"/>
        </w:rPr>
        <w:t xml:space="preserve"> used Experiment 1 results to select a target SOA for the following two experiments. Our criteria for selecting </w:t>
      </w:r>
      <w:r w:rsidR="001F3E92">
        <w:rPr>
          <w:rFonts w:eastAsia="Times New Roman" w:cstheme="majorBidi"/>
          <w:color w:val="000000" w:themeColor="text1"/>
          <w:szCs w:val="24"/>
        </w:rPr>
        <w:t>a</w:t>
      </w:r>
      <w:r w:rsidRPr="00EA4BA3">
        <w:rPr>
          <w:rFonts w:eastAsia="Times New Roman" w:cstheme="majorBidi"/>
          <w:color w:val="000000" w:themeColor="text1"/>
          <w:szCs w:val="24"/>
        </w:rPr>
        <w:t xml:space="preserve"> target SOA in Experiment 2 </w:t>
      </w:r>
      <w:r w:rsidR="00443D7A">
        <w:rPr>
          <w:rFonts w:eastAsia="Times New Roman" w:cstheme="majorBidi"/>
          <w:color w:val="000000" w:themeColor="text1"/>
          <w:szCs w:val="24"/>
        </w:rPr>
        <w:t>and 3 was to find a minimum SOA</w:t>
      </w:r>
      <w:r w:rsidRPr="00EA4BA3">
        <w:rPr>
          <w:rFonts w:eastAsia="Times New Roman" w:cstheme="majorBidi"/>
          <w:color w:val="000000" w:themeColor="text1"/>
          <w:szCs w:val="24"/>
        </w:rPr>
        <w:t xml:space="preserve"> while ensuring high objective accuracy. We </w:t>
      </w:r>
      <w:r w:rsidR="000A56A7">
        <w:rPr>
          <w:rFonts w:eastAsia="Times New Roman" w:cstheme="majorBidi"/>
          <w:color w:val="000000" w:themeColor="text1"/>
          <w:szCs w:val="24"/>
        </w:rPr>
        <w:t xml:space="preserve">also </w:t>
      </w:r>
      <w:r w:rsidRPr="00EA4BA3">
        <w:rPr>
          <w:rFonts w:eastAsia="Times New Roman" w:cstheme="majorBidi"/>
          <w:color w:val="000000" w:themeColor="text1"/>
          <w:szCs w:val="24"/>
        </w:rPr>
        <w:t xml:space="preserve">wanted to ensure participants were </w:t>
      </w:r>
      <w:r w:rsidR="0023456F">
        <w:rPr>
          <w:rFonts w:eastAsia="Times New Roman" w:cstheme="majorBidi"/>
          <w:color w:val="000000" w:themeColor="text1"/>
          <w:szCs w:val="24"/>
        </w:rPr>
        <w:t xml:space="preserve">only using iconic memory </w:t>
      </w:r>
      <w:r w:rsidR="002D5CE9">
        <w:rPr>
          <w:rFonts w:eastAsia="Times New Roman" w:cstheme="majorBidi"/>
          <w:color w:val="000000" w:themeColor="text1"/>
          <w:szCs w:val="24"/>
        </w:rPr>
        <w:t>while</w:t>
      </w:r>
      <w:r w:rsidRPr="00EA4BA3">
        <w:rPr>
          <w:rFonts w:eastAsia="Times New Roman" w:cstheme="majorBidi"/>
          <w:color w:val="000000" w:themeColor="text1"/>
          <w:szCs w:val="24"/>
        </w:rPr>
        <w:t xml:space="preserve"> viewing the image. Results from Experiment 1 show that an SOA of 267ms would have provided the optimal time based on this criteria, given the average AUC for that duration was </w:t>
      </w:r>
      <w:r w:rsidR="00CF7F8F">
        <w:rPr>
          <w:rFonts w:eastAsia="Times New Roman" w:cstheme="majorBidi"/>
          <w:color w:val="000000" w:themeColor="text1"/>
          <w:szCs w:val="24"/>
        </w:rPr>
        <w:t>the highest amongst SOAs</w:t>
      </w:r>
      <w:r w:rsidRPr="00EA4BA3">
        <w:rPr>
          <w:rFonts w:eastAsia="Times New Roman" w:cstheme="majorBidi"/>
          <w:color w:val="000000" w:themeColor="text1"/>
          <w:szCs w:val="24"/>
        </w:rPr>
        <w:t xml:space="preserve">. </w:t>
      </w:r>
      <w:r w:rsidR="00CA1451">
        <w:rPr>
          <w:rFonts w:eastAsia="Times New Roman" w:cstheme="majorBidi"/>
          <w:color w:val="000000" w:themeColor="text1"/>
          <w:szCs w:val="24"/>
        </w:rPr>
        <w:t>Nonetheless, p</w:t>
      </w:r>
      <w:r w:rsidR="00396B4E">
        <w:rPr>
          <w:rFonts w:eastAsia="Times New Roman" w:cstheme="majorBidi"/>
          <w:color w:val="000000" w:themeColor="text1"/>
          <w:szCs w:val="24"/>
        </w:rPr>
        <w:t xml:space="preserve">revious estimates of iconic memory suggest it may </w:t>
      </w:r>
      <w:r w:rsidR="00CA1451">
        <w:rPr>
          <w:rFonts w:eastAsia="Times New Roman" w:cstheme="majorBidi"/>
          <w:color w:val="000000" w:themeColor="text1"/>
          <w:szCs w:val="24"/>
        </w:rPr>
        <w:t xml:space="preserve">only </w:t>
      </w:r>
      <w:r w:rsidR="00396B4E">
        <w:rPr>
          <w:rFonts w:eastAsia="Times New Roman" w:cstheme="majorBidi"/>
          <w:color w:val="000000" w:themeColor="text1"/>
          <w:szCs w:val="24"/>
        </w:rPr>
        <w:t xml:space="preserve">last up to 250ms (Dick, 1974; Sperling, 1960). </w:t>
      </w:r>
      <w:r w:rsidR="00794ACE">
        <w:rPr>
          <w:rFonts w:eastAsia="Times New Roman" w:cstheme="majorBidi"/>
          <w:color w:val="000000" w:themeColor="text1"/>
          <w:szCs w:val="24"/>
        </w:rPr>
        <w:t xml:space="preserve">While </w:t>
      </w:r>
      <w:r w:rsidR="00396B4E">
        <w:rPr>
          <w:rFonts w:eastAsia="Times New Roman" w:cstheme="majorBidi"/>
          <w:color w:val="000000" w:themeColor="text1"/>
          <w:szCs w:val="24"/>
        </w:rPr>
        <w:t xml:space="preserve">more recent </w:t>
      </w:r>
      <w:r w:rsidR="00794ACE">
        <w:rPr>
          <w:rFonts w:eastAsia="Times New Roman" w:cstheme="majorBidi"/>
          <w:color w:val="000000" w:themeColor="text1"/>
          <w:szCs w:val="24"/>
        </w:rPr>
        <w:t xml:space="preserve">findings by Clarke and Mack (2015) have showed that iconic memory for natural scenes lasts up to 1000ms, </w:t>
      </w:r>
      <w:r w:rsidRPr="00EA4BA3">
        <w:rPr>
          <w:rFonts w:eastAsia="Times New Roman" w:cstheme="majorBidi"/>
          <w:color w:val="000000" w:themeColor="text1"/>
          <w:szCs w:val="24"/>
        </w:rPr>
        <w:t>we decided to be conservative with our target SOA for experiments</w:t>
      </w:r>
      <w:r w:rsidR="00A5441B">
        <w:rPr>
          <w:rFonts w:eastAsia="Times New Roman" w:cstheme="majorBidi"/>
          <w:color w:val="000000" w:themeColor="text1"/>
          <w:szCs w:val="24"/>
        </w:rPr>
        <w:t xml:space="preserve"> 2 and 3, and chose a</w:t>
      </w:r>
      <w:r w:rsidR="00153210">
        <w:rPr>
          <w:rFonts w:eastAsia="Times New Roman" w:cstheme="majorBidi"/>
          <w:color w:val="000000" w:themeColor="text1"/>
          <w:szCs w:val="24"/>
        </w:rPr>
        <w:t xml:space="preserve"> target SOA of</w:t>
      </w:r>
      <w:r w:rsidR="00A5441B">
        <w:rPr>
          <w:rFonts w:eastAsia="Times New Roman" w:cstheme="majorBidi"/>
          <w:color w:val="000000" w:themeColor="text1"/>
          <w:szCs w:val="24"/>
        </w:rPr>
        <w:t xml:space="preserve"> 133ms</w:t>
      </w:r>
      <w:r w:rsidR="00396B4E">
        <w:rPr>
          <w:rFonts w:eastAsia="Times New Roman" w:cstheme="majorBidi"/>
          <w:color w:val="000000" w:themeColor="text1"/>
          <w:szCs w:val="24"/>
        </w:rPr>
        <w:t xml:space="preserve">. </w:t>
      </w:r>
      <w:r w:rsidR="00365CB8">
        <w:rPr>
          <w:rFonts w:eastAsia="Times New Roman" w:cstheme="majorBidi"/>
          <w:color w:val="000000" w:themeColor="text1"/>
          <w:szCs w:val="24"/>
        </w:rPr>
        <w:t xml:space="preserve">Nonetheless, a </w:t>
      </w:r>
      <w:r w:rsidR="00A42766">
        <w:rPr>
          <w:rFonts w:eastAsia="Times New Roman" w:cstheme="majorBidi"/>
          <w:color w:val="000000" w:themeColor="text1"/>
          <w:szCs w:val="24"/>
        </w:rPr>
        <w:t xml:space="preserve">variety of SOAs </w:t>
      </w:r>
      <w:r w:rsidR="007F6B88">
        <w:rPr>
          <w:rFonts w:eastAsia="Times New Roman" w:cstheme="majorBidi"/>
          <w:color w:val="000000" w:themeColor="text1"/>
          <w:szCs w:val="24"/>
        </w:rPr>
        <w:t xml:space="preserve">ought to be tested in the future, to see how conscious information processing estimates are affected. </w:t>
      </w:r>
    </w:p>
    <w:p w14:paraId="118A5EB8" w14:textId="5D0BBBAB" w:rsidR="00A61972" w:rsidRPr="00EA4BA3" w:rsidRDefault="00980752" w:rsidP="000760F9">
      <w:pPr>
        <w:spacing w:line="480" w:lineRule="auto"/>
        <w:jc w:val="center"/>
        <w:rPr>
          <w:rFonts w:eastAsia="Times New Roman" w:cstheme="majorBidi"/>
          <w:color w:val="000000" w:themeColor="text1"/>
          <w:szCs w:val="24"/>
        </w:rPr>
      </w:pPr>
      <w:r>
        <w:rPr>
          <w:rFonts w:eastAsia="Times New Roman" w:cstheme="majorBidi"/>
          <w:b/>
          <w:color w:val="000000" w:themeColor="text1"/>
          <w:szCs w:val="24"/>
        </w:rPr>
        <w:t>Experiment 2: Testing Multiple Questions per I</w:t>
      </w:r>
      <w:r w:rsidR="00A61972" w:rsidRPr="00EA4BA3">
        <w:rPr>
          <w:rFonts w:eastAsia="Times New Roman" w:cstheme="majorBidi"/>
          <w:b/>
          <w:color w:val="000000" w:themeColor="text1"/>
          <w:szCs w:val="24"/>
        </w:rPr>
        <w:t>mage</w:t>
      </w:r>
    </w:p>
    <w:p w14:paraId="04607132" w14:textId="0D34E9DC" w:rsidR="00A61972" w:rsidRDefault="00A61972" w:rsidP="000760F9">
      <w:pPr>
        <w:spacing w:line="480" w:lineRule="auto"/>
        <w:rPr>
          <w:rFonts w:eastAsia="Times New Roman" w:cstheme="majorBidi"/>
          <w:color w:val="000000" w:themeColor="text1"/>
          <w:szCs w:val="24"/>
        </w:rPr>
      </w:pPr>
      <w:r w:rsidRPr="00EA4BA3">
        <w:rPr>
          <w:rFonts w:eastAsia="Times New Roman" w:cstheme="majorBidi"/>
          <w:color w:val="000000" w:themeColor="text1"/>
          <w:szCs w:val="24"/>
        </w:rPr>
        <w:tab/>
        <w:t>The second experiment used</w:t>
      </w:r>
      <w:r w:rsidR="00A03B43">
        <w:rPr>
          <w:rFonts w:eastAsia="Times New Roman" w:cstheme="majorBidi"/>
          <w:color w:val="000000" w:themeColor="text1"/>
          <w:szCs w:val="24"/>
        </w:rPr>
        <w:t xml:space="preserve"> a very similar paradigm, with</w:t>
      </w:r>
      <w:r w:rsidRPr="00EA4BA3">
        <w:rPr>
          <w:rFonts w:eastAsia="Times New Roman" w:cstheme="majorBidi"/>
          <w:color w:val="000000" w:themeColor="text1"/>
          <w:szCs w:val="24"/>
        </w:rPr>
        <w:t xml:space="preserve"> few key differences. The main purpose of Experiment 2 was to test the change in participants’ objective accuracy and information processing</w:t>
      </w:r>
      <w:r w:rsidR="00B64E7D">
        <w:rPr>
          <w:rFonts w:eastAsia="Times New Roman" w:cstheme="majorBidi"/>
          <w:color w:val="000000" w:themeColor="text1"/>
          <w:szCs w:val="24"/>
        </w:rPr>
        <w:t>,</w:t>
      </w:r>
      <w:r w:rsidRPr="00EA4BA3">
        <w:rPr>
          <w:rFonts w:eastAsia="Times New Roman" w:cstheme="majorBidi"/>
          <w:color w:val="000000" w:themeColor="text1"/>
          <w:szCs w:val="24"/>
        </w:rPr>
        <w:t xml:space="preserve"> when extending the number of questions for each image to 10, instead of just one. </w:t>
      </w:r>
      <w:r w:rsidR="004E21C8">
        <w:rPr>
          <w:rFonts w:eastAsia="Times New Roman" w:cstheme="majorBidi"/>
          <w:color w:val="000000" w:themeColor="text1"/>
          <w:szCs w:val="24"/>
        </w:rPr>
        <w:t>T</w:t>
      </w:r>
      <w:r w:rsidR="0035129C">
        <w:rPr>
          <w:rFonts w:eastAsia="Times New Roman" w:cstheme="majorBidi"/>
          <w:color w:val="000000" w:themeColor="text1"/>
          <w:szCs w:val="24"/>
        </w:rPr>
        <w:t xml:space="preserve">he amount of information participants can report on increases for each </w:t>
      </w:r>
      <w:r w:rsidR="004E21C8">
        <w:rPr>
          <w:rFonts w:eastAsia="Times New Roman" w:cstheme="majorBidi"/>
          <w:color w:val="000000" w:themeColor="text1"/>
          <w:szCs w:val="24"/>
        </w:rPr>
        <w:t>reduction in uncertainty that can be measured; more questions asked result</w:t>
      </w:r>
      <w:r w:rsidR="00ED6824">
        <w:rPr>
          <w:rFonts w:eastAsia="Times New Roman" w:cstheme="majorBidi"/>
          <w:color w:val="000000" w:themeColor="text1"/>
          <w:szCs w:val="24"/>
        </w:rPr>
        <w:t>s</w:t>
      </w:r>
      <w:r w:rsidR="004E21C8">
        <w:rPr>
          <w:rFonts w:eastAsia="Times New Roman" w:cstheme="majorBidi"/>
          <w:color w:val="000000" w:themeColor="text1"/>
          <w:szCs w:val="24"/>
        </w:rPr>
        <w:t xml:space="preserve"> in more</w:t>
      </w:r>
      <w:r w:rsidR="00625680">
        <w:rPr>
          <w:rFonts w:eastAsia="Times New Roman" w:cstheme="majorBidi"/>
          <w:color w:val="000000" w:themeColor="text1"/>
          <w:szCs w:val="24"/>
        </w:rPr>
        <w:t xml:space="preserve"> objective measures of reduction </w:t>
      </w:r>
      <w:r w:rsidR="00AB2D77">
        <w:rPr>
          <w:rFonts w:eastAsia="Times New Roman" w:cstheme="majorBidi"/>
          <w:color w:val="000000" w:themeColor="text1"/>
          <w:szCs w:val="24"/>
        </w:rPr>
        <w:t xml:space="preserve">in uncertainty, and consequently more information.  </w:t>
      </w:r>
    </w:p>
    <w:p w14:paraId="5E40660C" w14:textId="77777777" w:rsidR="0007380C" w:rsidRPr="00EA4BA3" w:rsidRDefault="0007380C" w:rsidP="000760F9">
      <w:pPr>
        <w:spacing w:line="480" w:lineRule="auto"/>
        <w:rPr>
          <w:rFonts w:eastAsia="Times New Roman" w:cstheme="majorBidi"/>
          <w:color w:val="000000" w:themeColor="text1"/>
          <w:szCs w:val="24"/>
        </w:rPr>
      </w:pPr>
    </w:p>
    <w:p w14:paraId="02E32F0F" w14:textId="6412AF75" w:rsidR="00A61972" w:rsidRPr="00EA4BA3" w:rsidRDefault="00692F22" w:rsidP="000760F9">
      <w:pPr>
        <w:spacing w:line="480" w:lineRule="auto"/>
        <w:rPr>
          <w:rFonts w:eastAsia="Times New Roman" w:cstheme="majorBidi"/>
          <w:b/>
          <w:color w:val="000000" w:themeColor="text1"/>
          <w:szCs w:val="24"/>
        </w:rPr>
      </w:pPr>
      <w:r>
        <w:rPr>
          <w:rFonts w:eastAsia="Times New Roman" w:cstheme="majorBidi"/>
          <w:b/>
          <w:color w:val="000000" w:themeColor="text1"/>
          <w:szCs w:val="24"/>
        </w:rPr>
        <w:lastRenderedPageBreak/>
        <w:t>Methods</w:t>
      </w:r>
    </w:p>
    <w:p w14:paraId="6AE96703" w14:textId="423A3120" w:rsidR="00712137" w:rsidRPr="00EA4BA3" w:rsidRDefault="00A61972" w:rsidP="00F9258D">
      <w:pPr>
        <w:spacing w:line="480" w:lineRule="auto"/>
        <w:rPr>
          <w:rFonts w:eastAsia="Times New Roman" w:cstheme="majorBidi"/>
          <w:color w:val="000000" w:themeColor="text1"/>
          <w:szCs w:val="24"/>
        </w:rPr>
      </w:pPr>
      <w:r w:rsidRPr="00EA4BA3">
        <w:rPr>
          <w:rFonts w:eastAsia="Times New Roman" w:cstheme="majorBidi"/>
          <w:color w:val="000000" w:themeColor="text1"/>
          <w:szCs w:val="24"/>
        </w:rPr>
        <w:tab/>
      </w:r>
      <w:r w:rsidR="00221E35">
        <w:rPr>
          <w:rFonts w:eastAsia="Times New Roman" w:cstheme="majorBidi"/>
          <w:color w:val="000000" w:themeColor="text1"/>
          <w:szCs w:val="24"/>
        </w:rPr>
        <w:t>Participants were 15 volunteers</w:t>
      </w:r>
      <w:r w:rsidRPr="00EA4BA3">
        <w:rPr>
          <w:rFonts w:eastAsia="Times New Roman" w:cstheme="majorBidi"/>
          <w:color w:val="000000" w:themeColor="text1"/>
          <w:szCs w:val="24"/>
        </w:rPr>
        <w:t xml:space="preserve"> (</w:t>
      </w:r>
      <w:r w:rsidR="00183834">
        <w:rPr>
          <w:rFonts w:eastAsia="Times New Roman" w:cstheme="majorBidi"/>
          <w:color w:val="000000" w:themeColor="text1"/>
          <w:szCs w:val="24"/>
        </w:rPr>
        <w:t>five</w:t>
      </w:r>
      <w:r w:rsidRPr="00EA4BA3">
        <w:rPr>
          <w:rFonts w:eastAsia="Times New Roman" w:cstheme="majorBidi"/>
          <w:color w:val="000000" w:themeColor="text1"/>
          <w:szCs w:val="24"/>
        </w:rPr>
        <w:t xml:space="preserve"> male, 10 female) </w:t>
      </w:r>
      <w:r w:rsidR="00C25571">
        <w:rPr>
          <w:rFonts w:eastAsia="Times New Roman" w:cstheme="majorBidi"/>
          <w:color w:val="000000" w:themeColor="text1"/>
          <w:szCs w:val="24"/>
        </w:rPr>
        <w:t>aged 19-</w:t>
      </w:r>
      <w:r w:rsidRPr="00EA4BA3">
        <w:rPr>
          <w:rFonts w:eastAsia="Times New Roman" w:cstheme="majorBidi"/>
          <w:color w:val="000000" w:themeColor="text1"/>
          <w:szCs w:val="24"/>
        </w:rPr>
        <w:t>24 (</w:t>
      </w:r>
      <w:r w:rsidRPr="00EA4BA3">
        <w:rPr>
          <w:rFonts w:eastAsia="Times New Roman" w:cstheme="majorBidi"/>
          <w:i/>
          <w:color w:val="000000" w:themeColor="text1"/>
          <w:szCs w:val="24"/>
        </w:rPr>
        <w:t>M</w:t>
      </w:r>
      <w:r w:rsidRPr="00EA4BA3">
        <w:rPr>
          <w:rFonts w:eastAsia="Times New Roman" w:cstheme="majorBidi"/>
          <w:color w:val="000000" w:themeColor="text1"/>
          <w:szCs w:val="24"/>
        </w:rPr>
        <w:t xml:space="preserve"> = 21.80, </w:t>
      </w:r>
      <w:r w:rsidRPr="00EA4BA3">
        <w:rPr>
          <w:rFonts w:eastAsia="Times New Roman" w:cstheme="majorBidi"/>
          <w:i/>
          <w:color w:val="000000" w:themeColor="text1"/>
          <w:szCs w:val="24"/>
        </w:rPr>
        <w:t>SD</w:t>
      </w:r>
      <w:r w:rsidRPr="00EA4BA3">
        <w:rPr>
          <w:rFonts w:eastAsia="Times New Roman" w:cstheme="majorBidi"/>
          <w:color w:val="000000" w:themeColor="text1"/>
          <w:szCs w:val="24"/>
        </w:rPr>
        <w:t xml:space="preserve"> = 1.66). The procedure for Experiment 2 was similar to </w:t>
      </w:r>
      <w:r w:rsidR="00854C8A">
        <w:rPr>
          <w:rFonts w:eastAsia="Times New Roman" w:cstheme="majorBidi"/>
          <w:color w:val="000000" w:themeColor="text1"/>
          <w:szCs w:val="24"/>
        </w:rPr>
        <w:t xml:space="preserve">our </w:t>
      </w:r>
      <w:r w:rsidRPr="00EA4BA3">
        <w:rPr>
          <w:rFonts w:eastAsia="Times New Roman" w:cstheme="majorBidi"/>
          <w:color w:val="000000" w:themeColor="text1"/>
          <w:szCs w:val="24"/>
        </w:rPr>
        <w:t>general method, with few key differences. Firstly, we</w:t>
      </w:r>
      <w:r w:rsidR="00054C60">
        <w:rPr>
          <w:rFonts w:eastAsia="Times New Roman" w:cstheme="majorBidi"/>
          <w:color w:val="000000" w:themeColor="text1"/>
          <w:szCs w:val="24"/>
        </w:rPr>
        <w:t xml:space="preserve"> displayed all images for</w:t>
      </w:r>
      <w:r w:rsidRPr="00EA4BA3">
        <w:rPr>
          <w:rFonts w:eastAsia="Times New Roman" w:cstheme="majorBidi"/>
          <w:color w:val="000000" w:themeColor="text1"/>
          <w:szCs w:val="24"/>
        </w:rPr>
        <w:t xml:space="preserve"> an SOA of 133ms. Secondly, instead of asking just one question for each image, we </w:t>
      </w:r>
      <w:r w:rsidR="00087DC1">
        <w:rPr>
          <w:rFonts w:eastAsia="Times New Roman" w:cstheme="majorBidi"/>
          <w:color w:val="000000" w:themeColor="text1"/>
          <w:szCs w:val="24"/>
        </w:rPr>
        <w:t xml:space="preserve">asked 10 questions. Three of </w:t>
      </w:r>
      <w:r w:rsidRPr="00EA4BA3">
        <w:rPr>
          <w:rFonts w:eastAsia="Times New Roman" w:cstheme="majorBidi"/>
          <w:color w:val="000000" w:themeColor="text1"/>
          <w:szCs w:val="24"/>
        </w:rPr>
        <w:t>10 questions were present</w:t>
      </w:r>
      <w:r w:rsidR="00D01242">
        <w:rPr>
          <w:rFonts w:eastAsia="Times New Roman" w:cstheme="majorBidi"/>
          <w:color w:val="000000" w:themeColor="text1"/>
          <w:szCs w:val="24"/>
        </w:rPr>
        <w:t xml:space="preserve"> descriptors</w:t>
      </w:r>
      <w:r w:rsidRPr="00EA4BA3">
        <w:rPr>
          <w:rFonts w:eastAsia="Times New Roman" w:cstheme="majorBidi"/>
          <w:color w:val="000000" w:themeColor="text1"/>
          <w:szCs w:val="24"/>
        </w:rPr>
        <w:t xml:space="preserve">, and seven of the 10 questions were absent </w:t>
      </w:r>
      <w:r w:rsidR="00F53DFC">
        <w:rPr>
          <w:rFonts w:eastAsia="Times New Roman" w:cstheme="majorBidi"/>
          <w:color w:val="000000" w:themeColor="text1"/>
          <w:szCs w:val="24"/>
        </w:rPr>
        <w:t>descriptors</w:t>
      </w:r>
      <w:r w:rsidRPr="00EA4BA3">
        <w:rPr>
          <w:rFonts w:eastAsia="Times New Roman" w:cstheme="majorBidi"/>
          <w:color w:val="000000" w:themeColor="text1"/>
          <w:szCs w:val="24"/>
        </w:rPr>
        <w:t xml:space="preserve">. The seven absent descriptors used in </w:t>
      </w:r>
      <w:r w:rsidR="001A4337">
        <w:rPr>
          <w:rFonts w:eastAsia="Times New Roman" w:cstheme="majorBidi"/>
          <w:color w:val="000000" w:themeColor="text1"/>
          <w:szCs w:val="24"/>
        </w:rPr>
        <w:t>each</w:t>
      </w:r>
      <w:r w:rsidRPr="00EA4BA3">
        <w:rPr>
          <w:rFonts w:eastAsia="Times New Roman" w:cstheme="majorBidi"/>
          <w:color w:val="000000" w:themeColor="text1"/>
          <w:szCs w:val="24"/>
        </w:rPr>
        <w:t xml:space="preserve"> image were randomly selected from the pool of present descriptors of the other 498 images. For each unique image, every participant was shown different absent </w:t>
      </w:r>
      <w:r w:rsidR="00094952">
        <w:rPr>
          <w:rFonts w:eastAsia="Times New Roman" w:cstheme="majorBidi"/>
          <w:color w:val="000000" w:themeColor="text1"/>
          <w:szCs w:val="24"/>
        </w:rPr>
        <w:t>descriptors</w:t>
      </w:r>
      <w:r w:rsidRPr="00EA4BA3">
        <w:rPr>
          <w:rFonts w:eastAsia="Times New Roman" w:cstheme="majorBidi"/>
          <w:color w:val="000000" w:themeColor="text1"/>
          <w:szCs w:val="24"/>
        </w:rPr>
        <w:t xml:space="preserve">; we ensured no two participants saw </w:t>
      </w:r>
      <w:r w:rsidR="00094952">
        <w:rPr>
          <w:rFonts w:eastAsia="Times New Roman" w:cstheme="majorBidi"/>
          <w:color w:val="000000" w:themeColor="text1"/>
          <w:szCs w:val="24"/>
        </w:rPr>
        <w:t xml:space="preserve">identical </w:t>
      </w:r>
      <w:r w:rsidRPr="00EA4BA3">
        <w:rPr>
          <w:rFonts w:eastAsia="Times New Roman" w:cstheme="majorBidi"/>
          <w:color w:val="000000" w:themeColor="text1"/>
          <w:szCs w:val="24"/>
        </w:rPr>
        <w:t xml:space="preserve">absent </w:t>
      </w:r>
      <w:r w:rsidR="00094952">
        <w:rPr>
          <w:rFonts w:eastAsia="Times New Roman" w:cstheme="majorBidi"/>
          <w:color w:val="000000" w:themeColor="text1"/>
          <w:szCs w:val="24"/>
        </w:rPr>
        <w:t>descriptors</w:t>
      </w:r>
      <w:r w:rsidRPr="00EA4BA3">
        <w:rPr>
          <w:rFonts w:eastAsia="Times New Roman" w:cstheme="majorBidi"/>
          <w:color w:val="000000" w:themeColor="text1"/>
          <w:szCs w:val="24"/>
        </w:rPr>
        <w:t xml:space="preserve"> for each image. Furthermore, order of present and absent questions shown to participants was randomised for each participant and each image. Lastly, only 180 of 499 images (the first 180 images by image ID) used in Experiment 1 were kept as images in Experiment 2. </w:t>
      </w:r>
      <w:r w:rsidR="003800AD">
        <w:rPr>
          <w:rFonts w:eastAsia="Times New Roman" w:cstheme="majorBidi"/>
          <w:color w:val="000000" w:themeColor="text1"/>
          <w:szCs w:val="24"/>
        </w:rPr>
        <w:t>N</w:t>
      </w:r>
      <w:r w:rsidRPr="00EA4BA3">
        <w:rPr>
          <w:rFonts w:eastAsia="Times New Roman" w:cstheme="majorBidi"/>
          <w:color w:val="000000" w:themeColor="text1"/>
          <w:szCs w:val="24"/>
        </w:rPr>
        <w:t xml:space="preserve">umber of trials was reduced to 180 in order to keep the same time-frame of testing as </w:t>
      </w:r>
      <w:r w:rsidR="00F9258D">
        <w:rPr>
          <w:rFonts w:eastAsia="Times New Roman" w:cstheme="majorBidi"/>
          <w:color w:val="000000" w:themeColor="text1"/>
          <w:szCs w:val="24"/>
        </w:rPr>
        <w:t>Experiment 1</w:t>
      </w:r>
      <w:r w:rsidRPr="00EA4BA3">
        <w:rPr>
          <w:rFonts w:eastAsia="Times New Roman" w:cstheme="majorBidi"/>
          <w:color w:val="000000" w:themeColor="text1"/>
          <w:szCs w:val="24"/>
        </w:rPr>
        <w:t>, to account for potential differences in tiredness and performance of participants. The pool o</w:t>
      </w:r>
      <w:r w:rsidR="00BB0704">
        <w:rPr>
          <w:rFonts w:eastAsia="Times New Roman" w:cstheme="majorBidi"/>
          <w:color w:val="000000" w:themeColor="text1"/>
          <w:szCs w:val="24"/>
        </w:rPr>
        <w:t xml:space="preserve">f descriptors was also reduced, </w:t>
      </w:r>
      <w:r w:rsidRPr="00EA4BA3">
        <w:rPr>
          <w:rFonts w:eastAsia="Times New Roman" w:cstheme="majorBidi"/>
          <w:color w:val="000000" w:themeColor="text1"/>
          <w:szCs w:val="24"/>
        </w:rPr>
        <w:t xml:space="preserve">to </w:t>
      </w:r>
      <w:r w:rsidR="00E22564">
        <w:rPr>
          <w:rFonts w:eastAsia="Times New Roman" w:cstheme="majorBidi"/>
          <w:color w:val="000000" w:themeColor="text1"/>
          <w:szCs w:val="24"/>
        </w:rPr>
        <w:t xml:space="preserve">only </w:t>
      </w:r>
      <w:r w:rsidRPr="00EA4BA3">
        <w:rPr>
          <w:rFonts w:eastAsia="Times New Roman" w:cstheme="majorBidi"/>
          <w:color w:val="000000" w:themeColor="text1"/>
          <w:szCs w:val="24"/>
        </w:rPr>
        <w:t xml:space="preserve">descriptors used for 180 images (a total of 1543 descriptors). </w:t>
      </w:r>
    </w:p>
    <w:p w14:paraId="36A5C662" w14:textId="77777777" w:rsidR="00A61972" w:rsidRPr="00EA4BA3" w:rsidRDefault="00A61972" w:rsidP="000760F9">
      <w:pPr>
        <w:spacing w:line="480" w:lineRule="auto"/>
        <w:rPr>
          <w:rFonts w:eastAsia="Times New Roman" w:cstheme="majorBidi"/>
          <w:b/>
          <w:color w:val="000000" w:themeColor="text1"/>
          <w:szCs w:val="24"/>
        </w:rPr>
      </w:pPr>
      <w:r w:rsidRPr="00EA4BA3">
        <w:rPr>
          <w:rFonts w:eastAsia="Times New Roman" w:cstheme="majorBidi"/>
          <w:b/>
          <w:color w:val="000000" w:themeColor="text1"/>
          <w:szCs w:val="24"/>
        </w:rPr>
        <w:t>Data Analysis</w:t>
      </w:r>
    </w:p>
    <w:p w14:paraId="0E9002BB" w14:textId="7ED8A403" w:rsidR="00A61972" w:rsidRPr="00AC36DB" w:rsidRDefault="00A61972" w:rsidP="00C75008">
      <w:pPr>
        <w:spacing w:line="480" w:lineRule="auto"/>
        <w:rPr>
          <w:rFonts w:eastAsia="Times New Roman" w:cstheme="majorBidi"/>
          <w:color w:val="000000" w:themeColor="text1"/>
          <w:sz w:val="18"/>
          <w:szCs w:val="18"/>
        </w:rPr>
      </w:pPr>
      <w:r w:rsidRPr="00EA4BA3">
        <w:rPr>
          <w:rFonts w:eastAsia="Times New Roman" w:cstheme="majorBidi"/>
          <w:color w:val="000000" w:themeColor="text1"/>
          <w:szCs w:val="24"/>
        </w:rPr>
        <w:tab/>
        <w:t xml:space="preserve">Data was </w:t>
      </w:r>
      <w:r w:rsidR="00866383">
        <w:rPr>
          <w:rFonts w:eastAsia="Times New Roman" w:cstheme="majorBidi"/>
          <w:color w:val="000000" w:themeColor="text1"/>
          <w:szCs w:val="24"/>
        </w:rPr>
        <w:t>analysed</w:t>
      </w:r>
      <w:r w:rsidRPr="00EA4BA3">
        <w:rPr>
          <w:rFonts w:eastAsia="Times New Roman" w:cstheme="majorBidi"/>
          <w:color w:val="000000" w:themeColor="text1"/>
          <w:szCs w:val="24"/>
        </w:rPr>
        <w:t xml:space="preserve"> in the same </w:t>
      </w:r>
      <w:r w:rsidR="00977552">
        <w:rPr>
          <w:rFonts w:eastAsia="Times New Roman" w:cstheme="majorBidi"/>
          <w:color w:val="000000" w:themeColor="text1"/>
          <w:szCs w:val="24"/>
        </w:rPr>
        <w:t>method</w:t>
      </w:r>
      <w:r w:rsidRPr="00EA4BA3">
        <w:rPr>
          <w:rFonts w:eastAsia="Times New Roman" w:cstheme="majorBidi"/>
          <w:color w:val="000000" w:themeColor="text1"/>
          <w:szCs w:val="24"/>
        </w:rPr>
        <w:t xml:space="preserve"> as Experiment 1. However, s</w:t>
      </w:r>
      <w:r w:rsidRPr="00EA4BA3">
        <w:rPr>
          <w:rFonts w:cstheme="majorBidi"/>
          <w:color w:val="000000" w:themeColor="text1"/>
          <w:szCs w:val="24"/>
        </w:rPr>
        <w:t xml:space="preserve">ince SOA was constant </w:t>
      </w:r>
      <w:r w:rsidR="005C02E9">
        <w:rPr>
          <w:rFonts w:cstheme="majorBidi"/>
          <w:color w:val="000000" w:themeColor="text1"/>
          <w:szCs w:val="24"/>
        </w:rPr>
        <w:t xml:space="preserve">(133ms) </w:t>
      </w:r>
      <w:r w:rsidR="00FE50C5">
        <w:rPr>
          <w:rFonts w:cstheme="majorBidi"/>
          <w:color w:val="000000" w:themeColor="text1"/>
          <w:szCs w:val="24"/>
        </w:rPr>
        <w:t xml:space="preserve">for Experiment </w:t>
      </w:r>
      <w:r w:rsidRPr="00EA4BA3">
        <w:rPr>
          <w:rFonts w:cstheme="majorBidi"/>
          <w:color w:val="000000" w:themeColor="text1"/>
          <w:szCs w:val="24"/>
        </w:rPr>
        <w:t>2</w:t>
      </w:r>
      <w:r w:rsidR="00FE50C5">
        <w:rPr>
          <w:rFonts w:cstheme="majorBidi"/>
          <w:color w:val="000000" w:themeColor="text1"/>
          <w:szCs w:val="24"/>
        </w:rPr>
        <w:t>,</w:t>
      </w:r>
      <w:r w:rsidRPr="00EA4BA3">
        <w:rPr>
          <w:rFonts w:cstheme="majorBidi"/>
          <w:color w:val="000000" w:themeColor="text1"/>
          <w:szCs w:val="24"/>
        </w:rPr>
        <w:t xml:space="preserve"> we </w:t>
      </w:r>
      <w:r w:rsidR="008B58F8">
        <w:rPr>
          <w:rFonts w:cstheme="majorBidi"/>
          <w:color w:val="000000" w:themeColor="text1"/>
          <w:szCs w:val="24"/>
        </w:rPr>
        <w:t>applied Equation 1 to</w:t>
      </w:r>
      <w:r w:rsidRPr="00EA4BA3">
        <w:rPr>
          <w:rFonts w:cstheme="majorBidi"/>
          <w:color w:val="000000" w:themeColor="text1"/>
          <w:szCs w:val="24"/>
        </w:rPr>
        <w:t xml:space="preserve"> </w:t>
      </w:r>
      <w:r w:rsidR="00C75008">
        <w:rPr>
          <w:rFonts w:cstheme="majorBidi"/>
          <w:color w:val="000000" w:themeColor="text1"/>
          <w:szCs w:val="24"/>
        </w:rPr>
        <w:t>calculate</w:t>
      </w:r>
      <w:r w:rsidRPr="00EA4BA3">
        <w:rPr>
          <w:rFonts w:cstheme="majorBidi"/>
          <w:color w:val="000000" w:themeColor="text1"/>
          <w:szCs w:val="24"/>
        </w:rPr>
        <w:t xml:space="preserve"> the average amount of information (in bits) </w:t>
      </w:r>
      <w:r w:rsidR="00655829">
        <w:rPr>
          <w:rFonts w:cstheme="majorBidi"/>
          <w:color w:val="000000" w:themeColor="text1"/>
          <w:szCs w:val="24"/>
        </w:rPr>
        <w:t>processed</w:t>
      </w:r>
      <w:r w:rsidRPr="00EA4BA3">
        <w:rPr>
          <w:rFonts w:cstheme="majorBidi"/>
          <w:color w:val="000000" w:themeColor="text1"/>
          <w:szCs w:val="24"/>
        </w:rPr>
        <w:t xml:space="preserve"> </w:t>
      </w:r>
      <w:r w:rsidR="00BA6D8B">
        <w:rPr>
          <w:rFonts w:cstheme="majorBidi"/>
          <w:color w:val="000000" w:themeColor="text1"/>
          <w:szCs w:val="24"/>
        </w:rPr>
        <w:t>in</w:t>
      </w:r>
      <w:r w:rsidRPr="00EA4BA3">
        <w:rPr>
          <w:rFonts w:cstheme="majorBidi"/>
          <w:color w:val="000000" w:themeColor="text1"/>
          <w:szCs w:val="24"/>
        </w:rPr>
        <w:t xml:space="preserve"> a n</w:t>
      </w:r>
      <w:r w:rsidR="00E63019">
        <w:rPr>
          <w:rFonts w:cstheme="majorBidi"/>
          <w:color w:val="000000" w:themeColor="text1"/>
          <w:szCs w:val="24"/>
        </w:rPr>
        <w:t xml:space="preserve">atural scene, </w:t>
      </w:r>
      <w:r w:rsidR="00C00B47">
        <w:rPr>
          <w:rFonts w:cstheme="majorBidi"/>
          <w:color w:val="000000" w:themeColor="text1"/>
          <w:szCs w:val="24"/>
        </w:rPr>
        <w:t xml:space="preserve">for each </w:t>
      </w:r>
      <w:r w:rsidR="006633BE">
        <w:rPr>
          <w:rFonts w:cstheme="majorBidi"/>
          <w:color w:val="000000" w:themeColor="text1"/>
          <w:szCs w:val="24"/>
        </w:rPr>
        <w:t>question</w:t>
      </w:r>
      <w:r w:rsidR="00C00B47">
        <w:rPr>
          <w:rFonts w:cstheme="majorBidi"/>
          <w:color w:val="000000" w:themeColor="text1"/>
          <w:szCs w:val="24"/>
        </w:rPr>
        <w:t xml:space="preserve"> independently</w:t>
      </w:r>
      <w:r w:rsidR="00AC36DB">
        <w:rPr>
          <w:rFonts w:cstheme="majorBidi"/>
          <w:color w:val="000000" w:themeColor="text1"/>
          <w:szCs w:val="24"/>
        </w:rPr>
        <w:t xml:space="preserve">. </w:t>
      </w:r>
      <w:r w:rsidR="00A9297C">
        <w:rPr>
          <w:rFonts w:eastAsia="Times New Roman" w:cstheme="majorBidi"/>
          <w:color w:val="000000" w:themeColor="text1"/>
          <w:szCs w:val="24"/>
        </w:rPr>
        <w:t>Next, we modified Equation 2</w:t>
      </w:r>
      <w:r w:rsidR="00E40EA2">
        <w:rPr>
          <w:rFonts w:eastAsia="Times New Roman" w:cstheme="majorBidi"/>
          <w:color w:val="000000" w:themeColor="text1"/>
          <w:szCs w:val="24"/>
        </w:rPr>
        <w:t xml:space="preserve"> to calculate </w:t>
      </w:r>
      <w:r w:rsidRPr="00EA4BA3">
        <w:rPr>
          <w:rFonts w:eastAsia="Times New Roman" w:cstheme="majorBidi"/>
          <w:color w:val="000000" w:themeColor="text1"/>
          <w:szCs w:val="24"/>
        </w:rPr>
        <w:t>bits/sec for each question, by</w:t>
      </w:r>
      <w:r w:rsidR="00680F64">
        <w:rPr>
          <w:rFonts w:eastAsia="Times New Roman" w:cstheme="majorBidi"/>
          <w:color w:val="000000" w:themeColor="text1"/>
          <w:szCs w:val="24"/>
        </w:rPr>
        <w:t xml:space="preserve"> dividing bits per-question</w:t>
      </w:r>
      <w:r w:rsidRPr="00EA4BA3">
        <w:rPr>
          <w:rFonts w:eastAsia="Times New Roman" w:cstheme="majorBidi"/>
          <w:color w:val="000000" w:themeColor="text1"/>
          <w:szCs w:val="24"/>
        </w:rPr>
        <w:t xml:space="preserve"> by SOA (133ms), using the following formul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E40EA2" w14:paraId="22297DDA" w14:textId="77777777" w:rsidTr="004D5A52">
        <w:tc>
          <w:tcPr>
            <w:tcW w:w="8217" w:type="dxa"/>
            <w:vAlign w:val="center"/>
          </w:tcPr>
          <w:p w14:paraId="17A2C5B7" w14:textId="19F6C9EE" w:rsidR="00E40EA2" w:rsidRPr="00E40EA2" w:rsidRDefault="00E070A6" w:rsidP="000760F9">
            <w:pPr>
              <w:spacing w:line="480" w:lineRule="auto"/>
              <w:rPr>
                <w:rFonts w:cstheme="majorBidi"/>
                <w:color w:val="000000" w:themeColor="text1"/>
                <w:szCs w:val="24"/>
              </w:rPr>
            </w:pPr>
            <m:oMathPara>
              <m:oMath>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bits/sec</m:t>
                    </m:r>
                  </m:e>
                  <m:sub>
                    <m:r>
                      <w:rPr>
                        <w:rFonts w:ascii="Cambria Math" w:hAnsi="Cambria Math" w:cstheme="majorBidi"/>
                        <w:color w:val="000000" w:themeColor="text1"/>
                        <w:szCs w:val="24"/>
                      </w:rPr>
                      <m:t>question</m:t>
                    </m:r>
                  </m:sub>
                </m:sSub>
                <m:r>
                  <w:rPr>
                    <w:rFonts w:ascii="Cambria Math" w:hAnsi="Cambria Math" w:cstheme="majorBidi"/>
                    <w:color w:val="000000" w:themeColor="text1"/>
                    <w:szCs w:val="24"/>
                  </w:rPr>
                  <m:t xml:space="preserve">= </m:t>
                </m:r>
                <m:f>
                  <m:fPr>
                    <m:ctrlPr>
                      <w:rPr>
                        <w:rFonts w:ascii="Cambria Math" w:hAnsi="Cambria Math" w:cstheme="majorBidi"/>
                        <w:i/>
                        <w:color w:val="000000" w:themeColor="text1"/>
                        <w:szCs w:val="24"/>
                      </w:rPr>
                    </m:ctrlPr>
                  </m:fPr>
                  <m:num>
                    <m:func>
                      <m:funcPr>
                        <m:ctrlPr>
                          <w:rPr>
                            <w:rFonts w:ascii="Cambria Math" w:hAnsi="Cambria Math" w:cstheme="majorBidi"/>
                            <w:i/>
                            <w:color w:val="000000" w:themeColor="text1"/>
                            <w:szCs w:val="24"/>
                          </w:rPr>
                        </m:ctrlPr>
                      </m:funcPr>
                      <m:fName>
                        <m:sSub>
                          <m:sSubPr>
                            <m:ctrlPr>
                              <w:rPr>
                                <w:rFonts w:ascii="Cambria Math" w:hAnsi="Cambria Math" w:cstheme="majorBidi"/>
                                <w:i/>
                                <w:color w:val="000000" w:themeColor="text1"/>
                                <w:szCs w:val="24"/>
                              </w:rPr>
                            </m:ctrlPr>
                          </m:sSubPr>
                          <m:e>
                            <m:r>
                              <m:rPr>
                                <m:sty m:val="p"/>
                              </m:rPr>
                              <w:rPr>
                                <w:rFonts w:ascii="Cambria Math" w:hAnsi="Cambria Math" w:cstheme="majorBidi"/>
                                <w:color w:val="000000" w:themeColor="text1"/>
                                <w:szCs w:val="24"/>
                              </w:rPr>
                              <m:t>log</m:t>
                            </m:r>
                          </m:e>
                          <m:sub>
                            <m:r>
                              <w:rPr>
                                <w:rFonts w:ascii="Cambria Math" w:hAnsi="Cambria Math" w:cstheme="majorBidi"/>
                                <w:color w:val="000000" w:themeColor="text1"/>
                                <w:szCs w:val="24"/>
                              </w:rPr>
                              <m:t>2</m:t>
                            </m:r>
                          </m:sub>
                        </m:sSub>
                      </m:fName>
                      <m:e>
                        <m:r>
                          <w:rPr>
                            <w:rFonts w:ascii="Cambria Math" w:hAnsi="Cambria Math" w:cstheme="majorBidi"/>
                            <w:color w:val="000000" w:themeColor="text1"/>
                            <w:szCs w:val="24"/>
                          </w:rPr>
                          <m:t>(2×</m:t>
                        </m:r>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AUC</m:t>
                            </m:r>
                          </m:e>
                          <m:sub>
                            <m:r>
                              <w:rPr>
                                <w:rFonts w:ascii="Cambria Math" w:hAnsi="Cambria Math" w:cstheme="majorBidi"/>
                                <w:color w:val="000000" w:themeColor="text1"/>
                                <w:szCs w:val="24"/>
                              </w:rPr>
                              <m:t>question</m:t>
                            </m:r>
                          </m:sub>
                        </m:sSub>
                        <m:r>
                          <w:rPr>
                            <w:rFonts w:ascii="Cambria Math" w:hAnsi="Cambria Math" w:cstheme="majorBidi"/>
                            <w:color w:val="000000" w:themeColor="text1"/>
                            <w:szCs w:val="24"/>
                          </w:rPr>
                          <m:t>)</m:t>
                        </m:r>
                      </m:e>
                    </m:func>
                  </m:num>
                  <m:den>
                    <m:r>
                      <w:rPr>
                        <w:rFonts w:ascii="Cambria Math" w:hAnsi="Cambria Math" w:cstheme="majorBidi"/>
                        <w:color w:val="000000" w:themeColor="text1"/>
                        <w:szCs w:val="24"/>
                      </w:rPr>
                      <m:t>SOA</m:t>
                    </m:r>
                  </m:den>
                </m:f>
                <m:r>
                  <w:rPr>
                    <w:rFonts w:ascii="Cambria Math" w:hAnsi="Cambria Math" w:cstheme="majorBidi"/>
                    <w:color w:val="000000" w:themeColor="text1"/>
                    <w:szCs w:val="24"/>
                  </w:rPr>
                  <m:t>=</m:t>
                </m:r>
                <m:f>
                  <m:fPr>
                    <m:ctrlPr>
                      <w:rPr>
                        <w:rFonts w:ascii="Cambria Math" w:hAnsi="Cambria Math" w:cstheme="majorBidi"/>
                        <w:i/>
                        <w:color w:val="000000" w:themeColor="text1"/>
                        <w:szCs w:val="24"/>
                      </w:rPr>
                    </m:ctrlPr>
                  </m:fPr>
                  <m:num>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bits</m:t>
                        </m:r>
                      </m:e>
                      <m:sub>
                        <m:r>
                          <w:rPr>
                            <w:rFonts w:ascii="Cambria Math" w:hAnsi="Cambria Math" w:cstheme="majorBidi"/>
                            <w:color w:val="000000" w:themeColor="text1"/>
                            <w:szCs w:val="24"/>
                          </w:rPr>
                          <m:t>question</m:t>
                        </m:r>
                      </m:sub>
                    </m:sSub>
                  </m:num>
                  <m:den>
                    <m:r>
                      <w:rPr>
                        <w:rFonts w:ascii="Cambria Math" w:hAnsi="Cambria Math" w:cstheme="majorBidi"/>
                        <w:color w:val="000000" w:themeColor="text1"/>
                        <w:szCs w:val="24"/>
                      </w:rPr>
                      <m:t>SOA</m:t>
                    </m:r>
                  </m:den>
                </m:f>
              </m:oMath>
            </m:oMathPara>
          </w:p>
        </w:tc>
        <w:tc>
          <w:tcPr>
            <w:tcW w:w="799" w:type="dxa"/>
            <w:vAlign w:val="center"/>
          </w:tcPr>
          <w:p w14:paraId="5A87ADF5" w14:textId="661210E1" w:rsidR="00E40EA2" w:rsidRDefault="00E40EA2" w:rsidP="00457A16">
            <w:pPr>
              <w:spacing w:line="480" w:lineRule="auto"/>
              <w:jc w:val="center"/>
              <w:rPr>
                <w:rFonts w:eastAsia="Times New Roman" w:cstheme="majorBidi"/>
                <w:color w:val="000000" w:themeColor="text1"/>
                <w:szCs w:val="24"/>
              </w:rPr>
            </w:pPr>
            <w:r>
              <w:rPr>
                <w:rFonts w:eastAsia="Times New Roman" w:cstheme="majorBidi"/>
                <w:color w:val="000000" w:themeColor="text1"/>
                <w:szCs w:val="24"/>
              </w:rPr>
              <w:t>(</w:t>
            </w:r>
            <w:r w:rsidR="00457A16">
              <w:rPr>
                <w:rFonts w:eastAsia="Times New Roman" w:cstheme="majorBidi"/>
                <w:color w:val="000000" w:themeColor="text1"/>
                <w:szCs w:val="24"/>
              </w:rPr>
              <w:t>3</w:t>
            </w:r>
            <w:r>
              <w:rPr>
                <w:rFonts w:eastAsia="Times New Roman" w:cstheme="majorBidi"/>
                <w:color w:val="000000" w:themeColor="text1"/>
                <w:szCs w:val="24"/>
              </w:rPr>
              <w:t>)</w:t>
            </w:r>
          </w:p>
        </w:tc>
      </w:tr>
    </w:tbl>
    <w:p w14:paraId="430EB323" w14:textId="77777777" w:rsidR="00A61972" w:rsidRPr="00EA4BA3" w:rsidRDefault="00A61972" w:rsidP="000760F9">
      <w:pPr>
        <w:spacing w:line="480" w:lineRule="auto"/>
        <w:ind w:firstLine="720"/>
        <w:rPr>
          <w:rFonts w:eastAsia="Times New Roman" w:cstheme="majorBidi"/>
          <w:color w:val="000000" w:themeColor="text1"/>
          <w:szCs w:val="24"/>
        </w:rPr>
      </w:pPr>
      <w:r w:rsidRPr="00EA4BA3">
        <w:rPr>
          <w:rFonts w:eastAsia="Times New Roman" w:cstheme="majorBidi"/>
          <w:color w:val="000000" w:themeColor="text1"/>
          <w:szCs w:val="24"/>
        </w:rPr>
        <w:lastRenderedPageBreak/>
        <w:t>Lastly, we summed bits/sec for each question to calculate the total bits/sec processed from each image.</w:t>
      </w:r>
    </w:p>
    <w:p w14:paraId="25FB0FE5" w14:textId="77777777" w:rsidR="00A61972" w:rsidRPr="00EA4BA3" w:rsidRDefault="00A61972" w:rsidP="000760F9">
      <w:pPr>
        <w:spacing w:line="480" w:lineRule="auto"/>
        <w:rPr>
          <w:rFonts w:eastAsia="Times New Roman" w:cstheme="majorBidi"/>
          <w:b/>
          <w:bCs/>
          <w:color w:val="000000" w:themeColor="text1"/>
          <w:szCs w:val="24"/>
        </w:rPr>
      </w:pPr>
      <w:r w:rsidRPr="00EA4BA3">
        <w:rPr>
          <w:rFonts w:eastAsia="Times New Roman" w:cstheme="majorBidi"/>
          <w:b/>
          <w:bCs/>
          <w:color w:val="000000" w:themeColor="text1"/>
          <w:szCs w:val="24"/>
        </w:rPr>
        <w:t>Results</w:t>
      </w:r>
    </w:p>
    <w:p w14:paraId="75E8C719" w14:textId="7D5A1308" w:rsidR="00C60C1D" w:rsidRDefault="00A61972" w:rsidP="00AF0157">
      <w:pPr>
        <w:spacing w:line="480" w:lineRule="auto"/>
        <w:rPr>
          <w:rFonts w:eastAsia="Times New Roman" w:cstheme="majorBidi"/>
          <w:color w:val="000000" w:themeColor="text1"/>
          <w:szCs w:val="24"/>
        </w:rPr>
      </w:pPr>
      <w:r w:rsidRPr="00EA4BA3">
        <w:rPr>
          <w:rFonts w:eastAsia="Times New Roman" w:cstheme="majorBidi"/>
          <w:color w:val="000000" w:themeColor="text1"/>
          <w:szCs w:val="24"/>
        </w:rPr>
        <w:tab/>
        <w:t xml:space="preserve"> Average confidence levels and </w:t>
      </w:r>
      <w:r w:rsidR="000A5E79">
        <w:rPr>
          <w:rFonts w:eastAsia="Times New Roman" w:cstheme="majorBidi"/>
          <w:color w:val="000000" w:themeColor="text1"/>
          <w:szCs w:val="24"/>
        </w:rPr>
        <w:t>AUC</w:t>
      </w:r>
      <w:r w:rsidRPr="00EA4BA3">
        <w:rPr>
          <w:rFonts w:eastAsia="Times New Roman" w:cstheme="majorBidi"/>
          <w:color w:val="000000" w:themeColor="text1"/>
          <w:szCs w:val="24"/>
        </w:rPr>
        <w:t xml:space="preserve"> for each question are shown in </w:t>
      </w:r>
      <w:r w:rsidR="005A294E">
        <w:rPr>
          <w:rFonts w:eastAsia="Times New Roman" w:cstheme="majorBidi"/>
          <w:color w:val="000000" w:themeColor="text1"/>
          <w:szCs w:val="24"/>
        </w:rPr>
        <w:t>Figure 13</w:t>
      </w:r>
      <w:r w:rsidRPr="00EA4BA3">
        <w:rPr>
          <w:rFonts w:eastAsia="Times New Roman" w:cstheme="majorBidi"/>
          <w:color w:val="000000" w:themeColor="text1"/>
          <w:szCs w:val="24"/>
        </w:rPr>
        <w:t xml:space="preserve">. On average, participants were </w:t>
      </w:r>
      <w:r w:rsidRPr="00ED6994">
        <w:rPr>
          <w:rFonts w:eastAsia="Times New Roman" w:cstheme="majorBidi"/>
          <w:color w:val="000000" w:themeColor="text1"/>
          <w:szCs w:val="24"/>
        </w:rPr>
        <w:t>highly confident</w:t>
      </w:r>
      <w:r w:rsidR="00F950F3" w:rsidRPr="00ED6994">
        <w:rPr>
          <w:rFonts w:eastAsia="Times New Roman" w:cstheme="majorBidi"/>
          <w:color w:val="000000" w:themeColor="text1"/>
          <w:szCs w:val="24"/>
        </w:rPr>
        <w:t xml:space="preserve"> (</w:t>
      </w:r>
      <w:r w:rsidR="00F950F3" w:rsidRPr="00ED6994">
        <w:rPr>
          <w:rFonts w:eastAsia="Times New Roman" w:cstheme="majorBidi"/>
          <w:i/>
          <w:iCs/>
          <w:color w:val="000000" w:themeColor="text1"/>
          <w:szCs w:val="24"/>
        </w:rPr>
        <w:t>M</w:t>
      </w:r>
      <w:r w:rsidR="00F950F3" w:rsidRPr="00ED6994">
        <w:rPr>
          <w:rFonts w:eastAsia="Times New Roman" w:cstheme="majorBidi"/>
          <w:color w:val="000000" w:themeColor="text1"/>
          <w:szCs w:val="24"/>
        </w:rPr>
        <w:t xml:space="preserve"> = </w:t>
      </w:r>
      <w:r w:rsidR="00985BB1" w:rsidRPr="00ED6994">
        <w:rPr>
          <w:rFonts w:eastAsia="Times New Roman" w:cstheme="majorBidi"/>
          <w:color w:val="000000" w:themeColor="text1"/>
          <w:szCs w:val="24"/>
        </w:rPr>
        <w:t>3.32</w:t>
      </w:r>
      <w:r w:rsidR="00F950F3" w:rsidRPr="00ED6994">
        <w:rPr>
          <w:rFonts w:eastAsia="Times New Roman" w:cstheme="majorBidi"/>
          <w:color w:val="000000" w:themeColor="text1"/>
          <w:szCs w:val="24"/>
        </w:rPr>
        <w:t xml:space="preserve">, </w:t>
      </w:r>
      <w:r w:rsidR="00F950F3" w:rsidRPr="00ED6994">
        <w:rPr>
          <w:rFonts w:eastAsia="Times New Roman" w:cstheme="majorBidi"/>
          <w:i/>
          <w:iCs/>
          <w:color w:val="000000" w:themeColor="text1"/>
          <w:szCs w:val="24"/>
        </w:rPr>
        <w:t>SD</w:t>
      </w:r>
      <w:r w:rsidR="00985BB1" w:rsidRPr="00ED6994">
        <w:rPr>
          <w:rFonts w:eastAsia="Times New Roman" w:cstheme="majorBidi"/>
          <w:color w:val="000000" w:themeColor="text1"/>
          <w:szCs w:val="24"/>
        </w:rPr>
        <w:t xml:space="preserve"> = 0.02</w:t>
      </w:r>
      <w:r w:rsidR="00F950F3" w:rsidRPr="00ED6994">
        <w:rPr>
          <w:rFonts w:eastAsia="Times New Roman" w:cstheme="majorBidi"/>
          <w:color w:val="000000" w:themeColor="text1"/>
          <w:szCs w:val="24"/>
        </w:rPr>
        <w:t>)</w:t>
      </w:r>
      <w:r w:rsidRPr="00ED6994">
        <w:rPr>
          <w:rFonts w:eastAsia="Times New Roman" w:cstheme="majorBidi"/>
          <w:color w:val="000000" w:themeColor="text1"/>
          <w:szCs w:val="24"/>
        </w:rPr>
        <w:t xml:space="preserve"> and accurate</w:t>
      </w:r>
      <w:r w:rsidR="00F950F3" w:rsidRPr="00ED6994">
        <w:rPr>
          <w:rFonts w:eastAsia="Times New Roman" w:cstheme="majorBidi"/>
          <w:color w:val="000000" w:themeColor="text1"/>
          <w:szCs w:val="24"/>
        </w:rPr>
        <w:t xml:space="preserve"> (</w:t>
      </w:r>
      <w:r w:rsidR="00F950F3" w:rsidRPr="00ED6994">
        <w:rPr>
          <w:rFonts w:eastAsia="Times New Roman" w:cstheme="majorBidi"/>
          <w:i/>
          <w:iCs/>
          <w:color w:val="000000" w:themeColor="text1"/>
          <w:szCs w:val="24"/>
        </w:rPr>
        <w:t>M</w:t>
      </w:r>
      <w:r w:rsidR="00083183" w:rsidRPr="00ED6994">
        <w:rPr>
          <w:rFonts w:eastAsia="Times New Roman" w:cstheme="majorBidi"/>
          <w:color w:val="000000" w:themeColor="text1"/>
          <w:szCs w:val="24"/>
        </w:rPr>
        <w:t xml:space="preserve"> =0.81</w:t>
      </w:r>
      <w:r w:rsidR="00F950F3" w:rsidRPr="00ED6994">
        <w:rPr>
          <w:rFonts w:eastAsia="Times New Roman" w:cstheme="majorBidi"/>
          <w:color w:val="000000" w:themeColor="text1"/>
          <w:szCs w:val="24"/>
        </w:rPr>
        <w:t xml:space="preserve">, </w:t>
      </w:r>
      <w:r w:rsidR="00F950F3" w:rsidRPr="00ED6994">
        <w:rPr>
          <w:rFonts w:eastAsia="Times New Roman" w:cstheme="majorBidi"/>
          <w:i/>
          <w:iCs/>
          <w:color w:val="000000" w:themeColor="text1"/>
          <w:szCs w:val="24"/>
        </w:rPr>
        <w:t>SD</w:t>
      </w:r>
      <w:r w:rsidR="00083183" w:rsidRPr="00ED6994">
        <w:rPr>
          <w:rFonts w:eastAsia="Times New Roman" w:cstheme="majorBidi"/>
          <w:color w:val="000000" w:themeColor="text1"/>
          <w:szCs w:val="24"/>
        </w:rPr>
        <w:t xml:space="preserve"> = 0.01</w:t>
      </w:r>
      <w:r w:rsidR="00F950F3" w:rsidRPr="00ED6994">
        <w:rPr>
          <w:rFonts w:eastAsia="Times New Roman" w:cstheme="majorBidi"/>
          <w:color w:val="000000" w:themeColor="text1"/>
          <w:szCs w:val="24"/>
        </w:rPr>
        <w:t>)</w:t>
      </w:r>
      <w:r w:rsidRPr="00EA4BA3">
        <w:rPr>
          <w:rFonts w:eastAsia="Times New Roman" w:cstheme="majorBidi"/>
          <w:color w:val="000000" w:themeColor="text1"/>
          <w:szCs w:val="24"/>
        </w:rPr>
        <w:t xml:space="preserve"> in their answers, for all questions. </w:t>
      </w:r>
    </w:p>
    <w:p w14:paraId="039914AE" w14:textId="77777777" w:rsidR="00AF0157" w:rsidRPr="00EA4BA3" w:rsidRDefault="00AF0157" w:rsidP="00AF0157">
      <w:pPr>
        <w:spacing w:line="480" w:lineRule="auto"/>
        <w:rPr>
          <w:rFonts w:eastAsia="Times New Roman" w:cstheme="majorBidi"/>
          <w:color w:val="000000" w:themeColor="text1"/>
          <w:szCs w:val="24"/>
        </w:rPr>
      </w:pPr>
    </w:p>
    <w:p w14:paraId="3D784EFF" w14:textId="2F42807C" w:rsidR="00A61972" w:rsidRPr="00EA4BA3" w:rsidRDefault="00CF3586" w:rsidP="000760F9">
      <w:pPr>
        <w:spacing w:line="240" w:lineRule="auto"/>
        <w:rPr>
          <w:rFonts w:eastAsia="Times New Roman" w:cstheme="majorBidi"/>
          <w:i/>
          <w:iCs/>
          <w:color w:val="000000" w:themeColor="text1"/>
          <w:szCs w:val="24"/>
        </w:rPr>
      </w:pPr>
      <w:r>
        <w:rPr>
          <w:rFonts w:eastAsia="Times New Roman" w:cstheme="majorBidi"/>
          <w:i/>
          <w:iCs/>
          <w:noProof/>
          <w:color w:val="000000" w:themeColor="text1"/>
          <w:szCs w:val="24"/>
          <w:lang w:eastAsia="en-AU" w:bidi="he-IL"/>
        </w:rPr>
        <w:pict w14:anchorId="10EF31C6">
          <v:shape id="_x0000_i1028" type="#_x0000_t75" style="width:450.6pt;height:147pt">
            <v:imagedata r:id="rId24" o:title="Experiment 2 Confidence"/>
          </v:shape>
        </w:pict>
      </w:r>
    </w:p>
    <w:p w14:paraId="60F91120" w14:textId="7BC3027A" w:rsidR="008157F3" w:rsidRDefault="005A294E" w:rsidP="00EC5574">
      <w:pPr>
        <w:spacing w:line="480" w:lineRule="auto"/>
        <w:rPr>
          <w:rFonts w:eastAsia="Times New Roman" w:cstheme="majorBidi"/>
          <w:color w:val="000000" w:themeColor="text1"/>
          <w:szCs w:val="24"/>
        </w:rPr>
      </w:pPr>
      <w:r>
        <w:rPr>
          <w:rFonts w:eastAsia="Times New Roman" w:cstheme="majorBidi"/>
          <w:i/>
          <w:iCs/>
          <w:color w:val="000000" w:themeColor="text1"/>
          <w:szCs w:val="24"/>
        </w:rPr>
        <w:t>Figure 13</w:t>
      </w:r>
      <w:r w:rsidR="00A61972" w:rsidRPr="00EA4BA3">
        <w:rPr>
          <w:rFonts w:eastAsia="Times New Roman" w:cstheme="majorBidi"/>
          <w:i/>
          <w:iCs/>
          <w:color w:val="000000" w:themeColor="text1"/>
          <w:szCs w:val="24"/>
        </w:rPr>
        <w:t>.</w:t>
      </w:r>
      <w:r w:rsidR="00A61972" w:rsidRPr="00EA4BA3">
        <w:rPr>
          <w:rFonts w:eastAsia="Times New Roman" w:cstheme="majorBidi"/>
          <w:color w:val="000000" w:themeColor="text1"/>
          <w:szCs w:val="24"/>
        </w:rPr>
        <w:t xml:space="preserve"> Average confidence and </w:t>
      </w:r>
      <w:r w:rsidR="000A5E79">
        <w:rPr>
          <w:rFonts w:eastAsia="Times New Roman" w:cstheme="majorBidi"/>
          <w:color w:val="000000" w:themeColor="text1"/>
          <w:szCs w:val="24"/>
        </w:rPr>
        <w:t>AUC</w:t>
      </w:r>
      <w:r w:rsidR="00A61972" w:rsidRPr="00EA4BA3">
        <w:rPr>
          <w:rFonts w:eastAsia="Times New Roman" w:cstheme="majorBidi"/>
          <w:color w:val="000000" w:themeColor="text1"/>
          <w:szCs w:val="24"/>
        </w:rPr>
        <w:t xml:space="preserve">, for each question in Experiment 2. Results are averaged across trials and participants. Each question was shown one after the other, in order from 1 to 10, for each image. Three of the questions had present descriptors, and seven had absent descriptors. The order of questions was randomised for each image and participant.  a) Average confidence was constant at around 3.40 for all questions. This suggests that participants were fairly sure of their answers, even after being asked 10 separate questions for each image. b) Average </w:t>
      </w:r>
      <w:r w:rsidR="000A5E79">
        <w:rPr>
          <w:rFonts w:eastAsia="Times New Roman" w:cstheme="majorBidi"/>
          <w:color w:val="000000" w:themeColor="text1"/>
          <w:szCs w:val="24"/>
        </w:rPr>
        <w:t>AUC</w:t>
      </w:r>
      <w:r w:rsidR="00A61972" w:rsidRPr="00EA4BA3">
        <w:rPr>
          <w:rFonts w:eastAsia="Times New Roman" w:cstheme="majorBidi"/>
          <w:color w:val="000000" w:themeColor="text1"/>
          <w:szCs w:val="24"/>
        </w:rPr>
        <w:t xml:space="preserve"> was constant at around 0.80 for all questions. </w:t>
      </w:r>
    </w:p>
    <w:p w14:paraId="4E12E040" w14:textId="77777777" w:rsidR="008157F3" w:rsidRDefault="008157F3" w:rsidP="000760F9">
      <w:pPr>
        <w:spacing w:line="480" w:lineRule="auto"/>
        <w:rPr>
          <w:rFonts w:eastAsia="Times New Roman" w:cstheme="majorBidi"/>
          <w:color w:val="000000" w:themeColor="text1"/>
          <w:szCs w:val="24"/>
        </w:rPr>
      </w:pPr>
    </w:p>
    <w:p w14:paraId="51527366" w14:textId="77777777" w:rsidR="00677A08" w:rsidRDefault="00677A08" w:rsidP="000760F9">
      <w:pPr>
        <w:spacing w:line="480" w:lineRule="auto"/>
        <w:rPr>
          <w:rFonts w:eastAsia="Times New Roman" w:cstheme="majorBidi"/>
          <w:color w:val="000000" w:themeColor="text1"/>
          <w:szCs w:val="24"/>
        </w:rPr>
      </w:pPr>
    </w:p>
    <w:p w14:paraId="6321EEB0" w14:textId="77777777" w:rsidR="00677A08" w:rsidRPr="00EA4BA3" w:rsidRDefault="00677A08" w:rsidP="000760F9">
      <w:pPr>
        <w:spacing w:line="480" w:lineRule="auto"/>
        <w:rPr>
          <w:rFonts w:eastAsia="Times New Roman" w:cstheme="majorBidi"/>
          <w:color w:val="000000" w:themeColor="text1"/>
          <w:szCs w:val="24"/>
        </w:rPr>
      </w:pPr>
    </w:p>
    <w:p w14:paraId="7BD19CD4" w14:textId="2DB7DF35" w:rsidR="00A61972" w:rsidRPr="00EA4BA3" w:rsidRDefault="00A61972" w:rsidP="0023014B">
      <w:pPr>
        <w:pStyle w:val="NormalWeb"/>
        <w:spacing w:before="2" w:after="2" w:line="480" w:lineRule="auto"/>
        <w:rPr>
          <w:rFonts w:asciiTheme="majorBidi" w:hAnsiTheme="majorBidi" w:cstheme="majorBidi"/>
          <w:color w:val="000000" w:themeColor="text1"/>
          <w:sz w:val="24"/>
          <w:szCs w:val="24"/>
        </w:rPr>
      </w:pPr>
      <w:r w:rsidRPr="00EA4BA3">
        <w:rPr>
          <w:rFonts w:asciiTheme="majorBidi" w:hAnsiTheme="majorBidi" w:cstheme="majorBidi"/>
          <w:b/>
          <w:bCs/>
          <w:color w:val="000000" w:themeColor="text1"/>
          <w:sz w:val="24"/>
          <w:szCs w:val="24"/>
        </w:rPr>
        <w:lastRenderedPageBreak/>
        <w:tab/>
        <w:t>Co</w:t>
      </w:r>
      <w:r w:rsidR="00742711">
        <w:rPr>
          <w:rFonts w:asciiTheme="majorBidi" w:hAnsiTheme="majorBidi" w:cstheme="majorBidi"/>
          <w:b/>
          <w:bCs/>
          <w:color w:val="000000" w:themeColor="text1"/>
          <w:sz w:val="24"/>
          <w:szCs w:val="24"/>
        </w:rPr>
        <w:t xml:space="preserve">nscious </w:t>
      </w:r>
      <w:r w:rsidR="00922C90">
        <w:rPr>
          <w:rFonts w:asciiTheme="majorBidi" w:hAnsiTheme="majorBidi" w:cstheme="majorBidi"/>
          <w:b/>
          <w:bCs/>
          <w:color w:val="000000" w:themeColor="text1"/>
          <w:sz w:val="24"/>
          <w:szCs w:val="24"/>
        </w:rPr>
        <w:t>information p</w:t>
      </w:r>
      <w:r w:rsidR="00742711">
        <w:rPr>
          <w:rFonts w:asciiTheme="majorBidi" w:hAnsiTheme="majorBidi" w:cstheme="majorBidi"/>
          <w:b/>
          <w:bCs/>
          <w:color w:val="000000" w:themeColor="text1"/>
          <w:sz w:val="24"/>
          <w:szCs w:val="24"/>
        </w:rPr>
        <w:t>rocessing</w:t>
      </w:r>
      <w:r w:rsidR="00E81261">
        <w:rPr>
          <w:rFonts w:asciiTheme="majorBidi" w:hAnsiTheme="majorBidi" w:cstheme="majorBidi"/>
          <w:b/>
          <w:bCs/>
          <w:color w:val="000000" w:themeColor="text1"/>
          <w:sz w:val="24"/>
          <w:szCs w:val="24"/>
        </w:rPr>
        <w:t xml:space="preserve">: </w:t>
      </w:r>
      <w:r w:rsidR="0023014B">
        <w:rPr>
          <w:rFonts w:asciiTheme="majorBidi" w:hAnsiTheme="majorBidi" w:cstheme="majorBidi"/>
          <w:b/>
          <w:bCs/>
          <w:color w:val="000000" w:themeColor="text1"/>
          <w:sz w:val="24"/>
          <w:szCs w:val="24"/>
        </w:rPr>
        <w:t>Bits and b</w:t>
      </w:r>
      <w:r w:rsidR="0077498F">
        <w:rPr>
          <w:rFonts w:asciiTheme="majorBidi" w:hAnsiTheme="majorBidi" w:cstheme="majorBidi"/>
          <w:b/>
          <w:bCs/>
          <w:color w:val="000000" w:themeColor="text1"/>
          <w:sz w:val="24"/>
          <w:szCs w:val="24"/>
        </w:rPr>
        <w:t>its/s</w:t>
      </w:r>
      <w:r w:rsidR="00E81261">
        <w:rPr>
          <w:rFonts w:asciiTheme="majorBidi" w:hAnsiTheme="majorBidi" w:cstheme="majorBidi"/>
          <w:b/>
          <w:bCs/>
          <w:color w:val="000000" w:themeColor="text1"/>
          <w:sz w:val="24"/>
          <w:szCs w:val="24"/>
        </w:rPr>
        <w:t>ec</w:t>
      </w:r>
    </w:p>
    <w:p w14:paraId="585D1CE6" w14:textId="3E4925BF" w:rsidR="005E1922" w:rsidRDefault="00A61972" w:rsidP="000467F0">
      <w:pPr>
        <w:pStyle w:val="NormalWeb"/>
        <w:spacing w:before="2" w:after="2" w:line="480" w:lineRule="auto"/>
        <w:rPr>
          <w:rFonts w:asciiTheme="majorBidi" w:hAnsiTheme="majorBidi" w:cstheme="majorBidi"/>
          <w:color w:val="000000" w:themeColor="text1"/>
          <w:sz w:val="24"/>
          <w:szCs w:val="24"/>
        </w:rPr>
      </w:pPr>
      <w:r w:rsidRPr="00EA4BA3">
        <w:rPr>
          <w:rStyle w:val="apple-tab-span"/>
          <w:rFonts w:asciiTheme="majorBidi" w:hAnsiTheme="majorBidi" w:cstheme="majorBidi"/>
          <w:color w:val="000000" w:themeColor="text1"/>
          <w:sz w:val="24"/>
          <w:szCs w:val="24"/>
        </w:rPr>
        <w:tab/>
        <w:t>On average, participants processed 5.28 bits/sec</w:t>
      </w:r>
      <w:r w:rsidR="00CB10B8">
        <w:rPr>
          <w:rStyle w:val="apple-tab-span"/>
          <w:rFonts w:asciiTheme="majorBidi" w:hAnsiTheme="majorBidi" w:cstheme="majorBidi"/>
          <w:color w:val="000000" w:themeColor="text1"/>
          <w:sz w:val="24"/>
          <w:szCs w:val="24"/>
        </w:rPr>
        <w:t xml:space="preserve"> (</w:t>
      </w:r>
      <w:r w:rsidR="00CB10B8">
        <w:rPr>
          <w:rStyle w:val="apple-tab-span"/>
          <w:rFonts w:asciiTheme="majorBidi" w:hAnsiTheme="majorBidi" w:cstheme="majorBidi"/>
          <w:i/>
          <w:iCs/>
          <w:color w:val="000000" w:themeColor="text1"/>
          <w:sz w:val="24"/>
          <w:szCs w:val="24"/>
        </w:rPr>
        <w:t>SD</w:t>
      </w:r>
      <w:r w:rsidR="00CB10B8">
        <w:rPr>
          <w:rStyle w:val="apple-tab-span"/>
          <w:rFonts w:asciiTheme="majorBidi" w:hAnsiTheme="majorBidi" w:cstheme="majorBidi"/>
          <w:color w:val="000000" w:themeColor="text1"/>
          <w:sz w:val="24"/>
          <w:szCs w:val="24"/>
        </w:rPr>
        <w:t xml:space="preserve"> = </w:t>
      </w:r>
      <w:r w:rsidR="00CC179A">
        <w:rPr>
          <w:rStyle w:val="apple-tab-span"/>
          <w:rFonts w:asciiTheme="majorBidi" w:hAnsiTheme="majorBidi" w:cstheme="majorBidi"/>
          <w:color w:val="000000" w:themeColor="text1"/>
          <w:sz w:val="24"/>
          <w:szCs w:val="24"/>
        </w:rPr>
        <w:t>0.12)</w:t>
      </w:r>
      <w:r w:rsidRPr="00EA4BA3">
        <w:rPr>
          <w:rStyle w:val="apple-tab-span"/>
          <w:rFonts w:asciiTheme="majorBidi" w:hAnsiTheme="majorBidi" w:cstheme="majorBidi"/>
          <w:color w:val="000000" w:themeColor="text1"/>
          <w:sz w:val="24"/>
          <w:szCs w:val="24"/>
        </w:rPr>
        <w:t xml:space="preserve"> for each of 10 questions</w:t>
      </w:r>
      <w:r w:rsidR="00E60B74">
        <w:rPr>
          <w:rStyle w:val="apple-tab-span"/>
          <w:rFonts w:asciiTheme="majorBidi" w:hAnsiTheme="majorBidi" w:cstheme="majorBidi"/>
          <w:color w:val="000000" w:themeColor="text1"/>
          <w:sz w:val="24"/>
          <w:szCs w:val="24"/>
        </w:rPr>
        <w:t>, for a total of 52.80 bits/sec</w:t>
      </w:r>
      <w:r w:rsidRPr="00EA4BA3">
        <w:rPr>
          <w:rStyle w:val="apple-tab-span"/>
          <w:rFonts w:asciiTheme="majorBidi" w:hAnsiTheme="majorBidi" w:cstheme="majorBidi"/>
          <w:color w:val="000000" w:themeColor="text1"/>
          <w:sz w:val="24"/>
          <w:szCs w:val="24"/>
        </w:rPr>
        <w:t xml:space="preserve">. </w:t>
      </w:r>
      <w:r w:rsidR="005A294E">
        <w:rPr>
          <w:rFonts w:asciiTheme="majorBidi" w:hAnsiTheme="majorBidi" w:cstheme="majorBidi"/>
          <w:color w:val="000000" w:themeColor="text1"/>
          <w:sz w:val="24"/>
          <w:szCs w:val="24"/>
        </w:rPr>
        <w:t>Figure 14</w:t>
      </w:r>
      <w:r w:rsidRPr="00EA4BA3">
        <w:rPr>
          <w:rFonts w:asciiTheme="majorBidi" w:hAnsiTheme="majorBidi" w:cstheme="majorBidi"/>
          <w:color w:val="000000" w:themeColor="text1"/>
          <w:sz w:val="24"/>
          <w:szCs w:val="24"/>
        </w:rPr>
        <w:t xml:space="preserve"> shows the amount of information processed for each question (bits) in Experiment 2, and information processed for each second, extrapolated from participants’ performance at 133ms SOA. </w:t>
      </w:r>
    </w:p>
    <w:p w14:paraId="31A3FD86" w14:textId="60E16C53" w:rsidR="00A61972" w:rsidRPr="00EA4BA3" w:rsidRDefault="00CF3586" w:rsidP="000760F9">
      <w:pPr>
        <w:pStyle w:val="NormalWeb"/>
        <w:spacing w:before="2" w:after="2" w:line="480" w:lineRule="auto"/>
        <w:rPr>
          <w:rFonts w:asciiTheme="majorBidi" w:hAnsiTheme="majorBidi" w:cstheme="majorBidi"/>
          <w:color w:val="000000" w:themeColor="text1"/>
          <w:sz w:val="24"/>
          <w:szCs w:val="24"/>
        </w:rPr>
      </w:pPr>
      <w:r>
        <w:rPr>
          <w:rFonts w:asciiTheme="majorBidi" w:hAnsiTheme="majorBidi" w:cstheme="majorBidi"/>
          <w:noProof/>
          <w:color w:val="000000" w:themeColor="text1"/>
          <w:sz w:val="24"/>
          <w:szCs w:val="24"/>
          <w:lang w:val="en-AU" w:eastAsia="en-AU" w:bidi="he-IL"/>
        </w:rPr>
        <w:pict w14:anchorId="6790C8EB">
          <v:shape id="_x0000_i1029" type="#_x0000_t75" style="width:450.6pt;height:155.4pt">
            <v:imagedata r:id="rId25" o:title="Figure 14 -Experiment 2 (no limit)"/>
          </v:shape>
        </w:pict>
      </w:r>
    </w:p>
    <w:p w14:paraId="702FD5E1" w14:textId="1FA7873C" w:rsidR="00A74FB7" w:rsidRDefault="005A294E" w:rsidP="00B2351F">
      <w:pPr>
        <w:spacing w:line="480" w:lineRule="auto"/>
        <w:rPr>
          <w:rFonts w:eastAsia="Times New Roman" w:cstheme="majorBidi"/>
          <w:color w:val="000000" w:themeColor="text1"/>
          <w:szCs w:val="24"/>
        </w:rPr>
      </w:pPr>
      <w:r>
        <w:rPr>
          <w:rFonts w:eastAsia="Times New Roman" w:cstheme="majorBidi"/>
          <w:i/>
          <w:iCs/>
          <w:color w:val="000000" w:themeColor="text1"/>
          <w:szCs w:val="24"/>
        </w:rPr>
        <w:t>Figure 14</w:t>
      </w:r>
      <w:r w:rsidR="00A61972" w:rsidRPr="00EA4BA3">
        <w:rPr>
          <w:rFonts w:eastAsia="Times New Roman" w:cstheme="majorBidi"/>
          <w:i/>
          <w:iCs/>
          <w:color w:val="000000" w:themeColor="text1"/>
          <w:szCs w:val="24"/>
        </w:rPr>
        <w:t>.</w:t>
      </w:r>
      <w:r w:rsidR="00A61972" w:rsidRPr="00EA4BA3">
        <w:rPr>
          <w:rFonts w:eastAsia="Times New Roman" w:cstheme="majorBidi"/>
          <w:color w:val="000000" w:themeColor="text1"/>
          <w:szCs w:val="24"/>
        </w:rPr>
        <w:t xml:space="preserve"> Amount of information (in bits) processed for each of 10 questions for an SOA of 133ms, and extrapolated to the amou</w:t>
      </w:r>
      <w:r w:rsidR="00407ECF">
        <w:rPr>
          <w:rFonts w:eastAsia="Times New Roman" w:cstheme="majorBidi"/>
          <w:color w:val="000000" w:themeColor="text1"/>
          <w:szCs w:val="24"/>
        </w:rPr>
        <w:t>nt of information processed per-</w:t>
      </w:r>
      <w:r w:rsidR="00A61972" w:rsidRPr="00EA4BA3">
        <w:rPr>
          <w:rFonts w:eastAsia="Times New Roman" w:cstheme="majorBidi"/>
          <w:color w:val="000000" w:themeColor="text1"/>
          <w:szCs w:val="24"/>
        </w:rPr>
        <w:t>second. a) Average information for each question (bits), at a constant SOA of 133ms</w:t>
      </w:r>
      <w:r w:rsidR="00355B1F">
        <w:rPr>
          <w:rFonts w:eastAsia="Times New Roman" w:cstheme="majorBidi"/>
          <w:color w:val="000000" w:themeColor="text1"/>
          <w:szCs w:val="24"/>
        </w:rPr>
        <w:t xml:space="preserve"> (mean ± standard error of the mean, over subjects)</w:t>
      </w:r>
      <w:r w:rsidR="00A61972" w:rsidRPr="00EA4BA3">
        <w:rPr>
          <w:rFonts w:eastAsia="Times New Roman" w:cstheme="majorBidi"/>
          <w:color w:val="000000" w:themeColor="text1"/>
          <w:szCs w:val="24"/>
        </w:rPr>
        <w:t xml:space="preserve">. Information remains constant across questions, at </w:t>
      </w:r>
      <w:r w:rsidR="00411C06">
        <w:rPr>
          <w:rFonts w:eastAsia="Times New Roman" w:cstheme="majorBidi"/>
          <w:color w:val="000000" w:themeColor="text1"/>
          <w:szCs w:val="24"/>
        </w:rPr>
        <w:t>an average of</w:t>
      </w:r>
      <w:r w:rsidR="00A61972" w:rsidRPr="00EA4BA3">
        <w:rPr>
          <w:rFonts w:eastAsia="Times New Roman" w:cstheme="majorBidi"/>
          <w:color w:val="000000" w:themeColor="text1"/>
          <w:szCs w:val="24"/>
        </w:rPr>
        <w:t xml:space="preserve"> 0.70 bits/question.  b) Average information for each question, extrapolated to a duration of one second to give bits/sec. The black line represents bits/sec averaged across participants and trials, with error bars reflecting standard error of the mean. The blue lines represent </w:t>
      </w:r>
      <w:r w:rsidR="00D114A0">
        <w:rPr>
          <w:rFonts w:eastAsia="Times New Roman" w:cstheme="majorBidi"/>
          <w:color w:val="000000" w:themeColor="text1"/>
          <w:szCs w:val="24"/>
        </w:rPr>
        <w:t>individual</w:t>
      </w:r>
      <w:r w:rsidR="00A61972" w:rsidRPr="00EA4BA3">
        <w:rPr>
          <w:rFonts w:eastAsia="Times New Roman" w:cstheme="majorBidi"/>
          <w:color w:val="000000" w:themeColor="text1"/>
          <w:szCs w:val="24"/>
        </w:rPr>
        <w:t xml:space="preserve"> participant </w:t>
      </w:r>
      <w:r w:rsidR="00D114A0">
        <w:rPr>
          <w:rFonts w:eastAsia="Times New Roman" w:cstheme="majorBidi"/>
          <w:color w:val="000000" w:themeColor="text1"/>
          <w:szCs w:val="24"/>
        </w:rPr>
        <w:t>data</w:t>
      </w:r>
      <w:r w:rsidR="00A61972" w:rsidRPr="00EA4BA3">
        <w:rPr>
          <w:rFonts w:eastAsia="Times New Roman" w:cstheme="majorBidi"/>
          <w:color w:val="000000" w:themeColor="text1"/>
          <w:szCs w:val="24"/>
        </w:rPr>
        <w:t xml:space="preserve">. On average, participants’ information processing was constant at around 5 bits/sec across all questions. </w:t>
      </w:r>
    </w:p>
    <w:p w14:paraId="1D9A146E" w14:textId="77777777" w:rsidR="002E684D" w:rsidRPr="00A74FB7" w:rsidRDefault="002E684D" w:rsidP="00285B6F">
      <w:pPr>
        <w:spacing w:line="480" w:lineRule="auto"/>
        <w:rPr>
          <w:rFonts w:eastAsia="Times New Roman" w:cstheme="majorBidi"/>
          <w:color w:val="000000" w:themeColor="text1"/>
          <w:szCs w:val="24"/>
        </w:rPr>
      </w:pPr>
    </w:p>
    <w:p w14:paraId="74F55740" w14:textId="7468F5EE" w:rsidR="00A61972" w:rsidRPr="00EA4BA3" w:rsidRDefault="00A61972" w:rsidP="000760F9">
      <w:pPr>
        <w:spacing w:line="480" w:lineRule="auto"/>
        <w:jc w:val="center"/>
        <w:rPr>
          <w:rFonts w:eastAsia="Times New Roman" w:cstheme="majorBidi"/>
          <w:b/>
          <w:color w:val="000000" w:themeColor="text1"/>
          <w:szCs w:val="24"/>
        </w:rPr>
      </w:pPr>
      <w:r w:rsidRPr="00EA4BA3">
        <w:rPr>
          <w:rFonts w:eastAsia="Times New Roman" w:cstheme="majorBidi"/>
          <w:b/>
          <w:color w:val="000000" w:themeColor="text1"/>
          <w:szCs w:val="24"/>
        </w:rPr>
        <w:t>Exp</w:t>
      </w:r>
      <w:r w:rsidR="00CA16A5">
        <w:rPr>
          <w:rFonts w:eastAsia="Times New Roman" w:cstheme="majorBidi"/>
          <w:b/>
          <w:color w:val="000000" w:themeColor="text1"/>
          <w:szCs w:val="24"/>
        </w:rPr>
        <w:t>eriment 3: Testing the Limits of R</w:t>
      </w:r>
      <w:r w:rsidRPr="00EA4BA3">
        <w:rPr>
          <w:rFonts w:eastAsia="Times New Roman" w:cstheme="majorBidi"/>
          <w:b/>
          <w:color w:val="000000" w:themeColor="text1"/>
          <w:szCs w:val="24"/>
        </w:rPr>
        <w:t xml:space="preserve">eporting </w:t>
      </w:r>
    </w:p>
    <w:p w14:paraId="6B9D4CB1" w14:textId="73EE7A29" w:rsidR="00C56C88" w:rsidRPr="00EA4BA3" w:rsidRDefault="00A61972" w:rsidP="003E1B74">
      <w:pPr>
        <w:spacing w:line="480" w:lineRule="auto"/>
        <w:rPr>
          <w:rFonts w:eastAsia="Times New Roman" w:cstheme="majorBidi"/>
          <w:color w:val="000000" w:themeColor="text1"/>
          <w:szCs w:val="24"/>
        </w:rPr>
      </w:pPr>
      <w:r w:rsidRPr="00EA4BA3">
        <w:rPr>
          <w:rFonts w:eastAsia="Times New Roman" w:cstheme="majorBidi"/>
          <w:color w:val="000000" w:themeColor="text1"/>
          <w:szCs w:val="24"/>
        </w:rPr>
        <w:tab/>
      </w:r>
      <w:r w:rsidR="00627FF3">
        <w:rPr>
          <w:rFonts w:eastAsia="Times New Roman" w:cstheme="majorBidi"/>
          <w:color w:val="000000" w:themeColor="text1"/>
          <w:szCs w:val="24"/>
        </w:rPr>
        <w:t>W</w:t>
      </w:r>
      <w:r w:rsidRPr="00EA4BA3">
        <w:rPr>
          <w:rFonts w:eastAsia="Times New Roman" w:cstheme="majorBidi"/>
          <w:color w:val="000000" w:themeColor="text1"/>
          <w:szCs w:val="24"/>
        </w:rPr>
        <w:t xml:space="preserve">e saw no decrease in </w:t>
      </w:r>
      <w:r w:rsidR="00854384">
        <w:rPr>
          <w:rFonts w:eastAsia="Times New Roman" w:cstheme="majorBidi"/>
          <w:color w:val="000000" w:themeColor="text1"/>
          <w:szCs w:val="24"/>
        </w:rPr>
        <w:t xml:space="preserve">objective accuracy </w:t>
      </w:r>
      <w:r w:rsidRPr="00EA4BA3">
        <w:rPr>
          <w:rFonts w:eastAsia="Times New Roman" w:cstheme="majorBidi"/>
          <w:color w:val="000000" w:themeColor="text1"/>
          <w:szCs w:val="24"/>
        </w:rPr>
        <w:t>for 10 questions in Experiment 2,</w:t>
      </w:r>
      <w:r w:rsidR="006F615F">
        <w:rPr>
          <w:rFonts w:eastAsia="Times New Roman" w:cstheme="majorBidi"/>
          <w:color w:val="000000" w:themeColor="text1"/>
          <w:szCs w:val="24"/>
        </w:rPr>
        <w:t xml:space="preserve"> which suggests no decay of information as a function of number of questions asked.</w:t>
      </w:r>
      <w:r w:rsidR="00E257FF">
        <w:rPr>
          <w:rFonts w:eastAsia="Times New Roman" w:cstheme="majorBidi"/>
          <w:color w:val="000000" w:themeColor="text1"/>
          <w:szCs w:val="24"/>
        </w:rPr>
        <w:t xml:space="preserve"> </w:t>
      </w:r>
      <w:r w:rsidR="0024185A">
        <w:rPr>
          <w:rFonts w:eastAsia="Times New Roman" w:cstheme="majorBidi"/>
          <w:color w:val="000000" w:themeColor="text1"/>
          <w:szCs w:val="24"/>
        </w:rPr>
        <w:t xml:space="preserve">As </w:t>
      </w:r>
      <w:r w:rsidR="00D96FD2">
        <w:rPr>
          <w:rFonts w:eastAsia="Times New Roman" w:cstheme="majorBidi"/>
          <w:color w:val="000000" w:themeColor="text1"/>
          <w:szCs w:val="24"/>
        </w:rPr>
        <w:t>such</w:t>
      </w:r>
      <w:r w:rsidR="0024185A">
        <w:rPr>
          <w:rFonts w:eastAsia="Times New Roman" w:cstheme="majorBidi"/>
          <w:color w:val="000000" w:themeColor="text1"/>
          <w:szCs w:val="24"/>
        </w:rPr>
        <w:t xml:space="preserve">, </w:t>
      </w:r>
      <w:r w:rsidR="0024185A">
        <w:rPr>
          <w:rFonts w:eastAsia="Times New Roman" w:cstheme="majorBidi"/>
          <w:color w:val="000000" w:themeColor="text1"/>
          <w:szCs w:val="24"/>
        </w:rPr>
        <w:lastRenderedPageBreak/>
        <w:t>p</w:t>
      </w:r>
      <w:r w:rsidR="00E257FF">
        <w:rPr>
          <w:rFonts w:eastAsia="Times New Roman" w:cstheme="majorBidi"/>
          <w:color w:val="000000" w:themeColor="text1"/>
          <w:szCs w:val="24"/>
        </w:rPr>
        <w:t>articipants</w:t>
      </w:r>
      <w:r w:rsidR="006F615F">
        <w:rPr>
          <w:rFonts w:eastAsia="Times New Roman" w:cstheme="majorBidi"/>
          <w:color w:val="000000" w:themeColor="text1"/>
          <w:szCs w:val="24"/>
        </w:rPr>
        <w:t xml:space="preserve"> </w:t>
      </w:r>
      <w:r w:rsidR="00E44F1E">
        <w:rPr>
          <w:rFonts w:eastAsia="Times New Roman" w:cstheme="majorBidi"/>
          <w:color w:val="000000" w:themeColor="text1"/>
          <w:szCs w:val="24"/>
        </w:rPr>
        <w:t>ought to be</w:t>
      </w:r>
      <w:r w:rsidR="00D22B5B">
        <w:rPr>
          <w:rFonts w:eastAsia="Times New Roman" w:cstheme="majorBidi"/>
          <w:color w:val="000000" w:themeColor="text1"/>
          <w:szCs w:val="24"/>
        </w:rPr>
        <w:t xml:space="preserve"> able to perform highly on a large number of questions, when asked about both present and absent aspects of a scene. </w:t>
      </w:r>
      <w:r w:rsidR="00F81F5A">
        <w:rPr>
          <w:rFonts w:eastAsia="Times New Roman" w:cstheme="majorBidi"/>
          <w:color w:val="000000" w:themeColor="text1"/>
          <w:szCs w:val="24"/>
        </w:rPr>
        <w:t>W</w:t>
      </w:r>
      <w:r w:rsidRPr="00EA4BA3">
        <w:rPr>
          <w:rFonts w:eastAsia="Times New Roman" w:cstheme="majorBidi"/>
          <w:color w:val="000000" w:themeColor="text1"/>
          <w:szCs w:val="24"/>
        </w:rPr>
        <w:t>e doubled the number of que</w:t>
      </w:r>
      <w:r w:rsidR="00F81F5A">
        <w:rPr>
          <w:rFonts w:eastAsia="Times New Roman" w:cstheme="majorBidi"/>
          <w:color w:val="000000" w:themeColor="text1"/>
          <w:szCs w:val="24"/>
        </w:rPr>
        <w:t xml:space="preserve">stions for Experiment 3 to 20, to test if any decay would </w:t>
      </w:r>
      <w:r w:rsidR="00CB3AB3">
        <w:rPr>
          <w:rFonts w:eastAsia="Times New Roman" w:cstheme="majorBidi"/>
          <w:color w:val="000000" w:themeColor="text1"/>
          <w:szCs w:val="24"/>
        </w:rPr>
        <w:t>occur.</w:t>
      </w:r>
    </w:p>
    <w:p w14:paraId="2A320E21" w14:textId="5A4A3DD9" w:rsidR="00A61972" w:rsidRPr="00EA4BA3" w:rsidRDefault="006D587C" w:rsidP="00130368">
      <w:pPr>
        <w:spacing w:line="480" w:lineRule="auto"/>
        <w:rPr>
          <w:rFonts w:eastAsia="Times New Roman" w:cstheme="majorBidi"/>
          <w:b/>
          <w:color w:val="000000" w:themeColor="text1"/>
          <w:szCs w:val="24"/>
        </w:rPr>
      </w:pPr>
      <w:r>
        <w:rPr>
          <w:rFonts w:eastAsia="Times New Roman" w:cstheme="majorBidi"/>
          <w:b/>
          <w:color w:val="000000" w:themeColor="text1"/>
          <w:szCs w:val="24"/>
        </w:rPr>
        <w:t>Methods</w:t>
      </w:r>
    </w:p>
    <w:p w14:paraId="5D54D95C" w14:textId="5216913C" w:rsidR="00A61972" w:rsidRPr="00EA4BA3" w:rsidRDefault="00401CAB" w:rsidP="00361C58">
      <w:pPr>
        <w:spacing w:line="480" w:lineRule="auto"/>
        <w:rPr>
          <w:rFonts w:eastAsia="Times New Roman" w:cstheme="majorBidi"/>
          <w:color w:val="000000" w:themeColor="text1"/>
          <w:szCs w:val="24"/>
        </w:rPr>
      </w:pPr>
      <w:r>
        <w:rPr>
          <w:rFonts w:eastAsia="Times New Roman" w:cstheme="majorBidi"/>
          <w:color w:val="000000" w:themeColor="text1"/>
          <w:szCs w:val="24"/>
        </w:rPr>
        <w:tab/>
        <w:t>P</w:t>
      </w:r>
      <w:r w:rsidR="00A61972" w:rsidRPr="00EA4BA3">
        <w:rPr>
          <w:rFonts w:eastAsia="Times New Roman" w:cstheme="majorBidi"/>
          <w:color w:val="000000" w:themeColor="text1"/>
          <w:szCs w:val="24"/>
        </w:rPr>
        <w:t>articipants</w:t>
      </w:r>
      <w:r w:rsidR="00FA3329">
        <w:rPr>
          <w:rFonts w:eastAsia="Times New Roman" w:cstheme="majorBidi"/>
          <w:color w:val="000000" w:themeColor="text1"/>
          <w:szCs w:val="24"/>
        </w:rPr>
        <w:t xml:space="preserve"> were five</w:t>
      </w:r>
      <w:r>
        <w:rPr>
          <w:rFonts w:eastAsia="Times New Roman" w:cstheme="majorBidi"/>
          <w:color w:val="000000" w:themeColor="text1"/>
          <w:szCs w:val="24"/>
        </w:rPr>
        <w:t xml:space="preserve"> volunteers</w:t>
      </w:r>
      <w:r w:rsidR="00FA3329">
        <w:rPr>
          <w:rFonts w:eastAsia="Times New Roman" w:cstheme="majorBidi"/>
          <w:color w:val="000000" w:themeColor="text1"/>
          <w:szCs w:val="24"/>
        </w:rPr>
        <w:t xml:space="preserve"> (one male, four</w:t>
      </w:r>
      <w:r w:rsidR="00A61972" w:rsidRPr="00EA4BA3">
        <w:rPr>
          <w:rFonts w:eastAsia="Times New Roman" w:cstheme="majorBidi"/>
          <w:color w:val="000000" w:themeColor="text1"/>
          <w:szCs w:val="24"/>
        </w:rPr>
        <w:t xml:space="preserve"> female) </w:t>
      </w:r>
      <w:r w:rsidR="00FA3329">
        <w:rPr>
          <w:rFonts w:eastAsia="Times New Roman" w:cstheme="majorBidi"/>
          <w:color w:val="000000" w:themeColor="text1"/>
          <w:szCs w:val="24"/>
        </w:rPr>
        <w:t>aged</w:t>
      </w:r>
      <w:r w:rsidR="00A61972" w:rsidRPr="00EA4BA3">
        <w:rPr>
          <w:rFonts w:eastAsia="Times New Roman" w:cstheme="majorBidi"/>
          <w:color w:val="000000" w:themeColor="text1"/>
          <w:szCs w:val="24"/>
        </w:rPr>
        <w:t xml:space="preserve"> </w:t>
      </w:r>
      <w:r w:rsidR="005D69A9">
        <w:rPr>
          <w:rFonts w:eastAsia="Times New Roman" w:cstheme="majorBidi"/>
          <w:color w:val="000000" w:themeColor="text1"/>
          <w:szCs w:val="24"/>
        </w:rPr>
        <w:t>22-</w:t>
      </w:r>
      <w:r w:rsidR="00A61972" w:rsidRPr="00EA4BA3">
        <w:rPr>
          <w:rFonts w:eastAsia="Times New Roman" w:cstheme="majorBidi"/>
          <w:color w:val="000000" w:themeColor="text1"/>
          <w:szCs w:val="24"/>
        </w:rPr>
        <w:t>24</w:t>
      </w:r>
      <w:r w:rsidR="002450D0">
        <w:rPr>
          <w:rFonts w:eastAsia="Times New Roman" w:cstheme="majorBidi"/>
          <w:color w:val="000000" w:themeColor="text1"/>
          <w:szCs w:val="24"/>
        </w:rPr>
        <w:t xml:space="preserve"> </w:t>
      </w:r>
      <w:r w:rsidR="00A61972" w:rsidRPr="00EA4BA3">
        <w:rPr>
          <w:rFonts w:eastAsia="Times New Roman" w:cstheme="majorBidi"/>
          <w:color w:val="000000" w:themeColor="text1"/>
          <w:szCs w:val="24"/>
        </w:rPr>
        <w:t>(</w:t>
      </w:r>
      <w:r w:rsidR="00A61972" w:rsidRPr="00EA4BA3">
        <w:rPr>
          <w:rFonts w:eastAsia="Times New Roman" w:cstheme="majorBidi"/>
          <w:i/>
          <w:color w:val="000000" w:themeColor="text1"/>
          <w:szCs w:val="24"/>
        </w:rPr>
        <w:t>M</w:t>
      </w:r>
      <w:r w:rsidR="00A61972" w:rsidRPr="00EA4BA3">
        <w:rPr>
          <w:rFonts w:eastAsia="Times New Roman" w:cstheme="majorBidi"/>
          <w:color w:val="000000" w:themeColor="text1"/>
          <w:szCs w:val="24"/>
        </w:rPr>
        <w:t xml:space="preserve"> = 22.80, </w:t>
      </w:r>
      <w:r w:rsidR="00A61972" w:rsidRPr="00EA4BA3">
        <w:rPr>
          <w:rFonts w:eastAsia="Times New Roman" w:cstheme="majorBidi"/>
          <w:i/>
          <w:color w:val="000000" w:themeColor="text1"/>
          <w:szCs w:val="24"/>
        </w:rPr>
        <w:t>SD</w:t>
      </w:r>
      <w:r w:rsidR="00A61972" w:rsidRPr="00EA4BA3">
        <w:rPr>
          <w:rFonts w:eastAsia="Times New Roman" w:cstheme="majorBidi"/>
          <w:color w:val="000000" w:themeColor="text1"/>
          <w:szCs w:val="24"/>
        </w:rPr>
        <w:t xml:space="preserve"> = 0.84). There were only two changes from Experiment 2. Firstly, we increa</w:t>
      </w:r>
      <w:r w:rsidR="000539E1">
        <w:rPr>
          <w:rFonts w:eastAsia="Times New Roman" w:cstheme="majorBidi"/>
          <w:color w:val="000000" w:themeColor="text1"/>
          <w:szCs w:val="24"/>
        </w:rPr>
        <w:t>sed the number of questions per-</w:t>
      </w:r>
      <w:r w:rsidR="00A61972" w:rsidRPr="00EA4BA3">
        <w:rPr>
          <w:rFonts w:eastAsia="Times New Roman" w:cstheme="majorBidi"/>
          <w:color w:val="000000" w:themeColor="text1"/>
          <w:szCs w:val="24"/>
        </w:rPr>
        <w:t xml:space="preserve">trial from 10 to 20. Within the 20 questions, </w:t>
      </w:r>
      <w:r w:rsidR="005507FB">
        <w:rPr>
          <w:rFonts w:eastAsia="Times New Roman" w:cstheme="majorBidi"/>
          <w:color w:val="000000" w:themeColor="text1"/>
          <w:szCs w:val="24"/>
        </w:rPr>
        <w:t>four present</w:t>
      </w:r>
      <w:r w:rsidR="00852017">
        <w:rPr>
          <w:rFonts w:eastAsia="Times New Roman" w:cstheme="majorBidi"/>
          <w:color w:val="000000" w:themeColor="text1"/>
          <w:szCs w:val="24"/>
        </w:rPr>
        <w:t xml:space="preserve"> and 16</w:t>
      </w:r>
      <w:r w:rsidR="001977ED">
        <w:rPr>
          <w:rFonts w:eastAsia="Times New Roman" w:cstheme="majorBidi"/>
          <w:color w:val="000000" w:themeColor="text1"/>
          <w:szCs w:val="24"/>
        </w:rPr>
        <w:t xml:space="preserve"> </w:t>
      </w:r>
      <w:r w:rsidR="00A61972" w:rsidRPr="00EA4BA3">
        <w:rPr>
          <w:rFonts w:eastAsia="Times New Roman" w:cstheme="majorBidi"/>
          <w:color w:val="000000" w:themeColor="text1"/>
          <w:szCs w:val="24"/>
        </w:rPr>
        <w:t>absent</w:t>
      </w:r>
      <w:r w:rsidR="001977ED">
        <w:rPr>
          <w:rFonts w:eastAsia="Times New Roman" w:cstheme="majorBidi"/>
          <w:color w:val="000000" w:themeColor="text1"/>
          <w:szCs w:val="24"/>
        </w:rPr>
        <w:t xml:space="preserve"> descriptors were displayed</w:t>
      </w:r>
      <w:r w:rsidR="00A61972" w:rsidRPr="00EA4BA3">
        <w:rPr>
          <w:rFonts w:eastAsia="Times New Roman" w:cstheme="majorBidi"/>
          <w:color w:val="000000" w:themeColor="text1"/>
          <w:szCs w:val="24"/>
        </w:rPr>
        <w:t xml:space="preserve">. Secondly, we decreased the total number of trials from 180 to 90 to maintain the same total task duration. We used the first 90 images (in order of image ID) from Experiments 1 and 2 as stimuli for Experiment 3. The pool of descriptors used was therefore also limited to descriptors of the 90 images (a total of 776 descriptors). Due to the decrease in total descriptors, each participant may have seen the same absent word for more than one image (e.g. ‘fountain’ as one of the descriptors for image one, and ‘fountain’ again for image </w:t>
      </w:r>
      <w:r w:rsidR="00361C58">
        <w:rPr>
          <w:rFonts w:eastAsia="Times New Roman" w:cstheme="majorBidi"/>
          <w:color w:val="000000" w:themeColor="text1"/>
          <w:szCs w:val="24"/>
        </w:rPr>
        <w:t>30</w:t>
      </w:r>
      <w:r w:rsidR="00A61972" w:rsidRPr="00EA4BA3">
        <w:rPr>
          <w:rFonts w:eastAsia="Times New Roman" w:cstheme="majorBidi"/>
          <w:color w:val="000000" w:themeColor="text1"/>
          <w:szCs w:val="24"/>
        </w:rPr>
        <w:t>). However, like in Experiment 2, each participant was shown a different set of absent words for each image, with no overlap between participants.</w:t>
      </w:r>
    </w:p>
    <w:p w14:paraId="2CBAE129" w14:textId="77777777" w:rsidR="00774745" w:rsidRDefault="00774745" w:rsidP="000760F9">
      <w:pPr>
        <w:spacing w:line="480" w:lineRule="auto"/>
        <w:rPr>
          <w:rFonts w:eastAsia="Times New Roman" w:cstheme="majorBidi"/>
          <w:b/>
          <w:bCs/>
          <w:color w:val="000000" w:themeColor="text1"/>
          <w:szCs w:val="24"/>
        </w:rPr>
      </w:pPr>
      <w:r>
        <w:rPr>
          <w:rFonts w:eastAsia="Times New Roman" w:cstheme="majorBidi"/>
          <w:b/>
          <w:bCs/>
          <w:color w:val="000000" w:themeColor="text1"/>
          <w:szCs w:val="24"/>
        </w:rPr>
        <w:t>Data Analysis</w:t>
      </w:r>
    </w:p>
    <w:p w14:paraId="1226869C" w14:textId="2C09BB0A" w:rsidR="00250390" w:rsidRPr="00E75658" w:rsidRDefault="00774745" w:rsidP="00E75658">
      <w:pPr>
        <w:spacing w:line="480" w:lineRule="auto"/>
        <w:rPr>
          <w:rFonts w:eastAsia="Times New Roman" w:cstheme="majorBidi"/>
          <w:color w:val="000000" w:themeColor="text1"/>
          <w:szCs w:val="24"/>
        </w:rPr>
      </w:pPr>
      <w:r>
        <w:rPr>
          <w:rFonts w:eastAsia="Times New Roman" w:cstheme="majorBidi"/>
          <w:b/>
          <w:bCs/>
          <w:color w:val="000000" w:themeColor="text1"/>
          <w:szCs w:val="24"/>
        </w:rPr>
        <w:tab/>
      </w:r>
      <w:r w:rsidR="00B36BC3" w:rsidRPr="00B36BC3">
        <w:rPr>
          <w:rFonts w:eastAsia="Times New Roman" w:cstheme="majorBidi"/>
          <w:color w:val="000000" w:themeColor="text1"/>
          <w:szCs w:val="24"/>
        </w:rPr>
        <w:t>D</w:t>
      </w:r>
      <w:r w:rsidR="00A61972" w:rsidRPr="00EA4BA3">
        <w:rPr>
          <w:rFonts w:eastAsia="Times New Roman" w:cstheme="majorBidi"/>
          <w:color w:val="000000" w:themeColor="text1"/>
          <w:szCs w:val="24"/>
        </w:rPr>
        <w:t xml:space="preserve">ata </w:t>
      </w:r>
      <w:r w:rsidR="00B36BC3">
        <w:rPr>
          <w:rFonts w:eastAsia="Times New Roman" w:cstheme="majorBidi"/>
          <w:color w:val="000000" w:themeColor="text1"/>
          <w:szCs w:val="24"/>
        </w:rPr>
        <w:t>was analysed</w:t>
      </w:r>
      <w:r w:rsidR="00A61972" w:rsidRPr="00EA4BA3">
        <w:rPr>
          <w:rFonts w:eastAsia="Times New Roman" w:cstheme="majorBidi"/>
          <w:color w:val="000000" w:themeColor="text1"/>
          <w:szCs w:val="24"/>
        </w:rPr>
        <w:t xml:space="preserve"> </w:t>
      </w:r>
      <w:r w:rsidR="00B36BC3">
        <w:rPr>
          <w:rFonts w:eastAsia="Times New Roman" w:cstheme="majorBidi"/>
          <w:color w:val="000000" w:themeColor="text1"/>
          <w:szCs w:val="24"/>
        </w:rPr>
        <w:t>using the same method as</w:t>
      </w:r>
      <w:r w:rsidR="00A61972" w:rsidRPr="00EA4BA3">
        <w:rPr>
          <w:rFonts w:eastAsia="Times New Roman" w:cstheme="majorBidi"/>
          <w:color w:val="000000" w:themeColor="text1"/>
          <w:szCs w:val="24"/>
        </w:rPr>
        <w:t xml:space="preserve"> </w:t>
      </w:r>
      <w:r w:rsidR="00B36BC3">
        <w:rPr>
          <w:rFonts w:eastAsia="Times New Roman" w:cstheme="majorBidi"/>
          <w:color w:val="000000" w:themeColor="text1"/>
          <w:szCs w:val="24"/>
        </w:rPr>
        <w:t>Experiment 2</w:t>
      </w:r>
      <w:r w:rsidR="005008C2">
        <w:rPr>
          <w:rFonts w:eastAsia="Times New Roman" w:cstheme="majorBidi"/>
          <w:color w:val="000000" w:themeColor="text1"/>
          <w:szCs w:val="24"/>
        </w:rPr>
        <w:t xml:space="preserve">. </w:t>
      </w:r>
    </w:p>
    <w:p w14:paraId="54C0DA43" w14:textId="77777777" w:rsidR="00A61972" w:rsidRPr="00EA4BA3" w:rsidRDefault="00A61972" w:rsidP="000760F9">
      <w:pPr>
        <w:spacing w:line="480" w:lineRule="auto"/>
        <w:rPr>
          <w:rFonts w:eastAsia="Times New Roman" w:cstheme="majorBidi"/>
          <w:b/>
          <w:bCs/>
          <w:color w:val="000000" w:themeColor="text1"/>
          <w:szCs w:val="24"/>
        </w:rPr>
      </w:pPr>
      <w:r w:rsidRPr="00EA4BA3">
        <w:rPr>
          <w:rFonts w:eastAsia="Times New Roman" w:cstheme="majorBidi"/>
          <w:b/>
          <w:bCs/>
          <w:color w:val="000000" w:themeColor="text1"/>
          <w:szCs w:val="24"/>
        </w:rPr>
        <w:t>Results</w:t>
      </w:r>
    </w:p>
    <w:p w14:paraId="6A9F741F" w14:textId="604C9938" w:rsidR="00A61972" w:rsidRDefault="00A61972" w:rsidP="000760F9">
      <w:pPr>
        <w:spacing w:line="480" w:lineRule="auto"/>
        <w:rPr>
          <w:rFonts w:eastAsia="Times New Roman" w:cstheme="majorBidi"/>
          <w:color w:val="000000" w:themeColor="text1"/>
          <w:szCs w:val="24"/>
        </w:rPr>
      </w:pPr>
      <w:r w:rsidRPr="00EA4BA3">
        <w:rPr>
          <w:rFonts w:eastAsia="Times New Roman" w:cstheme="majorBidi"/>
          <w:color w:val="000000" w:themeColor="text1"/>
          <w:szCs w:val="24"/>
        </w:rPr>
        <w:tab/>
        <w:t xml:space="preserve">Average confidence levels and </w:t>
      </w:r>
      <w:r w:rsidR="000A5E79">
        <w:rPr>
          <w:rFonts w:eastAsia="Times New Roman" w:cstheme="majorBidi"/>
          <w:color w:val="000000" w:themeColor="text1"/>
          <w:szCs w:val="24"/>
        </w:rPr>
        <w:t>AUC</w:t>
      </w:r>
      <w:r w:rsidRPr="00EA4BA3">
        <w:rPr>
          <w:rFonts w:eastAsia="Times New Roman" w:cstheme="majorBidi"/>
          <w:color w:val="000000" w:themeColor="text1"/>
          <w:szCs w:val="24"/>
        </w:rPr>
        <w:t xml:space="preserve"> for each question are shown in </w:t>
      </w:r>
      <w:r w:rsidR="005A294E">
        <w:rPr>
          <w:rFonts w:eastAsia="Times New Roman" w:cstheme="majorBidi"/>
          <w:color w:val="000000" w:themeColor="text1"/>
          <w:szCs w:val="24"/>
        </w:rPr>
        <w:t>Figure 15</w:t>
      </w:r>
      <w:r w:rsidRPr="00EA4BA3">
        <w:rPr>
          <w:rFonts w:eastAsia="Times New Roman" w:cstheme="majorBidi"/>
          <w:color w:val="000000" w:themeColor="text1"/>
          <w:szCs w:val="24"/>
        </w:rPr>
        <w:t xml:space="preserve">. On average, participants were </w:t>
      </w:r>
      <w:r w:rsidR="0011423D" w:rsidRPr="00282473">
        <w:rPr>
          <w:rFonts w:eastAsia="Times New Roman" w:cstheme="majorBidi"/>
          <w:color w:val="000000" w:themeColor="text1"/>
          <w:szCs w:val="24"/>
        </w:rPr>
        <w:t>highly confident (</w:t>
      </w:r>
      <w:r w:rsidR="0011423D" w:rsidRPr="00282473">
        <w:rPr>
          <w:rFonts w:eastAsia="Times New Roman" w:cstheme="majorBidi"/>
          <w:i/>
          <w:iCs/>
          <w:color w:val="000000" w:themeColor="text1"/>
          <w:szCs w:val="24"/>
        </w:rPr>
        <w:t>M</w:t>
      </w:r>
      <w:r w:rsidR="0011423D" w:rsidRPr="00282473">
        <w:rPr>
          <w:rFonts w:eastAsia="Times New Roman" w:cstheme="majorBidi"/>
          <w:color w:val="000000" w:themeColor="text1"/>
          <w:szCs w:val="24"/>
        </w:rPr>
        <w:t xml:space="preserve"> = </w:t>
      </w:r>
      <w:r w:rsidR="00605D00" w:rsidRPr="00282473">
        <w:rPr>
          <w:rFonts w:eastAsia="Times New Roman" w:cstheme="majorBidi"/>
          <w:color w:val="000000" w:themeColor="text1"/>
          <w:szCs w:val="24"/>
        </w:rPr>
        <w:t>3.79</w:t>
      </w:r>
      <w:r w:rsidR="0011423D" w:rsidRPr="00282473">
        <w:rPr>
          <w:rFonts w:eastAsia="Times New Roman" w:cstheme="majorBidi"/>
          <w:color w:val="000000" w:themeColor="text1"/>
          <w:szCs w:val="24"/>
        </w:rPr>
        <w:t xml:space="preserve">, </w:t>
      </w:r>
      <w:r w:rsidR="0011423D" w:rsidRPr="00282473">
        <w:rPr>
          <w:rFonts w:eastAsia="Times New Roman" w:cstheme="majorBidi"/>
          <w:i/>
          <w:iCs/>
          <w:color w:val="000000" w:themeColor="text1"/>
          <w:szCs w:val="24"/>
        </w:rPr>
        <w:t>SD</w:t>
      </w:r>
      <w:r w:rsidR="00605D00" w:rsidRPr="00282473">
        <w:rPr>
          <w:rFonts w:eastAsia="Times New Roman" w:cstheme="majorBidi"/>
          <w:color w:val="000000" w:themeColor="text1"/>
          <w:szCs w:val="24"/>
        </w:rPr>
        <w:t xml:space="preserve"> = 0.04</w:t>
      </w:r>
      <w:r w:rsidR="0011423D" w:rsidRPr="00282473">
        <w:rPr>
          <w:rFonts w:eastAsia="Times New Roman" w:cstheme="majorBidi"/>
          <w:color w:val="000000" w:themeColor="text1"/>
          <w:szCs w:val="24"/>
        </w:rPr>
        <w:t>) and accurate (</w:t>
      </w:r>
      <w:r w:rsidR="0011423D" w:rsidRPr="00282473">
        <w:rPr>
          <w:rFonts w:eastAsia="Times New Roman" w:cstheme="majorBidi"/>
          <w:i/>
          <w:iCs/>
          <w:color w:val="000000" w:themeColor="text1"/>
          <w:szCs w:val="24"/>
        </w:rPr>
        <w:t>M</w:t>
      </w:r>
      <w:r w:rsidR="00F43E2B" w:rsidRPr="00282473">
        <w:rPr>
          <w:rFonts w:eastAsia="Times New Roman" w:cstheme="majorBidi"/>
          <w:color w:val="000000" w:themeColor="text1"/>
          <w:szCs w:val="24"/>
        </w:rPr>
        <w:t xml:space="preserve"> = 0.</w:t>
      </w:r>
      <w:r w:rsidR="00282473" w:rsidRPr="00282473">
        <w:rPr>
          <w:rFonts w:eastAsia="Times New Roman" w:cstheme="majorBidi"/>
          <w:color w:val="000000" w:themeColor="text1"/>
          <w:szCs w:val="24"/>
        </w:rPr>
        <w:t>79</w:t>
      </w:r>
      <w:r w:rsidR="0011423D" w:rsidRPr="00282473">
        <w:rPr>
          <w:rFonts w:eastAsia="Times New Roman" w:cstheme="majorBidi"/>
          <w:color w:val="000000" w:themeColor="text1"/>
          <w:szCs w:val="24"/>
        </w:rPr>
        <w:t xml:space="preserve">, </w:t>
      </w:r>
      <w:r w:rsidR="0011423D" w:rsidRPr="00282473">
        <w:rPr>
          <w:rFonts w:eastAsia="Times New Roman" w:cstheme="majorBidi"/>
          <w:i/>
          <w:iCs/>
          <w:color w:val="000000" w:themeColor="text1"/>
          <w:szCs w:val="24"/>
        </w:rPr>
        <w:t>SD</w:t>
      </w:r>
      <w:r w:rsidR="00282473" w:rsidRPr="00282473">
        <w:rPr>
          <w:rFonts w:eastAsia="Times New Roman" w:cstheme="majorBidi"/>
          <w:color w:val="000000" w:themeColor="text1"/>
          <w:szCs w:val="24"/>
        </w:rPr>
        <w:t xml:space="preserve"> = 0.03</w:t>
      </w:r>
      <w:r w:rsidR="0011423D" w:rsidRPr="00282473">
        <w:rPr>
          <w:rFonts w:eastAsia="Times New Roman" w:cstheme="majorBidi"/>
          <w:color w:val="000000" w:themeColor="text1"/>
          <w:szCs w:val="24"/>
        </w:rPr>
        <w:t>)</w:t>
      </w:r>
      <w:r w:rsidR="0011423D" w:rsidRPr="00EA4BA3">
        <w:rPr>
          <w:rFonts w:eastAsia="Times New Roman" w:cstheme="majorBidi"/>
          <w:color w:val="000000" w:themeColor="text1"/>
          <w:szCs w:val="24"/>
        </w:rPr>
        <w:t xml:space="preserve"> </w:t>
      </w:r>
      <w:r w:rsidRPr="00EA4BA3">
        <w:rPr>
          <w:rFonts w:eastAsia="Times New Roman" w:cstheme="majorBidi"/>
          <w:color w:val="000000" w:themeColor="text1"/>
          <w:szCs w:val="24"/>
        </w:rPr>
        <w:t>in their answers, for all questions.</w:t>
      </w:r>
    </w:p>
    <w:p w14:paraId="5E9FCD52" w14:textId="77777777" w:rsidR="000955D6" w:rsidRPr="00EA4BA3" w:rsidRDefault="000955D6" w:rsidP="000760F9">
      <w:pPr>
        <w:spacing w:line="480" w:lineRule="auto"/>
        <w:rPr>
          <w:rFonts w:eastAsia="Times New Roman" w:cstheme="majorBidi"/>
          <w:color w:val="000000" w:themeColor="text1"/>
          <w:szCs w:val="24"/>
        </w:rPr>
      </w:pPr>
    </w:p>
    <w:p w14:paraId="0236C0C7" w14:textId="6978EDC1" w:rsidR="00A61972" w:rsidRPr="00EA4BA3" w:rsidRDefault="00CF3586" w:rsidP="000760F9">
      <w:pPr>
        <w:spacing w:line="240" w:lineRule="auto"/>
        <w:rPr>
          <w:rFonts w:eastAsia="Times New Roman" w:cstheme="majorBidi"/>
          <w:color w:val="000000" w:themeColor="text1"/>
          <w:szCs w:val="24"/>
        </w:rPr>
      </w:pPr>
      <w:r>
        <w:rPr>
          <w:rFonts w:eastAsia="Times New Roman" w:cstheme="majorBidi"/>
          <w:noProof/>
          <w:color w:val="000000" w:themeColor="text1"/>
          <w:szCs w:val="24"/>
          <w:lang w:eastAsia="en-AU" w:bidi="he-IL"/>
        </w:rPr>
        <w:lastRenderedPageBreak/>
        <w:pict w14:anchorId="7BF08DA1">
          <v:shape id="_x0000_i1030" type="#_x0000_t75" style="width:451.2pt;height:149.4pt">
            <v:imagedata r:id="rId26" o:title="Experiment 3 Confidence"/>
          </v:shape>
        </w:pict>
      </w:r>
    </w:p>
    <w:p w14:paraId="098E3AE8" w14:textId="5874D02A" w:rsidR="00A61972" w:rsidRPr="00EA4BA3" w:rsidRDefault="005A294E" w:rsidP="000760F9">
      <w:pPr>
        <w:spacing w:line="480" w:lineRule="auto"/>
        <w:rPr>
          <w:rFonts w:eastAsia="Times New Roman" w:cstheme="majorBidi"/>
          <w:color w:val="000000" w:themeColor="text1"/>
          <w:szCs w:val="24"/>
        </w:rPr>
      </w:pPr>
      <w:r>
        <w:rPr>
          <w:rFonts w:eastAsia="Times New Roman" w:cstheme="majorBidi"/>
          <w:i/>
          <w:iCs/>
          <w:color w:val="000000" w:themeColor="text1"/>
          <w:szCs w:val="24"/>
        </w:rPr>
        <w:t>Figure 15</w:t>
      </w:r>
      <w:r w:rsidR="00A61972" w:rsidRPr="00EA4BA3">
        <w:rPr>
          <w:rFonts w:eastAsia="Times New Roman" w:cstheme="majorBidi"/>
          <w:i/>
          <w:iCs/>
          <w:color w:val="000000" w:themeColor="text1"/>
          <w:szCs w:val="24"/>
        </w:rPr>
        <w:t xml:space="preserve">. </w:t>
      </w:r>
      <w:r w:rsidR="00A61972" w:rsidRPr="00EA4BA3">
        <w:rPr>
          <w:rFonts w:eastAsia="Times New Roman" w:cstheme="majorBidi"/>
          <w:color w:val="000000" w:themeColor="text1"/>
          <w:szCs w:val="24"/>
        </w:rPr>
        <w:t xml:space="preserve">Average confidence and </w:t>
      </w:r>
      <w:r w:rsidR="000A5E79">
        <w:rPr>
          <w:rFonts w:eastAsia="Times New Roman" w:cstheme="majorBidi"/>
          <w:color w:val="000000" w:themeColor="text1"/>
          <w:szCs w:val="24"/>
        </w:rPr>
        <w:t>AUC</w:t>
      </w:r>
      <w:r w:rsidR="00A61972" w:rsidRPr="00EA4BA3">
        <w:rPr>
          <w:rFonts w:eastAsia="Times New Roman" w:cstheme="majorBidi"/>
          <w:color w:val="000000" w:themeColor="text1"/>
          <w:szCs w:val="24"/>
        </w:rPr>
        <w:t>, for each question in Experiment 3. Results are averaged across trials and participants. Each question was shown one after the other, in order from 1 to 20, for each image. Four of the questions had present descriptors, and 16 had absent descriptors. The order of questions was randomised for each image and participant.  a) Average confid</w:t>
      </w:r>
      <w:r w:rsidR="00605D00">
        <w:rPr>
          <w:rFonts w:eastAsia="Times New Roman" w:cstheme="majorBidi"/>
          <w:color w:val="000000" w:themeColor="text1"/>
          <w:szCs w:val="24"/>
        </w:rPr>
        <w:t>ence was constant at an average of 3.79</w:t>
      </w:r>
      <w:r w:rsidR="00A61972" w:rsidRPr="00EA4BA3">
        <w:rPr>
          <w:rFonts w:eastAsia="Times New Roman" w:cstheme="majorBidi"/>
          <w:color w:val="000000" w:themeColor="text1"/>
          <w:szCs w:val="24"/>
        </w:rPr>
        <w:t xml:space="preserve"> for all questions. This suggests that participants were fairly sure of their answers, even after being asked 10 separate questions for each image. b) Average </w:t>
      </w:r>
      <w:r w:rsidR="000A5E79">
        <w:rPr>
          <w:rFonts w:eastAsia="Times New Roman" w:cstheme="majorBidi"/>
          <w:color w:val="000000" w:themeColor="text1"/>
          <w:szCs w:val="24"/>
        </w:rPr>
        <w:t>AUC</w:t>
      </w:r>
      <w:r w:rsidR="005259EA">
        <w:rPr>
          <w:rFonts w:eastAsia="Times New Roman" w:cstheme="majorBidi"/>
          <w:color w:val="000000" w:themeColor="text1"/>
          <w:szCs w:val="24"/>
        </w:rPr>
        <w:t xml:space="preserve"> was constant at around 0.79</w:t>
      </w:r>
      <w:r w:rsidR="00A61972" w:rsidRPr="00EA4BA3">
        <w:rPr>
          <w:rFonts w:eastAsia="Times New Roman" w:cstheme="majorBidi"/>
          <w:color w:val="000000" w:themeColor="text1"/>
          <w:szCs w:val="24"/>
        </w:rPr>
        <w:t xml:space="preserve"> for all questions. This means that participants were highly accurate for their answers, for all questions.</w:t>
      </w:r>
    </w:p>
    <w:p w14:paraId="30769AFE" w14:textId="77777777" w:rsidR="00A61972" w:rsidRPr="00EA4BA3" w:rsidRDefault="00A61972" w:rsidP="000760F9">
      <w:pPr>
        <w:spacing w:line="480" w:lineRule="auto"/>
        <w:rPr>
          <w:rFonts w:eastAsia="Times New Roman" w:cstheme="majorBidi"/>
          <w:i/>
          <w:iCs/>
          <w:color w:val="000000" w:themeColor="text1"/>
          <w:szCs w:val="24"/>
        </w:rPr>
      </w:pPr>
    </w:p>
    <w:p w14:paraId="5124E265" w14:textId="47DAAE7E" w:rsidR="00A61972" w:rsidRPr="00EA4BA3" w:rsidRDefault="00A61972" w:rsidP="000760F9">
      <w:pPr>
        <w:pStyle w:val="NormalWeb"/>
        <w:spacing w:before="2" w:after="2" w:line="480" w:lineRule="auto"/>
        <w:rPr>
          <w:rFonts w:asciiTheme="majorBidi" w:hAnsiTheme="majorBidi" w:cstheme="majorBidi"/>
          <w:color w:val="000000" w:themeColor="text1"/>
          <w:sz w:val="24"/>
          <w:szCs w:val="24"/>
        </w:rPr>
      </w:pPr>
      <w:r w:rsidRPr="00EA4BA3">
        <w:rPr>
          <w:rFonts w:asciiTheme="majorBidi" w:hAnsiTheme="majorBidi" w:cstheme="majorBidi"/>
          <w:i/>
          <w:iCs/>
          <w:color w:val="000000" w:themeColor="text1"/>
          <w:sz w:val="24"/>
          <w:szCs w:val="24"/>
        </w:rPr>
        <w:tab/>
      </w:r>
      <w:r w:rsidRPr="00EA4BA3">
        <w:rPr>
          <w:rFonts w:asciiTheme="majorBidi" w:hAnsiTheme="majorBidi" w:cstheme="majorBidi"/>
          <w:b/>
          <w:bCs/>
          <w:color w:val="000000" w:themeColor="text1"/>
          <w:sz w:val="24"/>
          <w:szCs w:val="24"/>
        </w:rPr>
        <w:t>Co</w:t>
      </w:r>
      <w:r w:rsidR="00E30859">
        <w:rPr>
          <w:rFonts w:asciiTheme="majorBidi" w:hAnsiTheme="majorBidi" w:cstheme="majorBidi"/>
          <w:b/>
          <w:bCs/>
          <w:color w:val="000000" w:themeColor="text1"/>
          <w:sz w:val="24"/>
          <w:szCs w:val="24"/>
        </w:rPr>
        <w:t>nscious information p</w:t>
      </w:r>
      <w:r w:rsidR="008F49AB">
        <w:rPr>
          <w:rFonts w:asciiTheme="majorBidi" w:hAnsiTheme="majorBidi" w:cstheme="majorBidi"/>
          <w:b/>
          <w:bCs/>
          <w:color w:val="000000" w:themeColor="text1"/>
          <w:sz w:val="24"/>
          <w:szCs w:val="24"/>
        </w:rPr>
        <w:t>rocessing</w:t>
      </w:r>
    </w:p>
    <w:p w14:paraId="6A0A21FE" w14:textId="718AD4C0" w:rsidR="008121C3" w:rsidRPr="007C2B0C" w:rsidRDefault="00A61972" w:rsidP="007C2B0C">
      <w:pPr>
        <w:pStyle w:val="NormalWeb"/>
        <w:spacing w:before="2" w:after="2" w:line="480" w:lineRule="auto"/>
      </w:pPr>
      <w:r w:rsidRPr="00EA4BA3">
        <w:rPr>
          <w:rStyle w:val="apple-tab-span"/>
          <w:rFonts w:asciiTheme="majorBidi" w:hAnsiTheme="majorBidi" w:cstheme="majorBidi"/>
          <w:color w:val="000000" w:themeColor="text1"/>
          <w:sz w:val="24"/>
          <w:szCs w:val="24"/>
        </w:rPr>
        <w:tab/>
        <w:t>On avera</w:t>
      </w:r>
      <w:r w:rsidR="009555D7">
        <w:rPr>
          <w:rStyle w:val="apple-tab-span"/>
          <w:rFonts w:asciiTheme="majorBidi" w:hAnsiTheme="majorBidi" w:cstheme="majorBidi"/>
          <w:color w:val="000000" w:themeColor="text1"/>
          <w:sz w:val="24"/>
          <w:szCs w:val="24"/>
        </w:rPr>
        <w:t>ge, participants processed 5.01</w:t>
      </w:r>
      <w:r w:rsidR="00424117">
        <w:rPr>
          <w:rStyle w:val="apple-tab-span"/>
          <w:rFonts w:asciiTheme="majorBidi" w:hAnsiTheme="majorBidi" w:cstheme="majorBidi"/>
          <w:color w:val="000000" w:themeColor="text1"/>
          <w:sz w:val="24"/>
          <w:szCs w:val="24"/>
        </w:rPr>
        <w:t xml:space="preserve"> </w:t>
      </w:r>
      <w:r w:rsidRPr="00EA4BA3">
        <w:rPr>
          <w:rStyle w:val="apple-tab-span"/>
          <w:rFonts w:asciiTheme="majorBidi" w:hAnsiTheme="majorBidi" w:cstheme="majorBidi"/>
          <w:color w:val="000000" w:themeColor="text1"/>
          <w:sz w:val="24"/>
          <w:szCs w:val="24"/>
        </w:rPr>
        <w:t>bi</w:t>
      </w:r>
      <w:r w:rsidR="00424117">
        <w:rPr>
          <w:rStyle w:val="apple-tab-span"/>
          <w:rFonts w:asciiTheme="majorBidi" w:hAnsiTheme="majorBidi" w:cstheme="majorBidi"/>
          <w:color w:val="000000" w:themeColor="text1"/>
          <w:sz w:val="24"/>
          <w:szCs w:val="24"/>
        </w:rPr>
        <w:t xml:space="preserve">ts/sec for each of 20 questions, for a total of </w:t>
      </w:r>
      <w:r w:rsidR="009555D7">
        <w:rPr>
          <w:rStyle w:val="apple-tab-span"/>
          <w:rFonts w:asciiTheme="majorBidi" w:hAnsiTheme="majorBidi" w:cstheme="majorBidi"/>
          <w:color w:val="000000" w:themeColor="text1"/>
          <w:sz w:val="24"/>
          <w:szCs w:val="24"/>
        </w:rPr>
        <w:t xml:space="preserve">100.20 </w:t>
      </w:r>
      <w:r w:rsidR="00E61418">
        <w:rPr>
          <w:rStyle w:val="apple-tab-span"/>
          <w:rFonts w:asciiTheme="majorBidi" w:hAnsiTheme="majorBidi" w:cstheme="majorBidi"/>
          <w:color w:val="000000" w:themeColor="text1"/>
          <w:sz w:val="24"/>
          <w:szCs w:val="24"/>
        </w:rPr>
        <w:t xml:space="preserve">bits/sec. </w:t>
      </w:r>
      <w:r w:rsidR="005A294E">
        <w:rPr>
          <w:rFonts w:asciiTheme="majorBidi" w:hAnsiTheme="majorBidi" w:cstheme="majorBidi"/>
          <w:color w:val="000000" w:themeColor="text1"/>
          <w:sz w:val="24"/>
          <w:szCs w:val="24"/>
        </w:rPr>
        <w:t>Figure 16</w:t>
      </w:r>
      <w:r w:rsidRPr="00EA4BA3">
        <w:rPr>
          <w:rFonts w:asciiTheme="majorBidi" w:hAnsiTheme="majorBidi" w:cstheme="majorBidi"/>
          <w:color w:val="000000" w:themeColor="text1"/>
          <w:sz w:val="24"/>
          <w:szCs w:val="24"/>
        </w:rPr>
        <w:t xml:space="preserve"> shows the amount of information processed for each question (bits/question) in Experiment 3, as well as information processed for each second, extrapolated from participants’ performance at 133ms SOA. </w:t>
      </w:r>
      <w:r w:rsidRPr="00EA4BA3">
        <w:rPr>
          <w:rFonts w:asciiTheme="majorBidi" w:hAnsiTheme="majorBidi" w:cstheme="majorBidi"/>
          <w:color w:val="000000" w:themeColor="text1"/>
          <w:sz w:val="24"/>
          <w:szCs w:val="24"/>
        </w:rPr>
        <w:tab/>
      </w:r>
      <w:r w:rsidR="009F6179">
        <w:tab/>
      </w:r>
    </w:p>
    <w:p w14:paraId="2E3C163F" w14:textId="6A5EA135" w:rsidR="00A61972" w:rsidRPr="00EA4BA3" w:rsidRDefault="00CF3586" w:rsidP="000760F9">
      <w:pPr>
        <w:spacing w:line="240" w:lineRule="auto"/>
        <w:jc w:val="center"/>
        <w:rPr>
          <w:rFonts w:eastAsia="Times New Roman" w:cstheme="majorBidi"/>
          <w:color w:val="000000" w:themeColor="text1"/>
          <w:szCs w:val="24"/>
        </w:rPr>
      </w:pPr>
      <w:r>
        <w:rPr>
          <w:rFonts w:eastAsia="Times New Roman" w:cstheme="majorBidi"/>
          <w:noProof/>
          <w:color w:val="000000" w:themeColor="text1"/>
          <w:szCs w:val="24"/>
          <w:lang w:eastAsia="en-AU" w:bidi="he-IL"/>
        </w:rPr>
        <w:lastRenderedPageBreak/>
        <w:pict w14:anchorId="4A233F68">
          <v:shape id="_x0000_i1031" type="#_x0000_t75" style="width:450pt;height:152.4pt">
            <v:imagedata r:id="rId27" o:title="Figure 16 - Experiment 3 Information (no limit)"/>
          </v:shape>
        </w:pict>
      </w:r>
    </w:p>
    <w:p w14:paraId="10A7F2E2" w14:textId="3D5B8CDD" w:rsidR="00294133" w:rsidRDefault="005A294E" w:rsidP="00294133">
      <w:pPr>
        <w:spacing w:line="480" w:lineRule="auto"/>
        <w:rPr>
          <w:rFonts w:eastAsia="Times New Roman" w:cstheme="majorBidi"/>
          <w:color w:val="000000" w:themeColor="text1"/>
          <w:szCs w:val="24"/>
        </w:rPr>
      </w:pPr>
      <w:r>
        <w:rPr>
          <w:rFonts w:eastAsia="Times New Roman" w:cstheme="majorBidi"/>
          <w:i/>
          <w:iCs/>
          <w:color w:val="000000" w:themeColor="text1"/>
          <w:szCs w:val="24"/>
        </w:rPr>
        <w:t>Figure 16</w:t>
      </w:r>
      <w:r w:rsidR="00A61972" w:rsidRPr="00EA4BA3">
        <w:rPr>
          <w:rFonts w:eastAsia="Times New Roman" w:cstheme="majorBidi"/>
          <w:i/>
          <w:iCs/>
          <w:color w:val="000000" w:themeColor="text1"/>
          <w:szCs w:val="24"/>
        </w:rPr>
        <w:t>.</w:t>
      </w:r>
      <w:r w:rsidR="00A61972" w:rsidRPr="00EA4BA3">
        <w:rPr>
          <w:rFonts w:eastAsia="Times New Roman" w:cstheme="majorBidi"/>
          <w:color w:val="000000" w:themeColor="text1"/>
          <w:szCs w:val="24"/>
        </w:rPr>
        <w:t xml:space="preserve"> Amount of information (in bits) processed for each of 20 questions for an SOA of 133ms, and extrapolated to the amou</w:t>
      </w:r>
      <w:r w:rsidR="00407ECF">
        <w:rPr>
          <w:rFonts w:eastAsia="Times New Roman" w:cstheme="majorBidi"/>
          <w:color w:val="000000" w:themeColor="text1"/>
          <w:szCs w:val="24"/>
        </w:rPr>
        <w:t>nt of information processed per-</w:t>
      </w:r>
      <w:r w:rsidR="00A61972" w:rsidRPr="00EA4BA3">
        <w:rPr>
          <w:rFonts w:eastAsia="Times New Roman" w:cstheme="majorBidi"/>
          <w:color w:val="000000" w:themeColor="text1"/>
          <w:szCs w:val="24"/>
        </w:rPr>
        <w:t xml:space="preserve">second. a) Average information </w:t>
      </w:r>
      <w:r w:rsidR="00E609FD">
        <w:rPr>
          <w:rFonts w:eastAsia="Times New Roman" w:cstheme="majorBidi"/>
          <w:color w:val="000000" w:themeColor="text1"/>
          <w:szCs w:val="24"/>
        </w:rPr>
        <w:t>for each question (bits</w:t>
      </w:r>
      <w:r w:rsidR="00A61972" w:rsidRPr="00EA4BA3">
        <w:rPr>
          <w:rFonts w:eastAsia="Times New Roman" w:cstheme="majorBidi"/>
          <w:color w:val="000000" w:themeColor="text1"/>
          <w:szCs w:val="24"/>
        </w:rPr>
        <w:t>), at a constant SOA of 133ms</w:t>
      </w:r>
      <w:r w:rsidR="0049287F">
        <w:rPr>
          <w:rFonts w:eastAsia="Times New Roman" w:cstheme="majorBidi"/>
          <w:color w:val="000000" w:themeColor="text1"/>
          <w:szCs w:val="24"/>
        </w:rPr>
        <w:t xml:space="preserve"> (mean ± standard error of the mean, over subjects)</w:t>
      </w:r>
      <w:r w:rsidR="00A61972" w:rsidRPr="00EA4BA3">
        <w:rPr>
          <w:rFonts w:eastAsia="Times New Roman" w:cstheme="majorBidi"/>
          <w:color w:val="000000" w:themeColor="text1"/>
          <w:szCs w:val="24"/>
        </w:rPr>
        <w:t xml:space="preserve">. Information remains constant across questions, at around 0.70 bits/question.  b) Average information for each question, extrapolated to a duration of one second to give bits/sec. The red line represents maximum bits/sec if participants performed at 100% accuracy (i.e. </w:t>
      </w:r>
      <w:r w:rsidR="000A5E79">
        <w:rPr>
          <w:rFonts w:eastAsia="Times New Roman" w:cstheme="majorBidi"/>
          <w:color w:val="000000" w:themeColor="text1"/>
          <w:szCs w:val="24"/>
        </w:rPr>
        <w:t>AUC</w:t>
      </w:r>
      <w:r w:rsidR="00A61972" w:rsidRPr="00EA4BA3">
        <w:rPr>
          <w:rFonts w:eastAsia="Times New Roman" w:cstheme="majorBidi"/>
          <w:color w:val="000000" w:themeColor="text1"/>
          <w:szCs w:val="24"/>
        </w:rPr>
        <w:t xml:space="preserve"> of 1). The black line represents bits/sec averaged across participants and trials, with error bars reflecting standard error of the mean. The blue lines represent actual participant levels. On average, participants’ information processi</w:t>
      </w:r>
      <w:r w:rsidR="00FE416B">
        <w:rPr>
          <w:rFonts w:eastAsia="Times New Roman" w:cstheme="majorBidi"/>
          <w:color w:val="000000" w:themeColor="text1"/>
          <w:szCs w:val="24"/>
        </w:rPr>
        <w:t xml:space="preserve">ng was relatively constant </w:t>
      </w:r>
      <w:r w:rsidR="00A61972" w:rsidRPr="00EA4BA3">
        <w:rPr>
          <w:rFonts w:eastAsia="Times New Roman" w:cstheme="majorBidi"/>
          <w:color w:val="000000" w:themeColor="text1"/>
          <w:szCs w:val="24"/>
        </w:rPr>
        <w:t>across all questions.</w:t>
      </w:r>
    </w:p>
    <w:p w14:paraId="7C37E235" w14:textId="77777777" w:rsidR="00294133" w:rsidRPr="002D0727" w:rsidRDefault="00294133" w:rsidP="00294133">
      <w:pPr>
        <w:spacing w:line="480" w:lineRule="auto"/>
        <w:rPr>
          <w:rFonts w:eastAsia="Times New Roman" w:cstheme="majorBidi"/>
          <w:color w:val="000000" w:themeColor="text1"/>
          <w:szCs w:val="24"/>
        </w:rPr>
      </w:pPr>
    </w:p>
    <w:p w14:paraId="519AFC6B" w14:textId="77777777" w:rsidR="00A61972" w:rsidRPr="00EA4BA3" w:rsidRDefault="00A61972" w:rsidP="000760F9">
      <w:pPr>
        <w:spacing w:line="480" w:lineRule="auto"/>
        <w:jc w:val="center"/>
        <w:rPr>
          <w:rFonts w:eastAsia="Times New Roman" w:cstheme="majorBidi"/>
          <w:b/>
          <w:bCs/>
          <w:color w:val="000000" w:themeColor="text1"/>
          <w:szCs w:val="24"/>
        </w:rPr>
      </w:pPr>
      <w:r w:rsidRPr="00EA4BA3">
        <w:rPr>
          <w:rFonts w:eastAsia="Times New Roman" w:cstheme="majorBidi"/>
          <w:b/>
          <w:bCs/>
          <w:color w:val="000000" w:themeColor="text1"/>
          <w:szCs w:val="24"/>
        </w:rPr>
        <w:t>General Results</w:t>
      </w:r>
    </w:p>
    <w:p w14:paraId="04120ED4" w14:textId="43CF9A68" w:rsidR="00294133" w:rsidRPr="002013AB" w:rsidRDefault="002013AB" w:rsidP="00294133">
      <w:pPr>
        <w:spacing w:line="480" w:lineRule="auto"/>
        <w:rPr>
          <w:rFonts w:cstheme="majorBidi"/>
          <w:szCs w:val="24"/>
        </w:rPr>
      </w:pPr>
      <w:r>
        <w:rPr>
          <w:rFonts w:cstheme="majorBidi"/>
          <w:szCs w:val="24"/>
        </w:rPr>
        <w:tab/>
      </w:r>
      <w:r w:rsidR="00A61972" w:rsidRPr="00EA4BA3">
        <w:rPr>
          <w:rFonts w:cstheme="majorBidi"/>
          <w:szCs w:val="24"/>
        </w:rPr>
        <w:t xml:space="preserve">Across all three experiments, scores for Accuracy and </w:t>
      </w:r>
      <w:r w:rsidR="000A5E79">
        <w:rPr>
          <w:rFonts w:cstheme="majorBidi"/>
          <w:szCs w:val="24"/>
        </w:rPr>
        <w:t>AUC</w:t>
      </w:r>
      <w:r w:rsidR="00A61972" w:rsidRPr="00EA4BA3">
        <w:rPr>
          <w:rFonts w:cstheme="majorBidi"/>
          <w:szCs w:val="24"/>
        </w:rPr>
        <w:t xml:space="preserve"> were within range (0-1), as were Confidence scores (1-4). No missing values or outliers were found fo</w:t>
      </w:r>
      <w:r w:rsidR="00767AF4">
        <w:rPr>
          <w:rFonts w:cstheme="majorBidi"/>
          <w:szCs w:val="24"/>
        </w:rPr>
        <w:t>r any variables (s</w:t>
      </w:r>
      <w:r w:rsidR="0026413D">
        <w:rPr>
          <w:rFonts w:cstheme="majorBidi"/>
          <w:szCs w:val="24"/>
        </w:rPr>
        <w:t xml:space="preserve">ee Appendix </w:t>
      </w:r>
      <w:r w:rsidR="006B61B5">
        <w:rPr>
          <w:rFonts w:cstheme="majorBidi"/>
          <w:szCs w:val="24"/>
        </w:rPr>
        <w:t>C</w:t>
      </w:r>
      <w:r>
        <w:rPr>
          <w:rFonts w:cstheme="majorBidi"/>
          <w:szCs w:val="24"/>
        </w:rPr>
        <w:t xml:space="preserve"> for descriptive</w:t>
      </w:r>
      <w:r w:rsidR="00A61972" w:rsidRPr="00EA4BA3">
        <w:rPr>
          <w:rFonts w:cstheme="majorBidi"/>
          <w:szCs w:val="24"/>
        </w:rPr>
        <w:t xml:space="preserve"> statistics for all experiments</w:t>
      </w:r>
      <w:r w:rsidR="00E5550A">
        <w:rPr>
          <w:rFonts w:cstheme="majorBidi"/>
          <w:szCs w:val="24"/>
        </w:rPr>
        <w:t>).</w:t>
      </w:r>
      <w:r w:rsidR="00767AF4">
        <w:rPr>
          <w:rFonts w:cstheme="majorBidi"/>
          <w:szCs w:val="24"/>
        </w:rPr>
        <w:t xml:space="preserve"> </w:t>
      </w:r>
    </w:p>
    <w:p w14:paraId="06EE08FD" w14:textId="77777777" w:rsidR="00294133" w:rsidRDefault="00294133" w:rsidP="009119D9">
      <w:pPr>
        <w:spacing w:line="480" w:lineRule="auto"/>
        <w:rPr>
          <w:rFonts w:eastAsia="Times New Roman" w:cstheme="majorBidi"/>
          <w:b/>
          <w:bCs/>
          <w:color w:val="000000" w:themeColor="text1"/>
          <w:szCs w:val="24"/>
        </w:rPr>
      </w:pPr>
    </w:p>
    <w:p w14:paraId="74DB7D97" w14:textId="77777777" w:rsidR="00294133" w:rsidRDefault="00294133" w:rsidP="009119D9">
      <w:pPr>
        <w:spacing w:line="480" w:lineRule="auto"/>
        <w:rPr>
          <w:rFonts w:eastAsia="Times New Roman" w:cstheme="majorBidi"/>
          <w:b/>
          <w:bCs/>
          <w:color w:val="000000" w:themeColor="text1"/>
          <w:szCs w:val="24"/>
        </w:rPr>
      </w:pPr>
    </w:p>
    <w:p w14:paraId="421EC015" w14:textId="5E16573A" w:rsidR="00A61972" w:rsidRPr="00EA4BA3" w:rsidRDefault="008F7BA1" w:rsidP="009119D9">
      <w:pPr>
        <w:spacing w:line="480" w:lineRule="auto"/>
        <w:rPr>
          <w:rFonts w:eastAsia="Times New Roman" w:cstheme="majorBidi"/>
          <w:b/>
          <w:bCs/>
          <w:color w:val="000000" w:themeColor="text1"/>
          <w:szCs w:val="24"/>
        </w:rPr>
      </w:pPr>
      <w:r>
        <w:rPr>
          <w:rFonts w:eastAsia="Times New Roman" w:cstheme="majorBidi"/>
          <w:b/>
          <w:bCs/>
          <w:color w:val="000000" w:themeColor="text1"/>
          <w:szCs w:val="24"/>
        </w:rPr>
        <w:lastRenderedPageBreak/>
        <w:t xml:space="preserve">Performance Trend </w:t>
      </w:r>
      <w:proofErr w:type="gramStart"/>
      <w:r>
        <w:rPr>
          <w:rFonts w:eastAsia="Times New Roman" w:cstheme="majorBidi"/>
          <w:b/>
          <w:bCs/>
          <w:color w:val="000000" w:themeColor="text1"/>
          <w:szCs w:val="24"/>
        </w:rPr>
        <w:t>Across</w:t>
      </w:r>
      <w:proofErr w:type="gramEnd"/>
      <w:r>
        <w:rPr>
          <w:rFonts w:eastAsia="Times New Roman" w:cstheme="majorBidi"/>
          <w:b/>
          <w:bCs/>
          <w:color w:val="000000" w:themeColor="text1"/>
          <w:szCs w:val="24"/>
        </w:rPr>
        <w:t xml:space="preserve"> 1, 0 and 20 Q</w:t>
      </w:r>
      <w:r w:rsidR="00A61972" w:rsidRPr="00EA4BA3">
        <w:rPr>
          <w:rFonts w:eastAsia="Times New Roman" w:cstheme="majorBidi"/>
          <w:b/>
          <w:bCs/>
          <w:color w:val="000000" w:themeColor="text1"/>
          <w:szCs w:val="24"/>
        </w:rPr>
        <w:t>uestions at 133ms SOA</w:t>
      </w:r>
    </w:p>
    <w:p w14:paraId="30BBB02F" w14:textId="65C0A8DD" w:rsidR="00A61972" w:rsidRPr="00EA4BA3" w:rsidRDefault="00A61972" w:rsidP="004E7228">
      <w:pPr>
        <w:spacing w:line="480" w:lineRule="auto"/>
        <w:rPr>
          <w:rFonts w:eastAsia="Times New Roman" w:cstheme="majorBidi"/>
          <w:color w:val="000000" w:themeColor="text1"/>
          <w:szCs w:val="24"/>
        </w:rPr>
      </w:pPr>
      <w:r w:rsidRPr="00EA4BA3">
        <w:rPr>
          <w:rFonts w:eastAsia="Times New Roman" w:cstheme="majorBidi"/>
          <w:color w:val="000000" w:themeColor="text1"/>
          <w:szCs w:val="24"/>
        </w:rPr>
        <w:tab/>
        <w:t>In order to determine how well participants performed when making present/absent judgeme</w:t>
      </w:r>
      <w:r w:rsidR="005E4972">
        <w:rPr>
          <w:rFonts w:eastAsia="Times New Roman" w:cstheme="majorBidi"/>
          <w:color w:val="000000" w:themeColor="text1"/>
          <w:szCs w:val="24"/>
        </w:rPr>
        <w:t>nts, relative to a theoretical</w:t>
      </w:r>
      <w:r w:rsidRPr="00EA4BA3">
        <w:rPr>
          <w:rFonts w:eastAsia="Times New Roman" w:cstheme="majorBidi"/>
          <w:color w:val="000000" w:themeColor="text1"/>
          <w:szCs w:val="24"/>
        </w:rPr>
        <w:t xml:space="preserve"> </w:t>
      </w:r>
      <w:r w:rsidR="004E7228">
        <w:rPr>
          <w:rFonts w:eastAsia="Times New Roman" w:cstheme="majorBidi"/>
          <w:color w:val="000000" w:themeColor="text1"/>
          <w:szCs w:val="24"/>
        </w:rPr>
        <w:t>near-perfect</w:t>
      </w:r>
      <w:r w:rsidRPr="00EA4BA3">
        <w:rPr>
          <w:rFonts w:eastAsia="Times New Roman" w:cstheme="majorBidi"/>
          <w:color w:val="000000" w:themeColor="text1"/>
          <w:szCs w:val="24"/>
        </w:rPr>
        <w:t xml:space="preserve"> performance, we used two measures: objective accuracy</w:t>
      </w:r>
      <w:r w:rsidR="00610682">
        <w:rPr>
          <w:rFonts w:eastAsia="Times New Roman" w:cstheme="majorBidi"/>
          <w:color w:val="000000" w:themeColor="text1"/>
          <w:szCs w:val="24"/>
        </w:rPr>
        <w:t xml:space="preserve"> and</w:t>
      </w:r>
      <w:r w:rsidRPr="00EA4BA3">
        <w:rPr>
          <w:rFonts w:eastAsia="Times New Roman" w:cstheme="majorBidi"/>
          <w:color w:val="000000" w:themeColor="text1"/>
          <w:szCs w:val="24"/>
        </w:rPr>
        <w:t xml:space="preserve"> participants’ bits/sec </w:t>
      </w:r>
      <w:r w:rsidRPr="00EA4BA3">
        <w:rPr>
          <w:rFonts w:eastAsia="Times New Roman" w:cstheme="majorBidi"/>
          <w:i/>
          <w:iCs/>
          <w:color w:val="000000" w:themeColor="text1"/>
          <w:szCs w:val="24"/>
        </w:rPr>
        <w:t>efficiency</w:t>
      </w:r>
      <w:r w:rsidRPr="00EA4BA3">
        <w:rPr>
          <w:rFonts w:eastAsia="Times New Roman" w:cstheme="majorBidi"/>
          <w:color w:val="000000" w:themeColor="text1"/>
          <w:szCs w:val="24"/>
        </w:rPr>
        <w:t>. We viewed this trend across all three experimental paradigms, with 1, 10 and 20 questions, at 133ms SOA.</w:t>
      </w:r>
    </w:p>
    <w:p w14:paraId="2B62CAA6" w14:textId="477BEAFE" w:rsidR="00A61972" w:rsidRPr="00EA4BA3" w:rsidRDefault="00FA0F44" w:rsidP="000760F9">
      <w:pPr>
        <w:spacing w:line="480" w:lineRule="auto"/>
        <w:rPr>
          <w:rFonts w:eastAsia="Times New Roman" w:cstheme="majorBidi"/>
          <w:b/>
          <w:bCs/>
          <w:color w:val="000000" w:themeColor="text1"/>
          <w:szCs w:val="24"/>
        </w:rPr>
      </w:pPr>
      <w:r>
        <w:rPr>
          <w:rFonts w:eastAsia="Times New Roman" w:cstheme="majorBidi"/>
          <w:b/>
          <w:bCs/>
          <w:color w:val="000000" w:themeColor="text1"/>
          <w:szCs w:val="24"/>
        </w:rPr>
        <w:tab/>
      </w:r>
      <w:r w:rsidR="00A61972" w:rsidRPr="00EA4BA3">
        <w:rPr>
          <w:rFonts w:eastAsia="Times New Roman" w:cstheme="majorBidi"/>
          <w:b/>
          <w:bCs/>
          <w:color w:val="000000" w:themeColor="text1"/>
          <w:szCs w:val="24"/>
        </w:rPr>
        <w:t>Obj</w:t>
      </w:r>
      <w:r w:rsidR="00BD38C3">
        <w:rPr>
          <w:rFonts w:eastAsia="Times New Roman" w:cstheme="majorBidi"/>
          <w:b/>
          <w:bCs/>
          <w:color w:val="000000" w:themeColor="text1"/>
          <w:szCs w:val="24"/>
        </w:rPr>
        <w:t>ective accuracy and c</w:t>
      </w:r>
      <w:r w:rsidR="008F7BA1">
        <w:rPr>
          <w:rFonts w:eastAsia="Times New Roman" w:cstheme="majorBidi"/>
          <w:b/>
          <w:bCs/>
          <w:color w:val="000000" w:themeColor="text1"/>
          <w:szCs w:val="24"/>
        </w:rPr>
        <w:t xml:space="preserve">onfidence </w:t>
      </w:r>
      <w:r w:rsidR="00D46BCC">
        <w:rPr>
          <w:rFonts w:eastAsia="Times New Roman" w:cstheme="majorBidi"/>
          <w:b/>
          <w:bCs/>
          <w:color w:val="000000" w:themeColor="text1"/>
          <w:szCs w:val="24"/>
        </w:rPr>
        <w:t>a</w:t>
      </w:r>
      <w:r w:rsidR="008F7BA1">
        <w:rPr>
          <w:rFonts w:eastAsia="Times New Roman" w:cstheme="majorBidi"/>
          <w:b/>
          <w:bCs/>
          <w:color w:val="000000" w:themeColor="text1"/>
          <w:szCs w:val="24"/>
        </w:rPr>
        <w:t xml:space="preserve">cross </w:t>
      </w:r>
      <w:r w:rsidR="00D46BCC">
        <w:rPr>
          <w:rFonts w:eastAsia="Times New Roman" w:cstheme="majorBidi"/>
          <w:b/>
          <w:bCs/>
          <w:color w:val="000000" w:themeColor="text1"/>
          <w:szCs w:val="24"/>
        </w:rPr>
        <w:t>e</w:t>
      </w:r>
      <w:r w:rsidR="00A61972" w:rsidRPr="00EA4BA3">
        <w:rPr>
          <w:rFonts w:eastAsia="Times New Roman" w:cstheme="majorBidi"/>
          <w:b/>
          <w:bCs/>
          <w:color w:val="000000" w:themeColor="text1"/>
          <w:szCs w:val="24"/>
        </w:rPr>
        <w:t>xperiments</w:t>
      </w:r>
    </w:p>
    <w:p w14:paraId="74D97C7E" w14:textId="4D2AC23B" w:rsidR="002D0727" w:rsidRPr="00295A01" w:rsidRDefault="00A61972" w:rsidP="00E20D32">
      <w:pPr>
        <w:spacing w:line="480" w:lineRule="auto"/>
        <w:rPr>
          <w:rFonts w:eastAsia="Times New Roman" w:cstheme="majorBidi"/>
          <w:color w:val="000000" w:themeColor="text1"/>
          <w:szCs w:val="24"/>
        </w:rPr>
      </w:pPr>
      <w:r w:rsidRPr="00EA4BA3">
        <w:rPr>
          <w:rFonts w:eastAsia="Times New Roman" w:cstheme="majorBidi"/>
          <w:color w:val="000000" w:themeColor="text1"/>
          <w:szCs w:val="24"/>
        </w:rPr>
        <w:tab/>
        <w:t xml:space="preserve">We first calculated objective accuracy and confidence, averaged across participants, trials and questions for all three experiments at 133ms. </w:t>
      </w:r>
      <w:r w:rsidR="005A294E">
        <w:rPr>
          <w:rFonts w:eastAsia="Times New Roman" w:cstheme="majorBidi"/>
          <w:color w:val="000000" w:themeColor="text1"/>
          <w:szCs w:val="24"/>
        </w:rPr>
        <w:t>Figure 17</w:t>
      </w:r>
      <w:r w:rsidRPr="00EA4BA3">
        <w:rPr>
          <w:rFonts w:eastAsia="Times New Roman" w:cstheme="majorBidi"/>
          <w:color w:val="000000" w:themeColor="text1"/>
          <w:szCs w:val="24"/>
        </w:rPr>
        <w:t xml:space="preserve"> provides a comparison of average objective accuracy and confidence for all three experiments, at 133ms. Due to a non-normal distribution, we used a Kruskal-Wallis ANOVA (Field, 2013), which revealed no significant difference in objective accuracy per-question among the three experiments, </w:t>
      </w:r>
      <w:proofErr w:type="gramStart"/>
      <w:r w:rsidRPr="00EA4BA3">
        <w:rPr>
          <w:rFonts w:cstheme="majorBidi"/>
          <w:szCs w:val="24"/>
        </w:rPr>
        <w:t>χ</w:t>
      </w:r>
      <w:r w:rsidRPr="00EA4BA3">
        <w:rPr>
          <w:rFonts w:cstheme="majorBidi"/>
          <w:szCs w:val="24"/>
          <w:vertAlign w:val="superscript"/>
        </w:rPr>
        <w:t>2</w:t>
      </w:r>
      <w:r w:rsidRPr="00EA4BA3">
        <w:rPr>
          <w:rFonts w:eastAsia="Times New Roman" w:cstheme="majorBidi"/>
          <w:color w:val="000000" w:themeColor="text1"/>
          <w:szCs w:val="24"/>
        </w:rPr>
        <w:t>(</w:t>
      </w:r>
      <w:proofErr w:type="gramEnd"/>
      <w:r w:rsidRPr="00EA4BA3">
        <w:rPr>
          <w:rFonts w:eastAsia="Times New Roman" w:cstheme="majorBidi"/>
          <w:color w:val="000000" w:themeColor="text1"/>
          <w:szCs w:val="24"/>
        </w:rPr>
        <w:t xml:space="preserve">2,37)=4.81, </w:t>
      </w:r>
      <w:r w:rsidRPr="00EA4BA3">
        <w:rPr>
          <w:rFonts w:eastAsia="Times New Roman" w:cstheme="majorBidi"/>
          <w:i/>
          <w:iCs/>
          <w:color w:val="000000" w:themeColor="text1"/>
          <w:szCs w:val="24"/>
        </w:rPr>
        <w:t>p</w:t>
      </w:r>
      <w:r w:rsidRPr="00EA4BA3">
        <w:rPr>
          <w:rFonts w:eastAsia="Times New Roman" w:cstheme="majorBidi"/>
          <w:color w:val="000000" w:themeColor="text1"/>
          <w:szCs w:val="24"/>
        </w:rPr>
        <w:t xml:space="preserve"> = </w:t>
      </w:r>
      <w:r w:rsidR="00DE798B">
        <w:rPr>
          <w:rFonts w:eastAsia="Times New Roman" w:cstheme="majorBidi"/>
          <w:color w:val="000000" w:themeColor="text1"/>
          <w:szCs w:val="24"/>
        </w:rPr>
        <w:t>.0</w:t>
      </w:r>
      <w:r w:rsidR="00E76658">
        <w:rPr>
          <w:rFonts w:eastAsia="Times New Roman" w:cstheme="majorBidi"/>
          <w:color w:val="000000" w:themeColor="text1"/>
          <w:szCs w:val="24"/>
        </w:rPr>
        <w:t>9</w:t>
      </w:r>
      <w:r w:rsidRPr="00EA4BA3">
        <w:rPr>
          <w:rFonts w:eastAsia="Times New Roman" w:cstheme="majorBidi"/>
          <w:color w:val="000000" w:themeColor="text1"/>
          <w:szCs w:val="24"/>
        </w:rPr>
        <w:t xml:space="preserve">. This indicates that performance on all three experiments was not significantly different. On average, participants performed at 0.80, 0.81 and 0.79 objective accuracy for experiments 1, 2 and 3, respectively. </w:t>
      </w:r>
      <w:r w:rsidRPr="00EA4BA3">
        <w:rPr>
          <w:rFonts w:eastAsia="Times New Roman" w:cstheme="majorBidi"/>
          <w:color w:val="000000" w:themeColor="text1"/>
          <w:szCs w:val="24"/>
        </w:rPr>
        <w:softHyphen/>
      </w:r>
      <w:r w:rsidRPr="00EA4BA3">
        <w:rPr>
          <w:rFonts w:eastAsia="Times New Roman" w:cstheme="majorBidi"/>
          <w:color w:val="000000" w:themeColor="text1"/>
          <w:szCs w:val="24"/>
        </w:rPr>
        <w:softHyphen/>
        <w:t xml:space="preserve">A Kruskal-Wallis ANOVA was also conducted for confidence, showing there was a significant difference amongst the three experiments, </w:t>
      </w:r>
      <w:proofErr w:type="gramStart"/>
      <w:r w:rsidRPr="00EA4BA3">
        <w:rPr>
          <w:rFonts w:cstheme="majorBidi"/>
          <w:szCs w:val="24"/>
        </w:rPr>
        <w:t>χ</w:t>
      </w:r>
      <w:r w:rsidRPr="00EA4BA3">
        <w:rPr>
          <w:rFonts w:cstheme="majorBidi"/>
          <w:szCs w:val="24"/>
          <w:vertAlign w:val="superscript"/>
        </w:rPr>
        <w:t>2</w:t>
      </w:r>
      <w:r w:rsidRPr="00EA4BA3">
        <w:rPr>
          <w:rFonts w:eastAsia="Times New Roman" w:cstheme="majorBidi"/>
          <w:color w:val="000000" w:themeColor="text1"/>
          <w:szCs w:val="24"/>
        </w:rPr>
        <w:t>(</w:t>
      </w:r>
      <w:proofErr w:type="gramEnd"/>
      <w:r w:rsidRPr="00EA4BA3">
        <w:rPr>
          <w:rFonts w:eastAsia="Times New Roman" w:cstheme="majorBidi"/>
          <w:color w:val="000000" w:themeColor="text1"/>
          <w:szCs w:val="24"/>
        </w:rPr>
        <w:t xml:space="preserve">2,37)=30.87, </w:t>
      </w:r>
      <w:r w:rsidRPr="00EA4BA3">
        <w:rPr>
          <w:rFonts w:eastAsia="Times New Roman" w:cstheme="majorBidi"/>
          <w:i/>
          <w:iCs/>
          <w:color w:val="000000" w:themeColor="text1"/>
          <w:szCs w:val="24"/>
        </w:rPr>
        <w:t>p</w:t>
      </w:r>
      <w:r w:rsidRPr="00EA4BA3">
        <w:rPr>
          <w:rFonts w:eastAsia="Times New Roman" w:cstheme="majorBidi"/>
          <w:color w:val="000000" w:themeColor="text1"/>
          <w:szCs w:val="24"/>
        </w:rPr>
        <w:t xml:space="preserve"> = &lt;</w:t>
      </w:r>
      <w:r w:rsidR="00DE798B">
        <w:rPr>
          <w:rFonts w:eastAsia="Times New Roman" w:cstheme="majorBidi"/>
          <w:color w:val="000000" w:themeColor="text1"/>
          <w:szCs w:val="24"/>
        </w:rPr>
        <w:t>.0</w:t>
      </w:r>
      <w:r w:rsidRPr="00EA4BA3">
        <w:rPr>
          <w:rFonts w:eastAsia="Times New Roman" w:cstheme="majorBidi"/>
          <w:color w:val="000000" w:themeColor="text1"/>
          <w:szCs w:val="24"/>
        </w:rPr>
        <w:t>01. Post-Hoc Multiple-Comparisons revealed that there was no difference between Experiment 1 and Experiment 2, but there was a significant difference between Experiment 1 and 3 (</w:t>
      </w:r>
      <w:proofErr w:type="spellStart"/>
      <w:r w:rsidRPr="00EA4BA3">
        <w:rPr>
          <w:rFonts w:eastAsia="Times New Roman" w:cstheme="majorBidi"/>
          <w:color w:val="000000" w:themeColor="text1"/>
          <w:szCs w:val="24"/>
        </w:rPr>
        <w:t>Mean</w:t>
      </w:r>
      <w:r w:rsidRPr="00EA4BA3">
        <w:rPr>
          <w:rFonts w:eastAsia="Times New Roman" w:cstheme="majorBidi"/>
          <w:i/>
          <w:iCs/>
          <w:color w:val="000000" w:themeColor="text1"/>
          <w:szCs w:val="24"/>
          <w:vertAlign w:val="subscript"/>
        </w:rPr>
        <w:t>diff</w:t>
      </w:r>
      <w:proofErr w:type="spellEnd"/>
      <w:r w:rsidRPr="00EA4BA3">
        <w:rPr>
          <w:rFonts w:eastAsia="Times New Roman" w:cstheme="majorBidi"/>
          <w:color w:val="000000" w:themeColor="text1"/>
          <w:szCs w:val="24"/>
        </w:rPr>
        <w:t xml:space="preserve"> = -23.30, </w:t>
      </w:r>
      <w:r w:rsidRPr="00EA4BA3">
        <w:rPr>
          <w:rFonts w:eastAsia="Times New Roman" w:cstheme="majorBidi"/>
          <w:i/>
          <w:iCs/>
          <w:color w:val="000000" w:themeColor="text1"/>
          <w:szCs w:val="24"/>
        </w:rPr>
        <w:t>p</w:t>
      </w:r>
      <w:r w:rsidRPr="00EA4BA3">
        <w:rPr>
          <w:rFonts w:eastAsia="Times New Roman" w:cstheme="majorBidi"/>
          <w:color w:val="000000" w:themeColor="text1"/>
          <w:szCs w:val="24"/>
        </w:rPr>
        <w:t xml:space="preserve"> &lt; </w:t>
      </w:r>
      <w:r w:rsidR="00DE798B">
        <w:rPr>
          <w:rFonts w:eastAsia="Times New Roman" w:cstheme="majorBidi"/>
          <w:color w:val="000000" w:themeColor="text1"/>
          <w:szCs w:val="24"/>
        </w:rPr>
        <w:t>.0</w:t>
      </w:r>
      <w:r w:rsidRPr="00EA4BA3">
        <w:rPr>
          <w:rFonts w:eastAsia="Times New Roman" w:cstheme="majorBidi"/>
          <w:color w:val="000000" w:themeColor="text1"/>
          <w:szCs w:val="24"/>
        </w:rPr>
        <w:t>01</w:t>
      </w:r>
      <w:r w:rsidR="00D76485">
        <w:rPr>
          <w:rFonts w:eastAsia="Times New Roman" w:cstheme="majorBidi"/>
          <w:color w:val="000000" w:themeColor="text1"/>
          <w:szCs w:val="24"/>
        </w:rPr>
        <w:t>)</w:t>
      </w:r>
      <w:r w:rsidRPr="00EA4BA3">
        <w:rPr>
          <w:rFonts w:eastAsia="Times New Roman" w:cstheme="majorBidi"/>
          <w:color w:val="000000" w:themeColor="text1"/>
          <w:szCs w:val="24"/>
        </w:rPr>
        <w:t>, and Experiment 2 and 3 (</w:t>
      </w:r>
      <w:proofErr w:type="spellStart"/>
      <w:r w:rsidRPr="00EA4BA3">
        <w:rPr>
          <w:rFonts w:eastAsia="Times New Roman" w:cstheme="majorBidi"/>
          <w:color w:val="000000" w:themeColor="text1"/>
          <w:szCs w:val="24"/>
        </w:rPr>
        <w:t>Mean</w:t>
      </w:r>
      <w:r w:rsidRPr="00EA4BA3">
        <w:rPr>
          <w:rFonts w:eastAsia="Times New Roman" w:cstheme="majorBidi"/>
          <w:i/>
          <w:iCs/>
          <w:color w:val="000000" w:themeColor="text1"/>
          <w:szCs w:val="24"/>
          <w:vertAlign w:val="subscript"/>
        </w:rPr>
        <w:t>diff</w:t>
      </w:r>
      <w:proofErr w:type="spellEnd"/>
      <w:r w:rsidRPr="00EA4BA3">
        <w:rPr>
          <w:rFonts w:eastAsia="Times New Roman" w:cstheme="majorBidi"/>
          <w:i/>
          <w:iCs/>
          <w:color w:val="000000" w:themeColor="text1"/>
          <w:szCs w:val="24"/>
        </w:rPr>
        <w:t xml:space="preserve"> = </w:t>
      </w:r>
      <w:r w:rsidRPr="00EA4BA3">
        <w:rPr>
          <w:rFonts w:eastAsia="Times New Roman" w:cstheme="majorBidi"/>
          <w:color w:val="000000" w:themeColor="text1"/>
          <w:szCs w:val="24"/>
        </w:rPr>
        <w:t xml:space="preserve">-16.70, </w:t>
      </w:r>
      <w:r w:rsidRPr="00EA4BA3">
        <w:rPr>
          <w:rFonts w:eastAsia="Times New Roman" w:cstheme="majorBidi"/>
          <w:i/>
          <w:iCs/>
          <w:color w:val="000000" w:themeColor="text1"/>
          <w:szCs w:val="24"/>
        </w:rPr>
        <w:t xml:space="preserve">p </w:t>
      </w:r>
      <w:r w:rsidRPr="00EA4BA3">
        <w:rPr>
          <w:rFonts w:eastAsia="Times New Roman" w:cstheme="majorBidi"/>
          <w:color w:val="000000" w:themeColor="text1"/>
          <w:szCs w:val="24"/>
        </w:rPr>
        <w:t xml:space="preserve">&lt; </w:t>
      </w:r>
      <w:r w:rsidR="00DE798B">
        <w:rPr>
          <w:rFonts w:eastAsia="Times New Roman" w:cstheme="majorBidi"/>
          <w:color w:val="000000" w:themeColor="text1"/>
          <w:szCs w:val="24"/>
        </w:rPr>
        <w:t>.0</w:t>
      </w:r>
      <w:r w:rsidRPr="00EA4BA3">
        <w:rPr>
          <w:rFonts w:eastAsia="Times New Roman" w:cstheme="majorBidi"/>
          <w:color w:val="000000" w:themeColor="text1"/>
          <w:szCs w:val="24"/>
        </w:rPr>
        <w:t>01).</w:t>
      </w:r>
      <w:r w:rsidR="000F6B0C">
        <w:rPr>
          <w:rFonts w:eastAsia="Times New Roman" w:cstheme="majorBidi"/>
          <w:color w:val="000000" w:themeColor="text1"/>
          <w:szCs w:val="24"/>
        </w:rPr>
        <w:t xml:space="preserve"> Experiment 3 had the highest average confidence ratings among all th</w:t>
      </w:r>
      <w:r w:rsidR="003442F4">
        <w:rPr>
          <w:rFonts w:eastAsia="Times New Roman" w:cstheme="majorBidi"/>
          <w:color w:val="000000" w:themeColor="text1"/>
          <w:szCs w:val="24"/>
        </w:rPr>
        <w:t>ree experiments</w:t>
      </w:r>
      <w:r w:rsidR="00E20D32">
        <w:rPr>
          <w:rFonts w:eastAsia="Times New Roman" w:cstheme="majorBidi"/>
          <w:color w:val="000000" w:themeColor="text1"/>
          <w:szCs w:val="24"/>
        </w:rPr>
        <w:t xml:space="preserve">. </w:t>
      </w:r>
    </w:p>
    <w:p w14:paraId="45DB062F" w14:textId="009AF6BE" w:rsidR="00A61972" w:rsidRPr="00EA4BA3" w:rsidRDefault="00CF3586" w:rsidP="000760F9">
      <w:pPr>
        <w:spacing w:line="240" w:lineRule="auto"/>
        <w:rPr>
          <w:rFonts w:eastAsia="Times New Roman" w:cstheme="majorBidi"/>
          <w:color w:val="000000" w:themeColor="text1"/>
          <w:szCs w:val="24"/>
        </w:rPr>
      </w:pPr>
      <w:r>
        <w:rPr>
          <w:rFonts w:eastAsia="Times New Roman" w:cstheme="majorBidi"/>
          <w:noProof/>
          <w:color w:val="000000" w:themeColor="text1"/>
          <w:szCs w:val="24"/>
          <w:lang w:eastAsia="en-AU" w:bidi="he-IL"/>
        </w:rPr>
        <w:lastRenderedPageBreak/>
        <w:pict w14:anchorId="407FF474">
          <v:shape id="_x0000_i1032" type="#_x0000_t75" style="width:450.6pt;height:184.8pt">
            <v:imagedata r:id="rId28" o:title="Figure 17 - Type1 and Confidence Across Experiments"/>
          </v:shape>
        </w:pict>
      </w:r>
    </w:p>
    <w:p w14:paraId="398960D9" w14:textId="26E890EF" w:rsidR="00E20AC7" w:rsidRPr="00103EA6" w:rsidRDefault="005A294E" w:rsidP="000760F9">
      <w:pPr>
        <w:spacing w:line="480" w:lineRule="auto"/>
        <w:rPr>
          <w:rFonts w:ascii="Times New Roman" w:eastAsia="Times New Roman" w:hAnsi="Times New Roman" w:cs="Times New Roman"/>
          <w:color w:val="000000" w:themeColor="text1"/>
          <w:szCs w:val="24"/>
        </w:rPr>
      </w:pPr>
      <w:r>
        <w:rPr>
          <w:rFonts w:ascii="Times New Roman" w:eastAsia="Times New Roman" w:hAnsi="Times New Roman" w:cs="Times New Roman"/>
          <w:i/>
          <w:iCs/>
          <w:color w:val="000000" w:themeColor="text1"/>
          <w:szCs w:val="24"/>
        </w:rPr>
        <w:t>Figure 17</w:t>
      </w:r>
      <w:r w:rsidR="00E20AC7" w:rsidRPr="00155AAD">
        <w:rPr>
          <w:rFonts w:ascii="Times New Roman" w:eastAsia="Times New Roman" w:hAnsi="Times New Roman" w:cs="Times New Roman"/>
          <w:i/>
          <w:iCs/>
          <w:color w:val="000000" w:themeColor="text1"/>
          <w:szCs w:val="24"/>
        </w:rPr>
        <w:t xml:space="preserve">. </w:t>
      </w:r>
      <w:r w:rsidR="00E20AC7">
        <w:rPr>
          <w:rFonts w:ascii="Times New Roman" w:eastAsia="Times New Roman" w:hAnsi="Times New Roman" w:cs="Times New Roman"/>
          <w:color w:val="000000" w:themeColor="text1"/>
          <w:szCs w:val="24"/>
        </w:rPr>
        <w:t xml:space="preserve">a) </w:t>
      </w:r>
      <w:r w:rsidR="00E20AC7" w:rsidRPr="00155AAD">
        <w:rPr>
          <w:rFonts w:ascii="Times New Roman" w:eastAsia="Times New Roman" w:hAnsi="Times New Roman" w:cs="Times New Roman"/>
          <w:color w:val="000000" w:themeColor="text1"/>
          <w:szCs w:val="24"/>
        </w:rPr>
        <w:t xml:space="preserve">Objective </w:t>
      </w:r>
      <w:r w:rsidR="002179A6">
        <w:rPr>
          <w:rFonts w:ascii="Times New Roman" w:eastAsia="Times New Roman" w:hAnsi="Times New Roman" w:cs="Times New Roman"/>
          <w:color w:val="000000" w:themeColor="text1"/>
          <w:szCs w:val="24"/>
        </w:rPr>
        <w:t>accuracy</w:t>
      </w:r>
      <w:r w:rsidR="0034394D">
        <w:rPr>
          <w:rFonts w:ascii="Times New Roman" w:eastAsia="Times New Roman" w:hAnsi="Times New Roman" w:cs="Times New Roman"/>
          <w:color w:val="000000" w:themeColor="text1"/>
          <w:szCs w:val="24"/>
        </w:rPr>
        <w:t>,</w:t>
      </w:r>
      <w:r w:rsidR="00E20AC7" w:rsidRPr="00155AAD">
        <w:rPr>
          <w:rFonts w:ascii="Times New Roman" w:eastAsia="Times New Roman" w:hAnsi="Times New Roman" w:cs="Times New Roman"/>
          <w:color w:val="000000" w:themeColor="text1"/>
          <w:szCs w:val="24"/>
        </w:rPr>
        <w:t xml:space="preserve"> averaged across participants, trials and</w:t>
      </w:r>
      <w:r w:rsidR="00E20AC7">
        <w:rPr>
          <w:rFonts w:ascii="Times New Roman" w:eastAsia="Times New Roman" w:hAnsi="Times New Roman" w:cs="Times New Roman"/>
          <w:color w:val="000000" w:themeColor="text1"/>
          <w:szCs w:val="24"/>
        </w:rPr>
        <w:t xml:space="preserve"> questions for each experiment (1 question for Experiment 1, 10 questions for Experiment 2 and 20 questions for Experiment 3). b) Confidence, averaged across participants, trails and questions for each experiment. </w:t>
      </w:r>
      <w:r w:rsidR="00103EA6">
        <w:rPr>
          <w:rFonts w:ascii="Times New Roman" w:eastAsia="Times New Roman" w:hAnsi="Times New Roman" w:cs="Times New Roman"/>
          <w:color w:val="000000" w:themeColor="text1"/>
          <w:szCs w:val="24"/>
        </w:rPr>
        <w:t>Note: ***</w:t>
      </w:r>
      <w:r w:rsidR="00103EA6">
        <w:rPr>
          <w:rFonts w:ascii="Times New Roman" w:eastAsia="Times New Roman" w:hAnsi="Times New Roman" w:cs="Times New Roman"/>
          <w:i/>
          <w:iCs/>
          <w:color w:val="000000" w:themeColor="text1"/>
          <w:szCs w:val="24"/>
        </w:rPr>
        <w:t>p&lt;</w:t>
      </w:r>
      <w:r w:rsidR="00DE798B">
        <w:rPr>
          <w:rFonts w:ascii="Times New Roman" w:eastAsia="Times New Roman" w:hAnsi="Times New Roman" w:cs="Times New Roman"/>
          <w:color w:val="000000" w:themeColor="text1"/>
          <w:szCs w:val="24"/>
        </w:rPr>
        <w:t>.0</w:t>
      </w:r>
      <w:r w:rsidR="00103EA6">
        <w:rPr>
          <w:rFonts w:ascii="Times New Roman" w:eastAsia="Times New Roman" w:hAnsi="Times New Roman" w:cs="Times New Roman"/>
          <w:color w:val="000000" w:themeColor="text1"/>
          <w:szCs w:val="24"/>
        </w:rPr>
        <w:t>01.</w:t>
      </w:r>
    </w:p>
    <w:p w14:paraId="27A28132" w14:textId="77777777" w:rsidR="00A1223D" w:rsidRDefault="00A1223D" w:rsidP="000760F9">
      <w:pPr>
        <w:spacing w:line="480" w:lineRule="auto"/>
        <w:rPr>
          <w:rFonts w:eastAsia="Times New Roman" w:cstheme="majorBidi"/>
          <w:b/>
          <w:bCs/>
          <w:color w:val="000000" w:themeColor="text1"/>
          <w:szCs w:val="24"/>
        </w:rPr>
      </w:pPr>
    </w:p>
    <w:p w14:paraId="2C5C5023" w14:textId="154B9C41" w:rsidR="00A61972" w:rsidRPr="00EA4BA3" w:rsidRDefault="00B4194E" w:rsidP="000760F9">
      <w:pPr>
        <w:spacing w:line="480" w:lineRule="auto"/>
        <w:rPr>
          <w:rFonts w:cstheme="majorBidi"/>
          <w:szCs w:val="24"/>
        </w:rPr>
      </w:pPr>
      <w:r>
        <w:rPr>
          <w:rFonts w:eastAsia="Times New Roman" w:cstheme="majorBidi"/>
          <w:b/>
          <w:bCs/>
          <w:color w:val="000000" w:themeColor="text1"/>
          <w:szCs w:val="24"/>
        </w:rPr>
        <w:t>Information P</w:t>
      </w:r>
      <w:r w:rsidR="00A61972" w:rsidRPr="00EA4BA3">
        <w:rPr>
          <w:rFonts w:eastAsia="Times New Roman" w:cstheme="majorBidi"/>
          <w:b/>
          <w:bCs/>
          <w:color w:val="000000" w:themeColor="text1"/>
          <w:szCs w:val="24"/>
        </w:rPr>
        <w:t xml:space="preserve">rocessing </w:t>
      </w:r>
      <w:r>
        <w:rPr>
          <w:rFonts w:eastAsia="Times New Roman" w:cstheme="majorBidi"/>
          <w:b/>
          <w:bCs/>
          <w:color w:val="000000" w:themeColor="text1"/>
          <w:szCs w:val="24"/>
        </w:rPr>
        <w:t>P</w:t>
      </w:r>
      <w:r w:rsidR="00A61972" w:rsidRPr="00EA4BA3">
        <w:rPr>
          <w:rFonts w:eastAsia="Times New Roman" w:cstheme="majorBidi"/>
          <w:b/>
          <w:bCs/>
          <w:color w:val="000000" w:themeColor="text1"/>
          <w:szCs w:val="24"/>
        </w:rPr>
        <w:t>er-second</w:t>
      </w:r>
    </w:p>
    <w:p w14:paraId="6C7B215C" w14:textId="594191FC" w:rsidR="00A61972" w:rsidRPr="00EA4BA3" w:rsidRDefault="00A61972" w:rsidP="00363CC4">
      <w:pPr>
        <w:spacing w:line="480" w:lineRule="auto"/>
        <w:rPr>
          <w:rFonts w:eastAsia="Times New Roman" w:cstheme="majorBidi"/>
          <w:color w:val="000000" w:themeColor="text1"/>
          <w:szCs w:val="24"/>
        </w:rPr>
      </w:pPr>
      <w:r w:rsidRPr="00EA4BA3">
        <w:rPr>
          <w:rFonts w:eastAsia="Times New Roman" w:cstheme="majorBidi"/>
          <w:b/>
          <w:bCs/>
          <w:color w:val="000000" w:themeColor="text1"/>
          <w:szCs w:val="24"/>
        </w:rPr>
        <w:tab/>
      </w:r>
      <w:r w:rsidRPr="00EA4BA3">
        <w:rPr>
          <w:rFonts w:eastAsia="Times New Roman" w:cstheme="majorBidi"/>
          <w:color w:val="000000" w:themeColor="text1"/>
          <w:szCs w:val="24"/>
        </w:rPr>
        <w:t xml:space="preserve">Next, we compared </w:t>
      </w:r>
      <w:r w:rsidR="00BB7E11">
        <w:rPr>
          <w:rFonts w:eastAsia="Times New Roman" w:cstheme="majorBidi"/>
          <w:color w:val="000000" w:themeColor="text1"/>
          <w:szCs w:val="24"/>
        </w:rPr>
        <w:t xml:space="preserve">average bits/sec per question, across experiments. </w:t>
      </w:r>
      <w:r w:rsidR="002F589A">
        <w:rPr>
          <w:rFonts w:eastAsia="Times New Roman" w:cstheme="majorBidi"/>
          <w:color w:val="000000" w:themeColor="text1"/>
          <w:szCs w:val="24"/>
        </w:rPr>
        <w:t xml:space="preserve">Since </w:t>
      </w:r>
      <w:r w:rsidR="000A5E79">
        <w:rPr>
          <w:rFonts w:eastAsia="Times New Roman" w:cstheme="majorBidi"/>
          <w:color w:val="000000" w:themeColor="text1"/>
          <w:szCs w:val="24"/>
        </w:rPr>
        <w:t>AUC</w:t>
      </w:r>
      <w:r w:rsidRPr="00EA4BA3">
        <w:rPr>
          <w:rFonts w:eastAsia="Times New Roman" w:cstheme="majorBidi"/>
          <w:color w:val="000000" w:themeColor="text1"/>
          <w:szCs w:val="24"/>
        </w:rPr>
        <w:t xml:space="preserve"> was not significantly different, the amount of informat</w:t>
      </w:r>
      <w:r w:rsidR="00363CC4">
        <w:rPr>
          <w:rFonts w:eastAsia="Times New Roman" w:cstheme="majorBidi"/>
          <w:color w:val="000000" w:themeColor="text1"/>
          <w:szCs w:val="24"/>
        </w:rPr>
        <w:t>ion processed for each question (</w:t>
      </w:r>
      <w:r w:rsidR="00854740">
        <w:rPr>
          <w:rFonts w:eastAsia="Times New Roman" w:cstheme="majorBidi"/>
          <w:color w:val="000000" w:themeColor="text1"/>
          <w:szCs w:val="24"/>
        </w:rPr>
        <w:t>which was just a log transformation of AUC</w:t>
      </w:r>
      <w:r w:rsidR="00363CC4">
        <w:rPr>
          <w:rFonts w:eastAsia="Times New Roman" w:cstheme="majorBidi"/>
          <w:color w:val="000000" w:themeColor="text1"/>
          <w:szCs w:val="24"/>
        </w:rPr>
        <w:t>)</w:t>
      </w:r>
      <w:r w:rsidRPr="00EA4BA3">
        <w:rPr>
          <w:rFonts w:eastAsia="Times New Roman" w:cstheme="majorBidi"/>
          <w:color w:val="000000" w:themeColor="text1"/>
          <w:szCs w:val="24"/>
        </w:rPr>
        <w:t xml:space="preserve"> was also not significantly different among all three experiments. On average, we estimated that participa</w:t>
      </w:r>
      <w:r w:rsidR="00424117">
        <w:rPr>
          <w:rFonts w:eastAsia="Times New Roman" w:cstheme="majorBidi"/>
          <w:color w:val="000000" w:themeColor="text1"/>
          <w:szCs w:val="24"/>
        </w:rPr>
        <w:t>nts process</w:t>
      </w:r>
      <w:r w:rsidR="00066B41">
        <w:rPr>
          <w:rFonts w:eastAsia="Times New Roman" w:cstheme="majorBidi"/>
          <w:color w:val="000000" w:themeColor="text1"/>
          <w:szCs w:val="24"/>
        </w:rPr>
        <w:t>ed</w:t>
      </w:r>
      <w:r w:rsidR="00424117">
        <w:rPr>
          <w:rFonts w:eastAsia="Times New Roman" w:cstheme="majorBidi"/>
          <w:color w:val="000000" w:themeColor="text1"/>
          <w:szCs w:val="24"/>
        </w:rPr>
        <w:t xml:space="preserve"> 4.98, 5.28 and 5.01 </w:t>
      </w:r>
      <w:r w:rsidRPr="00EA4BA3">
        <w:rPr>
          <w:rFonts w:eastAsia="Times New Roman" w:cstheme="majorBidi"/>
          <w:color w:val="000000" w:themeColor="text1"/>
          <w:szCs w:val="24"/>
        </w:rPr>
        <w:t xml:space="preserve">bits/sec for </w:t>
      </w:r>
      <w:r w:rsidR="00802954">
        <w:rPr>
          <w:rFonts w:eastAsia="Times New Roman" w:cstheme="majorBidi"/>
          <w:color w:val="000000" w:themeColor="text1"/>
          <w:szCs w:val="24"/>
        </w:rPr>
        <w:t xml:space="preserve">each question in </w:t>
      </w:r>
      <w:r w:rsidRPr="00EA4BA3">
        <w:rPr>
          <w:rFonts w:eastAsia="Times New Roman" w:cstheme="majorBidi"/>
          <w:color w:val="000000" w:themeColor="text1"/>
          <w:szCs w:val="24"/>
        </w:rPr>
        <w:t xml:space="preserve">experiments 1, 2 and 3, respectively. </w:t>
      </w:r>
    </w:p>
    <w:p w14:paraId="4ABBADAC" w14:textId="6272FD0E" w:rsidR="00A61972" w:rsidRPr="00EA4BA3" w:rsidRDefault="009D3683" w:rsidP="009D3683">
      <w:pPr>
        <w:spacing w:line="480" w:lineRule="auto"/>
        <w:rPr>
          <w:rFonts w:eastAsia="Times New Roman" w:cstheme="majorBidi"/>
          <w:b/>
          <w:bCs/>
          <w:color w:val="000000" w:themeColor="text1"/>
          <w:szCs w:val="24"/>
        </w:rPr>
      </w:pPr>
      <w:r>
        <w:rPr>
          <w:rFonts w:eastAsia="Times New Roman" w:cstheme="majorBidi"/>
          <w:b/>
          <w:bCs/>
          <w:color w:val="000000" w:themeColor="text1"/>
          <w:szCs w:val="24"/>
        </w:rPr>
        <w:tab/>
        <w:t>Bits/s</w:t>
      </w:r>
      <w:r w:rsidR="00A61972" w:rsidRPr="00EA4BA3">
        <w:rPr>
          <w:rFonts w:eastAsia="Times New Roman" w:cstheme="majorBidi"/>
          <w:b/>
          <w:bCs/>
          <w:color w:val="000000" w:themeColor="text1"/>
          <w:szCs w:val="24"/>
        </w:rPr>
        <w:t xml:space="preserve">ec </w:t>
      </w:r>
      <w:r>
        <w:rPr>
          <w:rFonts w:eastAsia="Times New Roman" w:cstheme="majorBidi"/>
          <w:b/>
          <w:bCs/>
          <w:color w:val="000000" w:themeColor="text1"/>
          <w:szCs w:val="24"/>
        </w:rPr>
        <w:t>e</w:t>
      </w:r>
      <w:r w:rsidR="00A61972" w:rsidRPr="00EA4BA3">
        <w:rPr>
          <w:rFonts w:eastAsia="Times New Roman" w:cstheme="majorBidi"/>
          <w:b/>
          <w:bCs/>
          <w:color w:val="000000" w:themeColor="text1"/>
          <w:szCs w:val="24"/>
        </w:rPr>
        <w:t xml:space="preserve">fficiency </w:t>
      </w:r>
    </w:p>
    <w:p w14:paraId="1D028504" w14:textId="77777777" w:rsidR="00A61972" w:rsidRPr="00EA4BA3" w:rsidRDefault="00A61972" w:rsidP="000760F9">
      <w:pPr>
        <w:spacing w:line="480" w:lineRule="auto"/>
        <w:rPr>
          <w:rFonts w:eastAsia="Times New Roman" w:cstheme="majorBidi"/>
          <w:color w:val="000000" w:themeColor="text1"/>
          <w:szCs w:val="24"/>
        </w:rPr>
      </w:pPr>
      <w:r w:rsidRPr="00EA4BA3">
        <w:rPr>
          <w:rFonts w:eastAsia="Times New Roman" w:cstheme="majorBidi"/>
          <w:color w:val="000000" w:themeColor="text1"/>
          <w:szCs w:val="24"/>
        </w:rPr>
        <w:tab/>
        <w:t>We defined efficiency as the following:</w:t>
      </w:r>
    </w:p>
    <w:p w14:paraId="04B5A2A7" w14:textId="77777777" w:rsidR="00A61972" w:rsidRPr="00EA4BA3" w:rsidRDefault="00A61972" w:rsidP="000760F9">
      <w:pPr>
        <w:spacing w:line="480" w:lineRule="auto"/>
        <w:rPr>
          <w:rFonts w:cstheme="majorBidi"/>
          <w:color w:val="000000" w:themeColor="text1"/>
          <w:szCs w:val="24"/>
        </w:rPr>
      </w:pPr>
      <m:oMathPara>
        <m:oMath>
          <m:r>
            <w:rPr>
              <w:rFonts w:ascii="Cambria Math" w:hAnsi="Cambria Math" w:cstheme="majorBidi"/>
              <w:color w:val="000000" w:themeColor="text1"/>
              <w:szCs w:val="24"/>
            </w:rPr>
            <m:t>efficiency=</m:t>
          </m:r>
          <m:f>
            <m:fPr>
              <m:ctrlPr>
                <w:rPr>
                  <w:rFonts w:ascii="Cambria Math" w:hAnsi="Cambria Math" w:cstheme="majorBidi"/>
                  <w:i/>
                  <w:color w:val="000000" w:themeColor="text1"/>
                  <w:szCs w:val="24"/>
                </w:rPr>
              </m:ctrlPr>
            </m:fPr>
            <m:num>
              <m:r>
                <w:rPr>
                  <w:rFonts w:ascii="Cambria Math" w:hAnsi="Cambria Math" w:cstheme="majorBidi"/>
                  <w:color w:val="000000" w:themeColor="text1"/>
                  <w:szCs w:val="24"/>
                </w:rPr>
                <m:t>Participant</m:t>
              </m:r>
              <m:sSup>
                <m:sSupPr>
                  <m:ctrlPr>
                    <w:rPr>
                      <w:rFonts w:ascii="Cambria Math" w:hAnsi="Cambria Math" w:cstheme="majorBidi"/>
                      <w:i/>
                      <w:color w:val="000000" w:themeColor="text1"/>
                      <w:szCs w:val="24"/>
                    </w:rPr>
                  </m:ctrlPr>
                </m:sSupPr>
                <m:e>
                  <m:r>
                    <w:rPr>
                      <w:rFonts w:ascii="Cambria Math" w:hAnsi="Cambria Math" w:cstheme="majorBidi"/>
                      <w:color w:val="000000" w:themeColor="text1"/>
                      <w:szCs w:val="24"/>
                    </w:rPr>
                    <m:t>s</m:t>
                  </m:r>
                </m:e>
                <m:sup>
                  <m:r>
                    <w:rPr>
                      <w:rFonts w:ascii="Cambria Math" w:hAnsi="Cambria Math" w:cstheme="majorBidi"/>
                      <w:color w:val="000000" w:themeColor="text1"/>
                      <w:szCs w:val="24"/>
                    </w:rPr>
                    <m:t>'</m:t>
                  </m:r>
                </m:sup>
              </m:sSup>
              <m:r>
                <w:rPr>
                  <w:rFonts w:ascii="Cambria Math" w:hAnsi="Cambria Math" w:cstheme="majorBidi"/>
                  <w:color w:val="000000" w:themeColor="text1"/>
                  <w:szCs w:val="24"/>
                </w:rPr>
                <m:t xml:space="preserve"> actual information </m:t>
              </m:r>
            </m:num>
            <m:den>
              <m:r>
                <w:rPr>
                  <w:rFonts w:ascii="Cambria Math" w:hAnsi="Cambria Math" w:cstheme="majorBidi"/>
                  <w:color w:val="000000" w:themeColor="text1"/>
                  <w:szCs w:val="24"/>
                </w:rPr>
                <m:t>Maximum possible information</m:t>
              </m:r>
            </m:den>
          </m:f>
        </m:oMath>
      </m:oMathPara>
    </w:p>
    <w:p w14:paraId="3BEC51DA" w14:textId="54967DC5" w:rsidR="00A61972" w:rsidRPr="00EA4BA3" w:rsidRDefault="00A61972" w:rsidP="00A9297C">
      <w:pPr>
        <w:spacing w:line="480" w:lineRule="auto"/>
        <w:rPr>
          <w:rFonts w:cstheme="majorBidi"/>
          <w:color w:val="000000" w:themeColor="text1"/>
          <w:szCs w:val="24"/>
        </w:rPr>
      </w:pPr>
      <w:r w:rsidRPr="00EA4BA3">
        <w:rPr>
          <w:rFonts w:cstheme="majorBidi"/>
          <w:color w:val="000000" w:themeColor="text1"/>
          <w:szCs w:val="24"/>
        </w:rPr>
        <w:lastRenderedPageBreak/>
        <w:tab/>
      </w:r>
      <w:r w:rsidR="000D1706">
        <w:rPr>
          <w:rFonts w:cstheme="majorBidi"/>
          <w:color w:val="000000" w:themeColor="text1"/>
          <w:szCs w:val="24"/>
        </w:rPr>
        <w:t>Where</w:t>
      </w:r>
      <w:r w:rsidRPr="00EA4BA3">
        <w:rPr>
          <w:rFonts w:cstheme="majorBidi"/>
          <w:color w:val="000000" w:themeColor="text1"/>
          <w:szCs w:val="24"/>
        </w:rPr>
        <w:t xml:space="preserve"> maximum possible information </w:t>
      </w:r>
      <w:r w:rsidR="000D1706">
        <w:rPr>
          <w:rFonts w:cstheme="majorBidi"/>
          <w:color w:val="000000" w:themeColor="text1"/>
          <w:szCs w:val="24"/>
        </w:rPr>
        <w:t>is the</w:t>
      </w:r>
      <w:r w:rsidRPr="00EA4BA3">
        <w:rPr>
          <w:rFonts w:cstheme="majorBidi"/>
          <w:color w:val="000000" w:themeColor="text1"/>
          <w:szCs w:val="24"/>
        </w:rPr>
        <w:t xml:space="preserve"> hig</w:t>
      </w:r>
      <w:r w:rsidR="00E375CC">
        <w:rPr>
          <w:rFonts w:cstheme="majorBidi"/>
          <w:color w:val="000000" w:themeColor="text1"/>
          <w:szCs w:val="24"/>
        </w:rPr>
        <w:t>hest measured</w:t>
      </w:r>
      <w:r w:rsidR="000D1706">
        <w:rPr>
          <w:rFonts w:cstheme="majorBidi"/>
          <w:color w:val="000000" w:themeColor="text1"/>
          <w:szCs w:val="24"/>
        </w:rPr>
        <w:t xml:space="preserve"> average</w:t>
      </w:r>
      <w:r w:rsidR="00E375CC">
        <w:rPr>
          <w:rFonts w:cstheme="majorBidi"/>
          <w:color w:val="000000" w:themeColor="text1"/>
          <w:szCs w:val="24"/>
        </w:rPr>
        <w:t xml:space="preserve"> objective accurac</w:t>
      </w:r>
      <w:r w:rsidR="000D1706">
        <w:rPr>
          <w:rFonts w:cstheme="majorBidi"/>
          <w:color w:val="000000" w:themeColor="text1"/>
          <w:szCs w:val="24"/>
        </w:rPr>
        <w:t xml:space="preserve">y </w:t>
      </w:r>
      <w:r w:rsidRPr="00EA4BA3">
        <w:rPr>
          <w:rFonts w:cstheme="majorBidi"/>
          <w:color w:val="000000" w:themeColor="text1"/>
          <w:szCs w:val="24"/>
        </w:rPr>
        <w:t>in Experiment 1 (</w:t>
      </w:r>
      <w:r w:rsidR="000A5E79">
        <w:rPr>
          <w:rFonts w:cstheme="majorBidi"/>
          <w:color w:val="000000" w:themeColor="text1"/>
          <w:szCs w:val="24"/>
        </w:rPr>
        <w:t>AUC</w:t>
      </w:r>
      <w:r w:rsidRPr="00EA4BA3">
        <w:rPr>
          <w:rFonts w:cstheme="majorBidi"/>
          <w:color w:val="000000" w:themeColor="text1"/>
          <w:szCs w:val="24"/>
        </w:rPr>
        <w:t xml:space="preserve"> of 0.</w:t>
      </w:r>
      <w:r w:rsidR="00193BB9">
        <w:rPr>
          <w:rFonts w:cstheme="majorBidi"/>
          <w:color w:val="000000" w:themeColor="text1"/>
          <w:szCs w:val="24"/>
        </w:rPr>
        <w:t>84</w:t>
      </w:r>
      <w:r w:rsidR="000D1706">
        <w:rPr>
          <w:rFonts w:cstheme="majorBidi"/>
          <w:color w:val="000000" w:themeColor="text1"/>
          <w:szCs w:val="24"/>
        </w:rPr>
        <w:t>).</w:t>
      </w:r>
      <w:r w:rsidR="009904CA">
        <w:rPr>
          <w:rFonts w:cstheme="majorBidi"/>
          <w:color w:val="000000" w:themeColor="text1"/>
          <w:szCs w:val="24"/>
        </w:rPr>
        <w:t xml:space="preserve"> </w:t>
      </w:r>
      <w:r w:rsidR="00A9297C">
        <w:rPr>
          <w:rFonts w:cstheme="majorBidi"/>
          <w:color w:val="000000" w:themeColor="text1"/>
          <w:szCs w:val="24"/>
        </w:rPr>
        <w:t xml:space="preserve">We applied Equations </w:t>
      </w:r>
      <w:r w:rsidR="00E95276">
        <w:rPr>
          <w:rFonts w:cstheme="majorBidi"/>
          <w:color w:val="000000" w:themeColor="text1"/>
          <w:szCs w:val="24"/>
        </w:rPr>
        <w:t>1</w:t>
      </w:r>
      <w:r w:rsidR="00A9297C">
        <w:rPr>
          <w:rFonts w:cstheme="majorBidi"/>
          <w:color w:val="000000" w:themeColor="text1"/>
          <w:szCs w:val="24"/>
        </w:rPr>
        <w:t xml:space="preserve"> and 2</w:t>
      </w:r>
      <w:r w:rsidR="00E95276">
        <w:rPr>
          <w:rFonts w:cstheme="majorBidi"/>
          <w:color w:val="000000" w:themeColor="text1"/>
          <w:szCs w:val="24"/>
        </w:rPr>
        <w:t xml:space="preserve"> to</w:t>
      </w:r>
      <w:r w:rsidR="00EA7E6C">
        <w:rPr>
          <w:rFonts w:cstheme="majorBidi"/>
          <w:color w:val="000000" w:themeColor="text1"/>
          <w:szCs w:val="24"/>
        </w:rPr>
        <w:t xml:space="preserve"> this maximum value, to </w:t>
      </w:r>
      <w:r w:rsidR="00E95276">
        <w:rPr>
          <w:rFonts w:cstheme="majorBidi"/>
          <w:color w:val="000000" w:themeColor="text1"/>
          <w:szCs w:val="24"/>
        </w:rPr>
        <w:t>calculate maximum possible information.</w:t>
      </w:r>
      <w:r w:rsidR="00EA7E6C">
        <w:rPr>
          <w:rFonts w:cstheme="majorBidi"/>
          <w:color w:val="000000" w:themeColor="text1"/>
          <w:szCs w:val="24"/>
        </w:rPr>
        <w:t xml:space="preserve"> </w:t>
      </w:r>
      <w:r w:rsidRPr="00EA4BA3">
        <w:rPr>
          <w:rFonts w:cstheme="majorBidi"/>
          <w:color w:val="000000" w:themeColor="text1"/>
          <w:szCs w:val="24"/>
        </w:rPr>
        <w:t xml:space="preserve">For Experiment 1, </w:t>
      </w:r>
      <w:r w:rsidRPr="00E95276">
        <w:rPr>
          <w:rFonts w:cstheme="majorBidi"/>
          <w:color w:val="000000" w:themeColor="text1"/>
          <w:szCs w:val="24"/>
        </w:rPr>
        <w:t>maximum</w:t>
      </w:r>
      <w:r w:rsidRPr="00EA4BA3">
        <w:rPr>
          <w:rFonts w:cstheme="majorBidi"/>
          <w:color w:val="000000" w:themeColor="text1"/>
          <w:szCs w:val="24"/>
        </w:rPr>
        <w:t xml:space="preserve"> information was 5.62 bits/sec. For Experiment 2, where we asked 10 questions, maximum information was 56.22 bits/sec, equivalent to 10 times the information for one question. For Experiment 3, where we asked 20 questions, maximum information was 112.44 bit/sec, equivalent to 20 times the information for one question. </w:t>
      </w:r>
    </w:p>
    <w:p w14:paraId="1F7443A5" w14:textId="10D75A14" w:rsidR="008A1CAF" w:rsidRDefault="00A61972" w:rsidP="002274D2">
      <w:pPr>
        <w:spacing w:line="480" w:lineRule="auto"/>
        <w:rPr>
          <w:rFonts w:eastAsia="Times New Roman" w:cstheme="majorBidi"/>
          <w:color w:val="000000" w:themeColor="text1"/>
          <w:szCs w:val="24"/>
        </w:rPr>
      </w:pPr>
      <w:r w:rsidRPr="00EA4BA3">
        <w:rPr>
          <w:rFonts w:eastAsia="Times New Roman" w:cstheme="majorBidi"/>
          <w:color w:val="000000" w:themeColor="text1"/>
          <w:szCs w:val="24"/>
        </w:rPr>
        <w:tab/>
        <w:t>In Experiment 1, participants’ actual information processing was, on average, 4.98 bits/sec for a duration of 133ms. This meant they performed at 88.42% efficiency. In Experiment 2 participants’ information processing was 52.75 bits/sec for a duration of 133ms, meaning they performed at 93.84% efficiency. In Experiment 3, participants’ information processing was 100.16 bits/sec for a duration of 133ms, performing at 89.08% efficiency (</w:t>
      </w:r>
      <w:r w:rsidR="005A294E">
        <w:rPr>
          <w:rFonts w:eastAsia="Times New Roman" w:cstheme="majorBidi"/>
          <w:color w:val="000000" w:themeColor="text1"/>
          <w:szCs w:val="24"/>
        </w:rPr>
        <w:t>Figure 18</w:t>
      </w:r>
      <w:r w:rsidRPr="00EA4BA3">
        <w:rPr>
          <w:rFonts w:eastAsia="Times New Roman" w:cstheme="majorBidi"/>
          <w:color w:val="000000" w:themeColor="text1"/>
          <w:szCs w:val="24"/>
        </w:rPr>
        <w:t xml:space="preserve"> </w:t>
      </w:r>
      <w:r w:rsidR="002274D2">
        <w:rPr>
          <w:rFonts w:eastAsia="Times New Roman" w:cstheme="majorBidi"/>
          <w:color w:val="000000" w:themeColor="text1"/>
          <w:szCs w:val="24"/>
        </w:rPr>
        <w:t>shows</w:t>
      </w:r>
      <w:r w:rsidRPr="00EA4BA3">
        <w:rPr>
          <w:rFonts w:eastAsia="Times New Roman" w:cstheme="majorBidi"/>
          <w:color w:val="000000" w:themeColor="text1"/>
          <w:szCs w:val="24"/>
        </w:rPr>
        <w:t xml:space="preserve"> bits/sec performance and efficiency</w:t>
      </w:r>
      <w:r w:rsidR="002274D2">
        <w:rPr>
          <w:rFonts w:eastAsia="Times New Roman" w:cstheme="majorBidi"/>
          <w:color w:val="000000" w:themeColor="text1"/>
          <w:szCs w:val="24"/>
        </w:rPr>
        <w:t xml:space="preserve"> across experiments</w:t>
      </w:r>
      <w:r w:rsidRPr="00EA4BA3">
        <w:rPr>
          <w:rFonts w:eastAsia="Times New Roman" w:cstheme="majorBidi"/>
          <w:color w:val="000000" w:themeColor="text1"/>
          <w:szCs w:val="24"/>
        </w:rPr>
        <w:t xml:space="preserve">). </w:t>
      </w:r>
    </w:p>
    <w:p w14:paraId="217AE06A" w14:textId="77777777" w:rsidR="00B35853" w:rsidRDefault="00B35853" w:rsidP="007B5C07">
      <w:pPr>
        <w:spacing w:line="480" w:lineRule="auto"/>
        <w:rPr>
          <w:rFonts w:eastAsia="Times New Roman" w:cstheme="majorBidi"/>
          <w:color w:val="000000" w:themeColor="text1"/>
          <w:szCs w:val="24"/>
        </w:rPr>
      </w:pPr>
    </w:p>
    <w:p w14:paraId="53429AEA" w14:textId="77777777" w:rsidR="000622B3" w:rsidRDefault="000622B3" w:rsidP="007B5C07">
      <w:pPr>
        <w:spacing w:line="480" w:lineRule="auto"/>
        <w:rPr>
          <w:rFonts w:eastAsia="Times New Roman" w:cstheme="majorBidi"/>
          <w:color w:val="000000" w:themeColor="text1"/>
          <w:szCs w:val="24"/>
        </w:rPr>
      </w:pPr>
    </w:p>
    <w:p w14:paraId="30686999" w14:textId="559927B6" w:rsidR="00A61972" w:rsidRPr="00EA4BA3" w:rsidRDefault="00A61972" w:rsidP="000760F9">
      <w:pPr>
        <w:spacing w:after="160" w:line="259" w:lineRule="auto"/>
        <w:jc w:val="center"/>
        <w:rPr>
          <w:rFonts w:eastAsia="Times New Roman" w:cstheme="majorBidi"/>
          <w:color w:val="000000" w:themeColor="text1"/>
          <w:szCs w:val="24"/>
        </w:rPr>
      </w:pPr>
      <w:r w:rsidRPr="00EA4BA3">
        <w:rPr>
          <w:rFonts w:eastAsia="Times New Roman" w:cstheme="majorBidi"/>
          <w:noProof/>
          <w:color w:val="000000" w:themeColor="text1"/>
          <w:szCs w:val="24"/>
          <w:lang w:eastAsia="en-AU" w:bidi="he-IL"/>
        </w:rPr>
        <w:lastRenderedPageBreak/>
        <w:drawing>
          <wp:inline distT="0" distB="0" distL="0" distR="0" wp14:anchorId="0BF7CBA7" wp14:editId="5BA93D6F">
            <wp:extent cx="4572000" cy="3307977"/>
            <wp:effectExtent l="0" t="0" r="0" b="6985"/>
            <wp:docPr id="11" name="Picture 11" descr="Figure 18 Bits Per Second Efficiency Trend-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ure 18 Bits Per Second Efficiency Trend-0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572000" cy="3307977"/>
                    </a:xfrm>
                    <a:prstGeom prst="rect">
                      <a:avLst/>
                    </a:prstGeom>
                    <a:noFill/>
                    <a:ln>
                      <a:noFill/>
                    </a:ln>
                  </pic:spPr>
                </pic:pic>
              </a:graphicData>
            </a:graphic>
          </wp:inline>
        </w:drawing>
      </w:r>
    </w:p>
    <w:p w14:paraId="30A7DDF6" w14:textId="5E9F8651" w:rsidR="00A61972" w:rsidRPr="00EA4BA3" w:rsidRDefault="005A294E" w:rsidP="000760F9">
      <w:pPr>
        <w:spacing w:line="480" w:lineRule="auto"/>
        <w:rPr>
          <w:rFonts w:eastAsia="Times New Roman" w:cstheme="majorBidi"/>
          <w:color w:val="000000" w:themeColor="text1"/>
          <w:szCs w:val="24"/>
        </w:rPr>
      </w:pPr>
      <w:r>
        <w:rPr>
          <w:rFonts w:eastAsia="Times New Roman" w:cstheme="majorBidi"/>
          <w:i/>
          <w:iCs/>
          <w:color w:val="000000" w:themeColor="text1"/>
          <w:szCs w:val="24"/>
        </w:rPr>
        <w:t>Figure 18</w:t>
      </w:r>
      <w:r w:rsidR="00A61972" w:rsidRPr="00EA4BA3">
        <w:rPr>
          <w:rFonts w:eastAsia="Times New Roman" w:cstheme="majorBidi"/>
          <w:i/>
          <w:iCs/>
          <w:color w:val="000000" w:themeColor="text1"/>
          <w:szCs w:val="24"/>
        </w:rPr>
        <w:t>.</w:t>
      </w:r>
      <w:r w:rsidR="00A61972" w:rsidRPr="00EA4BA3">
        <w:rPr>
          <w:rFonts w:eastAsia="Times New Roman" w:cstheme="majorBidi"/>
          <w:b/>
          <w:bCs/>
          <w:color w:val="000000" w:themeColor="text1"/>
          <w:szCs w:val="24"/>
        </w:rPr>
        <w:t xml:space="preserve"> </w:t>
      </w:r>
      <w:r w:rsidR="00A61972" w:rsidRPr="00EA4BA3">
        <w:rPr>
          <w:rFonts w:eastAsia="Times New Roman" w:cstheme="majorBidi"/>
          <w:color w:val="000000" w:themeColor="text1"/>
          <w:szCs w:val="24"/>
        </w:rPr>
        <w:t xml:space="preserve">A representation of participants’ actual information processing estimate (represented by the red circles) for all three experiments. We compared this estimate with the amount of information participants would process if they performed maximally (represented by the blue bars). Participants’ efficiency is shown next to their actual performance, and represents their actual performance divided by the theoretical maximum performance. Efficiency was constant at around 90% across all three experiments. </w:t>
      </w:r>
    </w:p>
    <w:p w14:paraId="32FAF5DE" w14:textId="77777777" w:rsidR="00A61972" w:rsidRPr="00EA4BA3" w:rsidRDefault="00A61972" w:rsidP="000760F9">
      <w:pPr>
        <w:spacing w:line="480" w:lineRule="auto"/>
        <w:jc w:val="center"/>
        <w:rPr>
          <w:rFonts w:eastAsia="Times New Roman" w:cstheme="majorBidi"/>
          <w:b/>
          <w:bCs/>
          <w:color w:val="000000" w:themeColor="text1"/>
          <w:szCs w:val="24"/>
        </w:rPr>
      </w:pPr>
    </w:p>
    <w:p w14:paraId="60B714C5" w14:textId="361D467B" w:rsidR="00A61972" w:rsidRPr="00EA4BA3" w:rsidRDefault="00A61972" w:rsidP="00735BD8">
      <w:pPr>
        <w:spacing w:line="480" w:lineRule="auto"/>
        <w:rPr>
          <w:rFonts w:eastAsia="Times New Roman" w:cstheme="majorBidi"/>
          <w:b/>
          <w:bCs/>
          <w:color w:val="000000" w:themeColor="text1"/>
          <w:szCs w:val="24"/>
        </w:rPr>
      </w:pPr>
      <w:r w:rsidRPr="00EA4BA3">
        <w:rPr>
          <w:rFonts w:eastAsia="Times New Roman" w:cstheme="majorBidi"/>
          <w:b/>
          <w:bCs/>
          <w:color w:val="000000" w:themeColor="text1"/>
          <w:szCs w:val="24"/>
        </w:rPr>
        <w:t xml:space="preserve">Comparing </w:t>
      </w:r>
      <w:r w:rsidR="00735BD8">
        <w:rPr>
          <w:rFonts w:eastAsia="Times New Roman" w:cstheme="majorBidi"/>
          <w:b/>
          <w:bCs/>
          <w:color w:val="000000" w:themeColor="text1"/>
          <w:szCs w:val="24"/>
        </w:rPr>
        <w:t>Present and Absent J</w:t>
      </w:r>
      <w:r w:rsidRPr="00EA4BA3">
        <w:rPr>
          <w:rFonts w:eastAsia="Times New Roman" w:cstheme="majorBidi"/>
          <w:b/>
          <w:bCs/>
          <w:color w:val="000000" w:themeColor="text1"/>
          <w:szCs w:val="24"/>
        </w:rPr>
        <w:t>udgements</w:t>
      </w:r>
    </w:p>
    <w:p w14:paraId="6AA4C293" w14:textId="5D95737C" w:rsidR="00A61972" w:rsidRPr="00EA4BA3" w:rsidRDefault="00A61972" w:rsidP="001C68D9">
      <w:pPr>
        <w:spacing w:line="480" w:lineRule="auto"/>
        <w:rPr>
          <w:rFonts w:eastAsia="Times New Roman" w:cstheme="majorBidi"/>
          <w:color w:val="000000" w:themeColor="text1"/>
          <w:szCs w:val="24"/>
        </w:rPr>
      </w:pPr>
      <w:r w:rsidRPr="00EA4BA3">
        <w:rPr>
          <w:rFonts w:eastAsia="Times New Roman" w:cstheme="majorBidi"/>
          <w:color w:val="000000" w:themeColor="text1"/>
          <w:szCs w:val="24"/>
        </w:rPr>
        <w:tab/>
        <w:t xml:space="preserve">While participants’ objective accuracy was high across all three experiments, leading to a corresponding high estimate of </w:t>
      </w:r>
      <w:r w:rsidR="00B06806">
        <w:rPr>
          <w:rFonts w:eastAsia="Times New Roman" w:cstheme="majorBidi"/>
          <w:color w:val="000000" w:themeColor="text1"/>
          <w:szCs w:val="24"/>
        </w:rPr>
        <w:t>information processing</w:t>
      </w:r>
      <w:r w:rsidRPr="00EA4BA3">
        <w:rPr>
          <w:rFonts w:eastAsia="Times New Roman" w:cstheme="majorBidi"/>
          <w:color w:val="000000" w:themeColor="text1"/>
          <w:szCs w:val="24"/>
        </w:rPr>
        <w:t xml:space="preserve">, we wanted to determine whether this measure might </w:t>
      </w:r>
      <w:r w:rsidR="00F92AA0">
        <w:rPr>
          <w:rFonts w:eastAsia="Times New Roman" w:cstheme="majorBidi"/>
          <w:color w:val="000000" w:themeColor="text1"/>
          <w:szCs w:val="24"/>
        </w:rPr>
        <w:t xml:space="preserve">be different for </w:t>
      </w:r>
      <w:r w:rsidRPr="00EA4BA3">
        <w:rPr>
          <w:rFonts w:eastAsia="Times New Roman" w:cstheme="majorBidi"/>
          <w:color w:val="000000" w:themeColor="text1"/>
          <w:szCs w:val="24"/>
        </w:rPr>
        <w:t xml:space="preserve">present </w:t>
      </w:r>
      <w:r w:rsidR="00B06806">
        <w:rPr>
          <w:rFonts w:eastAsia="Times New Roman" w:cstheme="majorBidi"/>
          <w:color w:val="000000" w:themeColor="text1"/>
          <w:szCs w:val="24"/>
        </w:rPr>
        <w:t xml:space="preserve">and absent </w:t>
      </w:r>
      <w:r w:rsidRPr="00EA4BA3">
        <w:rPr>
          <w:rFonts w:eastAsia="Times New Roman" w:cstheme="majorBidi"/>
          <w:color w:val="000000" w:themeColor="text1"/>
          <w:szCs w:val="24"/>
        </w:rPr>
        <w:t xml:space="preserve">information. </w:t>
      </w:r>
      <w:r w:rsidR="00F23E64">
        <w:rPr>
          <w:rFonts w:eastAsia="Times New Roman" w:cstheme="majorBidi"/>
          <w:color w:val="000000" w:themeColor="text1"/>
          <w:szCs w:val="24"/>
        </w:rPr>
        <w:t xml:space="preserve">However, since Type-1 AUC cannot be calculated for present and absent </w:t>
      </w:r>
      <w:r w:rsidR="00920CAE">
        <w:rPr>
          <w:rFonts w:eastAsia="Times New Roman" w:cstheme="majorBidi"/>
          <w:color w:val="000000" w:themeColor="text1"/>
          <w:szCs w:val="24"/>
        </w:rPr>
        <w:t>descriptors</w:t>
      </w:r>
      <w:r w:rsidR="00F23E64">
        <w:rPr>
          <w:rFonts w:eastAsia="Times New Roman" w:cstheme="majorBidi"/>
          <w:color w:val="000000" w:themeColor="text1"/>
          <w:szCs w:val="24"/>
        </w:rPr>
        <w:t xml:space="preserve"> separately (Green &amp; </w:t>
      </w:r>
      <w:proofErr w:type="spellStart"/>
      <w:r w:rsidR="00F23E64">
        <w:rPr>
          <w:rFonts w:eastAsia="Times New Roman" w:cstheme="majorBidi"/>
          <w:color w:val="000000" w:themeColor="text1"/>
          <w:szCs w:val="24"/>
        </w:rPr>
        <w:t>Swets</w:t>
      </w:r>
      <w:proofErr w:type="spellEnd"/>
      <w:r w:rsidR="00F23E64">
        <w:rPr>
          <w:rFonts w:eastAsia="Times New Roman" w:cstheme="majorBidi"/>
          <w:color w:val="000000" w:themeColor="text1"/>
          <w:szCs w:val="24"/>
        </w:rPr>
        <w:t xml:space="preserve">, 1974), </w:t>
      </w:r>
      <w:r w:rsidRPr="00EA4BA3">
        <w:rPr>
          <w:rFonts w:eastAsia="Times New Roman" w:cstheme="majorBidi"/>
          <w:color w:val="000000" w:themeColor="text1"/>
          <w:szCs w:val="24"/>
        </w:rPr>
        <w:t xml:space="preserve">we split participants’ </w:t>
      </w:r>
      <w:r w:rsidR="00E8731E">
        <w:rPr>
          <w:rFonts w:eastAsia="Times New Roman" w:cstheme="majorBidi"/>
          <w:color w:val="000000" w:themeColor="text1"/>
          <w:szCs w:val="24"/>
        </w:rPr>
        <w:t>raw</w:t>
      </w:r>
      <w:r w:rsidR="00C166BF">
        <w:rPr>
          <w:rFonts w:eastAsia="Times New Roman" w:cstheme="majorBidi"/>
          <w:color w:val="000000" w:themeColor="text1"/>
          <w:szCs w:val="24"/>
        </w:rPr>
        <w:t>-</w:t>
      </w:r>
      <w:r w:rsidRPr="00EA4BA3">
        <w:rPr>
          <w:rFonts w:eastAsia="Times New Roman" w:cstheme="majorBidi"/>
          <w:color w:val="000000" w:themeColor="text1"/>
          <w:szCs w:val="24"/>
        </w:rPr>
        <w:t xml:space="preserve">accuracy scores into absent </w:t>
      </w:r>
      <w:r w:rsidR="001C68D9">
        <w:rPr>
          <w:rFonts w:eastAsia="Times New Roman" w:cstheme="majorBidi"/>
          <w:color w:val="000000" w:themeColor="text1"/>
          <w:szCs w:val="24"/>
        </w:rPr>
        <w:t>or</w:t>
      </w:r>
      <w:r w:rsidR="00421149">
        <w:rPr>
          <w:rFonts w:eastAsia="Times New Roman" w:cstheme="majorBidi"/>
          <w:color w:val="000000" w:themeColor="text1"/>
          <w:szCs w:val="24"/>
        </w:rPr>
        <w:t xml:space="preserve"> </w:t>
      </w:r>
      <w:r w:rsidRPr="00EA4BA3">
        <w:rPr>
          <w:rFonts w:eastAsia="Times New Roman" w:cstheme="majorBidi"/>
          <w:color w:val="000000" w:themeColor="text1"/>
          <w:szCs w:val="24"/>
        </w:rPr>
        <w:t xml:space="preserve">present responses, and compared them for each experiment using a non-parametric Mann Whitney-U (Field, 2013). </w:t>
      </w:r>
      <w:r w:rsidR="00C166BF">
        <w:rPr>
          <w:rFonts w:eastAsia="Times New Roman" w:cstheme="majorBidi"/>
          <w:color w:val="000000" w:themeColor="text1"/>
          <w:szCs w:val="24"/>
        </w:rPr>
        <w:lastRenderedPageBreak/>
        <w:t xml:space="preserve">Raw-accuracy reflects participants’ performance without accounting for confidence or introspection. </w:t>
      </w:r>
      <w:r w:rsidRPr="00EA4BA3">
        <w:rPr>
          <w:rFonts w:eastAsia="Times New Roman" w:cstheme="majorBidi"/>
          <w:color w:val="000000" w:themeColor="text1"/>
          <w:szCs w:val="24"/>
        </w:rPr>
        <w:t>We used a non-parametric measure because accuracy and confidence were non-normally distributed. Test statistics and p-values for all tests conducted across the three e</w:t>
      </w:r>
      <w:r w:rsidR="00997661">
        <w:rPr>
          <w:rFonts w:eastAsia="Times New Roman" w:cstheme="majorBidi"/>
          <w:color w:val="000000" w:themeColor="text1"/>
          <w:szCs w:val="24"/>
        </w:rPr>
        <w:t>xperiments are shown in Table 3.</w:t>
      </w:r>
      <w:r w:rsidRPr="00EA4BA3">
        <w:rPr>
          <w:rFonts w:eastAsia="Times New Roman" w:cstheme="majorBidi"/>
          <w:color w:val="000000" w:themeColor="text1"/>
          <w:szCs w:val="24"/>
        </w:rPr>
        <w:t xml:space="preserve"> </w:t>
      </w:r>
    </w:p>
    <w:p w14:paraId="4DC968A7" w14:textId="77777777" w:rsidR="00A61972" w:rsidRPr="00EA4BA3" w:rsidRDefault="00A61972" w:rsidP="000760F9">
      <w:pPr>
        <w:spacing w:line="480" w:lineRule="auto"/>
        <w:rPr>
          <w:rFonts w:eastAsia="Times New Roman" w:cstheme="majorBidi"/>
          <w:color w:val="000000" w:themeColor="text1"/>
          <w:szCs w:val="24"/>
        </w:rPr>
      </w:pPr>
    </w:p>
    <w:p w14:paraId="42C0B40C" w14:textId="0AE9E8A8" w:rsidR="00A61972" w:rsidRPr="00EA4BA3" w:rsidRDefault="00997661" w:rsidP="000760F9">
      <w:pPr>
        <w:spacing w:line="480" w:lineRule="auto"/>
        <w:rPr>
          <w:rFonts w:eastAsia="Times New Roman" w:cstheme="majorBidi"/>
          <w:color w:val="000000" w:themeColor="text1"/>
          <w:szCs w:val="24"/>
        </w:rPr>
      </w:pPr>
      <w:r>
        <w:rPr>
          <w:rFonts w:eastAsia="Times New Roman" w:cstheme="majorBidi"/>
          <w:color w:val="000000" w:themeColor="text1"/>
          <w:szCs w:val="24"/>
        </w:rPr>
        <w:t>Table 3</w:t>
      </w:r>
    </w:p>
    <w:p w14:paraId="75C800FB" w14:textId="168D3519" w:rsidR="00A61972" w:rsidRPr="00EA4BA3" w:rsidRDefault="00A61972" w:rsidP="000760F9">
      <w:pPr>
        <w:spacing w:line="480" w:lineRule="auto"/>
        <w:rPr>
          <w:rFonts w:eastAsia="Times New Roman" w:cstheme="majorBidi"/>
          <w:i/>
          <w:iCs/>
          <w:color w:val="000000" w:themeColor="text1"/>
          <w:szCs w:val="24"/>
        </w:rPr>
      </w:pPr>
      <w:r w:rsidRPr="00EA4BA3">
        <w:rPr>
          <w:rFonts w:eastAsia="Times New Roman" w:cstheme="majorBidi"/>
          <w:i/>
          <w:iCs/>
          <w:color w:val="000000" w:themeColor="text1"/>
          <w:szCs w:val="24"/>
        </w:rPr>
        <w:t>Mann Whitney-U Statistics</w:t>
      </w:r>
      <w:r w:rsidR="0044123B">
        <w:rPr>
          <w:rFonts w:eastAsia="Times New Roman" w:cstheme="majorBidi"/>
          <w:i/>
          <w:iCs/>
          <w:color w:val="000000" w:themeColor="text1"/>
          <w:szCs w:val="24"/>
        </w:rPr>
        <w:t xml:space="preserve"> comparing Present and </w:t>
      </w:r>
      <w:proofErr w:type="gramStart"/>
      <w:r w:rsidR="0044123B">
        <w:rPr>
          <w:rFonts w:eastAsia="Times New Roman" w:cstheme="majorBidi"/>
          <w:i/>
          <w:iCs/>
          <w:color w:val="000000" w:themeColor="text1"/>
          <w:szCs w:val="24"/>
        </w:rPr>
        <w:t>Absent</w:t>
      </w:r>
      <w:proofErr w:type="gramEnd"/>
      <w:r w:rsidR="0044123B">
        <w:rPr>
          <w:rFonts w:eastAsia="Times New Roman" w:cstheme="majorBidi"/>
          <w:i/>
          <w:iCs/>
          <w:color w:val="000000" w:themeColor="text1"/>
          <w:szCs w:val="24"/>
        </w:rPr>
        <w:t xml:space="preserve"> responses</w:t>
      </w:r>
      <w:r w:rsidRPr="00EA4BA3">
        <w:rPr>
          <w:rFonts w:eastAsia="Times New Roman" w:cstheme="majorBidi"/>
          <w:i/>
          <w:iCs/>
          <w:color w:val="000000" w:themeColor="text1"/>
          <w:szCs w:val="24"/>
        </w:rPr>
        <w:t xml:space="preserve"> for Objective Accuracy and Confidence lev</w:t>
      </w:r>
      <w:r w:rsidR="0044123B">
        <w:rPr>
          <w:rFonts w:eastAsia="Times New Roman" w:cstheme="majorBidi"/>
          <w:i/>
          <w:iCs/>
          <w:color w:val="000000" w:themeColor="text1"/>
          <w:szCs w:val="24"/>
        </w:rPr>
        <w:t>els, for all three experiments</w:t>
      </w:r>
    </w:p>
    <w:tbl>
      <w:tblPr>
        <w:tblStyle w:val="TableGrid"/>
        <w:tblW w:w="492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7"/>
        <w:gridCol w:w="1186"/>
        <w:gridCol w:w="592"/>
        <w:gridCol w:w="1778"/>
        <w:gridCol w:w="594"/>
        <w:gridCol w:w="1184"/>
        <w:gridCol w:w="1778"/>
      </w:tblGrid>
      <w:tr w:rsidR="00A61972" w:rsidRPr="00EA4BA3" w14:paraId="2B9E16D7" w14:textId="77777777" w:rsidTr="0054790D">
        <w:trPr>
          <w:trHeight w:val="499"/>
          <w:jc w:val="center"/>
        </w:trPr>
        <w:tc>
          <w:tcPr>
            <w:tcW w:w="1667" w:type="pct"/>
            <w:gridSpan w:val="2"/>
            <w:tcBorders>
              <w:top w:val="single" w:sz="4" w:space="0" w:color="auto"/>
            </w:tcBorders>
            <w:vAlign w:val="center"/>
          </w:tcPr>
          <w:p w14:paraId="14DA881C" w14:textId="77777777" w:rsidR="00A61972" w:rsidRPr="00EA4BA3" w:rsidRDefault="00A61972" w:rsidP="000760F9">
            <w:pPr>
              <w:spacing w:after="0" w:line="240" w:lineRule="auto"/>
              <w:jc w:val="center"/>
              <w:rPr>
                <w:rFonts w:eastAsia="Times New Roman" w:cstheme="majorBidi"/>
                <w:color w:val="000000" w:themeColor="text1"/>
                <w:szCs w:val="24"/>
              </w:rPr>
            </w:pPr>
          </w:p>
        </w:tc>
        <w:tc>
          <w:tcPr>
            <w:tcW w:w="1667" w:type="pct"/>
            <w:gridSpan w:val="3"/>
            <w:tcBorders>
              <w:top w:val="single" w:sz="4" w:space="0" w:color="auto"/>
              <w:bottom w:val="single" w:sz="4" w:space="0" w:color="auto"/>
            </w:tcBorders>
            <w:vAlign w:val="center"/>
          </w:tcPr>
          <w:p w14:paraId="1EA45571"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Objective Accuracy</w:t>
            </w:r>
          </w:p>
        </w:tc>
        <w:tc>
          <w:tcPr>
            <w:tcW w:w="1667" w:type="pct"/>
            <w:gridSpan w:val="2"/>
            <w:tcBorders>
              <w:top w:val="single" w:sz="4" w:space="0" w:color="auto"/>
              <w:bottom w:val="single" w:sz="4" w:space="0" w:color="auto"/>
            </w:tcBorders>
            <w:vAlign w:val="center"/>
          </w:tcPr>
          <w:p w14:paraId="216E9D87"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Confidence</w:t>
            </w:r>
          </w:p>
        </w:tc>
      </w:tr>
      <w:tr w:rsidR="00A61972" w:rsidRPr="00EA4BA3" w14:paraId="56A35500" w14:textId="77777777" w:rsidTr="0054790D">
        <w:trPr>
          <w:trHeight w:val="499"/>
          <w:jc w:val="center"/>
        </w:trPr>
        <w:tc>
          <w:tcPr>
            <w:tcW w:w="1000" w:type="pct"/>
            <w:vAlign w:val="center"/>
          </w:tcPr>
          <w:p w14:paraId="6ADF04EE" w14:textId="77777777" w:rsidR="00A61972" w:rsidRPr="00EA4BA3" w:rsidRDefault="00A61972" w:rsidP="000760F9">
            <w:pPr>
              <w:spacing w:after="0" w:line="240" w:lineRule="auto"/>
              <w:jc w:val="center"/>
              <w:rPr>
                <w:rFonts w:eastAsia="Times New Roman" w:cstheme="majorBidi"/>
                <w:color w:val="000000" w:themeColor="text1"/>
                <w:szCs w:val="24"/>
              </w:rPr>
            </w:pPr>
          </w:p>
        </w:tc>
        <w:tc>
          <w:tcPr>
            <w:tcW w:w="1000" w:type="pct"/>
            <w:gridSpan w:val="2"/>
            <w:tcBorders>
              <w:top w:val="single" w:sz="4" w:space="0" w:color="auto"/>
              <w:bottom w:val="single" w:sz="4" w:space="0" w:color="auto"/>
            </w:tcBorders>
            <w:vAlign w:val="center"/>
          </w:tcPr>
          <w:p w14:paraId="08CCFB9A"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i/>
                <w:iCs/>
                <w:color w:val="000000" w:themeColor="text1"/>
                <w:szCs w:val="24"/>
              </w:rPr>
              <w:t>U</w:t>
            </w:r>
          </w:p>
        </w:tc>
        <w:tc>
          <w:tcPr>
            <w:tcW w:w="1000" w:type="pct"/>
            <w:tcBorders>
              <w:top w:val="single" w:sz="4" w:space="0" w:color="auto"/>
              <w:bottom w:val="single" w:sz="4" w:space="0" w:color="auto"/>
            </w:tcBorders>
            <w:vAlign w:val="center"/>
          </w:tcPr>
          <w:p w14:paraId="3ADCEE08"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i/>
                <w:iCs/>
                <w:color w:val="000000" w:themeColor="text1"/>
                <w:szCs w:val="24"/>
              </w:rPr>
              <w:t>p</w:t>
            </w:r>
          </w:p>
        </w:tc>
        <w:tc>
          <w:tcPr>
            <w:tcW w:w="1000" w:type="pct"/>
            <w:gridSpan w:val="2"/>
            <w:tcBorders>
              <w:top w:val="single" w:sz="4" w:space="0" w:color="auto"/>
              <w:bottom w:val="single" w:sz="4" w:space="0" w:color="auto"/>
            </w:tcBorders>
            <w:vAlign w:val="center"/>
          </w:tcPr>
          <w:p w14:paraId="48A46D64"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i/>
                <w:iCs/>
                <w:color w:val="000000" w:themeColor="text1"/>
                <w:szCs w:val="24"/>
              </w:rPr>
              <w:t>U</w:t>
            </w:r>
          </w:p>
        </w:tc>
        <w:tc>
          <w:tcPr>
            <w:tcW w:w="1000" w:type="pct"/>
            <w:tcBorders>
              <w:top w:val="single" w:sz="4" w:space="0" w:color="auto"/>
              <w:bottom w:val="single" w:sz="4" w:space="0" w:color="auto"/>
            </w:tcBorders>
            <w:vAlign w:val="center"/>
          </w:tcPr>
          <w:p w14:paraId="67056FEA"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i/>
                <w:iCs/>
                <w:color w:val="000000" w:themeColor="text1"/>
                <w:szCs w:val="24"/>
              </w:rPr>
              <w:t>p</w:t>
            </w:r>
          </w:p>
        </w:tc>
      </w:tr>
      <w:tr w:rsidR="00A61972" w:rsidRPr="00EA4BA3" w14:paraId="61CD522A" w14:textId="77777777" w:rsidTr="0054790D">
        <w:trPr>
          <w:trHeight w:val="499"/>
          <w:jc w:val="center"/>
        </w:trPr>
        <w:tc>
          <w:tcPr>
            <w:tcW w:w="1000" w:type="pct"/>
            <w:vAlign w:val="center"/>
          </w:tcPr>
          <w:p w14:paraId="5300B78B" w14:textId="03B757A1"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Experiment 1</w:t>
            </w:r>
            <w:r w:rsidR="0044123B">
              <w:rPr>
                <w:rFonts w:eastAsia="Times New Roman" w:cstheme="majorBidi"/>
                <w:color w:val="000000" w:themeColor="text1"/>
                <w:szCs w:val="24"/>
              </w:rPr>
              <w:t xml:space="preserve"> </w:t>
            </w:r>
          </w:p>
        </w:tc>
        <w:tc>
          <w:tcPr>
            <w:tcW w:w="1000" w:type="pct"/>
            <w:gridSpan w:val="2"/>
            <w:tcBorders>
              <w:top w:val="single" w:sz="4" w:space="0" w:color="auto"/>
            </w:tcBorders>
            <w:vAlign w:val="center"/>
          </w:tcPr>
          <w:p w14:paraId="5D8E2177"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2959</w:t>
            </w:r>
          </w:p>
        </w:tc>
        <w:tc>
          <w:tcPr>
            <w:tcW w:w="1000" w:type="pct"/>
            <w:tcBorders>
              <w:top w:val="single" w:sz="4" w:space="0" w:color="auto"/>
            </w:tcBorders>
            <w:vAlign w:val="center"/>
          </w:tcPr>
          <w:p w14:paraId="30A6C77F" w14:textId="06E786D8" w:rsidR="00A61972" w:rsidRPr="00EA4BA3" w:rsidRDefault="00DE798B" w:rsidP="000760F9">
            <w:pPr>
              <w:spacing w:after="0" w:line="240" w:lineRule="auto"/>
              <w:jc w:val="center"/>
              <w:rPr>
                <w:rFonts w:eastAsia="Times New Roman" w:cstheme="majorBidi"/>
                <w:color w:val="000000" w:themeColor="text1"/>
                <w:szCs w:val="24"/>
              </w:rPr>
            </w:pPr>
            <w:r>
              <w:rPr>
                <w:rFonts w:eastAsia="Times New Roman" w:cstheme="majorBidi"/>
                <w:color w:val="000000" w:themeColor="text1"/>
                <w:szCs w:val="24"/>
              </w:rPr>
              <w:t>.0</w:t>
            </w:r>
            <w:r w:rsidR="00A61972" w:rsidRPr="00EA4BA3">
              <w:rPr>
                <w:rFonts w:eastAsia="Times New Roman" w:cstheme="majorBidi"/>
                <w:color w:val="000000" w:themeColor="text1"/>
                <w:szCs w:val="24"/>
              </w:rPr>
              <w:t>7</w:t>
            </w:r>
          </w:p>
        </w:tc>
        <w:tc>
          <w:tcPr>
            <w:tcW w:w="1000" w:type="pct"/>
            <w:gridSpan w:val="2"/>
            <w:tcBorders>
              <w:top w:val="single" w:sz="4" w:space="0" w:color="auto"/>
            </w:tcBorders>
            <w:vAlign w:val="center"/>
          </w:tcPr>
          <w:p w14:paraId="094010E2"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4305</w:t>
            </w:r>
          </w:p>
        </w:tc>
        <w:tc>
          <w:tcPr>
            <w:tcW w:w="1000" w:type="pct"/>
            <w:tcBorders>
              <w:top w:val="single" w:sz="4" w:space="0" w:color="auto"/>
            </w:tcBorders>
            <w:vAlign w:val="center"/>
          </w:tcPr>
          <w:p w14:paraId="79D454FC" w14:textId="001149FA" w:rsidR="00A61972" w:rsidRPr="00EA4BA3" w:rsidRDefault="00DE798B" w:rsidP="000760F9">
            <w:pPr>
              <w:spacing w:after="0" w:line="240" w:lineRule="auto"/>
              <w:jc w:val="center"/>
              <w:rPr>
                <w:rFonts w:eastAsia="Times New Roman" w:cstheme="majorBidi"/>
                <w:b/>
                <w:bCs/>
                <w:color w:val="000000" w:themeColor="text1"/>
                <w:szCs w:val="24"/>
              </w:rPr>
            </w:pPr>
            <w:r>
              <w:rPr>
                <w:rFonts w:eastAsia="Times New Roman" w:cstheme="majorBidi"/>
                <w:b/>
                <w:bCs/>
                <w:color w:val="000000" w:themeColor="text1"/>
                <w:szCs w:val="24"/>
              </w:rPr>
              <w:t>.0</w:t>
            </w:r>
            <w:r w:rsidR="00A61972" w:rsidRPr="00EA4BA3">
              <w:rPr>
                <w:rFonts w:eastAsia="Times New Roman" w:cstheme="majorBidi"/>
                <w:b/>
                <w:bCs/>
                <w:color w:val="000000" w:themeColor="text1"/>
                <w:szCs w:val="24"/>
              </w:rPr>
              <w:t>13</w:t>
            </w:r>
          </w:p>
        </w:tc>
      </w:tr>
      <w:tr w:rsidR="00A61972" w:rsidRPr="00EA4BA3" w14:paraId="2EFBE548" w14:textId="77777777" w:rsidTr="0054790D">
        <w:trPr>
          <w:trHeight w:val="499"/>
          <w:jc w:val="center"/>
        </w:trPr>
        <w:tc>
          <w:tcPr>
            <w:tcW w:w="1000" w:type="pct"/>
            <w:vAlign w:val="center"/>
          </w:tcPr>
          <w:p w14:paraId="1CD5F099"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Experiment 2</w:t>
            </w:r>
          </w:p>
        </w:tc>
        <w:tc>
          <w:tcPr>
            <w:tcW w:w="1000" w:type="pct"/>
            <w:gridSpan w:val="2"/>
            <w:vAlign w:val="center"/>
          </w:tcPr>
          <w:p w14:paraId="567BE12B"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5551</w:t>
            </w:r>
          </w:p>
        </w:tc>
        <w:tc>
          <w:tcPr>
            <w:tcW w:w="1000" w:type="pct"/>
            <w:vAlign w:val="center"/>
          </w:tcPr>
          <w:p w14:paraId="697A0250" w14:textId="352A521D" w:rsidR="00A61972" w:rsidRPr="00EA4BA3" w:rsidRDefault="00A61972" w:rsidP="000760F9">
            <w:pPr>
              <w:spacing w:after="0" w:line="240" w:lineRule="auto"/>
              <w:jc w:val="center"/>
              <w:rPr>
                <w:rFonts w:eastAsia="Times New Roman" w:cstheme="majorBidi"/>
                <w:b/>
                <w:bCs/>
                <w:color w:val="000000" w:themeColor="text1"/>
                <w:szCs w:val="24"/>
              </w:rPr>
            </w:pPr>
            <w:r w:rsidRPr="00EA4BA3">
              <w:rPr>
                <w:rFonts w:eastAsia="Times New Roman" w:cstheme="majorBidi"/>
                <w:b/>
                <w:bCs/>
                <w:color w:val="000000" w:themeColor="text1"/>
                <w:szCs w:val="24"/>
              </w:rPr>
              <w:t>&lt;</w:t>
            </w:r>
            <w:r w:rsidR="00DE798B">
              <w:rPr>
                <w:rFonts w:eastAsia="Times New Roman" w:cstheme="majorBidi"/>
                <w:b/>
                <w:bCs/>
                <w:color w:val="000000" w:themeColor="text1"/>
                <w:szCs w:val="24"/>
              </w:rPr>
              <w:t>.0</w:t>
            </w:r>
            <w:r w:rsidRPr="00EA4BA3">
              <w:rPr>
                <w:rFonts w:eastAsia="Times New Roman" w:cstheme="majorBidi"/>
                <w:b/>
                <w:bCs/>
                <w:color w:val="000000" w:themeColor="text1"/>
                <w:szCs w:val="24"/>
              </w:rPr>
              <w:t>01</w:t>
            </w:r>
          </w:p>
        </w:tc>
        <w:tc>
          <w:tcPr>
            <w:tcW w:w="1000" w:type="pct"/>
            <w:gridSpan w:val="2"/>
            <w:vAlign w:val="center"/>
          </w:tcPr>
          <w:p w14:paraId="08B7B326"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5383.5</w:t>
            </w:r>
          </w:p>
        </w:tc>
        <w:tc>
          <w:tcPr>
            <w:tcW w:w="1000" w:type="pct"/>
            <w:vAlign w:val="center"/>
          </w:tcPr>
          <w:p w14:paraId="0A60647E" w14:textId="25B66124" w:rsidR="00A61972" w:rsidRPr="00EA4BA3" w:rsidRDefault="00A61972" w:rsidP="000760F9">
            <w:pPr>
              <w:spacing w:after="0" w:line="240" w:lineRule="auto"/>
              <w:jc w:val="center"/>
              <w:rPr>
                <w:rFonts w:eastAsia="Times New Roman" w:cstheme="majorBidi"/>
                <w:b/>
                <w:bCs/>
                <w:color w:val="000000" w:themeColor="text1"/>
                <w:szCs w:val="24"/>
              </w:rPr>
            </w:pPr>
            <w:r w:rsidRPr="00EA4BA3">
              <w:rPr>
                <w:rFonts w:eastAsia="Times New Roman" w:cstheme="majorBidi"/>
                <w:b/>
                <w:bCs/>
                <w:color w:val="000000" w:themeColor="text1"/>
                <w:szCs w:val="24"/>
              </w:rPr>
              <w:t>&lt;</w:t>
            </w:r>
            <w:r w:rsidR="00DE798B">
              <w:rPr>
                <w:rFonts w:eastAsia="Times New Roman" w:cstheme="majorBidi"/>
                <w:b/>
                <w:bCs/>
                <w:color w:val="000000" w:themeColor="text1"/>
                <w:szCs w:val="24"/>
              </w:rPr>
              <w:t>.0</w:t>
            </w:r>
            <w:r w:rsidRPr="00EA4BA3">
              <w:rPr>
                <w:rFonts w:eastAsia="Times New Roman" w:cstheme="majorBidi"/>
                <w:b/>
                <w:bCs/>
                <w:color w:val="000000" w:themeColor="text1"/>
                <w:szCs w:val="24"/>
              </w:rPr>
              <w:t>01</w:t>
            </w:r>
          </w:p>
        </w:tc>
      </w:tr>
      <w:tr w:rsidR="00A61972" w:rsidRPr="00EA4BA3" w14:paraId="22E50750" w14:textId="77777777" w:rsidTr="0054790D">
        <w:trPr>
          <w:trHeight w:val="499"/>
          <w:jc w:val="center"/>
        </w:trPr>
        <w:tc>
          <w:tcPr>
            <w:tcW w:w="1000" w:type="pct"/>
            <w:tcBorders>
              <w:bottom w:val="single" w:sz="4" w:space="0" w:color="auto"/>
            </w:tcBorders>
            <w:vAlign w:val="center"/>
          </w:tcPr>
          <w:p w14:paraId="1097B4C8"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Experiment 3</w:t>
            </w:r>
          </w:p>
        </w:tc>
        <w:tc>
          <w:tcPr>
            <w:tcW w:w="1000" w:type="pct"/>
            <w:gridSpan w:val="2"/>
            <w:tcBorders>
              <w:bottom w:val="single" w:sz="4" w:space="0" w:color="auto"/>
            </w:tcBorders>
            <w:vAlign w:val="center"/>
          </w:tcPr>
          <w:p w14:paraId="26FF03EC"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90.5</w:t>
            </w:r>
          </w:p>
        </w:tc>
        <w:tc>
          <w:tcPr>
            <w:tcW w:w="1000" w:type="pct"/>
            <w:tcBorders>
              <w:bottom w:val="single" w:sz="4" w:space="0" w:color="auto"/>
            </w:tcBorders>
            <w:vAlign w:val="center"/>
          </w:tcPr>
          <w:p w14:paraId="20462F1B" w14:textId="416A3661" w:rsidR="00A61972" w:rsidRPr="00EA4BA3" w:rsidRDefault="00A61972" w:rsidP="000760F9">
            <w:pPr>
              <w:spacing w:after="0" w:line="240" w:lineRule="auto"/>
              <w:jc w:val="center"/>
              <w:rPr>
                <w:rFonts w:eastAsia="Times New Roman" w:cstheme="majorBidi"/>
                <w:b/>
                <w:bCs/>
                <w:color w:val="000000" w:themeColor="text1"/>
                <w:szCs w:val="24"/>
              </w:rPr>
            </w:pPr>
            <w:r w:rsidRPr="00EA4BA3">
              <w:rPr>
                <w:rFonts w:eastAsia="Times New Roman" w:cstheme="majorBidi"/>
                <w:b/>
                <w:bCs/>
                <w:color w:val="000000" w:themeColor="text1"/>
                <w:szCs w:val="24"/>
              </w:rPr>
              <w:t>&lt;</w:t>
            </w:r>
            <w:r w:rsidR="00DE798B">
              <w:rPr>
                <w:rFonts w:eastAsia="Times New Roman" w:cstheme="majorBidi"/>
                <w:b/>
                <w:bCs/>
                <w:color w:val="000000" w:themeColor="text1"/>
                <w:szCs w:val="24"/>
              </w:rPr>
              <w:t>.0</w:t>
            </w:r>
            <w:r w:rsidRPr="00EA4BA3">
              <w:rPr>
                <w:rFonts w:eastAsia="Times New Roman" w:cstheme="majorBidi"/>
                <w:b/>
                <w:bCs/>
                <w:color w:val="000000" w:themeColor="text1"/>
                <w:szCs w:val="24"/>
              </w:rPr>
              <w:t>01</w:t>
            </w:r>
          </w:p>
        </w:tc>
        <w:tc>
          <w:tcPr>
            <w:tcW w:w="1000" w:type="pct"/>
            <w:gridSpan w:val="2"/>
            <w:tcBorders>
              <w:bottom w:val="single" w:sz="4" w:space="0" w:color="auto"/>
            </w:tcBorders>
            <w:vAlign w:val="center"/>
          </w:tcPr>
          <w:p w14:paraId="3F89E564" w14:textId="77777777" w:rsidR="00A61972" w:rsidRPr="00EA4BA3" w:rsidRDefault="00A61972" w:rsidP="000760F9">
            <w:pPr>
              <w:spacing w:after="0" w:line="240" w:lineRule="auto"/>
              <w:jc w:val="center"/>
              <w:rPr>
                <w:rFonts w:eastAsia="Times New Roman" w:cstheme="majorBidi"/>
                <w:color w:val="000000" w:themeColor="text1"/>
                <w:szCs w:val="24"/>
              </w:rPr>
            </w:pPr>
            <w:r w:rsidRPr="00EA4BA3">
              <w:rPr>
                <w:rFonts w:eastAsia="Times New Roman" w:cstheme="majorBidi"/>
                <w:color w:val="000000" w:themeColor="text1"/>
                <w:szCs w:val="24"/>
              </w:rPr>
              <w:t>258.5</w:t>
            </w:r>
          </w:p>
        </w:tc>
        <w:tc>
          <w:tcPr>
            <w:tcW w:w="1000" w:type="pct"/>
            <w:tcBorders>
              <w:bottom w:val="single" w:sz="4" w:space="0" w:color="auto"/>
            </w:tcBorders>
            <w:vAlign w:val="center"/>
          </w:tcPr>
          <w:p w14:paraId="28320B37" w14:textId="139E3D76" w:rsidR="00A61972" w:rsidRPr="00EA4BA3" w:rsidRDefault="00A61972" w:rsidP="000760F9">
            <w:pPr>
              <w:spacing w:after="0" w:line="240" w:lineRule="auto"/>
              <w:jc w:val="center"/>
              <w:rPr>
                <w:rFonts w:eastAsia="Times New Roman" w:cstheme="majorBidi"/>
                <w:b/>
                <w:bCs/>
                <w:color w:val="000000" w:themeColor="text1"/>
                <w:szCs w:val="24"/>
              </w:rPr>
            </w:pPr>
            <w:r w:rsidRPr="00EA4BA3">
              <w:rPr>
                <w:rFonts w:eastAsia="Times New Roman" w:cstheme="majorBidi"/>
                <w:b/>
                <w:bCs/>
                <w:color w:val="000000" w:themeColor="text1"/>
                <w:szCs w:val="24"/>
              </w:rPr>
              <w:t>&lt;</w:t>
            </w:r>
            <w:r w:rsidR="00DE798B">
              <w:rPr>
                <w:rFonts w:eastAsia="Times New Roman" w:cstheme="majorBidi"/>
                <w:b/>
                <w:bCs/>
                <w:color w:val="000000" w:themeColor="text1"/>
                <w:szCs w:val="24"/>
              </w:rPr>
              <w:t>.0</w:t>
            </w:r>
            <w:r w:rsidRPr="00EA4BA3">
              <w:rPr>
                <w:rFonts w:eastAsia="Times New Roman" w:cstheme="majorBidi"/>
                <w:b/>
                <w:bCs/>
                <w:color w:val="000000" w:themeColor="text1"/>
                <w:szCs w:val="24"/>
              </w:rPr>
              <w:t>01</w:t>
            </w:r>
          </w:p>
        </w:tc>
      </w:tr>
    </w:tbl>
    <w:p w14:paraId="475642BB" w14:textId="7B86BEAA" w:rsidR="00A61972" w:rsidRPr="00EA4BA3" w:rsidRDefault="00A61972" w:rsidP="000760F9">
      <w:pPr>
        <w:rPr>
          <w:rFonts w:eastAsia="Times New Roman" w:cstheme="majorBidi"/>
          <w:color w:val="000000" w:themeColor="text1"/>
          <w:szCs w:val="24"/>
        </w:rPr>
      </w:pPr>
      <w:r w:rsidRPr="00EA4BA3">
        <w:rPr>
          <w:rFonts w:eastAsia="Times New Roman" w:cstheme="majorBidi"/>
          <w:color w:val="000000" w:themeColor="text1"/>
          <w:szCs w:val="24"/>
        </w:rPr>
        <w:t>Note: bold represents significant p-values</w:t>
      </w:r>
      <w:r w:rsidR="006D4E93" w:rsidRPr="006D4E93">
        <w:rPr>
          <w:rFonts w:eastAsia="Times New Roman" w:cstheme="majorBidi"/>
          <w:color w:val="000000" w:themeColor="text1"/>
          <w:szCs w:val="24"/>
        </w:rPr>
        <w:t xml:space="preserve"> </w:t>
      </w:r>
      <w:r w:rsidR="006D4E93" w:rsidRPr="00EA4BA3">
        <w:rPr>
          <w:rFonts w:eastAsia="Times New Roman" w:cstheme="majorBidi"/>
          <w:color w:val="000000" w:themeColor="text1"/>
          <w:szCs w:val="24"/>
        </w:rPr>
        <w:t xml:space="preserve">at an alpha level of </w:t>
      </w:r>
      <w:r w:rsidR="006D4E93">
        <w:rPr>
          <w:rFonts w:eastAsia="Times New Roman" w:cstheme="majorBidi"/>
          <w:color w:val="000000" w:themeColor="text1"/>
          <w:szCs w:val="24"/>
        </w:rPr>
        <w:t>.0</w:t>
      </w:r>
      <w:r w:rsidR="006D4E93" w:rsidRPr="00EA4BA3">
        <w:rPr>
          <w:rFonts w:eastAsia="Times New Roman" w:cstheme="majorBidi"/>
          <w:color w:val="000000" w:themeColor="text1"/>
          <w:szCs w:val="24"/>
        </w:rPr>
        <w:t>5</w:t>
      </w:r>
      <w:r w:rsidRPr="00EA4BA3">
        <w:rPr>
          <w:rFonts w:eastAsia="Times New Roman" w:cstheme="majorBidi"/>
          <w:color w:val="000000" w:themeColor="text1"/>
          <w:szCs w:val="24"/>
        </w:rPr>
        <w:t xml:space="preserve">. </w:t>
      </w:r>
      <w:r w:rsidRPr="00EA4BA3">
        <w:rPr>
          <w:rFonts w:eastAsia="Times New Roman" w:cstheme="majorBidi"/>
          <w:i/>
          <w:iCs/>
          <w:color w:val="000000" w:themeColor="text1"/>
          <w:szCs w:val="24"/>
        </w:rPr>
        <w:t xml:space="preserve">U </w:t>
      </w:r>
      <w:r w:rsidR="00B47064">
        <w:rPr>
          <w:rFonts w:eastAsia="Times New Roman" w:cstheme="majorBidi"/>
          <w:color w:val="000000" w:themeColor="text1"/>
          <w:szCs w:val="24"/>
        </w:rPr>
        <w:t>represents the Mann Whitney-</w:t>
      </w:r>
      <w:r w:rsidRPr="00EA4BA3">
        <w:rPr>
          <w:rFonts w:eastAsia="Times New Roman" w:cstheme="majorBidi"/>
          <w:color w:val="000000" w:themeColor="text1"/>
          <w:szCs w:val="24"/>
        </w:rPr>
        <w:t xml:space="preserve">U test statistic, and </w:t>
      </w:r>
      <w:r w:rsidRPr="00EA4BA3">
        <w:rPr>
          <w:rFonts w:eastAsia="Times New Roman" w:cstheme="majorBidi"/>
          <w:i/>
          <w:iCs/>
          <w:color w:val="000000" w:themeColor="text1"/>
          <w:szCs w:val="24"/>
        </w:rPr>
        <w:t xml:space="preserve">p </w:t>
      </w:r>
      <w:r w:rsidRPr="00EA4BA3">
        <w:rPr>
          <w:rFonts w:eastAsia="Times New Roman" w:cstheme="majorBidi"/>
          <w:color w:val="000000" w:themeColor="text1"/>
          <w:szCs w:val="24"/>
        </w:rPr>
        <w:t xml:space="preserve">the p-value. We compared accuracy or confidence on present questions with performance on absent questions. Negative values represent present scores being higher than absent, and positive values represent absent scores higher than present. </w:t>
      </w:r>
    </w:p>
    <w:p w14:paraId="534AE263" w14:textId="77777777" w:rsidR="00A61972" w:rsidRPr="00EA4BA3" w:rsidRDefault="00A61972" w:rsidP="000760F9">
      <w:pPr>
        <w:spacing w:line="480" w:lineRule="auto"/>
        <w:rPr>
          <w:rFonts w:eastAsia="Times New Roman" w:cstheme="majorBidi"/>
          <w:color w:val="000000" w:themeColor="text1"/>
          <w:szCs w:val="24"/>
        </w:rPr>
      </w:pPr>
    </w:p>
    <w:p w14:paraId="67837538" w14:textId="4A379DB8" w:rsidR="00842C7D" w:rsidRPr="00EA4BA3" w:rsidRDefault="00A61972" w:rsidP="0062273A">
      <w:pPr>
        <w:spacing w:line="480" w:lineRule="auto"/>
        <w:rPr>
          <w:rFonts w:eastAsia="Times New Roman" w:cstheme="majorBidi"/>
          <w:color w:val="000000" w:themeColor="text1"/>
          <w:szCs w:val="24"/>
        </w:rPr>
      </w:pPr>
      <w:r w:rsidRPr="00EA4BA3">
        <w:rPr>
          <w:rFonts w:eastAsia="Times New Roman" w:cstheme="majorBidi"/>
          <w:color w:val="000000" w:themeColor="text1"/>
          <w:szCs w:val="24"/>
        </w:rPr>
        <w:tab/>
        <w:t>Significanc</w:t>
      </w:r>
      <w:r w:rsidR="001B0A47">
        <w:rPr>
          <w:rFonts w:eastAsia="Times New Roman" w:cstheme="majorBidi"/>
          <w:color w:val="000000" w:themeColor="text1"/>
          <w:szCs w:val="24"/>
        </w:rPr>
        <w:t>e was unchanged after applying false-discovery-r</w:t>
      </w:r>
      <w:r w:rsidRPr="00EA4BA3">
        <w:rPr>
          <w:rFonts w:eastAsia="Times New Roman" w:cstheme="majorBidi"/>
          <w:color w:val="000000" w:themeColor="text1"/>
          <w:szCs w:val="24"/>
        </w:rPr>
        <w:t>ate corrections for multiple comparisons (</w:t>
      </w:r>
      <w:proofErr w:type="spellStart"/>
      <w:r w:rsidRPr="00EA4BA3">
        <w:rPr>
          <w:rFonts w:eastAsia="Times New Roman" w:cstheme="majorBidi"/>
          <w:color w:val="000000" w:themeColor="text1"/>
          <w:szCs w:val="24"/>
        </w:rPr>
        <w:t>Benjamini</w:t>
      </w:r>
      <w:proofErr w:type="spellEnd"/>
      <w:r w:rsidRPr="00EA4BA3">
        <w:rPr>
          <w:rFonts w:eastAsia="Times New Roman" w:cstheme="majorBidi"/>
          <w:color w:val="000000" w:themeColor="text1"/>
          <w:szCs w:val="24"/>
        </w:rPr>
        <w:t xml:space="preserve"> &amp; Hochberg, 1995). For both Experiments 2 and 3, participants were significantly more accurate and confident when reporting on absent descriptors than present descriptors. However, in Experiment 1, participants were more confident when reporting on present descriptors than absent descriptors. </w:t>
      </w:r>
      <w:r w:rsidR="005A294E">
        <w:rPr>
          <w:rFonts w:eastAsia="Times New Roman" w:cstheme="majorBidi"/>
          <w:color w:val="000000" w:themeColor="text1"/>
          <w:szCs w:val="24"/>
        </w:rPr>
        <w:t>Figure 19</w:t>
      </w:r>
      <w:r w:rsidR="006932AE">
        <w:rPr>
          <w:rFonts w:eastAsia="Times New Roman" w:cstheme="majorBidi"/>
          <w:color w:val="000000" w:themeColor="text1"/>
          <w:szCs w:val="24"/>
        </w:rPr>
        <w:t xml:space="preserve"> and 20 show</w:t>
      </w:r>
      <w:r w:rsidRPr="00EA4BA3">
        <w:rPr>
          <w:rFonts w:eastAsia="Times New Roman" w:cstheme="majorBidi"/>
          <w:color w:val="000000" w:themeColor="text1"/>
          <w:szCs w:val="24"/>
        </w:rPr>
        <w:t xml:space="preserve"> the difference in accuracy</w:t>
      </w:r>
      <w:r w:rsidR="006932AE">
        <w:rPr>
          <w:rFonts w:eastAsia="Times New Roman" w:cstheme="majorBidi"/>
          <w:color w:val="000000" w:themeColor="text1"/>
          <w:szCs w:val="24"/>
        </w:rPr>
        <w:t xml:space="preserve"> and confidence</w:t>
      </w:r>
      <w:r w:rsidRPr="00EA4BA3">
        <w:rPr>
          <w:rFonts w:eastAsia="Times New Roman" w:cstheme="majorBidi"/>
          <w:color w:val="000000" w:themeColor="text1"/>
          <w:szCs w:val="24"/>
        </w:rPr>
        <w:t>,</w:t>
      </w:r>
      <w:r w:rsidR="006932AE">
        <w:rPr>
          <w:rFonts w:eastAsia="Times New Roman" w:cstheme="majorBidi"/>
          <w:color w:val="000000" w:themeColor="text1"/>
          <w:szCs w:val="24"/>
        </w:rPr>
        <w:t xml:space="preserve"> respectively,</w:t>
      </w:r>
      <w:r w:rsidRPr="00EA4BA3">
        <w:rPr>
          <w:rFonts w:eastAsia="Times New Roman" w:cstheme="majorBidi"/>
          <w:color w:val="000000" w:themeColor="text1"/>
          <w:szCs w:val="24"/>
        </w:rPr>
        <w:t xml:space="preserve"> </w:t>
      </w:r>
      <w:r w:rsidR="006932AE">
        <w:rPr>
          <w:rFonts w:eastAsia="Times New Roman" w:cstheme="majorBidi"/>
          <w:color w:val="000000" w:themeColor="text1"/>
          <w:szCs w:val="24"/>
        </w:rPr>
        <w:t>for experiment</w:t>
      </w:r>
      <w:r w:rsidR="00C83C79">
        <w:rPr>
          <w:rFonts w:eastAsia="Times New Roman" w:cstheme="majorBidi"/>
          <w:color w:val="000000" w:themeColor="text1"/>
          <w:szCs w:val="24"/>
        </w:rPr>
        <w:t>s</w:t>
      </w:r>
      <w:r w:rsidR="006932AE">
        <w:rPr>
          <w:rFonts w:eastAsia="Times New Roman" w:cstheme="majorBidi"/>
          <w:color w:val="000000" w:themeColor="text1"/>
          <w:szCs w:val="24"/>
        </w:rPr>
        <w:t xml:space="preserve"> 1</w:t>
      </w:r>
      <w:r w:rsidR="00D03E86">
        <w:rPr>
          <w:rFonts w:eastAsia="Times New Roman" w:cstheme="majorBidi"/>
          <w:color w:val="000000" w:themeColor="text1"/>
          <w:szCs w:val="24"/>
        </w:rPr>
        <w:t>-</w:t>
      </w:r>
      <w:r w:rsidR="006932AE">
        <w:rPr>
          <w:rFonts w:eastAsia="Times New Roman" w:cstheme="majorBidi"/>
          <w:color w:val="000000" w:themeColor="text1"/>
          <w:szCs w:val="24"/>
        </w:rPr>
        <w:t xml:space="preserve">3, </w:t>
      </w:r>
      <w:r w:rsidR="00B16364">
        <w:rPr>
          <w:rFonts w:eastAsia="Times New Roman" w:cstheme="majorBidi"/>
          <w:color w:val="000000" w:themeColor="text1"/>
          <w:szCs w:val="24"/>
        </w:rPr>
        <w:t xml:space="preserve">based on </w:t>
      </w:r>
      <w:r w:rsidRPr="00EA4BA3">
        <w:rPr>
          <w:rFonts w:eastAsia="Times New Roman" w:cstheme="majorBidi"/>
          <w:color w:val="000000" w:themeColor="text1"/>
          <w:szCs w:val="24"/>
        </w:rPr>
        <w:t xml:space="preserve">proportion of present descriptor questions for each trial. </w:t>
      </w:r>
    </w:p>
    <w:p w14:paraId="324033C9" w14:textId="0B68CA18" w:rsidR="00A61972" w:rsidRPr="00EA4BA3" w:rsidRDefault="008701E4" w:rsidP="000760F9">
      <w:pPr>
        <w:tabs>
          <w:tab w:val="left" w:pos="1747"/>
        </w:tabs>
        <w:spacing w:line="240" w:lineRule="auto"/>
        <w:jc w:val="center"/>
        <w:rPr>
          <w:rFonts w:eastAsia="Times New Roman" w:cstheme="majorBidi"/>
          <w:b/>
          <w:bCs/>
          <w:color w:val="000000" w:themeColor="text1"/>
          <w:szCs w:val="24"/>
        </w:rPr>
      </w:pPr>
      <w:r>
        <w:rPr>
          <w:rFonts w:eastAsia="Times New Roman" w:cstheme="majorBidi"/>
          <w:b/>
          <w:bCs/>
          <w:noProof/>
          <w:color w:val="000000" w:themeColor="text1"/>
          <w:szCs w:val="24"/>
          <w:lang w:eastAsia="en-AU" w:bidi="he-IL"/>
        </w:rPr>
        <w:lastRenderedPageBreak/>
        <w:drawing>
          <wp:inline distT="0" distB="0" distL="0" distR="0" wp14:anchorId="4E1D9F82" wp14:editId="53C0BF32">
            <wp:extent cx="5731510" cy="3179445"/>
            <wp:effectExtent l="0" t="0" r="2540" b="1905"/>
            <wp:docPr id="24" name="Picture 24" descr="C:\Users\alon_\AppData\Local\Microsoft\Windows\INetCache\Content.Word\Accuracy Present Absent Words Proportions-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alon_\AppData\Local\Microsoft\Windows\INetCache\Content.Word\Accuracy Present Absent Words Proportions-01.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179445"/>
                    </a:xfrm>
                    <a:prstGeom prst="rect">
                      <a:avLst/>
                    </a:prstGeom>
                    <a:noFill/>
                    <a:ln>
                      <a:noFill/>
                    </a:ln>
                  </pic:spPr>
                </pic:pic>
              </a:graphicData>
            </a:graphic>
          </wp:inline>
        </w:drawing>
      </w:r>
    </w:p>
    <w:p w14:paraId="640F82C7" w14:textId="2928913B" w:rsidR="00A61972" w:rsidRPr="00EA4BA3" w:rsidRDefault="005A294E" w:rsidP="00964E65">
      <w:pPr>
        <w:tabs>
          <w:tab w:val="left" w:pos="1747"/>
        </w:tabs>
        <w:spacing w:line="480" w:lineRule="auto"/>
        <w:rPr>
          <w:rFonts w:eastAsia="Times New Roman" w:cstheme="majorBidi"/>
          <w:color w:val="000000" w:themeColor="text1"/>
          <w:szCs w:val="24"/>
        </w:rPr>
      </w:pPr>
      <w:r>
        <w:rPr>
          <w:rFonts w:eastAsia="Times New Roman" w:cstheme="majorBidi"/>
          <w:i/>
          <w:iCs/>
          <w:color w:val="000000" w:themeColor="text1"/>
          <w:szCs w:val="24"/>
        </w:rPr>
        <w:t>Figure 19</w:t>
      </w:r>
      <w:r w:rsidR="00A61972" w:rsidRPr="00395513">
        <w:rPr>
          <w:rFonts w:eastAsia="Times New Roman" w:cstheme="majorBidi"/>
          <w:color w:val="000000" w:themeColor="text1"/>
          <w:szCs w:val="24"/>
        </w:rPr>
        <w:t>. Participants’</w:t>
      </w:r>
      <w:r w:rsidR="00A61972" w:rsidRPr="00EA4BA3">
        <w:rPr>
          <w:rFonts w:eastAsia="Times New Roman" w:cstheme="majorBidi"/>
          <w:color w:val="000000" w:themeColor="text1"/>
          <w:szCs w:val="24"/>
        </w:rPr>
        <w:t xml:space="preserve"> average </w:t>
      </w:r>
      <w:r w:rsidR="006C00B3">
        <w:rPr>
          <w:rFonts w:eastAsia="Times New Roman" w:cstheme="majorBidi"/>
          <w:color w:val="000000" w:themeColor="text1"/>
          <w:szCs w:val="24"/>
        </w:rPr>
        <w:t>raw-</w:t>
      </w:r>
      <w:r w:rsidR="00A61972" w:rsidRPr="00EA4BA3">
        <w:rPr>
          <w:rFonts w:eastAsia="Times New Roman" w:cstheme="majorBidi"/>
          <w:color w:val="000000" w:themeColor="text1"/>
          <w:szCs w:val="24"/>
        </w:rPr>
        <w:t xml:space="preserve">accuracy for absent (pink) and present (green) descriptors, based on the percentage of present questions asked in Experiments 3 (20%), 2 (30%) and 1 (50%). Percentage (%) of present words asked refers to what proportion of the total number of questions per trial for each experiment were present. 20% present refers to Experiment 3, where out of the 20 questions, 4 questions were present for each trial, and 16 were absent. 30% refers to Experiment 2, where out of the 10 questions, 3 questions were present for each trial and 7 were absent. 50% refers to Experiment 1, where for each single question there was a 50% chance of it being present and a 50% chance of it being absent. </w:t>
      </w:r>
      <w:r w:rsidR="00964E65">
        <w:rPr>
          <w:rFonts w:eastAsia="Times New Roman" w:cstheme="majorBidi"/>
          <w:color w:val="000000" w:themeColor="text1"/>
          <w:szCs w:val="24"/>
        </w:rPr>
        <w:t>Raw-</w:t>
      </w:r>
      <w:r w:rsidR="00964E65" w:rsidRPr="00EA4BA3">
        <w:rPr>
          <w:rFonts w:eastAsia="Times New Roman" w:cstheme="majorBidi"/>
          <w:color w:val="000000" w:themeColor="text1"/>
          <w:szCs w:val="24"/>
        </w:rPr>
        <w:t xml:space="preserve">accuracy </w:t>
      </w:r>
      <w:r w:rsidR="00A61972" w:rsidRPr="00EA4BA3">
        <w:rPr>
          <w:rFonts w:eastAsia="Times New Roman" w:cstheme="majorBidi"/>
          <w:color w:val="000000" w:themeColor="text1"/>
          <w:szCs w:val="24"/>
        </w:rPr>
        <w:t>for absent descriptors was significantly greater than present descriptors for Experiment 2 and 3, but not signific</w:t>
      </w:r>
      <w:r w:rsidR="00B46684">
        <w:rPr>
          <w:rFonts w:eastAsia="Times New Roman" w:cstheme="majorBidi"/>
          <w:color w:val="000000" w:themeColor="text1"/>
          <w:szCs w:val="24"/>
        </w:rPr>
        <w:t>ant for Experiment 1. Note: ***</w:t>
      </w:r>
      <w:r w:rsidR="00A61972" w:rsidRPr="00EA4BA3">
        <w:rPr>
          <w:rFonts w:eastAsia="Times New Roman" w:cstheme="majorBidi"/>
          <w:i/>
          <w:iCs/>
          <w:color w:val="000000" w:themeColor="text1"/>
          <w:szCs w:val="24"/>
        </w:rPr>
        <w:t>p</w:t>
      </w:r>
      <w:r w:rsidR="00B46684">
        <w:rPr>
          <w:rFonts w:eastAsia="Times New Roman" w:cstheme="majorBidi"/>
          <w:color w:val="000000" w:themeColor="text1"/>
          <w:szCs w:val="24"/>
        </w:rPr>
        <w:t xml:space="preserve"> &lt; </w:t>
      </w:r>
      <w:r w:rsidR="00DE798B">
        <w:rPr>
          <w:rFonts w:eastAsia="Times New Roman" w:cstheme="majorBidi"/>
          <w:color w:val="000000" w:themeColor="text1"/>
          <w:szCs w:val="24"/>
        </w:rPr>
        <w:t>.0</w:t>
      </w:r>
      <w:r w:rsidR="00B46684">
        <w:rPr>
          <w:rFonts w:eastAsia="Times New Roman" w:cstheme="majorBidi"/>
          <w:color w:val="000000" w:themeColor="text1"/>
          <w:szCs w:val="24"/>
        </w:rPr>
        <w:t>01</w:t>
      </w:r>
      <w:r w:rsidR="00A61972" w:rsidRPr="00EA4BA3">
        <w:rPr>
          <w:rFonts w:eastAsia="Times New Roman" w:cstheme="majorBidi"/>
          <w:color w:val="000000" w:themeColor="text1"/>
          <w:szCs w:val="24"/>
        </w:rPr>
        <w:t>.</w:t>
      </w:r>
    </w:p>
    <w:p w14:paraId="55437E58" w14:textId="2473B7B5" w:rsidR="00A61972" w:rsidRPr="008701E4" w:rsidRDefault="008701E4" w:rsidP="000760F9">
      <w:pPr>
        <w:tabs>
          <w:tab w:val="left" w:pos="1747"/>
        </w:tabs>
        <w:spacing w:line="240" w:lineRule="auto"/>
        <w:rPr>
          <w:rFonts w:eastAsia="Times New Roman" w:cstheme="majorBidi"/>
          <w:b/>
          <w:bCs/>
          <w:color w:val="000000" w:themeColor="text1"/>
          <w:szCs w:val="24"/>
        </w:rPr>
      </w:pPr>
      <w:r>
        <w:rPr>
          <w:rFonts w:eastAsia="Times New Roman" w:cstheme="majorBidi"/>
          <w:b/>
          <w:bCs/>
          <w:noProof/>
          <w:color w:val="000000" w:themeColor="text1"/>
          <w:szCs w:val="24"/>
          <w:lang w:eastAsia="en-AU" w:bidi="he-IL"/>
        </w:rPr>
        <w:lastRenderedPageBreak/>
        <w:drawing>
          <wp:inline distT="0" distB="0" distL="0" distR="0" wp14:anchorId="7566501D" wp14:editId="3BD41C72">
            <wp:extent cx="5723255" cy="3183255"/>
            <wp:effectExtent l="0" t="0" r="0" b="0"/>
            <wp:docPr id="25" name="Picture 25" descr="C:\Users\alon_\AppData\Local\Microsoft\Windows\INetCache\Content.Word\Confidence Present Absent Words Proportions-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alon_\AppData\Local\Microsoft\Windows\INetCache\Content.Word\Confidence Present Absent Words Proportions-01.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23255" cy="3183255"/>
                    </a:xfrm>
                    <a:prstGeom prst="rect">
                      <a:avLst/>
                    </a:prstGeom>
                    <a:noFill/>
                    <a:ln>
                      <a:noFill/>
                    </a:ln>
                  </pic:spPr>
                </pic:pic>
              </a:graphicData>
            </a:graphic>
          </wp:inline>
        </w:drawing>
      </w:r>
    </w:p>
    <w:p w14:paraId="1952D2CF" w14:textId="18F7E265" w:rsidR="00A61972" w:rsidRPr="00EA4BA3" w:rsidRDefault="005A294E" w:rsidP="000760F9">
      <w:pPr>
        <w:tabs>
          <w:tab w:val="left" w:pos="1747"/>
        </w:tabs>
        <w:spacing w:line="480" w:lineRule="auto"/>
        <w:rPr>
          <w:rFonts w:eastAsia="Times New Roman" w:cstheme="majorBidi"/>
          <w:color w:val="000000" w:themeColor="text1"/>
          <w:szCs w:val="24"/>
        </w:rPr>
      </w:pPr>
      <w:r>
        <w:rPr>
          <w:rFonts w:eastAsia="Times New Roman" w:cstheme="majorBidi"/>
          <w:i/>
          <w:iCs/>
          <w:color w:val="000000" w:themeColor="text1"/>
          <w:szCs w:val="24"/>
        </w:rPr>
        <w:t>Figure 20</w:t>
      </w:r>
      <w:r w:rsidR="00A61972" w:rsidRPr="00EA4BA3">
        <w:rPr>
          <w:rFonts w:eastAsia="Times New Roman" w:cstheme="majorBidi"/>
          <w:i/>
          <w:iCs/>
          <w:color w:val="000000" w:themeColor="text1"/>
          <w:szCs w:val="24"/>
        </w:rPr>
        <w:t>.</w:t>
      </w:r>
      <w:r w:rsidR="00A61972" w:rsidRPr="00EA4BA3">
        <w:rPr>
          <w:rFonts w:eastAsia="Times New Roman" w:cstheme="majorBidi"/>
          <w:color w:val="000000" w:themeColor="text1"/>
          <w:szCs w:val="24"/>
        </w:rPr>
        <w:t xml:space="preserve"> Participants’ average confidence for correct responses only, for absent (pink) and present (green) de</w:t>
      </w:r>
      <w:r w:rsidR="00A61972" w:rsidRPr="002866E7">
        <w:rPr>
          <w:rFonts w:eastAsia="Times New Roman" w:cstheme="majorBidi"/>
          <w:color w:val="000000" w:themeColor="text1"/>
          <w:szCs w:val="24"/>
        </w:rPr>
        <w:t>scriptors, based on the percentage of present questions asked in Experiments 3 (20%), 2 (30%) and 1 (50%). Percentage (%) of present words asked refers to what proportion of the total number of questions per trial for each experiment were present. 20% present refers to Experiment 3</w:t>
      </w:r>
      <w:r w:rsidR="0002513C" w:rsidRPr="002866E7">
        <w:rPr>
          <w:rFonts w:eastAsia="Times New Roman" w:cstheme="majorBidi"/>
          <w:color w:val="000000" w:themeColor="text1"/>
          <w:szCs w:val="24"/>
        </w:rPr>
        <w:t>,</w:t>
      </w:r>
      <w:r w:rsidR="00A61972" w:rsidRPr="002866E7">
        <w:rPr>
          <w:rFonts w:eastAsia="Times New Roman" w:cstheme="majorBidi"/>
          <w:color w:val="000000" w:themeColor="text1"/>
          <w:szCs w:val="24"/>
        </w:rPr>
        <w:t xml:space="preserve"> 30% refers to Experiment </w:t>
      </w:r>
      <w:r w:rsidR="00A61972" w:rsidRPr="00EA4BA3">
        <w:rPr>
          <w:rFonts w:eastAsia="Times New Roman" w:cstheme="majorBidi"/>
          <w:color w:val="000000" w:themeColor="text1"/>
          <w:szCs w:val="24"/>
        </w:rPr>
        <w:t>2</w:t>
      </w:r>
      <w:r w:rsidR="0002513C">
        <w:rPr>
          <w:rFonts w:eastAsia="Times New Roman" w:cstheme="majorBidi"/>
          <w:color w:val="000000" w:themeColor="text1"/>
          <w:szCs w:val="24"/>
        </w:rPr>
        <w:t xml:space="preserve"> and </w:t>
      </w:r>
      <w:r w:rsidR="00A61972" w:rsidRPr="00EA4BA3">
        <w:rPr>
          <w:rFonts w:eastAsia="Times New Roman" w:cstheme="majorBidi"/>
          <w:color w:val="000000" w:themeColor="text1"/>
          <w:szCs w:val="24"/>
        </w:rPr>
        <w:t>50% refers to Experiment 1</w:t>
      </w:r>
      <w:r w:rsidR="00A77E39">
        <w:rPr>
          <w:rFonts w:eastAsia="Times New Roman" w:cstheme="majorBidi"/>
          <w:color w:val="000000" w:themeColor="text1"/>
          <w:szCs w:val="24"/>
        </w:rPr>
        <w:t>.</w:t>
      </w:r>
      <w:r w:rsidR="00A61972" w:rsidRPr="00EA4BA3">
        <w:rPr>
          <w:rFonts w:eastAsia="Times New Roman" w:cstheme="majorBidi"/>
          <w:color w:val="000000" w:themeColor="text1"/>
          <w:szCs w:val="24"/>
        </w:rPr>
        <w:t>Confidence for absent descriptors was greater than present descriptors for</w:t>
      </w:r>
      <w:r w:rsidR="001705E4">
        <w:rPr>
          <w:rFonts w:eastAsia="Times New Roman" w:cstheme="majorBidi"/>
          <w:color w:val="000000" w:themeColor="text1"/>
          <w:szCs w:val="24"/>
        </w:rPr>
        <w:t xml:space="preserve"> all three experiments. Note: *</w:t>
      </w:r>
      <w:r w:rsidR="00A61972" w:rsidRPr="00EA4BA3">
        <w:rPr>
          <w:rFonts w:eastAsia="Times New Roman" w:cstheme="majorBidi"/>
          <w:i/>
          <w:iCs/>
          <w:color w:val="000000" w:themeColor="text1"/>
          <w:szCs w:val="24"/>
        </w:rPr>
        <w:t>p</w:t>
      </w:r>
      <w:r w:rsidR="00A61972" w:rsidRPr="00EA4BA3">
        <w:rPr>
          <w:rFonts w:eastAsia="Times New Roman" w:cstheme="majorBidi"/>
          <w:color w:val="000000" w:themeColor="text1"/>
          <w:szCs w:val="24"/>
        </w:rPr>
        <w:t xml:space="preserve"> &lt; </w:t>
      </w:r>
      <w:r w:rsidR="00DE798B">
        <w:rPr>
          <w:rFonts w:eastAsia="Times New Roman" w:cstheme="majorBidi"/>
          <w:color w:val="000000" w:themeColor="text1"/>
          <w:szCs w:val="24"/>
        </w:rPr>
        <w:t>.0</w:t>
      </w:r>
      <w:r w:rsidR="00A61972" w:rsidRPr="00EA4BA3">
        <w:rPr>
          <w:rFonts w:eastAsia="Times New Roman" w:cstheme="majorBidi"/>
          <w:color w:val="000000" w:themeColor="text1"/>
          <w:szCs w:val="24"/>
        </w:rPr>
        <w:t>5</w:t>
      </w:r>
      <w:r w:rsidR="001705E4">
        <w:rPr>
          <w:rFonts w:eastAsia="Times New Roman" w:cstheme="majorBidi"/>
          <w:color w:val="000000" w:themeColor="text1"/>
          <w:szCs w:val="24"/>
        </w:rPr>
        <w:t>, ***</w:t>
      </w:r>
      <w:r w:rsidR="00A61972" w:rsidRPr="00EA4BA3">
        <w:rPr>
          <w:rFonts w:eastAsia="Times New Roman" w:cstheme="majorBidi"/>
          <w:i/>
          <w:iCs/>
          <w:color w:val="000000" w:themeColor="text1"/>
          <w:szCs w:val="24"/>
        </w:rPr>
        <w:t>p</w:t>
      </w:r>
      <w:r w:rsidR="001705E4">
        <w:rPr>
          <w:rFonts w:eastAsia="Times New Roman" w:cstheme="majorBidi"/>
          <w:color w:val="000000" w:themeColor="text1"/>
          <w:szCs w:val="24"/>
        </w:rPr>
        <w:t xml:space="preserve"> &lt; </w:t>
      </w:r>
      <w:r w:rsidR="00DE798B">
        <w:rPr>
          <w:rFonts w:eastAsia="Times New Roman" w:cstheme="majorBidi"/>
          <w:color w:val="000000" w:themeColor="text1"/>
          <w:szCs w:val="24"/>
        </w:rPr>
        <w:t>.0</w:t>
      </w:r>
      <w:r w:rsidR="001705E4">
        <w:rPr>
          <w:rFonts w:eastAsia="Times New Roman" w:cstheme="majorBidi"/>
          <w:color w:val="000000" w:themeColor="text1"/>
          <w:szCs w:val="24"/>
        </w:rPr>
        <w:t>01</w:t>
      </w:r>
      <w:r w:rsidR="00A61972" w:rsidRPr="00EA4BA3">
        <w:rPr>
          <w:rFonts w:eastAsia="Times New Roman" w:cstheme="majorBidi"/>
          <w:color w:val="000000" w:themeColor="text1"/>
          <w:szCs w:val="24"/>
        </w:rPr>
        <w:t>.</w:t>
      </w:r>
    </w:p>
    <w:p w14:paraId="019EE819" w14:textId="77777777" w:rsidR="00A63C5B" w:rsidRPr="00EA4BA3" w:rsidRDefault="00A63C5B" w:rsidP="000760F9">
      <w:pPr>
        <w:tabs>
          <w:tab w:val="left" w:pos="1747"/>
        </w:tabs>
        <w:spacing w:line="480" w:lineRule="auto"/>
        <w:rPr>
          <w:rFonts w:eastAsia="Times New Roman" w:cstheme="majorBidi"/>
          <w:color w:val="000000" w:themeColor="text1"/>
          <w:szCs w:val="24"/>
        </w:rPr>
      </w:pPr>
    </w:p>
    <w:p w14:paraId="2CB71507" w14:textId="33F32A55" w:rsidR="00A61972" w:rsidRPr="00EA4BA3" w:rsidRDefault="003B35EC" w:rsidP="000760F9">
      <w:pPr>
        <w:spacing w:line="480" w:lineRule="auto"/>
        <w:rPr>
          <w:rFonts w:eastAsia="Times New Roman" w:cstheme="majorBidi"/>
          <w:b/>
          <w:bCs/>
          <w:color w:val="000000" w:themeColor="text1"/>
          <w:szCs w:val="24"/>
        </w:rPr>
      </w:pPr>
      <w:r>
        <w:rPr>
          <w:rFonts w:eastAsia="Times New Roman" w:cstheme="majorBidi"/>
          <w:b/>
          <w:bCs/>
          <w:color w:val="000000" w:themeColor="text1"/>
          <w:szCs w:val="24"/>
        </w:rPr>
        <w:tab/>
        <w:t xml:space="preserve">Can </w:t>
      </w:r>
      <w:r w:rsidR="00CB1405">
        <w:rPr>
          <w:rFonts w:eastAsia="Times New Roman" w:cstheme="majorBidi"/>
          <w:b/>
          <w:bCs/>
          <w:color w:val="000000" w:themeColor="text1"/>
          <w:szCs w:val="24"/>
        </w:rPr>
        <w:t>p</w:t>
      </w:r>
      <w:r>
        <w:rPr>
          <w:rFonts w:eastAsia="Times New Roman" w:cstheme="majorBidi"/>
          <w:b/>
          <w:bCs/>
          <w:color w:val="000000" w:themeColor="text1"/>
          <w:szCs w:val="24"/>
        </w:rPr>
        <w:t xml:space="preserve">eople </w:t>
      </w:r>
      <w:r w:rsidR="00CB1405">
        <w:rPr>
          <w:rFonts w:eastAsia="Times New Roman" w:cstheme="majorBidi"/>
          <w:b/>
          <w:bCs/>
          <w:color w:val="000000" w:themeColor="text1"/>
          <w:szCs w:val="24"/>
        </w:rPr>
        <w:t>r</w:t>
      </w:r>
      <w:r>
        <w:rPr>
          <w:rFonts w:eastAsia="Times New Roman" w:cstheme="majorBidi"/>
          <w:b/>
          <w:bCs/>
          <w:color w:val="000000" w:themeColor="text1"/>
          <w:szCs w:val="24"/>
        </w:rPr>
        <w:t xml:space="preserve">eport on both </w:t>
      </w:r>
      <w:r w:rsidR="00CB1405">
        <w:rPr>
          <w:rFonts w:eastAsia="Times New Roman" w:cstheme="majorBidi"/>
          <w:b/>
          <w:bCs/>
          <w:color w:val="000000" w:themeColor="text1"/>
          <w:szCs w:val="24"/>
        </w:rPr>
        <w:t>p</w:t>
      </w:r>
      <w:r>
        <w:rPr>
          <w:rFonts w:eastAsia="Times New Roman" w:cstheme="majorBidi"/>
          <w:b/>
          <w:bCs/>
          <w:color w:val="000000" w:themeColor="text1"/>
          <w:szCs w:val="24"/>
        </w:rPr>
        <w:t xml:space="preserve">resent and </w:t>
      </w:r>
      <w:r w:rsidR="00CB1405">
        <w:rPr>
          <w:rFonts w:eastAsia="Times New Roman" w:cstheme="majorBidi"/>
          <w:b/>
          <w:bCs/>
          <w:color w:val="000000" w:themeColor="text1"/>
          <w:szCs w:val="24"/>
        </w:rPr>
        <w:t>a</w:t>
      </w:r>
      <w:r>
        <w:rPr>
          <w:rFonts w:eastAsia="Times New Roman" w:cstheme="majorBidi"/>
          <w:b/>
          <w:bCs/>
          <w:color w:val="000000" w:themeColor="text1"/>
          <w:szCs w:val="24"/>
        </w:rPr>
        <w:t xml:space="preserve">bsent </w:t>
      </w:r>
      <w:r w:rsidR="00CB1405">
        <w:rPr>
          <w:rFonts w:eastAsia="Times New Roman" w:cstheme="majorBidi"/>
          <w:b/>
          <w:bCs/>
          <w:color w:val="000000" w:themeColor="text1"/>
          <w:szCs w:val="24"/>
        </w:rPr>
        <w:t>w</w:t>
      </w:r>
      <w:r>
        <w:rPr>
          <w:rFonts w:eastAsia="Times New Roman" w:cstheme="majorBidi"/>
          <w:b/>
          <w:bCs/>
          <w:color w:val="000000" w:themeColor="text1"/>
          <w:szCs w:val="24"/>
        </w:rPr>
        <w:t xml:space="preserve">ords for 20 </w:t>
      </w:r>
      <w:r w:rsidR="00CB1405">
        <w:rPr>
          <w:rFonts w:eastAsia="Times New Roman" w:cstheme="majorBidi"/>
          <w:b/>
          <w:bCs/>
          <w:color w:val="000000" w:themeColor="text1"/>
          <w:szCs w:val="24"/>
        </w:rPr>
        <w:t>q</w:t>
      </w:r>
      <w:r>
        <w:rPr>
          <w:rFonts w:eastAsia="Times New Roman" w:cstheme="majorBidi"/>
          <w:b/>
          <w:bCs/>
          <w:color w:val="000000" w:themeColor="text1"/>
          <w:szCs w:val="24"/>
        </w:rPr>
        <w:t xml:space="preserve">uestions, </w:t>
      </w:r>
      <w:r w:rsidR="00CB1405">
        <w:rPr>
          <w:rFonts w:eastAsia="Times New Roman" w:cstheme="majorBidi"/>
          <w:b/>
          <w:bCs/>
          <w:color w:val="000000" w:themeColor="text1"/>
          <w:szCs w:val="24"/>
        </w:rPr>
        <w:t>w</w:t>
      </w:r>
      <w:r>
        <w:rPr>
          <w:rFonts w:eastAsia="Times New Roman" w:cstheme="majorBidi"/>
          <w:b/>
          <w:bCs/>
          <w:color w:val="000000" w:themeColor="text1"/>
          <w:szCs w:val="24"/>
        </w:rPr>
        <w:t xml:space="preserve">ithout </w:t>
      </w:r>
      <w:r w:rsidR="00CB1405">
        <w:rPr>
          <w:rFonts w:eastAsia="Times New Roman" w:cstheme="majorBidi"/>
          <w:b/>
          <w:bCs/>
          <w:color w:val="000000" w:themeColor="text1"/>
          <w:szCs w:val="24"/>
        </w:rPr>
        <w:t>d</w:t>
      </w:r>
      <w:r>
        <w:rPr>
          <w:rFonts w:eastAsia="Times New Roman" w:cstheme="majorBidi"/>
          <w:b/>
          <w:bCs/>
          <w:color w:val="000000" w:themeColor="text1"/>
          <w:szCs w:val="24"/>
        </w:rPr>
        <w:t xml:space="preserve">ecay of </w:t>
      </w:r>
      <w:r w:rsidR="00CB1405">
        <w:rPr>
          <w:rFonts w:eastAsia="Times New Roman" w:cstheme="majorBidi"/>
          <w:b/>
          <w:bCs/>
          <w:color w:val="000000" w:themeColor="text1"/>
          <w:szCs w:val="24"/>
        </w:rPr>
        <w:t>a</w:t>
      </w:r>
      <w:r w:rsidR="00A61972" w:rsidRPr="00EA4BA3">
        <w:rPr>
          <w:rFonts w:eastAsia="Times New Roman" w:cstheme="majorBidi"/>
          <w:b/>
          <w:bCs/>
          <w:color w:val="000000" w:themeColor="text1"/>
          <w:szCs w:val="24"/>
        </w:rPr>
        <w:t>ccuracy?</w:t>
      </w:r>
    </w:p>
    <w:p w14:paraId="0FF7D1D7" w14:textId="25BF559F" w:rsidR="0052513E" w:rsidRDefault="00A61972" w:rsidP="00E537C3">
      <w:pPr>
        <w:spacing w:line="480" w:lineRule="auto"/>
        <w:rPr>
          <w:rFonts w:eastAsia="Times New Roman" w:cstheme="majorBidi"/>
          <w:color w:val="000000" w:themeColor="text1"/>
          <w:szCs w:val="24"/>
        </w:rPr>
      </w:pPr>
      <w:r w:rsidRPr="00EA4BA3">
        <w:rPr>
          <w:rFonts w:eastAsia="Times New Roman" w:cstheme="majorBidi"/>
          <w:b/>
          <w:bCs/>
          <w:color w:val="000000" w:themeColor="text1"/>
          <w:szCs w:val="24"/>
        </w:rPr>
        <w:tab/>
        <w:t>S</w:t>
      </w:r>
      <w:r w:rsidRPr="00EA4BA3">
        <w:rPr>
          <w:rFonts w:eastAsia="Times New Roman" w:cstheme="majorBidi"/>
          <w:color w:val="000000" w:themeColor="text1"/>
          <w:szCs w:val="24"/>
        </w:rPr>
        <w:t xml:space="preserve">ince the proportion of present to absent </w:t>
      </w:r>
      <w:r w:rsidR="00095AC6">
        <w:rPr>
          <w:rFonts w:eastAsia="Times New Roman" w:cstheme="majorBidi"/>
          <w:color w:val="000000" w:themeColor="text1"/>
          <w:szCs w:val="24"/>
        </w:rPr>
        <w:t>descriptors</w:t>
      </w:r>
      <w:r w:rsidRPr="00EA4BA3">
        <w:rPr>
          <w:rFonts w:eastAsia="Times New Roman" w:cstheme="majorBidi"/>
          <w:color w:val="000000" w:themeColor="text1"/>
          <w:szCs w:val="24"/>
        </w:rPr>
        <w:t xml:space="preserve"> decreased from 50:50 in Experiment 1 to 30:70 in Experiment 2 and again to 20:80 in Experiment 3, we wanted to see if participants’ </w:t>
      </w:r>
      <w:r w:rsidR="009A36FA">
        <w:rPr>
          <w:rFonts w:eastAsia="Times New Roman" w:cstheme="majorBidi"/>
          <w:color w:val="000000" w:themeColor="text1"/>
          <w:szCs w:val="24"/>
        </w:rPr>
        <w:t>raw-</w:t>
      </w:r>
      <w:r w:rsidR="009A36FA" w:rsidRPr="00EA4BA3">
        <w:rPr>
          <w:rFonts w:eastAsia="Times New Roman" w:cstheme="majorBidi"/>
          <w:color w:val="000000" w:themeColor="text1"/>
          <w:szCs w:val="24"/>
        </w:rPr>
        <w:t xml:space="preserve">accuracy </w:t>
      </w:r>
      <w:r w:rsidRPr="00EA4BA3">
        <w:rPr>
          <w:rFonts w:eastAsia="Times New Roman" w:cstheme="majorBidi"/>
          <w:color w:val="000000" w:themeColor="text1"/>
          <w:szCs w:val="24"/>
        </w:rPr>
        <w:t xml:space="preserve">would change </w:t>
      </w:r>
      <w:r w:rsidR="00CC4C83">
        <w:rPr>
          <w:rFonts w:eastAsia="Times New Roman" w:cstheme="majorBidi"/>
          <w:color w:val="000000" w:themeColor="text1"/>
          <w:szCs w:val="24"/>
        </w:rPr>
        <w:t>based on the question order in</w:t>
      </w:r>
      <w:r w:rsidR="00744AAF">
        <w:rPr>
          <w:rFonts w:eastAsia="Times New Roman" w:cstheme="majorBidi"/>
          <w:color w:val="000000" w:themeColor="text1"/>
          <w:szCs w:val="24"/>
        </w:rPr>
        <w:t xml:space="preserve"> which they were asked</w:t>
      </w:r>
      <w:r w:rsidRPr="00EA4BA3">
        <w:rPr>
          <w:rFonts w:eastAsia="Times New Roman" w:cstheme="majorBidi"/>
          <w:color w:val="000000" w:themeColor="text1"/>
          <w:szCs w:val="24"/>
        </w:rPr>
        <w:t xml:space="preserve">. For instance, </w:t>
      </w:r>
      <w:r w:rsidR="00D92BA1">
        <w:rPr>
          <w:rFonts w:eastAsia="Times New Roman" w:cstheme="majorBidi"/>
          <w:color w:val="000000" w:themeColor="text1"/>
          <w:szCs w:val="24"/>
        </w:rPr>
        <w:t xml:space="preserve">in Experiment 3 </w:t>
      </w:r>
      <w:r w:rsidRPr="00EA4BA3">
        <w:rPr>
          <w:rFonts w:eastAsia="Times New Roman" w:cstheme="majorBidi"/>
          <w:color w:val="000000" w:themeColor="text1"/>
          <w:szCs w:val="24"/>
        </w:rPr>
        <w:t>participants were given 16 absent descriptors for each image, and only 4 present descriptors</w:t>
      </w:r>
      <w:r w:rsidR="00C22C66">
        <w:rPr>
          <w:rFonts w:eastAsia="Times New Roman" w:cstheme="majorBidi"/>
          <w:color w:val="000000" w:themeColor="text1"/>
          <w:szCs w:val="24"/>
        </w:rPr>
        <w:t>; i</w:t>
      </w:r>
      <w:r w:rsidRPr="00EA4BA3">
        <w:rPr>
          <w:rFonts w:eastAsia="Times New Roman" w:cstheme="majorBidi"/>
          <w:color w:val="000000" w:themeColor="text1"/>
          <w:szCs w:val="24"/>
        </w:rPr>
        <w:t xml:space="preserve">f the present descriptors were </w:t>
      </w:r>
      <w:r w:rsidR="00962636">
        <w:rPr>
          <w:rFonts w:eastAsia="Times New Roman" w:cstheme="majorBidi"/>
          <w:color w:val="000000" w:themeColor="text1"/>
          <w:szCs w:val="24"/>
        </w:rPr>
        <w:t>shown</w:t>
      </w:r>
      <w:r w:rsidRPr="00EA4BA3">
        <w:rPr>
          <w:rFonts w:eastAsia="Times New Roman" w:cstheme="majorBidi"/>
          <w:color w:val="000000" w:themeColor="text1"/>
          <w:szCs w:val="24"/>
        </w:rPr>
        <w:t xml:space="preserve"> in the last few </w:t>
      </w:r>
      <w:r w:rsidRPr="00EA4BA3">
        <w:rPr>
          <w:rFonts w:eastAsia="Times New Roman" w:cstheme="majorBidi"/>
          <w:color w:val="000000" w:themeColor="text1"/>
          <w:szCs w:val="24"/>
        </w:rPr>
        <w:lastRenderedPageBreak/>
        <w:t>ques</w:t>
      </w:r>
      <w:r w:rsidR="00EA75C0">
        <w:rPr>
          <w:rFonts w:eastAsia="Times New Roman" w:cstheme="majorBidi"/>
          <w:color w:val="000000" w:themeColor="text1"/>
          <w:szCs w:val="24"/>
        </w:rPr>
        <w:t>tions (e.g. between question</w:t>
      </w:r>
      <w:r w:rsidR="009625B9">
        <w:rPr>
          <w:rFonts w:eastAsia="Times New Roman" w:cstheme="majorBidi"/>
          <w:color w:val="000000" w:themeColor="text1"/>
          <w:szCs w:val="24"/>
        </w:rPr>
        <w:t>s</w:t>
      </w:r>
      <w:r w:rsidR="00EA75C0">
        <w:rPr>
          <w:rFonts w:eastAsia="Times New Roman" w:cstheme="majorBidi"/>
          <w:color w:val="000000" w:themeColor="text1"/>
          <w:szCs w:val="24"/>
        </w:rPr>
        <w:t xml:space="preserve"> 10-</w:t>
      </w:r>
      <w:r w:rsidRPr="00EA4BA3">
        <w:rPr>
          <w:rFonts w:eastAsia="Times New Roman" w:cstheme="majorBidi"/>
          <w:color w:val="000000" w:themeColor="text1"/>
          <w:szCs w:val="24"/>
        </w:rPr>
        <w:t xml:space="preserve">20), participants may have been less accurate in their responses, as they would need to remember what they saw 20 questions earlier. To test this, we conducted Pearson correlations comparing participants’ </w:t>
      </w:r>
      <w:r w:rsidR="00BE4F24">
        <w:rPr>
          <w:rFonts w:eastAsia="Times New Roman" w:cstheme="majorBidi"/>
          <w:color w:val="000000" w:themeColor="text1"/>
          <w:szCs w:val="24"/>
        </w:rPr>
        <w:t>raw-</w:t>
      </w:r>
      <w:r w:rsidR="00BE4F24" w:rsidRPr="00EA4BA3">
        <w:rPr>
          <w:rFonts w:eastAsia="Times New Roman" w:cstheme="majorBidi"/>
          <w:color w:val="000000" w:themeColor="text1"/>
          <w:szCs w:val="24"/>
        </w:rPr>
        <w:t xml:space="preserve">accuracy </w:t>
      </w:r>
      <w:r w:rsidRPr="00EA4BA3">
        <w:rPr>
          <w:rFonts w:eastAsia="Times New Roman" w:cstheme="majorBidi"/>
          <w:color w:val="000000" w:themeColor="text1"/>
          <w:szCs w:val="24"/>
        </w:rPr>
        <w:t xml:space="preserve">for present descriptors with question </w:t>
      </w:r>
      <w:r w:rsidR="00C5207F">
        <w:rPr>
          <w:rFonts w:eastAsia="Times New Roman" w:cstheme="majorBidi"/>
          <w:color w:val="000000" w:themeColor="text1"/>
          <w:szCs w:val="24"/>
        </w:rPr>
        <w:t xml:space="preserve">order </w:t>
      </w:r>
      <w:r w:rsidR="00324D92">
        <w:rPr>
          <w:rFonts w:eastAsia="Times New Roman" w:cstheme="majorBidi"/>
          <w:color w:val="000000" w:themeColor="text1"/>
          <w:szCs w:val="24"/>
        </w:rPr>
        <w:t>at</w:t>
      </w:r>
      <w:r w:rsidRPr="00EA4BA3">
        <w:rPr>
          <w:rFonts w:eastAsia="Times New Roman" w:cstheme="majorBidi"/>
          <w:color w:val="000000" w:themeColor="text1"/>
          <w:szCs w:val="24"/>
        </w:rPr>
        <w:t xml:space="preserve"> which the descriptor</w:t>
      </w:r>
      <w:r w:rsidR="00B43478">
        <w:rPr>
          <w:rFonts w:eastAsia="Times New Roman" w:cstheme="majorBidi"/>
          <w:color w:val="000000" w:themeColor="text1"/>
          <w:szCs w:val="24"/>
        </w:rPr>
        <w:t>s</w:t>
      </w:r>
      <w:r w:rsidRPr="00EA4BA3">
        <w:rPr>
          <w:rFonts w:eastAsia="Times New Roman" w:cstheme="majorBidi"/>
          <w:color w:val="000000" w:themeColor="text1"/>
          <w:szCs w:val="24"/>
        </w:rPr>
        <w:t xml:space="preserve"> </w:t>
      </w:r>
      <w:r w:rsidR="00B43478">
        <w:rPr>
          <w:rFonts w:eastAsia="Times New Roman" w:cstheme="majorBidi"/>
          <w:color w:val="000000" w:themeColor="text1"/>
          <w:szCs w:val="24"/>
        </w:rPr>
        <w:t>were</w:t>
      </w:r>
      <w:r w:rsidRPr="00EA4BA3">
        <w:rPr>
          <w:rFonts w:eastAsia="Times New Roman" w:cstheme="majorBidi"/>
          <w:color w:val="000000" w:themeColor="text1"/>
          <w:szCs w:val="24"/>
        </w:rPr>
        <w:t xml:space="preserve"> asked. There was no significant correlation between </w:t>
      </w:r>
      <w:r w:rsidR="00E537C3">
        <w:rPr>
          <w:rFonts w:eastAsia="Times New Roman" w:cstheme="majorBidi"/>
          <w:color w:val="000000" w:themeColor="text1"/>
          <w:szCs w:val="24"/>
        </w:rPr>
        <w:t>both</w:t>
      </w:r>
      <w:r w:rsidRPr="00EA4BA3">
        <w:rPr>
          <w:rFonts w:eastAsia="Times New Roman" w:cstheme="majorBidi"/>
          <w:color w:val="000000" w:themeColor="text1"/>
          <w:szCs w:val="24"/>
        </w:rPr>
        <w:t xml:space="preserve"> variables for Experiment 2, </w:t>
      </w:r>
      <w:r w:rsidRPr="00EA4BA3">
        <w:rPr>
          <w:rFonts w:eastAsia="Times New Roman" w:cstheme="majorBidi"/>
          <w:i/>
          <w:iCs/>
          <w:color w:val="000000" w:themeColor="text1"/>
          <w:szCs w:val="24"/>
        </w:rPr>
        <w:t xml:space="preserve">r </w:t>
      </w:r>
      <w:r w:rsidRPr="00EA4BA3">
        <w:rPr>
          <w:rFonts w:eastAsia="Times New Roman" w:cstheme="majorBidi"/>
          <w:color w:val="000000" w:themeColor="text1"/>
          <w:szCs w:val="24"/>
        </w:rPr>
        <w:t xml:space="preserve">= </w:t>
      </w:r>
      <w:r w:rsidR="00DE798B">
        <w:rPr>
          <w:rFonts w:eastAsia="Times New Roman" w:cstheme="majorBidi"/>
          <w:color w:val="000000" w:themeColor="text1"/>
          <w:szCs w:val="24"/>
        </w:rPr>
        <w:t>.0</w:t>
      </w:r>
      <w:r w:rsidRPr="00EA4BA3">
        <w:rPr>
          <w:rFonts w:eastAsia="Times New Roman" w:cstheme="majorBidi"/>
          <w:color w:val="000000" w:themeColor="text1"/>
          <w:szCs w:val="24"/>
        </w:rPr>
        <w:t xml:space="preserve">2, </w:t>
      </w:r>
      <w:r w:rsidRPr="00EA4BA3">
        <w:rPr>
          <w:rFonts w:eastAsia="Times New Roman" w:cstheme="majorBidi"/>
          <w:i/>
          <w:iCs/>
          <w:color w:val="000000" w:themeColor="text1"/>
          <w:szCs w:val="24"/>
        </w:rPr>
        <w:t xml:space="preserve">p </w:t>
      </w:r>
      <w:r w:rsidRPr="00EA4BA3">
        <w:rPr>
          <w:rFonts w:eastAsia="Times New Roman" w:cstheme="majorBidi"/>
          <w:color w:val="000000" w:themeColor="text1"/>
          <w:szCs w:val="24"/>
        </w:rPr>
        <w:t xml:space="preserve">= 0.41, or for Experiment 3, </w:t>
      </w:r>
      <w:r w:rsidRPr="00EA4BA3">
        <w:rPr>
          <w:rFonts w:eastAsia="Times New Roman" w:cstheme="majorBidi"/>
          <w:i/>
          <w:iCs/>
          <w:color w:val="000000" w:themeColor="text1"/>
          <w:szCs w:val="24"/>
        </w:rPr>
        <w:t xml:space="preserve">r </w:t>
      </w:r>
      <w:r w:rsidRPr="00EA4BA3">
        <w:rPr>
          <w:rFonts w:eastAsia="Times New Roman" w:cstheme="majorBidi"/>
          <w:color w:val="000000" w:themeColor="text1"/>
          <w:szCs w:val="24"/>
        </w:rPr>
        <w:t xml:space="preserve">= -0.16, </w:t>
      </w:r>
      <w:r w:rsidRPr="00EA4BA3">
        <w:rPr>
          <w:rFonts w:eastAsia="Times New Roman" w:cstheme="majorBidi"/>
          <w:i/>
          <w:iCs/>
          <w:color w:val="000000" w:themeColor="text1"/>
          <w:szCs w:val="24"/>
        </w:rPr>
        <w:t>p</w:t>
      </w:r>
      <w:r w:rsidRPr="00EA4BA3">
        <w:rPr>
          <w:rFonts w:eastAsia="Times New Roman" w:cstheme="majorBidi"/>
          <w:color w:val="000000" w:themeColor="text1"/>
          <w:szCs w:val="24"/>
        </w:rPr>
        <w:t xml:space="preserve"> = 0.11. We also compared participants’ accuracy for absent descriptors with question order. There was no significant correlation between the two variables for Experiment 2, </w:t>
      </w:r>
      <w:r w:rsidRPr="00EA4BA3">
        <w:rPr>
          <w:rFonts w:eastAsia="Times New Roman" w:cstheme="majorBidi"/>
          <w:i/>
          <w:iCs/>
          <w:color w:val="000000" w:themeColor="text1"/>
          <w:szCs w:val="24"/>
        </w:rPr>
        <w:t xml:space="preserve">r </w:t>
      </w:r>
      <w:r w:rsidRPr="00EA4BA3">
        <w:rPr>
          <w:rFonts w:eastAsia="Times New Roman" w:cstheme="majorBidi"/>
          <w:color w:val="000000" w:themeColor="text1"/>
          <w:szCs w:val="24"/>
        </w:rPr>
        <w:t xml:space="preserve">= 0.19, </w:t>
      </w:r>
      <w:r w:rsidRPr="00EA4BA3">
        <w:rPr>
          <w:rFonts w:eastAsia="Times New Roman" w:cstheme="majorBidi"/>
          <w:i/>
          <w:iCs/>
          <w:color w:val="000000" w:themeColor="text1"/>
          <w:szCs w:val="24"/>
        </w:rPr>
        <w:t xml:space="preserve">p </w:t>
      </w:r>
      <w:r w:rsidRPr="00EA4BA3">
        <w:rPr>
          <w:rFonts w:eastAsia="Times New Roman" w:cstheme="majorBidi"/>
          <w:color w:val="000000" w:themeColor="text1"/>
          <w:szCs w:val="24"/>
        </w:rPr>
        <w:t xml:space="preserve">= 0.82. However, there was a significant, moderate and positive correlation for Experiment 3, </w:t>
      </w:r>
      <w:r w:rsidRPr="00EA4BA3">
        <w:rPr>
          <w:rFonts w:eastAsia="Times New Roman" w:cstheme="majorBidi"/>
          <w:i/>
          <w:iCs/>
          <w:color w:val="000000" w:themeColor="text1"/>
          <w:szCs w:val="24"/>
        </w:rPr>
        <w:t xml:space="preserve">r </w:t>
      </w:r>
      <w:r w:rsidRPr="00EA4BA3">
        <w:rPr>
          <w:rFonts w:eastAsia="Times New Roman" w:cstheme="majorBidi"/>
          <w:color w:val="000000" w:themeColor="text1"/>
          <w:szCs w:val="24"/>
        </w:rPr>
        <w:t xml:space="preserve">= 0.28, </w:t>
      </w:r>
      <w:r w:rsidRPr="00EA4BA3">
        <w:rPr>
          <w:rFonts w:eastAsia="Times New Roman" w:cstheme="majorBidi"/>
          <w:i/>
          <w:iCs/>
          <w:color w:val="000000" w:themeColor="text1"/>
          <w:szCs w:val="24"/>
        </w:rPr>
        <w:t xml:space="preserve">p </w:t>
      </w:r>
      <w:r w:rsidRPr="00EA4BA3">
        <w:rPr>
          <w:rFonts w:eastAsia="Times New Roman" w:cstheme="majorBidi"/>
          <w:color w:val="000000" w:themeColor="text1"/>
          <w:szCs w:val="24"/>
        </w:rPr>
        <w:t xml:space="preserve">&lt; </w:t>
      </w:r>
      <w:r w:rsidR="00DE798B">
        <w:rPr>
          <w:rFonts w:eastAsia="Times New Roman" w:cstheme="majorBidi"/>
          <w:color w:val="000000" w:themeColor="text1"/>
          <w:szCs w:val="24"/>
        </w:rPr>
        <w:t>.0</w:t>
      </w:r>
      <w:r w:rsidRPr="00EA4BA3">
        <w:rPr>
          <w:rFonts w:eastAsia="Times New Roman" w:cstheme="majorBidi"/>
          <w:color w:val="000000" w:themeColor="text1"/>
          <w:szCs w:val="24"/>
        </w:rPr>
        <w:t xml:space="preserve">1. </w:t>
      </w:r>
      <w:r w:rsidR="005A294E">
        <w:rPr>
          <w:rFonts w:eastAsia="Times New Roman" w:cstheme="majorBidi"/>
          <w:color w:val="000000" w:themeColor="text1"/>
          <w:szCs w:val="24"/>
        </w:rPr>
        <w:t>Figure 21</w:t>
      </w:r>
      <w:r w:rsidRPr="00EA4BA3">
        <w:rPr>
          <w:rFonts w:eastAsia="Times New Roman" w:cstheme="majorBidi"/>
          <w:color w:val="000000" w:themeColor="text1"/>
          <w:szCs w:val="24"/>
        </w:rPr>
        <w:t xml:space="preserve"> shows</w:t>
      </w:r>
      <w:r w:rsidR="007D0223">
        <w:rPr>
          <w:rFonts w:eastAsia="Times New Roman" w:cstheme="majorBidi"/>
          <w:color w:val="000000" w:themeColor="text1"/>
          <w:szCs w:val="24"/>
        </w:rPr>
        <w:t xml:space="preserve"> scatterplots with correlation lines </w:t>
      </w:r>
      <w:r w:rsidRPr="00EA4BA3">
        <w:rPr>
          <w:rFonts w:eastAsia="Times New Roman" w:cstheme="majorBidi"/>
          <w:color w:val="000000" w:themeColor="text1"/>
          <w:szCs w:val="24"/>
        </w:rPr>
        <w:t xml:space="preserve">for Experiment 2 and </w:t>
      </w:r>
      <w:r w:rsidR="008C0104">
        <w:rPr>
          <w:rFonts w:eastAsia="Times New Roman" w:cstheme="majorBidi"/>
          <w:color w:val="000000" w:themeColor="text1"/>
          <w:szCs w:val="24"/>
        </w:rPr>
        <w:t>Experiment 3.</w:t>
      </w:r>
    </w:p>
    <w:p w14:paraId="4A98ABDF" w14:textId="77777777" w:rsidR="0052513E" w:rsidRDefault="0052513E">
      <w:pPr>
        <w:spacing w:after="160" w:line="259" w:lineRule="auto"/>
        <w:rPr>
          <w:rFonts w:eastAsia="Times New Roman" w:cstheme="majorBidi"/>
          <w:color w:val="000000" w:themeColor="text1"/>
          <w:szCs w:val="24"/>
        </w:rPr>
      </w:pPr>
      <w:r>
        <w:rPr>
          <w:rFonts w:eastAsia="Times New Roman" w:cstheme="majorBidi"/>
          <w:color w:val="000000" w:themeColor="text1"/>
          <w:szCs w:val="24"/>
        </w:rPr>
        <w:br w:type="page"/>
      </w:r>
    </w:p>
    <w:p w14:paraId="3D4ECFE6" w14:textId="51DABBBF" w:rsidR="00A61972" w:rsidRPr="00EA4BA3" w:rsidRDefault="00CF3586" w:rsidP="000760F9">
      <w:pPr>
        <w:spacing w:line="240" w:lineRule="auto"/>
        <w:rPr>
          <w:rFonts w:eastAsia="Times New Roman" w:cstheme="majorBidi"/>
          <w:b/>
          <w:bCs/>
          <w:color w:val="000000" w:themeColor="text1"/>
          <w:szCs w:val="24"/>
        </w:rPr>
      </w:pPr>
      <w:r>
        <w:rPr>
          <w:rFonts w:eastAsia="Times New Roman" w:cstheme="majorBidi"/>
          <w:noProof/>
          <w:color w:val="000000" w:themeColor="text1"/>
          <w:szCs w:val="24"/>
          <w:lang w:eastAsia="en-AU" w:bidi="he-IL"/>
        </w:rPr>
        <w:lastRenderedPageBreak/>
        <w:pict w14:anchorId="3E2ADB5F">
          <v:shape id="_x0000_i1033" type="#_x0000_t75" style="width:450pt;height:255.6pt">
            <v:imagedata r:id="rId32" o:title="graph correlation exp3"/>
          </v:shape>
        </w:pict>
      </w:r>
    </w:p>
    <w:p w14:paraId="138A89CB" w14:textId="50FEE315" w:rsidR="00A61972" w:rsidRPr="00EA4BA3" w:rsidRDefault="00A61972" w:rsidP="000760F9">
      <w:pPr>
        <w:spacing w:line="480" w:lineRule="auto"/>
        <w:rPr>
          <w:rFonts w:eastAsia="Times New Roman" w:cstheme="majorBidi"/>
          <w:color w:val="000000" w:themeColor="text1"/>
          <w:szCs w:val="24"/>
        </w:rPr>
      </w:pPr>
      <w:r w:rsidRPr="00EA4BA3">
        <w:rPr>
          <w:rFonts w:eastAsia="Times New Roman" w:cstheme="majorBidi"/>
          <w:i/>
          <w:iCs/>
          <w:color w:val="000000" w:themeColor="text1"/>
          <w:szCs w:val="24"/>
        </w:rPr>
        <w:t>Figure 2</w:t>
      </w:r>
      <w:r w:rsidR="00666763">
        <w:rPr>
          <w:rFonts w:eastAsia="Times New Roman" w:cstheme="majorBidi"/>
          <w:i/>
          <w:iCs/>
          <w:color w:val="000000" w:themeColor="text1"/>
          <w:szCs w:val="24"/>
        </w:rPr>
        <w:t>1</w:t>
      </w:r>
      <w:r w:rsidRPr="00EA4BA3">
        <w:rPr>
          <w:rFonts w:eastAsia="Times New Roman" w:cstheme="majorBidi"/>
          <w:i/>
          <w:iCs/>
          <w:color w:val="000000" w:themeColor="text1"/>
          <w:szCs w:val="24"/>
        </w:rPr>
        <w:t>.</w:t>
      </w:r>
      <w:r w:rsidRPr="00EA4BA3">
        <w:rPr>
          <w:rFonts w:eastAsia="Times New Roman" w:cstheme="majorBidi"/>
          <w:color w:val="000000" w:themeColor="text1"/>
          <w:szCs w:val="24"/>
        </w:rPr>
        <w:t xml:space="preserve"> Scatterplots for each participants’ (circles)</w:t>
      </w:r>
      <w:r w:rsidR="00C540B4">
        <w:rPr>
          <w:rFonts w:eastAsia="Times New Roman" w:cstheme="majorBidi"/>
          <w:color w:val="000000" w:themeColor="text1"/>
          <w:szCs w:val="24"/>
        </w:rPr>
        <w:t xml:space="preserve"> raw</w:t>
      </w:r>
      <w:r w:rsidR="00C64CBF">
        <w:rPr>
          <w:rFonts w:eastAsia="Times New Roman" w:cstheme="majorBidi"/>
          <w:color w:val="000000" w:themeColor="text1"/>
          <w:szCs w:val="24"/>
        </w:rPr>
        <w:t>-</w:t>
      </w:r>
      <w:r w:rsidRPr="00EA4BA3">
        <w:rPr>
          <w:rFonts w:eastAsia="Times New Roman" w:cstheme="majorBidi"/>
          <w:color w:val="000000" w:themeColor="text1"/>
          <w:szCs w:val="24"/>
        </w:rPr>
        <w:t>accuracy when reporting on</w:t>
      </w:r>
      <w:r w:rsidR="005421C2" w:rsidRPr="005421C2">
        <w:rPr>
          <w:rFonts w:eastAsia="Times New Roman" w:cstheme="majorBidi"/>
          <w:color w:val="000000" w:themeColor="text1"/>
          <w:szCs w:val="24"/>
        </w:rPr>
        <w:t xml:space="preserve"> </w:t>
      </w:r>
      <w:r w:rsidR="005421C2" w:rsidRPr="00EA4BA3">
        <w:rPr>
          <w:rFonts w:eastAsia="Times New Roman" w:cstheme="majorBidi"/>
          <w:color w:val="000000" w:themeColor="text1"/>
          <w:szCs w:val="24"/>
        </w:rPr>
        <w:t xml:space="preserve">present (green) </w:t>
      </w:r>
      <w:r w:rsidR="005421C2">
        <w:rPr>
          <w:rFonts w:eastAsia="Times New Roman" w:cstheme="majorBidi"/>
          <w:color w:val="000000" w:themeColor="text1"/>
          <w:szCs w:val="24"/>
        </w:rPr>
        <w:t>and</w:t>
      </w:r>
      <w:r w:rsidRPr="00EA4BA3">
        <w:rPr>
          <w:rFonts w:eastAsia="Times New Roman" w:cstheme="majorBidi"/>
          <w:color w:val="000000" w:themeColor="text1"/>
          <w:szCs w:val="24"/>
        </w:rPr>
        <w:t xml:space="preserve"> absent (pink) descriptors in Experiments 2 and 3. Responses are averaged across trials. Straight coloured lines represent a correlation line-of-best fit. </w:t>
      </w:r>
      <w:r w:rsidR="006921DE">
        <w:rPr>
          <w:rFonts w:eastAsia="Times New Roman" w:cstheme="majorBidi"/>
          <w:color w:val="000000" w:themeColor="text1"/>
          <w:szCs w:val="24"/>
        </w:rPr>
        <w:t>(</w:t>
      </w:r>
      <w:r w:rsidRPr="00EA4BA3">
        <w:rPr>
          <w:rFonts w:eastAsia="Times New Roman" w:cstheme="majorBidi"/>
          <w:color w:val="000000" w:themeColor="text1"/>
          <w:szCs w:val="24"/>
        </w:rPr>
        <w:t>a) Experiment 2 correlations</w:t>
      </w:r>
      <w:r w:rsidR="00087550">
        <w:rPr>
          <w:rFonts w:eastAsia="Times New Roman" w:cstheme="majorBidi"/>
          <w:color w:val="000000" w:themeColor="text1"/>
          <w:szCs w:val="24"/>
        </w:rPr>
        <w:t xml:space="preserve"> for </w:t>
      </w:r>
      <w:r w:rsidR="005421C2">
        <w:rPr>
          <w:rFonts w:eastAsia="Times New Roman" w:cstheme="majorBidi"/>
          <w:color w:val="000000" w:themeColor="text1"/>
          <w:szCs w:val="24"/>
        </w:rPr>
        <w:t>present words</w:t>
      </w:r>
      <w:r w:rsidRPr="00EA4BA3">
        <w:rPr>
          <w:rFonts w:eastAsia="Times New Roman" w:cstheme="majorBidi"/>
          <w:color w:val="000000" w:themeColor="text1"/>
          <w:szCs w:val="24"/>
        </w:rPr>
        <w:t>. There was no significant dec</w:t>
      </w:r>
      <w:r w:rsidR="005B3D2A">
        <w:rPr>
          <w:rFonts w:eastAsia="Times New Roman" w:cstheme="majorBidi"/>
          <w:color w:val="000000" w:themeColor="text1"/>
          <w:szCs w:val="24"/>
        </w:rPr>
        <w:t xml:space="preserve">ay in performance for present </w:t>
      </w:r>
      <w:r w:rsidRPr="00EA4BA3">
        <w:rPr>
          <w:rFonts w:eastAsia="Times New Roman" w:cstheme="majorBidi"/>
          <w:color w:val="000000" w:themeColor="text1"/>
          <w:szCs w:val="24"/>
        </w:rPr>
        <w:t xml:space="preserve">descriptors </w:t>
      </w:r>
      <w:r w:rsidR="005B3D2A">
        <w:rPr>
          <w:rFonts w:eastAsia="Times New Roman" w:cstheme="majorBidi"/>
          <w:color w:val="000000" w:themeColor="text1"/>
          <w:szCs w:val="24"/>
        </w:rPr>
        <w:t xml:space="preserve">shown in </w:t>
      </w:r>
      <w:r w:rsidRPr="00EA4BA3">
        <w:rPr>
          <w:rFonts w:eastAsia="Times New Roman" w:cstheme="majorBidi"/>
          <w:color w:val="000000" w:themeColor="text1"/>
          <w:szCs w:val="24"/>
        </w:rPr>
        <w:t>questions that were asked closer to image presentation (i.e. questions 1 – 5) to questions asked later (i.e. questions 5-10)</w:t>
      </w:r>
      <w:r w:rsidR="00461552">
        <w:rPr>
          <w:rFonts w:eastAsia="Times New Roman" w:cstheme="majorBidi"/>
          <w:color w:val="000000" w:themeColor="text1"/>
          <w:szCs w:val="24"/>
        </w:rPr>
        <w:t>.</w:t>
      </w:r>
      <w:r w:rsidR="006921DE">
        <w:rPr>
          <w:rFonts w:eastAsia="Times New Roman" w:cstheme="majorBidi"/>
          <w:color w:val="000000" w:themeColor="text1"/>
          <w:szCs w:val="24"/>
        </w:rPr>
        <w:t xml:space="preserve"> (</w:t>
      </w:r>
      <w:r w:rsidR="005B3D2A">
        <w:rPr>
          <w:rFonts w:eastAsia="Times New Roman" w:cstheme="majorBidi"/>
          <w:color w:val="000000" w:themeColor="text1"/>
          <w:szCs w:val="24"/>
        </w:rPr>
        <w:t>b) Experiment 2 correlations for absent words. There was no significant decay in performance for absent descriptors in earlier questions than later questions</w:t>
      </w:r>
      <w:r w:rsidR="00461552">
        <w:rPr>
          <w:rFonts w:eastAsia="Times New Roman" w:cstheme="majorBidi"/>
          <w:color w:val="000000" w:themeColor="text1"/>
          <w:szCs w:val="24"/>
        </w:rPr>
        <w:t>.</w:t>
      </w:r>
      <w:r w:rsidR="005B3D2A">
        <w:rPr>
          <w:rFonts w:eastAsia="Times New Roman" w:cstheme="majorBidi"/>
          <w:color w:val="000000" w:themeColor="text1"/>
          <w:szCs w:val="24"/>
        </w:rPr>
        <w:t xml:space="preserve"> </w:t>
      </w:r>
      <w:r w:rsidR="006921DE">
        <w:rPr>
          <w:rFonts w:eastAsia="Times New Roman" w:cstheme="majorBidi"/>
          <w:color w:val="000000" w:themeColor="text1"/>
          <w:szCs w:val="24"/>
        </w:rPr>
        <w:t>(</w:t>
      </w:r>
      <w:r w:rsidR="00461552">
        <w:rPr>
          <w:rFonts w:eastAsia="Times New Roman" w:cstheme="majorBidi"/>
          <w:color w:val="000000" w:themeColor="text1"/>
          <w:szCs w:val="24"/>
        </w:rPr>
        <w:t>c)</w:t>
      </w:r>
      <w:r w:rsidRPr="00EA4BA3">
        <w:rPr>
          <w:rFonts w:eastAsia="Times New Roman" w:cstheme="majorBidi"/>
          <w:color w:val="000000" w:themeColor="text1"/>
          <w:szCs w:val="24"/>
        </w:rPr>
        <w:t xml:space="preserve"> Experiment 3 correlations</w:t>
      </w:r>
      <w:r w:rsidR="00461552">
        <w:rPr>
          <w:rFonts w:eastAsia="Times New Roman" w:cstheme="majorBidi"/>
          <w:color w:val="000000" w:themeColor="text1"/>
          <w:szCs w:val="24"/>
        </w:rPr>
        <w:t xml:space="preserve"> for present words. T</w:t>
      </w:r>
      <w:r w:rsidRPr="00EA4BA3">
        <w:rPr>
          <w:rFonts w:eastAsia="Times New Roman" w:cstheme="majorBidi"/>
          <w:color w:val="000000" w:themeColor="text1"/>
          <w:szCs w:val="24"/>
        </w:rPr>
        <w:t xml:space="preserve">here was no significant decay in performance on present descriptors for questions that were asked closer to image presentation (i.e. questions 1 – 10) to questions asked later (i.e. questions 10-20). </w:t>
      </w:r>
      <w:r w:rsidR="00670181">
        <w:rPr>
          <w:rFonts w:eastAsia="Times New Roman" w:cstheme="majorBidi"/>
          <w:color w:val="000000" w:themeColor="text1"/>
          <w:szCs w:val="24"/>
        </w:rPr>
        <w:t xml:space="preserve">  </w:t>
      </w:r>
      <w:r w:rsidR="006921DE">
        <w:rPr>
          <w:rFonts w:eastAsia="Times New Roman" w:cstheme="majorBidi"/>
          <w:color w:val="000000" w:themeColor="text1"/>
          <w:szCs w:val="24"/>
        </w:rPr>
        <w:t>(</w:t>
      </w:r>
      <w:r w:rsidR="00670181">
        <w:rPr>
          <w:rFonts w:eastAsia="Times New Roman" w:cstheme="majorBidi"/>
          <w:color w:val="000000" w:themeColor="text1"/>
          <w:szCs w:val="24"/>
        </w:rPr>
        <w:t>d)</w:t>
      </w:r>
      <w:r w:rsidR="00461552">
        <w:rPr>
          <w:rFonts w:eastAsia="Times New Roman" w:cstheme="majorBidi"/>
          <w:color w:val="000000" w:themeColor="text1"/>
          <w:szCs w:val="24"/>
        </w:rPr>
        <w:t xml:space="preserve"> Experiment 3 correlations for absent words. There was</w:t>
      </w:r>
      <w:r w:rsidRPr="00EA4BA3">
        <w:rPr>
          <w:rFonts w:eastAsia="Times New Roman" w:cstheme="majorBidi"/>
          <w:color w:val="000000" w:themeColor="text1"/>
          <w:szCs w:val="24"/>
        </w:rPr>
        <w:t xml:space="preserve"> a significant positive correlation between absent</w:t>
      </w:r>
      <w:r w:rsidR="00461552">
        <w:rPr>
          <w:rFonts w:eastAsia="Times New Roman" w:cstheme="majorBidi"/>
          <w:color w:val="000000" w:themeColor="text1"/>
          <w:szCs w:val="24"/>
        </w:rPr>
        <w:t xml:space="preserve"> descriptors and question order, meaning that as </w:t>
      </w:r>
      <w:r w:rsidR="00493C8B">
        <w:rPr>
          <w:rFonts w:eastAsia="Times New Roman" w:cstheme="majorBidi"/>
          <w:color w:val="000000" w:themeColor="text1"/>
          <w:szCs w:val="24"/>
        </w:rPr>
        <w:t>the number of questions</w:t>
      </w:r>
      <w:r w:rsidR="00461552">
        <w:rPr>
          <w:rFonts w:eastAsia="Times New Roman" w:cstheme="majorBidi"/>
          <w:color w:val="000000" w:themeColor="text1"/>
          <w:szCs w:val="24"/>
        </w:rPr>
        <w:t xml:space="preserve"> </w:t>
      </w:r>
      <w:r w:rsidR="00493C8B">
        <w:rPr>
          <w:rFonts w:eastAsia="Times New Roman" w:cstheme="majorBidi"/>
          <w:color w:val="000000" w:themeColor="text1"/>
          <w:szCs w:val="24"/>
        </w:rPr>
        <w:t xml:space="preserve">in which absent words were presented </w:t>
      </w:r>
      <w:r w:rsidR="00461552">
        <w:rPr>
          <w:rFonts w:eastAsia="Times New Roman" w:cstheme="majorBidi"/>
          <w:color w:val="000000" w:themeColor="text1"/>
          <w:szCs w:val="24"/>
        </w:rPr>
        <w:t xml:space="preserve">increased, participants were more accurate on absent judgements. </w:t>
      </w:r>
    </w:p>
    <w:p w14:paraId="02FB17C7" w14:textId="2EDC9DD5" w:rsidR="004B323C" w:rsidRPr="00EA4BA3" w:rsidRDefault="004B323C" w:rsidP="000760F9">
      <w:pPr>
        <w:spacing w:after="160" w:line="480" w:lineRule="auto"/>
        <w:rPr>
          <w:rFonts w:cstheme="majorBidi"/>
          <w:szCs w:val="24"/>
        </w:rPr>
      </w:pPr>
    </w:p>
    <w:p w14:paraId="3F252605" w14:textId="77777777" w:rsidR="004B323C" w:rsidRPr="00EA4BA3" w:rsidRDefault="004B323C" w:rsidP="00D84A29">
      <w:pPr>
        <w:spacing w:after="160" w:line="480" w:lineRule="auto"/>
        <w:jc w:val="center"/>
        <w:rPr>
          <w:rFonts w:cstheme="majorBidi"/>
          <w:b/>
          <w:bCs/>
          <w:szCs w:val="24"/>
        </w:rPr>
      </w:pPr>
      <w:r w:rsidRPr="00EA4BA3">
        <w:rPr>
          <w:rFonts w:cstheme="majorBidi"/>
          <w:b/>
          <w:bCs/>
          <w:szCs w:val="24"/>
        </w:rPr>
        <w:lastRenderedPageBreak/>
        <w:t>CHAPTER 3: DISCUSSION AND CONCLUSION</w:t>
      </w:r>
    </w:p>
    <w:p w14:paraId="0F30737F" w14:textId="77777777" w:rsidR="004B323C" w:rsidRPr="00EA4BA3" w:rsidRDefault="004B323C" w:rsidP="000760F9">
      <w:pPr>
        <w:spacing w:after="160" w:line="480" w:lineRule="auto"/>
        <w:jc w:val="center"/>
        <w:rPr>
          <w:rFonts w:cstheme="majorBidi"/>
          <w:b/>
          <w:bCs/>
          <w:szCs w:val="24"/>
        </w:rPr>
      </w:pPr>
      <w:r w:rsidRPr="00EA4BA3">
        <w:rPr>
          <w:rFonts w:cstheme="majorBidi"/>
          <w:b/>
          <w:bCs/>
          <w:szCs w:val="24"/>
        </w:rPr>
        <w:t>General Discussion</w:t>
      </w:r>
    </w:p>
    <w:p w14:paraId="2D2A5282" w14:textId="29813C68" w:rsidR="004B323C" w:rsidRDefault="004B323C" w:rsidP="00B9183D">
      <w:pPr>
        <w:spacing w:after="160" w:line="480" w:lineRule="auto"/>
        <w:rPr>
          <w:rFonts w:cstheme="majorBidi"/>
          <w:szCs w:val="24"/>
        </w:rPr>
      </w:pPr>
      <w:r w:rsidRPr="00EA4BA3">
        <w:rPr>
          <w:rFonts w:cstheme="majorBidi"/>
          <w:szCs w:val="24"/>
        </w:rPr>
        <w:tab/>
        <w:t xml:space="preserve">The present study aimed to </w:t>
      </w:r>
      <w:r w:rsidR="008C0C58">
        <w:rPr>
          <w:rFonts w:cstheme="majorBidi"/>
          <w:szCs w:val="24"/>
        </w:rPr>
        <w:t>quantify</w:t>
      </w:r>
      <w:r w:rsidRPr="00EA4BA3">
        <w:rPr>
          <w:rFonts w:cstheme="majorBidi"/>
          <w:szCs w:val="24"/>
        </w:rPr>
        <w:t xml:space="preserve"> the amount of information people can extract from a brief exposure to a natural scene. This study is the first to our knowledge to </w:t>
      </w:r>
      <w:r w:rsidR="00632028">
        <w:rPr>
          <w:rFonts w:cstheme="majorBidi"/>
          <w:szCs w:val="24"/>
        </w:rPr>
        <w:t>consider</w:t>
      </w:r>
      <w:r w:rsidRPr="00EA4BA3">
        <w:rPr>
          <w:rFonts w:cstheme="majorBidi"/>
          <w:szCs w:val="24"/>
        </w:rPr>
        <w:t xml:space="preserve"> </w:t>
      </w:r>
      <w:r w:rsidR="0068625F">
        <w:rPr>
          <w:rFonts w:cstheme="majorBidi"/>
          <w:szCs w:val="24"/>
        </w:rPr>
        <w:t>reports</w:t>
      </w:r>
      <w:r w:rsidRPr="00EA4BA3">
        <w:rPr>
          <w:rFonts w:cstheme="majorBidi"/>
          <w:szCs w:val="24"/>
        </w:rPr>
        <w:t xml:space="preserve"> </w:t>
      </w:r>
      <w:r w:rsidR="0068625F">
        <w:rPr>
          <w:rFonts w:cstheme="majorBidi"/>
          <w:szCs w:val="24"/>
        </w:rPr>
        <w:t>on</w:t>
      </w:r>
      <w:r w:rsidRPr="00EA4BA3">
        <w:rPr>
          <w:rFonts w:cstheme="majorBidi"/>
          <w:szCs w:val="24"/>
        </w:rPr>
        <w:t xml:space="preserve"> both present and absent</w:t>
      </w:r>
      <w:r w:rsidR="003822D9" w:rsidRPr="003822D9">
        <w:rPr>
          <w:rFonts w:cstheme="majorBidi"/>
          <w:szCs w:val="24"/>
        </w:rPr>
        <w:t xml:space="preserve"> </w:t>
      </w:r>
      <w:r w:rsidR="003822D9" w:rsidRPr="00EA4BA3">
        <w:rPr>
          <w:rFonts w:cstheme="majorBidi"/>
          <w:szCs w:val="24"/>
        </w:rPr>
        <w:t>aspects</w:t>
      </w:r>
      <w:r w:rsidRPr="00EA4BA3">
        <w:rPr>
          <w:rFonts w:cstheme="majorBidi"/>
          <w:szCs w:val="24"/>
        </w:rPr>
        <w:t xml:space="preserve"> </w:t>
      </w:r>
      <w:r w:rsidR="003822D9">
        <w:rPr>
          <w:rFonts w:cstheme="majorBidi"/>
          <w:szCs w:val="24"/>
        </w:rPr>
        <w:t>of</w:t>
      </w:r>
      <w:r w:rsidRPr="00EA4BA3">
        <w:rPr>
          <w:rFonts w:cstheme="majorBidi"/>
          <w:szCs w:val="24"/>
        </w:rPr>
        <w:t xml:space="preserve"> a scene as constituting information. Furthermore, </w:t>
      </w:r>
      <w:r w:rsidR="00C85BD8">
        <w:rPr>
          <w:rFonts w:cstheme="majorBidi"/>
          <w:szCs w:val="24"/>
        </w:rPr>
        <w:t>we</w:t>
      </w:r>
      <w:r w:rsidRPr="00EA4BA3">
        <w:rPr>
          <w:rFonts w:cstheme="majorBidi"/>
          <w:szCs w:val="24"/>
        </w:rPr>
        <w:t xml:space="preserve"> aimed to examine change</w:t>
      </w:r>
      <w:r w:rsidR="00FE0530">
        <w:rPr>
          <w:rFonts w:cstheme="majorBidi"/>
          <w:szCs w:val="24"/>
        </w:rPr>
        <w:t>s</w:t>
      </w:r>
      <w:r w:rsidRPr="00EA4BA3">
        <w:rPr>
          <w:rFonts w:cstheme="majorBidi"/>
          <w:szCs w:val="24"/>
        </w:rPr>
        <w:t xml:space="preserve"> in </w:t>
      </w:r>
      <w:r w:rsidR="00C36F6A">
        <w:rPr>
          <w:rFonts w:cstheme="majorBidi"/>
          <w:szCs w:val="24"/>
        </w:rPr>
        <w:t>participant performance</w:t>
      </w:r>
      <w:r w:rsidRPr="00EA4BA3">
        <w:rPr>
          <w:rFonts w:cstheme="majorBidi"/>
          <w:szCs w:val="24"/>
        </w:rPr>
        <w:t xml:space="preserve">, as a function of </w:t>
      </w:r>
      <w:r w:rsidR="007B16BF">
        <w:rPr>
          <w:rFonts w:cstheme="majorBidi"/>
          <w:szCs w:val="24"/>
        </w:rPr>
        <w:t xml:space="preserve">scene </w:t>
      </w:r>
      <w:r w:rsidRPr="00EA4BA3">
        <w:rPr>
          <w:rFonts w:cstheme="majorBidi"/>
          <w:szCs w:val="24"/>
        </w:rPr>
        <w:t>duration</w:t>
      </w:r>
      <w:r w:rsidR="00D120A3">
        <w:rPr>
          <w:rFonts w:cstheme="majorBidi"/>
          <w:szCs w:val="24"/>
        </w:rPr>
        <w:t xml:space="preserve">. </w:t>
      </w:r>
      <w:r w:rsidRPr="00EA4BA3">
        <w:rPr>
          <w:rFonts w:cstheme="majorBidi"/>
          <w:szCs w:val="24"/>
        </w:rPr>
        <w:t>In order to investigate our aims, we</w:t>
      </w:r>
      <w:r w:rsidR="00197C56">
        <w:rPr>
          <w:rFonts w:cstheme="majorBidi"/>
          <w:szCs w:val="24"/>
        </w:rPr>
        <w:t xml:space="preserve"> employed a computerised binary-</w:t>
      </w:r>
      <w:r w:rsidRPr="00EA4BA3">
        <w:rPr>
          <w:rFonts w:cstheme="majorBidi"/>
          <w:szCs w:val="24"/>
        </w:rPr>
        <w:t xml:space="preserve">choice task with confidence measures, </w:t>
      </w:r>
      <w:r w:rsidR="00B9183D">
        <w:rPr>
          <w:rFonts w:cstheme="majorBidi"/>
          <w:szCs w:val="24"/>
        </w:rPr>
        <w:t xml:space="preserve">asking </w:t>
      </w:r>
      <w:r w:rsidRPr="00EA4BA3">
        <w:rPr>
          <w:rFonts w:cstheme="majorBidi"/>
          <w:szCs w:val="24"/>
        </w:rPr>
        <w:t xml:space="preserve">participants to make judgements on present and absent aspects of a real-world scene. Here we discuss </w:t>
      </w:r>
      <w:r w:rsidR="003076A9">
        <w:rPr>
          <w:rFonts w:cstheme="majorBidi"/>
          <w:szCs w:val="24"/>
        </w:rPr>
        <w:t xml:space="preserve">our </w:t>
      </w:r>
      <w:r w:rsidR="00253109">
        <w:rPr>
          <w:rFonts w:cstheme="majorBidi"/>
          <w:szCs w:val="24"/>
        </w:rPr>
        <w:t xml:space="preserve">general </w:t>
      </w:r>
      <w:r w:rsidRPr="00EA4BA3">
        <w:rPr>
          <w:rFonts w:cstheme="majorBidi"/>
          <w:szCs w:val="24"/>
        </w:rPr>
        <w:t>resul</w:t>
      </w:r>
      <w:r w:rsidR="003076A9">
        <w:rPr>
          <w:rFonts w:cstheme="majorBidi"/>
          <w:szCs w:val="24"/>
        </w:rPr>
        <w:t xml:space="preserve">ts </w:t>
      </w:r>
      <w:r w:rsidRPr="00EA4BA3">
        <w:rPr>
          <w:rFonts w:cstheme="majorBidi"/>
          <w:szCs w:val="24"/>
        </w:rPr>
        <w:t xml:space="preserve">in relation to previous measurements of BOC, as well as explanations for and implications of our findings, within context of the study’s strengths and limitations. </w:t>
      </w:r>
    </w:p>
    <w:p w14:paraId="4FF11587" w14:textId="09E91510" w:rsidR="00074BE6" w:rsidRPr="00EA4BA3" w:rsidRDefault="002B62D5" w:rsidP="00074BE6">
      <w:pPr>
        <w:spacing w:line="480" w:lineRule="auto"/>
        <w:rPr>
          <w:rFonts w:cstheme="majorBidi"/>
          <w:b/>
          <w:bCs/>
          <w:szCs w:val="24"/>
        </w:rPr>
      </w:pPr>
      <w:r>
        <w:rPr>
          <w:rFonts w:cstheme="majorBidi"/>
          <w:b/>
          <w:bCs/>
          <w:szCs w:val="24"/>
        </w:rPr>
        <w:t>Measuring Conscious I</w:t>
      </w:r>
      <w:r w:rsidR="00074BE6" w:rsidRPr="00EA4BA3">
        <w:rPr>
          <w:rFonts w:cstheme="majorBidi"/>
          <w:b/>
          <w:bCs/>
          <w:szCs w:val="24"/>
        </w:rPr>
        <w:t xml:space="preserve">nformation </w:t>
      </w:r>
    </w:p>
    <w:p w14:paraId="0958183D" w14:textId="3A055F1B" w:rsidR="00074BE6" w:rsidRDefault="00074BE6" w:rsidP="00DF3B78">
      <w:pPr>
        <w:spacing w:line="480" w:lineRule="auto"/>
        <w:rPr>
          <w:rFonts w:cstheme="majorBidi"/>
          <w:szCs w:val="24"/>
        </w:rPr>
      </w:pPr>
      <w:r w:rsidRPr="00EA4BA3">
        <w:rPr>
          <w:rFonts w:cstheme="majorBidi"/>
          <w:szCs w:val="24"/>
        </w:rPr>
        <w:tab/>
      </w:r>
      <w:r w:rsidR="00387885">
        <w:rPr>
          <w:rFonts w:cstheme="majorBidi"/>
          <w:szCs w:val="24"/>
        </w:rPr>
        <w:t>P</w:t>
      </w:r>
      <w:r w:rsidR="00064A1E">
        <w:rPr>
          <w:rFonts w:eastAsia="Times New Roman" w:cstheme="majorBidi"/>
          <w:color w:val="000000"/>
          <w:szCs w:val="24"/>
          <w:lang w:eastAsia="en-AU" w:bidi="he-IL"/>
        </w:rPr>
        <w:t>re</w:t>
      </w:r>
      <w:r w:rsidR="00387885">
        <w:rPr>
          <w:rFonts w:eastAsia="Times New Roman" w:cstheme="majorBidi"/>
          <w:color w:val="000000"/>
          <w:szCs w:val="24"/>
          <w:lang w:eastAsia="en-AU" w:bidi="he-IL"/>
        </w:rPr>
        <w:t xml:space="preserve">vious </w:t>
      </w:r>
      <w:r w:rsidR="0031247A">
        <w:rPr>
          <w:rFonts w:eastAsia="Times New Roman" w:cstheme="majorBidi"/>
          <w:color w:val="000000"/>
          <w:szCs w:val="24"/>
          <w:lang w:eastAsia="en-AU" w:bidi="he-IL"/>
        </w:rPr>
        <w:t>studies</w:t>
      </w:r>
      <w:r w:rsidR="00064A1E">
        <w:rPr>
          <w:rFonts w:eastAsia="Times New Roman" w:cstheme="majorBidi"/>
          <w:color w:val="000000"/>
          <w:szCs w:val="24"/>
          <w:lang w:eastAsia="en-AU" w:bidi="he-IL"/>
        </w:rPr>
        <w:t xml:space="preserve"> which</w:t>
      </w:r>
      <w:r w:rsidR="00064A1E" w:rsidRPr="00EA4BA3">
        <w:rPr>
          <w:rFonts w:eastAsia="Times New Roman" w:cstheme="majorBidi"/>
          <w:color w:val="000000"/>
          <w:szCs w:val="24"/>
          <w:lang w:eastAsia="en-AU" w:bidi="he-IL"/>
        </w:rPr>
        <w:t xml:space="preserve"> </w:t>
      </w:r>
      <w:r w:rsidR="00064A1E">
        <w:rPr>
          <w:rFonts w:eastAsia="Times New Roman" w:cstheme="majorBidi"/>
          <w:color w:val="000000"/>
          <w:szCs w:val="24"/>
          <w:lang w:eastAsia="en-AU" w:bidi="he-IL"/>
        </w:rPr>
        <w:t xml:space="preserve">demonstrate </w:t>
      </w:r>
      <w:r w:rsidR="00064A1E" w:rsidRPr="00EA4BA3">
        <w:rPr>
          <w:rFonts w:eastAsia="Times New Roman" w:cstheme="majorBidi"/>
          <w:color w:val="000000"/>
          <w:szCs w:val="24"/>
          <w:lang w:eastAsia="en-AU" w:bidi="he-IL"/>
        </w:rPr>
        <w:t xml:space="preserve">high-capacity information processing at </w:t>
      </w:r>
      <w:r w:rsidR="00064A1E">
        <w:rPr>
          <w:rFonts w:eastAsia="Times New Roman" w:cstheme="majorBidi"/>
          <w:color w:val="000000"/>
          <w:szCs w:val="24"/>
          <w:lang w:eastAsia="en-AU" w:bidi="he-IL"/>
        </w:rPr>
        <w:t>short durations</w:t>
      </w:r>
      <w:r w:rsidR="00387885">
        <w:rPr>
          <w:rFonts w:eastAsia="Times New Roman" w:cstheme="majorBidi"/>
          <w:color w:val="000000"/>
          <w:szCs w:val="24"/>
          <w:lang w:eastAsia="en-AU" w:bidi="he-IL"/>
        </w:rPr>
        <w:t xml:space="preserve"> fai</w:t>
      </w:r>
      <w:r w:rsidR="00D42B04">
        <w:rPr>
          <w:rFonts w:eastAsia="Times New Roman" w:cstheme="majorBidi"/>
          <w:color w:val="000000"/>
          <w:szCs w:val="24"/>
          <w:lang w:eastAsia="en-AU" w:bidi="he-IL"/>
        </w:rPr>
        <w:t>l</w:t>
      </w:r>
      <w:r w:rsidR="00387885">
        <w:rPr>
          <w:rFonts w:eastAsia="Times New Roman" w:cstheme="majorBidi"/>
          <w:color w:val="000000"/>
          <w:szCs w:val="24"/>
          <w:lang w:eastAsia="en-AU" w:bidi="he-IL"/>
        </w:rPr>
        <w:t xml:space="preserve"> to</w:t>
      </w:r>
      <w:r w:rsidR="00064A1E">
        <w:rPr>
          <w:rFonts w:eastAsia="Times New Roman" w:cstheme="majorBidi"/>
          <w:color w:val="000000"/>
          <w:szCs w:val="24"/>
          <w:lang w:eastAsia="en-AU" w:bidi="he-IL"/>
        </w:rPr>
        <w:t xml:space="preserve"> quantify </w:t>
      </w:r>
      <w:r w:rsidR="00064A1E" w:rsidRPr="00EA4BA3">
        <w:rPr>
          <w:rFonts w:eastAsia="Times New Roman" w:cstheme="majorBidi"/>
          <w:color w:val="000000"/>
          <w:szCs w:val="24"/>
          <w:lang w:eastAsia="en-AU" w:bidi="he-IL"/>
        </w:rPr>
        <w:t>the amount of information consciously processed</w:t>
      </w:r>
      <w:r w:rsidR="00064A1E">
        <w:rPr>
          <w:rFonts w:eastAsia="Times New Roman" w:cstheme="majorBidi"/>
          <w:color w:val="000000"/>
          <w:szCs w:val="24"/>
          <w:lang w:eastAsia="en-AU" w:bidi="he-IL"/>
        </w:rPr>
        <w:t xml:space="preserve"> (Bronfman et al.</w:t>
      </w:r>
      <w:r w:rsidR="00064A1E" w:rsidRPr="00EA4BA3">
        <w:rPr>
          <w:rFonts w:eastAsia="Times New Roman" w:cstheme="majorBidi"/>
          <w:color w:val="000000"/>
          <w:szCs w:val="24"/>
          <w:lang w:eastAsia="en-AU" w:bidi="he-IL"/>
        </w:rPr>
        <w:t xml:space="preserve">, 2014; </w:t>
      </w:r>
      <w:proofErr w:type="spellStart"/>
      <w:r w:rsidR="00064A1E" w:rsidRPr="00EA4BA3">
        <w:rPr>
          <w:rFonts w:eastAsia="Times New Roman" w:cstheme="majorBidi"/>
          <w:color w:val="000000"/>
          <w:szCs w:val="24"/>
          <w:lang w:eastAsia="en-AU" w:bidi="he-IL"/>
        </w:rPr>
        <w:t>Lamme</w:t>
      </w:r>
      <w:proofErr w:type="spellEnd"/>
      <w:r w:rsidR="00064A1E" w:rsidRPr="00EA4BA3">
        <w:rPr>
          <w:rFonts w:eastAsia="Times New Roman" w:cstheme="majorBidi"/>
          <w:color w:val="000000"/>
          <w:szCs w:val="24"/>
          <w:lang w:eastAsia="en-AU" w:bidi="he-IL"/>
        </w:rPr>
        <w:t>, 2003;</w:t>
      </w:r>
      <w:r w:rsidR="00064A1E">
        <w:rPr>
          <w:rFonts w:eastAsia="Times New Roman" w:cstheme="majorBidi"/>
          <w:color w:val="000000"/>
          <w:szCs w:val="24"/>
          <w:lang w:eastAsia="en-AU" w:bidi="he-IL"/>
        </w:rPr>
        <w:t xml:space="preserve"> Sperling, 1960; Potter</w:t>
      </w:r>
      <w:r w:rsidR="00EF2410">
        <w:rPr>
          <w:rFonts w:eastAsia="Times New Roman" w:cstheme="majorBidi"/>
          <w:color w:val="000000"/>
          <w:szCs w:val="24"/>
          <w:lang w:eastAsia="en-AU" w:bidi="he-IL"/>
        </w:rPr>
        <w:t xml:space="preserve"> et al.</w:t>
      </w:r>
      <w:r w:rsidR="00064A1E">
        <w:rPr>
          <w:rFonts w:eastAsia="Times New Roman" w:cstheme="majorBidi"/>
          <w:color w:val="000000"/>
          <w:szCs w:val="24"/>
          <w:lang w:eastAsia="en-AU" w:bidi="he-IL"/>
        </w:rPr>
        <w:t>, 2014)</w:t>
      </w:r>
      <w:r w:rsidR="00064A1E" w:rsidRPr="00EA4BA3">
        <w:rPr>
          <w:rFonts w:eastAsia="Times New Roman" w:cstheme="majorBidi"/>
          <w:color w:val="000000"/>
          <w:szCs w:val="24"/>
          <w:lang w:eastAsia="en-AU" w:bidi="he-IL"/>
        </w:rPr>
        <w:t>.</w:t>
      </w:r>
      <w:r w:rsidR="006521FA">
        <w:rPr>
          <w:rFonts w:eastAsia="Times New Roman" w:cstheme="majorBidi"/>
          <w:color w:val="000000"/>
          <w:szCs w:val="24"/>
          <w:lang w:eastAsia="en-AU" w:bidi="he-IL"/>
        </w:rPr>
        <w:t xml:space="preserve"> To our knowledge, estimates in the literature maximally estimate</w:t>
      </w:r>
      <w:r w:rsidR="006521FA" w:rsidRPr="00EA4BA3">
        <w:rPr>
          <w:rFonts w:cstheme="majorBidi"/>
          <w:szCs w:val="24"/>
        </w:rPr>
        <w:t xml:space="preserve"> </w:t>
      </w:r>
      <w:r w:rsidR="006521FA">
        <w:rPr>
          <w:rFonts w:cstheme="majorBidi"/>
          <w:szCs w:val="24"/>
        </w:rPr>
        <w:t xml:space="preserve">BOC at </w:t>
      </w:r>
      <w:r w:rsidR="006521FA" w:rsidRPr="00EA4BA3">
        <w:rPr>
          <w:rFonts w:cstheme="majorBidi"/>
          <w:szCs w:val="24"/>
        </w:rPr>
        <w:t>40 bits/s</w:t>
      </w:r>
      <w:r w:rsidR="006521FA">
        <w:rPr>
          <w:rFonts w:cstheme="majorBidi"/>
          <w:szCs w:val="24"/>
        </w:rPr>
        <w:t xml:space="preserve">ec </w:t>
      </w:r>
      <w:r w:rsidR="006521FA" w:rsidRPr="00EA4BA3">
        <w:rPr>
          <w:rFonts w:cstheme="majorBidi"/>
          <w:szCs w:val="24"/>
        </w:rPr>
        <w:t>(</w:t>
      </w:r>
      <w:proofErr w:type="spellStart"/>
      <w:r w:rsidR="006521FA" w:rsidRPr="00EA4BA3">
        <w:rPr>
          <w:rFonts w:cstheme="majorBidi"/>
          <w:szCs w:val="24"/>
        </w:rPr>
        <w:t>Norretranders</w:t>
      </w:r>
      <w:proofErr w:type="spellEnd"/>
      <w:r w:rsidR="006521FA" w:rsidRPr="00EA4BA3">
        <w:rPr>
          <w:rFonts w:cstheme="majorBidi"/>
          <w:szCs w:val="24"/>
        </w:rPr>
        <w:t>, 1998; Zimmerman, 1998)</w:t>
      </w:r>
      <w:r w:rsidR="006521FA">
        <w:rPr>
          <w:rFonts w:cstheme="majorBidi"/>
          <w:szCs w:val="24"/>
        </w:rPr>
        <w:t>.</w:t>
      </w:r>
      <w:r w:rsidR="003A5D3A">
        <w:rPr>
          <w:rFonts w:cstheme="majorBidi"/>
          <w:szCs w:val="24"/>
        </w:rPr>
        <w:t xml:space="preserve"> We</w:t>
      </w:r>
      <w:r w:rsidR="000C2A5C">
        <w:rPr>
          <w:rFonts w:cstheme="majorBidi"/>
          <w:szCs w:val="24"/>
        </w:rPr>
        <w:t xml:space="preserve"> hypothesised finding BOC greater than </w:t>
      </w:r>
      <w:r w:rsidR="003A5D3A">
        <w:rPr>
          <w:rFonts w:cstheme="majorBidi"/>
          <w:szCs w:val="24"/>
        </w:rPr>
        <w:t>40 bits/sec</w:t>
      </w:r>
      <w:r w:rsidR="00E82B36">
        <w:rPr>
          <w:rFonts w:cstheme="majorBidi"/>
          <w:szCs w:val="24"/>
        </w:rPr>
        <w:t xml:space="preserve"> </w:t>
      </w:r>
      <w:r w:rsidR="003B586E">
        <w:rPr>
          <w:rFonts w:cstheme="majorBidi"/>
          <w:szCs w:val="24"/>
        </w:rPr>
        <w:t>by including absent aspects as constituting information</w:t>
      </w:r>
      <w:r w:rsidR="000C2A5C">
        <w:rPr>
          <w:rFonts w:cstheme="majorBidi"/>
          <w:szCs w:val="24"/>
        </w:rPr>
        <w:t>.</w:t>
      </w:r>
      <w:r w:rsidR="00A15E39">
        <w:rPr>
          <w:rFonts w:cstheme="majorBidi"/>
          <w:szCs w:val="24"/>
        </w:rPr>
        <w:t xml:space="preserve"> Our findings showed BOC </w:t>
      </w:r>
      <w:r w:rsidR="008F562C">
        <w:rPr>
          <w:rFonts w:cstheme="majorBidi"/>
          <w:szCs w:val="24"/>
        </w:rPr>
        <w:t>of</w:t>
      </w:r>
      <w:r w:rsidR="00A15E39" w:rsidRPr="00EA4BA3">
        <w:rPr>
          <w:rFonts w:cstheme="majorBidi"/>
          <w:szCs w:val="24"/>
        </w:rPr>
        <w:t xml:space="preserve"> 52 bits/sec for 10 questions and</w:t>
      </w:r>
      <w:r w:rsidR="00A15E39">
        <w:rPr>
          <w:rFonts w:cstheme="majorBidi"/>
          <w:szCs w:val="24"/>
        </w:rPr>
        <w:t xml:space="preserve"> 100 bits/sec for 20 questions when images were shown for SOA of 133ms</w:t>
      </w:r>
      <w:r w:rsidR="00F411DE">
        <w:rPr>
          <w:rFonts w:cstheme="majorBidi"/>
          <w:szCs w:val="24"/>
        </w:rPr>
        <w:t>, supporting our hypothesis</w:t>
      </w:r>
      <w:r w:rsidR="00A15E39">
        <w:rPr>
          <w:rFonts w:cstheme="majorBidi"/>
          <w:szCs w:val="24"/>
        </w:rPr>
        <w:t xml:space="preserve">. </w:t>
      </w:r>
      <w:r w:rsidR="00A0034B">
        <w:rPr>
          <w:rFonts w:eastAsia="Times New Roman" w:cstheme="majorBidi"/>
          <w:color w:val="000000"/>
          <w:szCs w:val="24"/>
          <w:lang w:eastAsia="en-AU" w:bidi="he-IL"/>
        </w:rPr>
        <w:t>This</w:t>
      </w:r>
      <w:r w:rsidR="00387885">
        <w:rPr>
          <w:rFonts w:eastAsia="Times New Roman" w:cstheme="majorBidi"/>
          <w:color w:val="000000"/>
          <w:szCs w:val="24"/>
          <w:lang w:eastAsia="en-AU" w:bidi="he-IL"/>
        </w:rPr>
        <w:t xml:space="preserve"> extend</w:t>
      </w:r>
      <w:r w:rsidR="00A0034B">
        <w:rPr>
          <w:rFonts w:eastAsia="Times New Roman" w:cstheme="majorBidi"/>
          <w:color w:val="000000"/>
          <w:szCs w:val="24"/>
          <w:lang w:eastAsia="en-AU" w:bidi="he-IL"/>
        </w:rPr>
        <w:t>s</w:t>
      </w:r>
      <w:r w:rsidR="00387885">
        <w:rPr>
          <w:rFonts w:eastAsia="Times New Roman" w:cstheme="majorBidi"/>
          <w:color w:val="000000"/>
          <w:szCs w:val="24"/>
          <w:lang w:eastAsia="en-AU" w:bidi="he-IL"/>
        </w:rPr>
        <w:t xml:space="preserve"> </w:t>
      </w:r>
      <w:r w:rsidR="00EC07E9">
        <w:rPr>
          <w:rFonts w:eastAsia="Times New Roman" w:cstheme="majorBidi"/>
          <w:color w:val="000000"/>
          <w:szCs w:val="24"/>
          <w:lang w:eastAsia="en-AU" w:bidi="he-IL"/>
        </w:rPr>
        <w:t xml:space="preserve">conscious </w:t>
      </w:r>
      <w:r w:rsidR="006521FA">
        <w:rPr>
          <w:rFonts w:eastAsia="Times New Roman" w:cstheme="majorBidi"/>
          <w:color w:val="000000"/>
          <w:szCs w:val="24"/>
          <w:lang w:eastAsia="en-AU" w:bidi="he-IL"/>
        </w:rPr>
        <w:t>information research</w:t>
      </w:r>
      <w:r w:rsidR="00387885">
        <w:rPr>
          <w:rFonts w:eastAsia="Times New Roman" w:cstheme="majorBidi"/>
          <w:color w:val="000000"/>
          <w:szCs w:val="24"/>
          <w:lang w:eastAsia="en-AU" w:bidi="he-IL"/>
        </w:rPr>
        <w:t xml:space="preserve"> by quantifying </w:t>
      </w:r>
      <w:r w:rsidR="00387885" w:rsidRPr="00EA4BA3">
        <w:rPr>
          <w:rFonts w:cstheme="majorBidi"/>
          <w:szCs w:val="24"/>
        </w:rPr>
        <w:t xml:space="preserve">BOC </w:t>
      </w:r>
      <w:r w:rsidR="00BB1DEE">
        <w:rPr>
          <w:rFonts w:cstheme="majorBidi"/>
          <w:szCs w:val="24"/>
        </w:rPr>
        <w:t>that hints at high-capacity conscious information processing.</w:t>
      </w:r>
      <w:r w:rsidR="006C4765">
        <w:rPr>
          <w:rFonts w:cstheme="majorBidi"/>
          <w:szCs w:val="24"/>
        </w:rPr>
        <w:t xml:space="preserve"> </w:t>
      </w:r>
    </w:p>
    <w:p w14:paraId="2E7C481C" w14:textId="77777777" w:rsidR="00EC73C2" w:rsidRDefault="00EC73C2" w:rsidP="003B586E">
      <w:pPr>
        <w:spacing w:line="480" w:lineRule="auto"/>
        <w:rPr>
          <w:rFonts w:cstheme="majorBidi"/>
          <w:szCs w:val="24"/>
        </w:rPr>
      </w:pPr>
    </w:p>
    <w:p w14:paraId="70E728EB" w14:textId="77777777" w:rsidR="00EC73C2" w:rsidRPr="00B42F8C" w:rsidRDefault="00EC73C2" w:rsidP="003B586E">
      <w:pPr>
        <w:spacing w:line="480" w:lineRule="auto"/>
        <w:rPr>
          <w:rFonts w:cstheme="majorBidi"/>
          <w:szCs w:val="24"/>
        </w:rPr>
      </w:pPr>
    </w:p>
    <w:p w14:paraId="13A682AD" w14:textId="1B7F137D" w:rsidR="00074BE6" w:rsidRPr="00EA4BA3" w:rsidRDefault="00074BE6" w:rsidP="009F4E42">
      <w:pPr>
        <w:spacing w:line="480" w:lineRule="auto"/>
        <w:rPr>
          <w:rFonts w:cstheme="majorBidi"/>
          <w:b/>
          <w:bCs/>
          <w:szCs w:val="24"/>
        </w:rPr>
      </w:pPr>
      <w:r w:rsidRPr="00EA4BA3">
        <w:rPr>
          <w:rFonts w:cstheme="majorBidi"/>
          <w:b/>
          <w:bCs/>
          <w:szCs w:val="24"/>
        </w:rPr>
        <w:lastRenderedPageBreak/>
        <w:tab/>
        <w:t xml:space="preserve">Do </w:t>
      </w:r>
      <w:r w:rsidR="00A70571">
        <w:rPr>
          <w:rFonts w:cstheme="majorBidi"/>
          <w:b/>
          <w:bCs/>
          <w:szCs w:val="24"/>
        </w:rPr>
        <w:t>a</w:t>
      </w:r>
      <w:r w:rsidR="009F4E42">
        <w:rPr>
          <w:rFonts w:cstheme="majorBidi"/>
          <w:b/>
          <w:bCs/>
          <w:szCs w:val="24"/>
        </w:rPr>
        <w:t xml:space="preserve">bsent </w:t>
      </w:r>
      <w:r w:rsidR="00A70571">
        <w:rPr>
          <w:rFonts w:cstheme="majorBidi"/>
          <w:b/>
          <w:bCs/>
          <w:szCs w:val="24"/>
        </w:rPr>
        <w:t>j</w:t>
      </w:r>
      <w:r w:rsidR="009F4E42">
        <w:rPr>
          <w:rFonts w:cstheme="majorBidi"/>
          <w:b/>
          <w:bCs/>
          <w:szCs w:val="24"/>
        </w:rPr>
        <w:t xml:space="preserve">udgements </w:t>
      </w:r>
      <w:r w:rsidR="00A70571">
        <w:rPr>
          <w:rFonts w:cstheme="majorBidi"/>
          <w:b/>
          <w:bCs/>
          <w:szCs w:val="24"/>
        </w:rPr>
        <w:t>c</w:t>
      </w:r>
      <w:r w:rsidR="009F4E42">
        <w:rPr>
          <w:rFonts w:cstheme="majorBidi"/>
          <w:b/>
          <w:bCs/>
          <w:szCs w:val="24"/>
        </w:rPr>
        <w:t xml:space="preserve">onstitute </w:t>
      </w:r>
      <w:r w:rsidR="00A70571">
        <w:rPr>
          <w:rFonts w:cstheme="majorBidi"/>
          <w:b/>
          <w:bCs/>
          <w:szCs w:val="24"/>
        </w:rPr>
        <w:t>i</w:t>
      </w:r>
      <w:r w:rsidRPr="00EA4BA3">
        <w:rPr>
          <w:rFonts w:cstheme="majorBidi"/>
          <w:b/>
          <w:bCs/>
          <w:szCs w:val="24"/>
        </w:rPr>
        <w:t>nformation?</w:t>
      </w:r>
    </w:p>
    <w:p w14:paraId="66C29E5E" w14:textId="613B8ADB" w:rsidR="00B42F8C" w:rsidRPr="00BD0AEC" w:rsidRDefault="00074BE6" w:rsidP="00EA6D71">
      <w:pPr>
        <w:spacing w:line="480" w:lineRule="auto"/>
        <w:rPr>
          <w:rFonts w:cstheme="majorBidi"/>
          <w:szCs w:val="24"/>
          <w:vertAlign w:val="subscript"/>
        </w:rPr>
      </w:pPr>
      <w:r w:rsidRPr="00EA4BA3">
        <w:rPr>
          <w:rFonts w:cstheme="majorBidi"/>
          <w:szCs w:val="24"/>
        </w:rPr>
        <w:tab/>
      </w:r>
      <w:r w:rsidR="00CA13EC">
        <w:rPr>
          <w:rFonts w:cstheme="majorBidi"/>
          <w:szCs w:val="24"/>
        </w:rPr>
        <w:t xml:space="preserve">An important methodological innovation in our approach </w:t>
      </w:r>
      <w:r w:rsidR="005B7079">
        <w:rPr>
          <w:rFonts w:cstheme="majorBidi"/>
          <w:szCs w:val="24"/>
        </w:rPr>
        <w:t>was</w:t>
      </w:r>
      <w:r w:rsidR="00CA13EC">
        <w:rPr>
          <w:rFonts w:cstheme="majorBidi"/>
          <w:szCs w:val="24"/>
        </w:rPr>
        <w:t xml:space="preserve"> </w:t>
      </w:r>
      <w:r w:rsidR="00CF63EB">
        <w:rPr>
          <w:rFonts w:cstheme="majorBidi"/>
          <w:szCs w:val="24"/>
        </w:rPr>
        <w:t>testing</w:t>
      </w:r>
      <w:r w:rsidR="00CA13EC">
        <w:rPr>
          <w:rFonts w:cstheme="majorBidi"/>
          <w:szCs w:val="24"/>
        </w:rPr>
        <w:t xml:space="preserve"> whether participants can report on aspects absent from a scene, as well as present. </w:t>
      </w:r>
      <w:r w:rsidR="00315C77">
        <w:rPr>
          <w:rFonts w:cstheme="majorBidi"/>
          <w:szCs w:val="24"/>
        </w:rPr>
        <w:t>P</w:t>
      </w:r>
      <w:r w:rsidRPr="00EA4BA3">
        <w:rPr>
          <w:rFonts w:cstheme="majorBidi"/>
          <w:szCs w:val="24"/>
        </w:rPr>
        <w:t xml:space="preserve">revious consciousness literature has not considered including absent aspects of a scene in the contents of consciousness. How can one extract information about the scene from something not </w:t>
      </w:r>
      <w:r w:rsidR="00CA13EC">
        <w:rPr>
          <w:rFonts w:cstheme="majorBidi"/>
          <w:szCs w:val="24"/>
        </w:rPr>
        <w:t xml:space="preserve">reported to be </w:t>
      </w:r>
      <w:r w:rsidR="00100760">
        <w:rPr>
          <w:rFonts w:cstheme="majorBidi"/>
          <w:szCs w:val="24"/>
        </w:rPr>
        <w:t>part of it</w:t>
      </w:r>
      <w:r w:rsidRPr="00EA4BA3">
        <w:rPr>
          <w:rFonts w:cstheme="majorBidi"/>
          <w:szCs w:val="24"/>
        </w:rPr>
        <w:t xml:space="preserve">? The answer is in </w:t>
      </w:r>
      <w:r w:rsidR="004C00B7">
        <w:rPr>
          <w:rFonts w:cstheme="majorBidi"/>
          <w:szCs w:val="24"/>
        </w:rPr>
        <w:t>the information theory definition of information</w:t>
      </w:r>
      <w:r w:rsidR="000E3219">
        <w:rPr>
          <w:rFonts w:cstheme="majorBidi"/>
          <w:szCs w:val="24"/>
        </w:rPr>
        <w:t>,</w:t>
      </w:r>
      <w:r w:rsidR="004C00B7">
        <w:rPr>
          <w:rFonts w:cstheme="majorBidi"/>
          <w:szCs w:val="24"/>
        </w:rPr>
        <w:t xml:space="preserve"> which states </w:t>
      </w:r>
      <w:r w:rsidR="00801134">
        <w:rPr>
          <w:rFonts w:cstheme="majorBidi"/>
          <w:szCs w:val="24"/>
        </w:rPr>
        <w:t>information</w:t>
      </w:r>
      <w:r w:rsidR="004C00B7">
        <w:rPr>
          <w:rFonts w:cstheme="majorBidi"/>
          <w:szCs w:val="24"/>
        </w:rPr>
        <w:t xml:space="preserve"> is</w:t>
      </w:r>
      <w:r w:rsidRPr="00EA4BA3">
        <w:rPr>
          <w:rFonts w:cstheme="majorBidi"/>
          <w:szCs w:val="24"/>
        </w:rPr>
        <w:t xml:space="preserve"> a reduction of uncertainty (Shannon, 1948). In our study, when asked about an a</w:t>
      </w:r>
      <w:r w:rsidR="005B4C2B">
        <w:rPr>
          <w:rFonts w:cstheme="majorBidi"/>
          <w:szCs w:val="24"/>
        </w:rPr>
        <w:t>bsent a</w:t>
      </w:r>
      <w:r w:rsidRPr="00EA4BA3">
        <w:rPr>
          <w:rFonts w:cstheme="majorBidi"/>
          <w:szCs w:val="24"/>
        </w:rPr>
        <w:t xml:space="preserve">spect of a scene, participants were required to make a yes/no judgement – a choice between two alternatives. This process involves a reduction </w:t>
      </w:r>
      <w:r w:rsidR="00FA38FC">
        <w:rPr>
          <w:rFonts w:cstheme="majorBidi"/>
          <w:szCs w:val="24"/>
        </w:rPr>
        <w:t>in</w:t>
      </w:r>
      <w:r w:rsidRPr="00EA4BA3">
        <w:rPr>
          <w:rFonts w:cstheme="majorBidi"/>
          <w:szCs w:val="24"/>
        </w:rPr>
        <w:t xml:space="preserve"> uncertainty </w:t>
      </w:r>
      <w:r w:rsidR="001E44AB">
        <w:rPr>
          <w:rFonts w:cstheme="majorBidi"/>
          <w:szCs w:val="24"/>
        </w:rPr>
        <w:t>regarding</w:t>
      </w:r>
      <w:r w:rsidRPr="00EA4BA3">
        <w:rPr>
          <w:rFonts w:cstheme="majorBidi"/>
          <w:szCs w:val="24"/>
        </w:rPr>
        <w:t xml:space="preserve"> whether or not that aspect is absent from the scene. </w:t>
      </w:r>
      <w:r w:rsidR="00D31FE6">
        <w:rPr>
          <w:rFonts w:cstheme="majorBidi"/>
          <w:szCs w:val="24"/>
        </w:rPr>
        <w:t xml:space="preserve">By </w:t>
      </w:r>
      <w:r w:rsidR="00471B68">
        <w:rPr>
          <w:rFonts w:cstheme="majorBidi"/>
          <w:szCs w:val="24"/>
        </w:rPr>
        <w:t xml:space="preserve">correctly </w:t>
      </w:r>
      <w:r w:rsidR="00D31FE6">
        <w:rPr>
          <w:rFonts w:cstheme="majorBidi"/>
          <w:szCs w:val="24"/>
        </w:rPr>
        <w:t xml:space="preserve">stating a descriptor was present in a scene, participants reduced </w:t>
      </w:r>
      <w:r w:rsidR="00823E99">
        <w:rPr>
          <w:rFonts w:cstheme="majorBidi"/>
          <w:szCs w:val="24"/>
        </w:rPr>
        <w:t>u</w:t>
      </w:r>
      <w:r w:rsidR="004B3BA5">
        <w:rPr>
          <w:rFonts w:cstheme="majorBidi"/>
          <w:szCs w:val="24"/>
        </w:rPr>
        <w:t>ncertainty</w:t>
      </w:r>
      <w:r w:rsidR="007E713E">
        <w:rPr>
          <w:rFonts w:cstheme="majorBidi"/>
          <w:szCs w:val="24"/>
        </w:rPr>
        <w:t xml:space="preserve"> about what was present in the scene</w:t>
      </w:r>
      <w:r w:rsidR="004B3BA5">
        <w:rPr>
          <w:rFonts w:cstheme="majorBidi"/>
          <w:szCs w:val="24"/>
        </w:rPr>
        <w:t xml:space="preserve">. The same thing can be said about making an absent judgement: uncertainty about </w:t>
      </w:r>
      <w:r w:rsidR="007A4D9A">
        <w:rPr>
          <w:rFonts w:cstheme="majorBidi"/>
          <w:szCs w:val="24"/>
        </w:rPr>
        <w:t>what is in the</w:t>
      </w:r>
      <w:r w:rsidR="004B3BA5">
        <w:rPr>
          <w:rFonts w:cstheme="majorBidi"/>
          <w:szCs w:val="24"/>
        </w:rPr>
        <w:t xml:space="preserve"> scene is still reduced by knowing what is not in the scene.</w:t>
      </w:r>
      <w:r w:rsidR="003A0BAB">
        <w:rPr>
          <w:rFonts w:cstheme="majorBidi"/>
          <w:szCs w:val="24"/>
        </w:rPr>
        <w:t xml:space="preserve"> </w:t>
      </w:r>
      <w:r w:rsidRPr="00EA4BA3">
        <w:rPr>
          <w:rFonts w:cstheme="majorBidi"/>
          <w:szCs w:val="24"/>
        </w:rPr>
        <w:t>By gaining insight into what</w:t>
      </w:r>
      <w:r w:rsidR="00D31FE6">
        <w:rPr>
          <w:rFonts w:cstheme="majorBidi"/>
          <w:szCs w:val="24"/>
        </w:rPr>
        <w:t xml:space="preserve"> </w:t>
      </w:r>
      <w:r w:rsidR="0036186B">
        <w:rPr>
          <w:rFonts w:cstheme="majorBidi"/>
          <w:szCs w:val="24"/>
        </w:rPr>
        <w:t xml:space="preserve">is </w:t>
      </w:r>
      <w:r w:rsidRPr="00C56F88">
        <w:rPr>
          <w:rFonts w:cstheme="majorBidi"/>
          <w:i/>
          <w:iCs/>
          <w:szCs w:val="24"/>
        </w:rPr>
        <w:t>not</w:t>
      </w:r>
      <w:r w:rsidRPr="00EA4BA3">
        <w:rPr>
          <w:rFonts w:cstheme="majorBidi"/>
          <w:i/>
          <w:iCs/>
          <w:szCs w:val="24"/>
        </w:rPr>
        <w:t xml:space="preserve"> </w:t>
      </w:r>
      <w:r w:rsidR="00D31FE6">
        <w:rPr>
          <w:rFonts w:cstheme="majorBidi"/>
          <w:szCs w:val="24"/>
        </w:rPr>
        <w:t xml:space="preserve">in a scene, one </w:t>
      </w:r>
      <w:r w:rsidRPr="00EA4BA3">
        <w:rPr>
          <w:rFonts w:cstheme="majorBidi"/>
          <w:szCs w:val="24"/>
        </w:rPr>
        <w:t xml:space="preserve">can gain more information about the scene itself. Therefore, by definition, absent judgements constitute information in the </w:t>
      </w:r>
      <w:r w:rsidR="00030D79">
        <w:rPr>
          <w:rFonts w:cstheme="majorBidi"/>
          <w:szCs w:val="24"/>
        </w:rPr>
        <w:t>same way as present judgements do.</w:t>
      </w:r>
      <w:r w:rsidR="005A720D" w:rsidRPr="004B3BA5">
        <w:rPr>
          <w:rFonts w:cstheme="majorBidi"/>
          <w:szCs w:val="24"/>
          <w:vertAlign w:val="subscript"/>
        </w:rPr>
        <w:t xml:space="preserve"> </w:t>
      </w:r>
      <w:r w:rsidR="00AD175B">
        <w:rPr>
          <w:rFonts w:cstheme="majorBidi"/>
          <w:szCs w:val="24"/>
        </w:rPr>
        <w:t xml:space="preserve"> </w:t>
      </w:r>
    </w:p>
    <w:p w14:paraId="264C22DF" w14:textId="77777777" w:rsidR="006A36CE" w:rsidRPr="00910B9C" w:rsidRDefault="006A36CE" w:rsidP="006A36CE">
      <w:pPr>
        <w:spacing w:line="480" w:lineRule="auto"/>
        <w:rPr>
          <w:rFonts w:cstheme="majorBidi"/>
          <w:b/>
          <w:bCs/>
          <w:color w:val="000000"/>
          <w:szCs w:val="24"/>
        </w:rPr>
      </w:pPr>
      <w:r w:rsidRPr="00910B9C">
        <w:rPr>
          <w:rFonts w:cstheme="majorBidi"/>
          <w:b/>
          <w:bCs/>
          <w:color w:val="000000"/>
          <w:szCs w:val="24"/>
        </w:rPr>
        <w:t>Efficiency</w:t>
      </w:r>
    </w:p>
    <w:p w14:paraId="1BB66605" w14:textId="4EF3AC58" w:rsidR="005A720D" w:rsidRPr="002E6AC8" w:rsidRDefault="006A36CE" w:rsidP="00291FC4">
      <w:pPr>
        <w:spacing w:line="480" w:lineRule="auto"/>
        <w:rPr>
          <w:rFonts w:eastAsia="Yu Gothic" w:cstheme="majorBidi"/>
          <w:szCs w:val="24"/>
          <w:shd w:val="clear" w:color="auto" w:fill="FFFFFF"/>
        </w:rPr>
      </w:pPr>
      <w:r w:rsidRPr="00EA4BA3">
        <w:rPr>
          <w:rFonts w:eastAsia="Yu Gothic" w:cstheme="majorBidi"/>
          <w:szCs w:val="24"/>
          <w:shd w:val="clear" w:color="auto" w:fill="FFFFFF"/>
        </w:rPr>
        <w:tab/>
        <w:t>In the current study, participants’ efficiency rates w</w:t>
      </w:r>
      <w:r w:rsidR="00291FC4">
        <w:rPr>
          <w:rFonts w:eastAsia="Yu Gothic" w:cstheme="majorBidi"/>
          <w:szCs w:val="24"/>
          <w:shd w:val="clear" w:color="auto" w:fill="FFFFFF"/>
        </w:rPr>
        <w:t>ere</w:t>
      </w:r>
      <w:r w:rsidRPr="00EA4BA3">
        <w:rPr>
          <w:rFonts w:eastAsia="Yu Gothic" w:cstheme="majorBidi"/>
          <w:szCs w:val="24"/>
          <w:shd w:val="clear" w:color="auto" w:fill="FFFFFF"/>
        </w:rPr>
        <w:t xml:space="preserve"> highly similar when answering 1, 10 or 20 questions about an image; ranging from 89 – 93%. </w:t>
      </w:r>
      <w:r>
        <w:rPr>
          <w:rFonts w:eastAsia="Yu Gothic" w:cstheme="majorBidi"/>
          <w:szCs w:val="24"/>
          <w:shd w:val="clear" w:color="auto" w:fill="FFFFFF"/>
        </w:rPr>
        <w:t>This indicates a general trend of information processing performance, regardless of the number of questions asked. As such, o</w:t>
      </w:r>
      <w:r>
        <w:rPr>
          <w:rFonts w:eastAsia="Times New Roman" w:cstheme="majorBidi"/>
          <w:color w:val="000000"/>
          <w:szCs w:val="24"/>
          <w:lang w:eastAsia="en-AU" w:bidi="he-IL"/>
        </w:rPr>
        <w:t>ur estimate of 100 bits/sec was limited only by the number of questions participants were asked. Assuming no decay in performance, extending the number of questions asked might increase this estimate</w:t>
      </w:r>
      <w:r>
        <w:rPr>
          <w:rFonts w:cstheme="majorBidi"/>
          <w:szCs w:val="24"/>
        </w:rPr>
        <w:t>.</w:t>
      </w:r>
      <w:r w:rsidRPr="00EA4BA3">
        <w:rPr>
          <w:rFonts w:eastAsia="Yu Gothic" w:cstheme="majorBidi"/>
          <w:szCs w:val="24"/>
          <w:shd w:val="clear" w:color="auto" w:fill="FFFFFF"/>
        </w:rPr>
        <w:t xml:space="preserve"> In order for </w:t>
      </w:r>
      <w:r>
        <w:rPr>
          <w:rFonts w:eastAsia="Yu Gothic" w:cstheme="majorBidi"/>
          <w:szCs w:val="24"/>
          <w:shd w:val="clear" w:color="auto" w:fill="FFFFFF"/>
        </w:rPr>
        <w:t>our</w:t>
      </w:r>
      <w:r w:rsidRPr="00EA4BA3">
        <w:rPr>
          <w:rFonts w:eastAsia="Yu Gothic" w:cstheme="majorBidi"/>
          <w:szCs w:val="24"/>
          <w:shd w:val="clear" w:color="auto" w:fill="FFFFFF"/>
        </w:rPr>
        <w:t xml:space="preserve"> paradigm to directly address questions about richness, it would be interesting to extend </w:t>
      </w:r>
      <w:r>
        <w:rPr>
          <w:rFonts w:eastAsia="Yu Gothic" w:cstheme="majorBidi"/>
          <w:szCs w:val="24"/>
          <w:shd w:val="clear" w:color="auto" w:fill="FFFFFF"/>
        </w:rPr>
        <w:t>it</w:t>
      </w:r>
      <w:r w:rsidRPr="00EA4BA3">
        <w:rPr>
          <w:rFonts w:eastAsia="Yu Gothic" w:cstheme="majorBidi"/>
          <w:szCs w:val="24"/>
          <w:shd w:val="clear" w:color="auto" w:fill="FFFFFF"/>
        </w:rPr>
        <w:t xml:space="preserve"> to 100</w:t>
      </w:r>
      <w:r w:rsidR="0014215C">
        <w:rPr>
          <w:rFonts w:eastAsia="Yu Gothic" w:cstheme="majorBidi"/>
          <w:szCs w:val="24"/>
          <w:shd w:val="clear" w:color="auto" w:fill="FFFFFF"/>
        </w:rPr>
        <w:t xml:space="preserve"> or even </w:t>
      </w:r>
      <w:r w:rsidRPr="00EA4BA3">
        <w:rPr>
          <w:rFonts w:eastAsia="Yu Gothic" w:cstheme="majorBidi"/>
          <w:szCs w:val="24"/>
          <w:shd w:val="clear" w:color="auto" w:fill="FFFFFF"/>
        </w:rPr>
        <w:t xml:space="preserve">1000 </w:t>
      </w:r>
      <w:r>
        <w:rPr>
          <w:rFonts w:eastAsia="Yu Gothic" w:cstheme="majorBidi"/>
          <w:szCs w:val="24"/>
          <w:shd w:val="clear" w:color="auto" w:fill="FFFFFF"/>
        </w:rPr>
        <w:t xml:space="preserve">questions, to test if the trend </w:t>
      </w:r>
      <w:r w:rsidRPr="00EA4BA3">
        <w:rPr>
          <w:rFonts w:eastAsia="Yu Gothic" w:cstheme="majorBidi"/>
          <w:szCs w:val="24"/>
          <w:shd w:val="clear" w:color="auto" w:fill="FFFFFF"/>
        </w:rPr>
        <w:lastRenderedPageBreak/>
        <w:t xml:space="preserve">remains. </w:t>
      </w:r>
      <w:r>
        <w:rPr>
          <w:rFonts w:eastAsia="Yu Gothic" w:cstheme="majorBidi"/>
          <w:szCs w:val="24"/>
          <w:shd w:val="clear" w:color="auto" w:fill="FFFFFF"/>
        </w:rPr>
        <w:t>If we see a constant efficiency</w:t>
      </w:r>
      <w:r w:rsidR="004B78E6">
        <w:rPr>
          <w:rFonts w:eastAsia="Yu Gothic" w:cstheme="majorBidi"/>
          <w:szCs w:val="24"/>
          <w:shd w:val="clear" w:color="auto" w:fill="FFFFFF"/>
        </w:rPr>
        <w:t>,</w:t>
      </w:r>
      <w:r>
        <w:rPr>
          <w:rFonts w:eastAsia="Yu Gothic" w:cstheme="majorBidi"/>
          <w:szCs w:val="24"/>
          <w:shd w:val="clear" w:color="auto" w:fill="FFFFFF"/>
        </w:rPr>
        <w:t xml:space="preserve"> </w:t>
      </w:r>
      <w:r w:rsidRPr="00EA4BA3">
        <w:rPr>
          <w:rFonts w:eastAsia="Yu Gothic" w:cstheme="majorBidi"/>
          <w:szCs w:val="24"/>
          <w:shd w:val="clear" w:color="auto" w:fill="FFFFFF"/>
        </w:rPr>
        <w:t xml:space="preserve">this would provide </w:t>
      </w:r>
      <w:r w:rsidR="002F0C8D">
        <w:rPr>
          <w:rFonts w:eastAsia="Yu Gothic" w:cstheme="majorBidi"/>
          <w:szCs w:val="24"/>
          <w:shd w:val="clear" w:color="auto" w:fill="FFFFFF"/>
        </w:rPr>
        <w:t>a closer estimate</w:t>
      </w:r>
      <w:r w:rsidRPr="00EA4BA3">
        <w:rPr>
          <w:rFonts w:eastAsia="Yu Gothic" w:cstheme="majorBidi"/>
          <w:szCs w:val="24"/>
          <w:shd w:val="clear" w:color="auto" w:fill="FFFFFF"/>
        </w:rPr>
        <w:t xml:space="preserve"> of how much information participants can report on</w:t>
      </w:r>
      <w:r>
        <w:rPr>
          <w:rFonts w:eastAsia="Yu Gothic" w:cstheme="majorBidi"/>
          <w:szCs w:val="24"/>
          <w:shd w:val="clear" w:color="auto" w:fill="FFFFFF"/>
        </w:rPr>
        <w:t>,</w:t>
      </w:r>
      <w:r w:rsidRPr="00EA4BA3">
        <w:rPr>
          <w:rFonts w:eastAsia="Yu Gothic" w:cstheme="majorBidi"/>
          <w:szCs w:val="24"/>
          <w:shd w:val="clear" w:color="auto" w:fill="FFFFFF"/>
        </w:rPr>
        <w:t xml:space="preserve"> without being limited by the number of questions they are asked.</w:t>
      </w:r>
      <w:r>
        <w:rPr>
          <w:rFonts w:eastAsia="Yu Gothic" w:cstheme="majorBidi"/>
          <w:szCs w:val="24"/>
          <w:shd w:val="clear" w:color="auto" w:fill="FFFFFF"/>
        </w:rPr>
        <w:t xml:space="preserve"> Furthermore, </w:t>
      </w:r>
      <w:r w:rsidRPr="00EA4BA3">
        <w:rPr>
          <w:rFonts w:eastAsia="Yu Gothic" w:cstheme="majorBidi"/>
          <w:szCs w:val="24"/>
          <w:shd w:val="clear" w:color="auto" w:fill="FFFFFF"/>
        </w:rPr>
        <w:t>this would indicate that people can re</w:t>
      </w:r>
      <w:r w:rsidR="005432E9">
        <w:rPr>
          <w:rFonts w:eastAsia="Yu Gothic" w:cstheme="majorBidi"/>
          <w:szCs w:val="24"/>
          <w:shd w:val="clear" w:color="auto" w:fill="FFFFFF"/>
        </w:rPr>
        <w:t>port on hundreds</w:t>
      </w:r>
      <w:r w:rsidRPr="00EA4BA3">
        <w:rPr>
          <w:rFonts w:eastAsia="Yu Gothic" w:cstheme="majorBidi"/>
          <w:szCs w:val="24"/>
          <w:shd w:val="clear" w:color="auto" w:fill="FFFFFF"/>
        </w:rPr>
        <w:t xml:space="preserve"> or even thousands of present</w:t>
      </w:r>
      <w:r>
        <w:rPr>
          <w:rFonts w:eastAsia="Yu Gothic" w:cstheme="majorBidi"/>
          <w:szCs w:val="24"/>
          <w:shd w:val="clear" w:color="auto" w:fill="FFFFFF"/>
        </w:rPr>
        <w:t xml:space="preserve"> and absent aspects of a scene, which would match up more closel</w:t>
      </w:r>
      <w:r w:rsidR="00B72E80">
        <w:rPr>
          <w:rFonts w:eastAsia="Yu Gothic" w:cstheme="majorBidi"/>
          <w:szCs w:val="24"/>
          <w:shd w:val="clear" w:color="auto" w:fill="FFFFFF"/>
        </w:rPr>
        <w:t>y with our subjective richness.</w:t>
      </w:r>
      <w:r w:rsidR="002E6AC8">
        <w:rPr>
          <w:rFonts w:eastAsia="Yu Gothic" w:cstheme="majorBidi"/>
          <w:szCs w:val="24"/>
          <w:shd w:val="clear" w:color="auto" w:fill="FFFFFF"/>
        </w:rPr>
        <w:t xml:space="preserve"> </w:t>
      </w:r>
    </w:p>
    <w:p w14:paraId="7D33B715" w14:textId="6F38DB47" w:rsidR="00A74144" w:rsidRDefault="00A039E8" w:rsidP="0064744E">
      <w:pPr>
        <w:spacing w:line="480" w:lineRule="auto"/>
        <w:rPr>
          <w:rFonts w:cstheme="majorBidi"/>
          <w:b/>
          <w:bCs/>
          <w:szCs w:val="24"/>
        </w:rPr>
      </w:pPr>
      <w:r>
        <w:rPr>
          <w:rFonts w:cstheme="majorBidi"/>
          <w:b/>
          <w:bCs/>
          <w:szCs w:val="24"/>
        </w:rPr>
        <w:t>Are S</w:t>
      </w:r>
      <w:r w:rsidR="009707E9">
        <w:rPr>
          <w:rFonts w:cstheme="majorBidi"/>
          <w:b/>
          <w:bCs/>
          <w:szCs w:val="24"/>
        </w:rPr>
        <w:t>ome Absent A</w:t>
      </w:r>
      <w:r>
        <w:rPr>
          <w:rFonts w:cstheme="majorBidi"/>
          <w:b/>
          <w:bCs/>
          <w:szCs w:val="24"/>
        </w:rPr>
        <w:t>spects M</w:t>
      </w:r>
      <w:r w:rsidR="009707E9">
        <w:rPr>
          <w:rFonts w:cstheme="majorBidi"/>
          <w:b/>
          <w:bCs/>
          <w:szCs w:val="24"/>
        </w:rPr>
        <w:t xml:space="preserve">ore Informative </w:t>
      </w:r>
      <w:r w:rsidR="0064744E">
        <w:rPr>
          <w:rFonts w:cstheme="majorBidi"/>
          <w:b/>
          <w:bCs/>
          <w:szCs w:val="24"/>
        </w:rPr>
        <w:t>T</w:t>
      </w:r>
      <w:r w:rsidR="009707E9">
        <w:rPr>
          <w:rFonts w:cstheme="majorBidi"/>
          <w:b/>
          <w:bCs/>
          <w:szCs w:val="24"/>
        </w:rPr>
        <w:t>han Ot</w:t>
      </w:r>
      <w:r w:rsidR="00A74144">
        <w:rPr>
          <w:rFonts w:cstheme="majorBidi"/>
          <w:b/>
          <w:bCs/>
          <w:szCs w:val="24"/>
        </w:rPr>
        <w:t>hers?</w:t>
      </w:r>
    </w:p>
    <w:p w14:paraId="58B5518C" w14:textId="1419956B" w:rsidR="0010274C" w:rsidRDefault="00A74144" w:rsidP="00443CE0">
      <w:pPr>
        <w:spacing w:line="480" w:lineRule="auto"/>
        <w:rPr>
          <w:rFonts w:cstheme="majorBidi"/>
          <w:szCs w:val="24"/>
        </w:rPr>
      </w:pPr>
      <w:r>
        <w:rPr>
          <w:rFonts w:cstheme="majorBidi"/>
          <w:szCs w:val="24"/>
        </w:rPr>
        <w:tab/>
      </w:r>
      <w:r w:rsidRPr="00EA4BA3">
        <w:rPr>
          <w:rFonts w:cstheme="majorBidi"/>
          <w:szCs w:val="24"/>
        </w:rPr>
        <w:t>It may be argued that some absent concepts may be more informative than others when making judgements on a scene. For instance, saying a ‘</w:t>
      </w:r>
      <w:r w:rsidR="00146DA2">
        <w:rPr>
          <w:rFonts w:cstheme="majorBidi"/>
          <w:szCs w:val="24"/>
        </w:rPr>
        <w:t>tree’</w:t>
      </w:r>
      <w:r w:rsidRPr="00EA4BA3">
        <w:rPr>
          <w:rFonts w:cstheme="majorBidi"/>
          <w:szCs w:val="24"/>
        </w:rPr>
        <w:t xml:space="preserve"> is absent from a </w:t>
      </w:r>
      <w:r w:rsidR="00146DA2">
        <w:rPr>
          <w:rFonts w:cstheme="majorBidi"/>
          <w:szCs w:val="24"/>
        </w:rPr>
        <w:t>classroom</w:t>
      </w:r>
      <w:r w:rsidRPr="00EA4BA3">
        <w:rPr>
          <w:rFonts w:cstheme="majorBidi"/>
          <w:szCs w:val="24"/>
        </w:rPr>
        <w:t xml:space="preserve"> scene may constitute less information than saying it is absent from a garden scene. In the former case, one would not expect a </w:t>
      </w:r>
      <w:r w:rsidR="00146DA2">
        <w:rPr>
          <w:rFonts w:cstheme="majorBidi"/>
          <w:szCs w:val="24"/>
        </w:rPr>
        <w:t>tree</w:t>
      </w:r>
      <w:r w:rsidRPr="00EA4BA3">
        <w:rPr>
          <w:rFonts w:cstheme="majorBidi"/>
          <w:szCs w:val="24"/>
        </w:rPr>
        <w:t xml:space="preserve"> </w:t>
      </w:r>
      <w:r w:rsidR="00146DA2">
        <w:rPr>
          <w:rFonts w:cstheme="majorBidi"/>
          <w:szCs w:val="24"/>
        </w:rPr>
        <w:t>in</w:t>
      </w:r>
      <w:r w:rsidR="00FB1E33">
        <w:rPr>
          <w:rFonts w:cstheme="majorBidi"/>
          <w:szCs w:val="24"/>
        </w:rPr>
        <w:t xml:space="preserve"> a </w:t>
      </w:r>
      <w:r w:rsidR="00B942A0">
        <w:rPr>
          <w:rFonts w:cstheme="majorBidi"/>
          <w:szCs w:val="24"/>
        </w:rPr>
        <w:t>classroom</w:t>
      </w:r>
      <w:r w:rsidRPr="00EA4BA3">
        <w:rPr>
          <w:rFonts w:cstheme="majorBidi"/>
          <w:szCs w:val="24"/>
        </w:rPr>
        <w:t xml:space="preserve">, compared to a garden scene. Therefore, the former </w:t>
      </w:r>
      <w:r>
        <w:rPr>
          <w:rFonts w:cstheme="majorBidi"/>
          <w:szCs w:val="24"/>
        </w:rPr>
        <w:t xml:space="preserve">case </w:t>
      </w:r>
      <w:r w:rsidRPr="00EA4BA3">
        <w:rPr>
          <w:rFonts w:cstheme="majorBidi"/>
          <w:szCs w:val="24"/>
        </w:rPr>
        <w:t>should reflect ‘mo</w:t>
      </w:r>
      <w:r>
        <w:rPr>
          <w:rFonts w:cstheme="majorBidi"/>
          <w:szCs w:val="24"/>
        </w:rPr>
        <w:t xml:space="preserve">re’ information than the latter; we have greater uncertainty of the </w:t>
      </w:r>
      <w:r w:rsidR="000F4FDA">
        <w:rPr>
          <w:rFonts w:cstheme="majorBidi"/>
          <w:szCs w:val="24"/>
        </w:rPr>
        <w:t>tree</w:t>
      </w:r>
      <w:r>
        <w:rPr>
          <w:rFonts w:cstheme="majorBidi"/>
          <w:szCs w:val="24"/>
        </w:rPr>
        <w:t xml:space="preserve"> being absent from garden than from the classroom.</w:t>
      </w:r>
      <w:r w:rsidRPr="00EA4BA3">
        <w:rPr>
          <w:rFonts w:cstheme="majorBidi"/>
          <w:szCs w:val="24"/>
        </w:rPr>
        <w:t xml:space="preserve"> The role of expectation on absent information processing is un</w:t>
      </w:r>
      <w:r>
        <w:rPr>
          <w:rFonts w:cstheme="majorBidi"/>
          <w:szCs w:val="24"/>
        </w:rPr>
        <w:t>clear at this preliminary stage</w:t>
      </w:r>
      <w:r w:rsidR="003D6211">
        <w:rPr>
          <w:rFonts w:cstheme="majorBidi"/>
          <w:szCs w:val="24"/>
        </w:rPr>
        <w:t>.</w:t>
      </w:r>
      <w:r w:rsidRPr="00EA4BA3">
        <w:rPr>
          <w:rFonts w:cstheme="majorBidi"/>
          <w:szCs w:val="24"/>
        </w:rPr>
        <w:t xml:space="preserve"> We plan </w:t>
      </w:r>
      <w:r>
        <w:rPr>
          <w:rFonts w:cstheme="majorBidi"/>
          <w:szCs w:val="24"/>
        </w:rPr>
        <w:t>to conduct follow-up studies</w:t>
      </w:r>
      <w:r w:rsidRPr="00EA4BA3">
        <w:rPr>
          <w:rFonts w:cstheme="majorBidi"/>
          <w:szCs w:val="24"/>
        </w:rPr>
        <w:t xml:space="preserve"> to determine whether different types of absent concepts </w:t>
      </w:r>
      <w:r>
        <w:rPr>
          <w:rFonts w:cstheme="majorBidi"/>
          <w:szCs w:val="24"/>
        </w:rPr>
        <w:t>in different contexts</w:t>
      </w:r>
      <w:r w:rsidR="00BE63C9">
        <w:rPr>
          <w:rFonts w:cstheme="majorBidi"/>
          <w:szCs w:val="24"/>
        </w:rPr>
        <w:t xml:space="preserve"> or categories</w:t>
      </w:r>
      <w:r>
        <w:rPr>
          <w:rFonts w:cstheme="majorBidi"/>
          <w:szCs w:val="24"/>
        </w:rPr>
        <w:t xml:space="preserve"> </w:t>
      </w:r>
      <w:r w:rsidRPr="00EA4BA3">
        <w:rPr>
          <w:rFonts w:cstheme="majorBidi"/>
          <w:szCs w:val="24"/>
        </w:rPr>
        <w:t xml:space="preserve">constitute </w:t>
      </w:r>
      <w:r>
        <w:rPr>
          <w:rFonts w:cstheme="majorBidi"/>
          <w:szCs w:val="24"/>
        </w:rPr>
        <w:t>varying amounts of information.</w:t>
      </w:r>
      <w:r w:rsidR="00443CE0">
        <w:rPr>
          <w:rFonts w:cstheme="majorBidi"/>
          <w:szCs w:val="24"/>
        </w:rPr>
        <w:t xml:space="preserve"> </w:t>
      </w:r>
    </w:p>
    <w:p w14:paraId="45B3F977" w14:textId="7AEE4074" w:rsidR="00EC73C2" w:rsidRDefault="00443CE0" w:rsidP="00F470D6">
      <w:pPr>
        <w:spacing w:line="480" w:lineRule="auto"/>
        <w:rPr>
          <w:rFonts w:cstheme="majorBidi"/>
          <w:szCs w:val="24"/>
        </w:rPr>
      </w:pPr>
      <w:r>
        <w:rPr>
          <w:rFonts w:cstheme="majorBidi"/>
          <w:szCs w:val="24"/>
        </w:rPr>
        <w:tab/>
        <w:t>Nonetheless,</w:t>
      </w:r>
      <w:r w:rsidRPr="00443CE0">
        <w:rPr>
          <w:rFonts w:cstheme="majorBidi"/>
          <w:szCs w:val="24"/>
        </w:rPr>
        <w:t xml:space="preserve"> </w:t>
      </w:r>
      <w:r>
        <w:rPr>
          <w:rFonts w:cstheme="majorBidi"/>
          <w:szCs w:val="24"/>
        </w:rPr>
        <w:t>testing absent aspects of a scene provides important additional insight into participants’ experience, which was not available in previous studies. With enough knowledge of absent aspects of a scene (assuming constant efficiency) it may be possible to construct what a participants’ experience of the scene was like. Furthermore, combining absent and present aspects would provide a more accurate picture of participants’ subjective experience.</w:t>
      </w:r>
    </w:p>
    <w:p w14:paraId="212B89B2" w14:textId="77777777" w:rsidR="00F470D6" w:rsidRDefault="00F470D6" w:rsidP="00F470D6">
      <w:pPr>
        <w:spacing w:line="480" w:lineRule="auto"/>
        <w:rPr>
          <w:rFonts w:cstheme="majorBidi"/>
          <w:szCs w:val="24"/>
        </w:rPr>
      </w:pPr>
    </w:p>
    <w:p w14:paraId="1E4E2657" w14:textId="77777777" w:rsidR="00F470D6" w:rsidRPr="00EC73C2" w:rsidRDefault="00F470D6" w:rsidP="00F470D6">
      <w:pPr>
        <w:spacing w:line="480" w:lineRule="auto"/>
        <w:rPr>
          <w:rFonts w:cstheme="majorBidi"/>
          <w:szCs w:val="24"/>
        </w:rPr>
      </w:pPr>
    </w:p>
    <w:p w14:paraId="4BAC01EB" w14:textId="0E8047E7" w:rsidR="004B323C" w:rsidRDefault="00A039E8" w:rsidP="000760F9">
      <w:pPr>
        <w:spacing w:line="480" w:lineRule="auto"/>
        <w:rPr>
          <w:rFonts w:cstheme="majorBidi"/>
          <w:b/>
          <w:bCs/>
          <w:szCs w:val="24"/>
        </w:rPr>
      </w:pPr>
      <w:r>
        <w:rPr>
          <w:rFonts w:cstheme="majorBidi"/>
          <w:b/>
          <w:bCs/>
          <w:szCs w:val="24"/>
        </w:rPr>
        <w:lastRenderedPageBreak/>
        <w:t xml:space="preserve">How </w:t>
      </w:r>
      <w:proofErr w:type="gramStart"/>
      <w:r w:rsidR="009D7394">
        <w:rPr>
          <w:rFonts w:cstheme="majorBidi"/>
          <w:b/>
          <w:bCs/>
          <w:szCs w:val="24"/>
        </w:rPr>
        <w:t>W</w:t>
      </w:r>
      <w:r w:rsidR="009707E9">
        <w:rPr>
          <w:rFonts w:cstheme="majorBidi"/>
          <w:b/>
          <w:bCs/>
          <w:szCs w:val="24"/>
        </w:rPr>
        <w:t>ell</w:t>
      </w:r>
      <w:proofErr w:type="gramEnd"/>
      <w:r w:rsidR="009707E9">
        <w:rPr>
          <w:rFonts w:cstheme="majorBidi"/>
          <w:b/>
          <w:bCs/>
          <w:szCs w:val="24"/>
        </w:rPr>
        <w:t xml:space="preserve"> did Participants P</w:t>
      </w:r>
      <w:r>
        <w:rPr>
          <w:rFonts w:cstheme="majorBidi"/>
          <w:b/>
          <w:bCs/>
          <w:szCs w:val="24"/>
        </w:rPr>
        <w:t>erform on the T</w:t>
      </w:r>
      <w:r w:rsidR="004B323C" w:rsidRPr="00EA4BA3">
        <w:rPr>
          <w:rFonts w:cstheme="majorBidi"/>
          <w:b/>
          <w:bCs/>
          <w:szCs w:val="24"/>
        </w:rPr>
        <w:t>ask?</w:t>
      </w:r>
    </w:p>
    <w:p w14:paraId="0B4E0E4A" w14:textId="41A209BF" w:rsidR="00C575B7" w:rsidRPr="00EA4BA3" w:rsidRDefault="00C575B7" w:rsidP="000760F9">
      <w:pPr>
        <w:spacing w:line="480" w:lineRule="auto"/>
        <w:rPr>
          <w:rFonts w:cstheme="majorBidi"/>
          <w:szCs w:val="24"/>
        </w:rPr>
      </w:pPr>
      <w:r>
        <w:rPr>
          <w:rFonts w:cstheme="majorBidi"/>
          <w:b/>
          <w:bCs/>
          <w:szCs w:val="24"/>
        </w:rPr>
        <w:tab/>
      </w:r>
      <w:r w:rsidRPr="0043340D">
        <w:rPr>
          <w:rFonts w:cstheme="majorBidi"/>
          <w:b/>
          <w:bCs/>
          <w:szCs w:val="24"/>
        </w:rPr>
        <w:t xml:space="preserve">Objective </w:t>
      </w:r>
      <w:r w:rsidR="004C48B7">
        <w:rPr>
          <w:rFonts w:cstheme="majorBidi"/>
          <w:b/>
          <w:bCs/>
          <w:szCs w:val="24"/>
        </w:rPr>
        <w:t>a</w:t>
      </w:r>
      <w:r w:rsidRPr="0043340D">
        <w:rPr>
          <w:rFonts w:cstheme="majorBidi"/>
          <w:b/>
          <w:bCs/>
          <w:szCs w:val="24"/>
        </w:rPr>
        <w:t>ccuracy</w:t>
      </w:r>
    </w:p>
    <w:p w14:paraId="166A601C" w14:textId="440FAB44" w:rsidR="00872D17" w:rsidRDefault="004B323C" w:rsidP="007A592E">
      <w:pPr>
        <w:spacing w:line="480" w:lineRule="auto"/>
        <w:rPr>
          <w:rFonts w:cstheme="majorBidi"/>
          <w:szCs w:val="24"/>
        </w:rPr>
      </w:pPr>
      <w:r w:rsidRPr="00EA4BA3">
        <w:rPr>
          <w:rFonts w:cstheme="majorBidi"/>
          <w:szCs w:val="24"/>
        </w:rPr>
        <w:tab/>
        <w:t>In the current study, participants performed at well above chance levels</w:t>
      </w:r>
      <w:r w:rsidR="00BB4B88">
        <w:rPr>
          <w:rFonts w:cstheme="majorBidi"/>
          <w:szCs w:val="24"/>
        </w:rPr>
        <w:t xml:space="preserve">, averaging around 0.80 AUC </w:t>
      </w:r>
      <w:r w:rsidRPr="00EA4BA3">
        <w:rPr>
          <w:rFonts w:cstheme="majorBidi"/>
          <w:szCs w:val="24"/>
        </w:rPr>
        <w:t>across all three experiments. Confidence levels were also high across all three experiments for correct answe</w:t>
      </w:r>
      <w:r w:rsidR="0002390C">
        <w:rPr>
          <w:rFonts w:cstheme="majorBidi"/>
          <w:szCs w:val="24"/>
        </w:rPr>
        <w:t>rs</w:t>
      </w:r>
      <w:r w:rsidRPr="00EA4BA3">
        <w:rPr>
          <w:rFonts w:cstheme="majorBidi"/>
          <w:szCs w:val="24"/>
        </w:rPr>
        <w:t xml:space="preserve">. These results demonstrate that participants were highly aware of mistakes or inconsistencies in their answers, and could adjust their confidence properly based on their introspection. </w:t>
      </w:r>
      <w:r w:rsidR="007A592E">
        <w:rPr>
          <w:rFonts w:cstheme="majorBidi"/>
          <w:szCs w:val="24"/>
        </w:rPr>
        <w:t>O</w:t>
      </w:r>
      <w:r w:rsidR="006F7B09" w:rsidRPr="00EA4BA3">
        <w:rPr>
          <w:rFonts w:cstheme="majorBidi"/>
          <w:szCs w:val="24"/>
        </w:rPr>
        <w:t xml:space="preserve">bjective accuracy </w:t>
      </w:r>
      <w:r w:rsidR="007A592E">
        <w:rPr>
          <w:rFonts w:cstheme="majorBidi"/>
          <w:szCs w:val="24"/>
        </w:rPr>
        <w:t xml:space="preserve">has been shown to </w:t>
      </w:r>
      <w:r w:rsidR="006F7B09" w:rsidRPr="00EA4BA3">
        <w:rPr>
          <w:rFonts w:cstheme="majorBidi"/>
          <w:szCs w:val="24"/>
        </w:rPr>
        <w:t xml:space="preserve">measure how well participants can match up their performance with their introspection (Fleming &amp; Lau, 2014; </w:t>
      </w:r>
      <w:proofErr w:type="spellStart"/>
      <w:r w:rsidR="006F7B09" w:rsidRPr="00EA4BA3">
        <w:rPr>
          <w:rFonts w:cstheme="majorBidi"/>
          <w:szCs w:val="24"/>
        </w:rPr>
        <w:t>Meuwese</w:t>
      </w:r>
      <w:proofErr w:type="spellEnd"/>
      <w:r w:rsidR="006F7B09" w:rsidRPr="00EA4BA3">
        <w:rPr>
          <w:rFonts w:cstheme="majorBidi"/>
          <w:szCs w:val="24"/>
        </w:rPr>
        <w:t xml:space="preserve"> et al., 2014).</w:t>
      </w:r>
    </w:p>
    <w:p w14:paraId="5338CD2A" w14:textId="71D23543" w:rsidR="0016406B" w:rsidRPr="0096386D" w:rsidRDefault="0016406B" w:rsidP="003E6F38">
      <w:pPr>
        <w:spacing w:line="480" w:lineRule="auto"/>
        <w:rPr>
          <w:rFonts w:cstheme="majorBidi"/>
          <w:b/>
          <w:bCs/>
          <w:szCs w:val="24"/>
        </w:rPr>
      </w:pPr>
      <w:r>
        <w:rPr>
          <w:rFonts w:cstheme="majorBidi"/>
          <w:b/>
          <w:bCs/>
          <w:szCs w:val="24"/>
        </w:rPr>
        <w:tab/>
      </w:r>
      <w:r w:rsidR="003E6F38">
        <w:rPr>
          <w:rFonts w:cstheme="majorBidi"/>
          <w:b/>
          <w:bCs/>
          <w:szCs w:val="24"/>
        </w:rPr>
        <w:t>P</w:t>
      </w:r>
      <w:r w:rsidR="00F65198">
        <w:rPr>
          <w:rFonts w:cstheme="majorBidi"/>
          <w:b/>
          <w:bCs/>
          <w:szCs w:val="24"/>
        </w:rPr>
        <w:t>erformance</w:t>
      </w:r>
      <w:r>
        <w:rPr>
          <w:rFonts w:cstheme="majorBidi"/>
          <w:b/>
          <w:bCs/>
          <w:szCs w:val="24"/>
        </w:rPr>
        <w:t xml:space="preserve"> does not decay after 20 questions</w:t>
      </w:r>
    </w:p>
    <w:p w14:paraId="34900285" w14:textId="315742CB" w:rsidR="00B90B26" w:rsidRDefault="002F05E4" w:rsidP="00FF672B">
      <w:pPr>
        <w:spacing w:line="480" w:lineRule="auto"/>
        <w:rPr>
          <w:rFonts w:cstheme="majorBidi"/>
          <w:color w:val="000000"/>
          <w:szCs w:val="24"/>
        </w:rPr>
      </w:pPr>
      <w:r>
        <w:rPr>
          <w:rFonts w:cstheme="majorBidi"/>
          <w:szCs w:val="24"/>
        </w:rPr>
        <w:tab/>
      </w:r>
      <w:r w:rsidR="00F444BE" w:rsidRPr="00EA4BA3">
        <w:rPr>
          <w:rFonts w:cstheme="majorBidi"/>
          <w:szCs w:val="24"/>
        </w:rPr>
        <w:t>Based on previous findings, we would expect participants to</w:t>
      </w:r>
      <w:r w:rsidR="00F90D84">
        <w:rPr>
          <w:rFonts w:cstheme="majorBidi"/>
          <w:szCs w:val="24"/>
        </w:rPr>
        <w:t xml:space="preserve"> only be able to report on 4-</w:t>
      </w:r>
      <w:r w:rsidR="00F444BE" w:rsidRPr="00EA4BA3">
        <w:rPr>
          <w:rFonts w:cstheme="majorBidi"/>
          <w:szCs w:val="24"/>
        </w:rPr>
        <w:t>5 aspects of a scene (</w:t>
      </w:r>
      <w:r w:rsidR="00F444BE" w:rsidRPr="00EA4BA3">
        <w:rPr>
          <w:rFonts w:cstheme="majorBidi"/>
          <w:color w:val="000000"/>
          <w:szCs w:val="24"/>
        </w:rPr>
        <w:t>Clarke &amp; Macke, 2014</w:t>
      </w:r>
      <w:r w:rsidR="00F444BE">
        <w:rPr>
          <w:rFonts w:cstheme="majorBidi"/>
          <w:color w:val="000000"/>
          <w:szCs w:val="24"/>
        </w:rPr>
        <w:t xml:space="preserve">; </w:t>
      </w:r>
      <w:proofErr w:type="spellStart"/>
      <w:r w:rsidR="00F444BE">
        <w:rPr>
          <w:rFonts w:cstheme="majorBidi"/>
          <w:color w:val="000000"/>
          <w:szCs w:val="24"/>
        </w:rPr>
        <w:t>Franconeri</w:t>
      </w:r>
      <w:proofErr w:type="spellEnd"/>
      <w:r w:rsidR="00F444BE">
        <w:rPr>
          <w:rFonts w:cstheme="majorBidi"/>
          <w:color w:val="000000"/>
          <w:szCs w:val="24"/>
        </w:rPr>
        <w:t xml:space="preserve"> et al., 2007), after which information starts to decay.</w:t>
      </w:r>
      <w:r w:rsidR="00980EF7">
        <w:rPr>
          <w:rFonts w:cstheme="majorBidi"/>
          <w:color w:val="000000"/>
          <w:szCs w:val="24"/>
        </w:rPr>
        <w:t xml:space="preserve"> In our study, p</w:t>
      </w:r>
      <w:r>
        <w:rPr>
          <w:rFonts w:cstheme="majorBidi"/>
          <w:szCs w:val="24"/>
        </w:rPr>
        <w:t xml:space="preserve">articipants were asked to report whether they thought 1, 10 or 20 words were present or absent from a scene, across three experiments. </w:t>
      </w:r>
      <w:r w:rsidR="0016406B">
        <w:rPr>
          <w:rFonts w:cstheme="majorBidi"/>
          <w:szCs w:val="24"/>
        </w:rPr>
        <w:t>We did not see a</w:t>
      </w:r>
      <w:r w:rsidR="0016406B" w:rsidRPr="00EA4BA3">
        <w:rPr>
          <w:rFonts w:cstheme="majorBidi"/>
          <w:szCs w:val="24"/>
        </w:rPr>
        <w:t xml:space="preserve"> significant </w:t>
      </w:r>
      <w:r w:rsidR="0016406B">
        <w:rPr>
          <w:rFonts w:cstheme="majorBidi"/>
          <w:szCs w:val="24"/>
        </w:rPr>
        <w:t>decay</w:t>
      </w:r>
      <w:r w:rsidR="0016406B" w:rsidRPr="00EA4BA3">
        <w:rPr>
          <w:rFonts w:cstheme="majorBidi"/>
          <w:szCs w:val="24"/>
        </w:rPr>
        <w:t xml:space="preserve"> in accuracy for present or absent descriptors, after 10 </w:t>
      </w:r>
      <w:r w:rsidR="002A46B8">
        <w:rPr>
          <w:rFonts w:cstheme="majorBidi"/>
          <w:szCs w:val="24"/>
        </w:rPr>
        <w:t>or even 20 questions asked</w:t>
      </w:r>
      <w:r w:rsidR="0016406B">
        <w:rPr>
          <w:rFonts w:cstheme="majorBidi"/>
          <w:szCs w:val="24"/>
        </w:rPr>
        <w:t>.</w:t>
      </w:r>
      <w:r>
        <w:rPr>
          <w:rFonts w:cstheme="majorBidi"/>
          <w:szCs w:val="24"/>
        </w:rPr>
        <w:t xml:space="preserve"> </w:t>
      </w:r>
      <w:r w:rsidR="0016406B">
        <w:rPr>
          <w:rFonts w:cstheme="majorBidi"/>
          <w:color w:val="000000"/>
          <w:szCs w:val="24"/>
        </w:rPr>
        <w:t xml:space="preserve">Our </w:t>
      </w:r>
      <w:r w:rsidR="0016406B">
        <w:rPr>
          <w:rFonts w:cstheme="majorBidi"/>
          <w:szCs w:val="24"/>
        </w:rPr>
        <w:t>findings</w:t>
      </w:r>
      <w:r w:rsidR="0016406B" w:rsidRPr="00EA4BA3">
        <w:rPr>
          <w:rFonts w:cstheme="majorBidi"/>
          <w:szCs w:val="24"/>
        </w:rPr>
        <w:t xml:space="preserve"> may indicate that access consciousness has a higher capacity than previously thought</w:t>
      </w:r>
      <w:r w:rsidR="00A94A22">
        <w:rPr>
          <w:rFonts w:cstheme="majorBidi"/>
          <w:szCs w:val="24"/>
        </w:rPr>
        <w:t xml:space="preserve"> (</w:t>
      </w:r>
      <w:r w:rsidR="00B1695F">
        <w:rPr>
          <w:rFonts w:cstheme="majorBidi"/>
          <w:szCs w:val="24"/>
        </w:rPr>
        <w:t xml:space="preserve">Clarke &amp; Macke, 2014; </w:t>
      </w:r>
      <w:r w:rsidR="00A94A22">
        <w:rPr>
          <w:rFonts w:cstheme="majorBidi"/>
          <w:szCs w:val="24"/>
        </w:rPr>
        <w:t>Miller, 1956)</w:t>
      </w:r>
      <w:r w:rsidR="0016406B">
        <w:rPr>
          <w:rFonts w:cstheme="majorBidi"/>
          <w:szCs w:val="24"/>
        </w:rPr>
        <w:t xml:space="preserve">, when including absent </w:t>
      </w:r>
      <w:r w:rsidR="00424CE8">
        <w:rPr>
          <w:rFonts w:cstheme="majorBidi"/>
          <w:szCs w:val="24"/>
        </w:rPr>
        <w:t xml:space="preserve">and present aspects </w:t>
      </w:r>
      <w:r w:rsidR="0016406B">
        <w:rPr>
          <w:rFonts w:cstheme="majorBidi"/>
          <w:szCs w:val="24"/>
        </w:rPr>
        <w:t>of a scene. P</w:t>
      </w:r>
      <w:r w:rsidR="0016406B" w:rsidRPr="00EA4BA3">
        <w:rPr>
          <w:rFonts w:cstheme="majorBidi"/>
          <w:color w:val="000000"/>
          <w:szCs w:val="24"/>
        </w:rPr>
        <w:t>articipants were</w:t>
      </w:r>
      <w:r w:rsidR="0016406B">
        <w:rPr>
          <w:rFonts w:cstheme="majorBidi"/>
          <w:color w:val="000000"/>
          <w:szCs w:val="24"/>
        </w:rPr>
        <w:t xml:space="preserve"> </w:t>
      </w:r>
      <w:r w:rsidR="0016406B" w:rsidRPr="00EA4BA3">
        <w:rPr>
          <w:rFonts w:cstheme="majorBidi"/>
          <w:color w:val="000000"/>
          <w:szCs w:val="24"/>
        </w:rPr>
        <w:t>able to report o</w:t>
      </w:r>
      <w:r w:rsidR="00277500">
        <w:rPr>
          <w:rFonts w:cstheme="majorBidi"/>
          <w:color w:val="000000"/>
          <w:szCs w:val="24"/>
        </w:rPr>
        <w:t>n both present and absent descriptors at above chance-level</w:t>
      </w:r>
      <w:r w:rsidR="00FF672B">
        <w:rPr>
          <w:rFonts w:cstheme="majorBidi"/>
          <w:color w:val="000000"/>
          <w:szCs w:val="24"/>
        </w:rPr>
        <w:t xml:space="preserve"> accuracy</w:t>
      </w:r>
      <w:r w:rsidR="004B7F9F">
        <w:rPr>
          <w:rFonts w:cstheme="majorBidi"/>
          <w:color w:val="000000"/>
          <w:szCs w:val="24"/>
        </w:rPr>
        <w:t>, without significant decay</w:t>
      </w:r>
      <w:r w:rsidR="00FB2907">
        <w:rPr>
          <w:rFonts w:cstheme="majorBidi"/>
          <w:color w:val="000000"/>
          <w:szCs w:val="24"/>
        </w:rPr>
        <w:t>.</w:t>
      </w:r>
      <w:r w:rsidR="0016406B" w:rsidRPr="00EA4BA3">
        <w:rPr>
          <w:rFonts w:cstheme="majorBidi"/>
          <w:color w:val="000000"/>
          <w:szCs w:val="24"/>
        </w:rPr>
        <w:t xml:space="preserve"> </w:t>
      </w:r>
      <w:r w:rsidR="006F491B">
        <w:rPr>
          <w:rFonts w:cstheme="majorBidi"/>
          <w:color w:val="000000"/>
          <w:szCs w:val="24"/>
        </w:rPr>
        <w:t>As such</w:t>
      </w:r>
      <w:r w:rsidR="00FB2907">
        <w:rPr>
          <w:rFonts w:cstheme="majorBidi"/>
          <w:color w:val="000000"/>
          <w:szCs w:val="24"/>
        </w:rPr>
        <w:t xml:space="preserve">, our estimate of 100 bits/sec taken from </w:t>
      </w:r>
      <w:r w:rsidR="00F54C0A">
        <w:rPr>
          <w:rFonts w:cstheme="majorBidi"/>
          <w:color w:val="000000"/>
          <w:szCs w:val="24"/>
        </w:rPr>
        <w:t xml:space="preserve">these </w:t>
      </w:r>
      <w:r w:rsidR="00FB2907">
        <w:rPr>
          <w:rFonts w:cstheme="majorBidi"/>
          <w:color w:val="000000"/>
          <w:szCs w:val="24"/>
        </w:rPr>
        <w:t xml:space="preserve">20 questions </w:t>
      </w:r>
      <w:r w:rsidR="00F54C0A">
        <w:rPr>
          <w:rFonts w:cstheme="majorBidi"/>
          <w:color w:val="000000"/>
          <w:szCs w:val="24"/>
        </w:rPr>
        <w:t xml:space="preserve">is </w:t>
      </w:r>
      <w:r w:rsidR="00FB2907">
        <w:rPr>
          <w:rFonts w:cstheme="majorBidi"/>
          <w:color w:val="000000"/>
          <w:szCs w:val="24"/>
        </w:rPr>
        <w:t>probably not even close to the limit of participants’ performance</w:t>
      </w:r>
      <w:r w:rsidR="000C3006">
        <w:rPr>
          <w:rFonts w:cstheme="majorBidi"/>
          <w:color w:val="000000"/>
          <w:szCs w:val="24"/>
        </w:rPr>
        <w:t xml:space="preserve">, and significantly underestimates the actual bandwidth </w:t>
      </w:r>
      <w:r w:rsidR="00146563">
        <w:rPr>
          <w:rFonts w:cstheme="majorBidi"/>
          <w:color w:val="000000"/>
          <w:szCs w:val="24"/>
        </w:rPr>
        <w:t xml:space="preserve">of conscious information processing. </w:t>
      </w:r>
    </w:p>
    <w:p w14:paraId="50153FD6" w14:textId="7878CF98" w:rsidR="00FB67FE" w:rsidRPr="000C4DFC" w:rsidRDefault="00B90B26" w:rsidP="00BB16E4">
      <w:pPr>
        <w:spacing w:line="480" w:lineRule="auto"/>
        <w:rPr>
          <w:rFonts w:cstheme="majorBidi"/>
          <w:color w:val="000000"/>
          <w:szCs w:val="24"/>
        </w:rPr>
      </w:pPr>
      <w:r>
        <w:rPr>
          <w:rFonts w:cstheme="majorBidi"/>
          <w:color w:val="000000"/>
          <w:szCs w:val="24"/>
        </w:rPr>
        <w:lastRenderedPageBreak/>
        <w:tab/>
      </w:r>
      <w:r w:rsidR="006F491B" w:rsidRPr="00EA4BA3">
        <w:rPr>
          <w:rFonts w:cstheme="majorBidi"/>
          <w:color w:val="000000"/>
          <w:szCs w:val="24"/>
        </w:rPr>
        <w:t>It is possible that if we asked participants 6 or 7 present questions per image,</w:t>
      </w:r>
      <w:r w:rsidR="006F491B">
        <w:rPr>
          <w:rFonts w:cstheme="majorBidi"/>
          <w:color w:val="000000"/>
          <w:szCs w:val="24"/>
        </w:rPr>
        <w:t xml:space="preserve"> accuracy would decrease. Further research is required to determine </w:t>
      </w:r>
      <w:r w:rsidR="000143E0">
        <w:rPr>
          <w:rFonts w:cstheme="majorBidi"/>
          <w:color w:val="000000"/>
          <w:szCs w:val="24"/>
        </w:rPr>
        <w:t>information</w:t>
      </w:r>
      <w:r w:rsidR="00BB16E4">
        <w:rPr>
          <w:rFonts w:cstheme="majorBidi"/>
          <w:color w:val="000000"/>
          <w:szCs w:val="24"/>
        </w:rPr>
        <w:t xml:space="preserve"> decays</w:t>
      </w:r>
      <w:r w:rsidR="000143E0">
        <w:rPr>
          <w:rFonts w:cstheme="majorBidi"/>
          <w:color w:val="000000"/>
          <w:szCs w:val="24"/>
        </w:rPr>
        <w:t xml:space="preserve"> across any number of questions, both present and absent</w:t>
      </w:r>
      <w:r w:rsidR="006F491B">
        <w:rPr>
          <w:rFonts w:cstheme="majorBidi"/>
          <w:color w:val="000000"/>
          <w:szCs w:val="24"/>
        </w:rPr>
        <w:t>.</w:t>
      </w:r>
      <w:r w:rsidR="00DF612A">
        <w:rPr>
          <w:rFonts w:cstheme="majorBidi"/>
          <w:color w:val="000000"/>
          <w:szCs w:val="24"/>
        </w:rPr>
        <w:t xml:space="preserve"> If </w:t>
      </w:r>
      <w:r w:rsidR="00851C9E">
        <w:rPr>
          <w:rFonts w:cstheme="majorBidi"/>
          <w:color w:val="000000"/>
          <w:szCs w:val="24"/>
        </w:rPr>
        <w:t>no decay is seen at</w:t>
      </w:r>
      <w:r w:rsidR="0014215C">
        <w:rPr>
          <w:rFonts w:cstheme="majorBidi"/>
          <w:color w:val="000000"/>
          <w:szCs w:val="24"/>
        </w:rPr>
        <w:t xml:space="preserve"> 100</w:t>
      </w:r>
      <w:r w:rsidR="003D5A60">
        <w:rPr>
          <w:rFonts w:cstheme="majorBidi"/>
          <w:color w:val="000000"/>
          <w:szCs w:val="24"/>
        </w:rPr>
        <w:t xml:space="preserve"> or </w:t>
      </w:r>
      <w:r w:rsidR="0014215C">
        <w:rPr>
          <w:rFonts w:cstheme="majorBidi"/>
          <w:color w:val="000000"/>
          <w:szCs w:val="24"/>
        </w:rPr>
        <w:t xml:space="preserve">1000 </w:t>
      </w:r>
      <w:r w:rsidR="00FD6D10">
        <w:rPr>
          <w:rFonts w:cstheme="majorBidi"/>
          <w:color w:val="000000"/>
          <w:szCs w:val="24"/>
        </w:rPr>
        <w:t xml:space="preserve">questions, our estimate of </w:t>
      </w:r>
      <w:r w:rsidR="00DF612A">
        <w:rPr>
          <w:rFonts w:cstheme="majorBidi"/>
          <w:color w:val="000000"/>
          <w:szCs w:val="24"/>
        </w:rPr>
        <w:t>c</w:t>
      </w:r>
      <w:r w:rsidR="00515815">
        <w:rPr>
          <w:rFonts w:cstheme="majorBidi"/>
          <w:color w:val="000000"/>
          <w:szCs w:val="24"/>
        </w:rPr>
        <w:t xml:space="preserve">onscious information processing </w:t>
      </w:r>
      <w:r w:rsidR="00FD6D10">
        <w:rPr>
          <w:rFonts w:cstheme="majorBidi"/>
          <w:color w:val="000000"/>
          <w:szCs w:val="24"/>
        </w:rPr>
        <w:t xml:space="preserve">would be much larger, and more closely </w:t>
      </w:r>
      <w:r w:rsidR="00515815">
        <w:rPr>
          <w:rFonts w:cstheme="majorBidi"/>
          <w:color w:val="000000"/>
          <w:szCs w:val="24"/>
        </w:rPr>
        <w:t xml:space="preserve">match our subjective experience of richness. </w:t>
      </w:r>
    </w:p>
    <w:p w14:paraId="4BDADA18" w14:textId="77777777" w:rsidR="004B323C" w:rsidRPr="00EA4BA3" w:rsidRDefault="004B323C" w:rsidP="000760F9">
      <w:pPr>
        <w:spacing w:line="480" w:lineRule="auto"/>
        <w:jc w:val="center"/>
        <w:rPr>
          <w:rFonts w:cstheme="majorBidi"/>
          <w:b/>
          <w:bCs/>
          <w:szCs w:val="24"/>
        </w:rPr>
      </w:pPr>
      <w:r w:rsidRPr="00EA4BA3">
        <w:rPr>
          <w:rFonts w:cstheme="majorBidi"/>
          <w:b/>
          <w:bCs/>
          <w:szCs w:val="24"/>
        </w:rPr>
        <w:t>Limitations</w:t>
      </w:r>
    </w:p>
    <w:p w14:paraId="25EDB199" w14:textId="552A2450" w:rsidR="004B323C" w:rsidRPr="00EA4BA3" w:rsidRDefault="00A762C4" w:rsidP="00406A30">
      <w:pPr>
        <w:spacing w:after="160" w:line="480" w:lineRule="auto"/>
        <w:rPr>
          <w:rFonts w:cstheme="majorBidi"/>
          <w:szCs w:val="24"/>
        </w:rPr>
      </w:pPr>
      <w:r>
        <w:rPr>
          <w:rFonts w:cstheme="majorBidi"/>
          <w:color w:val="000000" w:themeColor="text1"/>
          <w:szCs w:val="24"/>
        </w:rPr>
        <w:tab/>
        <w:t>O</w:t>
      </w:r>
      <w:r w:rsidR="004B323C" w:rsidRPr="00EA4BA3">
        <w:rPr>
          <w:rFonts w:cstheme="majorBidi"/>
          <w:color w:val="000000" w:themeColor="text1"/>
          <w:szCs w:val="24"/>
        </w:rPr>
        <w:t>ur use of a binary-choice task to calculate BOC in support of richness may be criticised as limiting participants’ responses to pre-determined choices provided by the experimenter (</w:t>
      </w:r>
      <w:proofErr w:type="spellStart"/>
      <w:r w:rsidR="003F7FBF" w:rsidRPr="00EA4BA3">
        <w:rPr>
          <w:rFonts w:cstheme="majorBidi"/>
          <w:color w:val="000000" w:themeColor="text1"/>
          <w:szCs w:val="24"/>
        </w:rPr>
        <w:t>Fei-Fei</w:t>
      </w:r>
      <w:proofErr w:type="spellEnd"/>
      <w:r w:rsidR="003F7FBF" w:rsidRPr="00EA4BA3">
        <w:rPr>
          <w:rFonts w:cstheme="majorBidi"/>
          <w:color w:val="000000" w:themeColor="text1"/>
          <w:szCs w:val="24"/>
        </w:rPr>
        <w:t xml:space="preserve"> et al., 2007; Haun et al., 2017</w:t>
      </w:r>
      <w:r w:rsidR="0099089E">
        <w:rPr>
          <w:rFonts w:cstheme="majorBidi"/>
          <w:color w:val="000000" w:themeColor="text1"/>
          <w:szCs w:val="24"/>
        </w:rPr>
        <w:t xml:space="preserve">). </w:t>
      </w:r>
      <w:r w:rsidR="004B323C" w:rsidRPr="00EA4BA3">
        <w:rPr>
          <w:rFonts w:cstheme="majorBidi"/>
          <w:szCs w:val="24"/>
        </w:rPr>
        <w:t>In this case, criticism of binary-choice tasks having only a pre</w:t>
      </w:r>
      <w:r w:rsidR="00C8363D">
        <w:rPr>
          <w:rFonts w:cstheme="majorBidi"/>
          <w:szCs w:val="24"/>
        </w:rPr>
        <w:t>-determined set of solutions is, at least partially addressed</w:t>
      </w:r>
      <w:r w:rsidR="004B323C" w:rsidRPr="00EA4BA3">
        <w:rPr>
          <w:rFonts w:cstheme="majorBidi"/>
          <w:szCs w:val="24"/>
        </w:rPr>
        <w:t xml:space="preserve"> by </w:t>
      </w:r>
      <w:r w:rsidR="00406A30">
        <w:rPr>
          <w:rFonts w:cstheme="majorBidi"/>
          <w:szCs w:val="24"/>
        </w:rPr>
        <w:t xml:space="preserve">collecting pre-determined words </w:t>
      </w:r>
      <w:r w:rsidR="004B323C" w:rsidRPr="00EA4BA3">
        <w:rPr>
          <w:rFonts w:cstheme="majorBidi"/>
          <w:szCs w:val="24"/>
        </w:rPr>
        <w:t xml:space="preserve">from free-flowing, non-limited descriptions from 5 unique individuals. </w:t>
      </w:r>
      <w:r w:rsidR="004B323C" w:rsidRPr="00EA4BA3">
        <w:rPr>
          <w:rFonts w:cstheme="majorBidi"/>
          <w:color w:val="000000" w:themeColor="text1"/>
          <w:szCs w:val="24"/>
        </w:rPr>
        <w:t xml:space="preserve">Furthermore, if participants’ responses were, in fact, limited by a binary-choice task, then any measure of BOC we obtain from the task serves only as a lower-bound for the potential amount that could be extracted from non-binary-choice tasks, which supports richness even further. </w:t>
      </w:r>
    </w:p>
    <w:p w14:paraId="07AE871F" w14:textId="757217D5" w:rsidR="00047872" w:rsidRDefault="004B323C" w:rsidP="00C379F0">
      <w:pPr>
        <w:spacing w:after="160" w:line="480" w:lineRule="auto"/>
        <w:rPr>
          <w:rFonts w:cstheme="majorBidi"/>
          <w:szCs w:val="24"/>
        </w:rPr>
      </w:pPr>
      <w:r w:rsidRPr="00EA4BA3">
        <w:rPr>
          <w:rFonts w:cstheme="majorBidi"/>
          <w:color w:val="000000" w:themeColor="text1"/>
          <w:szCs w:val="24"/>
        </w:rPr>
        <w:tab/>
      </w:r>
      <w:r w:rsidRPr="00EA4BA3">
        <w:rPr>
          <w:rFonts w:cstheme="majorBidi"/>
          <w:szCs w:val="24"/>
        </w:rPr>
        <w:t>Furthermore, our study could be criticised for showing a much higher ratio of absent words to present words in experiments 2 and 3. Participants saw 70% or 80% absent words, and only 30% or 20% present words in</w:t>
      </w:r>
      <w:r w:rsidR="00BB7D06">
        <w:rPr>
          <w:rFonts w:cstheme="majorBidi"/>
          <w:szCs w:val="24"/>
        </w:rPr>
        <w:t xml:space="preserve"> each experiment, respectively,</w:t>
      </w:r>
      <w:r w:rsidR="007A54FB">
        <w:rPr>
          <w:rFonts w:cstheme="majorBidi"/>
          <w:szCs w:val="24"/>
        </w:rPr>
        <w:t xml:space="preserve"> compared to Experiment 1, when they were shown 50% absent and 50% present. </w:t>
      </w:r>
      <w:r w:rsidR="00D55733">
        <w:rPr>
          <w:rFonts w:cstheme="majorBidi"/>
          <w:szCs w:val="24"/>
        </w:rPr>
        <w:t xml:space="preserve">As such, </w:t>
      </w:r>
      <w:r w:rsidR="00AB1D6E">
        <w:rPr>
          <w:rFonts w:cstheme="majorBidi"/>
          <w:szCs w:val="24"/>
        </w:rPr>
        <w:t>our measure of participants’ performance may be criticised as an overestimate, without accounting for such potential bias</w:t>
      </w:r>
      <w:r w:rsidR="007A54FB">
        <w:rPr>
          <w:rFonts w:cstheme="majorBidi"/>
          <w:szCs w:val="24"/>
        </w:rPr>
        <w:t xml:space="preserve">. </w:t>
      </w:r>
      <w:r w:rsidR="00935AFF">
        <w:rPr>
          <w:rFonts w:cstheme="majorBidi"/>
          <w:szCs w:val="24"/>
        </w:rPr>
        <w:t xml:space="preserve">While number of studies have suggested that response bias affects people’s confidence ratings (e.g. </w:t>
      </w:r>
      <w:proofErr w:type="spellStart"/>
      <w:r w:rsidR="00935AFF">
        <w:rPr>
          <w:rFonts w:cstheme="majorBidi"/>
          <w:szCs w:val="24"/>
        </w:rPr>
        <w:t>Balson</w:t>
      </w:r>
      <w:proofErr w:type="spellEnd"/>
      <w:r w:rsidR="00935AFF">
        <w:rPr>
          <w:rFonts w:cstheme="majorBidi"/>
          <w:szCs w:val="24"/>
        </w:rPr>
        <w:t xml:space="preserve"> &amp; Azzopardi, 2015), there is contention in the literature whether it influences their accuracy (Peters, Ro &amp; Lau, 2016; </w:t>
      </w:r>
      <w:proofErr w:type="spellStart"/>
      <w:r w:rsidR="00935AFF">
        <w:rPr>
          <w:rFonts w:cstheme="majorBidi"/>
          <w:szCs w:val="24"/>
        </w:rPr>
        <w:t>Samaha</w:t>
      </w:r>
      <w:proofErr w:type="spellEnd"/>
      <w:r w:rsidR="00935AFF">
        <w:rPr>
          <w:rFonts w:cstheme="majorBidi"/>
          <w:szCs w:val="24"/>
        </w:rPr>
        <w:t xml:space="preserve"> &amp; </w:t>
      </w:r>
      <w:proofErr w:type="spellStart"/>
      <w:r w:rsidR="00935AFF">
        <w:rPr>
          <w:rFonts w:cstheme="majorBidi"/>
          <w:szCs w:val="24"/>
        </w:rPr>
        <w:t>Postle</w:t>
      </w:r>
      <w:proofErr w:type="spellEnd"/>
      <w:r w:rsidR="00935AFF">
        <w:rPr>
          <w:rFonts w:cstheme="majorBidi"/>
          <w:szCs w:val="24"/>
        </w:rPr>
        <w:t xml:space="preserve">, 2017). </w:t>
      </w:r>
      <w:r w:rsidR="007D51E1">
        <w:rPr>
          <w:rFonts w:cstheme="majorBidi"/>
          <w:szCs w:val="24"/>
        </w:rPr>
        <w:t xml:space="preserve">We partially addressed potential concerns associated with bias by randomised the order of the </w:t>
      </w:r>
      <w:r w:rsidR="007D51E1">
        <w:rPr>
          <w:rFonts w:cstheme="majorBidi"/>
          <w:szCs w:val="24"/>
        </w:rPr>
        <w:lastRenderedPageBreak/>
        <w:t xml:space="preserve">presented words for each image in order to reduce order effects and expectation. Furthermore, comparison of experiment 2 and 3 accuracy and confidence, with Experiment 1, which was free of response bias, revealed no significant difference in objective accuracy. </w:t>
      </w:r>
      <w:r w:rsidR="00A86EBC">
        <w:rPr>
          <w:rFonts w:cstheme="majorBidi"/>
          <w:szCs w:val="24"/>
        </w:rPr>
        <w:t xml:space="preserve">We </w:t>
      </w:r>
      <w:r w:rsidR="007D51E1">
        <w:rPr>
          <w:rFonts w:cstheme="majorBidi"/>
          <w:szCs w:val="24"/>
        </w:rPr>
        <w:t xml:space="preserve">did, however, find </w:t>
      </w:r>
      <w:r w:rsidR="00A86EBC">
        <w:rPr>
          <w:rFonts w:cstheme="majorBidi"/>
          <w:szCs w:val="24"/>
        </w:rPr>
        <w:t>significantly higher</w:t>
      </w:r>
      <w:r w:rsidR="002C15D0">
        <w:rPr>
          <w:rFonts w:cstheme="majorBidi"/>
          <w:szCs w:val="24"/>
        </w:rPr>
        <w:t xml:space="preserve"> confidence ratings for present descriptors than absent descriptors in Experiment 1, but the opposite in experiments 2 and 3. </w:t>
      </w:r>
      <w:r w:rsidR="00810CD1">
        <w:rPr>
          <w:rFonts w:cstheme="majorBidi"/>
          <w:szCs w:val="24"/>
        </w:rPr>
        <w:t>Furthermore, p</w:t>
      </w:r>
      <w:r w:rsidR="00810CD1" w:rsidRPr="00EA4BA3">
        <w:rPr>
          <w:rFonts w:cstheme="majorBidi"/>
          <w:szCs w:val="24"/>
        </w:rPr>
        <w:t xml:space="preserve">reliminary analysis using </w:t>
      </w:r>
      <w:r w:rsidR="00810CD1" w:rsidRPr="00EA4BA3">
        <w:rPr>
          <w:rFonts w:cstheme="majorBidi"/>
          <w:i/>
          <w:iCs/>
          <w:szCs w:val="24"/>
        </w:rPr>
        <w:t>d’</w:t>
      </w:r>
      <w:r w:rsidR="00810CD1" w:rsidRPr="00EA4BA3">
        <w:rPr>
          <w:rFonts w:cstheme="majorBidi"/>
          <w:szCs w:val="24"/>
        </w:rPr>
        <w:t xml:space="preserve"> (d-prime) which is a bias-free measure of sensitivity (Stanislaw &amp; </w:t>
      </w:r>
      <w:proofErr w:type="spellStart"/>
      <w:r w:rsidR="00810CD1" w:rsidRPr="00EA4BA3">
        <w:rPr>
          <w:rFonts w:cstheme="majorBidi"/>
          <w:szCs w:val="24"/>
        </w:rPr>
        <w:t>Todorov</w:t>
      </w:r>
      <w:proofErr w:type="spellEnd"/>
      <w:r w:rsidR="00810CD1" w:rsidRPr="00EA4BA3">
        <w:rPr>
          <w:rFonts w:cstheme="majorBidi"/>
          <w:szCs w:val="24"/>
        </w:rPr>
        <w:t>, 1999) support</w:t>
      </w:r>
      <w:r w:rsidR="00810CD1">
        <w:rPr>
          <w:rFonts w:cstheme="majorBidi"/>
          <w:szCs w:val="24"/>
        </w:rPr>
        <w:t>s</w:t>
      </w:r>
      <w:r w:rsidR="00810CD1" w:rsidRPr="00EA4BA3">
        <w:rPr>
          <w:rFonts w:cstheme="majorBidi"/>
          <w:szCs w:val="24"/>
        </w:rPr>
        <w:t xml:space="preserve"> our measure of objective accuracy</w:t>
      </w:r>
      <w:r w:rsidR="00810CD1">
        <w:rPr>
          <w:rFonts w:cstheme="majorBidi"/>
          <w:szCs w:val="24"/>
        </w:rPr>
        <w:t xml:space="preserve"> (although whether this is truly bias free is also contended; Witt, Taylor, </w:t>
      </w:r>
      <w:proofErr w:type="spellStart"/>
      <w:r w:rsidR="00810CD1">
        <w:rPr>
          <w:rFonts w:cstheme="majorBidi"/>
          <w:szCs w:val="24"/>
        </w:rPr>
        <w:t>Sugovic</w:t>
      </w:r>
      <w:proofErr w:type="spellEnd"/>
      <w:r w:rsidR="00810CD1">
        <w:rPr>
          <w:rFonts w:cstheme="majorBidi"/>
          <w:szCs w:val="24"/>
        </w:rPr>
        <w:t xml:space="preserve"> &amp; </w:t>
      </w:r>
      <w:proofErr w:type="spellStart"/>
      <w:r w:rsidR="00810CD1">
        <w:rPr>
          <w:rFonts w:cstheme="majorBidi"/>
          <w:szCs w:val="24"/>
        </w:rPr>
        <w:t>Wixted</w:t>
      </w:r>
      <w:proofErr w:type="spellEnd"/>
      <w:r w:rsidR="00810CD1">
        <w:rPr>
          <w:rFonts w:cstheme="majorBidi"/>
          <w:szCs w:val="24"/>
        </w:rPr>
        <w:t>, 2015).</w:t>
      </w:r>
      <w:r w:rsidR="00C51FF8">
        <w:rPr>
          <w:rFonts w:cstheme="majorBidi"/>
          <w:szCs w:val="24"/>
        </w:rPr>
        <w:t xml:space="preserve"> </w:t>
      </w:r>
      <w:r w:rsidR="00810CD1">
        <w:rPr>
          <w:rFonts w:cstheme="majorBidi"/>
          <w:szCs w:val="24"/>
        </w:rPr>
        <w:t xml:space="preserve">Our findings contribute to the debate in the literature </w:t>
      </w:r>
      <w:r w:rsidR="000808B2">
        <w:rPr>
          <w:rFonts w:cstheme="majorBidi"/>
          <w:szCs w:val="24"/>
        </w:rPr>
        <w:t xml:space="preserve">surrounding the effect of response bias on performance in signal-detection paradigms, </w:t>
      </w:r>
      <w:r w:rsidR="00722135">
        <w:rPr>
          <w:rFonts w:cstheme="majorBidi"/>
          <w:szCs w:val="24"/>
        </w:rPr>
        <w:t xml:space="preserve">suggesting that response bias </w:t>
      </w:r>
      <w:r w:rsidR="00EF6A24">
        <w:rPr>
          <w:rFonts w:cstheme="majorBidi"/>
          <w:szCs w:val="24"/>
        </w:rPr>
        <w:t>does seem to affect people’s confidence m</w:t>
      </w:r>
      <w:r w:rsidR="00953851">
        <w:rPr>
          <w:rFonts w:cstheme="majorBidi"/>
          <w:szCs w:val="24"/>
        </w:rPr>
        <w:t>easures, but not their accuracy</w:t>
      </w:r>
      <w:r w:rsidR="00213B0F">
        <w:rPr>
          <w:rFonts w:cstheme="majorBidi"/>
          <w:szCs w:val="24"/>
        </w:rPr>
        <w:t>.</w:t>
      </w:r>
      <w:r w:rsidR="00F95664">
        <w:rPr>
          <w:rFonts w:cstheme="majorBidi"/>
          <w:szCs w:val="24"/>
        </w:rPr>
        <w:t xml:space="preserve"> </w:t>
      </w:r>
      <w:r w:rsidR="001E5277">
        <w:rPr>
          <w:rFonts w:cstheme="majorBidi"/>
          <w:szCs w:val="24"/>
        </w:rPr>
        <w:t xml:space="preserve">A future condition looking at 50% present and 50% absent words in a </w:t>
      </w:r>
      <w:r w:rsidR="00C379F0">
        <w:rPr>
          <w:rFonts w:cstheme="majorBidi"/>
          <w:szCs w:val="24"/>
        </w:rPr>
        <w:t xml:space="preserve">similar </w:t>
      </w:r>
      <w:r w:rsidR="00141F4D">
        <w:rPr>
          <w:rFonts w:cstheme="majorBidi"/>
          <w:szCs w:val="24"/>
        </w:rPr>
        <w:t xml:space="preserve">paradigm </w:t>
      </w:r>
      <w:r w:rsidR="001E5277">
        <w:rPr>
          <w:rFonts w:cstheme="majorBidi"/>
          <w:szCs w:val="24"/>
        </w:rPr>
        <w:t xml:space="preserve">would clarify any remaining concerns around the impact of bias.  </w:t>
      </w:r>
    </w:p>
    <w:p w14:paraId="501CADAC" w14:textId="77777777" w:rsidR="004B323C" w:rsidRPr="00EA4BA3" w:rsidRDefault="004B323C" w:rsidP="000760F9">
      <w:pPr>
        <w:spacing w:after="160" w:line="480" w:lineRule="auto"/>
        <w:jc w:val="center"/>
        <w:rPr>
          <w:rFonts w:cstheme="majorBidi"/>
          <w:szCs w:val="24"/>
        </w:rPr>
      </w:pPr>
      <w:r w:rsidRPr="00EA4BA3">
        <w:rPr>
          <w:rFonts w:cstheme="majorBidi"/>
          <w:b/>
          <w:bCs/>
          <w:szCs w:val="24"/>
        </w:rPr>
        <w:t>Significance and Implications</w:t>
      </w:r>
    </w:p>
    <w:p w14:paraId="773F92A5" w14:textId="77777777" w:rsidR="004B323C" w:rsidRDefault="004B323C" w:rsidP="000760F9">
      <w:pPr>
        <w:spacing w:after="160" w:line="480" w:lineRule="auto"/>
        <w:rPr>
          <w:rFonts w:cstheme="majorBidi"/>
          <w:b/>
          <w:bCs/>
          <w:szCs w:val="24"/>
        </w:rPr>
      </w:pPr>
      <w:r w:rsidRPr="00EA4BA3">
        <w:rPr>
          <w:rFonts w:cstheme="majorBidi"/>
          <w:b/>
          <w:bCs/>
          <w:szCs w:val="24"/>
        </w:rPr>
        <w:t>Significance</w:t>
      </w:r>
    </w:p>
    <w:p w14:paraId="16D91C9C" w14:textId="054DE50A" w:rsidR="00135E6E" w:rsidRDefault="00155CC1" w:rsidP="009C61B1">
      <w:pPr>
        <w:spacing w:after="160" w:line="480" w:lineRule="auto"/>
        <w:rPr>
          <w:rFonts w:cstheme="majorBidi"/>
          <w:szCs w:val="24"/>
        </w:rPr>
      </w:pPr>
      <w:r>
        <w:rPr>
          <w:rFonts w:eastAsia="Yu Gothic" w:cstheme="majorBidi"/>
          <w:szCs w:val="24"/>
          <w:shd w:val="clear" w:color="auto" w:fill="FFFFFF"/>
        </w:rPr>
        <w:tab/>
        <w:t>T</w:t>
      </w:r>
      <w:r w:rsidRPr="00EA4BA3">
        <w:rPr>
          <w:rFonts w:cstheme="majorBidi"/>
          <w:szCs w:val="24"/>
        </w:rPr>
        <w:t xml:space="preserve">he current findings highlight a </w:t>
      </w:r>
      <w:r w:rsidR="00D47603">
        <w:rPr>
          <w:rFonts w:cstheme="majorBidi"/>
          <w:szCs w:val="24"/>
        </w:rPr>
        <w:t>gap in the literature;</w:t>
      </w:r>
      <w:r>
        <w:rPr>
          <w:rFonts w:cstheme="majorBidi"/>
          <w:szCs w:val="24"/>
        </w:rPr>
        <w:t xml:space="preserve"> absent information has never been considered </w:t>
      </w:r>
      <w:r w:rsidR="00480A8B">
        <w:rPr>
          <w:rFonts w:cstheme="majorBidi"/>
          <w:szCs w:val="24"/>
        </w:rPr>
        <w:t>as</w:t>
      </w:r>
      <w:r>
        <w:rPr>
          <w:rFonts w:cstheme="majorBidi"/>
          <w:szCs w:val="24"/>
        </w:rPr>
        <w:t xml:space="preserve"> conscious</w:t>
      </w:r>
      <w:r w:rsidR="00480A8B">
        <w:rPr>
          <w:rFonts w:cstheme="majorBidi"/>
          <w:szCs w:val="24"/>
        </w:rPr>
        <w:t xml:space="preserve"> information</w:t>
      </w:r>
      <w:r>
        <w:rPr>
          <w:rFonts w:cstheme="majorBidi"/>
          <w:szCs w:val="24"/>
        </w:rPr>
        <w:t xml:space="preserve">. </w:t>
      </w:r>
      <w:r w:rsidR="004B323C" w:rsidRPr="00EA4BA3">
        <w:rPr>
          <w:rFonts w:eastAsia="Yu Gothic" w:cstheme="majorBidi"/>
          <w:szCs w:val="24"/>
          <w:shd w:val="clear" w:color="auto" w:fill="FFFFFF"/>
        </w:rPr>
        <w:t>This</w:t>
      </w:r>
      <w:r w:rsidR="004B323C" w:rsidRPr="00EA4BA3">
        <w:rPr>
          <w:rFonts w:cstheme="majorBidi"/>
          <w:szCs w:val="24"/>
        </w:rPr>
        <w:t xml:space="preserve"> study was the first to our knowledge to question people on aspects absent from </w:t>
      </w:r>
      <w:r w:rsidR="00764AFA">
        <w:rPr>
          <w:rFonts w:cstheme="majorBidi"/>
          <w:szCs w:val="24"/>
        </w:rPr>
        <w:t>a</w:t>
      </w:r>
      <w:r w:rsidR="00611E03">
        <w:rPr>
          <w:rFonts w:cstheme="majorBidi"/>
          <w:szCs w:val="24"/>
        </w:rPr>
        <w:t xml:space="preserve"> scene</w:t>
      </w:r>
      <w:r w:rsidR="004B323C" w:rsidRPr="00EA4BA3">
        <w:rPr>
          <w:rFonts w:cstheme="majorBidi"/>
          <w:szCs w:val="24"/>
        </w:rPr>
        <w:t xml:space="preserve">. We designed a novel method based on suggestions by Haun and colleagues (2017) </w:t>
      </w:r>
      <w:r w:rsidR="00B1211F">
        <w:rPr>
          <w:rFonts w:cstheme="majorBidi"/>
          <w:szCs w:val="24"/>
        </w:rPr>
        <w:t>to</w:t>
      </w:r>
      <w:r w:rsidR="004B323C" w:rsidRPr="00EA4BA3">
        <w:rPr>
          <w:rFonts w:cstheme="majorBidi"/>
          <w:szCs w:val="24"/>
        </w:rPr>
        <w:t xml:space="preserve"> overcome the limitations of previous paradigms</w:t>
      </w:r>
      <w:r w:rsidR="00BA7CC9">
        <w:rPr>
          <w:rFonts w:cstheme="majorBidi"/>
          <w:szCs w:val="24"/>
        </w:rPr>
        <w:t xml:space="preserve">. </w:t>
      </w:r>
      <w:r w:rsidR="00781079">
        <w:rPr>
          <w:rFonts w:eastAsia="Yu Gothic" w:cstheme="majorBidi"/>
          <w:szCs w:val="24"/>
          <w:shd w:val="clear" w:color="auto" w:fill="FFFFFF"/>
        </w:rPr>
        <w:t xml:space="preserve">Previous studies </w:t>
      </w:r>
      <w:r w:rsidR="00FA03DF">
        <w:rPr>
          <w:rFonts w:eastAsia="Yu Gothic" w:cstheme="majorBidi"/>
          <w:szCs w:val="24"/>
          <w:shd w:val="clear" w:color="auto" w:fill="FFFFFF"/>
        </w:rPr>
        <w:t>relying</w:t>
      </w:r>
      <w:r w:rsidR="00781079">
        <w:rPr>
          <w:rFonts w:eastAsia="Yu Gothic" w:cstheme="majorBidi"/>
          <w:szCs w:val="24"/>
          <w:shd w:val="clear" w:color="auto" w:fill="FFFFFF"/>
        </w:rPr>
        <w:t xml:space="preserve"> upon only present aspects of a scene to estimate </w:t>
      </w:r>
      <w:r w:rsidR="00B449E4">
        <w:rPr>
          <w:rFonts w:eastAsia="Yu Gothic" w:cstheme="majorBidi"/>
          <w:szCs w:val="24"/>
          <w:shd w:val="clear" w:color="auto" w:fill="FFFFFF"/>
        </w:rPr>
        <w:t xml:space="preserve">the bandwidth of consciousness </w:t>
      </w:r>
      <w:r w:rsidR="00781079">
        <w:rPr>
          <w:rFonts w:eastAsia="Yu Gothic" w:cstheme="majorBidi"/>
          <w:szCs w:val="24"/>
          <w:shd w:val="clear" w:color="auto" w:fill="FFFFFF"/>
        </w:rPr>
        <w:t>show a maximum of 40 bit/sec (</w:t>
      </w:r>
      <w:proofErr w:type="spellStart"/>
      <w:r w:rsidR="00781079">
        <w:rPr>
          <w:rFonts w:eastAsia="Yu Gothic" w:cstheme="majorBidi"/>
          <w:szCs w:val="24"/>
          <w:shd w:val="clear" w:color="auto" w:fill="FFFFFF"/>
        </w:rPr>
        <w:t>Norretranders</w:t>
      </w:r>
      <w:proofErr w:type="spellEnd"/>
      <w:r w:rsidR="00781079">
        <w:rPr>
          <w:rFonts w:eastAsia="Yu Gothic" w:cstheme="majorBidi"/>
          <w:szCs w:val="24"/>
          <w:shd w:val="clear" w:color="auto" w:fill="FFFFFF"/>
        </w:rPr>
        <w:t>, 1998; Zimmerman, 1986)</w:t>
      </w:r>
      <w:r w:rsidR="00250BF9">
        <w:rPr>
          <w:rFonts w:eastAsia="Yu Gothic" w:cstheme="majorBidi"/>
          <w:szCs w:val="24"/>
          <w:shd w:val="clear" w:color="auto" w:fill="FFFFFF"/>
        </w:rPr>
        <w:t>,</w:t>
      </w:r>
      <w:r w:rsidR="00781079">
        <w:rPr>
          <w:rFonts w:eastAsia="Yu Gothic" w:cstheme="majorBidi"/>
          <w:szCs w:val="24"/>
          <w:shd w:val="clear" w:color="auto" w:fill="FFFFFF"/>
        </w:rPr>
        <w:t xml:space="preserve"> and are limited by the number of items available to participants’ recall (Haun et al., 2017). </w:t>
      </w:r>
      <w:r w:rsidR="00781079" w:rsidRPr="00EA4BA3">
        <w:rPr>
          <w:rFonts w:cstheme="majorBidi"/>
          <w:szCs w:val="24"/>
        </w:rPr>
        <w:t>W</w:t>
      </w:r>
      <w:r w:rsidR="00781079" w:rsidRPr="00EA4BA3">
        <w:rPr>
          <w:rFonts w:eastAsia="Yu Gothic" w:cstheme="majorBidi"/>
          <w:szCs w:val="24"/>
          <w:shd w:val="clear" w:color="auto" w:fill="FFFFFF"/>
        </w:rPr>
        <w:t xml:space="preserve">hile subjects do not normally report </w:t>
      </w:r>
      <w:r w:rsidR="00781079">
        <w:rPr>
          <w:rFonts w:eastAsia="Yu Gothic" w:cstheme="majorBidi"/>
          <w:szCs w:val="24"/>
          <w:shd w:val="clear" w:color="auto" w:fill="FFFFFF"/>
        </w:rPr>
        <w:t>absent</w:t>
      </w:r>
      <w:r w:rsidR="00781079" w:rsidRPr="00EA4BA3">
        <w:rPr>
          <w:rFonts w:eastAsia="Yu Gothic" w:cstheme="majorBidi"/>
          <w:szCs w:val="24"/>
          <w:shd w:val="clear" w:color="auto" w:fill="FFFFFF"/>
        </w:rPr>
        <w:t xml:space="preserve"> aspects in previous tasks, it is not because they </w:t>
      </w:r>
      <w:r w:rsidR="00781079">
        <w:rPr>
          <w:rFonts w:eastAsia="Yu Gothic" w:cstheme="majorBidi"/>
          <w:szCs w:val="24"/>
          <w:shd w:val="clear" w:color="auto" w:fill="FFFFFF"/>
        </w:rPr>
        <w:t xml:space="preserve">are not consciously aware of them, </w:t>
      </w:r>
      <w:r w:rsidR="00781079" w:rsidRPr="00EA4BA3">
        <w:rPr>
          <w:rFonts w:eastAsia="Yu Gothic" w:cstheme="majorBidi"/>
          <w:szCs w:val="24"/>
          <w:shd w:val="clear" w:color="auto" w:fill="FFFFFF"/>
        </w:rPr>
        <w:t xml:space="preserve">but simply because they are not asked </w:t>
      </w:r>
      <w:r w:rsidR="00781079" w:rsidRPr="00EA4BA3">
        <w:rPr>
          <w:rFonts w:eastAsia="Yu Gothic" w:cstheme="majorBidi"/>
          <w:szCs w:val="24"/>
          <w:shd w:val="clear" w:color="auto" w:fill="FFFFFF"/>
        </w:rPr>
        <w:lastRenderedPageBreak/>
        <w:t>about them (Haun et al., 2017).</w:t>
      </w:r>
      <w:r w:rsidR="008859AF">
        <w:rPr>
          <w:rFonts w:eastAsia="Yu Gothic" w:cstheme="majorBidi"/>
          <w:szCs w:val="24"/>
          <w:shd w:val="clear" w:color="auto" w:fill="FFFFFF"/>
        </w:rPr>
        <w:t xml:space="preserve"> </w:t>
      </w:r>
      <w:r w:rsidR="004B323C" w:rsidRPr="00EA4BA3">
        <w:rPr>
          <w:rFonts w:eastAsia="Yu Gothic" w:cstheme="majorBidi"/>
          <w:szCs w:val="24"/>
          <w:shd w:val="clear" w:color="auto" w:fill="FFFFFF"/>
        </w:rPr>
        <w:t xml:space="preserve">The current findings demonstrate that our subjective experience of the world as highly rich may be supported by experimental evidence, when asking participants to report on aspects of a scene other than just what was present. </w:t>
      </w:r>
      <w:r w:rsidR="00A321D0">
        <w:rPr>
          <w:rFonts w:eastAsia="Yu Gothic" w:cstheme="majorBidi"/>
          <w:szCs w:val="24"/>
          <w:shd w:val="clear" w:color="auto" w:fill="FFFFFF"/>
        </w:rPr>
        <w:t>It would be difficult to</w:t>
      </w:r>
      <w:r w:rsidR="009C61B1">
        <w:rPr>
          <w:rFonts w:eastAsia="Yu Gothic" w:cstheme="majorBidi"/>
          <w:szCs w:val="24"/>
          <w:shd w:val="clear" w:color="auto" w:fill="FFFFFF"/>
        </w:rPr>
        <w:t xml:space="preserve"> measure</w:t>
      </w:r>
      <w:r w:rsidR="00A321D0">
        <w:rPr>
          <w:rFonts w:eastAsia="Yu Gothic" w:cstheme="majorBidi"/>
          <w:szCs w:val="24"/>
          <w:shd w:val="clear" w:color="auto" w:fill="FFFFFF"/>
        </w:rPr>
        <w:t xml:space="preserve"> similar estimates of information processing when asking only about present items, as participants’ responses would be limited by working memory capacities (</w:t>
      </w:r>
      <w:r w:rsidR="006D2345">
        <w:rPr>
          <w:rFonts w:eastAsia="Yu Gothic" w:cstheme="majorBidi"/>
          <w:szCs w:val="24"/>
          <w:shd w:val="clear" w:color="auto" w:fill="FFFFFF"/>
        </w:rPr>
        <w:t xml:space="preserve">Clarke &amp; Mack, 2015). </w:t>
      </w:r>
      <w:r w:rsidR="004839D7">
        <w:rPr>
          <w:rFonts w:eastAsia="Yu Gothic" w:cstheme="majorBidi"/>
          <w:szCs w:val="24"/>
          <w:shd w:val="clear" w:color="auto" w:fill="FFFFFF"/>
        </w:rPr>
        <w:t>Our novel method allows q</w:t>
      </w:r>
      <w:r w:rsidR="00641973">
        <w:rPr>
          <w:rFonts w:eastAsia="Yu Gothic" w:cstheme="majorBidi"/>
          <w:szCs w:val="24"/>
          <w:shd w:val="clear" w:color="auto" w:fill="FFFFFF"/>
        </w:rPr>
        <w:t>uestion</w:t>
      </w:r>
      <w:r w:rsidR="004839D7">
        <w:rPr>
          <w:rFonts w:eastAsia="Yu Gothic" w:cstheme="majorBidi"/>
          <w:szCs w:val="24"/>
          <w:shd w:val="clear" w:color="auto" w:fill="FFFFFF"/>
        </w:rPr>
        <w:t>ing</w:t>
      </w:r>
      <w:r w:rsidR="00641973">
        <w:rPr>
          <w:rFonts w:eastAsia="Yu Gothic" w:cstheme="majorBidi"/>
          <w:szCs w:val="24"/>
          <w:shd w:val="clear" w:color="auto" w:fill="FFFFFF"/>
        </w:rPr>
        <w:t xml:space="preserve"> participants about aspects of a scene they are consciously aware of, without </w:t>
      </w:r>
      <w:r w:rsidR="00967C63">
        <w:rPr>
          <w:rFonts w:eastAsia="Yu Gothic" w:cstheme="majorBidi"/>
          <w:szCs w:val="24"/>
          <w:shd w:val="clear" w:color="auto" w:fill="FFFFFF"/>
        </w:rPr>
        <w:t xml:space="preserve">limiting their reports </w:t>
      </w:r>
      <w:r w:rsidR="00641973">
        <w:rPr>
          <w:rFonts w:eastAsia="Yu Gothic" w:cstheme="majorBidi"/>
          <w:szCs w:val="24"/>
          <w:shd w:val="clear" w:color="auto" w:fill="FFFFFF"/>
        </w:rPr>
        <w:t xml:space="preserve">to only those items they can recall as present. </w:t>
      </w:r>
      <w:r w:rsidR="00F43C72">
        <w:rPr>
          <w:rFonts w:cstheme="majorBidi"/>
          <w:szCs w:val="24"/>
        </w:rPr>
        <w:t>Since richness predicts a highly detailed experience</w:t>
      </w:r>
      <w:r w:rsidR="00F43C72" w:rsidRPr="00662938">
        <w:rPr>
          <w:rFonts w:cstheme="majorBidi"/>
          <w:szCs w:val="24"/>
        </w:rPr>
        <w:t>,</w:t>
      </w:r>
      <w:r w:rsidR="00F43C72">
        <w:rPr>
          <w:rFonts w:cstheme="majorBidi"/>
          <w:szCs w:val="24"/>
        </w:rPr>
        <w:t xml:space="preserve"> </w:t>
      </w:r>
      <w:r w:rsidR="00F43C72" w:rsidRPr="00662938">
        <w:rPr>
          <w:rFonts w:cstheme="majorBidi"/>
          <w:szCs w:val="24"/>
        </w:rPr>
        <w:t xml:space="preserve">if a </w:t>
      </w:r>
      <w:r w:rsidR="0040212C">
        <w:rPr>
          <w:rFonts w:cstheme="majorBidi"/>
          <w:szCs w:val="24"/>
        </w:rPr>
        <w:t>participant’s</w:t>
      </w:r>
      <w:r w:rsidR="00F43C72" w:rsidRPr="00662938">
        <w:rPr>
          <w:rFonts w:cstheme="majorBidi"/>
          <w:szCs w:val="24"/>
        </w:rPr>
        <w:t xml:space="preserve"> reports</w:t>
      </w:r>
      <w:r w:rsidR="00F43C72">
        <w:rPr>
          <w:rFonts w:cstheme="majorBidi"/>
          <w:szCs w:val="24"/>
        </w:rPr>
        <w:t xml:space="preserve"> hint at such an experience </w:t>
      </w:r>
      <w:r w:rsidR="00F43C72" w:rsidRPr="00662938">
        <w:rPr>
          <w:rFonts w:cstheme="majorBidi"/>
          <w:szCs w:val="24"/>
        </w:rPr>
        <w:t xml:space="preserve">we can have greater confidence in </w:t>
      </w:r>
      <w:r w:rsidR="00F43C72">
        <w:rPr>
          <w:rFonts w:cstheme="majorBidi"/>
          <w:szCs w:val="24"/>
        </w:rPr>
        <w:t>the methodology used to collect their reports (Haun et al., 2017).</w:t>
      </w:r>
    </w:p>
    <w:p w14:paraId="5A3EDDA4" w14:textId="4AA05518" w:rsidR="00FB67FE" w:rsidRPr="00135E6E" w:rsidRDefault="004B323C" w:rsidP="00A0642E">
      <w:pPr>
        <w:spacing w:after="160" w:line="480" w:lineRule="auto"/>
        <w:rPr>
          <w:rFonts w:cstheme="majorBidi"/>
          <w:szCs w:val="24"/>
        </w:rPr>
      </w:pPr>
      <w:r w:rsidRPr="00EA4BA3">
        <w:rPr>
          <w:rFonts w:cstheme="majorBidi"/>
          <w:szCs w:val="24"/>
        </w:rPr>
        <w:tab/>
      </w:r>
      <w:r w:rsidR="00CF2813">
        <w:rPr>
          <w:rFonts w:cstheme="majorBidi"/>
          <w:szCs w:val="24"/>
        </w:rPr>
        <w:t>Using this method, w</w:t>
      </w:r>
      <w:r w:rsidR="00E65278">
        <w:rPr>
          <w:rFonts w:eastAsia="Times New Roman" w:cstheme="majorBidi"/>
          <w:color w:val="000000"/>
          <w:szCs w:val="24"/>
          <w:lang w:eastAsia="en-AU" w:bidi="he-IL"/>
        </w:rPr>
        <w:t>e found that participants could consciously process</w:t>
      </w:r>
      <w:r w:rsidRPr="00EA4BA3">
        <w:rPr>
          <w:rFonts w:eastAsia="Times New Roman" w:cstheme="majorBidi"/>
          <w:color w:val="000000"/>
          <w:szCs w:val="24"/>
          <w:lang w:eastAsia="en-AU" w:bidi="he-IL"/>
        </w:rPr>
        <w:t xml:space="preserve"> 100 bits</w:t>
      </w:r>
      <w:r w:rsidR="0009795C">
        <w:rPr>
          <w:rFonts w:eastAsia="Times New Roman" w:cstheme="majorBidi"/>
          <w:color w:val="000000"/>
          <w:szCs w:val="24"/>
          <w:lang w:eastAsia="en-AU" w:bidi="he-IL"/>
        </w:rPr>
        <w:t xml:space="preserve"> of information</w:t>
      </w:r>
      <w:r w:rsidR="00E65D19">
        <w:rPr>
          <w:rFonts w:eastAsia="Times New Roman" w:cstheme="majorBidi"/>
          <w:color w:val="000000"/>
          <w:szCs w:val="24"/>
          <w:lang w:eastAsia="en-AU" w:bidi="he-IL"/>
        </w:rPr>
        <w:t xml:space="preserve"> per-</w:t>
      </w:r>
      <w:r w:rsidRPr="00EA4BA3">
        <w:rPr>
          <w:rFonts w:eastAsia="Times New Roman" w:cstheme="majorBidi"/>
          <w:color w:val="000000"/>
          <w:szCs w:val="24"/>
          <w:lang w:eastAsia="en-AU" w:bidi="he-IL"/>
        </w:rPr>
        <w:t>sec</w:t>
      </w:r>
      <w:r w:rsidR="00E65D19">
        <w:rPr>
          <w:rFonts w:eastAsia="Times New Roman" w:cstheme="majorBidi"/>
          <w:color w:val="000000"/>
          <w:szCs w:val="24"/>
          <w:lang w:eastAsia="en-AU" w:bidi="he-IL"/>
        </w:rPr>
        <w:t>ond</w:t>
      </w:r>
      <w:r w:rsidR="00435D51">
        <w:rPr>
          <w:rFonts w:eastAsia="Times New Roman" w:cstheme="majorBidi"/>
          <w:color w:val="000000"/>
          <w:szCs w:val="24"/>
          <w:lang w:eastAsia="en-AU" w:bidi="he-IL"/>
        </w:rPr>
        <w:t xml:space="preserve">. </w:t>
      </w:r>
      <w:r w:rsidR="00E65278">
        <w:rPr>
          <w:rFonts w:eastAsia="Times New Roman" w:cstheme="majorBidi"/>
          <w:color w:val="000000"/>
          <w:szCs w:val="24"/>
          <w:lang w:eastAsia="en-AU" w:bidi="he-IL"/>
        </w:rPr>
        <w:t xml:space="preserve">While this estimate </w:t>
      </w:r>
      <w:r w:rsidRPr="00EA4BA3">
        <w:rPr>
          <w:rFonts w:eastAsia="Times New Roman" w:cstheme="majorBidi"/>
          <w:color w:val="000000"/>
          <w:szCs w:val="24"/>
          <w:lang w:eastAsia="en-AU" w:bidi="he-IL"/>
        </w:rPr>
        <w:t xml:space="preserve">is still not reflective of our subjective experience of richness, </w:t>
      </w:r>
      <w:r w:rsidR="00B02BBE">
        <w:rPr>
          <w:rFonts w:eastAsia="Times New Roman" w:cstheme="majorBidi"/>
          <w:color w:val="000000"/>
          <w:szCs w:val="24"/>
          <w:lang w:eastAsia="en-AU" w:bidi="he-IL"/>
        </w:rPr>
        <w:t>it</w:t>
      </w:r>
      <w:r w:rsidRPr="00EA4BA3">
        <w:rPr>
          <w:rFonts w:eastAsia="Times New Roman" w:cstheme="majorBidi"/>
          <w:color w:val="000000"/>
          <w:szCs w:val="24"/>
          <w:lang w:eastAsia="en-AU" w:bidi="he-IL"/>
        </w:rPr>
        <w:t xml:space="preserve"> serves as a conservative lower-bound for the amount of information </w:t>
      </w:r>
      <w:r w:rsidR="0049735E">
        <w:rPr>
          <w:rFonts w:eastAsia="Times New Roman" w:cstheme="majorBidi"/>
          <w:color w:val="000000"/>
          <w:szCs w:val="24"/>
          <w:lang w:eastAsia="en-AU" w:bidi="he-IL"/>
        </w:rPr>
        <w:t>which</w:t>
      </w:r>
      <w:r w:rsidRPr="00EA4BA3">
        <w:rPr>
          <w:rFonts w:eastAsia="Times New Roman" w:cstheme="majorBidi"/>
          <w:color w:val="000000"/>
          <w:szCs w:val="24"/>
          <w:lang w:eastAsia="en-AU" w:bidi="he-IL"/>
        </w:rPr>
        <w:t xml:space="preserve"> can be consciously processed. </w:t>
      </w:r>
      <w:r w:rsidRPr="00EA4BA3">
        <w:rPr>
          <w:rFonts w:eastAsia="Yu Gothic" w:cstheme="majorBidi"/>
          <w:szCs w:val="24"/>
          <w:shd w:val="clear" w:color="auto" w:fill="FFFFFF"/>
        </w:rPr>
        <w:t>This is because we only applied one of the number of suggestions offered by Haun et al. (2017) for overcoming limitations of previous experiments</w:t>
      </w:r>
      <w:r w:rsidR="00171114">
        <w:rPr>
          <w:rFonts w:eastAsia="Yu Gothic" w:cstheme="majorBidi"/>
          <w:szCs w:val="24"/>
          <w:shd w:val="clear" w:color="auto" w:fill="FFFFFF"/>
        </w:rPr>
        <w:t xml:space="preserve">, </w:t>
      </w:r>
      <w:r w:rsidR="00503FAC">
        <w:rPr>
          <w:rFonts w:eastAsia="Yu Gothic" w:cstheme="majorBidi"/>
          <w:szCs w:val="24"/>
          <w:shd w:val="clear" w:color="auto" w:fill="FFFFFF"/>
        </w:rPr>
        <w:t>and only asked a</w:t>
      </w:r>
      <w:r w:rsidR="00171114">
        <w:rPr>
          <w:rFonts w:eastAsia="Yu Gothic" w:cstheme="majorBidi"/>
          <w:szCs w:val="24"/>
          <w:shd w:val="clear" w:color="auto" w:fill="FFFFFF"/>
        </w:rPr>
        <w:t xml:space="preserve"> limited number of questions.</w:t>
      </w:r>
      <w:r w:rsidR="0048767B">
        <w:rPr>
          <w:rFonts w:eastAsia="Yu Gothic" w:cstheme="majorBidi"/>
          <w:szCs w:val="24"/>
          <w:shd w:val="clear" w:color="auto" w:fill="FFFFFF"/>
        </w:rPr>
        <w:t xml:space="preserve"> I</w:t>
      </w:r>
      <w:r w:rsidRPr="00EA4BA3">
        <w:rPr>
          <w:rFonts w:eastAsia="Yu Gothic" w:cstheme="majorBidi"/>
          <w:szCs w:val="24"/>
          <w:shd w:val="clear" w:color="auto" w:fill="FFFFFF"/>
        </w:rPr>
        <w:t xml:space="preserve">f we </w:t>
      </w:r>
      <w:r w:rsidR="0048767B">
        <w:rPr>
          <w:rFonts w:eastAsia="Yu Gothic" w:cstheme="majorBidi"/>
          <w:szCs w:val="24"/>
          <w:shd w:val="clear" w:color="auto" w:fill="FFFFFF"/>
        </w:rPr>
        <w:t xml:space="preserve">also </w:t>
      </w:r>
      <w:r w:rsidRPr="00EA4BA3">
        <w:rPr>
          <w:rFonts w:eastAsia="Yu Gothic" w:cstheme="majorBidi"/>
          <w:szCs w:val="24"/>
          <w:shd w:val="clear" w:color="auto" w:fill="FFFFFF"/>
        </w:rPr>
        <w:t>asked participants about spatial orientation, topographic relations (</w:t>
      </w:r>
      <w:proofErr w:type="spellStart"/>
      <w:r w:rsidRPr="00EA4BA3">
        <w:rPr>
          <w:rFonts w:eastAsia="Yu Gothic" w:cstheme="majorBidi"/>
          <w:szCs w:val="24"/>
          <w:shd w:val="clear" w:color="auto" w:fill="FFFFFF"/>
        </w:rPr>
        <w:t>Tononi</w:t>
      </w:r>
      <w:proofErr w:type="spellEnd"/>
      <w:r w:rsidRPr="00EA4BA3">
        <w:rPr>
          <w:rFonts w:eastAsia="Yu Gothic" w:cstheme="majorBidi"/>
          <w:szCs w:val="24"/>
          <w:shd w:val="clear" w:color="auto" w:fill="FFFFFF"/>
        </w:rPr>
        <w:t xml:space="preserve"> et al., 2016) or colour diversity (Bronfman et al., 2014) of aspects of a scene, this amount could increase exponentially. </w:t>
      </w:r>
      <w:r w:rsidR="000943C5">
        <w:rPr>
          <w:rFonts w:eastAsia="Yu Gothic" w:cstheme="majorBidi"/>
          <w:szCs w:val="24"/>
          <w:shd w:val="clear" w:color="auto" w:fill="FFFFFF"/>
        </w:rPr>
        <w:t>I</w:t>
      </w:r>
      <w:r w:rsidRPr="00EA4BA3">
        <w:rPr>
          <w:rFonts w:eastAsia="Yu Gothic" w:cstheme="majorBidi"/>
          <w:szCs w:val="24"/>
          <w:shd w:val="clear" w:color="auto" w:fill="FFFFFF"/>
        </w:rPr>
        <w:t xml:space="preserve">n a Sperling task alone, </w:t>
      </w:r>
      <w:r w:rsidR="00AF11A8">
        <w:rPr>
          <w:rFonts w:eastAsia="Yu Gothic" w:cstheme="majorBidi"/>
          <w:szCs w:val="24"/>
          <w:shd w:val="clear" w:color="auto" w:fill="FFFFFF"/>
        </w:rPr>
        <w:t xml:space="preserve">we could </w:t>
      </w:r>
      <w:r w:rsidR="00AF11A8" w:rsidRPr="00AF11A8">
        <w:rPr>
          <w:rFonts w:eastAsia="Yu Gothic" w:cstheme="majorBidi"/>
          <w:szCs w:val="24"/>
          <w:shd w:val="clear" w:color="auto" w:fill="FFFFFF"/>
        </w:rPr>
        <w:t xml:space="preserve">report there are many </w:t>
      </w:r>
      <w:r w:rsidR="00AF11A8">
        <w:rPr>
          <w:rFonts w:eastAsia="Yu Gothic" w:cstheme="majorBidi"/>
          <w:szCs w:val="24"/>
          <w:shd w:val="clear" w:color="auto" w:fill="FFFFFF"/>
        </w:rPr>
        <w:t xml:space="preserve">white </w:t>
      </w:r>
      <w:r w:rsidR="00AF11A8" w:rsidRPr="00AF11A8">
        <w:rPr>
          <w:rFonts w:eastAsia="Yu Gothic" w:cstheme="majorBidi"/>
          <w:szCs w:val="24"/>
          <w:shd w:val="clear" w:color="auto" w:fill="FFFFFF"/>
        </w:rPr>
        <w:t>symbols, they are arranged in three rows</w:t>
      </w:r>
      <w:r w:rsidR="00AF11A8">
        <w:rPr>
          <w:rFonts w:eastAsia="Yu Gothic" w:cstheme="majorBidi"/>
          <w:szCs w:val="24"/>
          <w:shd w:val="clear" w:color="auto" w:fill="FFFFFF"/>
        </w:rPr>
        <w:t xml:space="preserve"> </w:t>
      </w:r>
      <w:r w:rsidR="00AF11A8" w:rsidRPr="00AF11A8">
        <w:rPr>
          <w:rFonts w:eastAsia="Yu Gothic" w:cstheme="majorBidi"/>
          <w:szCs w:val="24"/>
          <w:shd w:val="clear" w:color="auto" w:fill="FFFFFF"/>
        </w:rPr>
        <w:t>and four columns, in a rectangular array,</w:t>
      </w:r>
      <w:r w:rsidR="00AF11A8">
        <w:rPr>
          <w:rFonts w:eastAsia="Yu Gothic" w:cstheme="majorBidi"/>
          <w:szCs w:val="24"/>
          <w:shd w:val="clear" w:color="auto" w:fill="FFFFFF"/>
        </w:rPr>
        <w:t xml:space="preserve"> </w:t>
      </w:r>
      <w:r w:rsidR="00AF11A8" w:rsidRPr="00AF11A8">
        <w:rPr>
          <w:rFonts w:eastAsia="Yu Gothic" w:cstheme="majorBidi"/>
          <w:szCs w:val="24"/>
          <w:shd w:val="clear" w:color="auto" w:fill="FFFFFF"/>
        </w:rPr>
        <w:t>withi</w:t>
      </w:r>
      <w:r w:rsidR="00AF11A8">
        <w:rPr>
          <w:rFonts w:eastAsia="Yu Gothic" w:cstheme="majorBidi"/>
          <w:szCs w:val="24"/>
          <w:shd w:val="clear" w:color="auto" w:fill="FFFFFF"/>
        </w:rPr>
        <w:t>n a rectangular display, over a grey background,</w:t>
      </w:r>
      <w:r w:rsidR="00AF11A8" w:rsidRPr="00AF11A8">
        <w:rPr>
          <w:rFonts w:eastAsia="Yu Gothic" w:cstheme="majorBidi"/>
          <w:szCs w:val="24"/>
          <w:shd w:val="clear" w:color="auto" w:fill="FFFFFF"/>
        </w:rPr>
        <w:t xml:space="preserve"> being composed of a multitude</w:t>
      </w:r>
      <w:r w:rsidR="00AF11A8">
        <w:rPr>
          <w:rFonts w:eastAsia="Yu Gothic" w:cstheme="majorBidi"/>
          <w:szCs w:val="24"/>
          <w:shd w:val="clear" w:color="auto" w:fill="FFFFFF"/>
        </w:rPr>
        <w:t xml:space="preserve"> </w:t>
      </w:r>
      <w:r w:rsidR="00AF11A8" w:rsidRPr="00AF11A8">
        <w:rPr>
          <w:rFonts w:eastAsia="Yu Gothic" w:cstheme="majorBidi"/>
          <w:szCs w:val="24"/>
          <w:shd w:val="clear" w:color="auto" w:fill="FFFFFF"/>
        </w:rPr>
        <w:t>of distinguishable locations, each with its</w:t>
      </w:r>
      <w:r w:rsidR="00AF11A8">
        <w:rPr>
          <w:rFonts w:eastAsia="Yu Gothic" w:cstheme="majorBidi"/>
          <w:szCs w:val="24"/>
          <w:shd w:val="clear" w:color="auto" w:fill="FFFFFF"/>
        </w:rPr>
        <w:t xml:space="preserve"> </w:t>
      </w:r>
      <w:r w:rsidR="00AF11A8" w:rsidRPr="00AF11A8">
        <w:rPr>
          <w:rFonts w:eastAsia="Yu Gothic" w:cstheme="majorBidi"/>
          <w:szCs w:val="24"/>
          <w:shd w:val="clear" w:color="auto" w:fill="FFFFFF"/>
        </w:rPr>
        <w:t>specific neighbours, and so on</w:t>
      </w:r>
      <w:r w:rsidR="000278C9">
        <w:rPr>
          <w:rFonts w:eastAsia="Yu Gothic" w:cstheme="majorBidi"/>
          <w:szCs w:val="24"/>
          <w:shd w:val="clear" w:color="auto" w:fill="FFFFFF"/>
        </w:rPr>
        <w:t xml:space="preserve"> </w:t>
      </w:r>
      <w:r w:rsidR="000278C9" w:rsidRPr="00EA4BA3">
        <w:rPr>
          <w:rFonts w:eastAsia="Yu Gothic" w:cstheme="majorBidi"/>
          <w:szCs w:val="24"/>
          <w:shd w:val="clear" w:color="auto" w:fill="FFFFFF"/>
        </w:rPr>
        <w:t>(</w:t>
      </w:r>
      <w:proofErr w:type="spellStart"/>
      <w:r w:rsidR="000278C9" w:rsidRPr="00EA4BA3">
        <w:rPr>
          <w:rFonts w:eastAsia="Yu Gothic" w:cstheme="majorBidi"/>
          <w:szCs w:val="24"/>
          <w:shd w:val="clear" w:color="auto" w:fill="FFFFFF"/>
        </w:rPr>
        <w:t>Tononi</w:t>
      </w:r>
      <w:proofErr w:type="spellEnd"/>
      <w:r w:rsidR="000278C9" w:rsidRPr="00EA4BA3">
        <w:rPr>
          <w:rFonts w:eastAsia="Yu Gothic" w:cstheme="majorBidi"/>
          <w:szCs w:val="24"/>
          <w:shd w:val="clear" w:color="auto" w:fill="FFFFFF"/>
        </w:rPr>
        <w:t xml:space="preserve"> et al., 2016)</w:t>
      </w:r>
      <w:r w:rsidR="00AF11A8" w:rsidRPr="00AF11A8">
        <w:rPr>
          <w:rFonts w:eastAsia="Yu Gothic" w:cstheme="majorBidi"/>
          <w:szCs w:val="24"/>
          <w:shd w:val="clear" w:color="auto" w:fill="FFFFFF"/>
        </w:rPr>
        <w:t>.</w:t>
      </w:r>
      <w:r w:rsidR="00AF11A8">
        <w:rPr>
          <w:rFonts w:eastAsia="Yu Gothic" w:cstheme="majorBidi"/>
          <w:szCs w:val="24"/>
          <w:shd w:val="clear" w:color="auto" w:fill="FFFFFF"/>
        </w:rPr>
        <w:t xml:space="preserve"> These concepts f</w:t>
      </w:r>
      <w:r w:rsidRPr="00EA4BA3">
        <w:rPr>
          <w:rFonts w:eastAsia="Yu Gothic" w:cstheme="majorBidi"/>
          <w:szCs w:val="24"/>
          <w:shd w:val="clear" w:color="auto" w:fill="FFFFFF"/>
        </w:rPr>
        <w:t xml:space="preserve">orm our experience of the array itself, and </w:t>
      </w:r>
      <w:r w:rsidR="00B23ADC">
        <w:rPr>
          <w:rFonts w:eastAsia="Yu Gothic" w:cstheme="majorBidi"/>
          <w:szCs w:val="24"/>
          <w:shd w:val="clear" w:color="auto" w:fill="FFFFFF"/>
        </w:rPr>
        <w:t>are</w:t>
      </w:r>
      <w:r w:rsidRPr="00EA4BA3">
        <w:rPr>
          <w:rFonts w:eastAsia="Yu Gothic" w:cstheme="majorBidi"/>
          <w:szCs w:val="24"/>
          <w:shd w:val="clear" w:color="auto" w:fill="FFFFFF"/>
        </w:rPr>
        <w:t xml:space="preserve"> typically taken for granted </w:t>
      </w:r>
      <w:r w:rsidR="008B5787">
        <w:rPr>
          <w:rFonts w:eastAsia="Yu Gothic" w:cstheme="majorBidi"/>
          <w:szCs w:val="24"/>
          <w:shd w:val="clear" w:color="auto" w:fill="FFFFFF"/>
        </w:rPr>
        <w:t xml:space="preserve">by experimenters </w:t>
      </w:r>
      <w:r w:rsidRPr="00EA4BA3">
        <w:rPr>
          <w:rFonts w:eastAsia="Yu Gothic" w:cstheme="majorBidi"/>
          <w:szCs w:val="24"/>
          <w:shd w:val="clear" w:color="auto" w:fill="FFFFFF"/>
        </w:rPr>
        <w:t xml:space="preserve">rather than included in </w:t>
      </w:r>
      <w:r w:rsidR="00495FB8">
        <w:rPr>
          <w:rFonts w:eastAsia="Yu Gothic" w:cstheme="majorBidi"/>
          <w:szCs w:val="24"/>
          <w:shd w:val="clear" w:color="auto" w:fill="FFFFFF"/>
        </w:rPr>
        <w:t>estimates of</w:t>
      </w:r>
      <w:r w:rsidR="00F74EF1">
        <w:rPr>
          <w:rFonts w:eastAsia="Yu Gothic" w:cstheme="majorBidi"/>
          <w:szCs w:val="24"/>
          <w:shd w:val="clear" w:color="auto" w:fill="FFFFFF"/>
        </w:rPr>
        <w:t xml:space="preserve"> conscious information</w:t>
      </w:r>
      <w:r w:rsidRPr="00EA4BA3">
        <w:rPr>
          <w:rFonts w:eastAsia="Yu Gothic" w:cstheme="majorBidi"/>
          <w:szCs w:val="24"/>
          <w:shd w:val="clear" w:color="auto" w:fill="FFFFFF"/>
        </w:rPr>
        <w:t xml:space="preserve">. </w:t>
      </w:r>
      <w:r w:rsidR="00267F40">
        <w:rPr>
          <w:rFonts w:cstheme="majorBidi"/>
          <w:szCs w:val="24"/>
        </w:rPr>
        <w:t>Our</w:t>
      </w:r>
      <w:r w:rsidRPr="00EA4BA3">
        <w:rPr>
          <w:rFonts w:cstheme="majorBidi"/>
          <w:szCs w:val="24"/>
        </w:rPr>
        <w:t xml:space="preserve"> results </w:t>
      </w:r>
      <w:r w:rsidR="00835C2B">
        <w:rPr>
          <w:rFonts w:cstheme="majorBidi"/>
          <w:szCs w:val="24"/>
        </w:rPr>
        <w:t>support fr</w:t>
      </w:r>
      <w:r w:rsidR="008F375C">
        <w:rPr>
          <w:rFonts w:cstheme="majorBidi"/>
          <w:szCs w:val="24"/>
        </w:rPr>
        <w:t xml:space="preserve">ameworks such as that </w:t>
      </w:r>
      <w:r w:rsidR="000943C5">
        <w:rPr>
          <w:rFonts w:cstheme="majorBidi"/>
          <w:szCs w:val="24"/>
        </w:rPr>
        <w:t xml:space="preserve">proposed by </w:t>
      </w:r>
      <w:proofErr w:type="spellStart"/>
      <w:r w:rsidR="000943C5">
        <w:rPr>
          <w:rFonts w:cstheme="majorBidi"/>
          <w:szCs w:val="24"/>
        </w:rPr>
        <w:t>Tononi</w:t>
      </w:r>
      <w:proofErr w:type="spellEnd"/>
      <w:r w:rsidR="000943C5">
        <w:rPr>
          <w:rFonts w:cstheme="majorBidi"/>
          <w:szCs w:val="24"/>
        </w:rPr>
        <w:t xml:space="preserve"> and colleagues (2016)</w:t>
      </w:r>
      <w:r w:rsidR="005A5B0C">
        <w:rPr>
          <w:rFonts w:cstheme="majorBidi"/>
          <w:szCs w:val="24"/>
        </w:rPr>
        <w:t xml:space="preserve">, </w:t>
      </w:r>
      <w:r w:rsidR="00DD60FC">
        <w:rPr>
          <w:rFonts w:cstheme="majorBidi"/>
          <w:szCs w:val="24"/>
        </w:rPr>
        <w:t>in</w:t>
      </w:r>
      <w:r w:rsidR="005A5B0C">
        <w:rPr>
          <w:rFonts w:cstheme="majorBidi"/>
          <w:szCs w:val="24"/>
        </w:rPr>
        <w:t xml:space="preserve"> </w:t>
      </w:r>
      <w:r w:rsidR="00DD60FC">
        <w:rPr>
          <w:rFonts w:cstheme="majorBidi"/>
          <w:szCs w:val="24"/>
        </w:rPr>
        <w:t xml:space="preserve">redefining </w:t>
      </w:r>
      <w:r w:rsidR="00835C2B">
        <w:rPr>
          <w:rFonts w:cstheme="majorBidi"/>
          <w:szCs w:val="24"/>
        </w:rPr>
        <w:t>what</w:t>
      </w:r>
      <w:r w:rsidRPr="00EA4BA3">
        <w:rPr>
          <w:rFonts w:cstheme="majorBidi"/>
          <w:szCs w:val="24"/>
        </w:rPr>
        <w:t xml:space="preserve"> constitutes </w:t>
      </w:r>
      <w:r w:rsidR="00835C2B">
        <w:rPr>
          <w:rFonts w:cstheme="majorBidi"/>
          <w:szCs w:val="24"/>
        </w:rPr>
        <w:t xml:space="preserve">conscious </w:t>
      </w:r>
      <w:r w:rsidR="00972361">
        <w:rPr>
          <w:rFonts w:cstheme="majorBidi"/>
          <w:szCs w:val="24"/>
        </w:rPr>
        <w:t>information.</w:t>
      </w:r>
      <w:r w:rsidR="00BC6DB8">
        <w:rPr>
          <w:rFonts w:cstheme="majorBidi"/>
          <w:szCs w:val="24"/>
        </w:rPr>
        <w:t xml:space="preserve"> Consequently,</w:t>
      </w:r>
      <w:r w:rsidR="008850D7" w:rsidRPr="00EA4BA3">
        <w:rPr>
          <w:rFonts w:eastAsia="Yu Gothic" w:cstheme="majorBidi"/>
          <w:szCs w:val="24"/>
          <w:shd w:val="clear" w:color="auto" w:fill="FFFFFF"/>
        </w:rPr>
        <w:t xml:space="preserve"> </w:t>
      </w:r>
      <w:r w:rsidR="008850D7">
        <w:rPr>
          <w:rFonts w:eastAsia="Yu Gothic" w:cstheme="majorBidi"/>
          <w:szCs w:val="24"/>
          <w:shd w:val="clear" w:color="auto" w:fill="FFFFFF"/>
        </w:rPr>
        <w:t>our</w:t>
      </w:r>
      <w:r w:rsidR="008850D7" w:rsidRPr="00EA4BA3">
        <w:rPr>
          <w:rFonts w:eastAsia="Yu Gothic" w:cstheme="majorBidi"/>
          <w:szCs w:val="24"/>
          <w:shd w:val="clear" w:color="auto" w:fill="FFFFFF"/>
        </w:rPr>
        <w:t xml:space="preserve"> findings may </w:t>
      </w:r>
      <w:r w:rsidR="008850D7" w:rsidRPr="00EA4BA3">
        <w:rPr>
          <w:rFonts w:eastAsia="Yu Gothic" w:cstheme="majorBidi"/>
          <w:szCs w:val="24"/>
          <w:shd w:val="clear" w:color="auto" w:fill="FFFFFF"/>
        </w:rPr>
        <w:lastRenderedPageBreak/>
        <w:t>provide further evidence for the view of consciousness as highly rich, rather than illusory and sparse</w:t>
      </w:r>
      <w:r w:rsidR="008850D7">
        <w:rPr>
          <w:rFonts w:eastAsia="Yu Gothic" w:cstheme="majorBidi"/>
          <w:szCs w:val="24"/>
          <w:shd w:val="clear" w:color="auto" w:fill="FFFFFF"/>
        </w:rPr>
        <w:t xml:space="preserve">, in the ongoing debate surrounding the informational contents of consciousness in the literature. </w:t>
      </w:r>
      <w:r w:rsidR="004A1CFE">
        <w:rPr>
          <w:rFonts w:eastAsia="Yu Gothic" w:cstheme="majorBidi"/>
          <w:szCs w:val="24"/>
          <w:shd w:val="clear" w:color="auto" w:fill="FFFFFF"/>
        </w:rPr>
        <w:t>We encourage</w:t>
      </w:r>
      <w:r w:rsidR="00500A81">
        <w:rPr>
          <w:rFonts w:cstheme="majorBidi"/>
          <w:szCs w:val="24"/>
        </w:rPr>
        <w:t xml:space="preserve"> modification of </w:t>
      </w:r>
      <w:r w:rsidR="00905E2C">
        <w:rPr>
          <w:rFonts w:cstheme="majorBidi"/>
          <w:szCs w:val="24"/>
        </w:rPr>
        <w:t>paradigms attempting to quantify consciousness,</w:t>
      </w:r>
      <w:r w:rsidRPr="00EA4BA3">
        <w:rPr>
          <w:rFonts w:cstheme="majorBidi"/>
          <w:szCs w:val="24"/>
        </w:rPr>
        <w:t xml:space="preserve"> to account for what participants might be seeing but n</w:t>
      </w:r>
      <w:r w:rsidR="000943C5">
        <w:rPr>
          <w:rFonts w:cstheme="majorBidi"/>
          <w:szCs w:val="24"/>
        </w:rPr>
        <w:t>ot reporting on (Gregory, 1987)</w:t>
      </w:r>
      <w:r w:rsidR="008850D7">
        <w:rPr>
          <w:rFonts w:cstheme="majorBidi"/>
          <w:szCs w:val="24"/>
        </w:rPr>
        <w:t>.</w:t>
      </w:r>
      <w:r w:rsidR="009B4DB0">
        <w:rPr>
          <w:rFonts w:cstheme="majorBidi"/>
          <w:szCs w:val="24"/>
        </w:rPr>
        <w:t xml:space="preserve"> </w:t>
      </w:r>
    </w:p>
    <w:p w14:paraId="7F5E56C1" w14:textId="26726B5A" w:rsidR="004B323C" w:rsidRPr="00EA4BA3" w:rsidRDefault="004B323C" w:rsidP="00C22DB5">
      <w:pPr>
        <w:spacing w:line="480" w:lineRule="auto"/>
        <w:rPr>
          <w:rFonts w:cstheme="majorBidi"/>
          <w:szCs w:val="24"/>
        </w:rPr>
      </w:pPr>
      <w:r w:rsidRPr="00EA4BA3">
        <w:rPr>
          <w:rFonts w:cstheme="majorBidi"/>
          <w:szCs w:val="24"/>
        </w:rPr>
        <w:tab/>
      </w:r>
      <w:r w:rsidRPr="00EA4BA3">
        <w:rPr>
          <w:rFonts w:cstheme="majorBidi"/>
          <w:b/>
          <w:bCs/>
          <w:szCs w:val="24"/>
        </w:rPr>
        <w:t xml:space="preserve">Support for </w:t>
      </w:r>
      <w:r w:rsidR="002165D5">
        <w:rPr>
          <w:rFonts w:cstheme="majorBidi"/>
          <w:b/>
          <w:bCs/>
          <w:szCs w:val="24"/>
        </w:rPr>
        <w:t>phenomenal c</w:t>
      </w:r>
      <w:r w:rsidR="00C22DB5">
        <w:rPr>
          <w:rFonts w:cstheme="majorBidi"/>
          <w:b/>
          <w:bCs/>
          <w:szCs w:val="24"/>
        </w:rPr>
        <w:t>onsciousness</w:t>
      </w:r>
    </w:p>
    <w:p w14:paraId="64F7D992" w14:textId="1362A6A9" w:rsidR="00A0642E" w:rsidRDefault="004B323C" w:rsidP="00A0642E">
      <w:pPr>
        <w:spacing w:line="480" w:lineRule="auto"/>
        <w:rPr>
          <w:rFonts w:cstheme="majorBidi"/>
          <w:szCs w:val="24"/>
        </w:rPr>
      </w:pPr>
      <w:r w:rsidRPr="00EA4BA3">
        <w:rPr>
          <w:rFonts w:cstheme="majorBidi"/>
          <w:szCs w:val="24"/>
        </w:rPr>
        <w:tab/>
        <w:t>Our results support previous findings by Potter (</w:t>
      </w:r>
      <w:r w:rsidR="006C7F0D">
        <w:rPr>
          <w:rFonts w:cstheme="majorBidi"/>
          <w:szCs w:val="24"/>
        </w:rPr>
        <w:t>1976</w:t>
      </w:r>
      <w:r w:rsidRPr="00EA4BA3">
        <w:rPr>
          <w:rFonts w:cstheme="majorBidi"/>
          <w:szCs w:val="24"/>
        </w:rPr>
        <w:t xml:space="preserve">) and Wu et al., (2014), amongst many other studies, </w:t>
      </w:r>
      <w:r w:rsidRPr="00EA4BA3">
        <w:rPr>
          <w:rFonts w:eastAsia="Times New Roman" w:cstheme="majorBidi"/>
          <w:color w:val="000000"/>
          <w:szCs w:val="24"/>
          <w:lang w:eastAsia="en-AU" w:bidi="he-IL"/>
        </w:rPr>
        <w:t>which claim humans can consciously process a large amount of information from scenes with presentation durations as low as 100ms. The current results may lend support</w:t>
      </w:r>
      <w:r w:rsidRPr="00EA4BA3">
        <w:rPr>
          <w:rFonts w:cstheme="majorBidi"/>
          <w:szCs w:val="24"/>
        </w:rPr>
        <w:t xml:space="preserve"> to a number of hypothesised models of conscious processing which </w:t>
      </w:r>
      <w:r w:rsidR="00000490">
        <w:rPr>
          <w:rFonts w:cstheme="majorBidi"/>
          <w:szCs w:val="24"/>
        </w:rPr>
        <w:t>suggest</w:t>
      </w:r>
      <w:r w:rsidRPr="00EA4BA3">
        <w:rPr>
          <w:rFonts w:cstheme="majorBidi"/>
          <w:szCs w:val="24"/>
        </w:rPr>
        <w:t xml:space="preserve"> at extremely quick image durations, an initial wave of neural activity through the ventral stream is sufficient to allow identification of a complex visual stimulus in a single forward pass (</w:t>
      </w:r>
      <w:proofErr w:type="spellStart"/>
      <w:r w:rsidRPr="00EA4BA3">
        <w:rPr>
          <w:rFonts w:cstheme="majorBidi"/>
          <w:szCs w:val="24"/>
        </w:rPr>
        <w:t>Lamme</w:t>
      </w:r>
      <w:proofErr w:type="spellEnd"/>
      <w:r w:rsidRPr="00EA4BA3">
        <w:rPr>
          <w:rFonts w:cstheme="majorBidi"/>
          <w:szCs w:val="24"/>
        </w:rPr>
        <w:t xml:space="preserve"> &amp; </w:t>
      </w:r>
      <w:proofErr w:type="spellStart"/>
      <w:r w:rsidRPr="00EA4BA3">
        <w:rPr>
          <w:rFonts w:cstheme="majorBidi"/>
          <w:szCs w:val="24"/>
        </w:rPr>
        <w:t>Roeflsema</w:t>
      </w:r>
      <w:proofErr w:type="spellEnd"/>
      <w:r w:rsidRPr="00EA4BA3">
        <w:rPr>
          <w:rFonts w:cstheme="majorBidi"/>
          <w:szCs w:val="24"/>
        </w:rPr>
        <w:t>, 2000; Potter</w:t>
      </w:r>
      <w:r w:rsidR="00452B42">
        <w:rPr>
          <w:rFonts w:cstheme="majorBidi"/>
          <w:szCs w:val="24"/>
        </w:rPr>
        <w:t xml:space="preserve"> et al.</w:t>
      </w:r>
      <w:r w:rsidRPr="00EA4BA3">
        <w:rPr>
          <w:rFonts w:cstheme="majorBidi"/>
          <w:szCs w:val="24"/>
        </w:rPr>
        <w:t xml:space="preserve">, 2014; </w:t>
      </w:r>
      <w:proofErr w:type="spellStart"/>
      <w:r w:rsidRPr="00EA4BA3">
        <w:rPr>
          <w:rFonts w:cstheme="majorBidi"/>
          <w:szCs w:val="24"/>
        </w:rPr>
        <w:t>Serre</w:t>
      </w:r>
      <w:proofErr w:type="spellEnd"/>
      <w:r w:rsidRPr="00EA4BA3">
        <w:rPr>
          <w:rFonts w:cstheme="majorBidi"/>
          <w:szCs w:val="24"/>
        </w:rPr>
        <w:t xml:space="preserve">, Oliva, &amp; </w:t>
      </w:r>
      <w:proofErr w:type="spellStart"/>
      <w:r w:rsidRPr="00EA4BA3">
        <w:rPr>
          <w:rFonts w:cstheme="majorBidi"/>
          <w:szCs w:val="24"/>
        </w:rPr>
        <w:t>Poggio</w:t>
      </w:r>
      <w:proofErr w:type="spellEnd"/>
      <w:r w:rsidRPr="00EA4BA3">
        <w:rPr>
          <w:rFonts w:cstheme="majorBidi"/>
          <w:szCs w:val="24"/>
        </w:rPr>
        <w:t>, 2007). At these durations, there is not enough time for the top-down attention to act on the information entering consciousness (</w:t>
      </w:r>
      <w:proofErr w:type="spellStart"/>
      <w:r w:rsidRPr="00EA4BA3">
        <w:rPr>
          <w:rFonts w:cstheme="majorBidi"/>
          <w:szCs w:val="24"/>
        </w:rPr>
        <w:t>Lamme</w:t>
      </w:r>
      <w:proofErr w:type="spellEnd"/>
      <w:r w:rsidRPr="00EA4BA3">
        <w:rPr>
          <w:rFonts w:cstheme="majorBidi"/>
          <w:szCs w:val="24"/>
        </w:rPr>
        <w:t xml:space="preserve">, 2003). </w:t>
      </w:r>
      <w:r w:rsidR="00D03D25">
        <w:rPr>
          <w:rFonts w:cstheme="majorBidi"/>
          <w:szCs w:val="24"/>
        </w:rPr>
        <w:t>Additionally, s</w:t>
      </w:r>
      <w:r w:rsidR="006020B5">
        <w:rPr>
          <w:rFonts w:cstheme="majorBidi"/>
          <w:color w:val="000000"/>
          <w:szCs w:val="24"/>
        </w:rPr>
        <w:t>ince</w:t>
      </w:r>
      <w:r w:rsidR="00CD0550">
        <w:rPr>
          <w:rFonts w:cstheme="majorBidi"/>
          <w:color w:val="000000"/>
          <w:szCs w:val="24"/>
        </w:rPr>
        <w:t xml:space="preserve"> the images in our experiments 2 and 3</w:t>
      </w:r>
      <w:r w:rsidR="006020B5">
        <w:rPr>
          <w:rFonts w:cstheme="majorBidi"/>
          <w:color w:val="000000"/>
          <w:szCs w:val="24"/>
        </w:rPr>
        <w:t xml:space="preserve"> were only sho</w:t>
      </w:r>
      <w:r w:rsidR="00F40041">
        <w:rPr>
          <w:rFonts w:cstheme="majorBidi"/>
          <w:color w:val="000000"/>
          <w:szCs w:val="24"/>
        </w:rPr>
        <w:t>wn for 133ms, followed by masking,</w:t>
      </w:r>
      <w:r w:rsidR="006020B5">
        <w:rPr>
          <w:rFonts w:cstheme="majorBidi"/>
          <w:color w:val="000000"/>
          <w:szCs w:val="24"/>
        </w:rPr>
        <w:t xml:space="preserve"> p</w:t>
      </w:r>
      <w:r w:rsidR="006020B5" w:rsidRPr="001232D0">
        <w:rPr>
          <w:rFonts w:cstheme="majorBidi"/>
          <w:szCs w:val="24"/>
        </w:rPr>
        <w:t>articipants’ reports must have been reflections of their conscious processing of the scene, rather than reliance on an afterimage (Dick, 1974).</w:t>
      </w:r>
      <w:r w:rsidR="006020B5">
        <w:rPr>
          <w:rFonts w:cstheme="majorBidi"/>
          <w:szCs w:val="24"/>
        </w:rPr>
        <w:t xml:space="preserve"> </w:t>
      </w:r>
      <w:r w:rsidRPr="00EA4BA3">
        <w:rPr>
          <w:rFonts w:cstheme="majorBidi"/>
          <w:szCs w:val="24"/>
        </w:rPr>
        <w:t xml:space="preserve">As such, our findings support </w:t>
      </w:r>
      <w:proofErr w:type="spellStart"/>
      <w:r w:rsidRPr="00EA4BA3">
        <w:rPr>
          <w:rFonts w:cstheme="majorBidi"/>
          <w:szCs w:val="24"/>
        </w:rPr>
        <w:t>Lamme’s</w:t>
      </w:r>
      <w:proofErr w:type="spellEnd"/>
      <w:r w:rsidRPr="00EA4BA3">
        <w:rPr>
          <w:rFonts w:cstheme="majorBidi"/>
          <w:szCs w:val="24"/>
        </w:rPr>
        <w:t xml:space="preserve"> (2003) </w:t>
      </w:r>
      <w:r w:rsidR="004C1887">
        <w:rPr>
          <w:rFonts w:cstheme="majorBidi"/>
          <w:szCs w:val="24"/>
        </w:rPr>
        <w:t>assertion</w:t>
      </w:r>
      <w:r w:rsidR="00C07D36">
        <w:rPr>
          <w:rFonts w:cstheme="majorBidi"/>
          <w:szCs w:val="24"/>
        </w:rPr>
        <w:t xml:space="preserve"> </w:t>
      </w:r>
      <w:r w:rsidRPr="00EA4BA3">
        <w:rPr>
          <w:rFonts w:cstheme="majorBidi"/>
          <w:szCs w:val="24"/>
        </w:rPr>
        <w:t>that conscious experience of a stimulus or visual scene is entirely determined during early build-up of sensor</w:t>
      </w:r>
      <w:r w:rsidR="0098433C">
        <w:rPr>
          <w:rFonts w:cstheme="majorBidi"/>
          <w:szCs w:val="24"/>
        </w:rPr>
        <w:t>y representation</w:t>
      </w:r>
      <w:r w:rsidR="0034664F">
        <w:rPr>
          <w:rFonts w:cstheme="majorBidi"/>
          <w:szCs w:val="24"/>
        </w:rPr>
        <w:t>s</w:t>
      </w:r>
      <w:r w:rsidR="0098433C">
        <w:rPr>
          <w:rFonts w:cstheme="majorBidi"/>
          <w:szCs w:val="24"/>
        </w:rPr>
        <w:t>, within 100-</w:t>
      </w:r>
      <w:r w:rsidRPr="00EA4BA3">
        <w:rPr>
          <w:rFonts w:cstheme="majorBidi"/>
          <w:szCs w:val="24"/>
        </w:rPr>
        <w:t>150ms following stimulus presentation.</w:t>
      </w:r>
      <w:r w:rsidR="00F93F74" w:rsidRPr="00F93F74">
        <w:rPr>
          <w:rFonts w:cstheme="majorBidi"/>
          <w:color w:val="000000"/>
          <w:szCs w:val="24"/>
        </w:rPr>
        <w:t xml:space="preserve"> </w:t>
      </w:r>
      <w:r w:rsidR="00665EC6">
        <w:rPr>
          <w:rFonts w:cstheme="majorBidi"/>
          <w:color w:val="000000"/>
          <w:szCs w:val="24"/>
        </w:rPr>
        <w:t>This</w:t>
      </w:r>
      <w:r w:rsidR="00F93F74">
        <w:rPr>
          <w:rFonts w:cstheme="majorBidi"/>
          <w:color w:val="000000"/>
          <w:szCs w:val="24"/>
        </w:rPr>
        <w:t xml:space="preserve"> view </w:t>
      </w:r>
      <w:r w:rsidR="00AF461D">
        <w:rPr>
          <w:rFonts w:cstheme="majorBidi"/>
          <w:color w:val="000000"/>
          <w:szCs w:val="24"/>
        </w:rPr>
        <w:t>advocates</w:t>
      </w:r>
      <w:r w:rsidR="00F93F74">
        <w:rPr>
          <w:rFonts w:cstheme="majorBidi"/>
          <w:color w:val="000000"/>
          <w:szCs w:val="24"/>
        </w:rPr>
        <w:t xml:space="preserve"> Block’s (2014) phenomenal consciousness, and consequently, richness.</w:t>
      </w:r>
      <w:r w:rsidRPr="00EA4BA3">
        <w:rPr>
          <w:rFonts w:cstheme="majorBidi"/>
          <w:szCs w:val="24"/>
        </w:rPr>
        <w:t xml:space="preserve"> </w:t>
      </w:r>
    </w:p>
    <w:p w14:paraId="6422DCFE" w14:textId="77777777" w:rsidR="004B323C" w:rsidRPr="00EA4BA3" w:rsidRDefault="004B323C" w:rsidP="000760F9">
      <w:pPr>
        <w:spacing w:after="160" w:line="480" w:lineRule="auto"/>
        <w:rPr>
          <w:rFonts w:cstheme="majorBidi"/>
          <w:b/>
          <w:bCs/>
          <w:szCs w:val="24"/>
        </w:rPr>
      </w:pPr>
      <w:r w:rsidRPr="00EA4BA3">
        <w:rPr>
          <w:rFonts w:cstheme="majorBidi"/>
          <w:b/>
          <w:bCs/>
          <w:szCs w:val="24"/>
        </w:rPr>
        <w:t>Implications</w:t>
      </w:r>
    </w:p>
    <w:p w14:paraId="0D86AC26" w14:textId="3D271C40" w:rsidR="004B323C" w:rsidRPr="002F3AD8" w:rsidRDefault="004B323C" w:rsidP="00FE60F6">
      <w:pPr>
        <w:spacing w:after="160" w:line="480" w:lineRule="auto"/>
        <w:rPr>
          <w:rFonts w:eastAsia="Yu Gothic" w:cstheme="majorBidi"/>
          <w:szCs w:val="24"/>
          <w:shd w:val="clear" w:color="auto" w:fill="FFFFFF"/>
        </w:rPr>
      </w:pPr>
      <w:r w:rsidRPr="00EA4BA3">
        <w:rPr>
          <w:rFonts w:eastAsia="Yu Gothic" w:cstheme="majorBidi"/>
          <w:szCs w:val="24"/>
          <w:shd w:val="clear" w:color="auto" w:fill="FFFFFF"/>
        </w:rPr>
        <w:tab/>
      </w:r>
      <w:r w:rsidR="00B02EA5">
        <w:rPr>
          <w:rFonts w:eastAsia="Yu Gothic" w:cstheme="majorBidi"/>
          <w:szCs w:val="24"/>
          <w:shd w:val="clear" w:color="auto" w:fill="FFFFFF"/>
        </w:rPr>
        <w:t>Our</w:t>
      </w:r>
      <w:r w:rsidRPr="00EA4BA3">
        <w:rPr>
          <w:rFonts w:eastAsia="Yu Gothic" w:cstheme="majorBidi"/>
          <w:szCs w:val="24"/>
          <w:shd w:val="clear" w:color="auto" w:fill="FFFFFF"/>
        </w:rPr>
        <w:t xml:space="preserve"> results imply that</w:t>
      </w:r>
      <w:r w:rsidR="005C0BFA">
        <w:rPr>
          <w:rFonts w:eastAsia="Yu Gothic" w:cstheme="majorBidi"/>
          <w:szCs w:val="24"/>
          <w:shd w:val="clear" w:color="auto" w:fill="FFFFFF"/>
        </w:rPr>
        <w:t>,</w:t>
      </w:r>
      <w:r w:rsidRPr="00EA4BA3">
        <w:rPr>
          <w:rFonts w:eastAsia="Yu Gothic" w:cstheme="majorBidi"/>
          <w:szCs w:val="24"/>
          <w:shd w:val="clear" w:color="auto" w:fill="FFFFFF"/>
        </w:rPr>
        <w:t xml:space="preserve"> if </w:t>
      </w:r>
      <w:r w:rsidR="00D11D6B">
        <w:rPr>
          <w:rFonts w:eastAsia="Yu Gothic" w:cstheme="majorBidi"/>
          <w:szCs w:val="24"/>
          <w:shd w:val="clear" w:color="auto" w:fill="FFFFFF"/>
        </w:rPr>
        <w:t>the</w:t>
      </w:r>
      <w:r w:rsidRPr="00EA4BA3">
        <w:rPr>
          <w:rFonts w:eastAsia="Yu Gothic" w:cstheme="majorBidi"/>
          <w:szCs w:val="24"/>
          <w:shd w:val="clear" w:color="auto" w:fill="FFFFFF"/>
        </w:rPr>
        <w:t xml:space="preserve"> focus </w:t>
      </w:r>
      <w:r w:rsidR="00FE60F6">
        <w:rPr>
          <w:rFonts w:eastAsia="Yu Gothic" w:cstheme="majorBidi"/>
          <w:szCs w:val="24"/>
          <w:shd w:val="clear" w:color="auto" w:fill="FFFFFF"/>
        </w:rPr>
        <w:t xml:space="preserve">of what constitutes </w:t>
      </w:r>
      <w:r w:rsidRPr="00EA4BA3">
        <w:rPr>
          <w:rFonts w:eastAsia="Yu Gothic" w:cstheme="majorBidi"/>
          <w:szCs w:val="24"/>
          <w:shd w:val="clear" w:color="auto" w:fill="FFFFFF"/>
        </w:rPr>
        <w:t xml:space="preserve">conscious </w:t>
      </w:r>
      <w:r w:rsidR="00FE60F6">
        <w:rPr>
          <w:rFonts w:eastAsia="Yu Gothic" w:cstheme="majorBidi"/>
          <w:szCs w:val="24"/>
          <w:shd w:val="clear" w:color="auto" w:fill="FFFFFF"/>
        </w:rPr>
        <w:t xml:space="preserve">information </w:t>
      </w:r>
      <w:r w:rsidR="00D11D6B">
        <w:rPr>
          <w:rFonts w:eastAsia="Yu Gothic" w:cstheme="majorBidi"/>
          <w:szCs w:val="24"/>
          <w:shd w:val="clear" w:color="auto" w:fill="FFFFFF"/>
        </w:rPr>
        <w:t>is extended</w:t>
      </w:r>
      <w:r w:rsidRPr="00EA4BA3">
        <w:rPr>
          <w:rFonts w:eastAsia="Yu Gothic" w:cstheme="majorBidi"/>
          <w:szCs w:val="24"/>
          <w:shd w:val="clear" w:color="auto" w:fill="FFFFFF"/>
        </w:rPr>
        <w:t xml:space="preserve"> to aspects of </w:t>
      </w:r>
      <w:r w:rsidR="00D7409C">
        <w:rPr>
          <w:rFonts w:eastAsia="Yu Gothic" w:cstheme="majorBidi"/>
          <w:szCs w:val="24"/>
          <w:shd w:val="clear" w:color="auto" w:fill="FFFFFF"/>
        </w:rPr>
        <w:t>a visual scene</w:t>
      </w:r>
      <w:r w:rsidR="00285BF6">
        <w:rPr>
          <w:rFonts w:eastAsia="Yu Gothic" w:cstheme="majorBidi"/>
          <w:szCs w:val="24"/>
          <w:shd w:val="clear" w:color="auto" w:fill="FFFFFF"/>
        </w:rPr>
        <w:t xml:space="preserve"> </w:t>
      </w:r>
      <w:r w:rsidRPr="00EA4BA3">
        <w:rPr>
          <w:rFonts w:eastAsia="Yu Gothic" w:cstheme="majorBidi"/>
          <w:szCs w:val="24"/>
          <w:shd w:val="clear" w:color="auto" w:fill="FFFFFF"/>
        </w:rPr>
        <w:t>ot</w:t>
      </w:r>
      <w:r w:rsidR="00285BF6">
        <w:rPr>
          <w:rFonts w:eastAsia="Yu Gothic" w:cstheme="majorBidi"/>
          <w:szCs w:val="24"/>
          <w:shd w:val="clear" w:color="auto" w:fill="FFFFFF"/>
        </w:rPr>
        <w:t>her than</w:t>
      </w:r>
      <w:r w:rsidR="007F03B7">
        <w:rPr>
          <w:rFonts w:eastAsia="Yu Gothic" w:cstheme="majorBidi"/>
          <w:szCs w:val="24"/>
          <w:shd w:val="clear" w:color="auto" w:fill="FFFFFF"/>
        </w:rPr>
        <w:t xml:space="preserve"> present</w:t>
      </w:r>
      <w:r w:rsidR="00285BF6">
        <w:rPr>
          <w:rFonts w:eastAsia="Yu Gothic" w:cstheme="majorBidi"/>
          <w:szCs w:val="24"/>
          <w:shd w:val="clear" w:color="auto" w:fill="FFFFFF"/>
        </w:rPr>
        <w:t xml:space="preserve"> objects or items</w:t>
      </w:r>
      <w:r w:rsidRPr="00EA4BA3">
        <w:rPr>
          <w:rFonts w:eastAsia="Yu Gothic" w:cstheme="majorBidi"/>
          <w:szCs w:val="24"/>
          <w:shd w:val="clear" w:color="auto" w:fill="FFFFFF"/>
        </w:rPr>
        <w:t xml:space="preserve">, measures of conscious information </w:t>
      </w:r>
      <w:r w:rsidR="007F56A8">
        <w:rPr>
          <w:rFonts w:eastAsia="Yu Gothic" w:cstheme="majorBidi"/>
          <w:szCs w:val="24"/>
          <w:shd w:val="clear" w:color="auto" w:fill="FFFFFF"/>
        </w:rPr>
        <w:t xml:space="preserve">processing </w:t>
      </w:r>
      <w:r w:rsidRPr="00EA4BA3">
        <w:rPr>
          <w:rFonts w:eastAsia="Yu Gothic" w:cstheme="majorBidi"/>
          <w:szCs w:val="24"/>
          <w:shd w:val="clear" w:color="auto" w:fill="FFFFFF"/>
        </w:rPr>
        <w:t xml:space="preserve">may match up with our rich experience. We found </w:t>
      </w:r>
      <w:r w:rsidRPr="00EA4BA3">
        <w:rPr>
          <w:rFonts w:eastAsia="Yu Gothic" w:cstheme="majorBidi"/>
          <w:szCs w:val="24"/>
          <w:shd w:val="clear" w:color="auto" w:fill="FFFFFF"/>
        </w:rPr>
        <w:lastRenderedPageBreak/>
        <w:t xml:space="preserve">participants significantly more </w:t>
      </w:r>
      <w:r w:rsidR="00E03161">
        <w:rPr>
          <w:rFonts w:eastAsia="Yu Gothic" w:cstheme="majorBidi"/>
          <w:szCs w:val="24"/>
          <w:shd w:val="clear" w:color="auto" w:fill="FFFFFF"/>
        </w:rPr>
        <w:t>accurate in their ratings when</w:t>
      </w:r>
      <w:r w:rsidRPr="00EA4BA3">
        <w:rPr>
          <w:rFonts w:eastAsia="Yu Gothic" w:cstheme="majorBidi"/>
          <w:szCs w:val="24"/>
          <w:shd w:val="clear" w:color="auto" w:fill="FFFFFF"/>
        </w:rPr>
        <w:t xml:space="preserve"> absent </w:t>
      </w:r>
      <w:r w:rsidR="00E03161">
        <w:rPr>
          <w:rFonts w:eastAsia="Yu Gothic" w:cstheme="majorBidi"/>
          <w:szCs w:val="24"/>
          <w:shd w:val="clear" w:color="auto" w:fill="FFFFFF"/>
        </w:rPr>
        <w:t>than present judgements</w:t>
      </w:r>
      <w:r w:rsidRPr="00EA4BA3">
        <w:rPr>
          <w:rFonts w:eastAsia="Yu Gothic" w:cstheme="majorBidi"/>
          <w:szCs w:val="24"/>
          <w:shd w:val="clear" w:color="auto" w:fill="FFFFFF"/>
        </w:rPr>
        <w:t>. We interpreted these findings to imply absent ju</w:t>
      </w:r>
      <w:r w:rsidR="00DB6053">
        <w:rPr>
          <w:rFonts w:eastAsia="Yu Gothic" w:cstheme="majorBidi"/>
          <w:szCs w:val="24"/>
          <w:shd w:val="clear" w:color="auto" w:fill="FFFFFF"/>
        </w:rPr>
        <w:t>dgements are as,</w:t>
      </w:r>
      <w:r w:rsidRPr="00EA4BA3">
        <w:rPr>
          <w:rFonts w:eastAsia="Yu Gothic" w:cstheme="majorBidi"/>
          <w:szCs w:val="24"/>
          <w:shd w:val="clear" w:color="auto" w:fill="FFFFFF"/>
        </w:rPr>
        <w:t xml:space="preserve"> or even more</w:t>
      </w:r>
      <w:r w:rsidR="00DB6053">
        <w:rPr>
          <w:rFonts w:eastAsia="Yu Gothic" w:cstheme="majorBidi"/>
          <w:szCs w:val="24"/>
          <w:shd w:val="clear" w:color="auto" w:fill="FFFFFF"/>
        </w:rPr>
        <w:t>,</w:t>
      </w:r>
      <w:r w:rsidRPr="00EA4BA3">
        <w:rPr>
          <w:rFonts w:eastAsia="Yu Gothic" w:cstheme="majorBidi"/>
          <w:szCs w:val="24"/>
          <w:shd w:val="clear" w:color="auto" w:fill="FFFFFF"/>
        </w:rPr>
        <w:t xml:space="preserve"> informative about what comprises a scene than present judgements, based on information theory (Shannon, 1948). This may be conceptually likened to differential diag</w:t>
      </w:r>
      <w:r w:rsidR="00C464A1">
        <w:rPr>
          <w:rFonts w:eastAsia="Yu Gothic" w:cstheme="majorBidi"/>
          <w:szCs w:val="24"/>
          <w:shd w:val="clear" w:color="auto" w:fill="FFFFFF"/>
        </w:rPr>
        <w:t xml:space="preserve">nosis in medicine or psychology, </w:t>
      </w:r>
      <w:r w:rsidRPr="00EA4BA3">
        <w:rPr>
          <w:rFonts w:eastAsia="Yu Gothic" w:cstheme="majorBidi"/>
          <w:szCs w:val="24"/>
          <w:shd w:val="clear" w:color="auto" w:fill="FFFFFF"/>
        </w:rPr>
        <w:t>where diseases are diagnosed by ruling out alternative diseases one by one, until the most likely disease is left</w:t>
      </w:r>
      <w:r w:rsidR="00C464A1">
        <w:rPr>
          <w:rFonts w:eastAsia="Yu Gothic" w:cstheme="majorBidi"/>
          <w:szCs w:val="24"/>
          <w:shd w:val="clear" w:color="auto" w:fill="FFFFFF"/>
        </w:rPr>
        <w:t xml:space="preserve"> (First, 2013)</w:t>
      </w:r>
      <w:r w:rsidRPr="00EA4BA3">
        <w:rPr>
          <w:rFonts w:eastAsia="Yu Gothic" w:cstheme="majorBidi"/>
          <w:szCs w:val="24"/>
          <w:shd w:val="clear" w:color="auto" w:fill="FFFFFF"/>
        </w:rPr>
        <w:t xml:space="preserve">. </w:t>
      </w:r>
      <w:r w:rsidR="0049606E">
        <w:rPr>
          <w:rFonts w:eastAsia="Yu Gothic" w:cstheme="majorBidi"/>
          <w:szCs w:val="24"/>
          <w:shd w:val="clear" w:color="auto" w:fill="FFFFFF"/>
        </w:rPr>
        <w:t xml:space="preserve">While this may be highly time-consuming, </w:t>
      </w:r>
      <w:r w:rsidR="00A22A9B">
        <w:rPr>
          <w:rFonts w:eastAsia="Yu Gothic" w:cstheme="majorBidi"/>
          <w:szCs w:val="24"/>
          <w:shd w:val="clear" w:color="auto" w:fill="FFFFFF"/>
        </w:rPr>
        <w:t>p</w:t>
      </w:r>
      <w:r w:rsidRPr="00EA4BA3">
        <w:rPr>
          <w:rFonts w:eastAsia="Yu Gothic" w:cstheme="majorBidi"/>
          <w:szCs w:val="24"/>
          <w:shd w:val="clear" w:color="auto" w:fill="FFFFFF"/>
        </w:rPr>
        <w:t xml:space="preserve">erhaps </w:t>
      </w:r>
      <w:r w:rsidR="00246B99">
        <w:rPr>
          <w:rFonts w:eastAsia="Yu Gothic" w:cstheme="majorBidi"/>
          <w:szCs w:val="24"/>
          <w:shd w:val="clear" w:color="auto" w:fill="FFFFFF"/>
        </w:rPr>
        <w:t>some level of our</w:t>
      </w:r>
      <w:r w:rsidRPr="00EA4BA3">
        <w:rPr>
          <w:rFonts w:eastAsia="Yu Gothic" w:cstheme="majorBidi"/>
          <w:szCs w:val="24"/>
          <w:shd w:val="clear" w:color="auto" w:fill="FFFFFF"/>
        </w:rPr>
        <w:t xml:space="preserve"> conscious</w:t>
      </w:r>
      <w:r w:rsidR="00B70483">
        <w:rPr>
          <w:rFonts w:eastAsia="Yu Gothic" w:cstheme="majorBidi"/>
          <w:szCs w:val="24"/>
          <w:shd w:val="clear" w:color="auto" w:fill="FFFFFF"/>
        </w:rPr>
        <w:t>ness works in a similar manner. W</w:t>
      </w:r>
      <w:r w:rsidRPr="00EA4BA3">
        <w:rPr>
          <w:rFonts w:eastAsia="Yu Gothic" w:cstheme="majorBidi"/>
          <w:szCs w:val="24"/>
          <w:shd w:val="clear" w:color="auto" w:fill="FFFFFF"/>
        </w:rPr>
        <w:t xml:space="preserve">e might have a limited capacity for perceiving items/objects present in a scene, but </w:t>
      </w:r>
      <w:r w:rsidR="0035797F">
        <w:rPr>
          <w:rFonts w:eastAsia="Yu Gothic" w:cstheme="majorBidi"/>
          <w:szCs w:val="24"/>
          <w:shd w:val="clear" w:color="auto" w:fill="FFFFFF"/>
        </w:rPr>
        <w:t>a large capacity for negative</w:t>
      </w:r>
      <w:r w:rsidRPr="00EA4BA3">
        <w:rPr>
          <w:rFonts w:eastAsia="Yu Gothic" w:cstheme="majorBidi"/>
          <w:szCs w:val="24"/>
          <w:shd w:val="clear" w:color="auto" w:fill="FFFFFF"/>
        </w:rPr>
        <w:t xml:space="preserve">-perception of aspects absent from </w:t>
      </w:r>
      <w:r w:rsidR="00071283">
        <w:rPr>
          <w:rFonts w:eastAsia="Yu Gothic" w:cstheme="majorBidi"/>
          <w:szCs w:val="24"/>
          <w:shd w:val="clear" w:color="auto" w:fill="FFFFFF"/>
        </w:rPr>
        <w:t>the same scene.</w:t>
      </w:r>
      <w:r w:rsidR="00FE53B6">
        <w:rPr>
          <w:rFonts w:eastAsia="Yu Gothic" w:cstheme="majorBidi"/>
          <w:szCs w:val="24"/>
          <w:shd w:val="clear" w:color="auto" w:fill="FFFFFF"/>
        </w:rPr>
        <w:t xml:space="preserve"> Depending on the context, knowing something is </w:t>
      </w:r>
      <w:r w:rsidR="00FE53B6">
        <w:rPr>
          <w:rFonts w:eastAsia="Yu Gothic" w:cstheme="majorBidi"/>
          <w:i/>
          <w:iCs/>
          <w:szCs w:val="24"/>
          <w:shd w:val="clear" w:color="auto" w:fill="FFFFFF"/>
        </w:rPr>
        <w:t xml:space="preserve">not </w:t>
      </w:r>
      <w:r w:rsidR="00FE53B6">
        <w:rPr>
          <w:rFonts w:eastAsia="Yu Gothic" w:cstheme="majorBidi"/>
          <w:szCs w:val="24"/>
          <w:shd w:val="clear" w:color="auto" w:fill="FFFFFF"/>
        </w:rPr>
        <w:t xml:space="preserve">in a scene may help form a conscious representation of the scene. For example, knowing there is no lion in </w:t>
      </w:r>
      <w:r w:rsidR="0078170A">
        <w:rPr>
          <w:rFonts w:eastAsia="Yu Gothic" w:cstheme="majorBidi"/>
          <w:szCs w:val="24"/>
          <w:shd w:val="clear" w:color="auto" w:fill="FFFFFF"/>
        </w:rPr>
        <w:t>a</w:t>
      </w:r>
      <w:r w:rsidR="00FE53B6">
        <w:rPr>
          <w:rFonts w:eastAsia="Yu Gothic" w:cstheme="majorBidi"/>
          <w:szCs w:val="24"/>
          <w:shd w:val="clear" w:color="auto" w:fill="FFFFFF"/>
        </w:rPr>
        <w:t xml:space="preserve"> forest might help a person judge it as safe for picking berries.</w:t>
      </w:r>
      <w:r w:rsidR="00071283">
        <w:rPr>
          <w:rFonts w:eastAsia="Yu Gothic" w:cstheme="majorBidi"/>
          <w:szCs w:val="24"/>
          <w:shd w:val="clear" w:color="auto" w:fill="FFFFFF"/>
        </w:rPr>
        <w:t xml:space="preserve"> </w:t>
      </w:r>
      <w:r w:rsidR="00527A17">
        <w:rPr>
          <w:rFonts w:eastAsia="Yu Gothic" w:cstheme="majorBidi"/>
          <w:szCs w:val="24"/>
          <w:shd w:val="clear" w:color="auto" w:fill="FFFFFF"/>
        </w:rPr>
        <w:t xml:space="preserve">Furthermore, </w:t>
      </w:r>
      <w:r w:rsidR="00E57E10">
        <w:rPr>
          <w:rFonts w:eastAsia="Yu Gothic" w:cstheme="majorBidi"/>
          <w:szCs w:val="24"/>
          <w:shd w:val="clear" w:color="auto" w:fill="FFFFFF"/>
        </w:rPr>
        <w:t>while participants</w:t>
      </w:r>
      <w:r w:rsidR="003422A0">
        <w:rPr>
          <w:rFonts w:eastAsia="Yu Gothic" w:cstheme="majorBidi"/>
          <w:szCs w:val="24"/>
          <w:shd w:val="clear" w:color="auto" w:fill="FFFFFF"/>
        </w:rPr>
        <w:t xml:space="preserve"> may only</w:t>
      </w:r>
      <w:r w:rsidRPr="00EA4BA3">
        <w:rPr>
          <w:rFonts w:eastAsia="Yu Gothic" w:cstheme="majorBidi"/>
          <w:szCs w:val="24"/>
          <w:shd w:val="clear" w:color="auto" w:fill="FFFFFF"/>
        </w:rPr>
        <w:t xml:space="preserve"> remember 4 letters from a Sperling (1960) task, the amount of information </w:t>
      </w:r>
      <w:r w:rsidR="003422A0">
        <w:rPr>
          <w:rFonts w:eastAsia="Yu Gothic" w:cstheme="majorBidi"/>
          <w:szCs w:val="24"/>
          <w:shd w:val="clear" w:color="auto" w:fill="FFFFFF"/>
        </w:rPr>
        <w:t>they</w:t>
      </w:r>
      <w:r w:rsidR="00071283">
        <w:rPr>
          <w:rFonts w:eastAsia="Yu Gothic" w:cstheme="majorBidi"/>
          <w:szCs w:val="24"/>
          <w:shd w:val="clear" w:color="auto" w:fill="FFFFFF"/>
        </w:rPr>
        <w:t xml:space="preserve"> </w:t>
      </w:r>
      <w:r w:rsidRPr="00EA4BA3">
        <w:rPr>
          <w:rFonts w:eastAsia="Yu Gothic" w:cstheme="majorBidi"/>
          <w:szCs w:val="24"/>
          <w:shd w:val="clear" w:color="auto" w:fill="FFFFFF"/>
        </w:rPr>
        <w:t xml:space="preserve">can gain from the scene is actually </w:t>
      </w:r>
      <w:r w:rsidR="001C0C0F">
        <w:rPr>
          <w:rFonts w:eastAsia="Yu Gothic" w:cstheme="majorBidi"/>
          <w:szCs w:val="24"/>
          <w:shd w:val="clear" w:color="auto" w:fill="FFFFFF"/>
        </w:rPr>
        <w:t xml:space="preserve">much higher than this, based on what they </w:t>
      </w:r>
      <w:r w:rsidRPr="00EA4BA3">
        <w:rPr>
          <w:rFonts w:eastAsia="Yu Gothic" w:cstheme="majorBidi"/>
          <w:szCs w:val="24"/>
          <w:shd w:val="clear" w:color="auto" w:fill="FFFFFF"/>
        </w:rPr>
        <w:t xml:space="preserve">did </w:t>
      </w:r>
      <w:r w:rsidRPr="00EA4BA3">
        <w:rPr>
          <w:rFonts w:eastAsia="Yu Gothic" w:cstheme="majorBidi"/>
          <w:i/>
          <w:iCs/>
          <w:szCs w:val="24"/>
          <w:shd w:val="clear" w:color="auto" w:fill="FFFFFF"/>
        </w:rPr>
        <w:t xml:space="preserve">not </w:t>
      </w:r>
      <w:r w:rsidRPr="00EA4BA3">
        <w:rPr>
          <w:rFonts w:eastAsia="Yu Gothic" w:cstheme="majorBidi"/>
          <w:szCs w:val="24"/>
          <w:shd w:val="clear" w:color="auto" w:fill="FFFFFF"/>
        </w:rPr>
        <w:t xml:space="preserve">see in that scene. </w:t>
      </w:r>
      <w:r w:rsidR="00161FAC">
        <w:rPr>
          <w:rFonts w:eastAsia="Yu Gothic" w:cstheme="majorBidi"/>
          <w:szCs w:val="24"/>
          <w:shd w:val="clear" w:color="auto" w:fill="FFFFFF"/>
        </w:rPr>
        <w:t>Participants</w:t>
      </w:r>
      <w:r w:rsidR="00071283">
        <w:rPr>
          <w:rFonts w:eastAsia="Yu Gothic" w:cstheme="majorBidi"/>
          <w:szCs w:val="24"/>
          <w:shd w:val="clear" w:color="auto" w:fill="FFFFFF"/>
        </w:rPr>
        <w:t xml:space="preserve"> </w:t>
      </w:r>
      <w:r w:rsidR="00161FAC">
        <w:rPr>
          <w:rFonts w:eastAsia="Yu Gothic" w:cstheme="majorBidi"/>
          <w:i/>
          <w:iCs/>
          <w:szCs w:val="24"/>
          <w:shd w:val="clear" w:color="auto" w:fill="FFFFFF"/>
        </w:rPr>
        <w:t>know</w:t>
      </w:r>
      <w:r w:rsidRPr="00EA4BA3">
        <w:rPr>
          <w:rFonts w:cstheme="majorBidi"/>
          <w:szCs w:val="24"/>
        </w:rPr>
        <w:t xml:space="preserve"> the third letter of the second row was not a number, or a smiley-face, or a lion; this has also been demonstrated in previous studies (e.g. De </w:t>
      </w:r>
      <w:proofErr w:type="spellStart"/>
      <w:r w:rsidRPr="00EA4BA3">
        <w:rPr>
          <w:rFonts w:cstheme="majorBidi"/>
          <w:szCs w:val="24"/>
        </w:rPr>
        <w:t>Gardelle</w:t>
      </w:r>
      <w:proofErr w:type="spellEnd"/>
      <w:r w:rsidRPr="00EA4BA3">
        <w:rPr>
          <w:rFonts w:cstheme="majorBidi"/>
          <w:szCs w:val="24"/>
        </w:rPr>
        <w:t xml:space="preserve">, </w:t>
      </w:r>
      <w:r w:rsidR="00D55C61">
        <w:rPr>
          <w:rFonts w:cstheme="majorBidi"/>
          <w:szCs w:val="24"/>
        </w:rPr>
        <w:t>et al.</w:t>
      </w:r>
      <w:r w:rsidRPr="00EA4BA3">
        <w:rPr>
          <w:rFonts w:cstheme="majorBidi"/>
          <w:szCs w:val="24"/>
        </w:rPr>
        <w:t>, 2009). Perhaps</w:t>
      </w:r>
      <w:r w:rsidR="00DB4876">
        <w:rPr>
          <w:rFonts w:cstheme="majorBidi"/>
          <w:szCs w:val="24"/>
        </w:rPr>
        <w:t xml:space="preserve"> </w:t>
      </w:r>
      <w:r w:rsidRPr="00EA4BA3">
        <w:rPr>
          <w:rFonts w:cstheme="majorBidi"/>
          <w:szCs w:val="24"/>
        </w:rPr>
        <w:t xml:space="preserve">our </w:t>
      </w:r>
      <w:r w:rsidR="004B69C1">
        <w:rPr>
          <w:rFonts w:cstheme="majorBidi"/>
          <w:szCs w:val="24"/>
        </w:rPr>
        <w:t>understanding</w:t>
      </w:r>
      <w:r w:rsidRPr="00EA4BA3">
        <w:rPr>
          <w:rFonts w:cstheme="majorBidi"/>
          <w:szCs w:val="24"/>
        </w:rPr>
        <w:t xml:space="preserve"> of a real-world scene relies on absent concepts as much as, if not more so, than present aspects of the scene.</w:t>
      </w:r>
      <w:r w:rsidRPr="00EA4BA3">
        <w:rPr>
          <w:rFonts w:eastAsia="Yu Gothic" w:cstheme="majorBidi"/>
          <w:szCs w:val="24"/>
          <w:shd w:val="clear" w:color="auto" w:fill="FFFFFF"/>
        </w:rPr>
        <w:t xml:space="preserve"> </w:t>
      </w:r>
      <w:r w:rsidR="00C06F72">
        <w:rPr>
          <w:rFonts w:eastAsia="Yu Gothic" w:cstheme="majorBidi"/>
          <w:szCs w:val="24"/>
          <w:shd w:val="clear" w:color="auto" w:fill="FFFFFF"/>
        </w:rPr>
        <w:t xml:space="preserve">This </w:t>
      </w:r>
      <w:r w:rsidR="000B3D84">
        <w:rPr>
          <w:rFonts w:eastAsia="Yu Gothic" w:cstheme="majorBidi"/>
          <w:szCs w:val="24"/>
          <w:shd w:val="clear" w:color="auto" w:fill="FFFFFF"/>
        </w:rPr>
        <w:t>could imply that absent concepts form half of our conscious experience</w:t>
      </w:r>
      <w:r w:rsidR="00A70548">
        <w:rPr>
          <w:rFonts w:eastAsia="Yu Gothic" w:cstheme="majorBidi"/>
          <w:szCs w:val="24"/>
          <w:shd w:val="clear" w:color="auto" w:fill="FFFFFF"/>
        </w:rPr>
        <w:t>,</w:t>
      </w:r>
      <w:r w:rsidR="00C06F72">
        <w:rPr>
          <w:rFonts w:eastAsia="Yu Gothic" w:cstheme="majorBidi"/>
          <w:szCs w:val="24"/>
          <w:shd w:val="clear" w:color="auto" w:fill="FFFFFF"/>
        </w:rPr>
        <w:t xml:space="preserve"> </w:t>
      </w:r>
      <w:r w:rsidR="000B3D84">
        <w:rPr>
          <w:rFonts w:eastAsia="Yu Gothic" w:cstheme="majorBidi"/>
          <w:szCs w:val="24"/>
          <w:shd w:val="clear" w:color="auto" w:fill="FFFFFF"/>
        </w:rPr>
        <w:t>and t</w:t>
      </w:r>
      <w:r w:rsidR="00C06F72">
        <w:rPr>
          <w:rFonts w:eastAsia="Yu Gothic" w:cstheme="majorBidi"/>
          <w:szCs w:val="24"/>
          <w:shd w:val="clear" w:color="auto" w:fill="FFFFFF"/>
        </w:rPr>
        <w:t xml:space="preserve">hat previous research has completely overlooked half </w:t>
      </w:r>
      <w:r w:rsidR="003B7B3A">
        <w:rPr>
          <w:rFonts w:eastAsia="Yu Gothic" w:cstheme="majorBidi"/>
          <w:szCs w:val="24"/>
          <w:shd w:val="clear" w:color="auto" w:fill="FFFFFF"/>
        </w:rPr>
        <w:t>of</w:t>
      </w:r>
      <w:r w:rsidR="000B3D84">
        <w:rPr>
          <w:rFonts w:eastAsia="Yu Gothic" w:cstheme="majorBidi"/>
          <w:szCs w:val="24"/>
          <w:shd w:val="clear" w:color="auto" w:fill="FFFFFF"/>
        </w:rPr>
        <w:t xml:space="preserve"> </w:t>
      </w:r>
      <w:r w:rsidR="00C06F72">
        <w:rPr>
          <w:rFonts w:eastAsia="Yu Gothic" w:cstheme="majorBidi"/>
          <w:szCs w:val="24"/>
          <w:shd w:val="clear" w:color="auto" w:fill="FFFFFF"/>
        </w:rPr>
        <w:t xml:space="preserve">information used to form </w:t>
      </w:r>
      <w:r w:rsidR="000B3D84">
        <w:rPr>
          <w:rFonts w:eastAsia="Yu Gothic" w:cstheme="majorBidi"/>
          <w:szCs w:val="24"/>
          <w:shd w:val="clear" w:color="auto" w:fill="FFFFFF"/>
        </w:rPr>
        <w:t xml:space="preserve">this </w:t>
      </w:r>
      <w:r w:rsidR="00C06F72">
        <w:rPr>
          <w:rFonts w:eastAsia="Yu Gothic" w:cstheme="majorBidi"/>
          <w:szCs w:val="24"/>
          <w:shd w:val="clear" w:color="auto" w:fill="FFFFFF"/>
        </w:rPr>
        <w:t>experience</w:t>
      </w:r>
      <w:r w:rsidR="00DB4C5F">
        <w:rPr>
          <w:rFonts w:eastAsia="Yu Gothic" w:cstheme="majorBidi"/>
          <w:szCs w:val="24"/>
          <w:shd w:val="clear" w:color="auto" w:fill="FFFFFF"/>
        </w:rPr>
        <w:t xml:space="preserve">. </w:t>
      </w:r>
      <w:r w:rsidR="004F1E24">
        <w:rPr>
          <w:rFonts w:eastAsia="Yu Gothic" w:cstheme="majorBidi"/>
          <w:szCs w:val="24"/>
          <w:shd w:val="clear" w:color="auto" w:fill="FFFFFF"/>
        </w:rPr>
        <w:t xml:space="preserve">Our results also imply </w:t>
      </w:r>
      <w:r w:rsidR="00297056">
        <w:rPr>
          <w:rFonts w:eastAsia="Yu Gothic" w:cstheme="majorBidi"/>
          <w:szCs w:val="24"/>
          <w:shd w:val="clear" w:color="auto" w:fill="FFFFFF"/>
        </w:rPr>
        <w:t xml:space="preserve">that </w:t>
      </w:r>
      <w:r w:rsidR="00B43E70">
        <w:rPr>
          <w:rFonts w:eastAsia="Yu Gothic" w:cstheme="majorBidi"/>
          <w:szCs w:val="24"/>
          <w:shd w:val="clear" w:color="auto" w:fill="FFFFFF"/>
        </w:rPr>
        <w:t xml:space="preserve">there may be </w:t>
      </w:r>
      <w:r w:rsidRPr="00EA4BA3">
        <w:rPr>
          <w:rFonts w:eastAsia="Yu Gothic" w:cstheme="majorBidi"/>
          <w:szCs w:val="24"/>
          <w:shd w:val="clear" w:color="auto" w:fill="FFFFFF"/>
        </w:rPr>
        <w:t>no limit to the amount of absent information we can consciously report on.</w:t>
      </w:r>
      <w:r w:rsidR="00EB59FC">
        <w:rPr>
          <w:rFonts w:eastAsia="Yu Gothic" w:cstheme="majorBidi"/>
          <w:szCs w:val="24"/>
          <w:shd w:val="clear" w:color="auto" w:fill="FFFFFF"/>
        </w:rPr>
        <w:t xml:space="preserve"> Whether this can </w:t>
      </w:r>
      <w:r w:rsidR="007C5E34">
        <w:rPr>
          <w:rFonts w:eastAsia="Yu Gothic" w:cstheme="majorBidi"/>
          <w:szCs w:val="24"/>
          <w:shd w:val="clear" w:color="auto" w:fill="FFFFFF"/>
        </w:rPr>
        <w:t xml:space="preserve">also </w:t>
      </w:r>
      <w:r w:rsidR="00EB59FC">
        <w:rPr>
          <w:rFonts w:eastAsia="Yu Gothic" w:cstheme="majorBidi"/>
          <w:szCs w:val="24"/>
          <w:shd w:val="clear" w:color="auto" w:fill="FFFFFF"/>
        </w:rPr>
        <w:t xml:space="preserve">be </w:t>
      </w:r>
      <w:r w:rsidR="00516C17">
        <w:rPr>
          <w:rFonts w:eastAsia="Yu Gothic" w:cstheme="majorBidi"/>
          <w:szCs w:val="24"/>
          <w:shd w:val="clear" w:color="auto" w:fill="FFFFFF"/>
        </w:rPr>
        <w:t xml:space="preserve">said </w:t>
      </w:r>
      <w:r w:rsidR="00EB59FC">
        <w:rPr>
          <w:rFonts w:eastAsia="Yu Gothic" w:cstheme="majorBidi"/>
          <w:szCs w:val="24"/>
          <w:shd w:val="clear" w:color="auto" w:fill="FFFFFF"/>
        </w:rPr>
        <w:t>for present information is to be seen.</w:t>
      </w:r>
      <w:r w:rsidRPr="00EA4BA3">
        <w:rPr>
          <w:rFonts w:eastAsia="Yu Gothic" w:cstheme="majorBidi"/>
          <w:szCs w:val="24"/>
          <w:shd w:val="clear" w:color="auto" w:fill="FFFFFF"/>
        </w:rPr>
        <w:t xml:space="preserve"> </w:t>
      </w:r>
      <w:r w:rsidR="00EB59FC">
        <w:rPr>
          <w:rFonts w:eastAsia="Yu Gothic" w:cstheme="majorBidi"/>
          <w:szCs w:val="24"/>
          <w:shd w:val="clear" w:color="auto" w:fill="FFFFFF"/>
        </w:rPr>
        <w:t xml:space="preserve">Follow up </w:t>
      </w:r>
      <w:r w:rsidRPr="00EA4BA3">
        <w:rPr>
          <w:rFonts w:eastAsia="Yu Gothic" w:cstheme="majorBidi"/>
          <w:szCs w:val="24"/>
          <w:shd w:val="clear" w:color="auto" w:fill="FFFFFF"/>
        </w:rPr>
        <w:t>experiments would shed light on how present and absent concepts interact to form our experience.</w:t>
      </w:r>
      <w:r w:rsidR="00BB7B9A">
        <w:rPr>
          <w:rFonts w:eastAsia="Yu Gothic" w:cstheme="majorBidi"/>
          <w:szCs w:val="24"/>
          <w:shd w:val="clear" w:color="auto" w:fill="FFFFFF"/>
        </w:rPr>
        <w:t xml:space="preserve"> </w:t>
      </w:r>
      <w:r w:rsidRPr="00EA4BA3">
        <w:rPr>
          <w:rFonts w:cstheme="majorBidi"/>
          <w:szCs w:val="24"/>
        </w:rPr>
        <w:t xml:space="preserve"> </w:t>
      </w:r>
    </w:p>
    <w:p w14:paraId="0E6117E3" w14:textId="3CDE7136" w:rsidR="00B22AE2" w:rsidRPr="00EA4BA3" w:rsidRDefault="004B323C" w:rsidP="006B39BD">
      <w:pPr>
        <w:spacing w:after="160" w:line="480" w:lineRule="auto"/>
        <w:rPr>
          <w:rFonts w:cstheme="majorBidi"/>
          <w:szCs w:val="24"/>
        </w:rPr>
      </w:pPr>
      <w:r w:rsidRPr="00EA4BA3">
        <w:rPr>
          <w:rFonts w:cstheme="majorBidi"/>
          <w:szCs w:val="24"/>
        </w:rPr>
        <w:tab/>
        <w:t xml:space="preserve">Our results could also have a number of real-world applications. Advertisers may, for instance, utilise these findings to portray much more information than previously thought </w:t>
      </w:r>
      <w:r w:rsidRPr="00EA4BA3">
        <w:rPr>
          <w:rFonts w:cstheme="majorBidi"/>
          <w:szCs w:val="24"/>
        </w:rPr>
        <w:lastRenderedPageBreak/>
        <w:t>possible into people’s conscious experience, when viewing an ad on TV or a billboard. Artificial intelligence (AI) creators might focus on negative-concepts when programming robot</w:t>
      </w:r>
      <w:r w:rsidR="006B39BD">
        <w:rPr>
          <w:rFonts w:cstheme="majorBidi"/>
          <w:szCs w:val="24"/>
        </w:rPr>
        <w:t>s</w:t>
      </w:r>
      <w:r w:rsidRPr="00EA4BA3">
        <w:rPr>
          <w:rFonts w:cstheme="majorBidi"/>
          <w:szCs w:val="24"/>
        </w:rPr>
        <w:t xml:space="preserve"> t</w:t>
      </w:r>
      <w:r w:rsidR="00016556">
        <w:rPr>
          <w:rFonts w:cstheme="majorBidi"/>
          <w:szCs w:val="24"/>
        </w:rPr>
        <w:t>o ‘perceive’ the world around them</w:t>
      </w:r>
      <w:r w:rsidRPr="00EA4BA3">
        <w:rPr>
          <w:rFonts w:cstheme="majorBidi"/>
          <w:szCs w:val="24"/>
        </w:rPr>
        <w:t xml:space="preserve">; instead of focusing only on things which the AI knows is present, they may try to teach it to draw upon things absent from the </w:t>
      </w:r>
      <w:r w:rsidR="001E290E">
        <w:rPr>
          <w:rFonts w:cstheme="majorBidi"/>
          <w:szCs w:val="24"/>
        </w:rPr>
        <w:t xml:space="preserve">scene to shape its </w:t>
      </w:r>
      <w:r w:rsidR="00624DBE">
        <w:rPr>
          <w:rFonts w:cstheme="majorBidi"/>
          <w:szCs w:val="24"/>
        </w:rPr>
        <w:t>performance</w:t>
      </w:r>
      <w:r w:rsidR="001E290E">
        <w:rPr>
          <w:rFonts w:cstheme="majorBidi"/>
          <w:szCs w:val="24"/>
        </w:rPr>
        <w:t>. Most importantly, by</w:t>
      </w:r>
      <w:r w:rsidRPr="00EA4BA3">
        <w:rPr>
          <w:rFonts w:cstheme="majorBidi"/>
          <w:szCs w:val="24"/>
        </w:rPr>
        <w:t xml:space="preserve"> including </w:t>
      </w:r>
      <w:r w:rsidR="00D006B5">
        <w:rPr>
          <w:rFonts w:cstheme="majorBidi"/>
          <w:szCs w:val="24"/>
        </w:rPr>
        <w:t xml:space="preserve">reports on </w:t>
      </w:r>
      <w:r w:rsidRPr="00EA4BA3">
        <w:rPr>
          <w:rFonts w:cstheme="majorBidi"/>
          <w:szCs w:val="24"/>
        </w:rPr>
        <w:t>absent</w:t>
      </w:r>
      <w:r w:rsidR="009A48DA">
        <w:rPr>
          <w:rFonts w:cstheme="majorBidi"/>
          <w:szCs w:val="24"/>
        </w:rPr>
        <w:t>, amongst other aspects</w:t>
      </w:r>
      <w:r w:rsidRPr="00EA4BA3">
        <w:rPr>
          <w:rFonts w:cstheme="majorBidi"/>
          <w:szCs w:val="24"/>
        </w:rPr>
        <w:t xml:space="preserve"> of a scene</w:t>
      </w:r>
      <w:r w:rsidR="00E40AF1">
        <w:rPr>
          <w:rFonts w:cstheme="majorBidi"/>
          <w:szCs w:val="24"/>
        </w:rPr>
        <w:t xml:space="preserve"> to explain the contents of consciousness</w:t>
      </w:r>
      <w:r w:rsidRPr="00EA4BA3">
        <w:rPr>
          <w:rFonts w:cstheme="majorBidi"/>
          <w:szCs w:val="24"/>
        </w:rPr>
        <w:t xml:space="preserve">, our understanding of how humans experience the world around them may </w:t>
      </w:r>
      <w:r w:rsidR="00F72AE9">
        <w:rPr>
          <w:rFonts w:cstheme="majorBidi"/>
          <w:szCs w:val="24"/>
        </w:rPr>
        <w:t>deepen</w:t>
      </w:r>
      <w:r w:rsidR="00B63C0D">
        <w:rPr>
          <w:rFonts w:cstheme="majorBidi"/>
          <w:szCs w:val="24"/>
        </w:rPr>
        <w:t>.</w:t>
      </w:r>
    </w:p>
    <w:p w14:paraId="09A30E2C" w14:textId="3C9F7566" w:rsidR="004B323C" w:rsidRPr="00EA4BA3" w:rsidRDefault="004B323C" w:rsidP="000760F9">
      <w:pPr>
        <w:pStyle w:val="ListParagraph"/>
        <w:spacing w:after="160" w:line="480" w:lineRule="auto"/>
        <w:ind w:left="0"/>
        <w:jc w:val="center"/>
        <w:rPr>
          <w:rFonts w:asciiTheme="majorBidi" w:hAnsiTheme="majorBidi" w:cstheme="majorBidi"/>
          <w:b/>
          <w:bCs/>
        </w:rPr>
      </w:pPr>
      <w:r w:rsidRPr="00EA4BA3">
        <w:rPr>
          <w:rFonts w:asciiTheme="majorBidi" w:hAnsiTheme="majorBidi" w:cstheme="majorBidi"/>
          <w:b/>
          <w:bCs/>
        </w:rPr>
        <w:t>Future Directions/Research</w:t>
      </w:r>
    </w:p>
    <w:p w14:paraId="12D1EB4F" w14:textId="72F1EEE7" w:rsidR="004B323C" w:rsidRPr="00EA4BA3" w:rsidRDefault="004B323C" w:rsidP="00BC5E0B">
      <w:pPr>
        <w:spacing w:line="480" w:lineRule="auto"/>
        <w:rPr>
          <w:rFonts w:cstheme="majorBidi"/>
          <w:szCs w:val="24"/>
        </w:rPr>
      </w:pPr>
      <w:r w:rsidRPr="00EA4BA3">
        <w:rPr>
          <w:rFonts w:eastAsia="Yu Gothic" w:cstheme="majorBidi"/>
          <w:szCs w:val="24"/>
          <w:shd w:val="clear" w:color="auto" w:fill="FFFFFF"/>
        </w:rPr>
        <w:tab/>
      </w:r>
      <w:r w:rsidR="003D4B10">
        <w:rPr>
          <w:rFonts w:eastAsia="Yu Gothic" w:cstheme="majorBidi"/>
          <w:szCs w:val="24"/>
          <w:shd w:val="clear" w:color="auto" w:fill="FFFFFF"/>
        </w:rPr>
        <w:t>A</w:t>
      </w:r>
      <w:r w:rsidRPr="00EA4BA3">
        <w:rPr>
          <w:rFonts w:cstheme="majorBidi"/>
          <w:szCs w:val="24"/>
        </w:rPr>
        <w:t xml:space="preserve">nalysis of the current data </w:t>
      </w:r>
      <w:r w:rsidR="00414980">
        <w:rPr>
          <w:rFonts w:cstheme="majorBidi"/>
          <w:szCs w:val="24"/>
        </w:rPr>
        <w:t>separating descriptors into</w:t>
      </w:r>
      <w:r w:rsidR="000E3079">
        <w:rPr>
          <w:rFonts w:cstheme="majorBidi"/>
          <w:szCs w:val="24"/>
        </w:rPr>
        <w:t xml:space="preserve"> groups of verbs, nouns, adjectives, etc.,</w:t>
      </w:r>
      <w:r w:rsidR="00414980">
        <w:rPr>
          <w:rFonts w:cstheme="majorBidi"/>
          <w:szCs w:val="24"/>
        </w:rPr>
        <w:t xml:space="preserve"> would shed light on the brains’ conscious categorisation process</w:t>
      </w:r>
      <w:r w:rsidRPr="00EA4BA3">
        <w:rPr>
          <w:rFonts w:cstheme="majorBidi"/>
          <w:szCs w:val="24"/>
        </w:rPr>
        <w:t xml:space="preserve">. </w:t>
      </w:r>
      <w:r w:rsidR="005D7532">
        <w:rPr>
          <w:rFonts w:cstheme="majorBidi"/>
          <w:szCs w:val="24"/>
        </w:rPr>
        <w:t>For example, p</w:t>
      </w:r>
      <w:r w:rsidRPr="00EA4BA3">
        <w:rPr>
          <w:rFonts w:cstheme="majorBidi"/>
          <w:szCs w:val="24"/>
        </w:rPr>
        <w:t>articipants anecdotally reported finding it much easie</w:t>
      </w:r>
      <w:r w:rsidR="005B5AEB">
        <w:rPr>
          <w:rFonts w:cstheme="majorBidi"/>
          <w:szCs w:val="24"/>
        </w:rPr>
        <w:t xml:space="preserve">r to make a </w:t>
      </w:r>
      <w:r w:rsidR="00320F76">
        <w:rPr>
          <w:rFonts w:cstheme="majorBidi"/>
          <w:szCs w:val="24"/>
        </w:rPr>
        <w:t>present/absent</w:t>
      </w:r>
      <w:r w:rsidR="005B5AEB">
        <w:rPr>
          <w:rFonts w:cstheme="majorBidi"/>
          <w:szCs w:val="24"/>
        </w:rPr>
        <w:t xml:space="preserve"> judgement for</w:t>
      </w:r>
      <w:r w:rsidRPr="00EA4BA3">
        <w:rPr>
          <w:rFonts w:cstheme="majorBidi"/>
          <w:szCs w:val="24"/>
        </w:rPr>
        <w:t xml:space="preserve"> nouns than verbs, </w:t>
      </w:r>
      <w:r w:rsidR="007766CF">
        <w:rPr>
          <w:rFonts w:cstheme="majorBidi"/>
          <w:szCs w:val="24"/>
        </w:rPr>
        <w:t>which were in turn both</w:t>
      </w:r>
      <w:r w:rsidRPr="00EA4BA3">
        <w:rPr>
          <w:rFonts w:cstheme="majorBidi"/>
          <w:szCs w:val="24"/>
        </w:rPr>
        <w:t xml:space="preserve"> easier than adjectives or function words. </w:t>
      </w:r>
      <w:r w:rsidR="009A547A">
        <w:rPr>
          <w:rFonts w:cstheme="majorBidi"/>
          <w:szCs w:val="24"/>
        </w:rPr>
        <w:t xml:space="preserve">Previous research suggests children learn nouns more rapidly than verbs, </w:t>
      </w:r>
      <w:r w:rsidR="00BC5E0B">
        <w:rPr>
          <w:rFonts w:cstheme="majorBidi"/>
          <w:szCs w:val="24"/>
        </w:rPr>
        <w:t>implying</w:t>
      </w:r>
      <w:r w:rsidR="009A547A">
        <w:rPr>
          <w:rFonts w:cstheme="majorBidi"/>
          <w:szCs w:val="24"/>
        </w:rPr>
        <w:t xml:space="preserve"> the former may be more important for structuring our understanding of the world (</w:t>
      </w:r>
      <w:proofErr w:type="spellStart"/>
      <w:r w:rsidR="009A547A">
        <w:rPr>
          <w:rFonts w:cstheme="majorBidi"/>
          <w:szCs w:val="24"/>
        </w:rPr>
        <w:t>Gentner</w:t>
      </w:r>
      <w:proofErr w:type="spellEnd"/>
      <w:r w:rsidR="009A547A">
        <w:rPr>
          <w:rFonts w:cstheme="majorBidi"/>
          <w:szCs w:val="24"/>
        </w:rPr>
        <w:t>, 198</w:t>
      </w:r>
      <w:r w:rsidR="001A357F">
        <w:rPr>
          <w:rFonts w:cstheme="majorBidi"/>
          <w:szCs w:val="24"/>
        </w:rPr>
        <w:t xml:space="preserve">1). </w:t>
      </w:r>
      <w:r w:rsidR="005437AA">
        <w:rPr>
          <w:rFonts w:cstheme="majorBidi"/>
          <w:szCs w:val="24"/>
        </w:rPr>
        <w:t>Furthermore, n</w:t>
      </w:r>
      <w:r w:rsidR="001A357F">
        <w:rPr>
          <w:rFonts w:cstheme="majorBidi"/>
          <w:szCs w:val="24"/>
        </w:rPr>
        <w:t xml:space="preserve">eural evidence has shown </w:t>
      </w:r>
      <w:r w:rsidR="00692391">
        <w:rPr>
          <w:rFonts w:cstheme="majorBidi"/>
          <w:szCs w:val="24"/>
        </w:rPr>
        <w:t xml:space="preserve">that </w:t>
      </w:r>
      <w:r w:rsidR="001A357F">
        <w:rPr>
          <w:rFonts w:cstheme="majorBidi"/>
          <w:szCs w:val="24"/>
        </w:rPr>
        <w:t xml:space="preserve">nouns </w:t>
      </w:r>
      <w:r w:rsidR="00C97DAA">
        <w:rPr>
          <w:rFonts w:cstheme="majorBidi"/>
          <w:szCs w:val="24"/>
        </w:rPr>
        <w:t>activat</w:t>
      </w:r>
      <w:r w:rsidR="00692391">
        <w:rPr>
          <w:rFonts w:cstheme="majorBidi"/>
          <w:szCs w:val="24"/>
        </w:rPr>
        <w:t>e</w:t>
      </w:r>
      <w:r w:rsidR="009A547A">
        <w:rPr>
          <w:rFonts w:cstheme="majorBidi"/>
          <w:szCs w:val="24"/>
        </w:rPr>
        <w:t xml:space="preserve"> posterior areas of the brain related to sensory and associative processing, while verbs activate more anterior motor areas (</w:t>
      </w:r>
      <w:proofErr w:type="spellStart"/>
      <w:r w:rsidR="009A547A">
        <w:rPr>
          <w:rFonts w:cstheme="majorBidi"/>
          <w:szCs w:val="24"/>
        </w:rPr>
        <w:t>Cangelosi</w:t>
      </w:r>
      <w:proofErr w:type="spellEnd"/>
      <w:r w:rsidR="009A547A">
        <w:rPr>
          <w:rFonts w:cstheme="majorBidi"/>
          <w:szCs w:val="24"/>
        </w:rPr>
        <w:t xml:space="preserve"> &amp; </w:t>
      </w:r>
      <w:proofErr w:type="spellStart"/>
      <w:r w:rsidR="009A547A">
        <w:rPr>
          <w:rFonts w:cstheme="majorBidi"/>
          <w:szCs w:val="24"/>
        </w:rPr>
        <w:t>Parisi</w:t>
      </w:r>
      <w:proofErr w:type="spellEnd"/>
      <w:r w:rsidR="001A357F">
        <w:rPr>
          <w:rFonts w:cstheme="majorBidi"/>
          <w:szCs w:val="24"/>
        </w:rPr>
        <w:t xml:space="preserve">, 2004), suggesting the former may have provide more semantic information than the latter. </w:t>
      </w:r>
      <w:r w:rsidRPr="00EA4BA3">
        <w:rPr>
          <w:rFonts w:cstheme="majorBidi"/>
          <w:szCs w:val="24"/>
        </w:rPr>
        <w:t xml:space="preserve">Follow-up analysis to determine peoples’ information processing capabilities for each type of word (noun, verb, etc.) would clarify how our brain categorises and processes information, and what types of information are more available to us consciously. </w:t>
      </w:r>
    </w:p>
    <w:p w14:paraId="286459E4" w14:textId="6001BE80" w:rsidR="006C48D7" w:rsidRPr="00EA4BA3" w:rsidRDefault="004B323C" w:rsidP="00595C1D">
      <w:pPr>
        <w:spacing w:line="480" w:lineRule="auto"/>
        <w:rPr>
          <w:rFonts w:cstheme="majorBidi"/>
          <w:szCs w:val="24"/>
        </w:rPr>
      </w:pPr>
      <w:r w:rsidRPr="00EA4BA3">
        <w:rPr>
          <w:rFonts w:cstheme="majorBidi"/>
          <w:szCs w:val="24"/>
        </w:rPr>
        <w:tab/>
      </w:r>
      <w:r w:rsidR="00907530">
        <w:rPr>
          <w:rFonts w:cstheme="majorBidi"/>
          <w:szCs w:val="24"/>
        </w:rPr>
        <w:t>Furthermore</w:t>
      </w:r>
      <w:r w:rsidR="00AB394F">
        <w:rPr>
          <w:rFonts w:cstheme="majorBidi"/>
          <w:szCs w:val="24"/>
        </w:rPr>
        <w:t xml:space="preserve">, </w:t>
      </w:r>
      <w:r w:rsidR="00907530">
        <w:rPr>
          <w:rFonts w:cstheme="majorBidi"/>
          <w:szCs w:val="24"/>
        </w:rPr>
        <w:t xml:space="preserve">conducting an experiment using present and absent judgements </w:t>
      </w:r>
      <w:r w:rsidR="00595C1D">
        <w:rPr>
          <w:rFonts w:cstheme="majorBidi"/>
          <w:szCs w:val="24"/>
        </w:rPr>
        <w:t>in</w:t>
      </w:r>
      <w:r w:rsidR="00907530">
        <w:rPr>
          <w:rFonts w:cstheme="majorBidi"/>
          <w:szCs w:val="24"/>
        </w:rPr>
        <w:t xml:space="preserve"> the original Sp</w:t>
      </w:r>
      <w:r w:rsidR="00DC732E">
        <w:rPr>
          <w:rFonts w:cstheme="majorBidi"/>
          <w:szCs w:val="24"/>
        </w:rPr>
        <w:t xml:space="preserve">erling (1960) task is important. </w:t>
      </w:r>
      <w:r w:rsidR="00907530" w:rsidRPr="00EA4BA3">
        <w:rPr>
          <w:rFonts w:cstheme="majorBidi"/>
          <w:szCs w:val="24"/>
        </w:rPr>
        <w:t>While paradigms such as the Sperling task fail to account for the full range of richness across natural everyday scenes,</w:t>
      </w:r>
      <w:r w:rsidR="00FB3972">
        <w:rPr>
          <w:rFonts w:cstheme="majorBidi"/>
          <w:szCs w:val="24"/>
        </w:rPr>
        <w:t xml:space="preserve"> it is an often-used </w:t>
      </w:r>
      <w:r w:rsidR="00FB3972">
        <w:rPr>
          <w:rFonts w:cstheme="majorBidi"/>
          <w:szCs w:val="24"/>
        </w:rPr>
        <w:lastRenderedPageBreak/>
        <w:t xml:space="preserve">paradigm in the consciousness debate. </w:t>
      </w:r>
      <w:r w:rsidR="00B22742">
        <w:rPr>
          <w:rFonts w:cstheme="majorBidi"/>
          <w:szCs w:val="24"/>
        </w:rPr>
        <w:t>Therefore, a</w:t>
      </w:r>
      <w:r w:rsidR="00FB3972">
        <w:rPr>
          <w:rFonts w:cstheme="majorBidi"/>
          <w:szCs w:val="24"/>
        </w:rPr>
        <w:t xml:space="preserve"> comparison of our current findings with results from previous experiments within a limited Sperling array is important</w:t>
      </w:r>
      <w:r w:rsidR="003D7B06">
        <w:rPr>
          <w:rFonts w:cstheme="majorBidi"/>
          <w:szCs w:val="24"/>
        </w:rPr>
        <w:t>,</w:t>
      </w:r>
      <w:r w:rsidR="00F9102E">
        <w:rPr>
          <w:rFonts w:cstheme="majorBidi"/>
          <w:szCs w:val="24"/>
        </w:rPr>
        <w:t xml:space="preserve"> to</w:t>
      </w:r>
      <w:r w:rsidR="00A90564">
        <w:rPr>
          <w:rFonts w:cstheme="majorBidi"/>
          <w:szCs w:val="24"/>
        </w:rPr>
        <w:t xml:space="preserve"> </w:t>
      </w:r>
      <w:r w:rsidR="00A36646">
        <w:rPr>
          <w:rFonts w:cstheme="majorBidi"/>
          <w:szCs w:val="24"/>
        </w:rPr>
        <w:t xml:space="preserve">increase </w:t>
      </w:r>
      <w:r w:rsidR="00952039">
        <w:rPr>
          <w:rFonts w:cstheme="majorBidi"/>
          <w:szCs w:val="24"/>
        </w:rPr>
        <w:t>generalisability of o</w:t>
      </w:r>
      <w:r w:rsidR="00C74A94">
        <w:rPr>
          <w:rFonts w:cstheme="majorBidi"/>
          <w:szCs w:val="24"/>
        </w:rPr>
        <w:t>ur</w:t>
      </w:r>
      <w:r w:rsidR="00A36646">
        <w:rPr>
          <w:rFonts w:cstheme="majorBidi"/>
          <w:szCs w:val="24"/>
        </w:rPr>
        <w:t xml:space="preserve"> results, and demonstrate richness even in such a limited context</w:t>
      </w:r>
      <w:r w:rsidR="00EC333A">
        <w:rPr>
          <w:rFonts w:cstheme="majorBidi"/>
          <w:szCs w:val="24"/>
        </w:rPr>
        <w:t xml:space="preserve"> (</w:t>
      </w:r>
      <w:proofErr w:type="spellStart"/>
      <w:r w:rsidR="00EC333A">
        <w:rPr>
          <w:rFonts w:cstheme="majorBidi"/>
          <w:szCs w:val="24"/>
        </w:rPr>
        <w:t>Tononi</w:t>
      </w:r>
      <w:proofErr w:type="spellEnd"/>
      <w:r w:rsidR="00EC333A">
        <w:rPr>
          <w:rFonts w:cstheme="majorBidi"/>
          <w:szCs w:val="24"/>
        </w:rPr>
        <w:t xml:space="preserve"> et al., 2016). </w:t>
      </w:r>
    </w:p>
    <w:p w14:paraId="5E83C8B2" w14:textId="77777777" w:rsidR="004B323C" w:rsidRPr="00EA4BA3" w:rsidRDefault="004B323C" w:rsidP="000760F9">
      <w:pPr>
        <w:spacing w:after="160" w:line="480" w:lineRule="auto"/>
        <w:jc w:val="center"/>
        <w:rPr>
          <w:rFonts w:cstheme="majorBidi"/>
          <w:b/>
          <w:bCs/>
          <w:szCs w:val="24"/>
        </w:rPr>
      </w:pPr>
      <w:r w:rsidRPr="00EA4BA3">
        <w:rPr>
          <w:rFonts w:cstheme="majorBidi"/>
          <w:b/>
          <w:bCs/>
          <w:szCs w:val="24"/>
        </w:rPr>
        <w:t>Conclusion</w:t>
      </w:r>
    </w:p>
    <w:p w14:paraId="52BBC326" w14:textId="0CD931EB" w:rsidR="00043CB7" w:rsidRDefault="003942E6" w:rsidP="003D7A49">
      <w:pPr>
        <w:spacing w:after="0" w:line="480" w:lineRule="auto"/>
        <w:ind w:firstLine="567"/>
        <w:rPr>
          <w:rFonts w:cstheme="majorBidi"/>
          <w:szCs w:val="24"/>
        </w:rPr>
      </w:pPr>
      <w:r>
        <w:rPr>
          <w:rFonts w:cstheme="majorBidi"/>
          <w:szCs w:val="24"/>
        </w:rPr>
        <w:tab/>
      </w:r>
      <w:r w:rsidR="001D1753" w:rsidRPr="00EA4BA3">
        <w:rPr>
          <w:rFonts w:cstheme="majorBidi"/>
          <w:szCs w:val="24"/>
        </w:rPr>
        <w:t xml:space="preserve">Results from our study suggest conscious processing of information is much greater than previous estimates in the literature. Specifically, we quantified the bandwidth of consciousness </w:t>
      </w:r>
      <w:r w:rsidR="001D1753">
        <w:rPr>
          <w:rFonts w:cstheme="majorBidi"/>
          <w:szCs w:val="24"/>
        </w:rPr>
        <w:t>as at least</w:t>
      </w:r>
      <w:r w:rsidR="001D1753" w:rsidRPr="00EA4BA3">
        <w:rPr>
          <w:rFonts w:cstheme="majorBidi"/>
          <w:szCs w:val="24"/>
        </w:rPr>
        <w:t xml:space="preserve"> 100 bits/sec. </w:t>
      </w:r>
      <w:r w:rsidR="001D1753">
        <w:rPr>
          <w:rFonts w:cstheme="majorBidi"/>
          <w:szCs w:val="24"/>
        </w:rPr>
        <w:t xml:space="preserve">Our </w:t>
      </w:r>
      <w:r w:rsidR="001D1753" w:rsidRPr="00EA4BA3">
        <w:rPr>
          <w:rFonts w:cstheme="majorBidi"/>
          <w:szCs w:val="24"/>
        </w:rPr>
        <w:t>findings serve as a lower-bound estimate of the amount of information consciously processed by humans</w:t>
      </w:r>
      <w:r w:rsidR="001D1753">
        <w:rPr>
          <w:rFonts w:cstheme="majorBidi"/>
          <w:szCs w:val="24"/>
        </w:rPr>
        <w:t xml:space="preserve">, which </w:t>
      </w:r>
      <w:r w:rsidR="009557A6">
        <w:rPr>
          <w:rFonts w:cstheme="majorBidi"/>
          <w:szCs w:val="24"/>
        </w:rPr>
        <w:t>will likely</w:t>
      </w:r>
      <w:r w:rsidR="001D1753">
        <w:rPr>
          <w:rFonts w:cstheme="majorBidi"/>
          <w:szCs w:val="24"/>
        </w:rPr>
        <w:t xml:space="preserve"> increase in future studies</w:t>
      </w:r>
      <w:r w:rsidR="001D1753" w:rsidRPr="00EA4BA3">
        <w:rPr>
          <w:rFonts w:cstheme="majorBidi"/>
          <w:szCs w:val="24"/>
        </w:rPr>
        <w:t>. This research contributes to the growing body of literature which supports</w:t>
      </w:r>
      <w:r w:rsidR="001D1753">
        <w:rPr>
          <w:rFonts w:cstheme="majorBidi"/>
          <w:szCs w:val="24"/>
        </w:rPr>
        <w:t xml:space="preserve"> a</w:t>
      </w:r>
      <w:r w:rsidR="001D1753" w:rsidRPr="00EA4BA3">
        <w:rPr>
          <w:rFonts w:cstheme="majorBidi"/>
          <w:szCs w:val="24"/>
        </w:rPr>
        <w:t xml:space="preserve"> rich and highly detailed nature of visual experience and consciousness</w:t>
      </w:r>
      <w:r w:rsidR="003D7A49">
        <w:rPr>
          <w:rFonts w:cstheme="majorBidi"/>
          <w:szCs w:val="24"/>
        </w:rPr>
        <w:t xml:space="preserve">. </w:t>
      </w:r>
      <w:r w:rsidR="001D1753" w:rsidRPr="00EA4BA3">
        <w:rPr>
          <w:rFonts w:cstheme="majorBidi"/>
          <w:szCs w:val="24"/>
        </w:rPr>
        <w:t xml:space="preserve"> </w:t>
      </w:r>
    </w:p>
    <w:p w14:paraId="767810DD" w14:textId="4A596043" w:rsidR="00DF2342" w:rsidRDefault="00DF2342">
      <w:pPr>
        <w:spacing w:after="160" w:line="259" w:lineRule="auto"/>
        <w:rPr>
          <w:rFonts w:cstheme="majorBidi"/>
          <w:szCs w:val="24"/>
        </w:rPr>
      </w:pPr>
      <w:r>
        <w:rPr>
          <w:rFonts w:cstheme="majorBidi"/>
          <w:szCs w:val="24"/>
        </w:rPr>
        <w:br w:type="page"/>
      </w:r>
    </w:p>
    <w:p w14:paraId="7BACBD29" w14:textId="74FA7881" w:rsidR="00043CB7" w:rsidRPr="002E7598" w:rsidRDefault="00043CB7" w:rsidP="000760F9">
      <w:pPr>
        <w:pStyle w:val="NormalWeb"/>
        <w:spacing w:before="2" w:afterLines="0" w:line="480" w:lineRule="auto"/>
        <w:jc w:val="center"/>
        <w:rPr>
          <w:rFonts w:asciiTheme="majorBidi" w:hAnsiTheme="majorBidi" w:cstheme="majorBidi"/>
          <w:sz w:val="24"/>
          <w:szCs w:val="24"/>
        </w:rPr>
      </w:pPr>
      <w:r w:rsidRPr="002E7598">
        <w:rPr>
          <w:rFonts w:asciiTheme="majorBidi" w:hAnsiTheme="majorBidi" w:cstheme="majorBidi"/>
          <w:sz w:val="24"/>
          <w:szCs w:val="24"/>
        </w:rPr>
        <w:lastRenderedPageBreak/>
        <w:t>Author Notes</w:t>
      </w:r>
    </w:p>
    <w:p w14:paraId="2CE1B931" w14:textId="642C2864" w:rsidR="00043CB7" w:rsidRPr="00EA4BA3" w:rsidRDefault="00043CB7" w:rsidP="000760F9">
      <w:pPr>
        <w:pStyle w:val="NormalWeb"/>
        <w:spacing w:before="2" w:afterLines="0" w:line="480" w:lineRule="auto"/>
        <w:ind w:firstLine="720"/>
        <w:rPr>
          <w:rFonts w:asciiTheme="majorBidi" w:hAnsiTheme="majorBidi" w:cstheme="majorBidi"/>
          <w:sz w:val="24"/>
          <w:szCs w:val="24"/>
        </w:rPr>
      </w:pPr>
      <w:r w:rsidRPr="00EA4BA3">
        <w:rPr>
          <w:rFonts w:asciiTheme="majorBidi" w:hAnsiTheme="majorBidi" w:cstheme="majorBidi"/>
          <w:sz w:val="24"/>
          <w:szCs w:val="24"/>
        </w:rPr>
        <w:t xml:space="preserve">I would like to acknowledge and thank </w:t>
      </w:r>
      <w:proofErr w:type="spellStart"/>
      <w:r w:rsidR="00C8590A" w:rsidRPr="00EA4BA3">
        <w:rPr>
          <w:rFonts w:asciiTheme="majorBidi" w:hAnsiTheme="majorBidi" w:cstheme="majorBidi"/>
          <w:sz w:val="24"/>
          <w:szCs w:val="24"/>
        </w:rPr>
        <w:t>Naotsugu</w:t>
      </w:r>
      <w:proofErr w:type="spellEnd"/>
      <w:r w:rsidR="00C8590A" w:rsidRPr="00EA4BA3">
        <w:rPr>
          <w:rFonts w:asciiTheme="majorBidi" w:hAnsiTheme="majorBidi" w:cstheme="majorBidi"/>
          <w:sz w:val="24"/>
          <w:szCs w:val="24"/>
        </w:rPr>
        <w:t xml:space="preserve"> Tsuchiya and </w:t>
      </w:r>
      <w:proofErr w:type="spellStart"/>
      <w:r w:rsidRPr="00EA4BA3">
        <w:rPr>
          <w:rFonts w:asciiTheme="majorBidi" w:hAnsiTheme="majorBidi" w:cstheme="majorBidi"/>
          <w:sz w:val="24"/>
          <w:szCs w:val="24"/>
        </w:rPr>
        <w:t>Jeroen</w:t>
      </w:r>
      <w:proofErr w:type="spellEnd"/>
      <w:r w:rsidRPr="00EA4BA3">
        <w:rPr>
          <w:rFonts w:asciiTheme="majorBidi" w:hAnsiTheme="majorBidi" w:cstheme="majorBidi"/>
          <w:sz w:val="24"/>
          <w:szCs w:val="24"/>
        </w:rPr>
        <w:t xml:space="preserve"> van </w:t>
      </w:r>
      <w:proofErr w:type="spellStart"/>
      <w:r w:rsidRPr="00EA4BA3">
        <w:rPr>
          <w:rFonts w:asciiTheme="majorBidi" w:hAnsiTheme="majorBidi" w:cstheme="majorBidi"/>
          <w:sz w:val="24"/>
          <w:szCs w:val="24"/>
        </w:rPr>
        <w:t>Boxtel</w:t>
      </w:r>
      <w:proofErr w:type="spellEnd"/>
      <w:r w:rsidRPr="00EA4BA3">
        <w:rPr>
          <w:rFonts w:asciiTheme="majorBidi" w:hAnsiTheme="majorBidi" w:cstheme="majorBidi"/>
          <w:sz w:val="24"/>
          <w:szCs w:val="24"/>
        </w:rPr>
        <w:t xml:space="preserve"> for </w:t>
      </w:r>
      <w:r w:rsidR="00C8590A" w:rsidRPr="00EA4BA3">
        <w:rPr>
          <w:rFonts w:asciiTheme="majorBidi" w:hAnsiTheme="majorBidi" w:cstheme="majorBidi"/>
          <w:sz w:val="24"/>
          <w:szCs w:val="24"/>
        </w:rPr>
        <w:t xml:space="preserve">their </w:t>
      </w:r>
      <w:r w:rsidRPr="00EA4BA3">
        <w:rPr>
          <w:rFonts w:asciiTheme="majorBidi" w:hAnsiTheme="majorBidi" w:cstheme="majorBidi"/>
          <w:sz w:val="24"/>
          <w:szCs w:val="24"/>
        </w:rPr>
        <w:t>support, expertise and guidance</w:t>
      </w:r>
      <w:r w:rsidR="00C8590A" w:rsidRPr="00EA4BA3">
        <w:rPr>
          <w:rFonts w:asciiTheme="majorBidi" w:hAnsiTheme="majorBidi" w:cstheme="majorBidi"/>
          <w:sz w:val="24"/>
          <w:szCs w:val="24"/>
        </w:rPr>
        <w:t xml:space="preserve"> as supervisors</w:t>
      </w:r>
      <w:r w:rsidRPr="00EA4BA3">
        <w:rPr>
          <w:rFonts w:asciiTheme="majorBidi" w:hAnsiTheme="majorBidi" w:cstheme="majorBidi"/>
          <w:sz w:val="24"/>
          <w:szCs w:val="24"/>
        </w:rPr>
        <w:t>. I also thank members of the Tsuchiya Lab (t-lab) and Monash Neuros</w:t>
      </w:r>
      <w:r w:rsidR="00C8590A" w:rsidRPr="00EA4BA3">
        <w:rPr>
          <w:rFonts w:asciiTheme="majorBidi" w:hAnsiTheme="majorBidi" w:cstheme="majorBidi"/>
          <w:sz w:val="24"/>
          <w:szCs w:val="24"/>
        </w:rPr>
        <w:t>cience of Consciousness (MONOC), particularly Julian Matthews, for their ongoing support and feedback during the year.</w:t>
      </w:r>
      <w:r w:rsidR="000A6BEB">
        <w:rPr>
          <w:rFonts w:asciiTheme="majorBidi" w:hAnsiTheme="majorBidi" w:cstheme="majorBidi"/>
          <w:sz w:val="24"/>
          <w:szCs w:val="24"/>
        </w:rPr>
        <w:t xml:space="preserve"> I would like to thank Shinji Nishimoto and Satoshi Nishida from the National Institute of Information and Communications </w:t>
      </w:r>
      <w:r w:rsidR="000A6BEB" w:rsidRPr="000A6BEB">
        <w:rPr>
          <w:rFonts w:asciiTheme="majorBidi" w:hAnsiTheme="majorBidi" w:cstheme="majorBidi"/>
          <w:sz w:val="24"/>
          <w:szCs w:val="24"/>
        </w:rPr>
        <w:t>Technology</w:t>
      </w:r>
      <w:r w:rsidR="000A6BEB">
        <w:rPr>
          <w:rFonts w:asciiTheme="majorBidi" w:hAnsiTheme="majorBidi" w:cstheme="majorBidi"/>
          <w:sz w:val="24"/>
          <w:szCs w:val="24"/>
        </w:rPr>
        <w:t xml:space="preserve"> in Tokyo, for their collaboration and provision of the stimuli for the current project. </w:t>
      </w:r>
    </w:p>
    <w:p w14:paraId="4CFE85B4" w14:textId="642EFBA3" w:rsidR="00C57A64" w:rsidRPr="00EA4BA3" w:rsidRDefault="00043CB7" w:rsidP="00E279D6">
      <w:pPr>
        <w:pStyle w:val="NormalWeb"/>
        <w:spacing w:before="2" w:afterLines="0" w:line="480" w:lineRule="auto"/>
        <w:ind w:firstLine="720"/>
        <w:rPr>
          <w:rFonts w:asciiTheme="majorBidi" w:hAnsiTheme="majorBidi" w:cstheme="majorBidi"/>
          <w:sz w:val="24"/>
          <w:szCs w:val="24"/>
        </w:rPr>
      </w:pPr>
      <w:r w:rsidRPr="00EA4BA3">
        <w:rPr>
          <w:rFonts w:asciiTheme="majorBidi" w:hAnsiTheme="majorBidi" w:cstheme="majorBidi"/>
          <w:sz w:val="24"/>
          <w:szCs w:val="24"/>
        </w:rPr>
        <w:t xml:space="preserve">I am also grateful for the </w:t>
      </w:r>
      <w:r w:rsidR="004F0E52" w:rsidRPr="00EA4BA3">
        <w:rPr>
          <w:rFonts w:asciiTheme="majorBidi" w:hAnsiTheme="majorBidi" w:cstheme="majorBidi"/>
          <w:sz w:val="24"/>
          <w:szCs w:val="24"/>
        </w:rPr>
        <w:t>friendship</w:t>
      </w:r>
      <w:r w:rsidRPr="00EA4BA3">
        <w:rPr>
          <w:rFonts w:asciiTheme="majorBidi" w:hAnsiTheme="majorBidi" w:cstheme="majorBidi"/>
          <w:sz w:val="24"/>
          <w:szCs w:val="24"/>
        </w:rPr>
        <w:t xml:space="preserve"> </w:t>
      </w:r>
      <w:r w:rsidR="004F0E52" w:rsidRPr="00EA4BA3">
        <w:rPr>
          <w:rFonts w:asciiTheme="majorBidi" w:hAnsiTheme="majorBidi" w:cstheme="majorBidi"/>
          <w:sz w:val="24"/>
          <w:szCs w:val="24"/>
        </w:rPr>
        <w:t xml:space="preserve">of </w:t>
      </w:r>
      <w:r w:rsidR="004C74E5" w:rsidRPr="00EA4BA3">
        <w:rPr>
          <w:rFonts w:asciiTheme="majorBidi" w:hAnsiTheme="majorBidi" w:cstheme="majorBidi"/>
          <w:sz w:val="24"/>
          <w:szCs w:val="24"/>
        </w:rPr>
        <w:t xml:space="preserve">my fellow honours </w:t>
      </w:r>
      <w:r w:rsidRPr="00EA4BA3">
        <w:rPr>
          <w:rFonts w:asciiTheme="majorBidi" w:hAnsiTheme="majorBidi" w:cstheme="majorBidi"/>
          <w:sz w:val="24"/>
          <w:szCs w:val="24"/>
        </w:rPr>
        <w:t xml:space="preserve">students at </w:t>
      </w:r>
      <w:r w:rsidR="00B21162">
        <w:rPr>
          <w:rFonts w:asciiTheme="majorBidi" w:hAnsiTheme="majorBidi" w:cstheme="majorBidi"/>
          <w:sz w:val="24"/>
          <w:szCs w:val="24"/>
        </w:rPr>
        <w:t>Monash Biomedical Imagery (MBI).</w:t>
      </w:r>
      <w:r w:rsidR="004C74E5" w:rsidRPr="00EA4BA3">
        <w:rPr>
          <w:rFonts w:asciiTheme="majorBidi" w:hAnsiTheme="majorBidi" w:cstheme="majorBidi"/>
          <w:sz w:val="24"/>
          <w:szCs w:val="24"/>
        </w:rPr>
        <w:t xml:space="preserve"> This year would not </w:t>
      </w:r>
      <w:r w:rsidR="000F346A">
        <w:rPr>
          <w:rFonts w:asciiTheme="majorBidi" w:hAnsiTheme="majorBidi" w:cstheme="majorBidi"/>
          <w:sz w:val="24"/>
          <w:szCs w:val="24"/>
        </w:rPr>
        <w:t>h</w:t>
      </w:r>
      <w:r w:rsidR="00044D7A">
        <w:rPr>
          <w:rFonts w:asciiTheme="majorBidi" w:hAnsiTheme="majorBidi" w:cstheme="majorBidi"/>
          <w:sz w:val="24"/>
          <w:szCs w:val="24"/>
        </w:rPr>
        <w:t>ave been possible without them. To my family –</w:t>
      </w:r>
      <w:r w:rsidR="004D310F">
        <w:rPr>
          <w:rFonts w:asciiTheme="majorBidi" w:hAnsiTheme="majorBidi" w:cstheme="majorBidi"/>
          <w:sz w:val="24"/>
          <w:szCs w:val="24"/>
        </w:rPr>
        <w:t xml:space="preserve"> Leah, </w:t>
      </w:r>
      <w:proofErr w:type="spellStart"/>
      <w:r w:rsidR="004D310F">
        <w:rPr>
          <w:rFonts w:asciiTheme="majorBidi" w:hAnsiTheme="majorBidi" w:cstheme="majorBidi"/>
          <w:sz w:val="24"/>
          <w:szCs w:val="24"/>
        </w:rPr>
        <w:t>Yohanan</w:t>
      </w:r>
      <w:proofErr w:type="spellEnd"/>
      <w:r w:rsidR="004D310F">
        <w:rPr>
          <w:rFonts w:asciiTheme="majorBidi" w:hAnsiTheme="majorBidi" w:cstheme="majorBidi"/>
          <w:sz w:val="24"/>
          <w:szCs w:val="24"/>
        </w:rPr>
        <w:t>, Ella and Maia –</w:t>
      </w:r>
      <w:r w:rsidR="00044D7A">
        <w:rPr>
          <w:rFonts w:asciiTheme="majorBidi" w:hAnsiTheme="majorBidi" w:cstheme="majorBidi"/>
          <w:sz w:val="24"/>
          <w:szCs w:val="24"/>
        </w:rPr>
        <w:t xml:space="preserve"> thank you for putting up with me this year, for your time reading and listening to my endless drafts</w:t>
      </w:r>
      <w:r w:rsidR="001442C2">
        <w:rPr>
          <w:rFonts w:asciiTheme="majorBidi" w:hAnsiTheme="majorBidi" w:cstheme="majorBidi"/>
          <w:sz w:val="24"/>
          <w:szCs w:val="24"/>
        </w:rPr>
        <w:t>, and for your endless care</w:t>
      </w:r>
      <w:r w:rsidR="002F649E">
        <w:rPr>
          <w:rFonts w:asciiTheme="majorBidi" w:hAnsiTheme="majorBidi" w:cstheme="majorBidi"/>
          <w:sz w:val="24"/>
          <w:szCs w:val="24"/>
        </w:rPr>
        <w:t xml:space="preserve"> and support</w:t>
      </w:r>
      <w:r w:rsidR="00044D7A">
        <w:rPr>
          <w:rFonts w:asciiTheme="majorBidi" w:hAnsiTheme="majorBidi" w:cstheme="majorBidi"/>
          <w:sz w:val="24"/>
          <w:szCs w:val="24"/>
        </w:rPr>
        <w:t xml:space="preserve">. </w:t>
      </w:r>
      <w:r w:rsidRPr="00EA4BA3">
        <w:rPr>
          <w:rFonts w:asciiTheme="majorBidi" w:hAnsiTheme="majorBidi" w:cstheme="majorBidi"/>
          <w:sz w:val="24"/>
          <w:szCs w:val="24"/>
        </w:rPr>
        <w:t xml:space="preserve">I </w:t>
      </w:r>
      <w:r w:rsidR="004F0E52" w:rsidRPr="00EA4BA3">
        <w:rPr>
          <w:rFonts w:asciiTheme="majorBidi" w:hAnsiTheme="majorBidi" w:cstheme="majorBidi"/>
          <w:sz w:val="24"/>
          <w:szCs w:val="24"/>
        </w:rPr>
        <w:t>would further like to</w:t>
      </w:r>
      <w:r w:rsidRPr="00EA4BA3">
        <w:rPr>
          <w:rFonts w:asciiTheme="majorBidi" w:hAnsiTheme="majorBidi" w:cstheme="majorBidi"/>
          <w:sz w:val="24"/>
          <w:szCs w:val="24"/>
        </w:rPr>
        <w:t xml:space="preserve"> acknowledge the funding awarded by the Monash University School of Psychological Sciences, and thank them for their support of this project and other work conducted by the Tsuchiya laboratory. </w:t>
      </w:r>
    </w:p>
    <w:p w14:paraId="550DC6FF" w14:textId="0C9811A9" w:rsidR="00C57A64" w:rsidRPr="00EA4BA3" w:rsidRDefault="00C57A64" w:rsidP="000760F9">
      <w:pPr>
        <w:spacing w:after="160" w:line="480" w:lineRule="auto"/>
        <w:rPr>
          <w:rFonts w:cstheme="majorBidi"/>
          <w:szCs w:val="24"/>
        </w:rPr>
      </w:pPr>
      <w:r w:rsidRPr="00EA4BA3">
        <w:rPr>
          <w:rFonts w:cstheme="majorBidi"/>
          <w:szCs w:val="24"/>
        </w:rPr>
        <w:br w:type="page"/>
      </w:r>
    </w:p>
    <w:p w14:paraId="52B91A7B" w14:textId="10A5A739" w:rsidR="004E6DD8" w:rsidRPr="00EA4BA3" w:rsidRDefault="00C57A64" w:rsidP="008A2196">
      <w:pPr>
        <w:spacing w:before="240" w:after="0" w:line="480" w:lineRule="auto"/>
        <w:jc w:val="center"/>
        <w:rPr>
          <w:rFonts w:cstheme="majorBidi"/>
          <w:b/>
          <w:bCs/>
          <w:szCs w:val="24"/>
        </w:rPr>
      </w:pPr>
      <w:r w:rsidRPr="00EA4BA3">
        <w:rPr>
          <w:rFonts w:cstheme="majorBidi"/>
          <w:b/>
          <w:bCs/>
          <w:szCs w:val="24"/>
        </w:rPr>
        <w:lastRenderedPageBreak/>
        <w:t>CHAPTER 4: REFERENCES</w:t>
      </w:r>
    </w:p>
    <w:p w14:paraId="495F02B8" w14:textId="77777777" w:rsidR="006271AB" w:rsidRPr="00EA4BA3" w:rsidRDefault="006271AB" w:rsidP="008A2196">
      <w:pPr>
        <w:spacing w:before="240" w:after="0" w:line="480" w:lineRule="auto"/>
        <w:ind w:left="720" w:hanging="720"/>
        <w:rPr>
          <w:rFonts w:cstheme="majorBidi"/>
          <w:szCs w:val="24"/>
        </w:rPr>
      </w:pPr>
      <w:r w:rsidRPr="00EA4BA3">
        <w:rPr>
          <w:rFonts w:cstheme="majorBidi"/>
          <w:szCs w:val="24"/>
        </w:rPr>
        <w:t xml:space="preserve">Alvarez, G. A. (2011). Representing multiple objects as an ensemble enhances visual cognition. </w:t>
      </w:r>
      <w:r w:rsidRPr="00EA4BA3">
        <w:rPr>
          <w:rFonts w:cstheme="majorBidi"/>
          <w:i/>
          <w:iCs/>
          <w:szCs w:val="24"/>
        </w:rPr>
        <w:t>Trends in Cognitive Sciences</w:t>
      </w:r>
      <w:r w:rsidRPr="00EA4BA3">
        <w:rPr>
          <w:rFonts w:cstheme="majorBidi"/>
          <w:szCs w:val="24"/>
        </w:rPr>
        <w:t xml:space="preserve">, </w:t>
      </w:r>
      <w:r w:rsidRPr="00EA4BA3">
        <w:rPr>
          <w:rFonts w:cstheme="majorBidi"/>
          <w:i/>
          <w:iCs/>
          <w:szCs w:val="24"/>
        </w:rPr>
        <w:t>15</w:t>
      </w:r>
      <w:r w:rsidRPr="00EA4BA3">
        <w:rPr>
          <w:rFonts w:cstheme="majorBidi"/>
          <w:szCs w:val="24"/>
        </w:rPr>
        <w:t xml:space="preserve">(3), 122-131. </w:t>
      </w:r>
    </w:p>
    <w:p w14:paraId="5CF818BF" w14:textId="77777777" w:rsidR="006271AB" w:rsidRPr="00EA4BA3" w:rsidRDefault="006271AB" w:rsidP="008A2196">
      <w:pPr>
        <w:spacing w:before="240" w:after="0" w:line="480" w:lineRule="auto"/>
        <w:ind w:left="720" w:hanging="720"/>
        <w:rPr>
          <w:rFonts w:cstheme="majorBidi"/>
          <w:szCs w:val="24"/>
        </w:rPr>
      </w:pPr>
      <w:r w:rsidRPr="00EA4BA3">
        <w:rPr>
          <w:rFonts w:cstheme="majorBidi"/>
          <w:szCs w:val="24"/>
        </w:rPr>
        <w:t xml:space="preserve">Alonso, J. M., &amp; Chen, Y. (2008). Receptive field, </w:t>
      </w:r>
      <w:proofErr w:type="spellStart"/>
      <w:r w:rsidRPr="00EA4BA3">
        <w:rPr>
          <w:rFonts w:cstheme="majorBidi"/>
          <w:i/>
          <w:iCs/>
          <w:szCs w:val="24"/>
        </w:rPr>
        <w:t>Scholarpedia</w:t>
      </w:r>
      <w:proofErr w:type="spellEnd"/>
      <w:r w:rsidRPr="00EA4BA3">
        <w:rPr>
          <w:rFonts w:cstheme="majorBidi"/>
          <w:i/>
          <w:iCs/>
          <w:szCs w:val="24"/>
        </w:rPr>
        <w:t>, 4</w:t>
      </w:r>
      <w:r w:rsidRPr="00EA4BA3">
        <w:rPr>
          <w:rFonts w:cstheme="majorBidi"/>
          <w:szCs w:val="24"/>
        </w:rPr>
        <w:t>(1), 5393.</w:t>
      </w:r>
    </w:p>
    <w:p w14:paraId="34DA314D" w14:textId="77777777" w:rsidR="006271AB"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t>Anstis</w:t>
      </w:r>
      <w:proofErr w:type="spellEnd"/>
      <w:r w:rsidRPr="00EA4BA3">
        <w:rPr>
          <w:rFonts w:cstheme="majorBidi"/>
          <w:szCs w:val="24"/>
        </w:rPr>
        <w:t xml:space="preserve"> S. (1998). Picturing peripheral acuity. </w:t>
      </w:r>
      <w:r w:rsidRPr="00EA4BA3">
        <w:rPr>
          <w:rFonts w:cstheme="majorBidi"/>
          <w:i/>
          <w:iCs/>
          <w:szCs w:val="24"/>
        </w:rPr>
        <w:t>Perception, 27</w:t>
      </w:r>
      <w:r w:rsidRPr="00EA4BA3">
        <w:rPr>
          <w:rFonts w:cstheme="majorBidi"/>
          <w:szCs w:val="24"/>
        </w:rPr>
        <w:t>, 817–826.</w:t>
      </w:r>
    </w:p>
    <w:p w14:paraId="31A22F9D" w14:textId="77777777" w:rsidR="006271AB" w:rsidRPr="00EA4BA3" w:rsidRDefault="006271AB" w:rsidP="008A2196">
      <w:pPr>
        <w:spacing w:before="240" w:after="0" w:line="480" w:lineRule="auto"/>
        <w:ind w:left="720" w:hanging="720"/>
        <w:rPr>
          <w:rFonts w:cstheme="majorBidi"/>
          <w:szCs w:val="24"/>
        </w:rPr>
      </w:pPr>
      <w:r w:rsidRPr="00EA4BA3">
        <w:rPr>
          <w:rFonts w:cstheme="majorBidi"/>
          <w:szCs w:val="24"/>
        </w:rPr>
        <w:t xml:space="preserve">Aru, J., &amp; Bachman, T. (2013). Phenomenal awareness can emerge without attention. </w:t>
      </w:r>
      <w:r w:rsidRPr="00EA4BA3">
        <w:rPr>
          <w:rFonts w:cstheme="majorBidi"/>
          <w:i/>
          <w:iCs/>
          <w:szCs w:val="24"/>
        </w:rPr>
        <w:t>Frontiers in Human Neuroscience, 7</w:t>
      </w:r>
      <w:r w:rsidRPr="00EA4BA3">
        <w:rPr>
          <w:rFonts w:cstheme="majorBidi"/>
          <w:szCs w:val="24"/>
        </w:rPr>
        <w:t xml:space="preserve">, 891. </w:t>
      </w:r>
      <w:proofErr w:type="spellStart"/>
      <w:proofErr w:type="gramStart"/>
      <w:r w:rsidRPr="00EA4BA3">
        <w:rPr>
          <w:rFonts w:cstheme="majorBidi"/>
          <w:color w:val="303030"/>
          <w:szCs w:val="24"/>
          <w:shd w:val="clear" w:color="auto" w:fill="FFFFFF"/>
        </w:rPr>
        <w:t>doi</w:t>
      </w:r>
      <w:proofErr w:type="spellEnd"/>
      <w:proofErr w:type="gramEnd"/>
      <w:r w:rsidRPr="00EA4BA3">
        <w:rPr>
          <w:rFonts w:cstheme="majorBidi"/>
          <w:color w:val="303030"/>
          <w:szCs w:val="24"/>
          <w:shd w:val="clear" w:color="auto" w:fill="FFFFFF"/>
        </w:rPr>
        <w:t>: 10.3389/fnhum.2013.00891.</w:t>
      </w:r>
    </w:p>
    <w:p w14:paraId="36096F4E" w14:textId="23C1E8E6" w:rsidR="006271AB" w:rsidRPr="00EA4BA3" w:rsidRDefault="006271AB" w:rsidP="009E3BEC">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Attneave, F. (1955). Symmetry, </w:t>
      </w:r>
      <w:r w:rsidR="009E3BEC">
        <w:rPr>
          <w:rFonts w:asciiTheme="majorBidi" w:hAnsiTheme="majorBidi" w:cstheme="majorBidi"/>
          <w:szCs w:val="24"/>
        </w:rPr>
        <w:t>i</w:t>
      </w:r>
      <w:r w:rsidRPr="00EA4BA3">
        <w:rPr>
          <w:rFonts w:asciiTheme="majorBidi" w:hAnsiTheme="majorBidi" w:cstheme="majorBidi"/>
          <w:szCs w:val="24"/>
        </w:rPr>
        <w:t xml:space="preserve">nformation, and </w:t>
      </w:r>
      <w:r w:rsidR="009E3BEC">
        <w:rPr>
          <w:rFonts w:asciiTheme="majorBidi" w:hAnsiTheme="majorBidi" w:cstheme="majorBidi"/>
          <w:szCs w:val="24"/>
        </w:rPr>
        <w:t>m</w:t>
      </w:r>
      <w:r w:rsidRPr="00EA4BA3">
        <w:rPr>
          <w:rFonts w:asciiTheme="majorBidi" w:hAnsiTheme="majorBidi" w:cstheme="majorBidi"/>
          <w:szCs w:val="24"/>
        </w:rPr>
        <w:t xml:space="preserve">emory for </w:t>
      </w:r>
      <w:r w:rsidR="009E3BEC">
        <w:rPr>
          <w:rFonts w:asciiTheme="majorBidi" w:hAnsiTheme="majorBidi" w:cstheme="majorBidi"/>
          <w:szCs w:val="24"/>
        </w:rPr>
        <w:t>p</w:t>
      </w:r>
      <w:r w:rsidRPr="00EA4BA3">
        <w:rPr>
          <w:rFonts w:asciiTheme="majorBidi" w:hAnsiTheme="majorBidi" w:cstheme="majorBidi"/>
          <w:szCs w:val="24"/>
        </w:rPr>
        <w:t xml:space="preserve">atterns. </w:t>
      </w:r>
      <w:r w:rsidRPr="00EA4BA3">
        <w:rPr>
          <w:rFonts w:asciiTheme="majorBidi" w:hAnsiTheme="majorBidi" w:cstheme="majorBidi"/>
          <w:i/>
          <w:iCs/>
          <w:szCs w:val="24"/>
        </w:rPr>
        <w:t>The American Journal of Psychology, 68</w:t>
      </w:r>
      <w:r w:rsidRPr="00EA4BA3">
        <w:rPr>
          <w:rFonts w:asciiTheme="majorBidi" w:hAnsiTheme="majorBidi" w:cstheme="majorBidi"/>
          <w:szCs w:val="24"/>
        </w:rPr>
        <w:t>(2), 209-22.</w:t>
      </w:r>
    </w:p>
    <w:p w14:paraId="22FFD1F0" w14:textId="77777777" w:rsidR="006271AB"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t>Awh</w:t>
      </w:r>
      <w:proofErr w:type="spellEnd"/>
      <w:r w:rsidRPr="00EA4BA3">
        <w:rPr>
          <w:rFonts w:cstheme="majorBidi"/>
          <w:szCs w:val="24"/>
        </w:rPr>
        <w:t xml:space="preserve">, E., Vogel, E. K. &amp; Oh, S. H. (2006). Interactions between attention and working memory. </w:t>
      </w:r>
      <w:r w:rsidRPr="00EA4BA3">
        <w:rPr>
          <w:rFonts w:cstheme="majorBidi"/>
          <w:i/>
          <w:iCs/>
          <w:szCs w:val="24"/>
        </w:rPr>
        <w:t>Neuroscience, 139</w:t>
      </w:r>
      <w:r w:rsidRPr="00EA4BA3">
        <w:rPr>
          <w:rFonts w:cstheme="majorBidi"/>
          <w:szCs w:val="24"/>
        </w:rPr>
        <w:t xml:space="preserve">, 201-208. </w:t>
      </w:r>
      <w:proofErr w:type="spellStart"/>
      <w:proofErr w:type="gramStart"/>
      <w:r w:rsidRPr="00EA4BA3">
        <w:rPr>
          <w:rFonts w:cstheme="majorBidi"/>
          <w:szCs w:val="24"/>
        </w:rPr>
        <w:t>doi</w:t>
      </w:r>
      <w:proofErr w:type="spellEnd"/>
      <w:proofErr w:type="gramEnd"/>
      <w:r w:rsidRPr="00EA4BA3">
        <w:rPr>
          <w:rFonts w:cstheme="majorBidi"/>
          <w:szCs w:val="24"/>
        </w:rPr>
        <w:t>: 10.1016/j.neuroscience.2005.08.023.</w:t>
      </w:r>
    </w:p>
    <w:p w14:paraId="4B25AC6B" w14:textId="77777777" w:rsidR="006271AB"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t>Baars</w:t>
      </w:r>
      <w:proofErr w:type="spellEnd"/>
      <w:r w:rsidRPr="00EA4BA3">
        <w:rPr>
          <w:rFonts w:cstheme="majorBidi"/>
          <w:szCs w:val="24"/>
        </w:rPr>
        <w:t xml:space="preserve">, B. (1989). </w:t>
      </w:r>
      <w:r w:rsidRPr="00EA4BA3">
        <w:rPr>
          <w:rFonts w:cstheme="majorBidi"/>
          <w:i/>
          <w:iCs/>
          <w:szCs w:val="24"/>
        </w:rPr>
        <w:t>A Cognitive Theory of Consciousness</w:t>
      </w:r>
      <w:r w:rsidRPr="00EA4BA3">
        <w:rPr>
          <w:rFonts w:cstheme="majorBidi"/>
          <w:szCs w:val="24"/>
        </w:rPr>
        <w:t>. Cambridge (England): Cambridge University Press.</w:t>
      </w:r>
    </w:p>
    <w:p w14:paraId="3A2FDADB" w14:textId="77777777" w:rsidR="00D456D2"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t>Brainard</w:t>
      </w:r>
      <w:proofErr w:type="spellEnd"/>
      <w:r w:rsidRPr="00EA4BA3">
        <w:rPr>
          <w:rFonts w:cstheme="majorBidi"/>
          <w:szCs w:val="24"/>
        </w:rPr>
        <w:t xml:space="preserve">, D. H. (1997). The Psychophysics Toolbox. </w:t>
      </w:r>
      <w:r w:rsidRPr="00EA4BA3">
        <w:rPr>
          <w:rFonts w:cstheme="majorBidi"/>
          <w:i/>
          <w:iCs/>
          <w:szCs w:val="24"/>
        </w:rPr>
        <w:t>Spatial Vision,</w:t>
      </w:r>
      <w:r w:rsidRPr="00EA4BA3">
        <w:rPr>
          <w:rFonts w:cstheme="majorBidi"/>
          <w:szCs w:val="24"/>
        </w:rPr>
        <w:t xml:space="preserve"> 10, 433-436.</w:t>
      </w:r>
    </w:p>
    <w:p w14:paraId="64159391" w14:textId="77777777" w:rsidR="00BD3BD0" w:rsidRDefault="006271AB" w:rsidP="008A2196">
      <w:pPr>
        <w:spacing w:before="240" w:after="0" w:line="480" w:lineRule="auto"/>
        <w:ind w:left="720" w:hanging="720"/>
        <w:rPr>
          <w:rFonts w:cstheme="majorBidi"/>
          <w:szCs w:val="24"/>
        </w:rPr>
      </w:pPr>
      <w:proofErr w:type="spellStart"/>
      <w:r w:rsidRPr="00EA4BA3">
        <w:rPr>
          <w:rFonts w:cstheme="majorBidi"/>
          <w:szCs w:val="24"/>
        </w:rPr>
        <w:t>Baur</w:t>
      </w:r>
      <w:proofErr w:type="spellEnd"/>
      <w:r w:rsidRPr="00EA4BA3">
        <w:rPr>
          <w:rFonts w:cstheme="majorBidi"/>
          <w:szCs w:val="24"/>
        </w:rPr>
        <w:t xml:space="preserve">, B. (2009). Does Stevens's power law for brightness extend to perceptual brightness averaging? </w:t>
      </w:r>
      <w:r w:rsidRPr="00EA4BA3">
        <w:rPr>
          <w:rFonts w:cstheme="majorBidi"/>
          <w:i/>
          <w:iCs/>
          <w:szCs w:val="24"/>
        </w:rPr>
        <w:t>Psychol. Rec., 59,</w:t>
      </w:r>
      <w:r w:rsidRPr="00EA4BA3">
        <w:rPr>
          <w:rFonts w:cstheme="majorBidi"/>
          <w:szCs w:val="24"/>
        </w:rPr>
        <w:t xml:space="preserve"> 171–186</w:t>
      </w:r>
    </w:p>
    <w:p w14:paraId="09739501" w14:textId="77777777" w:rsidR="00BD3BD0" w:rsidRDefault="002539C0" w:rsidP="008A2196">
      <w:pPr>
        <w:spacing w:before="240" w:after="0" w:line="480" w:lineRule="auto"/>
        <w:ind w:left="720" w:hanging="720"/>
        <w:rPr>
          <w:szCs w:val="24"/>
        </w:rPr>
      </w:pPr>
      <w:r w:rsidRPr="00EA4BA3">
        <w:rPr>
          <w:szCs w:val="24"/>
        </w:rPr>
        <w:t xml:space="preserve">Becker, M. W., </w:t>
      </w:r>
      <w:proofErr w:type="spellStart"/>
      <w:r w:rsidRPr="00EA4BA3">
        <w:rPr>
          <w:szCs w:val="24"/>
        </w:rPr>
        <w:t>Pashler</w:t>
      </w:r>
      <w:proofErr w:type="spellEnd"/>
      <w:r w:rsidRPr="00EA4BA3">
        <w:rPr>
          <w:szCs w:val="24"/>
        </w:rPr>
        <w:t xml:space="preserve">, H., &amp; </w:t>
      </w:r>
      <w:proofErr w:type="spellStart"/>
      <w:r w:rsidRPr="00EA4BA3">
        <w:rPr>
          <w:szCs w:val="24"/>
        </w:rPr>
        <w:t>Anstis</w:t>
      </w:r>
      <w:proofErr w:type="spellEnd"/>
      <w:r w:rsidRPr="00EA4BA3">
        <w:rPr>
          <w:szCs w:val="24"/>
        </w:rPr>
        <w:t xml:space="preserve">, S. M. (2000). The role of iconic memory in change-detection tasks. </w:t>
      </w:r>
      <w:r w:rsidRPr="00EA4BA3">
        <w:rPr>
          <w:i/>
          <w:iCs/>
          <w:szCs w:val="24"/>
        </w:rPr>
        <w:t>Perception, 29</w:t>
      </w:r>
      <w:r w:rsidRPr="00EA4BA3">
        <w:rPr>
          <w:szCs w:val="24"/>
        </w:rPr>
        <w:t>(3), 273-286.</w:t>
      </w:r>
    </w:p>
    <w:p w14:paraId="2C407CFC" w14:textId="77777777" w:rsidR="00BD3BD0" w:rsidRDefault="006271AB" w:rsidP="008A2196">
      <w:pPr>
        <w:spacing w:before="240" w:after="0" w:line="480" w:lineRule="auto"/>
        <w:ind w:left="720" w:hanging="720"/>
        <w:rPr>
          <w:szCs w:val="24"/>
        </w:rPr>
      </w:pPr>
      <w:proofErr w:type="spellStart"/>
      <w:r w:rsidRPr="00EA4BA3">
        <w:rPr>
          <w:rFonts w:eastAsia="Times New Roman"/>
          <w:szCs w:val="24"/>
          <w:lang w:eastAsia="en-AU" w:bidi="he-IL"/>
        </w:rPr>
        <w:t>Benish</w:t>
      </w:r>
      <w:proofErr w:type="spellEnd"/>
      <w:r w:rsidRPr="00EA4BA3">
        <w:rPr>
          <w:rFonts w:eastAsia="Times New Roman"/>
          <w:szCs w:val="24"/>
          <w:lang w:eastAsia="en-AU" w:bidi="he-IL"/>
        </w:rPr>
        <w:t xml:space="preserve">, W. A. (2003). </w:t>
      </w:r>
      <w:r w:rsidRPr="00EA4BA3">
        <w:rPr>
          <w:szCs w:val="24"/>
        </w:rPr>
        <w:t xml:space="preserve">Mutual information as an index of diagnostic test performance. </w:t>
      </w:r>
      <w:r w:rsidRPr="00EA4BA3">
        <w:rPr>
          <w:i/>
          <w:iCs/>
          <w:szCs w:val="24"/>
        </w:rPr>
        <w:t xml:space="preserve">Methods </w:t>
      </w:r>
      <w:proofErr w:type="spellStart"/>
      <w:proofErr w:type="gramStart"/>
      <w:r w:rsidRPr="00EA4BA3">
        <w:rPr>
          <w:i/>
          <w:iCs/>
          <w:szCs w:val="24"/>
        </w:rPr>
        <w:t>Inf</w:t>
      </w:r>
      <w:proofErr w:type="spellEnd"/>
      <w:proofErr w:type="gramEnd"/>
      <w:r w:rsidRPr="00EA4BA3">
        <w:rPr>
          <w:i/>
          <w:iCs/>
          <w:szCs w:val="24"/>
        </w:rPr>
        <w:t xml:space="preserve"> Med, 42</w:t>
      </w:r>
      <w:r w:rsidRPr="00EA4BA3">
        <w:rPr>
          <w:szCs w:val="24"/>
        </w:rPr>
        <w:t xml:space="preserve">(3), 260-264. </w:t>
      </w:r>
    </w:p>
    <w:p w14:paraId="720AED2C" w14:textId="3F7B402D" w:rsidR="006271AB" w:rsidRPr="00EA4BA3" w:rsidRDefault="006271AB" w:rsidP="00582159">
      <w:pPr>
        <w:spacing w:before="240" w:after="0" w:line="480" w:lineRule="auto"/>
        <w:ind w:left="720" w:hanging="720"/>
        <w:rPr>
          <w:b/>
          <w:bCs/>
          <w:szCs w:val="24"/>
        </w:rPr>
      </w:pPr>
      <w:proofErr w:type="spellStart"/>
      <w:r w:rsidRPr="00EA4BA3">
        <w:rPr>
          <w:szCs w:val="24"/>
        </w:rPr>
        <w:lastRenderedPageBreak/>
        <w:t>Benjamini</w:t>
      </w:r>
      <w:proofErr w:type="spellEnd"/>
      <w:r w:rsidRPr="00EA4BA3">
        <w:rPr>
          <w:szCs w:val="24"/>
        </w:rPr>
        <w:t xml:space="preserve">, Y., &amp; Hochberg, Y. (1995). Controlling the </w:t>
      </w:r>
      <w:r w:rsidR="00582159">
        <w:rPr>
          <w:szCs w:val="24"/>
        </w:rPr>
        <w:t>f</w:t>
      </w:r>
      <w:r w:rsidRPr="00EA4BA3">
        <w:rPr>
          <w:szCs w:val="24"/>
        </w:rPr>
        <w:t xml:space="preserve">alse </w:t>
      </w:r>
      <w:r w:rsidR="00582159">
        <w:rPr>
          <w:szCs w:val="24"/>
        </w:rPr>
        <w:t>d</w:t>
      </w:r>
      <w:r w:rsidRPr="00EA4BA3">
        <w:rPr>
          <w:szCs w:val="24"/>
        </w:rPr>
        <w:t xml:space="preserve">iscovery </w:t>
      </w:r>
      <w:r w:rsidR="00582159">
        <w:rPr>
          <w:szCs w:val="24"/>
        </w:rPr>
        <w:t>rate: A practical and powerful approach to multiple t</w:t>
      </w:r>
      <w:r w:rsidRPr="00EA4BA3">
        <w:rPr>
          <w:szCs w:val="24"/>
        </w:rPr>
        <w:t xml:space="preserve">esting. </w:t>
      </w:r>
      <w:r w:rsidRPr="00EA4BA3">
        <w:rPr>
          <w:i/>
          <w:iCs/>
          <w:szCs w:val="24"/>
        </w:rPr>
        <w:t>Journal of the Royal Statistical Society. Series B (Methodological), 57</w:t>
      </w:r>
      <w:r w:rsidRPr="00EA4BA3">
        <w:rPr>
          <w:szCs w:val="24"/>
        </w:rPr>
        <w:t>(1), 289-300.</w:t>
      </w:r>
    </w:p>
    <w:p w14:paraId="2839A952" w14:textId="77777777" w:rsidR="006271AB" w:rsidRPr="00EA4BA3" w:rsidRDefault="006271AB" w:rsidP="008A2196">
      <w:pPr>
        <w:pStyle w:val="Heading1"/>
        <w:shd w:val="clear" w:color="auto" w:fill="FFFFFF"/>
        <w:spacing w:before="240" w:line="480" w:lineRule="auto"/>
        <w:ind w:left="720" w:hanging="720"/>
        <w:rPr>
          <w:b w:val="0"/>
          <w:bCs w:val="0"/>
          <w:szCs w:val="24"/>
        </w:rPr>
      </w:pPr>
      <w:proofErr w:type="spellStart"/>
      <w:r w:rsidRPr="00EA4BA3">
        <w:rPr>
          <w:b w:val="0"/>
          <w:bCs w:val="0"/>
          <w:szCs w:val="24"/>
        </w:rPr>
        <w:t>Biederman</w:t>
      </w:r>
      <w:proofErr w:type="spellEnd"/>
      <w:r w:rsidRPr="00EA4BA3">
        <w:rPr>
          <w:b w:val="0"/>
          <w:bCs w:val="0"/>
          <w:szCs w:val="24"/>
        </w:rPr>
        <w:t xml:space="preserve">, I., Rabinowitz, J. C., Glass, A. L., &amp; Stacy, E. W., Jr. (1974). On the information extracted from a glance at a scene. </w:t>
      </w:r>
      <w:r w:rsidRPr="00EA4BA3">
        <w:rPr>
          <w:b w:val="0"/>
          <w:bCs w:val="0"/>
          <w:i/>
          <w:iCs/>
          <w:szCs w:val="24"/>
        </w:rPr>
        <w:t>Journal of Experimental Psychology, 103</w:t>
      </w:r>
      <w:r w:rsidRPr="00EA4BA3">
        <w:rPr>
          <w:b w:val="0"/>
          <w:bCs w:val="0"/>
          <w:szCs w:val="24"/>
        </w:rPr>
        <w:t>, 597–600.</w:t>
      </w:r>
    </w:p>
    <w:p w14:paraId="47217DD7" w14:textId="77777777" w:rsidR="006271AB" w:rsidRPr="00EA4BA3" w:rsidRDefault="006271AB" w:rsidP="008A2196">
      <w:pPr>
        <w:spacing w:before="240" w:after="0" w:line="480" w:lineRule="auto"/>
        <w:ind w:left="720" w:hanging="720"/>
        <w:rPr>
          <w:rFonts w:cstheme="majorBidi"/>
          <w:szCs w:val="24"/>
        </w:rPr>
      </w:pPr>
      <w:r w:rsidRPr="00EA4BA3">
        <w:rPr>
          <w:rFonts w:cstheme="majorBidi"/>
          <w:szCs w:val="24"/>
        </w:rPr>
        <w:t xml:space="preserve">Block, N. (1995). On a confusion about a function of consciousness [Target article and commentaries]. </w:t>
      </w:r>
      <w:r w:rsidRPr="00EA4BA3">
        <w:rPr>
          <w:rFonts w:cstheme="majorBidi"/>
          <w:i/>
          <w:iCs/>
          <w:szCs w:val="24"/>
        </w:rPr>
        <w:t>Behavioral &amp; Brain Sciences, 18</w:t>
      </w:r>
      <w:r w:rsidRPr="00EA4BA3">
        <w:rPr>
          <w:rFonts w:cstheme="majorBidi"/>
          <w:szCs w:val="24"/>
        </w:rPr>
        <w:t xml:space="preserve">, 227–287. </w:t>
      </w:r>
    </w:p>
    <w:p w14:paraId="6AE56CC8" w14:textId="77777777" w:rsidR="006271AB" w:rsidRPr="00EA4BA3" w:rsidRDefault="006271AB" w:rsidP="008A2196">
      <w:pPr>
        <w:spacing w:before="240" w:after="0" w:line="480" w:lineRule="auto"/>
        <w:ind w:left="720" w:hanging="720"/>
        <w:rPr>
          <w:rFonts w:cstheme="majorBidi"/>
          <w:szCs w:val="24"/>
        </w:rPr>
      </w:pPr>
      <w:r w:rsidRPr="00EA4BA3">
        <w:rPr>
          <w:rFonts w:cstheme="majorBidi"/>
          <w:szCs w:val="24"/>
        </w:rPr>
        <w:t xml:space="preserve">Block, N. (2007). Consciousness, accessibility, and the mesh between psychology and neuroscience [Target article and commentaries]. </w:t>
      </w:r>
      <w:r w:rsidRPr="00EA4BA3">
        <w:rPr>
          <w:rFonts w:cstheme="majorBidi"/>
          <w:i/>
          <w:iCs/>
          <w:szCs w:val="24"/>
        </w:rPr>
        <w:t>Behavioral &amp; Brain Sciences, 30</w:t>
      </w:r>
      <w:r w:rsidRPr="00EA4BA3">
        <w:rPr>
          <w:rFonts w:cstheme="majorBidi"/>
          <w:szCs w:val="24"/>
        </w:rPr>
        <w:t>, 481–548.</w:t>
      </w:r>
    </w:p>
    <w:p w14:paraId="7E8B2006" w14:textId="77777777" w:rsidR="006271AB" w:rsidRPr="00EA4BA3" w:rsidRDefault="006271AB" w:rsidP="008A2196">
      <w:pPr>
        <w:spacing w:before="240" w:after="0" w:line="480" w:lineRule="auto"/>
        <w:ind w:left="720" w:hanging="720"/>
        <w:rPr>
          <w:rFonts w:cstheme="majorBidi"/>
          <w:szCs w:val="24"/>
        </w:rPr>
      </w:pPr>
      <w:r w:rsidRPr="00EA4BA3">
        <w:rPr>
          <w:rFonts w:cstheme="majorBidi"/>
          <w:szCs w:val="24"/>
        </w:rPr>
        <w:t xml:space="preserve">Block, N. (2011). Perceptual consciousness overflows cognitive access. </w:t>
      </w:r>
      <w:r w:rsidRPr="00EA4BA3">
        <w:rPr>
          <w:rFonts w:cstheme="majorBidi"/>
          <w:i/>
          <w:iCs/>
          <w:szCs w:val="24"/>
        </w:rPr>
        <w:t>Trends in Cognitive Sciences, 15,</w:t>
      </w:r>
      <w:r w:rsidRPr="00EA4BA3">
        <w:rPr>
          <w:rFonts w:cstheme="majorBidi"/>
          <w:szCs w:val="24"/>
        </w:rPr>
        <w:t xml:space="preserve"> 567–575.</w:t>
      </w:r>
    </w:p>
    <w:p w14:paraId="3A58919F" w14:textId="77777777" w:rsidR="006271AB" w:rsidRPr="00EA4BA3" w:rsidRDefault="006271AB" w:rsidP="008A2196">
      <w:pPr>
        <w:spacing w:before="240" w:after="0" w:line="480" w:lineRule="auto"/>
        <w:ind w:left="720" w:hanging="720"/>
        <w:rPr>
          <w:rFonts w:cstheme="majorBidi"/>
          <w:szCs w:val="24"/>
        </w:rPr>
      </w:pPr>
      <w:r w:rsidRPr="00EA4BA3">
        <w:rPr>
          <w:rFonts w:cstheme="majorBidi"/>
          <w:szCs w:val="24"/>
        </w:rPr>
        <w:t xml:space="preserve">Block, N. (2014). Rich conscious perception outside focal attention. </w:t>
      </w:r>
      <w:r w:rsidRPr="00EA4BA3">
        <w:rPr>
          <w:rFonts w:cstheme="majorBidi"/>
          <w:i/>
          <w:iCs/>
          <w:szCs w:val="24"/>
        </w:rPr>
        <w:t>Trends in Cognitive Sciences</w:t>
      </w:r>
      <w:r w:rsidRPr="00EA4BA3">
        <w:rPr>
          <w:rFonts w:cstheme="majorBidi"/>
          <w:szCs w:val="24"/>
        </w:rPr>
        <w:t xml:space="preserve">, </w:t>
      </w:r>
      <w:r w:rsidRPr="00EA4BA3">
        <w:rPr>
          <w:rFonts w:cstheme="majorBidi"/>
          <w:i/>
          <w:iCs/>
          <w:szCs w:val="24"/>
        </w:rPr>
        <w:t>18</w:t>
      </w:r>
      <w:r w:rsidRPr="00EA4BA3">
        <w:rPr>
          <w:rFonts w:cstheme="majorBidi"/>
          <w:szCs w:val="24"/>
        </w:rPr>
        <w:t>, 445–447.</w:t>
      </w:r>
    </w:p>
    <w:p w14:paraId="72D75BF2" w14:textId="77777777" w:rsidR="006271AB"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t>Breitmeyer</w:t>
      </w:r>
      <w:proofErr w:type="spellEnd"/>
      <w:r w:rsidRPr="00EA4BA3">
        <w:rPr>
          <w:rFonts w:cstheme="majorBidi"/>
          <w:szCs w:val="24"/>
        </w:rPr>
        <w:t xml:space="preserve">, B. G. (2015). </w:t>
      </w:r>
      <w:r w:rsidRPr="00EA4BA3">
        <w:rPr>
          <w:rFonts w:cstheme="majorBidi"/>
          <w:i/>
          <w:iCs/>
          <w:szCs w:val="24"/>
        </w:rPr>
        <w:t>The visual (</w:t>
      </w:r>
      <w:proofErr w:type="gramStart"/>
      <w:r w:rsidRPr="00EA4BA3">
        <w:rPr>
          <w:rFonts w:cstheme="majorBidi"/>
          <w:i/>
          <w:iCs/>
          <w:szCs w:val="24"/>
        </w:rPr>
        <w:t>un)</w:t>
      </w:r>
      <w:proofErr w:type="gramEnd"/>
      <w:r w:rsidRPr="00EA4BA3">
        <w:rPr>
          <w:rFonts w:cstheme="majorBidi"/>
          <w:i/>
          <w:iCs/>
          <w:szCs w:val="24"/>
        </w:rPr>
        <w:t xml:space="preserve">conscious and its (dis)contents: A </w:t>
      </w:r>
      <w:proofErr w:type="spellStart"/>
      <w:r w:rsidRPr="00EA4BA3">
        <w:rPr>
          <w:rFonts w:cstheme="majorBidi"/>
          <w:i/>
          <w:iCs/>
          <w:szCs w:val="24"/>
        </w:rPr>
        <w:t>microtemporal</w:t>
      </w:r>
      <w:proofErr w:type="spellEnd"/>
      <w:r w:rsidRPr="00EA4BA3">
        <w:rPr>
          <w:rFonts w:cstheme="majorBidi"/>
          <w:i/>
          <w:iCs/>
          <w:szCs w:val="24"/>
        </w:rPr>
        <w:t xml:space="preserve"> approach. </w:t>
      </w:r>
      <w:r w:rsidRPr="00EA4BA3">
        <w:rPr>
          <w:rFonts w:cstheme="majorBidi"/>
          <w:szCs w:val="24"/>
        </w:rPr>
        <w:t>New York: Oxford University Press.</w:t>
      </w:r>
    </w:p>
    <w:p w14:paraId="4AEF554A" w14:textId="30F8F36E" w:rsidR="006271AB" w:rsidRDefault="006271AB" w:rsidP="008A2196">
      <w:pPr>
        <w:spacing w:before="240" w:after="0" w:line="480" w:lineRule="auto"/>
        <w:ind w:left="720" w:hanging="720"/>
        <w:rPr>
          <w:rFonts w:cstheme="majorBidi"/>
          <w:szCs w:val="24"/>
        </w:rPr>
      </w:pPr>
      <w:r w:rsidRPr="00EA4BA3">
        <w:rPr>
          <w:rFonts w:cstheme="majorBidi"/>
          <w:szCs w:val="24"/>
        </w:rPr>
        <w:t xml:space="preserve">Bronfman, Z., </w:t>
      </w:r>
      <w:proofErr w:type="spellStart"/>
      <w:r w:rsidRPr="00EA4BA3">
        <w:rPr>
          <w:rFonts w:cstheme="majorBidi"/>
          <w:szCs w:val="24"/>
        </w:rPr>
        <w:t>Brezis</w:t>
      </w:r>
      <w:proofErr w:type="spellEnd"/>
      <w:r w:rsidRPr="00EA4BA3">
        <w:rPr>
          <w:rFonts w:cstheme="majorBidi"/>
          <w:szCs w:val="24"/>
        </w:rPr>
        <w:t>, N., Jacobson, H., &amp; Ushe</w:t>
      </w:r>
      <w:r w:rsidR="00250C70">
        <w:rPr>
          <w:rFonts w:cstheme="majorBidi"/>
          <w:szCs w:val="24"/>
        </w:rPr>
        <w:t>r, M. (2014). We see more than w</w:t>
      </w:r>
      <w:r w:rsidRPr="00EA4BA3">
        <w:rPr>
          <w:rFonts w:cstheme="majorBidi"/>
          <w:szCs w:val="24"/>
        </w:rPr>
        <w:t>e</w:t>
      </w:r>
      <w:r w:rsidR="00250C70">
        <w:rPr>
          <w:rFonts w:cstheme="majorBidi"/>
          <w:szCs w:val="24"/>
        </w:rPr>
        <w:t xml:space="preserve"> can report: “Cost Free” </w:t>
      </w:r>
      <w:proofErr w:type="spellStart"/>
      <w:r w:rsidR="00250C70">
        <w:rPr>
          <w:rFonts w:cstheme="majorBidi"/>
          <w:szCs w:val="24"/>
        </w:rPr>
        <w:t>color</w:t>
      </w:r>
      <w:proofErr w:type="spellEnd"/>
      <w:r w:rsidR="00250C70">
        <w:rPr>
          <w:rFonts w:cstheme="majorBidi"/>
          <w:szCs w:val="24"/>
        </w:rPr>
        <w:t xml:space="preserve"> p</w:t>
      </w:r>
      <w:r w:rsidRPr="00EA4BA3">
        <w:rPr>
          <w:rFonts w:cstheme="majorBidi"/>
          <w:szCs w:val="24"/>
        </w:rPr>
        <w:t>hen</w:t>
      </w:r>
      <w:r w:rsidR="00250C70">
        <w:rPr>
          <w:rFonts w:cstheme="majorBidi"/>
          <w:szCs w:val="24"/>
        </w:rPr>
        <w:t>omenality outside focal a</w:t>
      </w:r>
      <w:r w:rsidRPr="00EA4BA3">
        <w:rPr>
          <w:rFonts w:cstheme="majorBidi"/>
          <w:szCs w:val="24"/>
        </w:rPr>
        <w:t xml:space="preserve">ttention. </w:t>
      </w:r>
      <w:r w:rsidRPr="00EA4BA3">
        <w:rPr>
          <w:rFonts w:cstheme="majorBidi"/>
          <w:i/>
          <w:iCs/>
          <w:szCs w:val="24"/>
        </w:rPr>
        <w:t>Psychological Science, 25</w:t>
      </w:r>
      <w:r w:rsidRPr="00EA4BA3">
        <w:rPr>
          <w:rFonts w:cstheme="majorBidi"/>
          <w:szCs w:val="24"/>
        </w:rPr>
        <w:t>(7)</w:t>
      </w:r>
      <w:r w:rsidRPr="00EA4BA3">
        <w:rPr>
          <w:rFonts w:cstheme="majorBidi"/>
          <w:i/>
          <w:iCs/>
          <w:szCs w:val="24"/>
        </w:rPr>
        <w:t xml:space="preserve">, </w:t>
      </w:r>
      <w:r w:rsidRPr="00EA4BA3">
        <w:rPr>
          <w:rFonts w:cstheme="majorBidi"/>
          <w:szCs w:val="24"/>
        </w:rPr>
        <w:t xml:space="preserve">1394-1403. </w:t>
      </w:r>
      <w:proofErr w:type="spellStart"/>
      <w:proofErr w:type="gramStart"/>
      <w:r w:rsidRPr="00EA4BA3">
        <w:rPr>
          <w:rFonts w:cstheme="majorBidi"/>
          <w:szCs w:val="24"/>
        </w:rPr>
        <w:t>doi</w:t>
      </w:r>
      <w:proofErr w:type="spellEnd"/>
      <w:proofErr w:type="gramEnd"/>
      <w:r w:rsidRPr="00EA4BA3">
        <w:rPr>
          <w:rFonts w:cstheme="majorBidi"/>
          <w:szCs w:val="24"/>
        </w:rPr>
        <w:t xml:space="preserve">: 10.1177/0956797614532656. </w:t>
      </w:r>
    </w:p>
    <w:p w14:paraId="6DB1F34F" w14:textId="1AB63C5B" w:rsidR="002D2876" w:rsidRPr="002D2876" w:rsidRDefault="002D2876" w:rsidP="008A2196">
      <w:pPr>
        <w:spacing w:before="240" w:after="0" w:line="480" w:lineRule="auto"/>
        <w:ind w:left="720" w:hanging="720"/>
        <w:rPr>
          <w:rFonts w:cstheme="majorBidi"/>
          <w:szCs w:val="24"/>
        </w:rPr>
      </w:pPr>
      <w:proofErr w:type="spellStart"/>
      <w:r>
        <w:rPr>
          <w:rFonts w:cstheme="majorBidi"/>
          <w:szCs w:val="24"/>
        </w:rPr>
        <w:t>Cangelosi</w:t>
      </w:r>
      <w:proofErr w:type="spellEnd"/>
      <w:r>
        <w:rPr>
          <w:rFonts w:cstheme="majorBidi"/>
          <w:szCs w:val="24"/>
        </w:rPr>
        <w:t xml:space="preserve">, A., &amp; </w:t>
      </w:r>
      <w:proofErr w:type="spellStart"/>
      <w:r>
        <w:rPr>
          <w:rFonts w:cstheme="majorBidi"/>
          <w:szCs w:val="24"/>
        </w:rPr>
        <w:t>Parisi</w:t>
      </w:r>
      <w:proofErr w:type="spellEnd"/>
      <w:r>
        <w:rPr>
          <w:rFonts w:cstheme="majorBidi"/>
          <w:szCs w:val="24"/>
        </w:rPr>
        <w:t xml:space="preserve">, D. (2004). The processing of verbs and nouns in neural networks: Insights from synthetic brain imaging. </w:t>
      </w:r>
      <w:r>
        <w:rPr>
          <w:rFonts w:cstheme="majorBidi"/>
          <w:i/>
          <w:iCs/>
          <w:szCs w:val="24"/>
        </w:rPr>
        <w:t>Brain and Language, 89</w:t>
      </w:r>
      <w:r>
        <w:rPr>
          <w:rFonts w:cstheme="majorBidi"/>
          <w:szCs w:val="24"/>
        </w:rPr>
        <w:t>(2), 401-408.</w:t>
      </w:r>
    </w:p>
    <w:p w14:paraId="5AA7D3D2" w14:textId="3371EA1C" w:rsidR="006271AB" w:rsidRPr="00EA4BA3" w:rsidRDefault="006271AB" w:rsidP="008A2196">
      <w:pPr>
        <w:shd w:val="clear" w:color="auto" w:fill="FFFFFF"/>
        <w:spacing w:before="240" w:after="0" w:line="480" w:lineRule="auto"/>
        <w:ind w:left="720" w:hanging="720"/>
        <w:rPr>
          <w:rFonts w:eastAsia="Times New Roman" w:cstheme="majorBidi"/>
          <w:szCs w:val="24"/>
          <w:lang w:eastAsia="en-AU" w:bidi="he-IL"/>
        </w:rPr>
      </w:pPr>
      <w:proofErr w:type="spellStart"/>
      <w:r w:rsidRPr="00EA4BA3">
        <w:rPr>
          <w:rFonts w:eastAsia="Times New Roman" w:cstheme="majorBidi"/>
          <w:szCs w:val="24"/>
          <w:lang w:eastAsia="en-AU" w:bidi="he-IL"/>
        </w:rPr>
        <w:lastRenderedPageBreak/>
        <w:t>Centor</w:t>
      </w:r>
      <w:proofErr w:type="spellEnd"/>
      <w:r w:rsidRPr="00EA4BA3">
        <w:rPr>
          <w:rFonts w:eastAsia="Times New Roman" w:cstheme="majorBidi"/>
          <w:szCs w:val="24"/>
          <w:lang w:eastAsia="en-AU" w:bidi="he-IL"/>
        </w:rPr>
        <w:t>, R. M. (1991)</w:t>
      </w:r>
      <w:r w:rsidR="00B922E3">
        <w:rPr>
          <w:rFonts w:eastAsia="Times New Roman" w:cstheme="majorBidi"/>
          <w:szCs w:val="24"/>
          <w:lang w:eastAsia="en-AU" w:bidi="he-IL"/>
        </w:rPr>
        <w:t>. Signal detectability: T</w:t>
      </w:r>
      <w:r w:rsidRPr="00EA4BA3">
        <w:rPr>
          <w:rFonts w:eastAsia="Times New Roman" w:cstheme="majorBidi"/>
          <w:szCs w:val="24"/>
          <w:lang w:eastAsia="en-AU" w:bidi="he-IL"/>
        </w:rPr>
        <w:t xml:space="preserve">he use of ROC curves and their analyses. </w:t>
      </w:r>
      <w:r w:rsidRPr="00EA4BA3">
        <w:rPr>
          <w:rFonts w:eastAsia="Times New Roman" w:cstheme="majorBidi"/>
          <w:i/>
          <w:iCs/>
          <w:szCs w:val="24"/>
          <w:lang w:eastAsia="en-AU" w:bidi="he-IL"/>
        </w:rPr>
        <w:t xml:space="preserve">Med </w:t>
      </w:r>
      <w:proofErr w:type="spellStart"/>
      <w:r w:rsidRPr="00EA4BA3">
        <w:rPr>
          <w:rFonts w:eastAsia="Times New Roman" w:cstheme="majorBidi"/>
          <w:i/>
          <w:iCs/>
          <w:szCs w:val="24"/>
          <w:lang w:eastAsia="en-AU" w:bidi="he-IL"/>
        </w:rPr>
        <w:t>Decis</w:t>
      </w:r>
      <w:proofErr w:type="spellEnd"/>
      <w:r w:rsidRPr="00EA4BA3">
        <w:rPr>
          <w:rFonts w:eastAsia="Times New Roman" w:cstheme="majorBidi"/>
          <w:i/>
          <w:iCs/>
          <w:szCs w:val="24"/>
          <w:lang w:eastAsia="en-AU" w:bidi="he-IL"/>
        </w:rPr>
        <w:t xml:space="preserve"> Making, 11,</w:t>
      </w:r>
      <w:r w:rsidRPr="00EA4BA3">
        <w:rPr>
          <w:rFonts w:eastAsia="Times New Roman" w:cstheme="majorBidi"/>
          <w:szCs w:val="24"/>
          <w:lang w:eastAsia="en-AU" w:bidi="he-IL"/>
        </w:rPr>
        <w:t xml:space="preserve"> 102-106.</w:t>
      </w:r>
    </w:p>
    <w:p w14:paraId="7375F441"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Clarke, J., &amp; Mack, A. (2014). Iconic memory for the gist of natural scenes. </w:t>
      </w:r>
      <w:r w:rsidRPr="00EA4BA3">
        <w:rPr>
          <w:rFonts w:asciiTheme="majorBidi" w:hAnsiTheme="majorBidi" w:cstheme="majorBidi"/>
          <w:i/>
          <w:iCs/>
          <w:szCs w:val="24"/>
        </w:rPr>
        <w:t xml:space="preserve">Consciousness and Cognition, 30, </w:t>
      </w:r>
      <w:r w:rsidRPr="00EA4BA3">
        <w:rPr>
          <w:rFonts w:asciiTheme="majorBidi" w:hAnsiTheme="majorBidi" w:cstheme="majorBidi"/>
          <w:szCs w:val="24"/>
        </w:rPr>
        <w:t>256-65.</w:t>
      </w:r>
    </w:p>
    <w:p w14:paraId="0F286112" w14:textId="77777777" w:rsidR="006271AB" w:rsidRPr="00EA4BA3" w:rsidRDefault="006271AB" w:rsidP="008A2196">
      <w:pPr>
        <w:pStyle w:val="EndNoteBibliography"/>
        <w:spacing w:before="240" w:after="0" w:line="480" w:lineRule="auto"/>
        <w:ind w:left="720" w:hanging="720"/>
        <w:rPr>
          <w:rFonts w:asciiTheme="majorBidi" w:hAnsiTheme="majorBidi" w:cstheme="majorBidi"/>
          <w:noProof w:val="0"/>
          <w:szCs w:val="24"/>
        </w:rPr>
      </w:pPr>
      <w:r w:rsidRPr="00EA4BA3">
        <w:rPr>
          <w:rFonts w:asciiTheme="majorBidi" w:hAnsiTheme="majorBidi" w:cstheme="majorBidi"/>
          <w:noProof w:val="0"/>
          <w:szCs w:val="24"/>
        </w:rPr>
        <w:t xml:space="preserve">Cohen, M.A. &amp; Dennett, D.C. (2011). Consciousness cannot be separated from function. </w:t>
      </w:r>
      <w:r w:rsidRPr="00EA4BA3">
        <w:rPr>
          <w:rFonts w:asciiTheme="majorBidi" w:hAnsiTheme="majorBidi" w:cstheme="majorBidi"/>
          <w:i/>
          <w:iCs/>
          <w:noProof w:val="0"/>
          <w:szCs w:val="24"/>
        </w:rPr>
        <w:t xml:space="preserve">Trends </w:t>
      </w:r>
      <w:proofErr w:type="spellStart"/>
      <w:r w:rsidRPr="00EA4BA3">
        <w:rPr>
          <w:rFonts w:asciiTheme="majorBidi" w:hAnsiTheme="majorBidi" w:cstheme="majorBidi"/>
          <w:i/>
          <w:iCs/>
          <w:noProof w:val="0"/>
          <w:szCs w:val="24"/>
        </w:rPr>
        <w:t>Cogn</w:t>
      </w:r>
      <w:proofErr w:type="spellEnd"/>
      <w:r w:rsidRPr="00EA4BA3">
        <w:rPr>
          <w:rFonts w:asciiTheme="majorBidi" w:hAnsiTheme="majorBidi" w:cstheme="majorBidi"/>
          <w:i/>
          <w:iCs/>
          <w:noProof w:val="0"/>
          <w:szCs w:val="24"/>
        </w:rPr>
        <w:t>. Sci. 15</w:t>
      </w:r>
      <w:r w:rsidRPr="00EA4BA3">
        <w:rPr>
          <w:rFonts w:asciiTheme="majorBidi" w:hAnsiTheme="majorBidi" w:cstheme="majorBidi"/>
          <w:noProof w:val="0"/>
          <w:szCs w:val="24"/>
        </w:rPr>
        <w:t>, 358–364.</w:t>
      </w:r>
    </w:p>
    <w:p w14:paraId="1B20A1F8" w14:textId="79E134D8" w:rsidR="006271AB" w:rsidRPr="00EA4BA3" w:rsidRDefault="006271AB" w:rsidP="003C4951">
      <w:pPr>
        <w:pStyle w:val="EndNoteBibliography"/>
        <w:spacing w:before="240" w:after="0" w:line="480" w:lineRule="auto"/>
        <w:ind w:left="720" w:hanging="720"/>
        <w:rPr>
          <w:rFonts w:asciiTheme="majorBidi" w:hAnsiTheme="majorBidi" w:cstheme="majorBidi"/>
          <w:noProof w:val="0"/>
          <w:szCs w:val="24"/>
        </w:rPr>
      </w:pPr>
      <w:r w:rsidRPr="00EA4BA3">
        <w:rPr>
          <w:rFonts w:asciiTheme="majorBidi" w:hAnsiTheme="majorBidi" w:cstheme="majorBidi"/>
          <w:szCs w:val="24"/>
        </w:rPr>
        <w:t>Cohen, M. A., Dennett, D. C., &amp; Kan</w:t>
      </w:r>
      <w:r w:rsidR="003C4951">
        <w:rPr>
          <w:rFonts w:asciiTheme="majorBidi" w:hAnsiTheme="majorBidi" w:cstheme="majorBidi"/>
          <w:szCs w:val="24"/>
        </w:rPr>
        <w:t>wisher, N. (2016). What is the b</w:t>
      </w:r>
      <w:r w:rsidRPr="00EA4BA3">
        <w:rPr>
          <w:rFonts w:asciiTheme="majorBidi" w:hAnsiTheme="majorBidi" w:cstheme="majorBidi"/>
          <w:szCs w:val="24"/>
        </w:rPr>
        <w:t xml:space="preserve">andwidth of </w:t>
      </w:r>
      <w:r w:rsidR="003C4951">
        <w:rPr>
          <w:rFonts w:asciiTheme="majorBidi" w:hAnsiTheme="majorBidi" w:cstheme="majorBidi"/>
          <w:szCs w:val="24"/>
        </w:rPr>
        <w:t>perceptual e</w:t>
      </w:r>
      <w:r w:rsidRPr="00EA4BA3">
        <w:rPr>
          <w:rFonts w:asciiTheme="majorBidi" w:hAnsiTheme="majorBidi" w:cstheme="majorBidi"/>
          <w:szCs w:val="24"/>
        </w:rPr>
        <w:t xml:space="preserve">xperience? </w:t>
      </w:r>
      <w:r w:rsidRPr="00EA4BA3">
        <w:rPr>
          <w:rFonts w:asciiTheme="majorBidi" w:hAnsiTheme="majorBidi" w:cstheme="majorBidi"/>
          <w:i/>
          <w:iCs/>
          <w:szCs w:val="24"/>
        </w:rPr>
        <w:t>Trends in Cognitive Sciences</w:t>
      </w:r>
      <w:r w:rsidRPr="00EA4BA3">
        <w:rPr>
          <w:rFonts w:asciiTheme="majorBidi" w:hAnsiTheme="majorBidi" w:cstheme="majorBidi"/>
          <w:szCs w:val="24"/>
        </w:rPr>
        <w:t xml:space="preserve">, </w:t>
      </w:r>
      <w:r w:rsidRPr="00EA4BA3">
        <w:rPr>
          <w:rFonts w:asciiTheme="majorBidi" w:hAnsiTheme="majorBidi" w:cstheme="majorBidi"/>
          <w:i/>
          <w:iCs/>
          <w:szCs w:val="24"/>
        </w:rPr>
        <w:t>20</w:t>
      </w:r>
      <w:r w:rsidRPr="00EA4BA3">
        <w:rPr>
          <w:rFonts w:asciiTheme="majorBidi" w:hAnsiTheme="majorBidi" w:cstheme="majorBidi"/>
          <w:szCs w:val="24"/>
        </w:rPr>
        <w:t>(5), 324-35.</w:t>
      </w:r>
    </w:p>
    <w:p w14:paraId="4DF263EF"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Coltheart, M. (1980). Iconic memory and visible persistence. </w:t>
      </w:r>
      <w:r w:rsidRPr="00EA4BA3">
        <w:rPr>
          <w:rFonts w:asciiTheme="majorBidi" w:hAnsiTheme="majorBidi" w:cstheme="majorBidi"/>
          <w:i/>
          <w:iCs/>
          <w:szCs w:val="24"/>
        </w:rPr>
        <w:t>Perception and Psychophysics, 27,</w:t>
      </w:r>
      <w:r w:rsidRPr="00EA4BA3">
        <w:rPr>
          <w:rFonts w:asciiTheme="majorBidi" w:hAnsiTheme="majorBidi" w:cstheme="majorBidi"/>
          <w:szCs w:val="24"/>
        </w:rPr>
        <w:t xml:space="preserve"> 183–228.</w:t>
      </w:r>
    </w:p>
    <w:p w14:paraId="66F0B48B"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Dakin, S. C. &amp; Watt, R. J. (1997). The computation of orientation statistics from visual texture. </w:t>
      </w:r>
      <w:r w:rsidRPr="00EA4BA3">
        <w:rPr>
          <w:rFonts w:asciiTheme="majorBidi" w:hAnsiTheme="majorBidi" w:cstheme="majorBidi"/>
          <w:i/>
          <w:iCs/>
          <w:szCs w:val="24"/>
        </w:rPr>
        <w:t>Vision Res., 37</w:t>
      </w:r>
      <w:r w:rsidRPr="00EA4BA3">
        <w:rPr>
          <w:rFonts w:asciiTheme="majorBidi" w:hAnsiTheme="majorBidi" w:cstheme="majorBidi"/>
          <w:szCs w:val="24"/>
        </w:rPr>
        <w:t xml:space="preserve">(22). 3181-3192. </w:t>
      </w:r>
    </w:p>
    <w:p w14:paraId="3B4B27D7"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De Gardelle, V., Sackur, J., &amp; Kouider, S. (2009). Perceptual illusions in brief visual presentations. </w:t>
      </w:r>
      <w:r w:rsidRPr="00EA4BA3">
        <w:rPr>
          <w:rFonts w:asciiTheme="majorBidi" w:hAnsiTheme="majorBidi" w:cstheme="majorBidi"/>
          <w:i/>
          <w:iCs/>
          <w:szCs w:val="24"/>
        </w:rPr>
        <w:t>Conscious Cogn,18</w:t>
      </w:r>
      <w:r w:rsidRPr="00EA4BA3">
        <w:rPr>
          <w:rFonts w:asciiTheme="majorBidi" w:hAnsiTheme="majorBidi" w:cstheme="majorBidi"/>
          <w:szCs w:val="24"/>
        </w:rPr>
        <w:t>,569-77.</w:t>
      </w:r>
    </w:p>
    <w:p w14:paraId="4D4439CC" w14:textId="77777777" w:rsidR="006271AB"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t>Dehaene</w:t>
      </w:r>
      <w:proofErr w:type="spellEnd"/>
      <w:r w:rsidRPr="00EA4BA3">
        <w:rPr>
          <w:rFonts w:cstheme="majorBidi"/>
          <w:szCs w:val="24"/>
        </w:rPr>
        <w:t xml:space="preserve">, S. (2014) </w:t>
      </w:r>
      <w:r w:rsidRPr="00EA4BA3">
        <w:rPr>
          <w:rFonts w:cstheme="majorBidi"/>
          <w:i/>
          <w:iCs/>
          <w:szCs w:val="24"/>
        </w:rPr>
        <w:t xml:space="preserve">Consciousness and the Brain. </w:t>
      </w:r>
      <w:r w:rsidRPr="00EA4BA3">
        <w:rPr>
          <w:rFonts w:cstheme="majorBidi"/>
          <w:szCs w:val="24"/>
        </w:rPr>
        <w:t>New York, NY: Viking Press.</w:t>
      </w:r>
    </w:p>
    <w:p w14:paraId="7DB152FD" w14:textId="77777777" w:rsidR="00D456D2"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t>Dehaene</w:t>
      </w:r>
      <w:proofErr w:type="spellEnd"/>
      <w:r w:rsidRPr="00EA4BA3">
        <w:rPr>
          <w:rFonts w:cstheme="majorBidi"/>
          <w:szCs w:val="24"/>
        </w:rPr>
        <w:t xml:space="preserve">, S., </w:t>
      </w:r>
      <w:proofErr w:type="spellStart"/>
      <w:r w:rsidRPr="00EA4BA3">
        <w:rPr>
          <w:rFonts w:cstheme="majorBidi"/>
          <w:szCs w:val="24"/>
        </w:rPr>
        <w:t>Changeux</w:t>
      </w:r>
      <w:proofErr w:type="spellEnd"/>
      <w:r w:rsidRPr="00EA4BA3">
        <w:rPr>
          <w:rFonts w:cstheme="majorBidi"/>
          <w:szCs w:val="24"/>
        </w:rPr>
        <w:t xml:space="preserve">, J. P., </w:t>
      </w:r>
      <w:proofErr w:type="spellStart"/>
      <w:r w:rsidRPr="00EA4BA3">
        <w:rPr>
          <w:rFonts w:cstheme="majorBidi"/>
          <w:szCs w:val="24"/>
        </w:rPr>
        <w:t>Naccache</w:t>
      </w:r>
      <w:proofErr w:type="spellEnd"/>
      <w:r w:rsidRPr="00EA4BA3">
        <w:rPr>
          <w:rFonts w:cstheme="majorBidi"/>
          <w:szCs w:val="24"/>
        </w:rPr>
        <w:t xml:space="preserve">, L., </w:t>
      </w:r>
      <w:proofErr w:type="spellStart"/>
      <w:r w:rsidRPr="00EA4BA3">
        <w:rPr>
          <w:rFonts w:cstheme="majorBidi"/>
          <w:szCs w:val="24"/>
        </w:rPr>
        <w:t>Sackur</w:t>
      </w:r>
      <w:proofErr w:type="spellEnd"/>
      <w:r w:rsidRPr="00EA4BA3">
        <w:rPr>
          <w:rFonts w:cstheme="majorBidi"/>
          <w:szCs w:val="24"/>
        </w:rPr>
        <w:t xml:space="preserve">, J., &amp; </w:t>
      </w:r>
      <w:proofErr w:type="spellStart"/>
      <w:r w:rsidRPr="00EA4BA3">
        <w:rPr>
          <w:rFonts w:cstheme="majorBidi"/>
          <w:szCs w:val="24"/>
        </w:rPr>
        <w:t>Sergent</w:t>
      </w:r>
      <w:proofErr w:type="spellEnd"/>
      <w:r w:rsidRPr="00EA4BA3">
        <w:rPr>
          <w:rFonts w:cstheme="majorBidi"/>
          <w:szCs w:val="24"/>
        </w:rPr>
        <w:t xml:space="preserve">, C. (2006). Conscious, preconscious, and subliminal processing: A testable taxonomy. </w:t>
      </w:r>
      <w:r w:rsidRPr="00EA4BA3">
        <w:rPr>
          <w:rFonts w:cstheme="majorBidi"/>
          <w:i/>
          <w:iCs/>
          <w:szCs w:val="24"/>
        </w:rPr>
        <w:t>Trends in Cognitive Sciences, 10,</w:t>
      </w:r>
      <w:r w:rsidRPr="00EA4BA3">
        <w:rPr>
          <w:rFonts w:cstheme="majorBidi"/>
          <w:szCs w:val="24"/>
        </w:rPr>
        <w:t xml:space="preserve"> 204–211.</w:t>
      </w:r>
    </w:p>
    <w:p w14:paraId="311053D0" w14:textId="3EB33BCC" w:rsidR="006271AB" w:rsidRPr="00EA4BA3" w:rsidRDefault="006271AB" w:rsidP="008A2196">
      <w:pPr>
        <w:spacing w:before="240" w:after="0" w:line="480" w:lineRule="auto"/>
        <w:ind w:left="720" w:hanging="720"/>
        <w:rPr>
          <w:rFonts w:cstheme="majorBidi"/>
          <w:szCs w:val="24"/>
        </w:rPr>
      </w:pPr>
      <w:r w:rsidRPr="00EA4BA3">
        <w:rPr>
          <w:rFonts w:cstheme="majorBidi"/>
          <w:szCs w:val="24"/>
        </w:rPr>
        <w:t xml:space="preserve">Dennett, D.C. (1991). </w:t>
      </w:r>
      <w:r w:rsidRPr="00EA4BA3">
        <w:rPr>
          <w:rFonts w:cstheme="majorBidi"/>
          <w:i/>
          <w:iCs/>
          <w:szCs w:val="24"/>
        </w:rPr>
        <w:t>Consciousness Explained</w:t>
      </w:r>
      <w:r w:rsidRPr="00EA4BA3">
        <w:rPr>
          <w:rFonts w:cstheme="majorBidi"/>
          <w:szCs w:val="24"/>
        </w:rPr>
        <w:t>. Boston, MA: Little Brown and Co.</w:t>
      </w:r>
    </w:p>
    <w:p w14:paraId="5A6C18EB"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Dick, A. O. (1974). Iconic memory and its relation to perceptual processing and other memory mechanisms. </w:t>
      </w:r>
      <w:r w:rsidRPr="00EA4BA3">
        <w:rPr>
          <w:rFonts w:asciiTheme="majorBidi" w:hAnsiTheme="majorBidi" w:cstheme="majorBidi"/>
          <w:i/>
          <w:iCs/>
          <w:szCs w:val="24"/>
        </w:rPr>
        <w:t>Perception and Psychophysics, 16</w:t>
      </w:r>
      <w:r w:rsidRPr="00EA4BA3">
        <w:rPr>
          <w:rFonts w:asciiTheme="majorBidi" w:hAnsiTheme="majorBidi" w:cstheme="majorBidi"/>
          <w:szCs w:val="24"/>
        </w:rPr>
        <w:t>, 575-96.</w:t>
      </w:r>
    </w:p>
    <w:p w14:paraId="0004DEB8"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lastRenderedPageBreak/>
        <w:t xml:space="preserve">Egan, J.P. (1975). </w:t>
      </w:r>
      <w:r w:rsidRPr="00EA4BA3">
        <w:rPr>
          <w:rFonts w:asciiTheme="majorBidi" w:hAnsiTheme="majorBidi" w:cstheme="majorBidi"/>
          <w:i/>
          <w:iCs/>
          <w:szCs w:val="24"/>
        </w:rPr>
        <w:t>Signal detection theory and ROC analysis, Series in Cognition and Perception</w:t>
      </w:r>
      <w:r w:rsidRPr="00EA4BA3">
        <w:rPr>
          <w:rFonts w:asciiTheme="majorBidi" w:hAnsiTheme="majorBidi" w:cstheme="majorBidi"/>
          <w:szCs w:val="24"/>
        </w:rPr>
        <w:t>. Academic Press, New York.</w:t>
      </w:r>
    </w:p>
    <w:p w14:paraId="305E1CE5" w14:textId="77777777" w:rsidR="006271AB" w:rsidRDefault="006271AB" w:rsidP="008A2196">
      <w:pPr>
        <w:shd w:val="clear" w:color="auto" w:fill="FFFFFF"/>
        <w:spacing w:before="240" w:after="0" w:line="480" w:lineRule="auto"/>
        <w:ind w:left="720" w:hanging="720"/>
        <w:rPr>
          <w:rFonts w:cstheme="majorBidi"/>
          <w:szCs w:val="24"/>
        </w:rPr>
      </w:pPr>
      <w:proofErr w:type="spellStart"/>
      <w:r w:rsidRPr="00EA4BA3">
        <w:rPr>
          <w:rFonts w:cstheme="majorBidi"/>
          <w:szCs w:val="24"/>
        </w:rPr>
        <w:t>Fei-Fei</w:t>
      </w:r>
      <w:proofErr w:type="spellEnd"/>
      <w:r w:rsidRPr="00EA4BA3">
        <w:rPr>
          <w:rFonts w:cstheme="majorBidi"/>
          <w:szCs w:val="24"/>
        </w:rPr>
        <w:t xml:space="preserve"> L., </w:t>
      </w:r>
      <w:proofErr w:type="spellStart"/>
      <w:r w:rsidRPr="00EA4BA3">
        <w:rPr>
          <w:rFonts w:cstheme="majorBidi"/>
          <w:szCs w:val="24"/>
        </w:rPr>
        <w:t>Iyer</w:t>
      </w:r>
      <w:proofErr w:type="spellEnd"/>
      <w:r w:rsidRPr="00EA4BA3">
        <w:rPr>
          <w:rFonts w:cstheme="majorBidi"/>
          <w:szCs w:val="24"/>
        </w:rPr>
        <w:t xml:space="preserve">, A., Koch, C., &amp; </w:t>
      </w:r>
      <w:proofErr w:type="spellStart"/>
      <w:r w:rsidRPr="00EA4BA3">
        <w:rPr>
          <w:rFonts w:cstheme="majorBidi"/>
          <w:szCs w:val="24"/>
        </w:rPr>
        <w:t>Perona</w:t>
      </w:r>
      <w:proofErr w:type="spellEnd"/>
      <w:r w:rsidRPr="00EA4BA3">
        <w:rPr>
          <w:rFonts w:cstheme="majorBidi"/>
          <w:szCs w:val="24"/>
        </w:rPr>
        <w:t xml:space="preserve">, P. (2007). What do we perceive in a glance of a real-world scene? </w:t>
      </w:r>
      <w:r w:rsidRPr="00EA4BA3">
        <w:rPr>
          <w:rFonts w:cstheme="majorBidi"/>
          <w:i/>
          <w:iCs/>
          <w:szCs w:val="24"/>
        </w:rPr>
        <w:t>Journal of Vision</w:t>
      </w:r>
      <w:r w:rsidRPr="00EA4BA3">
        <w:rPr>
          <w:rFonts w:cstheme="majorBidi"/>
          <w:szCs w:val="24"/>
        </w:rPr>
        <w:t xml:space="preserve">, </w:t>
      </w:r>
      <w:r w:rsidRPr="00EA4BA3">
        <w:rPr>
          <w:rFonts w:cstheme="majorBidi"/>
          <w:i/>
          <w:iCs/>
          <w:szCs w:val="24"/>
        </w:rPr>
        <w:t>7</w:t>
      </w:r>
      <w:r w:rsidRPr="00EA4BA3">
        <w:rPr>
          <w:rFonts w:cstheme="majorBidi"/>
          <w:szCs w:val="24"/>
        </w:rPr>
        <w:t>(10), 1-29.</w:t>
      </w:r>
    </w:p>
    <w:p w14:paraId="0F252A2B" w14:textId="70B352C5" w:rsidR="001A2C84" w:rsidRPr="001A2C84" w:rsidRDefault="001A2C84" w:rsidP="008A2196">
      <w:pPr>
        <w:spacing w:before="240" w:after="0" w:line="480" w:lineRule="auto"/>
        <w:ind w:left="720" w:hanging="720"/>
        <w:rPr>
          <w:rFonts w:ascii="Times New Roman" w:hAnsi="Times New Roman" w:cs="Times New Roman"/>
          <w:szCs w:val="24"/>
        </w:rPr>
      </w:pPr>
      <w:r w:rsidRPr="00347549">
        <w:rPr>
          <w:rFonts w:ascii="Times New Roman" w:hAnsi="Times New Roman" w:cs="Times New Roman"/>
          <w:szCs w:val="24"/>
        </w:rPr>
        <w:t xml:space="preserve">Field, A.P. (2013). </w:t>
      </w:r>
      <w:r w:rsidRPr="00347549">
        <w:rPr>
          <w:rFonts w:ascii="Times New Roman" w:hAnsi="Times New Roman" w:cs="Times New Roman"/>
          <w:i/>
          <w:iCs/>
          <w:szCs w:val="24"/>
        </w:rPr>
        <w:t xml:space="preserve">Discovering statistics using IBM SPSS Statistics </w:t>
      </w:r>
      <w:r w:rsidRPr="00347549">
        <w:rPr>
          <w:rFonts w:ascii="Times New Roman" w:hAnsi="Times New Roman" w:cs="Times New Roman"/>
          <w:szCs w:val="24"/>
        </w:rPr>
        <w:t xml:space="preserve">(4th </w:t>
      </w:r>
      <w:proofErr w:type="gramStart"/>
      <w:r w:rsidRPr="00347549">
        <w:rPr>
          <w:rFonts w:ascii="Times New Roman" w:hAnsi="Times New Roman" w:cs="Times New Roman"/>
          <w:szCs w:val="24"/>
        </w:rPr>
        <w:t>ed</w:t>
      </w:r>
      <w:proofErr w:type="gramEnd"/>
      <w:r w:rsidRPr="00347549">
        <w:rPr>
          <w:rFonts w:ascii="Times New Roman" w:hAnsi="Times New Roman" w:cs="Times New Roman"/>
          <w:szCs w:val="24"/>
        </w:rPr>
        <w:t>.). London: Sage.</w:t>
      </w:r>
    </w:p>
    <w:p w14:paraId="19FA1F5C" w14:textId="77777777" w:rsidR="00165967" w:rsidRDefault="006271AB" w:rsidP="008A2196">
      <w:pPr>
        <w:shd w:val="clear" w:color="auto" w:fill="FFFFFF"/>
        <w:spacing w:before="240" w:after="0" w:line="480" w:lineRule="auto"/>
        <w:ind w:left="720" w:hanging="720"/>
        <w:rPr>
          <w:rFonts w:cstheme="majorBidi"/>
          <w:szCs w:val="24"/>
        </w:rPr>
      </w:pPr>
      <w:r w:rsidRPr="00EA4BA3">
        <w:rPr>
          <w:rFonts w:cstheme="majorBidi"/>
          <w:szCs w:val="24"/>
        </w:rPr>
        <w:t>First, M. B. (2013). </w:t>
      </w:r>
      <w:r w:rsidRPr="00EA4BA3">
        <w:rPr>
          <w:rFonts w:cstheme="majorBidi"/>
          <w:i/>
          <w:iCs/>
          <w:szCs w:val="24"/>
        </w:rPr>
        <w:t>DSM-5 handbook of differential diagnosis</w:t>
      </w:r>
      <w:r w:rsidRPr="00EA4BA3">
        <w:rPr>
          <w:rFonts w:cstheme="majorBidi"/>
          <w:szCs w:val="24"/>
        </w:rPr>
        <w:t>. American Psychiatric Pub.</w:t>
      </w:r>
    </w:p>
    <w:p w14:paraId="535688C2" w14:textId="2B91D122" w:rsidR="006271AB" w:rsidRPr="00EA4BA3" w:rsidRDefault="006271AB" w:rsidP="008A2196">
      <w:pPr>
        <w:shd w:val="clear" w:color="auto" w:fill="FFFFFF"/>
        <w:spacing w:before="240" w:after="0" w:line="480" w:lineRule="auto"/>
        <w:ind w:left="720" w:hanging="720"/>
        <w:rPr>
          <w:rFonts w:cstheme="majorBidi"/>
          <w:szCs w:val="24"/>
        </w:rPr>
      </w:pPr>
      <w:r w:rsidRPr="00EA4BA3">
        <w:rPr>
          <w:rFonts w:cstheme="majorBidi"/>
          <w:szCs w:val="24"/>
        </w:rPr>
        <w:t xml:space="preserve">Fleming, S. M., Dolan, R. J., &amp; Frith, C. D. (2012). </w:t>
      </w:r>
      <w:proofErr w:type="spellStart"/>
      <w:r w:rsidRPr="00EA4BA3">
        <w:rPr>
          <w:rFonts w:cstheme="majorBidi"/>
          <w:szCs w:val="24"/>
        </w:rPr>
        <w:t>Metacogntion</w:t>
      </w:r>
      <w:proofErr w:type="spellEnd"/>
      <w:r w:rsidRPr="00EA4BA3">
        <w:rPr>
          <w:rFonts w:cstheme="majorBidi"/>
          <w:szCs w:val="24"/>
        </w:rPr>
        <w:t xml:space="preserve">: Computation, biology and function. </w:t>
      </w:r>
      <w:r w:rsidRPr="00EA4BA3">
        <w:rPr>
          <w:rFonts w:cstheme="majorBidi"/>
          <w:i/>
          <w:iCs/>
          <w:szCs w:val="24"/>
        </w:rPr>
        <w:t>Philosophical Transactions of the Royal Society B, 367</w:t>
      </w:r>
      <w:r w:rsidRPr="00EA4BA3">
        <w:rPr>
          <w:rFonts w:cstheme="majorBidi"/>
          <w:szCs w:val="24"/>
        </w:rPr>
        <w:t>, 1280-6.</w:t>
      </w:r>
    </w:p>
    <w:p w14:paraId="39C96BEB" w14:textId="77777777" w:rsidR="006271AB" w:rsidRPr="00EA4BA3" w:rsidRDefault="006271AB" w:rsidP="008A2196">
      <w:pPr>
        <w:shd w:val="clear" w:color="auto" w:fill="FFFFFF"/>
        <w:spacing w:before="240" w:after="0" w:line="480" w:lineRule="auto"/>
        <w:ind w:left="720" w:hanging="720"/>
        <w:rPr>
          <w:rFonts w:cstheme="majorBidi"/>
          <w:szCs w:val="24"/>
        </w:rPr>
      </w:pPr>
      <w:proofErr w:type="spellStart"/>
      <w:r w:rsidRPr="00EA4BA3">
        <w:rPr>
          <w:rFonts w:cstheme="majorBidi"/>
          <w:szCs w:val="24"/>
        </w:rPr>
        <w:t>Fougnie</w:t>
      </w:r>
      <w:proofErr w:type="spellEnd"/>
      <w:r w:rsidRPr="00EA4BA3">
        <w:rPr>
          <w:rFonts w:cstheme="majorBidi"/>
          <w:szCs w:val="24"/>
        </w:rPr>
        <w:t xml:space="preserve">, D. (2008). </w:t>
      </w:r>
      <w:r w:rsidRPr="00EA4BA3">
        <w:rPr>
          <w:rFonts w:cstheme="majorBidi"/>
          <w:i/>
          <w:iCs/>
          <w:szCs w:val="24"/>
        </w:rPr>
        <w:t>The Relationship between Attention and Working Memory</w:t>
      </w:r>
      <w:r w:rsidRPr="00EA4BA3">
        <w:rPr>
          <w:rFonts w:cstheme="majorBidi"/>
          <w:szCs w:val="24"/>
        </w:rPr>
        <w:t xml:space="preserve">. In: Johansen, N.B., Ed., New Research on Short-Term Memory, Nova Science Publishers, </w:t>
      </w:r>
      <w:proofErr w:type="spellStart"/>
      <w:r w:rsidRPr="00EA4BA3">
        <w:rPr>
          <w:rFonts w:cstheme="majorBidi"/>
          <w:szCs w:val="24"/>
        </w:rPr>
        <w:t>Hauppage</w:t>
      </w:r>
      <w:proofErr w:type="spellEnd"/>
      <w:r w:rsidRPr="00EA4BA3">
        <w:rPr>
          <w:rFonts w:cstheme="majorBidi"/>
          <w:szCs w:val="24"/>
        </w:rPr>
        <w:t>, 1-45.</w:t>
      </w:r>
    </w:p>
    <w:p w14:paraId="581531D6" w14:textId="12C142F1" w:rsidR="00973035" w:rsidRPr="00EA4BA3" w:rsidRDefault="00973035" w:rsidP="008A2196">
      <w:pPr>
        <w:shd w:val="clear" w:color="auto" w:fill="FFFFFF"/>
        <w:spacing w:before="240" w:after="0" w:line="480" w:lineRule="auto"/>
        <w:ind w:left="720" w:hanging="720"/>
        <w:rPr>
          <w:rFonts w:cstheme="majorBidi"/>
          <w:szCs w:val="24"/>
        </w:rPr>
      </w:pPr>
      <w:proofErr w:type="spellStart"/>
      <w:r w:rsidRPr="00EA4BA3">
        <w:rPr>
          <w:rFonts w:cstheme="majorBidi"/>
          <w:szCs w:val="24"/>
        </w:rPr>
        <w:t>Franconeri</w:t>
      </w:r>
      <w:proofErr w:type="spellEnd"/>
      <w:r w:rsidRPr="00EA4BA3">
        <w:rPr>
          <w:rFonts w:cstheme="majorBidi"/>
          <w:szCs w:val="24"/>
        </w:rPr>
        <w:t>, S. L., Alvarez, G. A., &amp; Enns, J. T. (2007). How many loc</w:t>
      </w:r>
      <w:r w:rsidR="004A3E81">
        <w:rPr>
          <w:rFonts w:cstheme="majorBidi"/>
          <w:szCs w:val="24"/>
        </w:rPr>
        <w:t>ations can be selected at once?</w:t>
      </w:r>
      <w:r w:rsidRPr="00EA4BA3">
        <w:rPr>
          <w:rFonts w:cstheme="majorBidi"/>
          <w:szCs w:val="24"/>
        </w:rPr>
        <w:t xml:space="preserve"> </w:t>
      </w:r>
      <w:r w:rsidRPr="00EA4BA3">
        <w:rPr>
          <w:rFonts w:cstheme="majorBidi"/>
          <w:i/>
          <w:iCs/>
          <w:szCs w:val="24"/>
        </w:rPr>
        <w:t>Journal of Experimental Psychology: Human Perception and Performance, 33</w:t>
      </w:r>
      <w:r w:rsidRPr="00EA4BA3">
        <w:rPr>
          <w:rFonts w:cstheme="majorBidi"/>
          <w:szCs w:val="24"/>
        </w:rPr>
        <w:t>(5), 1003.</w:t>
      </w:r>
    </w:p>
    <w:p w14:paraId="1AA4D90E" w14:textId="77777777" w:rsidR="006271AB"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Garner, W. R., Hake, H. W. (1951). The amount of information in absolute judgments. </w:t>
      </w:r>
      <w:r w:rsidRPr="00EA4BA3">
        <w:rPr>
          <w:rFonts w:asciiTheme="majorBidi" w:hAnsiTheme="majorBidi" w:cstheme="majorBidi"/>
          <w:i/>
          <w:iCs/>
          <w:szCs w:val="24"/>
        </w:rPr>
        <w:t>Psychological Review, 58</w:t>
      </w:r>
      <w:r w:rsidRPr="00EA4BA3">
        <w:rPr>
          <w:rFonts w:asciiTheme="majorBidi" w:hAnsiTheme="majorBidi" w:cstheme="majorBidi"/>
          <w:szCs w:val="24"/>
        </w:rPr>
        <w:t>(6), 446-59.</w:t>
      </w:r>
    </w:p>
    <w:p w14:paraId="37CC75A4" w14:textId="7E56DCF7" w:rsidR="0061230C" w:rsidRDefault="0061230C" w:rsidP="008A2196">
      <w:pPr>
        <w:pStyle w:val="EndNoteBibliography"/>
        <w:spacing w:before="240" w:after="0" w:line="480" w:lineRule="auto"/>
        <w:ind w:left="720" w:hanging="720"/>
        <w:rPr>
          <w:rFonts w:asciiTheme="majorBidi" w:hAnsiTheme="majorBidi" w:cstheme="majorBidi"/>
          <w:szCs w:val="24"/>
        </w:rPr>
      </w:pPr>
      <w:r>
        <w:rPr>
          <w:rFonts w:asciiTheme="majorBidi" w:hAnsiTheme="majorBidi" w:cstheme="majorBidi"/>
          <w:szCs w:val="24"/>
        </w:rPr>
        <w:t xml:space="preserve">Gentner, D. (1981). Some interesting differences between verbs and nouns. </w:t>
      </w:r>
      <w:r>
        <w:rPr>
          <w:rFonts w:asciiTheme="majorBidi" w:hAnsiTheme="majorBidi" w:cstheme="majorBidi"/>
          <w:i/>
          <w:iCs/>
          <w:szCs w:val="24"/>
        </w:rPr>
        <w:t>Cognition and Brain Theory, 4</w:t>
      </w:r>
      <w:r>
        <w:rPr>
          <w:rFonts w:asciiTheme="majorBidi" w:hAnsiTheme="majorBidi" w:cstheme="majorBidi"/>
          <w:szCs w:val="24"/>
        </w:rPr>
        <w:t xml:space="preserve">(2), </w:t>
      </w:r>
      <w:r w:rsidR="001774AB">
        <w:rPr>
          <w:rFonts w:asciiTheme="majorBidi" w:hAnsiTheme="majorBidi" w:cstheme="majorBidi"/>
          <w:szCs w:val="24"/>
        </w:rPr>
        <w:t xml:space="preserve">161-178. </w:t>
      </w:r>
    </w:p>
    <w:p w14:paraId="037F0FEF" w14:textId="5D9E19D8" w:rsidR="00465246" w:rsidRPr="0061230C" w:rsidRDefault="00465246" w:rsidP="008A2196">
      <w:pPr>
        <w:pStyle w:val="EndNoteBibliography"/>
        <w:spacing w:before="240" w:after="0" w:line="480" w:lineRule="auto"/>
        <w:ind w:left="720" w:hanging="720"/>
        <w:rPr>
          <w:rFonts w:asciiTheme="majorBidi" w:hAnsiTheme="majorBidi" w:cstheme="majorBidi"/>
          <w:szCs w:val="24"/>
        </w:rPr>
      </w:pPr>
      <w:r w:rsidRPr="00465246">
        <w:rPr>
          <w:rFonts w:asciiTheme="majorBidi" w:hAnsiTheme="majorBidi" w:cstheme="majorBidi"/>
          <w:szCs w:val="24"/>
        </w:rPr>
        <w:t>Gescheider</w:t>
      </w:r>
      <w:r w:rsidR="009C566C">
        <w:rPr>
          <w:rFonts w:asciiTheme="majorBidi" w:hAnsiTheme="majorBidi" w:cstheme="majorBidi"/>
          <w:szCs w:val="24"/>
        </w:rPr>
        <w:t>,</w:t>
      </w:r>
      <w:r w:rsidRPr="00465246">
        <w:rPr>
          <w:rFonts w:asciiTheme="majorBidi" w:hAnsiTheme="majorBidi" w:cstheme="majorBidi"/>
          <w:szCs w:val="24"/>
        </w:rPr>
        <w:t xml:space="preserve"> G</w:t>
      </w:r>
      <w:r w:rsidR="009C566C">
        <w:rPr>
          <w:rFonts w:asciiTheme="majorBidi" w:hAnsiTheme="majorBidi" w:cstheme="majorBidi"/>
          <w:szCs w:val="24"/>
        </w:rPr>
        <w:t>.</w:t>
      </w:r>
      <w:r w:rsidRPr="00465246">
        <w:rPr>
          <w:rFonts w:asciiTheme="majorBidi" w:hAnsiTheme="majorBidi" w:cstheme="majorBidi"/>
          <w:szCs w:val="24"/>
        </w:rPr>
        <w:t xml:space="preserve"> (1997). </w:t>
      </w:r>
      <w:r w:rsidRPr="00465246">
        <w:rPr>
          <w:rFonts w:asciiTheme="majorBidi" w:hAnsiTheme="majorBidi" w:cstheme="majorBidi"/>
          <w:i/>
          <w:iCs/>
          <w:szCs w:val="24"/>
        </w:rPr>
        <w:t>Psychophysics: the fundamentals</w:t>
      </w:r>
      <w:r w:rsidRPr="00465246">
        <w:rPr>
          <w:rFonts w:asciiTheme="majorBidi" w:hAnsiTheme="majorBidi" w:cstheme="majorBidi"/>
          <w:szCs w:val="24"/>
        </w:rPr>
        <w:t xml:space="preserve"> (3rd ed</w:t>
      </w:r>
      <w:r w:rsidR="00784121">
        <w:rPr>
          <w:rFonts w:asciiTheme="majorBidi" w:hAnsiTheme="majorBidi" w:cstheme="majorBidi"/>
          <w:szCs w:val="24"/>
        </w:rPr>
        <w:t xml:space="preserve">.). </w:t>
      </w:r>
      <w:r w:rsidR="007C79A4" w:rsidRPr="00EA4BA3">
        <w:rPr>
          <w:rFonts w:asciiTheme="majorBidi" w:hAnsiTheme="majorBidi" w:cstheme="majorBidi"/>
          <w:szCs w:val="24"/>
        </w:rPr>
        <w:t xml:space="preserve">Mahwah, NJ: </w:t>
      </w:r>
      <w:r w:rsidR="00784121">
        <w:rPr>
          <w:rFonts w:asciiTheme="majorBidi" w:hAnsiTheme="majorBidi" w:cstheme="majorBidi"/>
          <w:szCs w:val="24"/>
        </w:rPr>
        <w:t>Lawrence Erlbaum Associates</w:t>
      </w:r>
      <w:r w:rsidR="007C79A4">
        <w:rPr>
          <w:rFonts w:asciiTheme="majorBidi" w:hAnsiTheme="majorBidi" w:cstheme="majorBidi"/>
          <w:szCs w:val="24"/>
        </w:rPr>
        <w:t>.</w:t>
      </w:r>
    </w:p>
    <w:p w14:paraId="2C8CD386" w14:textId="28CFF058"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lastRenderedPageBreak/>
        <w:t xml:space="preserve">Gilner, L., &amp; Morales, F. (2005). </w:t>
      </w:r>
      <w:r w:rsidRPr="00EA4BA3">
        <w:rPr>
          <w:rFonts w:asciiTheme="majorBidi" w:hAnsiTheme="majorBidi" w:cstheme="majorBidi"/>
          <w:i/>
          <w:iCs/>
          <w:szCs w:val="24"/>
        </w:rPr>
        <w:t>Academic Resources.</w:t>
      </w:r>
      <w:r w:rsidRPr="00EA4BA3">
        <w:rPr>
          <w:rFonts w:asciiTheme="majorBidi" w:hAnsiTheme="majorBidi" w:cstheme="majorBidi"/>
          <w:szCs w:val="24"/>
        </w:rPr>
        <w:t xml:space="preserve"> Sequence Publishing. Retrieved August 24, 2017, from http://www.sequencepublishing.com/1/academic.html. </w:t>
      </w:r>
    </w:p>
    <w:p w14:paraId="319B84D0"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Google Translate. (2017). Available at: https://translate.google.com.au/ [Accessed 14 May 2017].</w:t>
      </w:r>
    </w:p>
    <w:p w14:paraId="3642DDD4"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Green, D. M., &amp; Swets, J. A. (1974). </w:t>
      </w:r>
      <w:r w:rsidRPr="00EA4BA3">
        <w:rPr>
          <w:rFonts w:asciiTheme="majorBidi" w:hAnsiTheme="majorBidi" w:cstheme="majorBidi"/>
          <w:i/>
          <w:iCs/>
          <w:szCs w:val="24"/>
        </w:rPr>
        <w:t>Signal detection theory and psychophysics</w:t>
      </w:r>
      <w:r w:rsidRPr="00EA4BA3">
        <w:rPr>
          <w:rFonts w:asciiTheme="majorBidi" w:hAnsiTheme="majorBidi" w:cstheme="majorBidi"/>
          <w:szCs w:val="24"/>
        </w:rPr>
        <w:t>. New York: Wiley</w:t>
      </w:r>
    </w:p>
    <w:p w14:paraId="468619B8" w14:textId="77777777" w:rsidR="001645ED" w:rsidRPr="00EA4BA3" w:rsidRDefault="001645ED" w:rsidP="008A2196">
      <w:pPr>
        <w:pStyle w:val="EndNoteBibliography"/>
        <w:spacing w:before="240" w:after="0" w:line="480" w:lineRule="auto"/>
        <w:ind w:left="720" w:hanging="720"/>
        <w:rPr>
          <w:rFonts w:asciiTheme="majorBidi" w:hAnsiTheme="majorBidi" w:cstheme="majorBidi"/>
          <w:color w:val="000000"/>
          <w:szCs w:val="24"/>
        </w:rPr>
      </w:pPr>
      <w:r w:rsidRPr="00EA4BA3">
        <w:rPr>
          <w:rFonts w:asciiTheme="majorBidi" w:hAnsiTheme="majorBidi" w:cstheme="majorBidi"/>
          <w:color w:val="000000"/>
          <w:szCs w:val="24"/>
        </w:rPr>
        <w:t xml:space="preserve">Greene, M. R., &amp; Oliva, A. (2009). Recognition of natural scenes from global properties: Seeing the forest without representing the trees. </w:t>
      </w:r>
      <w:r w:rsidRPr="00EA4BA3">
        <w:rPr>
          <w:rFonts w:asciiTheme="majorBidi" w:hAnsiTheme="majorBidi" w:cstheme="majorBidi"/>
          <w:i/>
          <w:iCs/>
          <w:color w:val="000000"/>
          <w:szCs w:val="24"/>
        </w:rPr>
        <w:t>Cognitive psychology, 58</w:t>
      </w:r>
      <w:r w:rsidRPr="00EA4BA3">
        <w:rPr>
          <w:rFonts w:asciiTheme="majorBidi" w:hAnsiTheme="majorBidi" w:cstheme="majorBidi"/>
          <w:color w:val="000000"/>
          <w:szCs w:val="24"/>
        </w:rPr>
        <w:t>(2), 137-176.</w:t>
      </w:r>
    </w:p>
    <w:p w14:paraId="742C31FA" w14:textId="21959278" w:rsidR="006271AB" w:rsidRPr="00EA4BA3" w:rsidRDefault="006271AB" w:rsidP="008A2196">
      <w:pPr>
        <w:pStyle w:val="EndNoteBibliography"/>
        <w:spacing w:before="240" w:after="0" w:line="480" w:lineRule="auto"/>
        <w:ind w:left="720" w:hanging="720"/>
        <w:rPr>
          <w:rFonts w:asciiTheme="majorBidi" w:hAnsiTheme="majorBidi" w:cstheme="majorBidi"/>
          <w:i/>
          <w:iCs/>
          <w:szCs w:val="24"/>
        </w:rPr>
      </w:pPr>
      <w:r w:rsidRPr="00EA4BA3">
        <w:rPr>
          <w:rFonts w:asciiTheme="majorBidi" w:hAnsiTheme="majorBidi" w:cstheme="majorBidi"/>
          <w:szCs w:val="24"/>
        </w:rPr>
        <w:t xml:space="preserve">Gregory, R. (1987). </w:t>
      </w:r>
      <w:r w:rsidRPr="00EA4BA3">
        <w:rPr>
          <w:rFonts w:asciiTheme="majorBidi" w:hAnsiTheme="majorBidi" w:cstheme="majorBidi"/>
          <w:i/>
          <w:iCs/>
          <w:szCs w:val="24"/>
        </w:rPr>
        <w:t>The Oxford Companion to the Mind</w:t>
      </w:r>
      <w:r w:rsidRPr="00EA4BA3">
        <w:rPr>
          <w:rFonts w:asciiTheme="majorBidi" w:hAnsiTheme="majorBidi" w:cstheme="majorBidi"/>
          <w:szCs w:val="24"/>
        </w:rPr>
        <w:t xml:space="preserve">. London (England): Oxford University Press. </w:t>
      </w:r>
      <w:r w:rsidRPr="00EA4BA3">
        <w:rPr>
          <w:rFonts w:asciiTheme="majorBidi" w:hAnsiTheme="majorBidi" w:cstheme="majorBidi"/>
          <w:i/>
          <w:iCs/>
          <w:szCs w:val="24"/>
        </w:rPr>
        <w:t xml:space="preserve"> </w:t>
      </w:r>
    </w:p>
    <w:p w14:paraId="5E8647FE"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Gray, J. (2002). </w:t>
      </w:r>
      <w:r w:rsidRPr="00EA4BA3">
        <w:rPr>
          <w:rFonts w:asciiTheme="majorBidi" w:hAnsiTheme="majorBidi" w:cstheme="majorBidi"/>
          <w:i/>
          <w:iCs/>
          <w:szCs w:val="24"/>
        </w:rPr>
        <w:t>Straw Dogs: Thoughts on Humans and Other Animals</w:t>
      </w:r>
      <w:r w:rsidRPr="00EA4BA3">
        <w:rPr>
          <w:rFonts w:asciiTheme="majorBidi" w:hAnsiTheme="majorBidi" w:cstheme="majorBidi"/>
          <w:szCs w:val="24"/>
        </w:rPr>
        <w:t xml:space="preserve">. London: Granta. </w:t>
      </w:r>
    </w:p>
    <w:p w14:paraId="6084C4FF" w14:textId="77777777" w:rsidR="006271AB" w:rsidRPr="00EA4BA3" w:rsidRDefault="006271AB" w:rsidP="008A2196">
      <w:pPr>
        <w:spacing w:before="240" w:after="0" w:line="480" w:lineRule="auto"/>
        <w:ind w:left="720" w:hanging="720"/>
        <w:rPr>
          <w:rFonts w:cstheme="majorBidi"/>
          <w:szCs w:val="24"/>
        </w:rPr>
      </w:pPr>
      <w:r w:rsidRPr="00EA4BA3">
        <w:rPr>
          <w:rFonts w:cstheme="majorBidi"/>
          <w:szCs w:val="24"/>
        </w:rPr>
        <w:t xml:space="preserve">Haber, R. N. (1971). </w:t>
      </w:r>
      <w:r w:rsidRPr="00EA4BA3">
        <w:rPr>
          <w:rFonts w:cstheme="majorBidi"/>
          <w:i/>
          <w:iCs/>
          <w:szCs w:val="24"/>
        </w:rPr>
        <w:t>Where are the visions in visual perception?</w:t>
      </w:r>
      <w:r w:rsidRPr="00EA4BA3">
        <w:rPr>
          <w:rFonts w:cstheme="majorBidi"/>
          <w:szCs w:val="24"/>
        </w:rPr>
        <w:t xml:space="preserve"> In S. Segal (Ed.), Imagery. New York, NY: Academic Press.</w:t>
      </w:r>
    </w:p>
    <w:p w14:paraId="60864FCA" w14:textId="77777777" w:rsidR="006271AB" w:rsidRPr="00EA4BA3" w:rsidRDefault="006271AB" w:rsidP="008A2196">
      <w:pPr>
        <w:spacing w:before="240" w:after="0" w:line="480" w:lineRule="auto"/>
        <w:ind w:left="720" w:hanging="720"/>
        <w:rPr>
          <w:rFonts w:cstheme="majorBidi"/>
          <w:szCs w:val="24"/>
        </w:rPr>
      </w:pPr>
      <w:r w:rsidRPr="00EA4BA3">
        <w:rPr>
          <w:rFonts w:cstheme="majorBidi"/>
          <w:szCs w:val="24"/>
        </w:rPr>
        <w:t xml:space="preserve">Haber, R. N., &amp; </w:t>
      </w:r>
      <w:proofErr w:type="spellStart"/>
      <w:r w:rsidRPr="00EA4BA3">
        <w:rPr>
          <w:rFonts w:cstheme="majorBidi"/>
          <w:szCs w:val="24"/>
        </w:rPr>
        <w:t>Hershenson</w:t>
      </w:r>
      <w:proofErr w:type="spellEnd"/>
      <w:r w:rsidRPr="00EA4BA3">
        <w:rPr>
          <w:rFonts w:cstheme="majorBidi"/>
          <w:szCs w:val="24"/>
        </w:rPr>
        <w:t xml:space="preserve">, M. (1973). </w:t>
      </w:r>
      <w:r w:rsidRPr="00EA4BA3">
        <w:rPr>
          <w:rFonts w:cstheme="majorBidi"/>
          <w:i/>
          <w:iCs/>
          <w:szCs w:val="24"/>
        </w:rPr>
        <w:t>The psychology of visual perception</w:t>
      </w:r>
      <w:r w:rsidRPr="00EA4BA3">
        <w:rPr>
          <w:rFonts w:cstheme="majorBidi"/>
          <w:szCs w:val="24"/>
        </w:rPr>
        <w:t>. New York, NY: Holt, Rinehart &amp; Winston.</w:t>
      </w:r>
    </w:p>
    <w:p w14:paraId="38DD309A"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Haun A. M., Tononi, G., Koch, C., &amp; Tsuchiya, N. (2017). Are we underestimating the richness of visual experience? </w:t>
      </w:r>
      <w:r w:rsidRPr="00EA4BA3">
        <w:rPr>
          <w:rFonts w:asciiTheme="majorBidi" w:hAnsiTheme="majorBidi" w:cstheme="majorBidi"/>
          <w:i/>
          <w:iCs/>
          <w:szCs w:val="24"/>
        </w:rPr>
        <w:t xml:space="preserve">Neuroscience of Consciousness, </w:t>
      </w:r>
      <w:r w:rsidRPr="00EA4BA3">
        <w:rPr>
          <w:rFonts w:asciiTheme="majorBidi" w:hAnsiTheme="majorBidi" w:cstheme="majorBidi"/>
          <w:szCs w:val="24"/>
        </w:rPr>
        <w:t>1-4.</w:t>
      </w:r>
    </w:p>
    <w:p w14:paraId="189E5505"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Hick, W. E. (1952). On the rate of gain of information. </w:t>
      </w:r>
      <w:r w:rsidRPr="00EA4BA3">
        <w:rPr>
          <w:rFonts w:asciiTheme="majorBidi" w:hAnsiTheme="majorBidi" w:cstheme="majorBidi"/>
          <w:i/>
          <w:iCs/>
          <w:szCs w:val="24"/>
        </w:rPr>
        <w:t xml:space="preserve">The Quarterly Journal of Experimental Psychology, 4, </w:t>
      </w:r>
      <w:r w:rsidRPr="00EA4BA3">
        <w:rPr>
          <w:rFonts w:asciiTheme="majorBidi" w:hAnsiTheme="majorBidi" w:cstheme="majorBidi"/>
          <w:szCs w:val="24"/>
        </w:rPr>
        <w:t>11-26.</w:t>
      </w:r>
    </w:p>
    <w:p w14:paraId="0D3068D3" w14:textId="29859021" w:rsidR="006271AB" w:rsidRPr="00EA4BA3" w:rsidRDefault="00103FCE" w:rsidP="008A2196">
      <w:pPr>
        <w:spacing w:before="240" w:after="0" w:line="480" w:lineRule="auto"/>
        <w:ind w:left="720" w:hanging="720"/>
        <w:rPr>
          <w:rFonts w:cstheme="majorBidi"/>
          <w:szCs w:val="24"/>
        </w:rPr>
      </w:pPr>
      <w:proofErr w:type="spellStart"/>
      <w:r w:rsidRPr="00EA4BA3">
        <w:rPr>
          <w:rFonts w:cstheme="majorBidi"/>
          <w:szCs w:val="24"/>
        </w:rPr>
        <w:lastRenderedPageBreak/>
        <w:t>Horrey</w:t>
      </w:r>
      <w:proofErr w:type="spellEnd"/>
      <w:r w:rsidRPr="00EA4BA3">
        <w:rPr>
          <w:rFonts w:cstheme="majorBidi"/>
          <w:szCs w:val="24"/>
        </w:rPr>
        <w:t xml:space="preserve">, W. J., &amp; </w:t>
      </w:r>
      <w:proofErr w:type="spellStart"/>
      <w:r w:rsidRPr="00EA4BA3">
        <w:rPr>
          <w:rFonts w:cstheme="majorBidi"/>
          <w:szCs w:val="24"/>
        </w:rPr>
        <w:t>Wickens</w:t>
      </w:r>
      <w:proofErr w:type="spellEnd"/>
      <w:r w:rsidRPr="00EA4BA3">
        <w:rPr>
          <w:rFonts w:cstheme="majorBidi"/>
          <w:szCs w:val="24"/>
        </w:rPr>
        <w:t xml:space="preserve">, C. D. (2006). Examining the impact of cell phone conversations on driving using meta-analytic techniques. </w:t>
      </w:r>
      <w:r w:rsidRPr="00EA4BA3">
        <w:rPr>
          <w:rFonts w:cstheme="majorBidi"/>
          <w:i/>
          <w:iCs/>
          <w:szCs w:val="24"/>
        </w:rPr>
        <w:t>Human factors, 48</w:t>
      </w:r>
      <w:r w:rsidRPr="00EA4BA3">
        <w:rPr>
          <w:rFonts w:cstheme="majorBidi"/>
          <w:szCs w:val="24"/>
        </w:rPr>
        <w:t>(1), 196-205.</w:t>
      </w:r>
    </w:p>
    <w:p w14:paraId="6BBB8BA3" w14:textId="77777777" w:rsidR="00542067" w:rsidRPr="00EA4BA3" w:rsidRDefault="00542067" w:rsidP="008A2196">
      <w:pPr>
        <w:pStyle w:val="EndNoteBibliography"/>
        <w:spacing w:before="240" w:after="0" w:line="480" w:lineRule="auto"/>
        <w:ind w:left="720" w:hanging="720"/>
        <w:rPr>
          <w:rFonts w:asciiTheme="majorBidi" w:hAnsiTheme="majorBidi" w:cstheme="majorBidi"/>
          <w:color w:val="000000"/>
          <w:szCs w:val="24"/>
        </w:rPr>
      </w:pPr>
      <w:r w:rsidRPr="00EA4BA3">
        <w:rPr>
          <w:rFonts w:asciiTheme="majorBidi" w:hAnsiTheme="majorBidi" w:cstheme="majorBidi"/>
          <w:color w:val="000000"/>
          <w:szCs w:val="24"/>
        </w:rPr>
        <w:t xml:space="preserve">Kaplan, S. (1992). </w:t>
      </w:r>
      <w:r w:rsidRPr="00EA4BA3">
        <w:rPr>
          <w:rFonts w:asciiTheme="majorBidi" w:hAnsiTheme="majorBidi" w:cstheme="majorBidi"/>
          <w:i/>
          <w:iCs/>
          <w:color w:val="000000"/>
          <w:szCs w:val="24"/>
        </w:rPr>
        <w:t>Environmental preference in a knowledge seeking knowledge using organism</w:t>
      </w:r>
      <w:r w:rsidRPr="00EA4BA3">
        <w:rPr>
          <w:rFonts w:asciiTheme="majorBidi" w:hAnsiTheme="majorBidi" w:cstheme="majorBidi"/>
          <w:color w:val="000000"/>
          <w:szCs w:val="24"/>
        </w:rPr>
        <w:t>. New York: Oxford University Press.</w:t>
      </w:r>
    </w:p>
    <w:p w14:paraId="2532EEF1" w14:textId="77777777" w:rsidR="000B0627"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Kaunitz, L. N., Rowe, E. G., Tsuchiya, N. (2016). Large capacity of conscious access for incidental memories in natural scenes. </w:t>
      </w:r>
      <w:r w:rsidRPr="00EA4BA3">
        <w:rPr>
          <w:rFonts w:asciiTheme="majorBidi" w:hAnsiTheme="majorBidi" w:cstheme="majorBidi"/>
          <w:i/>
          <w:iCs/>
          <w:szCs w:val="24"/>
        </w:rPr>
        <w:t>Psychol Sci, 27</w:t>
      </w:r>
      <w:r w:rsidRPr="00EA4BA3">
        <w:rPr>
          <w:rFonts w:asciiTheme="majorBidi" w:hAnsiTheme="majorBidi" w:cstheme="majorBidi"/>
          <w:szCs w:val="24"/>
        </w:rPr>
        <w:t>, 1266-77.</w:t>
      </w:r>
    </w:p>
    <w:p w14:paraId="2713B138" w14:textId="77777777" w:rsidR="00386A63" w:rsidRDefault="000B0627" w:rsidP="008A2196">
      <w:pPr>
        <w:pStyle w:val="EndNoteBibliography"/>
        <w:spacing w:before="240" w:after="0" w:line="480" w:lineRule="auto"/>
        <w:ind w:left="720" w:hanging="720"/>
        <w:rPr>
          <w:rFonts w:asciiTheme="majorBidi" w:hAnsiTheme="majorBidi" w:cstheme="majorBidi"/>
          <w:szCs w:val="24"/>
        </w:rPr>
      </w:pPr>
      <w:r>
        <w:rPr>
          <w:rFonts w:asciiTheme="majorBidi" w:hAnsiTheme="majorBidi" w:cstheme="majorBidi"/>
          <w:szCs w:val="24"/>
        </w:rPr>
        <w:t xml:space="preserve">Keogh, R., &amp; </w:t>
      </w:r>
      <w:r w:rsidRPr="000B0627">
        <w:rPr>
          <w:rFonts w:asciiTheme="majorBidi" w:hAnsiTheme="majorBidi" w:cstheme="majorBidi"/>
          <w:szCs w:val="24"/>
        </w:rPr>
        <w:t>Pearson,</w:t>
      </w:r>
      <w:r>
        <w:rPr>
          <w:rFonts w:asciiTheme="majorBidi" w:hAnsiTheme="majorBidi" w:cstheme="majorBidi"/>
          <w:szCs w:val="24"/>
        </w:rPr>
        <w:t xml:space="preserve"> </w:t>
      </w:r>
      <w:r w:rsidRPr="000B0627">
        <w:rPr>
          <w:rFonts w:asciiTheme="majorBidi" w:hAnsiTheme="majorBidi" w:cstheme="majorBidi"/>
          <w:szCs w:val="24"/>
        </w:rPr>
        <w:t>J.</w:t>
      </w:r>
      <w:r>
        <w:rPr>
          <w:rFonts w:asciiTheme="majorBidi" w:hAnsiTheme="majorBidi" w:cstheme="majorBidi"/>
          <w:szCs w:val="24"/>
        </w:rPr>
        <w:t xml:space="preserve"> </w:t>
      </w:r>
      <w:r w:rsidRPr="000B0627">
        <w:rPr>
          <w:rFonts w:asciiTheme="majorBidi" w:hAnsiTheme="majorBidi" w:cstheme="majorBidi"/>
          <w:szCs w:val="24"/>
        </w:rPr>
        <w:t>(2011).</w:t>
      </w:r>
      <w:r>
        <w:rPr>
          <w:rFonts w:asciiTheme="majorBidi" w:hAnsiTheme="majorBidi" w:cstheme="majorBidi"/>
          <w:szCs w:val="24"/>
        </w:rPr>
        <w:t xml:space="preserve"> </w:t>
      </w:r>
      <w:r w:rsidRPr="000B0627">
        <w:rPr>
          <w:rFonts w:asciiTheme="majorBidi" w:hAnsiTheme="majorBidi" w:cstheme="majorBidi"/>
          <w:szCs w:val="24"/>
        </w:rPr>
        <w:t>Mental</w:t>
      </w:r>
      <w:r>
        <w:rPr>
          <w:rFonts w:asciiTheme="majorBidi" w:hAnsiTheme="majorBidi" w:cstheme="majorBidi"/>
          <w:szCs w:val="24"/>
        </w:rPr>
        <w:t xml:space="preserve"> </w:t>
      </w:r>
      <w:r w:rsidRPr="000B0627">
        <w:rPr>
          <w:rFonts w:asciiTheme="majorBidi" w:hAnsiTheme="majorBidi" w:cstheme="majorBidi"/>
          <w:szCs w:val="24"/>
        </w:rPr>
        <w:t>imagery</w:t>
      </w:r>
      <w:r>
        <w:rPr>
          <w:rFonts w:asciiTheme="majorBidi" w:hAnsiTheme="majorBidi" w:cstheme="majorBidi"/>
          <w:szCs w:val="24"/>
        </w:rPr>
        <w:t xml:space="preserve"> </w:t>
      </w:r>
      <w:r w:rsidRPr="000B0627">
        <w:rPr>
          <w:rFonts w:asciiTheme="majorBidi" w:hAnsiTheme="majorBidi" w:cstheme="majorBidi"/>
          <w:szCs w:val="24"/>
        </w:rPr>
        <w:t>and</w:t>
      </w:r>
      <w:r>
        <w:rPr>
          <w:rFonts w:asciiTheme="majorBidi" w:hAnsiTheme="majorBidi" w:cstheme="majorBidi"/>
          <w:szCs w:val="24"/>
        </w:rPr>
        <w:t xml:space="preserve"> </w:t>
      </w:r>
      <w:r w:rsidRPr="000B0627">
        <w:rPr>
          <w:rFonts w:asciiTheme="majorBidi" w:hAnsiTheme="majorBidi" w:cstheme="majorBidi"/>
          <w:szCs w:val="24"/>
        </w:rPr>
        <w:t>visual</w:t>
      </w:r>
      <w:r>
        <w:rPr>
          <w:rFonts w:asciiTheme="majorBidi" w:hAnsiTheme="majorBidi" w:cstheme="majorBidi"/>
          <w:szCs w:val="24"/>
        </w:rPr>
        <w:t xml:space="preserve"> work</w:t>
      </w:r>
      <w:r w:rsidRPr="000B0627">
        <w:rPr>
          <w:rFonts w:asciiTheme="majorBidi" w:hAnsiTheme="majorBidi" w:cstheme="majorBidi"/>
          <w:szCs w:val="24"/>
        </w:rPr>
        <w:t xml:space="preserve">ing memory. </w:t>
      </w:r>
      <w:r w:rsidRPr="000B0627">
        <w:rPr>
          <w:rFonts w:asciiTheme="majorBidi" w:hAnsiTheme="majorBidi" w:cstheme="majorBidi"/>
          <w:i/>
          <w:iCs/>
          <w:szCs w:val="24"/>
        </w:rPr>
        <w:t>PLoS ONE, 6, e29221</w:t>
      </w:r>
      <w:r w:rsidRPr="000B0627">
        <w:rPr>
          <w:rFonts w:asciiTheme="majorBidi" w:hAnsiTheme="majorBidi" w:cstheme="majorBidi"/>
          <w:szCs w:val="24"/>
        </w:rPr>
        <w:t>.</w:t>
      </w:r>
      <w:r>
        <w:rPr>
          <w:rFonts w:asciiTheme="majorBidi" w:hAnsiTheme="majorBidi" w:cstheme="majorBidi"/>
          <w:szCs w:val="24"/>
        </w:rPr>
        <w:t xml:space="preserve"> </w:t>
      </w:r>
      <w:r w:rsidRPr="000B0627">
        <w:rPr>
          <w:rFonts w:asciiTheme="majorBidi" w:hAnsiTheme="majorBidi" w:cstheme="majorBidi"/>
          <w:szCs w:val="24"/>
        </w:rPr>
        <w:t>doi:10.1371/journal.pone.0029221</w:t>
      </w:r>
      <w:r>
        <w:rPr>
          <w:rFonts w:asciiTheme="majorBidi" w:hAnsiTheme="majorBidi" w:cstheme="majorBidi"/>
          <w:szCs w:val="24"/>
        </w:rPr>
        <w:t xml:space="preserve">. </w:t>
      </w:r>
    </w:p>
    <w:p w14:paraId="646EAECD" w14:textId="75E8C07D" w:rsidR="006271AB"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Keysers, C., Xiao, D. K., Földiák, P. &amp; Perrett, D. I. (2005). Out</w:t>
      </w:r>
      <w:r w:rsidR="00FF746A">
        <w:rPr>
          <w:rFonts w:asciiTheme="majorBidi" w:hAnsiTheme="majorBidi" w:cstheme="majorBidi"/>
          <w:szCs w:val="24"/>
        </w:rPr>
        <w:t xml:space="preserve"> of sight but not out of mind: T</w:t>
      </w:r>
      <w:r w:rsidRPr="00EA4BA3">
        <w:rPr>
          <w:rFonts w:asciiTheme="majorBidi" w:hAnsiTheme="majorBidi" w:cstheme="majorBidi"/>
          <w:szCs w:val="24"/>
        </w:rPr>
        <w:t xml:space="preserve">he neurophysiology of iconic memory in the superior temporal sulcus. </w:t>
      </w:r>
      <w:r w:rsidRPr="00EA4BA3">
        <w:rPr>
          <w:rFonts w:asciiTheme="majorBidi" w:hAnsiTheme="majorBidi" w:cstheme="majorBidi"/>
          <w:i/>
          <w:iCs/>
          <w:szCs w:val="24"/>
        </w:rPr>
        <w:t>Cognitive Neuropsychology, 22</w:t>
      </w:r>
      <w:r w:rsidRPr="00EA4BA3">
        <w:rPr>
          <w:rFonts w:asciiTheme="majorBidi" w:hAnsiTheme="majorBidi" w:cstheme="majorBidi"/>
          <w:szCs w:val="24"/>
        </w:rPr>
        <w:t>(3-4), 316-332. doi:10.1080/02643290442000103.</w:t>
      </w:r>
    </w:p>
    <w:p w14:paraId="6FBE0D8E" w14:textId="3D6A1752" w:rsidR="003F129F" w:rsidRPr="003F129F" w:rsidRDefault="003F129F" w:rsidP="008A2196">
      <w:pPr>
        <w:pStyle w:val="EndNoteBibliography"/>
        <w:spacing w:before="240" w:after="0" w:line="480" w:lineRule="auto"/>
        <w:ind w:left="720" w:hanging="720"/>
        <w:rPr>
          <w:rFonts w:asciiTheme="majorBidi" w:hAnsiTheme="majorBidi" w:cstheme="majorBidi"/>
          <w:szCs w:val="24"/>
        </w:rPr>
      </w:pPr>
      <w:r>
        <w:rPr>
          <w:rFonts w:asciiTheme="majorBidi" w:hAnsiTheme="majorBidi" w:cstheme="majorBidi"/>
          <w:szCs w:val="24"/>
        </w:rPr>
        <w:t>Kimchi, R. (1992).</w:t>
      </w:r>
      <w:r w:rsidRPr="003F129F">
        <w:t xml:space="preserve"> </w:t>
      </w:r>
      <w:r w:rsidR="008D59B0">
        <w:rPr>
          <w:rFonts w:asciiTheme="majorBidi" w:hAnsiTheme="majorBidi" w:cstheme="majorBidi"/>
          <w:szCs w:val="24"/>
        </w:rPr>
        <w:t>Primacy of wholistic p</w:t>
      </w:r>
      <w:r w:rsidRPr="003F129F">
        <w:rPr>
          <w:rFonts w:asciiTheme="majorBidi" w:hAnsiTheme="majorBidi" w:cstheme="majorBidi"/>
          <w:szCs w:val="24"/>
        </w:rPr>
        <w:t>rocessing a</w:t>
      </w:r>
      <w:r w:rsidR="008D59B0">
        <w:rPr>
          <w:rFonts w:asciiTheme="majorBidi" w:hAnsiTheme="majorBidi" w:cstheme="majorBidi"/>
          <w:szCs w:val="24"/>
        </w:rPr>
        <w:t>nd global/local paradigm: A critical r</w:t>
      </w:r>
      <w:r w:rsidRPr="003F129F">
        <w:rPr>
          <w:rFonts w:asciiTheme="majorBidi" w:hAnsiTheme="majorBidi" w:cstheme="majorBidi"/>
          <w:szCs w:val="24"/>
        </w:rPr>
        <w:t>eview</w:t>
      </w:r>
      <w:r>
        <w:rPr>
          <w:rFonts w:asciiTheme="majorBidi" w:hAnsiTheme="majorBidi" w:cstheme="majorBidi"/>
          <w:szCs w:val="24"/>
        </w:rPr>
        <w:t xml:space="preserve">. </w:t>
      </w:r>
      <w:r>
        <w:rPr>
          <w:rFonts w:asciiTheme="majorBidi" w:hAnsiTheme="majorBidi" w:cstheme="majorBidi"/>
          <w:i/>
          <w:iCs/>
          <w:szCs w:val="24"/>
        </w:rPr>
        <w:t>Psychological Bulletin, 112</w:t>
      </w:r>
      <w:r>
        <w:rPr>
          <w:rFonts w:asciiTheme="majorBidi" w:hAnsiTheme="majorBidi" w:cstheme="majorBidi"/>
          <w:szCs w:val="24"/>
        </w:rPr>
        <w:t>(1),</w:t>
      </w:r>
      <w:r w:rsidR="00C17C71">
        <w:rPr>
          <w:rFonts w:asciiTheme="majorBidi" w:hAnsiTheme="majorBidi" w:cstheme="majorBidi"/>
          <w:szCs w:val="24"/>
        </w:rPr>
        <w:t xml:space="preserve"> 24-38. </w:t>
      </w:r>
    </w:p>
    <w:p w14:paraId="0534DDE5"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Klemmer, E. T., Frick, F. C. (1953). Assimilation of information from dot and matrix patterns. </w:t>
      </w:r>
      <w:r w:rsidRPr="00EA4BA3">
        <w:rPr>
          <w:rFonts w:asciiTheme="majorBidi" w:hAnsiTheme="majorBidi" w:cstheme="majorBidi"/>
          <w:i/>
          <w:iCs/>
          <w:szCs w:val="24"/>
        </w:rPr>
        <w:t>Journal of Experimental Psychology, 45</w:t>
      </w:r>
      <w:r w:rsidRPr="00EA4BA3">
        <w:rPr>
          <w:rFonts w:asciiTheme="majorBidi" w:hAnsiTheme="majorBidi" w:cstheme="majorBidi"/>
          <w:szCs w:val="24"/>
        </w:rPr>
        <w:t>(1), 15-19.</w:t>
      </w:r>
    </w:p>
    <w:p w14:paraId="5831517D" w14:textId="5DF1DA60"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Klein, S. (2015). Metacognition: Using confidence ratings for Type 2 and Type 1 ROC curves [Le</w:t>
      </w:r>
      <w:r w:rsidR="001A2EB8">
        <w:rPr>
          <w:rFonts w:asciiTheme="majorBidi" w:hAnsiTheme="majorBidi" w:cstheme="majorBidi"/>
          <w:szCs w:val="24"/>
        </w:rPr>
        <w:t xml:space="preserve">cture Abstract]. Retrieved from </w:t>
      </w:r>
      <w:r w:rsidRPr="00EA4BA3">
        <w:rPr>
          <w:rFonts w:asciiTheme="majorBidi" w:hAnsiTheme="majorBidi" w:cstheme="majorBidi"/>
          <w:szCs w:val="24"/>
        </w:rPr>
        <w:t>http://docs.lib.purdue.edu/cgi/viewcontent.cgi?article=1031&amp;context=modvis</w:t>
      </w:r>
    </w:p>
    <w:p w14:paraId="77100432"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Kleiner, M., Brainard, D., &amp; Pelli, D. (2007). What’s new in Psychtoolbox-3? </w:t>
      </w:r>
      <w:r w:rsidRPr="00EA4BA3">
        <w:rPr>
          <w:rFonts w:asciiTheme="majorBidi" w:hAnsiTheme="majorBidi" w:cstheme="majorBidi"/>
          <w:i/>
          <w:iCs/>
          <w:szCs w:val="24"/>
        </w:rPr>
        <w:t>Perception</w:t>
      </w:r>
      <w:r w:rsidRPr="00EA4BA3">
        <w:rPr>
          <w:rFonts w:asciiTheme="majorBidi" w:hAnsiTheme="majorBidi" w:cstheme="majorBidi"/>
          <w:szCs w:val="24"/>
        </w:rPr>
        <w:t xml:space="preserve">, </w:t>
      </w:r>
      <w:r w:rsidRPr="00EA4BA3">
        <w:rPr>
          <w:rFonts w:asciiTheme="majorBidi" w:hAnsiTheme="majorBidi" w:cstheme="majorBidi"/>
          <w:i/>
          <w:iCs/>
          <w:szCs w:val="24"/>
        </w:rPr>
        <w:t>36</w:t>
      </w:r>
      <w:r w:rsidRPr="00EA4BA3">
        <w:rPr>
          <w:rFonts w:asciiTheme="majorBidi" w:hAnsiTheme="majorBidi" w:cstheme="majorBidi"/>
          <w:szCs w:val="24"/>
        </w:rPr>
        <w:t xml:space="preserve">, ECVP Abstract Supplement. </w:t>
      </w:r>
    </w:p>
    <w:p w14:paraId="3C7DDF8F" w14:textId="77777777" w:rsidR="006271AB" w:rsidRPr="00EA4BA3" w:rsidRDefault="006271AB" w:rsidP="008A2196">
      <w:pPr>
        <w:spacing w:before="240" w:after="0" w:line="480" w:lineRule="auto"/>
        <w:ind w:left="720" w:hanging="720"/>
        <w:rPr>
          <w:rFonts w:cstheme="majorBidi"/>
          <w:szCs w:val="24"/>
        </w:rPr>
      </w:pPr>
      <w:r w:rsidRPr="00EA4BA3">
        <w:rPr>
          <w:rFonts w:cstheme="majorBidi"/>
          <w:szCs w:val="24"/>
        </w:rPr>
        <w:lastRenderedPageBreak/>
        <w:t xml:space="preserve">Koch, C., &amp; Tsuchiya, N. (2007). Attention and consciousness: Two distinct brain processes. </w:t>
      </w:r>
      <w:r w:rsidRPr="00EA4BA3">
        <w:rPr>
          <w:rFonts w:cstheme="majorBidi"/>
          <w:i/>
          <w:iCs/>
          <w:szCs w:val="24"/>
        </w:rPr>
        <w:t>Trends in Cognitive Sciences, 11</w:t>
      </w:r>
      <w:r w:rsidRPr="00EA4BA3">
        <w:rPr>
          <w:rFonts w:cstheme="majorBidi"/>
          <w:szCs w:val="24"/>
        </w:rPr>
        <w:t xml:space="preserve">, 16–22. </w:t>
      </w:r>
    </w:p>
    <w:p w14:paraId="43F65248" w14:textId="77777777" w:rsidR="006271AB"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t>Kouider</w:t>
      </w:r>
      <w:proofErr w:type="spellEnd"/>
      <w:r w:rsidRPr="00EA4BA3">
        <w:rPr>
          <w:rFonts w:cstheme="majorBidi"/>
          <w:szCs w:val="24"/>
        </w:rPr>
        <w:t xml:space="preserve">, S., de </w:t>
      </w:r>
      <w:proofErr w:type="spellStart"/>
      <w:r w:rsidRPr="00EA4BA3">
        <w:rPr>
          <w:rFonts w:cstheme="majorBidi"/>
          <w:szCs w:val="24"/>
        </w:rPr>
        <w:t>Gardelle</w:t>
      </w:r>
      <w:proofErr w:type="spellEnd"/>
      <w:r w:rsidRPr="00EA4BA3">
        <w:rPr>
          <w:rFonts w:cstheme="majorBidi"/>
          <w:szCs w:val="24"/>
        </w:rPr>
        <w:t xml:space="preserve">, V., </w:t>
      </w:r>
      <w:proofErr w:type="spellStart"/>
      <w:r w:rsidRPr="00EA4BA3">
        <w:rPr>
          <w:rFonts w:cstheme="majorBidi"/>
          <w:szCs w:val="24"/>
        </w:rPr>
        <w:t>Sackur</w:t>
      </w:r>
      <w:proofErr w:type="spellEnd"/>
      <w:r w:rsidRPr="00EA4BA3">
        <w:rPr>
          <w:rFonts w:cstheme="majorBidi"/>
          <w:szCs w:val="24"/>
        </w:rPr>
        <w:t xml:space="preserve">, J., &amp; </w:t>
      </w:r>
      <w:proofErr w:type="spellStart"/>
      <w:r w:rsidRPr="00EA4BA3">
        <w:rPr>
          <w:rFonts w:cstheme="majorBidi"/>
          <w:szCs w:val="24"/>
        </w:rPr>
        <w:t>Dupoux</w:t>
      </w:r>
      <w:proofErr w:type="spellEnd"/>
      <w:r w:rsidRPr="00EA4BA3">
        <w:rPr>
          <w:rFonts w:cstheme="majorBidi"/>
          <w:szCs w:val="24"/>
        </w:rPr>
        <w:t xml:space="preserve">, E. (2010). How rich is consciousness? The partial awareness hypothesis. </w:t>
      </w:r>
      <w:r w:rsidRPr="00EA4BA3">
        <w:rPr>
          <w:rFonts w:cstheme="majorBidi"/>
          <w:i/>
          <w:iCs/>
          <w:szCs w:val="24"/>
        </w:rPr>
        <w:t>Trends in Cognitive Sciences, 14</w:t>
      </w:r>
      <w:r w:rsidRPr="00EA4BA3">
        <w:rPr>
          <w:rFonts w:cstheme="majorBidi"/>
          <w:szCs w:val="24"/>
        </w:rPr>
        <w:t>, 301–307.</w:t>
      </w:r>
    </w:p>
    <w:p w14:paraId="5BBF6C1F" w14:textId="77777777" w:rsidR="006271AB" w:rsidRPr="00EA4BA3" w:rsidRDefault="006271AB" w:rsidP="008A2196">
      <w:pPr>
        <w:spacing w:before="240" w:after="0" w:line="480" w:lineRule="auto"/>
        <w:ind w:left="720" w:hanging="720"/>
        <w:rPr>
          <w:rFonts w:cstheme="majorBidi"/>
          <w:szCs w:val="24"/>
        </w:rPr>
      </w:pPr>
      <w:r w:rsidRPr="00EA4BA3">
        <w:rPr>
          <w:rFonts w:cstheme="majorBidi"/>
          <w:szCs w:val="24"/>
        </w:rPr>
        <w:t xml:space="preserve">Kress, J. E. (1993). </w:t>
      </w:r>
      <w:r w:rsidRPr="00EA4BA3">
        <w:rPr>
          <w:rFonts w:cstheme="majorBidi"/>
          <w:i/>
          <w:iCs/>
          <w:szCs w:val="24"/>
        </w:rPr>
        <w:t>The ESL teacher's book of lists</w:t>
      </w:r>
      <w:r w:rsidRPr="00EA4BA3">
        <w:rPr>
          <w:rFonts w:cstheme="majorBidi"/>
          <w:szCs w:val="24"/>
        </w:rPr>
        <w:t xml:space="preserve"> (3</w:t>
      </w:r>
      <w:r w:rsidRPr="00EA4BA3">
        <w:rPr>
          <w:rFonts w:cstheme="majorBidi"/>
          <w:szCs w:val="24"/>
          <w:vertAlign w:val="superscript"/>
        </w:rPr>
        <w:t>rd</w:t>
      </w:r>
      <w:r w:rsidRPr="00EA4BA3">
        <w:rPr>
          <w:rFonts w:cstheme="majorBidi"/>
          <w:szCs w:val="24"/>
        </w:rPr>
        <w:t xml:space="preserve"> </w:t>
      </w:r>
      <w:proofErr w:type="gramStart"/>
      <w:r w:rsidRPr="00EA4BA3">
        <w:rPr>
          <w:rFonts w:cstheme="majorBidi"/>
          <w:szCs w:val="24"/>
        </w:rPr>
        <w:t>ed</w:t>
      </w:r>
      <w:proofErr w:type="gramEnd"/>
      <w:r w:rsidRPr="00EA4BA3">
        <w:rPr>
          <w:rFonts w:cstheme="majorBidi"/>
          <w:szCs w:val="24"/>
        </w:rPr>
        <w:t xml:space="preserve">.). San Francisco, CA: </w:t>
      </w:r>
      <w:proofErr w:type="spellStart"/>
      <w:r w:rsidRPr="00EA4BA3">
        <w:rPr>
          <w:rFonts w:cstheme="majorBidi"/>
          <w:szCs w:val="24"/>
        </w:rPr>
        <w:t>Jossey</w:t>
      </w:r>
      <w:proofErr w:type="spellEnd"/>
      <w:r w:rsidRPr="00EA4BA3">
        <w:rPr>
          <w:rFonts w:cstheme="majorBidi"/>
          <w:szCs w:val="24"/>
        </w:rPr>
        <w:t xml:space="preserve">-Bass, 3-4. </w:t>
      </w:r>
    </w:p>
    <w:p w14:paraId="59A3C48A" w14:textId="77777777" w:rsidR="006271AB" w:rsidRPr="00EA4BA3" w:rsidRDefault="006271AB" w:rsidP="008A2196">
      <w:pPr>
        <w:spacing w:before="240" w:after="0" w:line="480" w:lineRule="auto"/>
        <w:ind w:left="720" w:hanging="720"/>
        <w:rPr>
          <w:rFonts w:cstheme="majorBidi"/>
          <w:szCs w:val="24"/>
        </w:rPr>
      </w:pPr>
      <w:r w:rsidRPr="00EA4BA3">
        <w:rPr>
          <w:rFonts w:cstheme="majorBidi"/>
          <w:szCs w:val="24"/>
        </w:rPr>
        <w:t xml:space="preserve">KUTOOLS. (2017). </w:t>
      </w:r>
      <w:r w:rsidRPr="00EA4BA3">
        <w:rPr>
          <w:rFonts w:cstheme="majorBidi"/>
          <w:i/>
          <w:iCs/>
          <w:szCs w:val="24"/>
        </w:rPr>
        <w:t>KUTOOLS (Version 16).</w:t>
      </w:r>
      <w:r w:rsidRPr="00EA4BA3">
        <w:rPr>
          <w:rFonts w:cstheme="majorBidi"/>
          <w:szCs w:val="24"/>
        </w:rPr>
        <w:t xml:space="preserve"> Haikou, Hainan, China. Retrieved from https://www.extendoffice.com/product/kutools-for-excel.html. </w:t>
      </w:r>
    </w:p>
    <w:p w14:paraId="7AB7D5D2" w14:textId="5C30B274" w:rsidR="006271AB" w:rsidRDefault="006271AB" w:rsidP="008A2196">
      <w:pPr>
        <w:spacing w:before="240" w:after="0" w:line="480" w:lineRule="auto"/>
        <w:ind w:left="720" w:hanging="720"/>
        <w:rPr>
          <w:rFonts w:cstheme="majorBidi"/>
          <w:szCs w:val="24"/>
        </w:rPr>
      </w:pPr>
      <w:proofErr w:type="spellStart"/>
      <w:r w:rsidRPr="00EA4BA3">
        <w:rPr>
          <w:rFonts w:cstheme="majorBidi"/>
          <w:szCs w:val="24"/>
        </w:rPr>
        <w:t>Lamme</w:t>
      </w:r>
      <w:proofErr w:type="spellEnd"/>
      <w:r w:rsidRPr="00EA4BA3">
        <w:rPr>
          <w:rFonts w:cstheme="majorBidi"/>
          <w:szCs w:val="24"/>
        </w:rPr>
        <w:t xml:space="preserve">, V. A. F., &amp; </w:t>
      </w:r>
      <w:proofErr w:type="spellStart"/>
      <w:r w:rsidRPr="00EA4BA3">
        <w:rPr>
          <w:rFonts w:cstheme="majorBidi"/>
          <w:szCs w:val="24"/>
        </w:rPr>
        <w:t>Roelfsema</w:t>
      </w:r>
      <w:proofErr w:type="spellEnd"/>
      <w:r w:rsidRPr="00EA4BA3">
        <w:rPr>
          <w:rFonts w:cstheme="majorBidi"/>
          <w:szCs w:val="24"/>
        </w:rPr>
        <w:t xml:space="preserve">, P. R. </w:t>
      </w:r>
      <w:r w:rsidR="005E1CA0">
        <w:rPr>
          <w:rFonts w:cstheme="majorBidi"/>
          <w:szCs w:val="24"/>
        </w:rPr>
        <w:t xml:space="preserve">(2000). </w:t>
      </w:r>
      <w:r w:rsidRPr="00EA4BA3">
        <w:rPr>
          <w:rFonts w:cstheme="majorBidi"/>
          <w:szCs w:val="24"/>
        </w:rPr>
        <w:t xml:space="preserve">The distinct modes of vision offered by feedforward and recurrent processing. </w:t>
      </w:r>
      <w:r w:rsidRPr="00EA4BA3">
        <w:rPr>
          <w:rFonts w:cstheme="majorBidi"/>
          <w:i/>
          <w:iCs/>
          <w:szCs w:val="24"/>
        </w:rPr>
        <w:t>Trends in Neurosciences, 23</w:t>
      </w:r>
      <w:r w:rsidRPr="00EA4BA3">
        <w:rPr>
          <w:rFonts w:cstheme="majorBidi"/>
          <w:szCs w:val="24"/>
        </w:rPr>
        <w:t xml:space="preserve">(11), 571-579. </w:t>
      </w:r>
      <w:proofErr w:type="gramStart"/>
      <w:r w:rsidRPr="00EA4BA3">
        <w:rPr>
          <w:rFonts w:cstheme="majorBidi"/>
          <w:szCs w:val="24"/>
        </w:rPr>
        <w:t>doi:</w:t>
      </w:r>
      <w:proofErr w:type="gramEnd"/>
      <w:r w:rsidRPr="00EA4BA3">
        <w:rPr>
          <w:rFonts w:cstheme="majorBidi"/>
          <w:szCs w:val="24"/>
        </w:rPr>
        <w:t>10.1016/S0166-2236(00)01657-X.</w:t>
      </w:r>
    </w:p>
    <w:p w14:paraId="000DFC80" w14:textId="77777777" w:rsidR="005E1CA0" w:rsidRPr="005E1CA0" w:rsidRDefault="005E1CA0" w:rsidP="008A2196">
      <w:pPr>
        <w:spacing w:before="240" w:after="0" w:line="480" w:lineRule="auto"/>
        <w:ind w:left="720" w:hanging="720"/>
        <w:rPr>
          <w:rFonts w:cstheme="majorBidi"/>
          <w:szCs w:val="24"/>
        </w:rPr>
      </w:pPr>
      <w:proofErr w:type="spellStart"/>
      <w:r w:rsidRPr="005E1CA0">
        <w:rPr>
          <w:rFonts w:cstheme="majorBidi"/>
          <w:szCs w:val="24"/>
        </w:rPr>
        <w:t>Lamme</w:t>
      </w:r>
      <w:proofErr w:type="spellEnd"/>
      <w:r w:rsidRPr="005E1CA0">
        <w:rPr>
          <w:rFonts w:cstheme="majorBidi"/>
          <w:szCs w:val="24"/>
        </w:rPr>
        <w:t xml:space="preserve">, V. A. (2003). Why visual attention and awareness are different. </w:t>
      </w:r>
      <w:r w:rsidRPr="005E1CA0">
        <w:rPr>
          <w:rFonts w:cstheme="majorBidi"/>
          <w:i/>
          <w:iCs/>
          <w:szCs w:val="24"/>
        </w:rPr>
        <w:t>Trends in cognitive sciences, 7</w:t>
      </w:r>
      <w:r w:rsidRPr="005E1CA0">
        <w:rPr>
          <w:rFonts w:cstheme="majorBidi"/>
          <w:szCs w:val="24"/>
        </w:rPr>
        <w:t>(1), 12-18.</w:t>
      </w:r>
    </w:p>
    <w:p w14:paraId="11C84496" w14:textId="5E5925C4" w:rsidR="00C3052A" w:rsidRPr="00EA4BA3" w:rsidRDefault="00C3052A" w:rsidP="008A2196">
      <w:pPr>
        <w:spacing w:before="240" w:after="0" w:line="480" w:lineRule="auto"/>
        <w:ind w:left="720" w:hanging="720"/>
        <w:rPr>
          <w:rFonts w:cstheme="majorBidi"/>
          <w:szCs w:val="24"/>
        </w:rPr>
      </w:pPr>
      <w:proofErr w:type="spellStart"/>
      <w:r w:rsidRPr="00EA4BA3">
        <w:rPr>
          <w:rFonts w:cstheme="majorBidi"/>
          <w:szCs w:val="24"/>
        </w:rPr>
        <w:t>Lamme</w:t>
      </w:r>
      <w:proofErr w:type="spellEnd"/>
      <w:r w:rsidRPr="00EA4BA3">
        <w:rPr>
          <w:rFonts w:cstheme="majorBidi"/>
          <w:szCs w:val="24"/>
        </w:rPr>
        <w:t>, V. A. (2010). How neuroscience will change our view on consciousness. Cognitive Neuroscience, 1(3), 204-220.</w:t>
      </w:r>
    </w:p>
    <w:p w14:paraId="30066A48" w14:textId="77777777" w:rsidR="00C3052A" w:rsidRPr="00EA4BA3" w:rsidRDefault="00C3052A" w:rsidP="008A2196">
      <w:pPr>
        <w:spacing w:before="240" w:after="0" w:line="480" w:lineRule="auto"/>
        <w:ind w:left="720" w:hanging="720"/>
        <w:rPr>
          <w:rFonts w:cstheme="majorBidi"/>
          <w:szCs w:val="24"/>
        </w:rPr>
      </w:pPr>
      <w:r w:rsidRPr="00EA4BA3">
        <w:rPr>
          <w:rFonts w:cstheme="majorBidi"/>
          <w:szCs w:val="24"/>
        </w:rPr>
        <w:t xml:space="preserve">Landman, R., </w:t>
      </w:r>
      <w:proofErr w:type="spellStart"/>
      <w:r w:rsidRPr="00EA4BA3">
        <w:rPr>
          <w:rFonts w:cstheme="majorBidi"/>
          <w:szCs w:val="24"/>
        </w:rPr>
        <w:t>Spekreijse</w:t>
      </w:r>
      <w:proofErr w:type="spellEnd"/>
      <w:r w:rsidRPr="00EA4BA3">
        <w:rPr>
          <w:rFonts w:cstheme="majorBidi"/>
          <w:szCs w:val="24"/>
        </w:rPr>
        <w:t xml:space="preserve">, H., &amp; </w:t>
      </w:r>
      <w:proofErr w:type="spellStart"/>
      <w:r w:rsidRPr="00EA4BA3">
        <w:rPr>
          <w:rFonts w:cstheme="majorBidi"/>
          <w:szCs w:val="24"/>
        </w:rPr>
        <w:t>Lamme</w:t>
      </w:r>
      <w:proofErr w:type="spellEnd"/>
      <w:r w:rsidRPr="00EA4BA3">
        <w:rPr>
          <w:rFonts w:cstheme="majorBidi"/>
          <w:szCs w:val="24"/>
        </w:rPr>
        <w:t>, V. A. (2003). Large capacity storage of integrated objects before change blindness. Vision research, 43(2), 149-164.</w:t>
      </w:r>
    </w:p>
    <w:p w14:paraId="6720BB56" w14:textId="3054A71B" w:rsidR="006271AB" w:rsidRPr="00EA4BA3" w:rsidRDefault="006271AB" w:rsidP="008A2196">
      <w:pPr>
        <w:spacing w:before="240" w:after="0" w:line="480" w:lineRule="auto"/>
        <w:ind w:left="720" w:hanging="720"/>
        <w:rPr>
          <w:rFonts w:cstheme="majorBidi"/>
          <w:szCs w:val="24"/>
        </w:rPr>
      </w:pPr>
      <w:r w:rsidRPr="00EA4BA3">
        <w:rPr>
          <w:rFonts w:cstheme="majorBidi"/>
          <w:szCs w:val="24"/>
        </w:rPr>
        <w:t>Lau, H., &amp; Rosenthal, D. (2011). Empirical support for higher</w:t>
      </w:r>
      <w:r w:rsidR="00AA5745">
        <w:rPr>
          <w:rFonts w:cstheme="majorBidi"/>
          <w:szCs w:val="24"/>
        </w:rPr>
        <w:t xml:space="preserve"> </w:t>
      </w:r>
      <w:r w:rsidRPr="00EA4BA3">
        <w:rPr>
          <w:rFonts w:cstheme="majorBidi"/>
          <w:szCs w:val="24"/>
        </w:rPr>
        <w:t>order theories of conscious awareness.</w:t>
      </w:r>
      <w:r w:rsidRPr="00EA4BA3">
        <w:rPr>
          <w:rFonts w:cstheme="majorBidi"/>
          <w:i/>
          <w:iCs/>
          <w:szCs w:val="24"/>
        </w:rPr>
        <w:t xml:space="preserve"> Trends in Cognitive Sciences, 15</w:t>
      </w:r>
      <w:r w:rsidRPr="00EA4BA3">
        <w:rPr>
          <w:rFonts w:cstheme="majorBidi"/>
          <w:szCs w:val="24"/>
        </w:rPr>
        <w:t>, 365–373.</w:t>
      </w:r>
    </w:p>
    <w:p w14:paraId="6DBFD07E" w14:textId="77777777" w:rsidR="006271AB" w:rsidRPr="00EA4BA3" w:rsidRDefault="006271AB" w:rsidP="008A2196">
      <w:pPr>
        <w:spacing w:before="240" w:after="0" w:line="480" w:lineRule="auto"/>
        <w:ind w:left="720" w:hanging="720"/>
        <w:rPr>
          <w:rFonts w:cstheme="majorBidi"/>
          <w:szCs w:val="24"/>
        </w:rPr>
      </w:pPr>
      <w:r w:rsidRPr="00EA4BA3">
        <w:rPr>
          <w:rFonts w:cstheme="majorBidi"/>
          <w:szCs w:val="24"/>
        </w:rPr>
        <w:t xml:space="preserve">Levine, G. &amp; Parkinson, S. (1994). </w:t>
      </w:r>
      <w:r w:rsidRPr="006949AC">
        <w:rPr>
          <w:rFonts w:cstheme="majorBidi"/>
          <w:i/>
          <w:iCs/>
          <w:szCs w:val="24"/>
        </w:rPr>
        <w:t>Exp</w:t>
      </w:r>
      <w:r w:rsidRPr="00EA4BA3">
        <w:rPr>
          <w:rFonts w:cstheme="majorBidi"/>
          <w:szCs w:val="24"/>
        </w:rPr>
        <w:t>e</w:t>
      </w:r>
      <w:r w:rsidRPr="00EA4BA3">
        <w:rPr>
          <w:rFonts w:cstheme="majorBidi"/>
          <w:i/>
          <w:iCs/>
          <w:szCs w:val="24"/>
        </w:rPr>
        <w:t xml:space="preserve">rimental Methods in Psychology. </w:t>
      </w:r>
      <w:r w:rsidRPr="00EA4BA3">
        <w:rPr>
          <w:rFonts w:cstheme="majorBidi"/>
          <w:szCs w:val="24"/>
        </w:rPr>
        <w:t>Hillsdale, NJ: Erlbaum.</w:t>
      </w:r>
    </w:p>
    <w:p w14:paraId="72AE7472" w14:textId="77777777" w:rsidR="006271AB" w:rsidRPr="00EA4BA3" w:rsidRDefault="006271AB" w:rsidP="008A2196">
      <w:pPr>
        <w:spacing w:before="240" w:after="0" w:line="480" w:lineRule="auto"/>
        <w:ind w:left="720" w:hanging="720"/>
        <w:rPr>
          <w:rFonts w:cstheme="majorBidi"/>
          <w:szCs w:val="24"/>
        </w:rPr>
      </w:pPr>
      <w:r w:rsidRPr="00EA4BA3">
        <w:rPr>
          <w:rFonts w:cstheme="majorBidi"/>
          <w:szCs w:val="24"/>
        </w:rPr>
        <w:lastRenderedPageBreak/>
        <w:t xml:space="preserve">Luck, S. J., &amp; Vogel, E. K. (1997). The capacity of visual working memory for features and conjunctions. Nature, 390, 279-281. </w:t>
      </w:r>
      <w:proofErr w:type="gramStart"/>
      <w:r w:rsidRPr="00EA4BA3">
        <w:rPr>
          <w:rFonts w:cstheme="majorBidi"/>
          <w:szCs w:val="24"/>
        </w:rPr>
        <w:t>doi:</w:t>
      </w:r>
      <w:proofErr w:type="gramEnd"/>
      <w:r w:rsidRPr="00EA4BA3">
        <w:rPr>
          <w:rFonts w:cstheme="majorBidi"/>
          <w:szCs w:val="24"/>
        </w:rPr>
        <w:t>10.1038/36846.</w:t>
      </w:r>
    </w:p>
    <w:p w14:paraId="29B6313A"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Macmillan, N. A., &amp; Creelman, C. D. (2005). </w:t>
      </w:r>
      <w:r w:rsidRPr="00EA4BA3">
        <w:rPr>
          <w:rFonts w:asciiTheme="majorBidi" w:hAnsiTheme="majorBidi" w:cstheme="majorBidi"/>
          <w:i/>
          <w:iCs/>
          <w:szCs w:val="24"/>
        </w:rPr>
        <w:t xml:space="preserve">Detection Theory: A User's Guide </w:t>
      </w:r>
      <w:r w:rsidRPr="00EA4BA3">
        <w:rPr>
          <w:rFonts w:asciiTheme="majorBidi" w:hAnsiTheme="majorBidi" w:cstheme="majorBidi"/>
          <w:szCs w:val="24"/>
        </w:rPr>
        <w:t xml:space="preserve">(2nd ed.). Mahwah, NJ: Lawrence Erlbaum Associates. </w:t>
      </w:r>
    </w:p>
    <w:p w14:paraId="4D8B42A1"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Manning, C. D., Raghavan, P., &amp; Schütze, H. (2008). </w:t>
      </w:r>
      <w:r w:rsidRPr="00EA4BA3">
        <w:rPr>
          <w:rFonts w:asciiTheme="majorBidi" w:hAnsiTheme="majorBidi" w:cstheme="majorBidi"/>
          <w:i/>
          <w:iCs/>
          <w:szCs w:val="24"/>
        </w:rPr>
        <w:t xml:space="preserve">The term vocabulary and postings lists. </w:t>
      </w:r>
      <w:r w:rsidRPr="00EA4BA3">
        <w:rPr>
          <w:rFonts w:asciiTheme="majorBidi" w:hAnsiTheme="majorBidi" w:cstheme="majorBidi"/>
          <w:szCs w:val="24"/>
        </w:rPr>
        <w:t xml:space="preserve">In Introduction to Information Retrieval (p.32-36). Cambridge (England): Cambridge University Press. </w:t>
      </w:r>
    </w:p>
    <w:p w14:paraId="6EF601A3"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lang w:bidi="he-IL"/>
        </w:rPr>
      </w:pPr>
      <w:r w:rsidRPr="00EA4BA3">
        <w:rPr>
          <w:rFonts w:asciiTheme="majorBidi" w:hAnsiTheme="majorBidi" w:cstheme="majorBidi"/>
          <w:szCs w:val="24"/>
        </w:rPr>
        <w:t xml:space="preserve">Matthews, J., Schroder, P., Kaunitz, L., van Boxtel, J. &amp; Tsuchiya, N. (2017, August 22). Conscious access in the near absence of attention: Critical extensions on the dual-task paradigm. Retrieved from psyarxiv.com/ef45x. </w:t>
      </w:r>
    </w:p>
    <w:p w14:paraId="46301269" w14:textId="3E3C1E6B" w:rsidR="006271AB"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t>Meuwese</w:t>
      </w:r>
      <w:proofErr w:type="spellEnd"/>
      <w:r w:rsidRPr="00EA4BA3">
        <w:rPr>
          <w:rFonts w:cstheme="majorBidi"/>
          <w:szCs w:val="24"/>
        </w:rPr>
        <w:t xml:space="preserve">, J. D. I., van Loon, A. M., </w:t>
      </w:r>
      <w:proofErr w:type="spellStart"/>
      <w:r w:rsidRPr="00EA4BA3">
        <w:rPr>
          <w:rFonts w:cstheme="majorBidi"/>
          <w:szCs w:val="24"/>
        </w:rPr>
        <w:t>Lamme</w:t>
      </w:r>
      <w:proofErr w:type="spellEnd"/>
      <w:r w:rsidRPr="00EA4BA3">
        <w:rPr>
          <w:rFonts w:cstheme="majorBidi"/>
          <w:szCs w:val="24"/>
        </w:rPr>
        <w:t xml:space="preserve">, V. A. F., &amp; </w:t>
      </w:r>
      <w:proofErr w:type="spellStart"/>
      <w:r w:rsidRPr="00EA4BA3">
        <w:rPr>
          <w:rFonts w:cstheme="majorBidi"/>
          <w:szCs w:val="24"/>
        </w:rPr>
        <w:t>Fahrenfort</w:t>
      </w:r>
      <w:proofErr w:type="spellEnd"/>
      <w:r w:rsidRPr="00EA4BA3">
        <w:rPr>
          <w:rFonts w:cstheme="majorBidi"/>
          <w:szCs w:val="24"/>
        </w:rPr>
        <w:t>, J. J. (2014). The subjective exp</w:t>
      </w:r>
      <w:r w:rsidR="0057013C">
        <w:rPr>
          <w:rFonts w:cstheme="majorBidi"/>
          <w:szCs w:val="24"/>
        </w:rPr>
        <w:t>erience of object recognition: C</w:t>
      </w:r>
      <w:r w:rsidRPr="00EA4BA3">
        <w:rPr>
          <w:rFonts w:cstheme="majorBidi"/>
          <w:szCs w:val="24"/>
        </w:rPr>
        <w:t xml:space="preserve">omparing metacognition for object detection and object categorization. </w:t>
      </w:r>
      <w:proofErr w:type="spellStart"/>
      <w:r w:rsidRPr="00EA4BA3">
        <w:rPr>
          <w:rFonts w:cstheme="majorBidi"/>
          <w:i/>
          <w:iCs/>
          <w:szCs w:val="24"/>
        </w:rPr>
        <w:t>Atten</w:t>
      </w:r>
      <w:proofErr w:type="spellEnd"/>
      <w:r w:rsidRPr="00EA4BA3">
        <w:rPr>
          <w:rFonts w:cstheme="majorBidi"/>
          <w:i/>
          <w:iCs/>
          <w:szCs w:val="24"/>
        </w:rPr>
        <w:t xml:space="preserve"> Percept </w:t>
      </w:r>
      <w:proofErr w:type="spellStart"/>
      <w:r w:rsidRPr="00EA4BA3">
        <w:rPr>
          <w:rFonts w:cstheme="majorBidi"/>
          <w:i/>
          <w:iCs/>
          <w:szCs w:val="24"/>
        </w:rPr>
        <w:t>Psychophys</w:t>
      </w:r>
      <w:proofErr w:type="spellEnd"/>
      <w:r w:rsidRPr="00EA4BA3">
        <w:rPr>
          <w:rFonts w:cstheme="majorBidi"/>
          <w:i/>
          <w:iCs/>
          <w:szCs w:val="24"/>
        </w:rPr>
        <w:t xml:space="preserve">, 76, </w:t>
      </w:r>
      <w:r w:rsidRPr="00EA4BA3">
        <w:rPr>
          <w:rFonts w:cstheme="majorBidi"/>
          <w:szCs w:val="24"/>
        </w:rPr>
        <w:t xml:space="preserve">1057-1068. </w:t>
      </w:r>
      <w:proofErr w:type="gramStart"/>
      <w:r w:rsidRPr="00EA4BA3">
        <w:rPr>
          <w:rFonts w:cstheme="majorBidi"/>
          <w:szCs w:val="24"/>
        </w:rPr>
        <w:t>doi:</w:t>
      </w:r>
      <w:proofErr w:type="gramEnd"/>
      <w:r w:rsidRPr="00EA4BA3">
        <w:rPr>
          <w:rFonts w:cstheme="majorBidi"/>
          <w:szCs w:val="24"/>
        </w:rPr>
        <w:t>10.3758/s13414-014-0643-1.</w:t>
      </w:r>
    </w:p>
    <w:p w14:paraId="3D3F2B9A" w14:textId="56C76945" w:rsidR="006271AB" w:rsidRPr="00EA4BA3" w:rsidRDefault="00A70C7B" w:rsidP="008A2196">
      <w:pPr>
        <w:spacing w:before="240" w:after="0" w:line="480" w:lineRule="auto"/>
        <w:ind w:left="720" w:hanging="720"/>
        <w:rPr>
          <w:rFonts w:cstheme="majorBidi"/>
          <w:szCs w:val="24"/>
        </w:rPr>
      </w:pPr>
      <w:r>
        <w:rPr>
          <w:rFonts w:cstheme="majorBidi"/>
          <w:szCs w:val="24"/>
        </w:rPr>
        <w:t xml:space="preserve">Miller, G. A. (1956). The magical number seven, plus or minus two: </w:t>
      </w:r>
      <w:r w:rsidR="006271AB" w:rsidRPr="00EA4BA3">
        <w:rPr>
          <w:rFonts w:cstheme="majorBidi"/>
          <w:szCs w:val="24"/>
        </w:rPr>
        <w:t>Some</w:t>
      </w:r>
      <w:r>
        <w:rPr>
          <w:rFonts w:cstheme="majorBidi"/>
          <w:szCs w:val="24"/>
        </w:rPr>
        <w:t xml:space="preserve"> l</w:t>
      </w:r>
      <w:r w:rsidR="006271AB" w:rsidRPr="00EA4BA3">
        <w:rPr>
          <w:rFonts w:cstheme="majorBidi"/>
          <w:szCs w:val="24"/>
        </w:rPr>
        <w:t xml:space="preserve">imits on </w:t>
      </w:r>
      <w:r>
        <w:rPr>
          <w:rFonts w:cstheme="majorBidi"/>
          <w:szCs w:val="24"/>
        </w:rPr>
        <w:t>o</w:t>
      </w:r>
      <w:r w:rsidR="006271AB" w:rsidRPr="00EA4BA3">
        <w:rPr>
          <w:rFonts w:cstheme="majorBidi"/>
          <w:szCs w:val="24"/>
        </w:rPr>
        <w:t xml:space="preserve">ur </w:t>
      </w:r>
      <w:r>
        <w:rPr>
          <w:rFonts w:cstheme="majorBidi"/>
          <w:szCs w:val="24"/>
        </w:rPr>
        <w:t>c</w:t>
      </w:r>
      <w:r w:rsidR="006271AB" w:rsidRPr="00EA4BA3">
        <w:rPr>
          <w:rFonts w:cstheme="majorBidi"/>
          <w:szCs w:val="24"/>
        </w:rPr>
        <w:t xml:space="preserve">apacity for </w:t>
      </w:r>
      <w:r>
        <w:rPr>
          <w:rFonts w:cstheme="majorBidi"/>
          <w:szCs w:val="24"/>
        </w:rPr>
        <w:t>processing i</w:t>
      </w:r>
      <w:r w:rsidR="006271AB" w:rsidRPr="00EA4BA3">
        <w:rPr>
          <w:rFonts w:cstheme="majorBidi"/>
          <w:szCs w:val="24"/>
        </w:rPr>
        <w:t xml:space="preserve">nformation. Psychological Review, 101(2), 343-352. </w:t>
      </w:r>
    </w:p>
    <w:p w14:paraId="3B787B2D" w14:textId="417819BB" w:rsidR="006271AB" w:rsidRPr="00EA4BA3" w:rsidRDefault="006271AB" w:rsidP="008A2196">
      <w:pPr>
        <w:spacing w:before="240" w:after="0" w:line="480" w:lineRule="auto"/>
        <w:ind w:left="720" w:hanging="720"/>
        <w:rPr>
          <w:rFonts w:cstheme="majorBidi"/>
          <w:szCs w:val="24"/>
        </w:rPr>
      </w:pPr>
      <w:r w:rsidRPr="00EA4BA3">
        <w:rPr>
          <w:rFonts w:cstheme="majorBidi"/>
          <w:szCs w:val="24"/>
        </w:rPr>
        <w:t xml:space="preserve">Miller, E. K., &amp; </w:t>
      </w:r>
      <w:proofErr w:type="spellStart"/>
      <w:r w:rsidRPr="00EA4BA3">
        <w:rPr>
          <w:rFonts w:cstheme="majorBidi"/>
          <w:szCs w:val="24"/>
        </w:rPr>
        <w:t>B</w:t>
      </w:r>
      <w:r w:rsidR="00681C63">
        <w:rPr>
          <w:rFonts w:cstheme="majorBidi"/>
          <w:szCs w:val="24"/>
        </w:rPr>
        <w:t>uschman</w:t>
      </w:r>
      <w:proofErr w:type="spellEnd"/>
      <w:r w:rsidR="00681C63">
        <w:rPr>
          <w:rFonts w:cstheme="majorBidi"/>
          <w:szCs w:val="24"/>
        </w:rPr>
        <w:t>, T. J. (2015). Working memory capacity: Limits on the b</w:t>
      </w:r>
      <w:r w:rsidRPr="00EA4BA3">
        <w:rPr>
          <w:rFonts w:cstheme="majorBidi"/>
          <w:szCs w:val="24"/>
        </w:rPr>
        <w:t xml:space="preserve">andwidth of </w:t>
      </w:r>
      <w:r w:rsidR="00681C63">
        <w:rPr>
          <w:rFonts w:cstheme="majorBidi"/>
          <w:szCs w:val="24"/>
        </w:rPr>
        <w:t>c</w:t>
      </w:r>
      <w:r w:rsidRPr="00EA4BA3">
        <w:rPr>
          <w:rFonts w:cstheme="majorBidi"/>
          <w:szCs w:val="24"/>
        </w:rPr>
        <w:t xml:space="preserve">ognition. </w:t>
      </w:r>
      <w:r w:rsidRPr="00EA4BA3">
        <w:rPr>
          <w:rFonts w:cstheme="majorBidi"/>
          <w:i/>
          <w:iCs/>
          <w:szCs w:val="24"/>
        </w:rPr>
        <w:t>Daedalus, 144</w:t>
      </w:r>
      <w:r w:rsidRPr="00EA4BA3">
        <w:rPr>
          <w:rFonts w:cstheme="majorBidi"/>
          <w:szCs w:val="24"/>
        </w:rPr>
        <w:t>(1), 112-122.</w:t>
      </w:r>
    </w:p>
    <w:p w14:paraId="181A4B16" w14:textId="77777777" w:rsidR="006271AB"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t>Neisser</w:t>
      </w:r>
      <w:proofErr w:type="spellEnd"/>
      <w:r w:rsidRPr="00EA4BA3">
        <w:rPr>
          <w:rFonts w:cstheme="majorBidi"/>
          <w:szCs w:val="24"/>
        </w:rPr>
        <w:t xml:space="preserve">, U. (1967.) </w:t>
      </w:r>
      <w:r w:rsidRPr="00EA4BA3">
        <w:rPr>
          <w:rFonts w:cstheme="majorBidi"/>
          <w:i/>
          <w:iCs/>
          <w:szCs w:val="24"/>
        </w:rPr>
        <w:t>Cognitive Psychology</w:t>
      </w:r>
      <w:r w:rsidRPr="00EA4BA3">
        <w:rPr>
          <w:rFonts w:cstheme="majorBidi"/>
          <w:szCs w:val="24"/>
        </w:rPr>
        <w:t>. New York, NY: Appleton-Century-Crofts.</w:t>
      </w:r>
    </w:p>
    <w:p w14:paraId="43BF4762"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Nishimoto, S. (2015). CiNet VideoBlocks movie library. Unpublished dataset.</w:t>
      </w:r>
    </w:p>
    <w:p w14:paraId="1C2263E1"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Norretanders, T. (1991). </w:t>
      </w:r>
      <w:r w:rsidRPr="00EA4BA3">
        <w:rPr>
          <w:rFonts w:asciiTheme="majorBidi" w:hAnsiTheme="majorBidi" w:cstheme="majorBidi"/>
          <w:i/>
          <w:iCs/>
          <w:szCs w:val="24"/>
        </w:rPr>
        <w:t>Mærk verden.</w:t>
      </w:r>
      <w:r w:rsidRPr="00EA4BA3">
        <w:rPr>
          <w:rFonts w:asciiTheme="majorBidi" w:hAnsiTheme="majorBidi" w:cstheme="majorBidi"/>
          <w:szCs w:val="24"/>
        </w:rPr>
        <w:t xml:space="preserve"> Copehagen, Denmark: Glydendal.</w:t>
      </w:r>
    </w:p>
    <w:p w14:paraId="415CB3A7" w14:textId="77777777" w:rsidR="006271AB"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lastRenderedPageBreak/>
        <w:t xml:space="preserve">Pelli, D. G., &amp; Tillman, K. A. (2008). The uncrowded window of object recognition. </w:t>
      </w:r>
      <w:r w:rsidRPr="00EA4BA3">
        <w:rPr>
          <w:rFonts w:asciiTheme="majorBidi" w:hAnsiTheme="majorBidi" w:cstheme="majorBidi"/>
          <w:i/>
          <w:iCs/>
          <w:szCs w:val="24"/>
        </w:rPr>
        <w:t>Nature Neuroscience, 11</w:t>
      </w:r>
      <w:r w:rsidRPr="00EA4BA3">
        <w:rPr>
          <w:rFonts w:asciiTheme="majorBidi" w:hAnsiTheme="majorBidi" w:cstheme="majorBidi"/>
          <w:szCs w:val="24"/>
        </w:rPr>
        <w:t>(10), 1129-1135. doi:10.1038/nn.2187.</w:t>
      </w:r>
    </w:p>
    <w:p w14:paraId="1D604170" w14:textId="2FEF0055" w:rsidR="00720060" w:rsidRPr="00720060" w:rsidRDefault="00720060" w:rsidP="008A2196">
      <w:pPr>
        <w:pStyle w:val="EndNoteBibliography"/>
        <w:spacing w:before="240" w:after="0" w:line="480" w:lineRule="auto"/>
        <w:ind w:left="720" w:hanging="720"/>
        <w:rPr>
          <w:rFonts w:asciiTheme="majorBidi" w:hAnsiTheme="majorBidi" w:cstheme="majorBidi"/>
          <w:szCs w:val="24"/>
        </w:rPr>
      </w:pPr>
      <w:r>
        <w:rPr>
          <w:rFonts w:asciiTheme="majorBidi" w:hAnsiTheme="majorBidi" w:cstheme="majorBidi"/>
          <w:szCs w:val="24"/>
        </w:rPr>
        <w:t xml:space="preserve">Peters, M. A. K., Ro, T., &amp; Lau, H. (2016). Who’s afraid of response bias? </w:t>
      </w:r>
      <w:r>
        <w:rPr>
          <w:rFonts w:asciiTheme="majorBidi" w:hAnsiTheme="majorBidi" w:cstheme="majorBidi"/>
          <w:i/>
          <w:iCs/>
          <w:szCs w:val="24"/>
        </w:rPr>
        <w:t>Neuroscience of Consciousness, 2016</w:t>
      </w:r>
      <w:r>
        <w:rPr>
          <w:rFonts w:asciiTheme="majorBidi" w:hAnsiTheme="majorBidi" w:cstheme="majorBidi"/>
          <w:szCs w:val="24"/>
        </w:rPr>
        <w:t xml:space="preserve">(1), niw001. </w:t>
      </w:r>
    </w:p>
    <w:p w14:paraId="1F289464" w14:textId="52096DD7" w:rsidR="00254AA8" w:rsidRPr="00EA4BA3" w:rsidRDefault="00254AA8"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Phillips, I. B. (2011).</w:t>
      </w:r>
      <w:r w:rsidR="005063CD">
        <w:rPr>
          <w:rFonts w:asciiTheme="majorBidi" w:hAnsiTheme="majorBidi" w:cstheme="majorBidi"/>
          <w:szCs w:val="24"/>
        </w:rPr>
        <w:t xml:space="preserve"> Perception and iconic memory: W</w:t>
      </w:r>
      <w:r w:rsidRPr="00EA4BA3">
        <w:rPr>
          <w:rFonts w:asciiTheme="majorBidi" w:hAnsiTheme="majorBidi" w:cstheme="majorBidi"/>
          <w:szCs w:val="24"/>
        </w:rPr>
        <w:t xml:space="preserve">hat Sperling doesn't show. </w:t>
      </w:r>
      <w:r w:rsidRPr="00EA4BA3">
        <w:rPr>
          <w:rFonts w:asciiTheme="majorBidi" w:hAnsiTheme="majorBidi" w:cstheme="majorBidi"/>
          <w:i/>
          <w:iCs/>
          <w:szCs w:val="24"/>
        </w:rPr>
        <w:t>Mind &amp; Language, 26</w:t>
      </w:r>
      <w:r w:rsidRPr="00EA4BA3">
        <w:rPr>
          <w:rFonts w:asciiTheme="majorBidi" w:hAnsiTheme="majorBidi" w:cstheme="majorBidi"/>
          <w:szCs w:val="24"/>
        </w:rPr>
        <w:t>(4), 381-411.</w:t>
      </w:r>
    </w:p>
    <w:p w14:paraId="65855E3C" w14:textId="72D17A2C"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Pierce, J. R. (1980). </w:t>
      </w:r>
      <w:r w:rsidRPr="00EA4BA3">
        <w:rPr>
          <w:rFonts w:asciiTheme="majorBidi" w:hAnsiTheme="majorBidi" w:cstheme="majorBidi"/>
          <w:i/>
          <w:iCs/>
          <w:szCs w:val="24"/>
        </w:rPr>
        <w:t>Introduction to Information Theory</w:t>
      </w:r>
      <w:r w:rsidRPr="00EA4BA3">
        <w:rPr>
          <w:rFonts w:asciiTheme="majorBidi" w:hAnsiTheme="majorBidi" w:cstheme="majorBidi"/>
          <w:szCs w:val="24"/>
        </w:rPr>
        <w:t xml:space="preserve"> - </w:t>
      </w:r>
      <w:r w:rsidRPr="00EA4BA3">
        <w:rPr>
          <w:rFonts w:asciiTheme="majorBidi" w:hAnsiTheme="majorBidi" w:cstheme="majorBidi"/>
          <w:i/>
          <w:iCs/>
          <w:szCs w:val="24"/>
        </w:rPr>
        <w:t>Symbols, Signals and Noise</w:t>
      </w:r>
      <w:r w:rsidRPr="00EA4BA3">
        <w:rPr>
          <w:rFonts w:asciiTheme="majorBidi" w:hAnsiTheme="majorBidi" w:cstheme="majorBidi"/>
          <w:szCs w:val="24"/>
        </w:rPr>
        <w:t xml:space="preserve"> (2</w:t>
      </w:r>
      <w:r w:rsidRPr="00EA4BA3">
        <w:rPr>
          <w:rFonts w:asciiTheme="majorBidi" w:hAnsiTheme="majorBidi" w:cstheme="majorBidi"/>
          <w:szCs w:val="24"/>
          <w:vertAlign w:val="superscript"/>
        </w:rPr>
        <w:t>nd</w:t>
      </w:r>
      <w:r w:rsidRPr="00EA4BA3">
        <w:rPr>
          <w:rFonts w:asciiTheme="majorBidi" w:hAnsiTheme="majorBidi" w:cstheme="majorBidi"/>
          <w:szCs w:val="24"/>
        </w:rPr>
        <w:t xml:space="preserve"> Ed.). Mineola, NY:</w:t>
      </w:r>
      <w:r w:rsidRPr="00EA4BA3">
        <w:rPr>
          <w:rFonts w:asciiTheme="majorBidi" w:hAnsiTheme="majorBidi" w:cstheme="majorBidi"/>
          <w:szCs w:val="24"/>
          <w:shd w:val="clear" w:color="auto" w:fill="F8F9FA"/>
        </w:rPr>
        <w:t xml:space="preserve"> </w:t>
      </w:r>
      <w:r w:rsidRPr="00EA4BA3">
        <w:rPr>
          <w:rFonts w:asciiTheme="majorBidi" w:hAnsiTheme="majorBidi" w:cstheme="majorBidi"/>
          <w:szCs w:val="24"/>
        </w:rPr>
        <w:t>Dover Publications.</w:t>
      </w:r>
    </w:p>
    <w:p w14:paraId="487D074D"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Pinto, Y., Vandenbroucke, A.R., Otten, M., Sligte, I.G., Seth, A.K., Lamme, V.A.F. (2017). Conscious visual memory with minimal attention. </w:t>
      </w:r>
      <w:r w:rsidRPr="00EA4BA3">
        <w:rPr>
          <w:rFonts w:asciiTheme="majorBidi" w:hAnsiTheme="majorBidi" w:cstheme="majorBidi"/>
          <w:i/>
          <w:iCs/>
          <w:szCs w:val="24"/>
        </w:rPr>
        <w:t>Journal of Experimental Psychology: General, 146</w:t>
      </w:r>
      <w:r w:rsidRPr="00EA4BA3">
        <w:rPr>
          <w:rFonts w:asciiTheme="majorBidi" w:hAnsiTheme="majorBidi" w:cstheme="majorBidi"/>
          <w:szCs w:val="24"/>
        </w:rPr>
        <w:t>(2), 214-226.</w:t>
      </w:r>
    </w:p>
    <w:p w14:paraId="7F8DF733" w14:textId="77777777" w:rsidR="006271AB" w:rsidRDefault="006271AB" w:rsidP="008A2196">
      <w:pPr>
        <w:spacing w:before="240" w:after="0" w:line="480" w:lineRule="auto"/>
        <w:ind w:left="720" w:hanging="720"/>
        <w:rPr>
          <w:rFonts w:cstheme="majorBidi"/>
          <w:szCs w:val="24"/>
        </w:rPr>
      </w:pPr>
      <w:r w:rsidRPr="00EA4BA3">
        <w:rPr>
          <w:rFonts w:cstheme="majorBidi"/>
          <w:szCs w:val="24"/>
        </w:rPr>
        <w:t xml:space="preserve">Potter, M. C. (1976). Short-term conceptual memory for pictures. </w:t>
      </w:r>
      <w:r w:rsidRPr="00EA4BA3">
        <w:rPr>
          <w:rFonts w:cstheme="majorBidi"/>
          <w:i/>
          <w:iCs/>
          <w:szCs w:val="24"/>
        </w:rPr>
        <w:t>Journal of Experimental Psychology: Human Learning &amp; Memory, 2,</w:t>
      </w:r>
      <w:r w:rsidRPr="00EA4BA3">
        <w:rPr>
          <w:rFonts w:cstheme="majorBidi"/>
          <w:szCs w:val="24"/>
        </w:rPr>
        <w:t xml:space="preserve"> 509–522.</w:t>
      </w:r>
    </w:p>
    <w:p w14:paraId="0526BF52" w14:textId="77777777" w:rsidR="00850C69" w:rsidRPr="00850C69" w:rsidRDefault="00850C69" w:rsidP="008A2196">
      <w:pPr>
        <w:spacing w:before="240" w:after="0" w:line="480" w:lineRule="auto"/>
        <w:ind w:left="720" w:hanging="720"/>
        <w:rPr>
          <w:rFonts w:cstheme="majorBidi"/>
          <w:szCs w:val="24"/>
        </w:rPr>
      </w:pPr>
      <w:r w:rsidRPr="00850C69">
        <w:rPr>
          <w:rFonts w:cstheme="majorBidi"/>
          <w:szCs w:val="24"/>
        </w:rPr>
        <w:t xml:space="preserve">Potter, M. C., Wyble, B., </w:t>
      </w:r>
      <w:proofErr w:type="spellStart"/>
      <w:r w:rsidRPr="00850C69">
        <w:rPr>
          <w:rFonts w:cstheme="majorBidi"/>
          <w:szCs w:val="24"/>
        </w:rPr>
        <w:t>Hagmann</w:t>
      </w:r>
      <w:proofErr w:type="spellEnd"/>
      <w:r w:rsidRPr="00850C69">
        <w:rPr>
          <w:rFonts w:cstheme="majorBidi"/>
          <w:szCs w:val="24"/>
        </w:rPr>
        <w:t xml:space="preserve">, C. E., &amp; McCourt, E. S. (2014). Detecting meaning in RSVP at 13 </w:t>
      </w:r>
      <w:proofErr w:type="spellStart"/>
      <w:r w:rsidRPr="00850C69">
        <w:rPr>
          <w:rFonts w:cstheme="majorBidi"/>
          <w:szCs w:val="24"/>
        </w:rPr>
        <w:t>ms</w:t>
      </w:r>
      <w:proofErr w:type="spellEnd"/>
      <w:r w:rsidRPr="00850C69">
        <w:rPr>
          <w:rFonts w:cstheme="majorBidi"/>
          <w:szCs w:val="24"/>
        </w:rPr>
        <w:t xml:space="preserve"> per picture</w:t>
      </w:r>
      <w:r w:rsidRPr="00850C69">
        <w:rPr>
          <w:rFonts w:cstheme="majorBidi"/>
          <w:i/>
          <w:iCs/>
          <w:szCs w:val="24"/>
        </w:rPr>
        <w:t>. Attention, Perception, &amp; Psychophysics, 76</w:t>
      </w:r>
      <w:r w:rsidRPr="00850C69">
        <w:rPr>
          <w:rFonts w:cstheme="majorBidi"/>
          <w:szCs w:val="24"/>
        </w:rPr>
        <w:t>(2), 270-279.</w:t>
      </w:r>
    </w:p>
    <w:p w14:paraId="045164C1" w14:textId="6BFF55E9" w:rsidR="006271AB"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t>Quastler</w:t>
      </w:r>
      <w:proofErr w:type="spellEnd"/>
      <w:r w:rsidRPr="00EA4BA3">
        <w:rPr>
          <w:rFonts w:cstheme="majorBidi"/>
          <w:szCs w:val="24"/>
        </w:rPr>
        <w:t xml:space="preserve">, H. (1955). </w:t>
      </w:r>
      <w:r w:rsidRPr="00EA4BA3">
        <w:rPr>
          <w:rFonts w:cstheme="majorBidi"/>
          <w:i/>
          <w:iCs/>
          <w:szCs w:val="24"/>
        </w:rPr>
        <w:t>Information Theory in Psychology</w:t>
      </w:r>
      <w:r w:rsidRPr="00EA4BA3">
        <w:rPr>
          <w:rFonts w:cstheme="majorBidi"/>
          <w:szCs w:val="24"/>
        </w:rPr>
        <w:t xml:space="preserve">. Glencoe, IL: The Free Press. </w:t>
      </w:r>
    </w:p>
    <w:p w14:paraId="4192F217" w14:textId="77777777" w:rsidR="006271AB"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t>Rensink</w:t>
      </w:r>
      <w:proofErr w:type="spellEnd"/>
      <w:r w:rsidRPr="00EA4BA3">
        <w:rPr>
          <w:rFonts w:cstheme="majorBidi"/>
          <w:szCs w:val="24"/>
        </w:rPr>
        <w:t xml:space="preserve">, R. A. (2002). Change detection. </w:t>
      </w:r>
      <w:proofErr w:type="spellStart"/>
      <w:r w:rsidRPr="00EA4BA3">
        <w:rPr>
          <w:rFonts w:cstheme="majorBidi"/>
          <w:i/>
          <w:iCs/>
          <w:szCs w:val="24"/>
        </w:rPr>
        <w:t>Annu</w:t>
      </w:r>
      <w:proofErr w:type="spellEnd"/>
      <w:r w:rsidRPr="00EA4BA3">
        <w:rPr>
          <w:rFonts w:cstheme="majorBidi"/>
          <w:i/>
          <w:iCs/>
          <w:szCs w:val="24"/>
        </w:rPr>
        <w:t xml:space="preserve"> Rev </w:t>
      </w:r>
      <w:proofErr w:type="spellStart"/>
      <w:r w:rsidRPr="00EA4BA3">
        <w:rPr>
          <w:rFonts w:cstheme="majorBidi"/>
          <w:i/>
          <w:iCs/>
          <w:szCs w:val="24"/>
        </w:rPr>
        <w:t>Psychol</w:t>
      </w:r>
      <w:proofErr w:type="spellEnd"/>
      <w:r w:rsidRPr="00EA4BA3">
        <w:rPr>
          <w:rFonts w:cstheme="majorBidi"/>
          <w:i/>
          <w:iCs/>
          <w:szCs w:val="24"/>
        </w:rPr>
        <w:t xml:space="preserve">, 53, </w:t>
      </w:r>
      <w:r w:rsidRPr="00EA4BA3">
        <w:rPr>
          <w:rFonts w:cstheme="majorBidi"/>
          <w:szCs w:val="24"/>
        </w:rPr>
        <w:t xml:space="preserve">245–277. </w:t>
      </w:r>
    </w:p>
    <w:p w14:paraId="3D5E3C1D" w14:textId="77777777" w:rsidR="006271AB"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t>Rensink</w:t>
      </w:r>
      <w:proofErr w:type="spellEnd"/>
      <w:r w:rsidRPr="00EA4BA3">
        <w:rPr>
          <w:rFonts w:cstheme="majorBidi"/>
          <w:szCs w:val="24"/>
        </w:rPr>
        <w:t xml:space="preserve">, R. A. (2014). Limits to the usability of iconic memory. </w:t>
      </w:r>
      <w:r w:rsidRPr="00EA4BA3">
        <w:rPr>
          <w:rFonts w:cstheme="majorBidi"/>
          <w:i/>
          <w:iCs/>
          <w:szCs w:val="24"/>
        </w:rPr>
        <w:t>Front. Psychol., 5</w:t>
      </w:r>
      <w:r w:rsidRPr="00EA4BA3">
        <w:rPr>
          <w:rFonts w:cstheme="majorBidi"/>
          <w:szCs w:val="24"/>
        </w:rPr>
        <w:t xml:space="preserve">, 971. </w:t>
      </w:r>
      <w:proofErr w:type="spellStart"/>
      <w:proofErr w:type="gramStart"/>
      <w:r w:rsidRPr="00EA4BA3">
        <w:rPr>
          <w:rFonts w:cstheme="majorBidi"/>
          <w:szCs w:val="24"/>
        </w:rPr>
        <w:t>doi</w:t>
      </w:r>
      <w:proofErr w:type="spellEnd"/>
      <w:proofErr w:type="gramEnd"/>
      <w:r w:rsidRPr="00EA4BA3">
        <w:rPr>
          <w:rFonts w:cstheme="majorBidi"/>
          <w:szCs w:val="24"/>
        </w:rPr>
        <w:t>: 10.3389/fpsyg.2014.00971</w:t>
      </w:r>
    </w:p>
    <w:p w14:paraId="6335039E" w14:textId="77777777" w:rsidR="006271AB"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lastRenderedPageBreak/>
        <w:t>Rosenholtz</w:t>
      </w:r>
      <w:proofErr w:type="spellEnd"/>
      <w:r w:rsidRPr="00EA4BA3">
        <w:rPr>
          <w:rFonts w:cstheme="majorBidi"/>
          <w:szCs w:val="24"/>
        </w:rPr>
        <w:t xml:space="preserve">, R. (2011). What your visual system sees where you are not looking. </w:t>
      </w:r>
      <w:r w:rsidRPr="00EA4BA3">
        <w:rPr>
          <w:rFonts w:cstheme="majorBidi"/>
          <w:i/>
          <w:iCs/>
          <w:szCs w:val="24"/>
        </w:rPr>
        <w:t>Proceedings of SPIE (Human Vision and Electronic Imaging XVI)</w:t>
      </w:r>
      <w:proofErr w:type="gramStart"/>
      <w:r w:rsidRPr="00EA4BA3">
        <w:rPr>
          <w:rFonts w:cstheme="majorBidi"/>
          <w:i/>
          <w:iCs/>
          <w:szCs w:val="24"/>
        </w:rPr>
        <w:t>,7865</w:t>
      </w:r>
      <w:proofErr w:type="gramEnd"/>
      <w:r w:rsidRPr="00EA4BA3">
        <w:rPr>
          <w:rFonts w:cstheme="majorBidi"/>
          <w:i/>
          <w:iCs/>
          <w:szCs w:val="24"/>
        </w:rPr>
        <w:t>,</w:t>
      </w:r>
      <w:r w:rsidRPr="00EA4BA3">
        <w:rPr>
          <w:rFonts w:cstheme="majorBidi"/>
          <w:szCs w:val="24"/>
        </w:rPr>
        <w:t xml:space="preserve"> 786510. doi:10.1117/12.876659</w:t>
      </w:r>
    </w:p>
    <w:p w14:paraId="0AF14521" w14:textId="3314A8A4" w:rsidR="00000157" w:rsidRDefault="00000157" w:rsidP="008A2196">
      <w:pPr>
        <w:spacing w:before="240" w:after="0" w:line="480" w:lineRule="auto"/>
        <w:ind w:left="720" w:hanging="720"/>
        <w:rPr>
          <w:rFonts w:cstheme="majorBidi"/>
          <w:szCs w:val="24"/>
        </w:rPr>
      </w:pPr>
      <w:proofErr w:type="spellStart"/>
      <w:r>
        <w:rPr>
          <w:rFonts w:cstheme="majorBidi"/>
          <w:szCs w:val="24"/>
        </w:rPr>
        <w:t>Rousselet</w:t>
      </w:r>
      <w:proofErr w:type="spellEnd"/>
      <w:r>
        <w:rPr>
          <w:rFonts w:cstheme="majorBidi"/>
          <w:szCs w:val="24"/>
        </w:rPr>
        <w:t xml:space="preserve">, G. </w:t>
      </w:r>
      <w:r w:rsidRPr="00000157">
        <w:rPr>
          <w:rFonts w:cstheme="majorBidi"/>
          <w:szCs w:val="24"/>
        </w:rPr>
        <w:t>A., Mace</w:t>
      </w:r>
      <w:r>
        <w:rPr>
          <w:rFonts w:cstheme="majorBidi"/>
          <w:szCs w:val="24"/>
        </w:rPr>
        <w:t>, M. J. M., &amp;</w:t>
      </w:r>
      <w:r w:rsidRPr="00000157">
        <w:rPr>
          <w:rFonts w:cstheme="majorBidi"/>
          <w:szCs w:val="24"/>
        </w:rPr>
        <w:t xml:space="preserve"> Fabre-Thorpe</w:t>
      </w:r>
      <w:r>
        <w:rPr>
          <w:rFonts w:cstheme="majorBidi"/>
          <w:szCs w:val="24"/>
        </w:rPr>
        <w:t>, M.</w:t>
      </w:r>
      <w:r w:rsidRPr="00000157">
        <w:rPr>
          <w:rFonts w:cstheme="majorBidi"/>
          <w:szCs w:val="24"/>
        </w:rPr>
        <w:t xml:space="preserve"> (2004) Comparing animal and face processing in the context of natural scenes using a fast categorization task. </w:t>
      </w:r>
      <w:proofErr w:type="spellStart"/>
      <w:r w:rsidRPr="00F129B3">
        <w:rPr>
          <w:rFonts w:cstheme="majorBidi"/>
          <w:i/>
          <w:iCs/>
          <w:szCs w:val="24"/>
        </w:rPr>
        <w:t>Neurocomputing</w:t>
      </w:r>
      <w:proofErr w:type="spellEnd"/>
      <w:r w:rsidR="00F129B3" w:rsidRPr="00F129B3">
        <w:rPr>
          <w:rFonts w:cstheme="majorBidi"/>
          <w:i/>
          <w:iCs/>
          <w:szCs w:val="24"/>
        </w:rPr>
        <w:t>,</w:t>
      </w:r>
      <w:r w:rsidRPr="00F129B3">
        <w:rPr>
          <w:rFonts w:cstheme="majorBidi"/>
          <w:i/>
          <w:iCs/>
          <w:szCs w:val="24"/>
        </w:rPr>
        <w:t xml:space="preserve"> 58-60</w:t>
      </w:r>
      <w:r w:rsidR="00F129B3">
        <w:rPr>
          <w:rFonts w:cstheme="majorBidi"/>
          <w:szCs w:val="24"/>
        </w:rPr>
        <w:t>,</w:t>
      </w:r>
      <w:r w:rsidRPr="00000157">
        <w:rPr>
          <w:rFonts w:cstheme="majorBidi"/>
          <w:szCs w:val="24"/>
        </w:rPr>
        <w:t xml:space="preserve"> 783-791</w:t>
      </w:r>
      <w:r w:rsidR="00F129B3">
        <w:rPr>
          <w:rFonts w:cstheme="majorBidi"/>
          <w:szCs w:val="24"/>
        </w:rPr>
        <w:t>.</w:t>
      </w:r>
    </w:p>
    <w:p w14:paraId="2B1E1A99" w14:textId="64F5BB8F" w:rsidR="006271AB" w:rsidRPr="00EA4BA3" w:rsidRDefault="006271AB" w:rsidP="008A2196">
      <w:pPr>
        <w:spacing w:before="240" w:after="0" w:line="480" w:lineRule="auto"/>
        <w:ind w:left="720" w:hanging="720"/>
        <w:rPr>
          <w:rFonts w:cstheme="majorBidi"/>
          <w:szCs w:val="24"/>
        </w:rPr>
      </w:pPr>
      <w:r w:rsidRPr="00EA4BA3">
        <w:rPr>
          <w:rFonts w:cstheme="majorBidi"/>
          <w:szCs w:val="24"/>
        </w:rPr>
        <w:t xml:space="preserve">Shannon, C. E. (1948). A mathematical theory of communication. </w:t>
      </w:r>
      <w:r w:rsidRPr="00EA4BA3">
        <w:rPr>
          <w:rFonts w:cstheme="majorBidi"/>
          <w:i/>
          <w:iCs/>
          <w:szCs w:val="24"/>
        </w:rPr>
        <w:t>Bell System Technical Journal, 27,</w:t>
      </w:r>
      <w:r w:rsidRPr="00EA4BA3">
        <w:rPr>
          <w:rFonts w:cstheme="majorBidi"/>
          <w:szCs w:val="24"/>
        </w:rPr>
        <w:t xml:space="preserve"> 379-423.</w:t>
      </w:r>
    </w:p>
    <w:p w14:paraId="3CEF21AB" w14:textId="77777777" w:rsidR="006271AB"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t>Shevrin</w:t>
      </w:r>
      <w:proofErr w:type="spellEnd"/>
      <w:r w:rsidRPr="00EA4BA3">
        <w:rPr>
          <w:rFonts w:cstheme="majorBidi"/>
          <w:szCs w:val="24"/>
        </w:rPr>
        <w:t xml:space="preserve">, H. (1996). </w:t>
      </w:r>
      <w:r w:rsidRPr="00EA4BA3">
        <w:rPr>
          <w:rFonts w:cstheme="majorBidi"/>
          <w:i/>
          <w:iCs/>
          <w:szCs w:val="24"/>
        </w:rPr>
        <w:t>Conscious and unconscious processes: Psychodynamic, cognitive, and neurophysiological convergences.</w:t>
      </w:r>
      <w:r w:rsidRPr="00EA4BA3">
        <w:rPr>
          <w:rFonts w:cstheme="majorBidi"/>
          <w:szCs w:val="24"/>
        </w:rPr>
        <w:t xml:space="preserve"> New York, NY: Guilford Press. </w:t>
      </w:r>
    </w:p>
    <w:p w14:paraId="3CEB7EE7" w14:textId="77777777" w:rsidR="006271AB"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t>Sligte</w:t>
      </w:r>
      <w:proofErr w:type="spellEnd"/>
      <w:r w:rsidRPr="00EA4BA3">
        <w:rPr>
          <w:rFonts w:cstheme="majorBidi"/>
          <w:szCs w:val="24"/>
        </w:rPr>
        <w:t xml:space="preserve">, I. G., Scholte, H. S., &amp; </w:t>
      </w:r>
      <w:proofErr w:type="spellStart"/>
      <w:r w:rsidRPr="00EA4BA3">
        <w:rPr>
          <w:rFonts w:cstheme="majorBidi"/>
          <w:szCs w:val="24"/>
        </w:rPr>
        <w:t>Lamme</w:t>
      </w:r>
      <w:proofErr w:type="spellEnd"/>
      <w:r w:rsidRPr="00EA4BA3">
        <w:rPr>
          <w:rFonts w:cstheme="majorBidi"/>
          <w:szCs w:val="24"/>
        </w:rPr>
        <w:t xml:space="preserve">, V. A. (2008). Are there multiple visual short-term memory stores? </w:t>
      </w:r>
      <w:proofErr w:type="spellStart"/>
      <w:r w:rsidRPr="00EA4BA3">
        <w:rPr>
          <w:rFonts w:cstheme="majorBidi"/>
          <w:i/>
          <w:iCs/>
          <w:szCs w:val="24"/>
        </w:rPr>
        <w:t>PLoS</w:t>
      </w:r>
      <w:proofErr w:type="spellEnd"/>
      <w:r w:rsidRPr="00EA4BA3">
        <w:rPr>
          <w:rFonts w:cstheme="majorBidi"/>
          <w:i/>
          <w:iCs/>
          <w:szCs w:val="24"/>
        </w:rPr>
        <w:t xml:space="preserve"> One, 3</w:t>
      </w:r>
      <w:r w:rsidRPr="00EA4BA3">
        <w:rPr>
          <w:rFonts w:cstheme="majorBidi"/>
          <w:szCs w:val="24"/>
        </w:rPr>
        <w:t>(2), e1699. doi:10.1371/journal.pone.0001699.</w:t>
      </w:r>
    </w:p>
    <w:p w14:paraId="31703F55" w14:textId="77777777" w:rsidR="006271AB"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t>Smythies</w:t>
      </w:r>
      <w:proofErr w:type="spellEnd"/>
      <w:r w:rsidRPr="00EA4BA3">
        <w:rPr>
          <w:rFonts w:cstheme="majorBidi"/>
          <w:szCs w:val="24"/>
        </w:rPr>
        <w:t xml:space="preserve">, J. (1996). A note on the concept of the visual field in neurology, psychology, and visual neuroscience. </w:t>
      </w:r>
      <w:r w:rsidRPr="00EA4BA3">
        <w:rPr>
          <w:rFonts w:cstheme="majorBidi"/>
          <w:i/>
          <w:iCs/>
          <w:szCs w:val="24"/>
        </w:rPr>
        <w:t>Perception, 25</w:t>
      </w:r>
      <w:r w:rsidRPr="00EA4BA3">
        <w:rPr>
          <w:rFonts w:cstheme="majorBidi"/>
          <w:szCs w:val="24"/>
        </w:rPr>
        <w:t>(3), 369–371.</w:t>
      </w:r>
    </w:p>
    <w:p w14:paraId="6E11F3E5" w14:textId="77777777" w:rsidR="006271AB" w:rsidRPr="00EA4BA3" w:rsidRDefault="006271AB" w:rsidP="008A2196">
      <w:pPr>
        <w:spacing w:before="240" w:after="0" w:line="480" w:lineRule="auto"/>
        <w:ind w:left="720" w:hanging="720"/>
        <w:rPr>
          <w:rFonts w:cstheme="majorBidi"/>
          <w:szCs w:val="24"/>
        </w:rPr>
      </w:pPr>
      <w:r w:rsidRPr="00EA4BA3">
        <w:rPr>
          <w:rFonts w:cstheme="majorBidi"/>
          <w:szCs w:val="24"/>
        </w:rPr>
        <w:t xml:space="preserve">Sperling, G. (1960). The information available in brief visual presentations. </w:t>
      </w:r>
      <w:r w:rsidRPr="00EA4BA3">
        <w:rPr>
          <w:rFonts w:cstheme="majorBidi"/>
          <w:i/>
          <w:iCs/>
          <w:szCs w:val="24"/>
        </w:rPr>
        <w:t>Psychological Monographs: General and Applied,</w:t>
      </w:r>
      <w:r w:rsidRPr="00EA4BA3">
        <w:rPr>
          <w:rFonts w:cstheme="majorBidi"/>
          <w:szCs w:val="24"/>
        </w:rPr>
        <w:t xml:space="preserve"> </w:t>
      </w:r>
      <w:r w:rsidRPr="00EA4BA3">
        <w:rPr>
          <w:rFonts w:cstheme="majorBidi"/>
          <w:i/>
          <w:iCs/>
          <w:szCs w:val="24"/>
        </w:rPr>
        <w:t>74</w:t>
      </w:r>
      <w:r w:rsidRPr="00EA4BA3">
        <w:rPr>
          <w:rFonts w:cstheme="majorBidi"/>
          <w:szCs w:val="24"/>
        </w:rPr>
        <w:t>(11), 1–129.</w:t>
      </w:r>
    </w:p>
    <w:p w14:paraId="41C694A6"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Stanislaw, H., Todorov, N. (1999). Calculation of signal detection theory measures. </w:t>
      </w:r>
      <w:r w:rsidRPr="00EA4BA3">
        <w:rPr>
          <w:rFonts w:asciiTheme="majorBidi" w:hAnsiTheme="majorBidi" w:cstheme="majorBidi"/>
          <w:i/>
          <w:iCs/>
          <w:szCs w:val="24"/>
        </w:rPr>
        <w:t>Behavior Research Methods, Instruments, &amp; Computers, 31</w:t>
      </w:r>
      <w:r w:rsidRPr="00EA4BA3">
        <w:rPr>
          <w:rFonts w:asciiTheme="majorBidi" w:hAnsiTheme="majorBidi" w:cstheme="majorBidi"/>
          <w:szCs w:val="24"/>
        </w:rPr>
        <w:t>(1), 137-49.</w:t>
      </w:r>
    </w:p>
    <w:p w14:paraId="7A4172E7"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Sweeny, T.D. et al., (2013). Perceiving group behavior: Sensitive ensemble coding mechanisms for biological motion of human crowds. </w:t>
      </w:r>
      <w:r w:rsidRPr="00EA4BA3">
        <w:rPr>
          <w:rFonts w:asciiTheme="majorBidi" w:hAnsiTheme="majorBidi" w:cstheme="majorBidi"/>
          <w:i/>
          <w:iCs/>
          <w:szCs w:val="24"/>
        </w:rPr>
        <w:t>J. Exp. Psychol. Hum. Percept. Perf., 39</w:t>
      </w:r>
      <w:r w:rsidRPr="00EA4BA3">
        <w:rPr>
          <w:rFonts w:asciiTheme="majorBidi" w:hAnsiTheme="majorBidi" w:cstheme="majorBidi"/>
          <w:szCs w:val="24"/>
        </w:rPr>
        <w:t>, 329–337</w:t>
      </w:r>
    </w:p>
    <w:p w14:paraId="3BE1F683"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lastRenderedPageBreak/>
        <w:t>Swets, J.A., Dawes, R.M., &amp; Monahan, J. (2000). Better decisions through science.</w:t>
      </w:r>
      <w:r w:rsidRPr="00EA4BA3">
        <w:rPr>
          <w:rFonts w:asciiTheme="majorBidi" w:hAnsiTheme="majorBidi" w:cstheme="majorBidi"/>
          <w:i/>
          <w:iCs/>
          <w:szCs w:val="24"/>
        </w:rPr>
        <w:t xml:space="preserve"> Scientific American, 283</w:t>
      </w:r>
      <w:r w:rsidRPr="00EA4BA3">
        <w:rPr>
          <w:rFonts w:asciiTheme="majorBidi" w:hAnsiTheme="majorBidi" w:cstheme="majorBidi"/>
          <w:szCs w:val="24"/>
        </w:rPr>
        <w:t>, 82–87</w:t>
      </w:r>
    </w:p>
    <w:p w14:paraId="29C99BE9" w14:textId="77777777" w:rsidR="006271AB"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 xml:space="preserve">Tononi, G., Boly, M., Massimini, M., &amp; Koch, C. (2016). Integrated information theory: from consciousness to its physical substrate. </w:t>
      </w:r>
      <w:r w:rsidRPr="00EA4BA3">
        <w:rPr>
          <w:rFonts w:asciiTheme="majorBidi" w:hAnsiTheme="majorBidi" w:cstheme="majorBidi"/>
          <w:i/>
          <w:iCs/>
          <w:szCs w:val="24"/>
        </w:rPr>
        <w:t>Nat Rev Neurosci, 17</w:t>
      </w:r>
      <w:r w:rsidRPr="00EA4BA3">
        <w:rPr>
          <w:rFonts w:asciiTheme="majorBidi" w:hAnsiTheme="majorBidi" w:cstheme="majorBidi"/>
          <w:szCs w:val="24"/>
        </w:rPr>
        <w:t>(7), 450-61.</w:t>
      </w:r>
    </w:p>
    <w:p w14:paraId="7E458C45" w14:textId="77777777" w:rsidR="0097277E" w:rsidRPr="00EA4BA3" w:rsidRDefault="0097277E" w:rsidP="008A2196">
      <w:pPr>
        <w:spacing w:before="240" w:after="0" w:line="480" w:lineRule="auto"/>
        <w:ind w:left="720" w:hanging="720"/>
        <w:rPr>
          <w:rFonts w:cstheme="majorBidi"/>
          <w:noProof/>
          <w:color w:val="000000"/>
          <w:szCs w:val="24"/>
        </w:rPr>
      </w:pPr>
      <w:r w:rsidRPr="00EA4BA3">
        <w:rPr>
          <w:rFonts w:cstheme="majorBidi"/>
          <w:noProof/>
          <w:color w:val="000000"/>
          <w:szCs w:val="24"/>
        </w:rPr>
        <w:t xml:space="preserve">Torralbo, A., Walther, D. B., Chai, B., Caddigan, E., Fei-Fei, L., &amp; Beck, D. M. (2013). Good exemplars of natural scene categories elicit clearer patterns than bad exemplars but not greater BOLD activity. </w:t>
      </w:r>
      <w:r w:rsidRPr="00EA4BA3">
        <w:rPr>
          <w:rFonts w:cstheme="majorBidi"/>
          <w:i/>
          <w:iCs/>
          <w:noProof/>
          <w:color w:val="000000"/>
          <w:szCs w:val="24"/>
        </w:rPr>
        <w:t>PloS one, 8</w:t>
      </w:r>
      <w:r w:rsidRPr="00EA4BA3">
        <w:rPr>
          <w:rFonts w:cstheme="majorBidi"/>
          <w:noProof/>
          <w:color w:val="000000"/>
          <w:szCs w:val="24"/>
        </w:rPr>
        <w:t>(3), e58594.</w:t>
      </w:r>
    </w:p>
    <w:p w14:paraId="5ADBB54B" w14:textId="4D232183" w:rsidR="006271AB"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t>Tye</w:t>
      </w:r>
      <w:proofErr w:type="spellEnd"/>
      <w:r w:rsidRPr="00EA4BA3">
        <w:rPr>
          <w:rFonts w:cstheme="majorBidi"/>
          <w:szCs w:val="24"/>
        </w:rPr>
        <w:t xml:space="preserve">, M. (2006). Content, richness, and fineness of grain. In T. S. </w:t>
      </w:r>
      <w:proofErr w:type="spellStart"/>
      <w:r w:rsidRPr="00EA4BA3">
        <w:rPr>
          <w:rFonts w:cstheme="majorBidi"/>
          <w:szCs w:val="24"/>
        </w:rPr>
        <w:t>Gendler</w:t>
      </w:r>
      <w:proofErr w:type="spellEnd"/>
      <w:r w:rsidRPr="00EA4BA3">
        <w:rPr>
          <w:rFonts w:cstheme="majorBidi"/>
          <w:szCs w:val="24"/>
        </w:rPr>
        <w:t xml:space="preserve"> and J. Hawthorne (</w:t>
      </w:r>
      <w:proofErr w:type="spellStart"/>
      <w:proofErr w:type="gramStart"/>
      <w:r w:rsidRPr="00EA4BA3">
        <w:rPr>
          <w:rFonts w:cstheme="majorBidi"/>
          <w:szCs w:val="24"/>
        </w:rPr>
        <w:t>eds</w:t>
      </w:r>
      <w:proofErr w:type="spellEnd"/>
      <w:proofErr w:type="gramEnd"/>
      <w:r w:rsidRPr="00EA4BA3">
        <w:rPr>
          <w:rFonts w:cstheme="majorBidi"/>
          <w:szCs w:val="24"/>
        </w:rPr>
        <w:t xml:space="preserve">), </w:t>
      </w:r>
      <w:r w:rsidRPr="00EA4BA3">
        <w:rPr>
          <w:rFonts w:cstheme="majorBidi"/>
          <w:i/>
          <w:iCs/>
          <w:szCs w:val="24"/>
        </w:rPr>
        <w:t>Perceptual Experience.</w:t>
      </w:r>
      <w:r w:rsidRPr="00EA4BA3">
        <w:rPr>
          <w:rFonts w:cstheme="majorBidi"/>
          <w:szCs w:val="24"/>
        </w:rPr>
        <w:t xml:space="preserve"> Oxford: Oxford University Press. </w:t>
      </w:r>
    </w:p>
    <w:p w14:paraId="39C6D2B1" w14:textId="77777777" w:rsidR="006271AB" w:rsidRPr="00EA4BA3" w:rsidRDefault="006271AB" w:rsidP="008A2196">
      <w:pPr>
        <w:spacing w:before="240" w:after="0" w:line="480" w:lineRule="auto"/>
        <w:ind w:left="720" w:hanging="720"/>
        <w:rPr>
          <w:rFonts w:cstheme="majorBidi"/>
          <w:szCs w:val="24"/>
        </w:rPr>
      </w:pPr>
      <w:r w:rsidRPr="00EA4BA3">
        <w:rPr>
          <w:rFonts w:cstheme="majorBidi"/>
          <w:szCs w:val="24"/>
        </w:rPr>
        <w:t xml:space="preserve">Tyler, C. W. (2015). Peripheral </w:t>
      </w:r>
      <w:proofErr w:type="spellStart"/>
      <w:r w:rsidRPr="00EA4BA3">
        <w:rPr>
          <w:rFonts w:cstheme="majorBidi"/>
          <w:szCs w:val="24"/>
        </w:rPr>
        <w:t>color</w:t>
      </w:r>
      <w:proofErr w:type="spellEnd"/>
      <w:r w:rsidRPr="00EA4BA3">
        <w:rPr>
          <w:rFonts w:cstheme="majorBidi"/>
          <w:szCs w:val="24"/>
        </w:rPr>
        <w:t xml:space="preserve"> demo</w:t>
      </w:r>
      <w:r w:rsidRPr="00EA4BA3">
        <w:rPr>
          <w:rFonts w:cstheme="majorBidi"/>
          <w:i/>
          <w:iCs/>
          <w:szCs w:val="24"/>
        </w:rPr>
        <w:t>. I-Perception, 6</w:t>
      </w:r>
      <w:r w:rsidRPr="00EA4BA3">
        <w:rPr>
          <w:rFonts w:cstheme="majorBidi"/>
          <w:szCs w:val="24"/>
        </w:rPr>
        <w:t>(6)</w:t>
      </w:r>
      <w:r w:rsidRPr="00EA4BA3">
        <w:rPr>
          <w:rFonts w:cstheme="majorBidi"/>
          <w:i/>
          <w:iCs/>
          <w:szCs w:val="24"/>
        </w:rPr>
        <w:t>,</w:t>
      </w:r>
      <w:r w:rsidRPr="00EA4BA3">
        <w:rPr>
          <w:rFonts w:cstheme="majorBidi"/>
          <w:szCs w:val="24"/>
        </w:rPr>
        <w:t xml:space="preserve"> 1-5. </w:t>
      </w:r>
    </w:p>
    <w:p w14:paraId="2318AC06" w14:textId="220575FF" w:rsidR="006271AB" w:rsidRPr="00EA4BA3" w:rsidRDefault="006271AB" w:rsidP="008A2196">
      <w:pPr>
        <w:spacing w:before="240" w:after="0" w:line="480" w:lineRule="auto"/>
        <w:ind w:left="720" w:hanging="720"/>
        <w:rPr>
          <w:rFonts w:cstheme="majorBidi"/>
          <w:szCs w:val="24"/>
        </w:rPr>
      </w:pPr>
      <w:proofErr w:type="gramStart"/>
      <w:r w:rsidRPr="00EA4BA3">
        <w:rPr>
          <w:rFonts w:cstheme="majorBidi"/>
          <w:szCs w:val="24"/>
        </w:rPr>
        <w:t>van</w:t>
      </w:r>
      <w:proofErr w:type="gramEnd"/>
      <w:r w:rsidRPr="00EA4BA3">
        <w:rPr>
          <w:rFonts w:cstheme="majorBidi"/>
          <w:szCs w:val="24"/>
        </w:rPr>
        <w:t xml:space="preserve"> </w:t>
      </w:r>
      <w:proofErr w:type="spellStart"/>
      <w:r w:rsidRPr="00EA4BA3">
        <w:rPr>
          <w:rFonts w:cstheme="majorBidi"/>
          <w:szCs w:val="24"/>
        </w:rPr>
        <w:t>Boxtel</w:t>
      </w:r>
      <w:proofErr w:type="spellEnd"/>
      <w:r w:rsidRPr="00EA4BA3">
        <w:rPr>
          <w:rFonts w:cstheme="majorBidi"/>
          <w:szCs w:val="24"/>
        </w:rPr>
        <w:t xml:space="preserve">, J. J. A., Tsuchiya, N., &amp; Koch, C. (2010). Consciousness and </w:t>
      </w:r>
      <w:r w:rsidR="001C3025">
        <w:rPr>
          <w:rFonts w:cstheme="majorBidi"/>
          <w:szCs w:val="24"/>
        </w:rPr>
        <w:t>attention: On sufficiency and n</w:t>
      </w:r>
      <w:r w:rsidRPr="00EA4BA3">
        <w:rPr>
          <w:rFonts w:cstheme="majorBidi"/>
          <w:szCs w:val="24"/>
        </w:rPr>
        <w:t xml:space="preserve">ecessity. </w:t>
      </w:r>
      <w:r w:rsidRPr="00EA4BA3">
        <w:rPr>
          <w:rFonts w:cstheme="majorBidi"/>
          <w:i/>
          <w:iCs/>
          <w:szCs w:val="24"/>
        </w:rPr>
        <w:t>Frontiers in Psychology, 1</w:t>
      </w:r>
      <w:r w:rsidRPr="00EA4BA3">
        <w:rPr>
          <w:rFonts w:cstheme="majorBidi"/>
          <w:szCs w:val="24"/>
        </w:rPr>
        <w:t>, 217. Front Psychol. 2010; 1: 217. doi:10.3389/fpsyg.201</w:t>
      </w:r>
      <w:r w:rsidR="00DE798B">
        <w:rPr>
          <w:rFonts w:cstheme="majorBidi"/>
          <w:szCs w:val="24"/>
        </w:rPr>
        <w:t>.0</w:t>
      </w:r>
      <w:r w:rsidRPr="00EA4BA3">
        <w:rPr>
          <w:rFonts w:cstheme="majorBidi"/>
          <w:szCs w:val="24"/>
        </w:rPr>
        <w:t>0217.</w:t>
      </w:r>
    </w:p>
    <w:p w14:paraId="0D1F0018" w14:textId="77777777" w:rsidR="006271AB"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t>Vandenbroucke</w:t>
      </w:r>
      <w:proofErr w:type="spellEnd"/>
      <w:r w:rsidRPr="00EA4BA3">
        <w:rPr>
          <w:rFonts w:cstheme="majorBidi"/>
          <w:szCs w:val="24"/>
        </w:rPr>
        <w:t xml:space="preserve">, A. R., </w:t>
      </w:r>
      <w:proofErr w:type="spellStart"/>
      <w:r w:rsidRPr="00EA4BA3">
        <w:rPr>
          <w:rFonts w:cstheme="majorBidi"/>
          <w:szCs w:val="24"/>
        </w:rPr>
        <w:t>Sligte</w:t>
      </w:r>
      <w:proofErr w:type="spellEnd"/>
      <w:r w:rsidRPr="00EA4BA3">
        <w:rPr>
          <w:rFonts w:cstheme="majorBidi"/>
          <w:szCs w:val="24"/>
        </w:rPr>
        <w:t xml:space="preserve">, I. G., Barrett, A. B., Seth, A. K., </w:t>
      </w:r>
      <w:proofErr w:type="spellStart"/>
      <w:r w:rsidRPr="00EA4BA3">
        <w:rPr>
          <w:rFonts w:cstheme="majorBidi"/>
          <w:szCs w:val="24"/>
        </w:rPr>
        <w:t>Fahrenfort</w:t>
      </w:r>
      <w:proofErr w:type="spellEnd"/>
      <w:r w:rsidRPr="00EA4BA3">
        <w:rPr>
          <w:rFonts w:cstheme="majorBidi"/>
          <w:szCs w:val="24"/>
        </w:rPr>
        <w:t xml:space="preserve">, J. J., &amp; </w:t>
      </w:r>
      <w:proofErr w:type="spellStart"/>
      <w:r w:rsidRPr="00EA4BA3">
        <w:rPr>
          <w:rFonts w:cstheme="majorBidi"/>
          <w:szCs w:val="24"/>
        </w:rPr>
        <w:t>Lamme</w:t>
      </w:r>
      <w:proofErr w:type="spellEnd"/>
      <w:r w:rsidRPr="00EA4BA3">
        <w:rPr>
          <w:rFonts w:cstheme="majorBidi"/>
          <w:szCs w:val="24"/>
        </w:rPr>
        <w:t xml:space="preserve">, V. A. (2014). Accurate metacognition for visual sensory memory representations. </w:t>
      </w:r>
      <w:r w:rsidRPr="00EA4BA3">
        <w:rPr>
          <w:rFonts w:cstheme="majorBidi"/>
          <w:i/>
          <w:iCs/>
          <w:szCs w:val="24"/>
        </w:rPr>
        <w:t>Psychological Science, 25</w:t>
      </w:r>
      <w:r w:rsidRPr="00EA4BA3">
        <w:rPr>
          <w:rFonts w:cstheme="majorBidi"/>
          <w:szCs w:val="24"/>
        </w:rPr>
        <w:t>, 861–873.</w:t>
      </w:r>
    </w:p>
    <w:p w14:paraId="18FD037A" w14:textId="5617748B" w:rsidR="002C4CAB" w:rsidRPr="00EA4BA3" w:rsidRDefault="002C4CAB" w:rsidP="008A2196">
      <w:pPr>
        <w:spacing w:before="240" w:after="0" w:line="480" w:lineRule="auto"/>
        <w:ind w:left="720" w:hanging="720"/>
        <w:rPr>
          <w:rFonts w:cstheme="majorBidi"/>
          <w:szCs w:val="24"/>
        </w:rPr>
      </w:pPr>
      <w:proofErr w:type="spellStart"/>
      <w:r w:rsidRPr="00EA4BA3">
        <w:rPr>
          <w:rFonts w:cstheme="majorBidi"/>
          <w:szCs w:val="24"/>
        </w:rPr>
        <w:t>Vanrullen</w:t>
      </w:r>
      <w:proofErr w:type="spellEnd"/>
      <w:r w:rsidRPr="00EA4BA3">
        <w:rPr>
          <w:rFonts w:cstheme="majorBidi"/>
          <w:szCs w:val="24"/>
        </w:rPr>
        <w:t>, R., &amp; Thorpe, S. J. (2001). The tim</w:t>
      </w:r>
      <w:r w:rsidR="00624AD6">
        <w:rPr>
          <w:rFonts w:cstheme="majorBidi"/>
          <w:szCs w:val="24"/>
        </w:rPr>
        <w:t>e course of visual processing: F</w:t>
      </w:r>
      <w:r w:rsidRPr="00EA4BA3">
        <w:rPr>
          <w:rFonts w:cstheme="majorBidi"/>
          <w:szCs w:val="24"/>
        </w:rPr>
        <w:t xml:space="preserve">rom early perception to decision-making. </w:t>
      </w:r>
      <w:r w:rsidRPr="00EA4BA3">
        <w:rPr>
          <w:rFonts w:cstheme="majorBidi"/>
          <w:i/>
          <w:iCs/>
          <w:szCs w:val="24"/>
        </w:rPr>
        <w:t>Journal of cognitive neuroscience, 13</w:t>
      </w:r>
      <w:r w:rsidRPr="00EA4BA3">
        <w:rPr>
          <w:rFonts w:cstheme="majorBidi"/>
          <w:szCs w:val="24"/>
        </w:rPr>
        <w:t>(4), 454-461.</w:t>
      </w:r>
    </w:p>
    <w:p w14:paraId="79F378AF" w14:textId="794FF136" w:rsidR="006271AB"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t>Watamaniuk</w:t>
      </w:r>
      <w:proofErr w:type="spellEnd"/>
      <w:r w:rsidRPr="00EA4BA3">
        <w:rPr>
          <w:rFonts w:cstheme="majorBidi"/>
          <w:szCs w:val="24"/>
        </w:rPr>
        <w:t xml:space="preserve">, S. N. J., &amp; </w:t>
      </w:r>
      <w:proofErr w:type="spellStart"/>
      <w:r w:rsidRPr="00EA4BA3">
        <w:rPr>
          <w:rFonts w:cstheme="majorBidi"/>
          <w:szCs w:val="24"/>
        </w:rPr>
        <w:t>Duchon</w:t>
      </w:r>
      <w:proofErr w:type="spellEnd"/>
      <w:r w:rsidRPr="00EA4BA3">
        <w:rPr>
          <w:rFonts w:cstheme="majorBidi"/>
          <w:szCs w:val="24"/>
        </w:rPr>
        <w:t xml:space="preserve">, A. (1992). The human visual-system averages speed information. </w:t>
      </w:r>
      <w:r w:rsidRPr="00EA4BA3">
        <w:rPr>
          <w:rFonts w:cstheme="majorBidi"/>
          <w:i/>
          <w:iCs/>
          <w:szCs w:val="24"/>
        </w:rPr>
        <w:t>Vis. Res., 32</w:t>
      </w:r>
      <w:r w:rsidRPr="00EA4BA3">
        <w:rPr>
          <w:rFonts w:cstheme="majorBidi"/>
          <w:szCs w:val="24"/>
        </w:rPr>
        <w:t>, 931–941</w:t>
      </w:r>
    </w:p>
    <w:p w14:paraId="0C69CF15" w14:textId="77777777" w:rsidR="006271AB" w:rsidRPr="00EA4BA3" w:rsidRDefault="006271AB" w:rsidP="008A2196">
      <w:pPr>
        <w:spacing w:before="240" w:after="0" w:line="480" w:lineRule="auto"/>
        <w:ind w:left="720" w:hanging="720"/>
        <w:rPr>
          <w:rFonts w:cstheme="majorBidi"/>
          <w:szCs w:val="24"/>
        </w:rPr>
      </w:pPr>
      <w:proofErr w:type="spellStart"/>
      <w:r w:rsidRPr="00EA4BA3">
        <w:rPr>
          <w:rFonts w:cstheme="majorBidi"/>
          <w:szCs w:val="24"/>
        </w:rPr>
        <w:lastRenderedPageBreak/>
        <w:t>Whitmarsh</w:t>
      </w:r>
      <w:proofErr w:type="spellEnd"/>
      <w:r w:rsidRPr="00EA4BA3">
        <w:rPr>
          <w:rFonts w:cstheme="majorBidi"/>
          <w:szCs w:val="24"/>
        </w:rPr>
        <w:t xml:space="preserve">, S., </w:t>
      </w:r>
      <w:proofErr w:type="spellStart"/>
      <w:r w:rsidRPr="00EA4BA3">
        <w:rPr>
          <w:rFonts w:cstheme="majorBidi"/>
          <w:szCs w:val="24"/>
        </w:rPr>
        <w:t>Oostenveld</w:t>
      </w:r>
      <w:proofErr w:type="spellEnd"/>
      <w:r w:rsidRPr="00EA4BA3">
        <w:rPr>
          <w:rFonts w:cstheme="majorBidi"/>
          <w:szCs w:val="24"/>
        </w:rPr>
        <w:t xml:space="preserve">, R., Almeida, R., &amp; </w:t>
      </w:r>
      <w:proofErr w:type="spellStart"/>
      <w:r w:rsidRPr="00EA4BA3">
        <w:rPr>
          <w:rFonts w:cstheme="majorBidi"/>
          <w:szCs w:val="24"/>
        </w:rPr>
        <w:t>Lundqvist</w:t>
      </w:r>
      <w:proofErr w:type="spellEnd"/>
      <w:r w:rsidRPr="00EA4BA3">
        <w:rPr>
          <w:rFonts w:cstheme="majorBidi"/>
          <w:szCs w:val="24"/>
        </w:rPr>
        <w:t xml:space="preserve">, D. (2017). Metacognition of attention during tactile discrimination. </w:t>
      </w:r>
      <w:proofErr w:type="spellStart"/>
      <w:r w:rsidRPr="00EA4BA3">
        <w:rPr>
          <w:rFonts w:cstheme="majorBidi"/>
          <w:i/>
          <w:iCs/>
          <w:szCs w:val="24"/>
        </w:rPr>
        <w:t>NeuroImage</w:t>
      </w:r>
      <w:proofErr w:type="spellEnd"/>
      <w:r w:rsidRPr="00EA4BA3">
        <w:rPr>
          <w:rFonts w:cstheme="majorBidi"/>
          <w:i/>
          <w:iCs/>
          <w:szCs w:val="24"/>
        </w:rPr>
        <w:t>, 147</w:t>
      </w:r>
      <w:r w:rsidRPr="00EA4BA3">
        <w:rPr>
          <w:rFonts w:cstheme="majorBidi"/>
          <w:szCs w:val="24"/>
        </w:rPr>
        <w:t>, 121-129. doi:10.1016/j.neuroimage.2016.11.070.</w:t>
      </w:r>
    </w:p>
    <w:p w14:paraId="562000EE" w14:textId="703A3582" w:rsidR="006871D5" w:rsidRPr="006871D5" w:rsidRDefault="006871D5" w:rsidP="008A2196">
      <w:pPr>
        <w:spacing w:before="240" w:after="0" w:line="480" w:lineRule="auto"/>
        <w:ind w:left="720" w:hanging="720"/>
        <w:rPr>
          <w:rFonts w:cstheme="majorBidi"/>
          <w:szCs w:val="24"/>
        </w:rPr>
      </w:pPr>
      <w:r>
        <w:rPr>
          <w:rFonts w:cstheme="majorBidi"/>
          <w:szCs w:val="24"/>
        </w:rPr>
        <w:t xml:space="preserve">Witt, J. K., Taylor, J. E. T., </w:t>
      </w:r>
      <w:proofErr w:type="spellStart"/>
      <w:r>
        <w:rPr>
          <w:rFonts w:cstheme="majorBidi"/>
          <w:szCs w:val="24"/>
        </w:rPr>
        <w:t>Sugovic</w:t>
      </w:r>
      <w:proofErr w:type="spellEnd"/>
      <w:r>
        <w:rPr>
          <w:rFonts w:cstheme="majorBidi"/>
          <w:szCs w:val="24"/>
        </w:rPr>
        <w:t xml:space="preserve">, M., &amp; </w:t>
      </w:r>
      <w:proofErr w:type="spellStart"/>
      <w:r>
        <w:rPr>
          <w:rFonts w:cstheme="majorBidi"/>
          <w:szCs w:val="24"/>
        </w:rPr>
        <w:t>Wixted</w:t>
      </w:r>
      <w:proofErr w:type="spellEnd"/>
      <w:r>
        <w:rPr>
          <w:rFonts w:cstheme="majorBidi"/>
          <w:szCs w:val="24"/>
        </w:rPr>
        <w:t xml:space="preserve">, J. T. (2015). </w:t>
      </w:r>
      <w:r w:rsidRPr="006871D5">
        <w:rPr>
          <w:rFonts w:cstheme="majorBidi"/>
          <w:szCs w:val="24"/>
        </w:rPr>
        <w:t>Signal detection measures cannot distinguish perceptual</w:t>
      </w:r>
      <w:r>
        <w:rPr>
          <w:rFonts w:cstheme="majorBidi"/>
          <w:szCs w:val="24"/>
        </w:rPr>
        <w:t xml:space="preserve"> </w:t>
      </w:r>
      <w:r w:rsidRPr="006871D5">
        <w:rPr>
          <w:rFonts w:cstheme="majorBidi"/>
          <w:szCs w:val="24"/>
        </w:rPr>
        <w:t>biases from response biases</w:t>
      </w:r>
      <w:r>
        <w:rPr>
          <w:rFonts w:cstheme="majorBidi"/>
          <w:szCs w:val="24"/>
        </w:rPr>
        <w:t xml:space="preserve">. </w:t>
      </w:r>
      <w:r>
        <w:rPr>
          <w:rFonts w:cstheme="majorBidi"/>
          <w:i/>
          <w:iCs/>
          <w:szCs w:val="24"/>
        </w:rPr>
        <w:t>Perception, 44</w:t>
      </w:r>
      <w:r>
        <w:rPr>
          <w:rFonts w:cstheme="majorBidi"/>
          <w:szCs w:val="24"/>
        </w:rPr>
        <w:t xml:space="preserve">, </w:t>
      </w:r>
      <w:r>
        <w:rPr>
          <w:rFonts w:cstheme="majorBidi"/>
          <w:szCs w:val="24"/>
        </w:rPr>
        <w:tab/>
        <w:t xml:space="preserve">289-300. </w:t>
      </w:r>
    </w:p>
    <w:p w14:paraId="195F28EE" w14:textId="77777777" w:rsidR="006271AB" w:rsidRPr="00EA4BA3" w:rsidRDefault="006271AB" w:rsidP="008A2196">
      <w:pPr>
        <w:pStyle w:val="EndNoteBibliography"/>
        <w:spacing w:before="240" w:after="0" w:line="480" w:lineRule="auto"/>
        <w:ind w:left="720" w:hanging="720"/>
        <w:rPr>
          <w:rFonts w:asciiTheme="majorBidi" w:hAnsiTheme="majorBidi" w:cstheme="majorBidi"/>
          <w:noProof w:val="0"/>
          <w:szCs w:val="24"/>
        </w:rPr>
      </w:pPr>
      <w:proofErr w:type="spellStart"/>
      <w:r w:rsidRPr="00EA4BA3">
        <w:rPr>
          <w:rFonts w:asciiTheme="majorBidi" w:hAnsiTheme="majorBidi" w:cstheme="majorBidi"/>
          <w:noProof w:val="0"/>
          <w:szCs w:val="24"/>
        </w:rPr>
        <w:t>Zeki</w:t>
      </w:r>
      <w:proofErr w:type="spellEnd"/>
      <w:r w:rsidRPr="00EA4BA3">
        <w:rPr>
          <w:rFonts w:asciiTheme="majorBidi" w:hAnsiTheme="majorBidi" w:cstheme="majorBidi"/>
          <w:noProof w:val="0"/>
          <w:szCs w:val="24"/>
        </w:rPr>
        <w:t>, S. (2003). The disunity of consciousness.</w:t>
      </w:r>
      <w:r w:rsidRPr="00EA4BA3">
        <w:rPr>
          <w:rFonts w:asciiTheme="majorBidi" w:hAnsiTheme="majorBidi" w:cstheme="majorBidi"/>
          <w:i/>
          <w:iCs/>
          <w:noProof w:val="0"/>
          <w:szCs w:val="24"/>
        </w:rPr>
        <w:t xml:space="preserve"> Trends in Cognitive Sciences,</w:t>
      </w:r>
      <w:r w:rsidRPr="00EA4BA3">
        <w:rPr>
          <w:rFonts w:asciiTheme="majorBidi" w:hAnsiTheme="majorBidi" w:cstheme="majorBidi"/>
          <w:noProof w:val="0"/>
          <w:szCs w:val="24"/>
        </w:rPr>
        <w:t xml:space="preserve"> </w:t>
      </w:r>
      <w:r w:rsidRPr="00EA4BA3">
        <w:rPr>
          <w:rFonts w:asciiTheme="majorBidi" w:hAnsiTheme="majorBidi" w:cstheme="majorBidi"/>
          <w:i/>
          <w:iCs/>
          <w:noProof w:val="0"/>
          <w:szCs w:val="24"/>
        </w:rPr>
        <w:t>7</w:t>
      </w:r>
      <w:r w:rsidRPr="00EA4BA3">
        <w:rPr>
          <w:rFonts w:asciiTheme="majorBidi" w:hAnsiTheme="majorBidi" w:cstheme="majorBidi"/>
          <w:noProof w:val="0"/>
          <w:szCs w:val="24"/>
        </w:rPr>
        <w:t>(5), 214-218, doi10.1016/S1364-6613(03)00081-0.</w:t>
      </w:r>
    </w:p>
    <w:p w14:paraId="7F9CAA54" w14:textId="2355F08B" w:rsidR="00AD66DA" w:rsidRPr="00EA4BA3" w:rsidRDefault="006271AB" w:rsidP="008A2196">
      <w:pPr>
        <w:pStyle w:val="EndNoteBibliography"/>
        <w:spacing w:before="240" w:after="0" w:line="480" w:lineRule="auto"/>
        <w:ind w:left="720" w:hanging="720"/>
        <w:rPr>
          <w:rFonts w:asciiTheme="majorBidi" w:hAnsiTheme="majorBidi" w:cstheme="majorBidi"/>
          <w:szCs w:val="24"/>
        </w:rPr>
      </w:pPr>
      <w:r w:rsidRPr="00EA4BA3">
        <w:rPr>
          <w:rFonts w:asciiTheme="majorBidi" w:hAnsiTheme="majorBidi" w:cstheme="majorBidi"/>
          <w:szCs w:val="24"/>
        </w:rPr>
        <w:t>Zimmerman,</w:t>
      </w:r>
      <w:r w:rsidR="003A7023">
        <w:rPr>
          <w:rFonts w:asciiTheme="majorBidi" w:hAnsiTheme="majorBidi" w:cstheme="majorBidi"/>
          <w:szCs w:val="24"/>
        </w:rPr>
        <w:t xml:space="preserve"> M. (1986). Neurophysiology of sensory s</w:t>
      </w:r>
      <w:r w:rsidRPr="00EA4BA3">
        <w:rPr>
          <w:rFonts w:asciiTheme="majorBidi" w:hAnsiTheme="majorBidi" w:cstheme="majorBidi"/>
          <w:szCs w:val="24"/>
        </w:rPr>
        <w:t xml:space="preserve">ystems. In </w:t>
      </w:r>
      <w:r w:rsidRPr="00EA4BA3">
        <w:rPr>
          <w:rFonts w:asciiTheme="majorBidi" w:hAnsiTheme="majorBidi" w:cstheme="majorBidi"/>
          <w:i/>
          <w:iCs/>
          <w:szCs w:val="24"/>
        </w:rPr>
        <w:t>Fundamentals of Sensory Physiology</w:t>
      </w:r>
      <w:r w:rsidRPr="00EA4BA3">
        <w:rPr>
          <w:rFonts w:asciiTheme="majorBidi" w:hAnsiTheme="majorBidi" w:cstheme="majorBidi"/>
          <w:szCs w:val="24"/>
        </w:rPr>
        <w:t xml:space="preserve"> (3rd ed. p. 68-116). Berlin, Germany: Springer.</w:t>
      </w:r>
    </w:p>
    <w:sectPr w:rsidR="00AD66DA" w:rsidRPr="00EA4BA3" w:rsidSect="00E6702F">
      <w:type w:val="continuous"/>
      <w:pgSz w:w="11906" w:h="16838"/>
      <w:pgMar w:top="1440" w:right="1440" w:bottom="1440" w:left="1440" w:header="708" w:footer="708" w:gutter="0"/>
      <w:pgNumType w:start="2"/>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2095F2" w14:textId="77777777" w:rsidR="00E070A6" w:rsidRDefault="00E070A6" w:rsidP="00507DC8">
      <w:pPr>
        <w:spacing w:after="0" w:line="240" w:lineRule="auto"/>
      </w:pPr>
      <w:r>
        <w:separator/>
      </w:r>
    </w:p>
  </w:endnote>
  <w:endnote w:type="continuationSeparator" w:id="0">
    <w:p w14:paraId="667D717E" w14:textId="77777777" w:rsidR="00E070A6" w:rsidRDefault="00E070A6" w:rsidP="00507D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Yu Gothic">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873069" w14:textId="77777777" w:rsidR="00E070A6" w:rsidRDefault="00E070A6" w:rsidP="00507DC8">
      <w:pPr>
        <w:spacing w:after="0" w:line="240" w:lineRule="auto"/>
      </w:pPr>
      <w:r>
        <w:separator/>
      </w:r>
    </w:p>
  </w:footnote>
  <w:footnote w:type="continuationSeparator" w:id="0">
    <w:p w14:paraId="579FFFAE" w14:textId="77777777" w:rsidR="00E070A6" w:rsidRDefault="00E070A6" w:rsidP="00507DC8">
      <w:pPr>
        <w:spacing w:after="0" w:line="240" w:lineRule="auto"/>
      </w:pPr>
      <w:r>
        <w:continuationSeparator/>
      </w:r>
    </w:p>
  </w:footnote>
  <w:footnote w:id="1">
    <w:p w14:paraId="5FECFE70" w14:textId="28FF50C4" w:rsidR="00F35609" w:rsidRDefault="00F35609">
      <w:pPr>
        <w:pStyle w:val="FootnoteText"/>
      </w:pPr>
      <w:r>
        <w:rPr>
          <w:rStyle w:val="FootnoteReference"/>
        </w:rPr>
        <w:t>*</w:t>
      </w:r>
      <w:r>
        <w:t xml:space="preserve"> Glossary</w:t>
      </w:r>
    </w:p>
  </w:footnote>
  <w:footnote w:id="2">
    <w:p w14:paraId="2BCA63E0" w14:textId="0E664C7D" w:rsidR="00F35609" w:rsidRDefault="00F35609" w:rsidP="00267FBA">
      <w:pPr>
        <w:pStyle w:val="FootnoteText"/>
      </w:pPr>
    </w:p>
  </w:footnote>
  <w:footnote w:id="3">
    <w:p w14:paraId="424799E1" w14:textId="77777777" w:rsidR="00F35609" w:rsidRDefault="00F35609" w:rsidP="00DB63DC">
      <w:pPr>
        <w:pStyle w:val="FootnoteText"/>
      </w:pPr>
      <w:r>
        <w:rPr>
          <w:rStyle w:val="FootnoteReference"/>
        </w:rPr>
        <w:t>*</w:t>
      </w:r>
      <w:r>
        <w:t xml:space="preserve"> Glossary</w:t>
      </w:r>
    </w:p>
  </w:footnote>
  <w:footnote w:id="4">
    <w:p w14:paraId="7A17CF76" w14:textId="7E7ED960" w:rsidR="00F35609" w:rsidRDefault="00F35609" w:rsidP="00DB63DC">
      <w:pPr>
        <w:pStyle w:val="FootnoteText"/>
      </w:pPr>
    </w:p>
  </w:footnote>
  <w:footnote w:id="5">
    <w:p w14:paraId="70B59B5C" w14:textId="77777777" w:rsidR="00F35609" w:rsidRDefault="00F35609" w:rsidP="007F5609">
      <w:pPr>
        <w:pStyle w:val="FootnoteText"/>
      </w:pPr>
      <w:r>
        <w:rPr>
          <w:rStyle w:val="FootnoteReference"/>
        </w:rPr>
        <w:t>*</w:t>
      </w:r>
      <w:r>
        <w:t xml:space="preserve"> Glossary</w:t>
      </w:r>
    </w:p>
  </w:footnote>
  <w:footnote w:id="6">
    <w:p w14:paraId="46F9FB49" w14:textId="7F29FD07" w:rsidR="00F35609" w:rsidRDefault="00F35609" w:rsidP="007F5609">
      <w:pPr>
        <w:pStyle w:val="FootnoteText"/>
      </w:pPr>
    </w:p>
  </w:footnote>
  <w:footnote w:id="7">
    <w:p w14:paraId="15413435" w14:textId="77777777" w:rsidR="00F35609" w:rsidRDefault="00F35609" w:rsidP="007F5609">
      <w:pPr>
        <w:pStyle w:val="FootnoteText"/>
      </w:pPr>
      <w:r>
        <w:rPr>
          <w:rStyle w:val="FootnoteReference"/>
        </w:rPr>
        <w:t>*</w:t>
      </w:r>
      <w:r>
        <w:t xml:space="preserve"> Glossary</w:t>
      </w:r>
    </w:p>
  </w:footnote>
  <w:footnote w:id="8">
    <w:p w14:paraId="37D4516F" w14:textId="77777777" w:rsidR="00F35609" w:rsidRDefault="00F35609" w:rsidP="009F7644">
      <w:pPr>
        <w:pStyle w:val="FootnoteText"/>
      </w:pPr>
    </w:p>
  </w:footnote>
  <w:footnote w:id="9">
    <w:p w14:paraId="30FA0512" w14:textId="18E35A11" w:rsidR="00F35609" w:rsidRDefault="00F35609" w:rsidP="007F5609">
      <w:pPr>
        <w:pStyle w:val="FootnoteText"/>
      </w:pPr>
    </w:p>
  </w:footnote>
  <w:footnote w:id="10">
    <w:p w14:paraId="23ECC12C" w14:textId="1EC96172" w:rsidR="00F35609" w:rsidRDefault="00F35609" w:rsidP="007F5609">
      <w:pPr>
        <w:pStyle w:val="FootnoteText"/>
      </w:pPr>
    </w:p>
  </w:footnote>
  <w:footnote w:id="11">
    <w:p w14:paraId="09B86573" w14:textId="77777777" w:rsidR="00F35609" w:rsidRDefault="00F35609" w:rsidP="0005415E">
      <w:pPr>
        <w:pStyle w:val="FootnoteText"/>
      </w:pPr>
      <w:r>
        <w:rPr>
          <w:rStyle w:val="FootnoteReference"/>
        </w:rPr>
        <w:t>*</w:t>
      </w:r>
      <w:r>
        <w:t xml:space="preserve"> Glossary</w:t>
      </w:r>
    </w:p>
  </w:footnote>
  <w:footnote w:id="12">
    <w:p w14:paraId="41329732" w14:textId="77777777" w:rsidR="00F35609" w:rsidRDefault="00F35609" w:rsidP="0063563F">
      <w:pPr>
        <w:pStyle w:val="FootnoteText"/>
      </w:pPr>
      <w:r>
        <w:rPr>
          <w:rStyle w:val="FootnoteReference"/>
        </w:rPr>
        <w:t>*</w:t>
      </w:r>
      <w:r>
        <w:t xml:space="preserve"> Glossary</w:t>
      </w:r>
    </w:p>
  </w:footnote>
  <w:footnote w:id="13">
    <w:p w14:paraId="2B2D4E5B" w14:textId="55871F33" w:rsidR="00F35609" w:rsidRDefault="00F35609" w:rsidP="008B0735">
      <w:pPr>
        <w:pStyle w:val="FootnoteText"/>
      </w:pPr>
    </w:p>
  </w:footnote>
  <w:footnote w:id="14">
    <w:p w14:paraId="6A251507" w14:textId="39845ABF" w:rsidR="00F35609" w:rsidRDefault="00F35609" w:rsidP="00A115A8">
      <w:pPr>
        <w:spacing w:after="0" w:line="240" w:lineRule="auto"/>
        <w:rPr>
          <w:sz w:val="20"/>
          <w:szCs w:val="20"/>
        </w:rPr>
      </w:pPr>
      <w:r>
        <w:rPr>
          <w:vertAlign w:val="superscript"/>
        </w:rPr>
        <w:footnoteRef/>
      </w:r>
      <w:r>
        <w:rPr>
          <w:sz w:val="20"/>
          <w:szCs w:val="20"/>
        </w:rPr>
        <w:t xml:space="preserve"> See ‘</w:t>
      </w:r>
      <w:r w:rsidRPr="00A115A8">
        <w:rPr>
          <w:sz w:val="20"/>
          <w:szCs w:val="20"/>
        </w:rPr>
        <w:t>Using Objective Accuracy to define Bits-Per-Second</w:t>
      </w:r>
      <w:r>
        <w:rPr>
          <w:sz w:val="20"/>
          <w:szCs w:val="20"/>
        </w:rPr>
        <w:t>’ in Chapter 2 for a step-by-step calculation of bits-per-second.</w:t>
      </w:r>
    </w:p>
  </w:footnote>
  <w:footnote w:id="15">
    <w:p w14:paraId="7FE0411A" w14:textId="77777777" w:rsidR="00F35609" w:rsidRDefault="00F35609" w:rsidP="00494B72">
      <w:pPr>
        <w:pStyle w:val="FootnoteText"/>
      </w:pPr>
      <w:r>
        <w:rPr>
          <w:rStyle w:val="FootnoteReference"/>
        </w:rPr>
        <w:t>*</w:t>
      </w:r>
      <w:r>
        <w:t xml:space="preserve"> Glossary</w:t>
      </w:r>
    </w:p>
  </w:footnote>
  <w:footnote w:id="16">
    <w:p w14:paraId="2859070E" w14:textId="77777777" w:rsidR="00F35609" w:rsidRDefault="00F35609" w:rsidP="00673B73">
      <w:pPr>
        <w:pStyle w:val="FootnoteText"/>
      </w:pPr>
      <w:r>
        <w:rPr>
          <w:rStyle w:val="FootnoteReference"/>
        </w:rPr>
        <w:t>*</w:t>
      </w:r>
      <w:r>
        <w:t xml:space="preserve"> Glossary</w:t>
      </w:r>
    </w:p>
  </w:footnote>
  <w:footnote w:id="17">
    <w:p w14:paraId="2A09FBAF" w14:textId="77777777" w:rsidR="00F35609" w:rsidRDefault="00F35609" w:rsidP="00CD1978">
      <w:pPr>
        <w:pStyle w:val="FootnoteText"/>
      </w:pPr>
      <w:r>
        <w:rPr>
          <w:rStyle w:val="FootnoteReference"/>
        </w:rPr>
        <w:t>*</w:t>
      </w:r>
      <w:r>
        <w:t xml:space="preserve"> Glossary</w:t>
      </w:r>
    </w:p>
  </w:footnote>
  <w:footnote w:id="18">
    <w:p w14:paraId="3B005689" w14:textId="77777777" w:rsidR="00F35609" w:rsidRDefault="00F35609" w:rsidP="00D65521">
      <w:pPr>
        <w:pStyle w:val="FootnoteText"/>
      </w:pPr>
      <w:r>
        <w:rPr>
          <w:rStyle w:val="FootnoteReference"/>
        </w:rPr>
        <w:t>*</w:t>
      </w:r>
      <w:r>
        <w:t xml:space="preserve"> Glossary</w:t>
      </w:r>
    </w:p>
  </w:footnote>
  <w:footnote w:id="19">
    <w:p w14:paraId="5FF07314" w14:textId="7B9626B4" w:rsidR="00F35609" w:rsidRDefault="00F35609" w:rsidP="00477AD5">
      <w:pPr>
        <w:pStyle w:val="FootnoteText"/>
      </w:pPr>
    </w:p>
  </w:footnote>
  <w:footnote w:id="20">
    <w:p w14:paraId="0A761725" w14:textId="77777777" w:rsidR="00F35609" w:rsidRDefault="00F35609" w:rsidP="00A72E24">
      <w:pPr>
        <w:pStyle w:val="FootnoteText"/>
      </w:pPr>
      <w:r>
        <w:rPr>
          <w:rStyle w:val="FootnoteReference"/>
        </w:rPr>
        <w:t>*</w:t>
      </w:r>
      <w:r>
        <w:t xml:space="preserve"> Glossary</w:t>
      </w:r>
    </w:p>
  </w:footnote>
  <w:footnote w:id="21">
    <w:p w14:paraId="30DE29F2" w14:textId="55FBFE1B" w:rsidR="00F35609" w:rsidRDefault="00F35609" w:rsidP="00A72E24">
      <w:pPr>
        <w:pStyle w:val="FootnoteText"/>
      </w:pPr>
    </w:p>
  </w:footnote>
  <w:footnote w:id="22">
    <w:p w14:paraId="4C81BC86" w14:textId="79D20E67" w:rsidR="00F35609" w:rsidRDefault="00F35609" w:rsidP="00DF387E">
      <w:pPr>
        <w:pStyle w:val="FootnoteText"/>
      </w:pPr>
      <w:r>
        <w:rPr>
          <w:rStyle w:val="FootnoteReference"/>
        </w:rPr>
        <w:footnoteRef/>
      </w:r>
      <w:r>
        <w:t xml:space="preserve"> For general discussion, see Chapter 3.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7A90AE" w14:textId="77777777" w:rsidR="00F35609" w:rsidRDefault="00F35609" w:rsidP="00CA7E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F3586">
      <w:rPr>
        <w:rStyle w:val="PageNumber"/>
        <w:noProof/>
      </w:rPr>
      <w:t>26</w:t>
    </w:r>
    <w:r>
      <w:rPr>
        <w:rStyle w:val="PageNumber"/>
      </w:rPr>
      <w:fldChar w:fldCharType="end"/>
    </w:r>
  </w:p>
  <w:sdt>
    <w:sdtPr>
      <w:id w:val="-584918070"/>
      <w:docPartObj>
        <w:docPartGallery w:val="Page Numbers (Top of Page)"/>
        <w:docPartUnique/>
      </w:docPartObj>
    </w:sdtPr>
    <w:sdtEndPr>
      <w:rPr>
        <w:noProof/>
      </w:rPr>
    </w:sdtEndPr>
    <w:sdtContent>
      <w:p w14:paraId="0AF911BC" w14:textId="5743C7BF" w:rsidR="00F35609" w:rsidRDefault="00F35609" w:rsidP="00CA7EFD">
        <w:pPr>
          <w:pStyle w:val="Header"/>
          <w:tabs>
            <w:tab w:val="left" w:pos="8893"/>
          </w:tabs>
        </w:pPr>
        <w:r>
          <w:rPr>
            <w:rFonts w:cstheme="majorBidi"/>
            <w:szCs w:val="24"/>
          </w:rPr>
          <w:t xml:space="preserve">CONSCIOUS EXPERIENCE IS VERY INFORMATIVE </w:t>
        </w:r>
        <w:r>
          <w:rPr>
            <w:rFonts w:cstheme="majorBidi"/>
            <w:szCs w:val="24"/>
          </w:rPr>
          <w:tab/>
        </w:r>
      </w:p>
    </w:sdtContent>
  </w:sdt>
  <w:p w14:paraId="102A006A" w14:textId="77777777" w:rsidR="00F35609" w:rsidRDefault="00F3560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C3020" w14:textId="60F6D99A" w:rsidR="00F35609" w:rsidRDefault="00F35609" w:rsidP="00CA7E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F3586">
      <w:rPr>
        <w:rStyle w:val="PageNumber"/>
        <w:noProof/>
      </w:rPr>
      <w:t>1</w:t>
    </w:r>
    <w:r>
      <w:rPr>
        <w:rStyle w:val="PageNumber"/>
      </w:rPr>
      <w:fldChar w:fldCharType="end"/>
    </w:r>
  </w:p>
  <w:sdt>
    <w:sdtPr>
      <w:id w:val="1120959845"/>
      <w:docPartObj>
        <w:docPartGallery w:val="Page Numbers (Top of Page)"/>
        <w:docPartUnique/>
      </w:docPartObj>
    </w:sdtPr>
    <w:sdtEndPr>
      <w:rPr>
        <w:noProof/>
      </w:rPr>
    </w:sdtEndPr>
    <w:sdtContent>
      <w:p w14:paraId="649E8260" w14:textId="614B4BF0" w:rsidR="00F35609" w:rsidRDefault="00F35609" w:rsidP="00516D96">
        <w:pPr>
          <w:pStyle w:val="Header"/>
          <w:tabs>
            <w:tab w:val="left" w:pos="8893"/>
          </w:tabs>
        </w:pPr>
        <w:r>
          <w:t xml:space="preserve">Running Head: </w:t>
        </w:r>
        <w:r>
          <w:rPr>
            <w:rFonts w:cstheme="majorBidi"/>
            <w:szCs w:val="24"/>
          </w:rPr>
          <w:t xml:space="preserve">CONSCIOUS EXPERIENCE IS VERY INFORMATIVE </w:t>
        </w:r>
        <w:r>
          <w:rPr>
            <w:rFonts w:cstheme="majorBidi"/>
            <w:szCs w:val="24"/>
          </w:rPr>
          <w:tab/>
        </w:r>
      </w:p>
    </w:sdtContent>
  </w:sdt>
  <w:p w14:paraId="2FFC7A03" w14:textId="77777777" w:rsidR="00F35609" w:rsidRDefault="00F3560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99D048" w14:textId="77777777" w:rsidR="00F35609" w:rsidRDefault="00F35609" w:rsidP="00CA7E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F3586">
      <w:rPr>
        <w:rStyle w:val="PageNumber"/>
        <w:noProof/>
      </w:rPr>
      <w:t>2</w:t>
    </w:r>
    <w:r>
      <w:rPr>
        <w:rStyle w:val="PageNumber"/>
      </w:rPr>
      <w:fldChar w:fldCharType="end"/>
    </w:r>
  </w:p>
  <w:sdt>
    <w:sdtPr>
      <w:id w:val="1787538054"/>
      <w:docPartObj>
        <w:docPartGallery w:val="Page Numbers (Top of Page)"/>
        <w:docPartUnique/>
      </w:docPartObj>
    </w:sdtPr>
    <w:sdtEndPr>
      <w:rPr>
        <w:noProof/>
      </w:rPr>
    </w:sdtEndPr>
    <w:sdtContent>
      <w:p w14:paraId="53D82CE0" w14:textId="77777777" w:rsidR="00F35609" w:rsidRDefault="00F35609" w:rsidP="00516D96">
        <w:pPr>
          <w:pStyle w:val="Header"/>
          <w:tabs>
            <w:tab w:val="left" w:pos="8893"/>
          </w:tabs>
        </w:pPr>
        <w:r>
          <w:rPr>
            <w:rFonts w:cstheme="majorBidi"/>
            <w:szCs w:val="24"/>
          </w:rPr>
          <w:t xml:space="preserve">CONSCIOUS EXPERIENCE IS VERY INFORMATIVE </w:t>
        </w:r>
        <w:r>
          <w:rPr>
            <w:rFonts w:cstheme="majorBidi"/>
            <w:szCs w:val="24"/>
          </w:rPr>
          <w:tab/>
        </w:r>
      </w:p>
    </w:sdtContent>
  </w:sdt>
  <w:p w14:paraId="273E7B99" w14:textId="77777777" w:rsidR="00F35609" w:rsidRDefault="00F356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A2DFE"/>
    <w:multiLevelType w:val="hybridMultilevel"/>
    <w:tmpl w:val="4538D8A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95E029A"/>
    <w:multiLevelType w:val="hybridMultilevel"/>
    <w:tmpl w:val="8270A98A"/>
    <w:lvl w:ilvl="0" w:tplc="3EF8027A">
      <w:start w:val="10"/>
      <w:numFmt w:val="bullet"/>
      <w:lvlText w:val=""/>
      <w:lvlJc w:val="left"/>
      <w:pPr>
        <w:ind w:left="720" w:hanging="360"/>
      </w:pPr>
      <w:rPr>
        <w:rFonts w:ascii="Wingdings" w:eastAsiaTheme="minorEastAsia" w:hAnsi="Wingdings"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9275FB"/>
    <w:multiLevelType w:val="hybridMultilevel"/>
    <w:tmpl w:val="D4B246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D7489C"/>
    <w:multiLevelType w:val="hybridMultilevel"/>
    <w:tmpl w:val="85EAD6A6"/>
    <w:lvl w:ilvl="0" w:tplc="3604BFFC">
      <w:start w:val="1"/>
      <w:numFmt w:val="bullet"/>
      <w:lvlText w:val="•"/>
      <w:lvlJc w:val="left"/>
      <w:pPr>
        <w:tabs>
          <w:tab w:val="num" w:pos="720"/>
        </w:tabs>
        <w:ind w:left="720" w:hanging="360"/>
      </w:pPr>
      <w:rPr>
        <w:rFonts w:ascii="Arial" w:hAnsi="Arial" w:hint="default"/>
      </w:rPr>
    </w:lvl>
    <w:lvl w:ilvl="1" w:tplc="AD0C1AF4">
      <w:start w:val="1"/>
      <w:numFmt w:val="bullet"/>
      <w:lvlText w:val="•"/>
      <w:lvlJc w:val="left"/>
      <w:pPr>
        <w:tabs>
          <w:tab w:val="num" w:pos="1440"/>
        </w:tabs>
        <w:ind w:left="1440" w:hanging="360"/>
      </w:pPr>
      <w:rPr>
        <w:rFonts w:ascii="Arial" w:hAnsi="Arial" w:hint="default"/>
      </w:rPr>
    </w:lvl>
    <w:lvl w:ilvl="2" w:tplc="6622B6CE" w:tentative="1">
      <w:start w:val="1"/>
      <w:numFmt w:val="bullet"/>
      <w:lvlText w:val="•"/>
      <w:lvlJc w:val="left"/>
      <w:pPr>
        <w:tabs>
          <w:tab w:val="num" w:pos="2160"/>
        </w:tabs>
        <w:ind w:left="2160" w:hanging="360"/>
      </w:pPr>
      <w:rPr>
        <w:rFonts w:ascii="Arial" w:hAnsi="Arial" w:hint="default"/>
      </w:rPr>
    </w:lvl>
    <w:lvl w:ilvl="3" w:tplc="79B48EBE" w:tentative="1">
      <w:start w:val="1"/>
      <w:numFmt w:val="bullet"/>
      <w:lvlText w:val="•"/>
      <w:lvlJc w:val="left"/>
      <w:pPr>
        <w:tabs>
          <w:tab w:val="num" w:pos="2880"/>
        </w:tabs>
        <w:ind w:left="2880" w:hanging="360"/>
      </w:pPr>
      <w:rPr>
        <w:rFonts w:ascii="Arial" w:hAnsi="Arial" w:hint="default"/>
      </w:rPr>
    </w:lvl>
    <w:lvl w:ilvl="4" w:tplc="A77A7EE2" w:tentative="1">
      <w:start w:val="1"/>
      <w:numFmt w:val="bullet"/>
      <w:lvlText w:val="•"/>
      <w:lvlJc w:val="left"/>
      <w:pPr>
        <w:tabs>
          <w:tab w:val="num" w:pos="3600"/>
        </w:tabs>
        <w:ind w:left="3600" w:hanging="360"/>
      </w:pPr>
      <w:rPr>
        <w:rFonts w:ascii="Arial" w:hAnsi="Arial" w:hint="default"/>
      </w:rPr>
    </w:lvl>
    <w:lvl w:ilvl="5" w:tplc="27B6B70E" w:tentative="1">
      <w:start w:val="1"/>
      <w:numFmt w:val="bullet"/>
      <w:lvlText w:val="•"/>
      <w:lvlJc w:val="left"/>
      <w:pPr>
        <w:tabs>
          <w:tab w:val="num" w:pos="4320"/>
        </w:tabs>
        <w:ind w:left="4320" w:hanging="360"/>
      </w:pPr>
      <w:rPr>
        <w:rFonts w:ascii="Arial" w:hAnsi="Arial" w:hint="default"/>
      </w:rPr>
    </w:lvl>
    <w:lvl w:ilvl="6" w:tplc="2C8A0B08" w:tentative="1">
      <w:start w:val="1"/>
      <w:numFmt w:val="bullet"/>
      <w:lvlText w:val="•"/>
      <w:lvlJc w:val="left"/>
      <w:pPr>
        <w:tabs>
          <w:tab w:val="num" w:pos="5040"/>
        </w:tabs>
        <w:ind w:left="5040" w:hanging="360"/>
      </w:pPr>
      <w:rPr>
        <w:rFonts w:ascii="Arial" w:hAnsi="Arial" w:hint="default"/>
      </w:rPr>
    </w:lvl>
    <w:lvl w:ilvl="7" w:tplc="8C10DB98" w:tentative="1">
      <w:start w:val="1"/>
      <w:numFmt w:val="bullet"/>
      <w:lvlText w:val="•"/>
      <w:lvlJc w:val="left"/>
      <w:pPr>
        <w:tabs>
          <w:tab w:val="num" w:pos="5760"/>
        </w:tabs>
        <w:ind w:left="5760" w:hanging="360"/>
      </w:pPr>
      <w:rPr>
        <w:rFonts w:ascii="Arial" w:hAnsi="Arial" w:hint="default"/>
      </w:rPr>
    </w:lvl>
    <w:lvl w:ilvl="8" w:tplc="DB1C4CE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E7D12EF"/>
    <w:multiLevelType w:val="hybridMultilevel"/>
    <w:tmpl w:val="4B567A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FD227C0"/>
    <w:multiLevelType w:val="hybridMultilevel"/>
    <w:tmpl w:val="08C839FC"/>
    <w:lvl w:ilvl="0" w:tplc="1F4063DA">
      <w:start w:val="21"/>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5B41BD"/>
    <w:multiLevelType w:val="hybridMultilevel"/>
    <w:tmpl w:val="766C9590"/>
    <w:lvl w:ilvl="0" w:tplc="1F9AA6FC">
      <w:start w:val="1"/>
      <w:numFmt w:val="bullet"/>
      <w:lvlText w:val="•"/>
      <w:lvlJc w:val="left"/>
      <w:pPr>
        <w:tabs>
          <w:tab w:val="num" w:pos="720"/>
        </w:tabs>
        <w:ind w:left="720" w:hanging="360"/>
      </w:pPr>
      <w:rPr>
        <w:rFonts w:ascii="Arial" w:hAnsi="Arial" w:hint="default"/>
      </w:rPr>
    </w:lvl>
    <w:lvl w:ilvl="1" w:tplc="94CAA4FA" w:tentative="1">
      <w:start w:val="1"/>
      <w:numFmt w:val="bullet"/>
      <w:lvlText w:val="•"/>
      <w:lvlJc w:val="left"/>
      <w:pPr>
        <w:tabs>
          <w:tab w:val="num" w:pos="1440"/>
        </w:tabs>
        <w:ind w:left="1440" w:hanging="360"/>
      </w:pPr>
      <w:rPr>
        <w:rFonts w:ascii="Arial" w:hAnsi="Arial" w:hint="default"/>
      </w:rPr>
    </w:lvl>
    <w:lvl w:ilvl="2" w:tplc="9F0AF2BC" w:tentative="1">
      <w:start w:val="1"/>
      <w:numFmt w:val="bullet"/>
      <w:lvlText w:val="•"/>
      <w:lvlJc w:val="left"/>
      <w:pPr>
        <w:tabs>
          <w:tab w:val="num" w:pos="2160"/>
        </w:tabs>
        <w:ind w:left="2160" w:hanging="360"/>
      </w:pPr>
      <w:rPr>
        <w:rFonts w:ascii="Arial" w:hAnsi="Arial" w:hint="default"/>
      </w:rPr>
    </w:lvl>
    <w:lvl w:ilvl="3" w:tplc="E048CB22" w:tentative="1">
      <w:start w:val="1"/>
      <w:numFmt w:val="bullet"/>
      <w:lvlText w:val="•"/>
      <w:lvlJc w:val="left"/>
      <w:pPr>
        <w:tabs>
          <w:tab w:val="num" w:pos="2880"/>
        </w:tabs>
        <w:ind w:left="2880" w:hanging="360"/>
      </w:pPr>
      <w:rPr>
        <w:rFonts w:ascii="Arial" w:hAnsi="Arial" w:hint="default"/>
      </w:rPr>
    </w:lvl>
    <w:lvl w:ilvl="4" w:tplc="914462F8" w:tentative="1">
      <w:start w:val="1"/>
      <w:numFmt w:val="bullet"/>
      <w:lvlText w:val="•"/>
      <w:lvlJc w:val="left"/>
      <w:pPr>
        <w:tabs>
          <w:tab w:val="num" w:pos="3600"/>
        </w:tabs>
        <w:ind w:left="3600" w:hanging="360"/>
      </w:pPr>
      <w:rPr>
        <w:rFonts w:ascii="Arial" w:hAnsi="Arial" w:hint="default"/>
      </w:rPr>
    </w:lvl>
    <w:lvl w:ilvl="5" w:tplc="60EA6D6C" w:tentative="1">
      <w:start w:val="1"/>
      <w:numFmt w:val="bullet"/>
      <w:lvlText w:val="•"/>
      <w:lvlJc w:val="left"/>
      <w:pPr>
        <w:tabs>
          <w:tab w:val="num" w:pos="4320"/>
        </w:tabs>
        <w:ind w:left="4320" w:hanging="360"/>
      </w:pPr>
      <w:rPr>
        <w:rFonts w:ascii="Arial" w:hAnsi="Arial" w:hint="default"/>
      </w:rPr>
    </w:lvl>
    <w:lvl w:ilvl="6" w:tplc="42F8A5D6" w:tentative="1">
      <w:start w:val="1"/>
      <w:numFmt w:val="bullet"/>
      <w:lvlText w:val="•"/>
      <w:lvlJc w:val="left"/>
      <w:pPr>
        <w:tabs>
          <w:tab w:val="num" w:pos="5040"/>
        </w:tabs>
        <w:ind w:left="5040" w:hanging="360"/>
      </w:pPr>
      <w:rPr>
        <w:rFonts w:ascii="Arial" w:hAnsi="Arial" w:hint="default"/>
      </w:rPr>
    </w:lvl>
    <w:lvl w:ilvl="7" w:tplc="88CEE4AE" w:tentative="1">
      <w:start w:val="1"/>
      <w:numFmt w:val="bullet"/>
      <w:lvlText w:val="•"/>
      <w:lvlJc w:val="left"/>
      <w:pPr>
        <w:tabs>
          <w:tab w:val="num" w:pos="5760"/>
        </w:tabs>
        <w:ind w:left="5760" w:hanging="360"/>
      </w:pPr>
      <w:rPr>
        <w:rFonts w:ascii="Arial" w:hAnsi="Arial" w:hint="default"/>
      </w:rPr>
    </w:lvl>
    <w:lvl w:ilvl="8" w:tplc="8DDA644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2BD6A06"/>
    <w:multiLevelType w:val="hybridMultilevel"/>
    <w:tmpl w:val="51F6DDA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585926DF"/>
    <w:multiLevelType w:val="hybridMultilevel"/>
    <w:tmpl w:val="348A15CC"/>
    <w:lvl w:ilvl="0" w:tplc="31387998">
      <w:numFmt w:val="bullet"/>
      <w:lvlText w:val=""/>
      <w:lvlJc w:val="left"/>
      <w:pPr>
        <w:ind w:left="1080" w:hanging="360"/>
      </w:pPr>
      <w:rPr>
        <w:rFonts w:ascii="Wingdings" w:eastAsiaTheme="minorEastAsia" w:hAnsi="Wingdings"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61E71BB5"/>
    <w:multiLevelType w:val="hybridMultilevel"/>
    <w:tmpl w:val="49BE5EA6"/>
    <w:lvl w:ilvl="0" w:tplc="7E5ADB82">
      <w:start w:val="1"/>
      <w:numFmt w:val="bullet"/>
      <w:lvlText w:val="•"/>
      <w:lvlJc w:val="left"/>
      <w:pPr>
        <w:tabs>
          <w:tab w:val="num" w:pos="720"/>
        </w:tabs>
        <w:ind w:left="720" w:hanging="360"/>
      </w:pPr>
      <w:rPr>
        <w:rFonts w:ascii="Arial" w:hAnsi="Arial" w:hint="default"/>
      </w:rPr>
    </w:lvl>
    <w:lvl w:ilvl="1" w:tplc="BE322056">
      <w:start w:val="1"/>
      <w:numFmt w:val="bullet"/>
      <w:lvlText w:val="•"/>
      <w:lvlJc w:val="left"/>
      <w:pPr>
        <w:tabs>
          <w:tab w:val="num" w:pos="1440"/>
        </w:tabs>
        <w:ind w:left="1440" w:hanging="360"/>
      </w:pPr>
      <w:rPr>
        <w:rFonts w:ascii="Arial" w:hAnsi="Arial" w:hint="default"/>
      </w:rPr>
    </w:lvl>
    <w:lvl w:ilvl="2" w:tplc="00D2F198" w:tentative="1">
      <w:start w:val="1"/>
      <w:numFmt w:val="bullet"/>
      <w:lvlText w:val="•"/>
      <w:lvlJc w:val="left"/>
      <w:pPr>
        <w:tabs>
          <w:tab w:val="num" w:pos="2160"/>
        </w:tabs>
        <w:ind w:left="2160" w:hanging="360"/>
      </w:pPr>
      <w:rPr>
        <w:rFonts w:ascii="Arial" w:hAnsi="Arial" w:hint="default"/>
      </w:rPr>
    </w:lvl>
    <w:lvl w:ilvl="3" w:tplc="04AC9E84" w:tentative="1">
      <w:start w:val="1"/>
      <w:numFmt w:val="bullet"/>
      <w:lvlText w:val="•"/>
      <w:lvlJc w:val="left"/>
      <w:pPr>
        <w:tabs>
          <w:tab w:val="num" w:pos="2880"/>
        </w:tabs>
        <w:ind w:left="2880" w:hanging="360"/>
      </w:pPr>
      <w:rPr>
        <w:rFonts w:ascii="Arial" w:hAnsi="Arial" w:hint="default"/>
      </w:rPr>
    </w:lvl>
    <w:lvl w:ilvl="4" w:tplc="BFF809AC" w:tentative="1">
      <w:start w:val="1"/>
      <w:numFmt w:val="bullet"/>
      <w:lvlText w:val="•"/>
      <w:lvlJc w:val="left"/>
      <w:pPr>
        <w:tabs>
          <w:tab w:val="num" w:pos="3600"/>
        </w:tabs>
        <w:ind w:left="3600" w:hanging="360"/>
      </w:pPr>
      <w:rPr>
        <w:rFonts w:ascii="Arial" w:hAnsi="Arial" w:hint="default"/>
      </w:rPr>
    </w:lvl>
    <w:lvl w:ilvl="5" w:tplc="8732F65A" w:tentative="1">
      <w:start w:val="1"/>
      <w:numFmt w:val="bullet"/>
      <w:lvlText w:val="•"/>
      <w:lvlJc w:val="left"/>
      <w:pPr>
        <w:tabs>
          <w:tab w:val="num" w:pos="4320"/>
        </w:tabs>
        <w:ind w:left="4320" w:hanging="360"/>
      </w:pPr>
      <w:rPr>
        <w:rFonts w:ascii="Arial" w:hAnsi="Arial" w:hint="default"/>
      </w:rPr>
    </w:lvl>
    <w:lvl w:ilvl="6" w:tplc="9774D080" w:tentative="1">
      <w:start w:val="1"/>
      <w:numFmt w:val="bullet"/>
      <w:lvlText w:val="•"/>
      <w:lvlJc w:val="left"/>
      <w:pPr>
        <w:tabs>
          <w:tab w:val="num" w:pos="5040"/>
        </w:tabs>
        <w:ind w:left="5040" w:hanging="360"/>
      </w:pPr>
      <w:rPr>
        <w:rFonts w:ascii="Arial" w:hAnsi="Arial" w:hint="default"/>
      </w:rPr>
    </w:lvl>
    <w:lvl w:ilvl="7" w:tplc="42147578" w:tentative="1">
      <w:start w:val="1"/>
      <w:numFmt w:val="bullet"/>
      <w:lvlText w:val="•"/>
      <w:lvlJc w:val="left"/>
      <w:pPr>
        <w:tabs>
          <w:tab w:val="num" w:pos="5760"/>
        </w:tabs>
        <w:ind w:left="5760" w:hanging="360"/>
      </w:pPr>
      <w:rPr>
        <w:rFonts w:ascii="Arial" w:hAnsi="Arial" w:hint="default"/>
      </w:rPr>
    </w:lvl>
    <w:lvl w:ilvl="8" w:tplc="0FEE5FC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4FF1995"/>
    <w:multiLevelType w:val="hybridMultilevel"/>
    <w:tmpl w:val="51BE6C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82E3C1C"/>
    <w:multiLevelType w:val="hybridMultilevel"/>
    <w:tmpl w:val="BEB009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9"/>
  </w:num>
  <w:num w:numId="4">
    <w:abstractNumId w:val="10"/>
  </w:num>
  <w:num w:numId="5">
    <w:abstractNumId w:val="11"/>
  </w:num>
  <w:num w:numId="6">
    <w:abstractNumId w:val="2"/>
  </w:num>
  <w:num w:numId="7">
    <w:abstractNumId w:val="7"/>
  </w:num>
  <w:num w:numId="8">
    <w:abstractNumId w:val="8"/>
  </w:num>
  <w:num w:numId="9">
    <w:abstractNumId w:val="1"/>
  </w:num>
  <w:num w:numId="10">
    <w:abstractNumId w:val="0"/>
  </w:num>
  <w:num w:numId="11">
    <w:abstractNumId w:val="4"/>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3MDEztjAzNTWzNDZR0lEKTi0uzszPAykwrAUA29gYWiwAAAA="/>
  </w:docVars>
  <w:rsids>
    <w:rsidRoot w:val="00AD4A31"/>
    <w:rsid w:val="00000157"/>
    <w:rsid w:val="00000490"/>
    <w:rsid w:val="00000715"/>
    <w:rsid w:val="00001BF8"/>
    <w:rsid w:val="00001F12"/>
    <w:rsid w:val="00002529"/>
    <w:rsid w:val="000027E3"/>
    <w:rsid w:val="000028C6"/>
    <w:rsid w:val="00002A46"/>
    <w:rsid w:val="0000356E"/>
    <w:rsid w:val="00003A89"/>
    <w:rsid w:val="00003CC2"/>
    <w:rsid w:val="00003E16"/>
    <w:rsid w:val="0000440B"/>
    <w:rsid w:val="0000463A"/>
    <w:rsid w:val="00004BBC"/>
    <w:rsid w:val="00004EF3"/>
    <w:rsid w:val="0000553C"/>
    <w:rsid w:val="00005C74"/>
    <w:rsid w:val="00005D87"/>
    <w:rsid w:val="00006019"/>
    <w:rsid w:val="0000615E"/>
    <w:rsid w:val="000064EE"/>
    <w:rsid w:val="00006848"/>
    <w:rsid w:val="00006A14"/>
    <w:rsid w:val="00006EC4"/>
    <w:rsid w:val="00007060"/>
    <w:rsid w:val="00007C17"/>
    <w:rsid w:val="00007D49"/>
    <w:rsid w:val="00007DCD"/>
    <w:rsid w:val="00010149"/>
    <w:rsid w:val="00010AE3"/>
    <w:rsid w:val="00010B27"/>
    <w:rsid w:val="000111A1"/>
    <w:rsid w:val="000111F9"/>
    <w:rsid w:val="0001121B"/>
    <w:rsid w:val="00011600"/>
    <w:rsid w:val="00011A82"/>
    <w:rsid w:val="00011F8E"/>
    <w:rsid w:val="00012645"/>
    <w:rsid w:val="000128AE"/>
    <w:rsid w:val="000128C1"/>
    <w:rsid w:val="00012B8B"/>
    <w:rsid w:val="00013149"/>
    <w:rsid w:val="00013996"/>
    <w:rsid w:val="000143E0"/>
    <w:rsid w:val="0001470A"/>
    <w:rsid w:val="000147D2"/>
    <w:rsid w:val="00014EE8"/>
    <w:rsid w:val="00015324"/>
    <w:rsid w:val="0001534C"/>
    <w:rsid w:val="00015A3D"/>
    <w:rsid w:val="000162C6"/>
    <w:rsid w:val="00016556"/>
    <w:rsid w:val="00016748"/>
    <w:rsid w:val="00016A7B"/>
    <w:rsid w:val="00016D2D"/>
    <w:rsid w:val="00016F10"/>
    <w:rsid w:val="00017285"/>
    <w:rsid w:val="000172CB"/>
    <w:rsid w:val="0001740D"/>
    <w:rsid w:val="000177CC"/>
    <w:rsid w:val="0001784B"/>
    <w:rsid w:val="000179CC"/>
    <w:rsid w:val="000179E7"/>
    <w:rsid w:val="00020115"/>
    <w:rsid w:val="00020F74"/>
    <w:rsid w:val="0002137B"/>
    <w:rsid w:val="0002287A"/>
    <w:rsid w:val="000231AD"/>
    <w:rsid w:val="00023661"/>
    <w:rsid w:val="000236B9"/>
    <w:rsid w:val="00023882"/>
    <w:rsid w:val="0002390C"/>
    <w:rsid w:val="00023B3A"/>
    <w:rsid w:val="00023CDD"/>
    <w:rsid w:val="000241FD"/>
    <w:rsid w:val="0002511D"/>
    <w:rsid w:val="0002513C"/>
    <w:rsid w:val="00025398"/>
    <w:rsid w:val="000256A6"/>
    <w:rsid w:val="000257CE"/>
    <w:rsid w:val="00026165"/>
    <w:rsid w:val="000267FC"/>
    <w:rsid w:val="00026A24"/>
    <w:rsid w:val="00026FEB"/>
    <w:rsid w:val="0002735A"/>
    <w:rsid w:val="000278C9"/>
    <w:rsid w:val="00027C6E"/>
    <w:rsid w:val="00027E0E"/>
    <w:rsid w:val="000302F3"/>
    <w:rsid w:val="000307A0"/>
    <w:rsid w:val="000308DB"/>
    <w:rsid w:val="00030D79"/>
    <w:rsid w:val="00030EC1"/>
    <w:rsid w:val="00030FE5"/>
    <w:rsid w:val="00031536"/>
    <w:rsid w:val="00031E36"/>
    <w:rsid w:val="000322B4"/>
    <w:rsid w:val="000329D3"/>
    <w:rsid w:val="00032FDC"/>
    <w:rsid w:val="00033085"/>
    <w:rsid w:val="00033AAA"/>
    <w:rsid w:val="00034220"/>
    <w:rsid w:val="0003467A"/>
    <w:rsid w:val="00034C87"/>
    <w:rsid w:val="000352CC"/>
    <w:rsid w:val="00035396"/>
    <w:rsid w:val="000357C4"/>
    <w:rsid w:val="00035A87"/>
    <w:rsid w:val="00036227"/>
    <w:rsid w:val="000364D4"/>
    <w:rsid w:val="00036520"/>
    <w:rsid w:val="0003663A"/>
    <w:rsid w:val="0003753C"/>
    <w:rsid w:val="00037547"/>
    <w:rsid w:val="00037AF7"/>
    <w:rsid w:val="00037FBA"/>
    <w:rsid w:val="00040566"/>
    <w:rsid w:val="00040678"/>
    <w:rsid w:val="0004067A"/>
    <w:rsid w:val="000406B9"/>
    <w:rsid w:val="000406E1"/>
    <w:rsid w:val="00040E7F"/>
    <w:rsid w:val="00040E80"/>
    <w:rsid w:val="00041493"/>
    <w:rsid w:val="000415AE"/>
    <w:rsid w:val="00041779"/>
    <w:rsid w:val="0004190A"/>
    <w:rsid w:val="00041B13"/>
    <w:rsid w:val="00041DCC"/>
    <w:rsid w:val="00041E97"/>
    <w:rsid w:val="00041EFA"/>
    <w:rsid w:val="00042339"/>
    <w:rsid w:val="00042A58"/>
    <w:rsid w:val="00042AB2"/>
    <w:rsid w:val="00043068"/>
    <w:rsid w:val="00043514"/>
    <w:rsid w:val="00043C9E"/>
    <w:rsid w:val="00043CB7"/>
    <w:rsid w:val="00044CCA"/>
    <w:rsid w:val="00044D7A"/>
    <w:rsid w:val="00045114"/>
    <w:rsid w:val="00045751"/>
    <w:rsid w:val="00045ACE"/>
    <w:rsid w:val="00045AE5"/>
    <w:rsid w:val="00046387"/>
    <w:rsid w:val="00046577"/>
    <w:rsid w:val="0004661B"/>
    <w:rsid w:val="000467EB"/>
    <w:rsid w:val="000467F0"/>
    <w:rsid w:val="00046930"/>
    <w:rsid w:val="00046B5C"/>
    <w:rsid w:val="000472F5"/>
    <w:rsid w:val="00047776"/>
    <w:rsid w:val="00047872"/>
    <w:rsid w:val="00047E96"/>
    <w:rsid w:val="00050302"/>
    <w:rsid w:val="000504F2"/>
    <w:rsid w:val="0005080C"/>
    <w:rsid w:val="0005098F"/>
    <w:rsid w:val="00050B6F"/>
    <w:rsid w:val="00050BD8"/>
    <w:rsid w:val="00050D6E"/>
    <w:rsid w:val="00051516"/>
    <w:rsid w:val="000517FD"/>
    <w:rsid w:val="000528A5"/>
    <w:rsid w:val="000536D6"/>
    <w:rsid w:val="000538D9"/>
    <w:rsid w:val="000539E1"/>
    <w:rsid w:val="00053E5E"/>
    <w:rsid w:val="0005415E"/>
    <w:rsid w:val="000541C4"/>
    <w:rsid w:val="000548CB"/>
    <w:rsid w:val="00054C60"/>
    <w:rsid w:val="00054FFA"/>
    <w:rsid w:val="000552B2"/>
    <w:rsid w:val="00055A9D"/>
    <w:rsid w:val="00055AA7"/>
    <w:rsid w:val="00055C0E"/>
    <w:rsid w:val="0005603C"/>
    <w:rsid w:val="00056223"/>
    <w:rsid w:val="00056424"/>
    <w:rsid w:val="000565CC"/>
    <w:rsid w:val="00056658"/>
    <w:rsid w:val="00056B16"/>
    <w:rsid w:val="00057039"/>
    <w:rsid w:val="00057208"/>
    <w:rsid w:val="000578B7"/>
    <w:rsid w:val="00057A60"/>
    <w:rsid w:val="00057C1D"/>
    <w:rsid w:val="00057D9B"/>
    <w:rsid w:val="0006028F"/>
    <w:rsid w:val="00060A01"/>
    <w:rsid w:val="00060D63"/>
    <w:rsid w:val="00060E05"/>
    <w:rsid w:val="00060E15"/>
    <w:rsid w:val="0006110C"/>
    <w:rsid w:val="000614C1"/>
    <w:rsid w:val="000614F2"/>
    <w:rsid w:val="00061590"/>
    <w:rsid w:val="000615F3"/>
    <w:rsid w:val="000622B3"/>
    <w:rsid w:val="00062662"/>
    <w:rsid w:val="00062DF1"/>
    <w:rsid w:val="00062FFA"/>
    <w:rsid w:val="0006348F"/>
    <w:rsid w:val="000635C9"/>
    <w:rsid w:val="0006408D"/>
    <w:rsid w:val="00064374"/>
    <w:rsid w:val="00064632"/>
    <w:rsid w:val="0006488D"/>
    <w:rsid w:val="00064A1E"/>
    <w:rsid w:val="000652EC"/>
    <w:rsid w:val="00065531"/>
    <w:rsid w:val="00065633"/>
    <w:rsid w:val="00065AB0"/>
    <w:rsid w:val="00065E11"/>
    <w:rsid w:val="00066354"/>
    <w:rsid w:val="000663D2"/>
    <w:rsid w:val="00066965"/>
    <w:rsid w:val="00066AE7"/>
    <w:rsid w:val="00066AFF"/>
    <w:rsid w:val="00066B41"/>
    <w:rsid w:val="00066D84"/>
    <w:rsid w:val="00066E22"/>
    <w:rsid w:val="0006733B"/>
    <w:rsid w:val="00067922"/>
    <w:rsid w:val="00067A21"/>
    <w:rsid w:val="00067FA5"/>
    <w:rsid w:val="00070722"/>
    <w:rsid w:val="00070974"/>
    <w:rsid w:val="000709FB"/>
    <w:rsid w:val="00070D62"/>
    <w:rsid w:val="00071035"/>
    <w:rsid w:val="000710C2"/>
    <w:rsid w:val="00071283"/>
    <w:rsid w:val="00072287"/>
    <w:rsid w:val="0007248E"/>
    <w:rsid w:val="00072A7C"/>
    <w:rsid w:val="00072D84"/>
    <w:rsid w:val="00072FAF"/>
    <w:rsid w:val="0007380C"/>
    <w:rsid w:val="0007398A"/>
    <w:rsid w:val="000739AB"/>
    <w:rsid w:val="00073AA7"/>
    <w:rsid w:val="000740E1"/>
    <w:rsid w:val="0007439F"/>
    <w:rsid w:val="00074A3B"/>
    <w:rsid w:val="00074BE6"/>
    <w:rsid w:val="00074C39"/>
    <w:rsid w:val="00074F01"/>
    <w:rsid w:val="0007527C"/>
    <w:rsid w:val="00075543"/>
    <w:rsid w:val="000760A1"/>
    <w:rsid w:val="000760F9"/>
    <w:rsid w:val="0007619A"/>
    <w:rsid w:val="00076906"/>
    <w:rsid w:val="00076BE3"/>
    <w:rsid w:val="00076F04"/>
    <w:rsid w:val="00076F1D"/>
    <w:rsid w:val="00077879"/>
    <w:rsid w:val="00077996"/>
    <w:rsid w:val="00077BFD"/>
    <w:rsid w:val="00077C23"/>
    <w:rsid w:val="00077CD4"/>
    <w:rsid w:val="00077ED9"/>
    <w:rsid w:val="00080590"/>
    <w:rsid w:val="000808B2"/>
    <w:rsid w:val="00080C5E"/>
    <w:rsid w:val="000813B8"/>
    <w:rsid w:val="00081498"/>
    <w:rsid w:val="00081790"/>
    <w:rsid w:val="000818EE"/>
    <w:rsid w:val="00081E05"/>
    <w:rsid w:val="0008218B"/>
    <w:rsid w:val="000821E1"/>
    <w:rsid w:val="00082807"/>
    <w:rsid w:val="00083183"/>
    <w:rsid w:val="0008327B"/>
    <w:rsid w:val="00083A3F"/>
    <w:rsid w:val="00083C65"/>
    <w:rsid w:val="00083E6D"/>
    <w:rsid w:val="00084421"/>
    <w:rsid w:val="000855A3"/>
    <w:rsid w:val="000855F1"/>
    <w:rsid w:val="000866CF"/>
    <w:rsid w:val="00087550"/>
    <w:rsid w:val="00087C24"/>
    <w:rsid w:val="00087DC1"/>
    <w:rsid w:val="00087FDE"/>
    <w:rsid w:val="00090350"/>
    <w:rsid w:val="0009037F"/>
    <w:rsid w:val="000903A3"/>
    <w:rsid w:val="00090887"/>
    <w:rsid w:val="0009097C"/>
    <w:rsid w:val="000921AE"/>
    <w:rsid w:val="0009236E"/>
    <w:rsid w:val="000925F1"/>
    <w:rsid w:val="000929F9"/>
    <w:rsid w:val="00093157"/>
    <w:rsid w:val="00093CE9"/>
    <w:rsid w:val="000943C5"/>
    <w:rsid w:val="000948B7"/>
    <w:rsid w:val="00094952"/>
    <w:rsid w:val="0009495E"/>
    <w:rsid w:val="00094A2D"/>
    <w:rsid w:val="00094EE0"/>
    <w:rsid w:val="000950C7"/>
    <w:rsid w:val="000951F2"/>
    <w:rsid w:val="000955D6"/>
    <w:rsid w:val="000959B0"/>
    <w:rsid w:val="00095AC6"/>
    <w:rsid w:val="00095D0D"/>
    <w:rsid w:val="00095D3B"/>
    <w:rsid w:val="00096124"/>
    <w:rsid w:val="000965E1"/>
    <w:rsid w:val="00096687"/>
    <w:rsid w:val="0009698A"/>
    <w:rsid w:val="00096B55"/>
    <w:rsid w:val="00096CA6"/>
    <w:rsid w:val="00096D00"/>
    <w:rsid w:val="0009795C"/>
    <w:rsid w:val="00097B53"/>
    <w:rsid w:val="000A0028"/>
    <w:rsid w:val="000A0120"/>
    <w:rsid w:val="000A027C"/>
    <w:rsid w:val="000A1364"/>
    <w:rsid w:val="000A1CD0"/>
    <w:rsid w:val="000A1F4D"/>
    <w:rsid w:val="000A235D"/>
    <w:rsid w:val="000A266E"/>
    <w:rsid w:val="000A26F6"/>
    <w:rsid w:val="000A3227"/>
    <w:rsid w:val="000A324D"/>
    <w:rsid w:val="000A38AA"/>
    <w:rsid w:val="000A3D09"/>
    <w:rsid w:val="000A3F62"/>
    <w:rsid w:val="000A4715"/>
    <w:rsid w:val="000A495C"/>
    <w:rsid w:val="000A4D71"/>
    <w:rsid w:val="000A56A7"/>
    <w:rsid w:val="000A5E79"/>
    <w:rsid w:val="000A6267"/>
    <w:rsid w:val="000A6BEB"/>
    <w:rsid w:val="000A71BF"/>
    <w:rsid w:val="000A7342"/>
    <w:rsid w:val="000A7903"/>
    <w:rsid w:val="000A7EB8"/>
    <w:rsid w:val="000B01DC"/>
    <w:rsid w:val="000B02E8"/>
    <w:rsid w:val="000B058B"/>
    <w:rsid w:val="000B0627"/>
    <w:rsid w:val="000B06D2"/>
    <w:rsid w:val="000B0A75"/>
    <w:rsid w:val="000B0ACD"/>
    <w:rsid w:val="000B0EEE"/>
    <w:rsid w:val="000B121F"/>
    <w:rsid w:val="000B136B"/>
    <w:rsid w:val="000B1636"/>
    <w:rsid w:val="000B23A5"/>
    <w:rsid w:val="000B23CC"/>
    <w:rsid w:val="000B251A"/>
    <w:rsid w:val="000B260A"/>
    <w:rsid w:val="000B2FFF"/>
    <w:rsid w:val="000B33E7"/>
    <w:rsid w:val="000B34EC"/>
    <w:rsid w:val="000B3748"/>
    <w:rsid w:val="000B3D84"/>
    <w:rsid w:val="000B4337"/>
    <w:rsid w:val="000B45BB"/>
    <w:rsid w:val="000B4611"/>
    <w:rsid w:val="000B5172"/>
    <w:rsid w:val="000B5224"/>
    <w:rsid w:val="000B57A6"/>
    <w:rsid w:val="000B5918"/>
    <w:rsid w:val="000B62E9"/>
    <w:rsid w:val="000B6A75"/>
    <w:rsid w:val="000B6AC7"/>
    <w:rsid w:val="000B6E48"/>
    <w:rsid w:val="000B6EEB"/>
    <w:rsid w:val="000B6F73"/>
    <w:rsid w:val="000B72BE"/>
    <w:rsid w:val="000B75FF"/>
    <w:rsid w:val="000B77AE"/>
    <w:rsid w:val="000B7948"/>
    <w:rsid w:val="000B7A30"/>
    <w:rsid w:val="000B7AD3"/>
    <w:rsid w:val="000C0523"/>
    <w:rsid w:val="000C0674"/>
    <w:rsid w:val="000C0A32"/>
    <w:rsid w:val="000C110C"/>
    <w:rsid w:val="000C11E2"/>
    <w:rsid w:val="000C13E2"/>
    <w:rsid w:val="000C1508"/>
    <w:rsid w:val="000C169E"/>
    <w:rsid w:val="000C1769"/>
    <w:rsid w:val="000C1ABF"/>
    <w:rsid w:val="000C1D1B"/>
    <w:rsid w:val="000C1EB7"/>
    <w:rsid w:val="000C20ED"/>
    <w:rsid w:val="000C2A5C"/>
    <w:rsid w:val="000C2DC8"/>
    <w:rsid w:val="000C2F03"/>
    <w:rsid w:val="000C3006"/>
    <w:rsid w:val="000C30DF"/>
    <w:rsid w:val="000C3D4C"/>
    <w:rsid w:val="000C3D98"/>
    <w:rsid w:val="000C47B8"/>
    <w:rsid w:val="000C4AD9"/>
    <w:rsid w:val="000C4DFC"/>
    <w:rsid w:val="000C533F"/>
    <w:rsid w:val="000C5531"/>
    <w:rsid w:val="000C56AB"/>
    <w:rsid w:val="000C5D1B"/>
    <w:rsid w:val="000C5E27"/>
    <w:rsid w:val="000C701F"/>
    <w:rsid w:val="000C7561"/>
    <w:rsid w:val="000C75AE"/>
    <w:rsid w:val="000C7843"/>
    <w:rsid w:val="000C789E"/>
    <w:rsid w:val="000C78D0"/>
    <w:rsid w:val="000C7C0E"/>
    <w:rsid w:val="000D0CB1"/>
    <w:rsid w:val="000D0E6C"/>
    <w:rsid w:val="000D0EE7"/>
    <w:rsid w:val="000D1483"/>
    <w:rsid w:val="000D1663"/>
    <w:rsid w:val="000D1706"/>
    <w:rsid w:val="000D1BFD"/>
    <w:rsid w:val="000D22EF"/>
    <w:rsid w:val="000D24FD"/>
    <w:rsid w:val="000D258E"/>
    <w:rsid w:val="000D279F"/>
    <w:rsid w:val="000D3565"/>
    <w:rsid w:val="000D3B16"/>
    <w:rsid w:val="000D4455"/>
    <w:rsid w:val="000D4B17"/>
    <w:rsid w:val="000D53CD"/>
    <w:rsid w:val="000D5654"/>
    <w:rsid w:val="000D5F2A"/>
    <w:rsid w:val="000D6169"/>
    <w:rsid w:val="000D6945"/>
    <w:rsid w:val="000D6C13"/>
    <w:rsid w:val="000D74E3"/>
    <w:rsid w:val="000D74FE"/>
    <w:rsid w:val="000D795C"/>
    <w:rsid w:val="000D7E50"/>
    <w:rsid w:val="000D7E85"/>
    <w:rsid w:val="000E031B"/>
    <w:rsid w:val="000E0350"/>
    <w:rsid w:val="000E14E1"/>
    <w:rsid w:val="000E18C4"/>
    <w:rsid w:val="000E1C35"/>
    <w:rsid w:val="000E1F35"/>
    <w:rsid w:val="000E2373"/>
    <w:rsid w:val="000E2946"/>
    <w:rsid w:val="000E2A28"/>
    <w:rsid w:val="000E2A41"/>
    <w:rsid w:val="000E2A97"/>
    <w:rsid w:val="000E2ABD"/>
    <w:rsid w:val="000E2BE6"/>
    <w:rsid w:val="000E2BF3"/>
    <w:rsid w:val="000E2C75"/>
    <w:rsid w:val="000E3079"/>
    <w:rsid w:val="000E3219"/>
    <w:rsid w:val="000E36D1"/>
    <w:rsid w:val="000E3780"/>
    <w:rsid w:val="000E3817"/>
    <w:rsid w:val="000E3872"/>
    <w:rsid w:val="000E3F60"/>
    <w:rsid w:val="000E43BE"/>
    <w:rsid w:val="000E485B"/>
    <w:rsid w:val="000E5191"/>
    <w:rsid w:val="000E54BE"/>
    <w:rsid w:val="000E55BF"/>
    <w:rsid w:val="000E58D4"/>
    <w:rsid w:val="000E5A7B"/>
    <w:rsid w:val="000E5E9B"/>
    <w:rsid w:val="000E5E9D"/>
    <w:rsid w:val="000E60F7"/>
    <w:rsid w:val="000E62FB"/>
    <w:rsid w:val="000E65E3"/>
    <w:rsid w:val="000E672C"/>
    <w:rsid w:val="000E680C"/>
    <w:rsid w:val="000E6AE8"/>
    <w:rsid w:val="000E72F4"/>
    <w:rsid w:val="000E7445"/>
    <w:rsid w:val="000E7559"/>
    <w:rsid w:val="000E7644"/>
    <w:rsid w:val="000F0030"/>
    <w:rsid w:val="000F0346"/>
    <w:rsid w:val="000F0598"/>
    <w:rsid w:val="000F0D43"/>
    <w:rsid w:val="000F0E36"/>
    <w:rsid w:val="000F14C1"/>
    <w:rsid w:val="000F1C04"/>
    <w:rsid w:val="000F1EED"/>
    <w:rsid w:val="000F1F96"/>
    <w:rsid w:val="000F24E4"/>
    <w:rsid w:val="000F25E1"/>
    <w:rsid w:val="000F2671"/>
    <w:rsid w:val="000F2990"/>
    <w:rsid w:val="000F2BAA"/>
    <w:rsid w:val="000F2D6C"/>
    <w:rsid w:val="000F328F"/>
    <w:rsid w:val="000F33EC"/>
    <w:rsid w:val="000F346A"/>
    <w:rsid w:val="000F3710"/>
    <w:rsid w:val="000F39C0"/>
    <w:rsid w:val="000F3CAB"/>
    <w:rsid w:val="000F3CFC"/>
    <w:rsid w:val="000F3E85"/>
    <w:rsid w:val="000F3ECD"/>
    <w:rsid w:val="000F42C0"/>
    <w:rsid w:val="000F46EE"/>
    <w:rsid w:val="000F4E92"/>
    <w:rsid w:val="000F4FDA"/>
    <w:rsid w:val="000F5525"/>
    <w:rsid w:val="000F5D4F"/>
    <w:rsid w:val="000F62CB"/>
    <w:rsid w:val="000F633D"/>
    <w:rsid w:val="000F6B0C"/>
    <w:rsid w:val="000F6BD3"/>
    <w:rsid w:val="000F6CF1"/>
    <w:rsid w:val="000F7304"/>
    <w:rsid w:val="00100182"/>
    <w:rsid w:val="00100760"/>
    <w:rsid w:val="00100811"/>
    <w:rsid w:val="001009F3"/>
    <w:rsid w:val="00100C04"/>
    <w:rsid w:val="00100CB0"/>
    <w:rsid w:val="001012CC"/>
    <w:rsid w:val="00101342"/>
    <w:rsid w:val="001013C2"/>
    <w:rsid w:val="0010155E"/>
    <w:rsid w:val="00101871"/>
    <w:rsid w:val="00101A88"/>
    <w:rsid w:val="00101AAB"/>
    <w:rsid w:val="00101B76"/>
    <w:rsid w:val="00101EB1"/>
    <w:rsid w:val="001020EA"/>
    <w:rsid w:val="0010274C"/>
    <w:rsid w:val="00102B4B"/>
    <w:rsid w:val="00102E9B"/>
    <w:rsid w:val="0010366B"/>
    <w:rsid w:val="00103C28"/>
    <w:rsid w:val="00103EA6"/>
    <w:rsid w:val="00103FCE"/>
    <w:rsid w:val="0010497A"/>
    <w:rsid w:val="00104A44"/>
    <w:rsid w:val="0010518D"/>
    <w:rsid w:val="0010520C"/>
    <w:rsid w:val="00105CB6"/>
    <w:rsid w:val="00106185"/>
    <w:rsid w:val="00107541"/>
    <w:rsid w:val="001075D8"/>
    <w:rsid w:val="001076CA"/>
    <w:rsid w:val="0010799A"/>
    <w:rsid w:val="001079BE"/>
    <w:rsid w:val="00107A9B"/>
    <w:rsid w:val="001101A8"/>
    <w:rsid w:val="00110689"/>
    <w:rsid w:val="00110AC1"/>
    <w:rsid w:val="001112B1"/>
    <w:rsid w:val="001112CC"/>
    <w:rsid w:val="00111318"/>
    <w:rsid w:val="00111474"/>
    <w:rsid w:val="001114A7"/>
    <w:rsid w:val="00111623"/>
    <w:rsid w:val="00111A28"/>
    <w:rsid w:val="00111BBE"/>
    <w:rsid w:val="00111C02"/>
    <w:rsid w:val="001125A1"/>
    <w:rsid w:val="00112D82"/>
    <w:rsid w:val="00112F63"/>
    <w:rsid w:val="00113080"/>
    <w:rsid w:val="00113338"/>
    <w:rsid w:val="00113C80"/>
    <w:rsid w:val="001140CF"/>
    <w:rsid w:val="0011423D"/>
    <w:rsid w:val="00114AF6"/>
    <w:rsid w:val="00114BE3"/>
    <w:rsid w:val="0011525B"/>
    <w:rsid w:val="0011592F"/>
    <w:rsid w:val="00115B7A"/>
    <w:rsid w:val="00115EEC"/>
    <w:rsid w:val="00116A04"/>
    <w:rsid w:val="00116F82"/>
    <w:rsid w:val="00117008"/>
    <w:rsid w:val="00117AF0"/>
    <w:rsid w:val="00117C0A"/>
    <w:rsid w:val="00117C24"/>
    <w:rsid w:val="00117D7E"/>
    <w:rsid w:val="00120309"/>
    <w:rsid w:val="00120495"/>
    <w:rsid w:val="00120C7B"/>
    <w:rsid w:val="00120D63"/>
    <w:rsid w:val="00121714"/>
    <w:rsid w:val="0012189A"/>
    <w:rsid w:val="00122194"/>
    <w:rsid w:val="001222E5"/>
    <w:rsid w:val="0012232E"/>
    <w:rsid w:val="00122475"/>
    <w:rsid w:val="00122778"/>
    <w:rsid w:val="00122890"/>
    <w:rsid w:val="00122E9F"/>
    <w:rsid w:val="001232D0"/>
    <w:rsid w:val="00123BD8"/>
    <w:rsid w:val="0012442F"/>
    <w:rsid w:val="00124688"/>
    <w:rsid w:val="00124DB4"/>
    <w:rsid w:val="00125574"/>
    <w:rsid w:val="00125657"/>
    <w:rsid w:val="0012622B"/>
    <w:rsid w:val="0012652F"/>
    <w:rsid w:val="00126A80"/>
    <w:rsid w:val="0012713B"/>
    <w:rsid w:val="001274CE"/>
    <w:rsid w:val="00127547"/>
    <w:rsid w:val="00127940"/>
    <w:rsid w:val="00127AA3"/>
    <w:rsid w:val="00127ABB"/>
    <w:rsid w:val="00127B06"/>
    <w:rsid w:val="00127D19"/>
    <w:rsid w:val="001301D1"/>
    <w:rsid w:val="00130368"/>
    <w:rsid w:val="00130651"/>
    <w:rsid w:val="001309C2"/>
    <w:rsid w:val="00130EFF"/>
    <w:rsid w:val="00131A84"/>
    <w:rsid w:val="00131C07"/>
    <w:rsid w:val="00132C96"/>
    <w:rsid w:val="0013310A"/>
    <w:rsid w:val="001333B3"/>
    <w:rsid w:val="0013365D"/>
    <w:rsid w:val="001336E4"/>
    <w:rsid w:val="00133869"/>
    <w:rsid w:val="00133F76"/>
    <w:rsid w:val="0013428B"/>
    <w:rsid w:val="001343AD"/>
    <w:rsid w:val="00134921"/>
    <w:rsid w:val="00134AA8"/>
    <w:rsid w:val="00134CBA"/>
    <w:rsid w:val="00134D63"/>
    <w:rsid w:val="001356D8"/>
    <w:rsid w:val="00135A3E"/>
    <w:rsid w:val="00135D56"/>
    <w:rsid w:val="00135E6E"/>
    <w:rsid w:val="00136C4E"/>
    <w:rsid w:val="00136D7D"/>
    <w:rsid w:val="00136E91"/>
    <w:rsid w:val="00136F1E"/>
    <w:rsid w:val="00137333"/>
    <w:rsid w:val="00137F64"/>
    <w:rsid w:val="00140DAD"/>
    <w:rsid w:val="001412E7"/>
    <w:rsid w:val="001413BE"/>
    <w:rsid w:val="001416A1"/>
    <w:rsid w:val="0014178B"/>
    <w:rsid w:val="00141A20"/>
    <w:rsid w:val="00141F4D"/>
    <w:rsid w:val="00142031"/>
    <w:rsid w:val="0014215C"/>
    <w:rsid w:val="0014257C"/>
    <w:rsid w:val="00142861"/>
    <w:rsid w:val="0014293D"/>
    <w:rsid w:val="00142D3C"/>
    <w:rsid w:val="00142DBD"/>
    <w:rsid w:val="0014310F"/>
    <w:rsid w:val="001433C6"/>
    <w:rsid w:val="00143AD2"/>
    <w:rsid w:val="001442C2"/>
    <w:rsid w:val="001443CA"/>
    <w:rsid w:val="001447A5"/>
    <w:rsid w:val="00144C86"/>
    <w:rsid w:val="00144CEC"/>
    <w:rsid w:val="00144E79"/>
    <w:rsid w:val="001450AD"/>
    <w:rsid w:val="00145422"/>
    <w:rsid w:val="00145E20"/>
    <w:rsid w:val="001463CD"/>
    <w:rsid w:val="00146563"/>
    <w:rsid w:val="0014666B"/>
    <w:rsid w:val="00146937"/>
    <w:rsid w:val="00146DA2"/>
    <w:rsid w:val="00147066"/>
    <w:rsid w:val="0014782B"/>
    <w:rsid w:val="00147E78"/>
    <w:rsid w:val="001500A5"/>
    <w:rsid w:val="00150769"/>
    <w:rsid w:val="001507C7"/>
    <w:rsid w:val="001511E1"/>
    <w:rsid w:val="001514DB"/>
    <w:rsid w:val="001516A7"/>
    <w:rsid w:val="001518F3"/>
    <w:rsid w:val="00151CFE"/>
    <w:rsid w:val="00151F47"/>
    <w:rsid w:val="00152040"/>
    <w:rsid w:val="001527EC"/>
    <w:rsid w:val="001529DF"/>
    <w:rsid w:val="00152DE6"/>
    <w:rsid w:val="00153210"/>
    <w:rsid w:val="0015402F"/>
    <w:rsid w:val="0015413E"/>
    <w:rsid w:val="0015452B"/>
    <w:rsid w:val="0015475D"/>
    <w:rsid w:val="00154FB5"/>
    <w:rsid w:val="0015501A"/>
    <w:rsid w:val="00155293"/>
    <w:rsid w:val="00155335"/>
    <w:rsid w:val="00155CC1"/>
    <w:rsid w:val="0015680B"/>
    <w:rsid w:val="001569C1"/>
    <w:rsid w:val="00156A6A"/>
    <w:rsid w:val="00156CBD"/>
    <w:rsid w:val="0015789B"/>
    <w:rsid w:val="00157B0E"/>
    <w:rsid w:val="001601EA"/>
    <w:rsid w:val="0016042C"/>
    <w:rsid w:val="0016090A"/>
    <w:rsid w:val="00160917"/>
    <w:rsid w:val="0016094A"/>
    <w:rsid w:val="001609AA"/>
    <w:rsid w:val="00160AC7"/>
    <w:rsid w:val="00160CFD"/>
    <w:rsid w:val="00160E7E"/>
    <w:rsid w:val="00160FBB"/>
    <w:rsid w:val="00161ACA"/>
    <w:rsid w:val="00161B75"/>
    <w:rsid w:val="00161C15"/>
    <w:rsid w:val="00161ED1"/>
    <w:rsid w:val="00161FAC"/>
    <w:rsid w:val="00162167"/>
    <w:rsid w:val="00162398"/>
    <w:rsid w:val="00162462"/>
    <w:rsid w:val="001628F0"/>
    <w:rsid w:val="00162D6F"/>
    <w:rsid w:val="001632C6"/>
    <w:rsid w:val="001633EC"/>
    <w:rsid w:val="0016376C"/>
    <w:rsid w:val="001637CC"/>
    <w:rsid w:val="00163848"/>
    <w:rsid w:val="001639D0"/>
    <w:rsid w:val="00163BDD"/>
    <w:rsid w:val="00163C4E"/>
    <w:rsid w:val="0016406B"/>
    <w:rsid w:val="001640FE"/>
    <w:rsid w:val="0016448F"/>
    <w:rsid w:val="001645ED"/>
    <w:rsid w:val="00164739"/>
    <w:rsid w:val="00165215"/>
    <w:rsid w:val="0016581B"/>
    <w:rsid w:val="00165967"/>
    <w:rsid w:val="00165B75"/>
    <w:rsid w:val="00166B1F"/>
    <w:rsid w:val="00166F14"/>
    <w:rsid w:val="00167377"/>
    <w:rsid w:val="00167ADC"/>
    <w:rsid w:val="00167DF3"/>
    <w:rsid w:val="0017000F"/>
    <w:rsid w:val="001700AE"/>
    <w:rsid w:val="00170385"/>
    <w:rsid w:val="001703B7"/>
    <w:rsid w:val="001705E4"/>
    <w:rsid w:val="001709FF"/>
    <w:rsid w:val="00170C96"/>
    <w:rsid w:val="00171114"/>
    <w:rsid w:val="00171F44"/>
    <w:rsid w:val="00172008"/>
    <w:rsid w:val="00172726"/>
    <w:rsid w:val="00172CA3"/>
    <w:rsid w:val="00172DFB"/>
    <w:rsid w:val="00173194"/>
    <w:rsid w:val="0017322A"/>
    <w:rsid w:val="001733B3"/>
    <w:rsid w:val="00173946"/>
    <w:rsid w:val="00173979"/>
    <w:rsid w:val="001739A8"/>
    <w:rsid w:val="00174893"/>
    <w:rsid w:val="00174A32"/>
    <w:rsid w:val="00174A5F"/>
    <w:rsid w:val="00174A63"/>
    <w:rsid w:val="00174D75"/>
    <w:rsid w:val="00175233"/>
    <w:rsid w:val="0017530E"/>
    <w:rsid w:val="0017627F"/>
    <w:rsid w:val="00176F77"/>
    <w:rsid w:val="00176FDF"/>
    <w:rsid w:val="00177247"/>
    <w:rsid w:val="0017741F"/>
    <w:rsid w:val="001774AB"/>
    <w:rsid w:val="00177A42"/>
    <w:rsid w:val="00177FE8"/>
    <w:rsid w:val="0018010A"/>
    <w:rsid w:val="001807A1"/>
    <w:rsid w:val="001807DE"/>
    <w:rsid w:val="00180C14"/>
    <w:rsid w:val="00180C24"/>
    <w:rsid w:val="00180F7A"/>
    <w:rsid w:val="0018199B"/>
    <w:rsid w:val="00181A85"/>
    <w:rsid w:val="00181D2B"/>
    <w:rsid w:val="00181F62"/>
    <w:rsid w:val="00182379"/>
    <w:rsid w:val="00182702"/>
    <w:rsid w:val="0018289E"/>
    <w:rsid w:val="001829D5"/>
    <w:rsid w:val="00182B9A"/>
    <w:rsid w:val="00183395"/>
    <w:rsid w:val="00183834"/>
    <w:rsid w:val="00183986"/>
    <w:rsid w:val="00183B63"/>
    <w:rsid w:val="00183BDA"/>
    <w:rsid w:val="00183D5B"/>
    <w:rsid w:val="0018469E"/>
    <w:rsid w:val="001849C0"/>
    <w:rsid w:val="00184A62"/>
    <w:rsid w:val="00184EA7"/>
    <w:rsid w:val="00185320"/>
    <w:rsid w:val="00185425"/>
    <w:rsid w:val="001857F9"/>
    <w:rsid w:val="00185D54"/>
    <w:rsid w:val="00186166"/>
    <w:rsid w:val="0018655D"/>
    <w:rsid w:val="001866F8"/>
    <w:rsid w:val="00187076"/>
    <w:rsid w:val="00187357"/>
    <w:rsid w:val="001875F9"/>
    <w:rsid w:val="001902F9"/>
    <w:rsid w:val="00190596"/>
    <w:rsid w:val="00190671"/>
    <w:rsid w:val="0019075A"/>
    <w:rsid w:val="001908FD"/>
    <w:rsid w:val="001909A1"/>
    <w:rsid w:val="00190E16"/>
    <w:rsid w:val="00191745"/>
    <w:rsid w:val="00191D0B"/>
    <w:rsid w:val="001924D1"/>
    <w:rsid w:val="0019266C"/>
    <w:rsid w:val="00192ABB"/>
    <w:rsid w:val="00192DD8"/>
    <w:rsid w:val="001930DC"/>
    <w:rsid w:val="00193177"/>
    <w:rsid w:val="00193583"/>
    <w:rsid w:val="00193BB9"/>
    <w:rsid w:val="001942C9"/>
    <w:rsid w:val="001944BD"/>
    <w:rsid w:val="001948A3"/>
    <w:rsid w:val="00194C53"/>
    <w:rsid w:val="00195046"/>
    <w:rsid w:val="0019570D"/>
    <w:rsid w:val="001957C0"/>
    <w:rsid w:val="0019585A"/>
    <w:rsid w:val="0019586C"/>
    <w:rsid w:val="00195D22"/>
    <w:rsid w:val="00196166"/>
    <w:rsid w:val="00196216"/>
    <w:rsid w:val="0019685B"/>
    <w:rsid w:val="00196C3B"/>
    <w:rsid w:val="00196D04"/>
    <w:rsid w:val="00196DE1"/>
    <w:rsid w:val="001977ED"/>
    <w:rsid w:val="00197C56"/>
    <w:rsid w:val="00197CC5"/>
    <w:rsid w:val="001A0388"/>
    <w:rsid w:val="001A059B"/>
    <w:rsid w:val="001A066D"/>
    <w:rsid w:val="001A0675"/>
    <w:rsid w:val="001A0A82"/>
    <w:rsid w:val="001A0B9A"/>
    <w:rsid w:val="001A0C85"/>
    <w:rsid w:val="001A14B5"/>
    <w:rsid w:val="001A154C"/>
    <w:rsid w:val="001A17B6"/>
    <w:rsid w:val="001A1C75"/>
    <w:rsid w:val="001A1E52"/>
    <w:rsid w:val="001A26AF"/>
    <w:rsid w:val="001A2C22"/>
    <w:rsid w:val="001A2C84"/>
    <w:rsid w:val="001A2EB8"/>
    <w:rsid w:val="001A3184"/>
    <w:rsid w:val="001A3446"/>
    <w:rsid w:val="001A357F"/>
    <w:rsid w:val="001A36FD"/>
    <w:rsid w:val="001A3851"/>
    <w:rsid w:val="001A403C"/>
    <w:rsid w:val="001A4337"/>
    <w:rsid w:val="001A4963"/>
    <w:rsid w:val="001A5DC2"/>
    <w:rsid w:val="001A5DF0"/>
    <w:rsid w:val="001A5F06"/>
    <w:rsid w:val="001A635D"/>
    <w:rsid w:val="001A6576"/>
    <w:rsid w:val="001A667B"/>
    <w:rsid w:val="001A66C0"/>
    <w:rsid w:val="001A6BE5"/>
    <w:rsid w:val="001A77C3"/>
    <w:rsid w:val="001A7B13"/>
    <w:rsid w:val="001A7D30"/>
    <w:rsid w:val="001A7F02"/>
    <w:rsid w:val="001A7FD0"/>
    <w:rsid w:val="001B0797"/>
    <w:rsid w:val="001B0A47"/>
    <w:rsid w:val="001B0B20"/>
    <w:rsid w:val="001B0F82"/>
    <w:rsid w:val="001B1001"/>
    <w:rsid w:val="001B124A"/>
    <w:rsid w:val="001B1351"/>
    <w:rsid w:val="001B154A"/>
    <w:rsid w:val="001B1574"/>
    <w:rsid w:val="001B17CE"/>
    <w:rsid w:val="001B1A76"/>
    <w:rsid w:val="001B1BC7"/>
    <w:rsid w:val="001B1EB1"/>
    <w:rsid w:val="001B200E"/>
    <w:rsid w:val="001B20B6"/>
    <w:rsid w:val="001B266C"/>
    <w:rsid w:val="001B2683"/>
    <w:rsid w:val="001B2C4A"/>
    <w:rsid w:val="001B2C50"/>
    <w:rsid w:val="001B2D77"/>
    <w:rsid w:val="001B33FB"/>
    <w:rsid w:val="001B35D0"/>
    <w:rsid w:val="001B474E"/>
    <w:rsid w:val="001B508D"/>
    <w:rsid w:val="001B5329"/>
    <w:rsid w:val="001B5B3B"/>
    <w:rsid w:val="001B6045"/>
    <w:rsid w:val="001B667E"/>
    <w:rsid w:val="001B690A"/>
    <w:rsid w:val="001B6A5B"/>
    <w:rsid w:val="001B7207"/>
    <w:rsid w:val="001B7A25"/>
    <w:rsid w:val="001B7E64"/>
    <w:rsid w:val="001B7EAB"/>
    <w:rsid w:val="001B7F17"/>
    <w:rsid w:val="001B7FA2"/>
    <w:rsid w:val="001C0C0F"/>
    <w:rsid w:val="001C145C"/>
    <w:rsid w:val="001C1829"/>
    <w:rsid w:val="001C1897"/>
    <w:rsid w:val="001C1916"/>
    <w:rsid w:val="001C1CAC"/>
    <w:rsid w:val="001C2097"/>
    <w:rsid w:val="001C27B7"/>
    <w:rsid w:val="001C3025"/>
    <w:rsid w:val="001C3BE5"/>
    <w:rsid w:val="001C4249"/>
    <w:rsid w:val="001C49AF"/>
    <w:rsid w:val="001C60EF"/>
    <w:rsid w:val="001C6894"/>
    <w:rsid w:val="001C68D9"/>
    <w:rsid w:val="001C6EBD"/>
    <w:rsid w:val="001C6F64"/>
    <w:rsid w:val="001C7317"/>
    <w:rsid w:val="001C75CA"/>
    <w:rsid w:val="001C766F"/>
    <w:rsid w:val="001C76D7"/>
    <w:rsid w:val="001C77A4"/>
    <w:rsid w:val="001C7804"/>
    <w:rsid w:val="001C7AD8"/>
    <w:rsid w:val="001C7CB2"/>
    <w:rsid w:val="001C7E40"/>
    <w:rsid w:val="001C7E8C"/>
    <w:rsid w:val="001C7E9B"/>
    <w:rsid w:val="001D03A8"/>
    <w:rsid w:val="001D0447"/>
    <w:rsid w:val="001D0B03"/>
    <w:rsid w:val="001D1753"/>
    <w:rsid w:val="001D2751"/>
    <w:rsid w:val="001D3647"/>
    <w:rsid w:val="001D3C6F"/>
    <w:rsid w:val="001D412E"/>
    <w:rsid w:val="001D4341"/>
    <w:rsid w:val="001D44F4"/>
    <w:rsid w:val="001D4B4F"/>
    <w:rsid w:val="001D4C41"/>
    <w:rsid w:val="001D618B"/>
    <w:rsid w:val="001D76EB"/>
    <w:rsid w:val="001E065E"/>
    <w:rsid w:val="001E092E"/>
    <w:rsid w:val="001E0D32"/>
    <w:rsid w:val="001E0FB6"/>
    <w:rsid w:val="001E1E8E"/>
    <w:rsid w:val="001E2024"/>
    <w:rsid w:val="001E290E"/>
    <w:rsid w:val="001E2AE2"/>
    <w:rsid w:val="001E2C42"/>
    <w:rsid w:val="001E2CA9"/>
    <w:rsid w:val="001E2F23"/>
    <w:rsid w:val="001E3107"/>
    <w:rsid w:val="001E313A"/>
    <w:rsid w:val="001E3355"/>
    <w:rsid w:val="001E3ADE"/>
    <w:rsid w:val="001E4354"/>
    <w:rsid w:val="001E44AB"/>
    <w:rsid w:val="001E44AD"/>
    <w:rsid w:val="001E46CA"/>
    <w:rsid w:val="001E4D17"/>
    <w:rsid w:val="001E51E4"/>
    <w:rsid w:val="001E5277"/>
    <w:rsid w:val="001E5344"/>
    <w:rsid w:val="001E53FD"/>
    <w:rsid w:val="001E5D33"/>
    <w:rsid w:val="001E6889"/>
    <w:rsid w:val="001E6C29"/>
    <w:rsid w:val="001E6EA8"/>
    <w:rsid w:val="001E6EDE"/>
    <w:rsid w:val="001E72B9"/>
    <w:rsid w:val="001E798A"/>
    <w:rsid w:val="001F08E5"/>
    <w:rsid w:val="001F0C92"/>
    <w:rsid w:val="001F0F5D"/>
    <w:rsid w:val="001F1905"/>
    <w:rsid w:val="001F19DA"/>
    <w:rsid w:val="001F1C68"/>
    <w:rsid w:val="001F1D78"/>
    <w:rsid w:val="001F1E08"/>
    <w:rsid w:val="001F28EC"/>
    <w:rsid w:val="001F2F31"/>
    <w:rsid w:val="001F3877"/>
    <w:rsid w:val="001F393A"/>
    <w:rsid w:val="001F39EB"/>
    <w:rsid w:val="001F3E92"/>
    <w:rsid w:val="001F49F2"/>
    <w:rsid w:val="001F4DC3"/>
    <w:rsid w:val="001F508D"/>
    <w:rsid w:val="001F54C3"/>
    <w:rsid w:val="001F5633"/>
    <w:rsid w:val="001F5F68"/>
    <w:rsid w:val="001F602D"/>
    <w:rsid w:val="001F718B"/>
    <w:rsid w:val="001F7CE2"/>
    <w:rsid w:val="00200403"/>
    <w:rsid w:val="0020080D"/>
    <w:rsid w:val="00201113"/>
    <w:rsid w:val="002013AB"/>
    <w:rsid w:val="00201A51"/>
    <w:rsid w:val="00201B45"/>
    <w:rsid w:val="0020201A"/>
    <w:rsid w:val="00202B21"/>
    <w:rsid w:val="0020327D"/>
    <w:rsid w:val="002033C9"/>
    <w:rsid w:val="0020345D"/>
    <w:rsid w:val="00203B56"/>
    <w:rsid w:val="00203E53"/>
    <w:rsid w:val="0020425E"/>
    <w:rsid w:val="00204C72"/>
    <w:rsid w:val="002058CC"/>
    <w:rsid w:val="00205C73"/>
    <w:rsid w:val="00205E50"/>
    <w:rsid w:val="00206092"/>
    <w:rsid w:val="0020670D"/>
    <w:rsid w:val="0020695E"/>
    <w:rsid w:val="00206A92"/>
    <w:rsid w:val="002076E8"/>
    <w:rsid w:val="00207ACB"/>
    <w:rsid w:val="00207E49"/>
    <w:rsid w:val="00207E5F"/>
    <w:rsid w:val="00207F8F"/>
    <w:rsid w:val="00210017"/>
    <w:rsid w:val="00210CF0"/>
    <w:rsid w:val="0021227D"/>
    <w:rsid w:val="00212380"/>
    <w:rsid w:val="00212A4B"/>
    <w:rsid w:val="00212AD2"/>
    <w:rsid w:val="00212F8E"/>
    <w:rsid w:val="00213136"/>
    <w:rsid w:val="00213B0F"/>
    <w:rsid w:val="002146B2"/>
    <w:rsid w:val="00214D98"/>
    <w:rsid w:val="00215440"/>
    <w:rsid w:val="00215849"/>
    <w:rsid w:val="00215DC7"/>
    <w:rsid w:val="002160FA"/>
    <w:rsid w:val="0021623A"/>
    <w:rsid w:val="002164D3"/>
    <w:rsid w:val="002165D0"/>
    <w:rsid w:val="002165D5"/>
    <w:rsid w:val="002167BF"/>
    <w:rsid w:val="002169BC"/>
    <w:rsid w:val="00216DC0"/>
    <w:rsid w:val="0021731D"/>
    <w:rsid w:val="002176A5"/>
    <w:rsid w:val="002178DB"/>
    <w:rsid w:val="002179A6"/>
    <w:rsid w:val="00217E99"/>
    <w:rsid w:val="00217FD2"/>
    <w:rsid w:val="00220362"/>
    <w:rsid w:val="002205D7"/>
    <w:rsid w:val="0022091A"/>
    <w:rsid w:val="00220CF0"/>
    <w:rsid w:val="00221181"/>
    <w:rsid w:val="00221377"/>
    <w:rsid w:val="00221D65"/>
    <w:rsid w:val="00221E35"/>
    <w:rsid w:val="00221F7A"/>
    <w:rsid w:val="00221F99"/>
    <w:rsid w:val="00222A68"/>
    <w:rsid w:val="00222B72"/>
    <w:rsid w:val="00222D57"/>
    <w:rsid w:val="00223518"/>
    <w:rsid w:val="00223616"/>
    <w:rsid w:val="00223656"/>
    <w:rsid w:val="00223881"/>
    <w:rsid w:val="00223886"/>
    <w:rsid w:val="002238AA"/>
    <w:rsid w:val="00223DA9"/>
    <w:rsid w:val="00224073"/>
    <w:rsid w:val="002243C0"/>
    <w:rsid w:val="00224496"/>
    <w:rsid w:val="002247B3"/>
    <w:rsid w:val="00224A35"/>
    <w:rsid w:val="002250B3"/>
    <w:rsid w:val="0022535B"/>
    <w:rsid w:val="00225481"/>
    <w:rsid w:val="00225507"/>
    <w:rsid w:val="0022635E"/>
    <w:rsid w:val="00226871"/>
    <w:rsid w:val="0022687F"/>
    <w:rsid w:val="002268DC"/>
    <w:rsid w:val="002269F6"/>
    <w:rsid w:val="00226B62"/>
    <w:rsid w:val="00226CD5"/>
    <w:rsid w:val="00227121"/>
    <w:rsid w:val="00227347"/>
    <w:rsid w:val="0022737B"/>
    <w:rsid w:val="002274D2"/>
    <w:rsid w:val="002275E4"/>
    <w:rsid w:val="002276B3"/>
    <w:rsid w:val="0022788D"/>
    <w:rsid w:val="00227BCF"/>
    <w:rsid w:val="00227CC4"/>
    <w:rsid w:val="0023014B"/>
    <w:rsid w:val="00230773"/>
    <w:rsid w:val="002308B6"/>
    <w:rsid w:val="00230B7C"/>
    <w:rsid w:val="0023144B"/>
    <w:rsid w:val="002314A5"/>
    <w:rsid w:val="00231BEA"/>
    <w:rsid w:val="00232A69"/>
    <w:rsid w:val="002332D3"/>
    <w:rsid w:val="00233BE6"/>
    <w:rsid w:val="00233C4D"/>
    <w:rsid w:val="00233DFA"/>
    <w:rsid w:val="00233ED0"/>
    <w:rsid w:val="002341DC"/>
    <w:rsid w:val="00234412"/>
    <w:rsid w:val="0023456F"/>
    <w:rsid w:val="00234A32"/>
    <w:rsid w:val="00235144"/>
    <w:rsid w:val="0023514D"/>
    <w:rsid w:val="00235309"/>
    <w:rsid w:val="00235522"/>
    <w:rsid w:val="00235D43"/>
    <w:rsid w:val="002375FE"/>
    <w:rsid w:val="00237677"/>
    <w:rsid w:val="00237778"/>
    <w:rsid w:val="00237F45"/>
    <w:rsid w:val="0024054B"/>
    <w:rsid w:val="00240581"/>
    <w:rsid w:val="00240943"/>
    <w:rsid w:val="00240A50"/>
    <w:rsid w:val="002415CD"/>
    <w:rsid w:val="0024185A"/>
    <w:rsid w:val="00241CEC"/>
    <w:rsid w:val="00241ED8"/>
    <w:rsid w:val="00242AC8"/>
    <w:rsid w:val="00242D9C"/>
    <w:rsid w:val="00242DAB"/>
    <w:rsid w:val="00243D0D"/>
    <w:rsid w:val="00243FE9"/>
    <w:rsid w:val="002446A5"/>
    <w:rsid w:val="002450D0"/>
    <w:rsid w:val="002451A3"/>
    <w:rsid w:val="0024554F"/>
    <w:rsid w:val="002455FF"/>
    <w:rsid w:val="0024579B"/>
    <w:rsid w:val="0024593E"/>
    <w:rsid w:val="00245CB6"/>
    <w:rsid w:val="002460FD"/>
    <w:rsid w:val="0024615A"/>
    <w:rsid w:val="002465E1"/>
    <w:rsid w:val="0024668F"/>
    <w:rsid w:val="00246AE9"/>
    <w:rsid w:val="00246B99"/>
    <w:rsid w:val="00246E99"/>
    <w:rsid w:val="00246F40"/>
    <w:rsid w:val="0024763F"/>
    <w:rsid w:val="00247E6F"/>
    <w:rsid w:val="00247E7F"/>
    <w:rsid w:val="00247F2A"/>
    <w:rsid w:val="002501F8"/>
    <w:rsid w:val="00250232"/>
    <w:rsid w:val="00250373"/>
    <w:rsid w:val="00250390"/>
    <w:rsid w:val="0025048C"/>
    <w:rsid w:val="00250525"/>
    <w:rsid w:val="00250BF9"/>
    <w:rsid w:val="00250C70"/>
    <w:rsid w:val="00250F42"/>
    <w:rsid w:val="002510BE"/>
    <w:rsid w:val="0025129A"/>
    <w:rsid w:val="002512A6"/>
    <w:rsid w:val="0025135D"/>
    <w:rsid w:val="00251717"/>
    <w:rsid w:val="00251DC6"/>
    <w:rsid w:val="00251EC6"/>
    <w:rsid w:val="00252082"/>
    <w:rsid w:val="002521AA"/>
    <w:rsid w:val="00252291"/>
    <w:rsid w:val="00252770"/>
    <w:rsid w:val="00252CAC"/>
    <w:rsid w:val="002530CA"/>
    <w:rsid w:val="00253109"/>
    <w:rsid w:val="00253265"/>
    <w:rsid w:val="0025366E"/>
    <w:rsid w:val="002539C0"/>
    <w:rsid w:val="00253A6C"/>
    <w:rsid w:val="0025420D"/>
    <w:rsid w:val="002542E5"/>
    <w:rsid w:val="00254597"/>
    <w:rsid w:val="0025494E"/>
    <w:rsid w:val="00254AA8"/>
    <w:rsid w:val="00254CF6"/>
    <w:rsid w:val="00254D61"/>
    <w:rsid w:val="00255102"/>
    <w:rsid w:val="00255829"/>
    <w:rsid w:val="002560C1"/>
    <w:rsid w:val="00256F47"/>
    <w:rsid w:val="00257435"/>
    <w:rsid w:val="00257F37"/>
    <w:rsid w:val="002602F7"/>
    <w:rsid w:val="0026058E"/>
    <w:rsid w:val="00261427"/>
    <w:rsid w:val="002618CB"/>
    <w:rsid w:val="00261F5C"/>
    <w:rsid w:val="0026220B"/>
    <w:rsid w:val="002624CD"/>
    <w:rsid w:val="00262B2F"/>
    <w:rsid w:val="00262C1E"/>
    <w:rsid w:val="00262D73"/>
    <w:rsid w:val="00263078"/>
    <w:rsid w:val="002630DE"/>
    <w:rsid w:val="002633BA"/>
    <w:rsid w:val="0026374B"/>
    <w:rsid w:val="00263767"/>
    <w:rsid w:val="00263813"/>
    <w:rsid w:val="00263857"/>
    <w:rsid w:val="0026413D"/>
    <w:rsid w:val="00264148"/>
    <w:rsid w:val="0026421E"/>
    <w:rsid w:val="00264345"/>
    <w:rsid w:val="0026437F"/>
    <w:rsid w:val="00264B91"/>
    <w:rsid w:val="00264DC5"/>
    <w:rsid w:val="00264EF6"/>
    <w:rsid w:val="00265299"/>
    <w:rsid w:val="0026562D"/>
    <w:rsid w:val="002659F2"/>
    <w:rsid w:val="00265F1F"/>
    <w:rsid w:val="00266586"/>
    <w:rsid w:val="00266C21"/>
    <w:rsid w:val="00266EC3"/>
    <w:rsid w:val="002673F3"/>
    <w:rsid w:val="002674BD"/>
    <w:rsid w:val="00267BB8"/>
    <w:rsid w:val="00267D0D"/>
    <w:rsid w:val="00267F40"/>
    <w:rsid w:val="00267FBA"/>
    <w:rsid w:val="00270315"/>
    <w:rsid w:val="00270AE3"/>
    <w:rsid w:val="002712D4"/>
    <w:rsid w:val="00271B39"/>
    <w:rsid w:val="002721E9"/>
    <w:rsid w:val="00272560"/>
    <w:rsid w:val="002726A5"/>
    <w:rsid w:val="00272A6C"/>
    <w:rsid w:val="00272C4E"/>
    <w:rsid w:val="00273543"/>
    <w:rsid w:val="0027365C"/>
    <w:rsid w:val="00273914"/>
    <w:rsid w:val="00273C13"/>
    <w:rsid w:val="00273D96"/>
    <w:rsid w:val="00273DDB"/>
    <w:rsid w:val="002744CC"/>
    <w:rsid w:val="002750AF"/>
    <w:rsid w:val="0027516D"/>
    <w:rsid w:val="002753D1"/>
    <w:rsid w:val="00275505"/>
    <w:rsid w:val="00275A10"/>
    <w:rsid w:val="00275BC9"/>
    <w:rsid w:val="00276566"/>
    <w:rsid w:val="00276580"/>
    <w:rsid w:val="00276C88"/>
    <w:rsid w:val="00277500"/>
    <w:rsid w:val="002775C3"/>
    <w:rsid w:val="002776C8"/>
    <w:rsid w:val="00277788"/>
    <w:rsid w:val="00277A93"/>
    <w:rsid w:val="00277C6D"/>
    <w:rsid w:val="00277C89"/>
    <w:rsid w:val="002803D2"/>
    <w:rsid w:val="0028061E"/>
    <w:rsid w:val="0028070E"/>
    <w:rsid w:val="0028083F"/>
    <w:rsid w:val="0028090D"/>
    <w:rsid w:val="00280A90"/>
    <w:rsid w:val="00280C24"/>
    <w:rsid w:val="00280E48"/>
    <w:rsid w:val="00281594"/>
    <w:rsid w:val="00281A44"/>
    <w:rsid w:val="00281CE9"/>
    <w:rsid w:val="00282217"/>
    <w:rsid w:val="00282473"/>
    <w:rsid w:val="002825D0"/>
    <w:rsid w:val="00282612"/>
    <w:rsid w:val="002828DE"/>
    <w:rsid w:val="002829F7"/>
    <w:rsid w:val="002833CA"/>
    <w:rsid w:val="002839BE"/>
    <w:rsid w:val="00283B01"/>
    <w:rsid w:val="00283C83"/>
    <w:rsid w:val="002844D4"/>
    <w:rsid w:val="002847C6"/>
    <w:rsid w:val="00284AB3"/>
    <w:rsid w:val="00284BE3"/>
    <w:rsid w:val="0028507D"/>
    <w:rsid w:val="002856FE"/>
    <w:rsid w:val="0028577F"/>
    <w:rsid w:val="00285889"/>
    <w:rsid w:val="00285B6F"/>
    <w:rsid w:val="00285BF6"/>
    <w:rsid w:val="00285F5C"/>
    <w:rsid w:val="00285F5D"/>
    <w:rsid w:val="00285FCF"/>
    <w:rsid w:val="002866E7"/>
    <w:rsid w:val="00287856"/>
    <w:rsid w:val="00287A7E"/>
    <w:rsid w:val="00290066"/>
    <w:rsid w:val="00290939"/>
    <w:rsid w:val="00290D7A"/>
    <w:rsid w:val="00291180"/>
    <w:rsid w:val="00291337"/>
    <w:rsid w:val="002915D1"/>
    <w:rsid w:val="00291FC4"/>
    <w:rsid w:val="00292011"/>
    <w:rsid w:val="0029236D"/>
    <w:rsid w:val="00292663"/>
    <w:rsid w:val="002926AC"/>
    <w:rsid w:val="00292834"/>
    <w:rsid w:val="00293752"/>
    <w:rsid w:val="002939CE"/>
    <w:rsid w:val="00293A61"/>
    <w:rsid w:val="00293F29"/>
    <w:rsid w:val="00293FA3"/>
    <w:rsid w:val="00294133"/>
    <w:rsid w:val="00294359"/>
    <w:rsid w:val="00294374"/>
    <w:rsid w:val="002944EB"/>
    <w:rsid w:val="00294925"/>
    <w:rsid w:val="0029542B"/>
    <w:rsid w:val="002957D2"/>
    <w:rsid w:val="002958DE"/>
    <w:rsid w:val="00295919"/>
    <w:rsid w:val="002959BB"/>
    <w:rsid w:val="00295A01"/>
    <w:rsid w:val="00295A45"/>
    <w:rsid w:val="00295B72"/>
    <w:rsid w:val="002960CF"/>
    <w:rsid w:val="0029691C"/>
    <w:rsid w:val="00296D3D"/>
    <w:rsid w:val="00297056"/>
    <w:rsid w:val="002977E1"/>
    <w:rsid w:val="00297847"/>
    <w:rsid w:val="002A00A5"/>
    <w:rsid w:val="002A02D2"/>
    <w:rsid w:val="002A05C9"/>
    <w:rsid w:val="002A0682"/>
    <w:rsid w:val="002A06EA"/>
    <w:rsid w:val="002A07DF"/>
    <w:rsid w:val="002A09D7"/>
    <w:rsid w:val="002A0DE8"/>
    <w:rsid w:val="002A1075"/>
    <w:rsid w:val="002A1921"/>
    <w:rsid w:val="002A211F"/>
    <w:rsid w:val="002A2575"/>
    <w:rsid w:val="002A2CEE"/>
    <w:rsid w:val="002A30B9"/>
    <w:rsid w:val="002A35A8"/>
    <w:rsid w:val="002A3B28"/>
    <w:rsid w:val="002A3FD9"/>
    <w:rsid w:val="002A4251"/>
    <w:rsid w:val="002A467C"/>
    <w:rsid w:val="002A46B8"/>
    <w:rsid w:val="002A471A"/>
    <w:rsid w:val="002A479B"/>
    <w:rsid w:val="002A49CF"/>
    <w:rsid w:val="002A4BE0"/>
    <w:rsid w:val="002A4CEF"/>
    <w:rsid w:val="002A4EE7"/>
    <w:rsid w:val="002A519F"/>
    <w:rsid w:val="002A51F3"/>
    <w:rsid w:val="002A543F"/>
    <w:rsid w:val="002A56A7"/>
    <w:rsid w:val="002A5CCD"/>
    <w:rsid w:val="002A5CD3"/>
    <w:rsid w:val="002A5F20"/>
    <w:rsid w:val="002A6AF3"/>
    <w:rsid w:val="002A7254"/>
    <w:rsid w:val="002A770D"/>
    <w:rsid w:val="002A796C"/>
    <w:rsid w:val="002A7DD9"/>
    <w:rsid w:val="002B03B6"/>
    <w:rsid w:val="002B08AE"/>
    <w:rsid w:val="002B0921"/>
    <w:rsid w:val="002B0B92"/>
    <w:rsid w:val="002B128C"/>
    <w:rsid w:val="002B21EE"/>
    <w:rsid w:val="002B2433"/>
    <w:rsid w:val="002B3427"/>
    <w:rsid w:val="002B35B7"/>
    <w:rsid w:val="002B3640"/>
    <w:rsid w:val="002B3FBC"/>
    <w:rsid w:val="002B4033"/>
    <w:rsid w:val="002B4816"/>
    <w:rsid w:val="002B4E9B"/>
    <w:rsid w:val="002B5890"/>
    <w:rsid w:val="002B5902"/>
    <w:rsid w:val="002B5ED1"/>
    <w:rsid w:val="002B62D5"/>
    <w:rsid w:val="002B6455"/>
    <w:rsid w:val="002B6457"/>
    <w:rsid w:val="002B6975"/>
    <w:rsid w:val="002B69E1"/>
    <w:rsid w:val="002B6D25"/>
    <w:rsid w:val="002B73F8"/>
    <w:rsid w:val="002B7464"/>
    <w:rsid w:val="002B77FB"/>
    <w:rsid w:val="002B7FF5"/>
    <w:rsid w:val="002C01C5"/>
    <w:rsid w:val="002C04C4"/>
    <w:rsid w:val="002C0FA1"/>
    <w:rsid w:val="002C15D0"/>
    <w:rsid w:val="002C1761"/>
    <w:rsid w:val="002C1877"/>
    <w:rsid w:val="002C28D6"/>
    <w:rsid w:val="002C297B"/>
    <w:rsid w:val="002C2CA1"/>
    <w:rsid w:val="002C2DEE"/>
    <w:rsid w:val="002C316D"/>
    <w:rsid w:val="002C35CC"/>
    <w:rsid w:val="002C371E"/>
    <w:rsid w:val="002C3C02"/>
    <w:rsid w:val="002C3D4E"/>
    <w:rsid w:val="002C3FFC"/>
    <w:rsid w:val="002C40E2"/>
    <w:rsid w:val="002C4637"/>
    <w:rsid w:val="002C47C8"/>
    <w:rsid w:val="002C4ABF"/>
    <w:rsid w:val="002C4CAB"/>
    <w:rsid w:val="002C4EE2"/>
    <w:rsid w:val="002C4FA9"/>
    <w:rsid w:val="002C5BAE"/>
    <w:rsid w:val="002C5D47"/>
    <w:rsid w:val="002C5D4A"/>
    <w:rsid w:val="002C684C"/>
    <w:rsid w:val="002C7047"/>
    <w:rsid w:val="002C722A"/>
    <w:rsid w:val="002C74B4"/>
    <w:rsid w:val="002D045B"/>
    <w:rsid w:val="002D0727"/>
    <w:rsid w:val="002D0AC0"/>
    <w:rsid w:val="002D0C59"/>
    <w:rsid w:val="002D0F92"/>
    <w:rsid w:val="002D0F9B"/>
    <w:rsid w:val="002D279D"/>
    <w:rsid w:val="002D2876"/>
    <w:rsid w:val="002D2A00"/>
    <w:rsid w:val="002D3281"/>
    <w:rsid w:val="002D3767"/>
    <w:rsid w:val="002D42F7"/>
    <w:rsid w:val="002D4724"/>
    <w:rsid w:val="002D4A40"/>
    <w:rsid w:val="002D4DC0"/>
    <w:rsid w:val="002D5161"/>
    <w:rsid w:val="002D52FD"/>
    <w:rsid w:val="002D5416"/>
    <w:rsid w:val="002D5CE9"/>
    <w:rsid w:val="002D5F1F"/>
    <w:rsid w:val="002D6788"/>
    <w:rsid w:val="002D75A4"/>
    <w:rsid w:val="002D7812"/>
    <w:rsid w:val="002E075A"/>
    <w:rsid w:val="002E07D4"/>
    <w:rsid w:val="002E0918"/>
    <w:rsid w:val="002E094B"/>
    <w:rsid w:val="002E0C30"/>
    <w:rsid w:val="002E0E7B"/>
    <w:rsid w:val="002E1642"/>
    <w:rsid w:val="002E1BB3"/>
    <w:rsid w:val="002E2355"/>
    <w:rsid w:val="002E2E7E"/>
    <w:rsid w:val="002E384F"/>
    <w:rsid w:val="002E3868"/>
    <w:rsid w:val="002E38DC"/>
    <w:rsid w:val="002E4105"/>
    <w:rsid w:val="002E53B7"/>
    <w:rsid w:val="002E638C"/>
    <w:rsid w:val="002E66C7"/>
    <w:rsid w:val="002E684D"/>
    <w:rsid w:val="002E68BD"/>
    <w:rsid w:val="002E694C"/>
    <w:rsid w:val="002E6AC8"/>
    <w:rsid w:val="002E7598"/>
    <w:rsid w:val="002E7BB9"/>
    <w:rsid w:val="002F05E4"/>
    <w:rsid w:val="002F09E5"/>
    <w:rsid w:val="002F0A3D"/>
    <w:rsid w:val="002F0C8D"/>
    <w:rsid w:val="002F105C"/>
    <w:rsid w:val="002F1397"/>
    <w:rsid w:val="002F16CF"/>
    <w:rsid w:val="002F1AED"/>
    <w:rsid w:val="002F1F59"/>
    <w:rsid w:val="002F2476"/>
    <w:rsid w:val="002F28AF"/>
    <w:rsid w:val="002F28DC"/>
    <w:rsid w:val="002F28FC"/>
    <w:rsid w:val="002F2CBB"/>
    <w:rsid w:val="002F2E5F"/>
    <w:rsid w:val="002F2EC4"/>
    <w:rsid w:val="002F3AD8"/>
    <w:rsid w:val="002F41AB"/>
    <w:rsid w:val="002F44A9"/>
    <w:rsid w:val="002F488A"/>
    <w:rsid w:val="002F53A2"/>
    <w:rsid w:val="002F53F7"/>
    <w:rsid w:val="002F5856"/>
    <w:rsid w:val="002F589A"/>
    <w:rsid w:val="002F5B14"/>
    <w:rsid w:val="002F5DB9"/>
    <w:rsid w:val="002F5E0F"/>
    <w:rsid w:val="002F5E5C"/>
    <w:rsid w:val="002F62C9"/>
    <w:rsid w:val="002F649E"/>
    <w:rsid w:val="002F6BC0"/>
    <w:rsid w:val="002F6D28"/>
    <w:rsid w:val="002F6FC0"/>
    <w:rsid w:val="002F72AA"/>
    <w:rsid w:val="002F7878"/>
    <w:rsid w:val="002F7889"/>
    <w:rsid w:val="002F7A0B"/>
    <w:rsid w:val="00300271"/>
    <w:rsid w:val="00300630"/>
    <w:rsid w:val="00300725"/>
    <w:rsid w:val="00300B71"/>
    <w:rsid w:val="00300F5F"/>
    <w:rsid w:val="0030167F"/>
    <w:rsid w:val="0030188E"/>
    <w:rsid w:val="00301CBD"/>
    <w:rsid w:val="00302367"/>
    <w:rsid w:val="00302642"/>
    <w:rsid w:val="00302DD7"/>
    <w:rsid w:val="00302EF5"/>
    <w:rsid w:val="0030341B"/>
    <w:rsid w:val="003038C2"/>
    <w:rsid w:val="00303C99"/>
    <w:rsid w:val="00303D1F"/>
    <w:rsid w:val="00304507"/>
    <w:rsid w:val="003066F2"/>
    <w:rsid w:val="003071E8"/>
    <w:rsid w:val="003076A9"/>
    <w:rsid w:val="00307A5C"/>
    <w:rsid w:val="00307B00"/>
    <w:rsid w:val="00307BCF"/>
    <w:rsid w:val="00307EFB"/>
    <w:rsid w:val="003106DE"/>
    <w:rsid w:val="00310CC6"/>
    <w:rsid w:val="00311262"/>
    <w:rsid w:val="003119E0"/>
    <w:rsid w:val="0031237A"/>
    <w:rsid w:val="0031247A"/>
    <w:rsid w:val="003126D6"/>
    <w:rsid w:val="00312722"/>
    <w:rsid w:val="00312A48"/>
    <w:rsid w:val="00312F2E"/>
    <w:rsid w:val="003134F9"/>
    <w:rsid w:val="00313814"/>
    <w:rsid w:val="00313904"/>
    <w:rsid w:val="00313928"/>
    <w:rsid w:val="00313BCE"/>
    <w:rsid w:val="00313FB4"/>
    <w:rsid w:val="00314150"/>
    <w:rsid w:val="00314606"/>
    <w:rsid w:val="00314BF2"/>
    <w:rsid w:val="00315C77"/>
    <w:rsid w:val="0031638C"/>
    <w:rsid w:val="003164EC"/>
    <w:rsid w:val="0031660B"/>
    <w:rsid w:val="0031688E"/>
    <w:rsid w:val="00316913"/>
    <w:rsid w:val="00316AC0"/>
    <w:rsid w:val="00317195"/>
    <w:rsid w:val="00317B4E"/>
    <w:rsid w:val="00317CD2"/>
    <w:rsid w:val="0032041F"/>
    <w:rsid w:val="00320A30"/>
    <w:rsid w:val="00320E62"/>
    <w:rsid w:val="00320EC1"/>
    <w:rsid w:val="00320F76"/>
    <w:rsid w:val="00321411"/>
    <w:rsid w:val="00321543"/>
    <w:rsid w:val="00321B4F"/>
    <w:rsid w:val="00322519"/>
    <w:rsid w:val="00322E6C"/>
    <w:rsid w:val="00322E84"/>
    <w:rsid w:val="00323D6F"/>
    <w:rsid w:val="00324D92"/>
    <w:rsid w:val="00325B87"/>
    <w:rsid w:val="00325E12"/>
    <w:rsid w:val="003263A6"/>
    <w:rsid w:val="00326475"/>
    <w:rsid w:val="00326FAF"/>
    <w:rsid w:val="00326FC7"/>
    <w:rsid w:val="0032720D"/>
    <w:rsid w:val="00327358"/>
    <w:rsid w:val="00327499"/>
    <w:rsid w:val="00327F41"/>
    <w:rsid w:val="00330053"/>
    <w:rsid w:val="003300D2"/>
    <w:rsid w:val="00330587"/>
    <w:rsid w:val="003305DA"/>
    <w:rsid w:val="00330C68"/>
    <w:rsid w:val="003316CC"/>
    <w:rsid w:val="00331923"/>
    <w:rsid w:val="00331DB0"/>
    <w:rsid w:val="00331E25"/>
    <w:rsid w:val="003322F2"/>
    <w:rsid w:val="00333AA5"/>
    <w:rsid w:val="003341BA"/>
    <w:rsid w:val="0033483A"/>
    <w:rsid w:val="00334A13"/>
    <w:rsid w:val="0033528D"/>
    <w:rsid w:val="00335BFA"/>
    <w:rsid w:val="00335FCC"/>
    <w:rsid w:val="003362D5"/>
    <w:rsid w:val="0033667B"/>
    <w:rsid w:val="00336914"/>
    <w:rsid w:val="003369C0"/>
    <w:rsid w:val="00336B01"/>
    <w:rsid w:val="00336B27"/>
    <w:rsid w:val="00340372"/>
    <w:rsid w:val="00340824"/>
    <w:rsid w:val="00340855"/>
    <w:rsid w:val="0034085C"/>
    <w:rsid w:val="003410C5"/>
    <w:rsid w:val="003411AE"/>
    <w:rsid w:val="003415BF"/>
    <w:rsid w:val="00341689"/>
    <w:rsid w:val="00341B3E"/>
    <w:rsid w:val="00341DB8"/>
    <w:rsid w:val="003422A0"/>
    <w:rsid w:val="0034292C"/>
    <w:rsid w:val="00342D76"/>
    <w:rsid w:val="00342E7B"/>
    <w:rsid w:val="0034369B"/>
    <w:rsid w:val="0034394D"/>
    <w:rsid w:val="00343C70"/>
    <w:rsid w:val="00343CC8"/>
    <w:rsid w:val="00343D4A"/>
    <w:rsid w:val="003442F4"/>
    <w:rsid w:val="0034441C"/>
    <w:rsid w:val="003446A1"/>
    <w:rsid w:val="003449E8"/>
    <w:rsid w:val="00345436"/>
    <w:rsid w:val="003454E4"/>
    <w:rsid w:val="00345539"/>
    <w:rsid w:val="00345763"/>
    <w:rsid w:val="00345764"/>
    <w:rsid w:val="00345A71"/>
    <w:rsid w:val="0034624D"/>
    <w:rsid w:val="0034651C"/>
    <w:rsid w:val="0034664F"/>
    <w:rsid w:val="00346656"/>
    <w:rsid w:val="00346A23"/>
    <w:rsid w:val="00346EE8"/>
    <w:rsid w:val="00347076"/>
    <w:rsid w:val="0034731C"/>
    <w:rsid w:val="00347394"/>
    <w:rsid w:val="0035001D"/>
    <w:rsid w:val="003506AE"/>
    <w:rsid w:val="003508EA"/>
    <w:rsid w:val="00350C62"/>
    <w:rsid w:val="00350DA3"/>
    <w:rsid w:val="00350E84"/>
    <w:rsid w:val="00350F9B"/>
    <w:rsid w:val="00351109"/>
    <w:rsid w:val="0035129C"/>
    <w:rsid w:val="00351912"/>
    <w:rsid w:val="00351F8F"/>
    <w:rsid w:val="00352375"/>
    <w:rsid w:val="003523D7"/>
    <w:rsid w:val="003529A0"/>
    <w:rsid w:val="003534E3"/>
    <w:rsid w:val="00353636"/>
    <w:rsid w:val="00353CF0"/>
    <w:rsid w:val="00354264"/>
    <w:rsid w:val="0035427C"/>
    <w:rsid w:val="00354F84"/>
    <w:rsid w:val="00355B1F"/>
    <w:rsid w:val="00356260"/>
    <w:rsid w:val="00356D0F"/>
    <w:rsid w:val="00357291"/>
    <w:rsid w:val="0035757D"/>
    <w:rsid w:val="003576B8"/>
    <w:rsid w:val="0035797F"/>
    <w:rsid w:val="00357A81"/>
    <w:rsid w:val="00360271"/>
    <w:rsid w:val="003603D0"/>
    <w:rsid w:val="00360878"/>
    <w:rsid w:val="003608B1"/>
    <w:rsid w:val="00360A0E"/>
    <w:rsid w:val="00360C7B"/>
    <w:rsid w:val="003611A1"/>
    <w:rsid w:val="0036186B"/>
    <w:rsid w:val="00361873"/>
    <w:rsid w:val="00361C58"/>
    <w:rsid w:val="0036296D"/>
    <w:rsid w:val="00363414"/>
    <w:rsid w:val="003634DC"/>
    <w:rsid w:val="00363654"/>
    <w:rsid w:val="00363CC4"/>
    <w:rsid w:val="00364D3A"/>
    <w:rsid w:val="00365121"/>
    <w:rsid w:val="003659C3"/>
    <w:rsid w:val="00365CB8"/>
    <w:rsid w:val="00365D16"/>
    <w:rsid w:val="00365DA4"/>
    <w:rsid w:val="00365E45"/>
    <w:rsid w:val="00366E02"/>
    <w:rsid w:val="003670EC"/>
    <w:rsid w:val="003674C1"/>
    <w:rsid w:val="00367964"/>
    <w:rsid w:val="00370037"/>
    <w:rsid w:val="00370267"/>
    <w:rsid w:val="00370480"/>
    <w:rsid w:val="00370A68"/>
    <w:rsid w:val="00371331"/>
    <w:rsid w:val="003713AB"/>
    <w:rsid w:val="00371884"/>
    <w:rsid w:val="00371A89"/>
    <w:rsid w:val="00371BBC"/>
    <w:rsid w:val="00371F69"/>
    <w:rsid w:val="00372CA7"/>
    <w:rsid w:val="00372FD2"/>
    <w:rsid w:val="00373224"/>
    <w:rsid w:val="00373254"/>
    <w:rsid w:val="00373DEF"/>
    <w:rsid w:val="0037436F"/>
    <w:rsid w:val="00374650"/>
    <w:rsid w:val="00374F02"/>
    <w:rsid w:val="00374F2E"/>
    <w:rsid w:val="003752E8"/>
    <w:rsid w:val="00375346"/>
    <w:rsid w:val="003755BA"/>
    <w:rsid w:val="00375A78"/>
    <w:rsid w:val="00375B46"/>
    <w:rsid w:val="00375D05"/>
    <w:rsid w:val="00376456"/>
    <w:rsid w:val="00376DC4"/>
    <w:rsid w:val="00377000"/>
    <w:rsid w:val="00377454"/>
    <w:rsid w:val="00377C40"/>
    <w:rsid w:val="00377D96"/>
    <w:rsid w:val="00377E3D"/>
    <w:rsid w:val="00377EBC"/>
    <w:rsid w:val="003800AD"/>
    <w:rsid w:val="003800BC"/>
    <w:rsid w:val="00380293"/>
    <w:rsid w:val="0038056A"/>
    <w:rsid w:val="00380791"/>
    <w:rsid w:val="003808F7"/>
    <w:rsid w:val="00380A53"/>
    <w:rsid w:val="00381063"/>
    <w:rsid w:val="00381368"/>
    <w:rsid w:val="003819B9"/>
    <w:rsid w:val="00382128"/>
    <w:rsid w:val="003822D9"/>
    <w:rsid w:val="00382B0F"/>
    <w:rsid w:val="00382B15"/>
    <w:rsid w:val="00382B24"/>
    <w:rsid w:val="00382C5B"/>
    <w:rsid w:val="00382D70"/>
    <w:rsid w:val="003835F8"/>
    <w:rsid w:val="00383657"/>
    <w:rsid w:val="003836A6"/>
    <w:rsid w:val="00383743"/>
    <w:rsid w:val="0038376A"/>
    <w:rsid w:val="0038476E"/>
    <w:rsid w:val="003847D8"/>
    <w:rsid w:val="00384828"/>
    <w:rsid w:val="00384C17"/>
    <w:rsid w:val="00384CD9"/>
    <w:rsid w:val="00384D43"/>
    <w:rsid w:val="00386000"/>
    <w:rsid w:val="00386A63"/>
    <w:rsid w:val="00386CB3"/>
    <w:rsid w:val="0038740C"/>
    <w:rsid w:val="00387776"/>
    <w:rsid w:val="00387885"/>
    <w:rsid w:val="00387B56"/>
    <w:rsid w:val="00387D20"/>
    <w:rsid w:val="00390033"/>
    <w:rsid w:val="0039007F"/>
    <w:rsid w:val="00390AF7"/>
    <w:rsid w:val="00390B56"/>
    <w:rsid w:val="00391115"/>
    <w:rsid w:val="00391233"/>
    <w:rsid w:val="00391847"/>
    <w:rsid w:val="00391A38"/>
    <w:rsid w:val="00391F4B"/>
    <w:rsid w:val="00392270"/>
    <w:rsid w:val="00392593"/>
    <w:rsid w:val="003925F7"/>
    <w:rsid w:val="003927CC"/>
    <w:rsid w:val="003929A9"/>
    <w:rsid w:val="00393260"/>
    <w:rsid w:val="0039328C"/>
    <w:rsid w:val="00393529"/>
    <w:rsid w:val="00393C4B"/>
    <w:rsid w:val="00393EBD"/>
    <w:rsid w:val="003940E6"/>
    <w:rsid w:val="00394187"/>
    <w:rsid w:val="00394250"/>
    <w:rsid w:val="003942E6"/>
    <w:rsid w:val="00395513"/>
    <w:rsid w:val="00395670"/>
    <w:rsid w:val="00395D98"/>
    <w:rsid w:val="00395FA1"/>
    <w:rsid w:val="00395FB0"/>
    <w:rsid w:val="003964B8"/>
    <w:rsid w:val="0039668C"/>
    <w:rsid w:val="00396B4E"/>
    <w:rsid w:val="00396D0E"/>
    <w:rsid w:val="00396EEF"/>
    <w:rsid w:val="00397286"/>
    <w:rsid w:val="00397289"/>
    <w:rsid w:val="00397463"/>
    <w:rsid w:val="00397919"/>
    <w:rsid w:val="00397ADE"/>
    <w:rsid w:val="00397CDA"/>
    <w:rsid w:val="003A04E5"/>
    <w:rsid w:val="003A059B"/>
    <w:rsid w:val="003A05E5"/>
    <w:rsid w:val="003A08D7"/>
    <w:rsid w:val="003A09C9"/>
    <w:rsid w:val="003A0BAB"/>
    <w:rsid w:val="003A0D17"/>
    <w:rsid w:val="003A125C"/>
    <w:rsid w:val="003A136E"/>
    <w:rsid w:val="003A2033"/>
    <w:rsid w:val="003A211F"/>
    <w:rsid w:val="003A214B"/>
    <w:rsid w:val="003A2339"/>
    <w:rsid w:val="003A2497"/>
    <w:rsid w:val="003A27AC"/>
    <w:rsid w:val="003A2927"/>
    <w:rsid w:val="003A311D"/>
    <w:rsid w:val="003A32A6"/>
    <w:rsid w:val="003A3B90"/>
    <w:rsid w:val="003A3C4D"/>
    <w:rsid w:val="003A3D1C"/>
    <w:rsid w:val="003A4283"/>
    <w:rsid w:val="003A434D"/>
    <w:rsid w:val="003A4CA5"/>
    <w:rsid w:val="003A519F"/>
    <w:rsid w:val="003A5B7F"/>
    <w:rsid w:val="003A5D3A"/>
    <w:rsid w:val="003A5FB5"/>
    <w:rsid w:val="003A6584"/>
    <w:rsid w:val="003A6B2B"/>
    <w:rsid w:val="003A6DE9"/>
    <w:rsid w:val="003A7023"/>
    <w:rsid w:val="003A7144"/>
    <w:rsid w:val="003A7235"/>
    <w:rsid w:val="003A7C34"/>
    <w:rsid w:val="003A7DAE"/>
    <w:rsid w:val="003B0476"/>
    <w:rsid w:val="003B1150"/>
    <w:rsid w:val="003B130F"/>
    <w:rsid w:val="003B1569"/>
    <w:rsid w:val="003B1C48"/>
    <w:rsid w:val="003B2145"/>
    <w:rsid w:val="003B2BAB"/>
    <w:rsid w:val="003B341C"/>
    <w:rsid w:val="003B34FA"/>
    <w:rsid w:val="003B35EC"/>
    <w:rsid w:val="003B361F"/>
    <w:rsid w:val="003B36F5"/>
    <w:rsid w:val="003B37D8"/>
    <w:rsid w:val="003B3BF6"/>
    <w:rsid w:val="003B3EC3"/>
    <w:rsid w:val="003B4136"/>
    <w:rsid w:val="003B4660"/>
    <w:rsid w:val="003B4A63"/>
    <w:rsid w:val="003B4F4F"/>
    <w:rsid w:val="003B538B"/>
    <w:rsid w:val="003B586E"/>
    <w:rsid w:val="003B69AD"/>
    <w:rsid w:val="003B7484"/>
    <w:rsid w:val="003B7732"/>
    <w:rsid w:val="003B7B3A"/>
    <w:rsid w:val="003B7E0E"/>
    <w:rsid w:val="003B7E4C"/>
    <w:rsid w:val="003B7E6F"/>
    <w:rsid w:val="003B7EDD"/>
    <w:rsid w:val="003B7F9D"/>
    <w:rsid w:val="003C0377"/>
    <w:rsid w:val="003C0ED2"/>
    <w:rsid w:val="003C0F6C"/>
    <w:rsid w:val="003C1248"/>
    <w:rsid w:val="003C1E44"/>
    <w:rsid w:val="003C21E6"/>
    <w:rsid w:val="003C22B4"/>
    <w:rsid w:val="003C2362"/>
    <w:rsid w:val="003C2B35"/>
    <w:rsid w:val="003C301C"/>
    <w:rsid w:val="003C3444"/>
    <w:rsid w:val="003C3472"/>
    <w:rsid w:val="003C3657"/>
    <w:rsid w:val="003C3AF0"/>
    <w:rsid w:val="003C3E47"/>
    <w:rsid w:val="003C447D"/>
    <w:rsid w:val="003C4803"/>
    <w:rsid w:val="003C4951"/>
    <w:rsid w:val="003C4DA0"/>
    <w:rsid w:val="003C54E6"/>
    <w:rsid w:val="003C552A"/>
    <w:rsid w:val="003C5DEC"/>
    <w:rsid w:val="003C6203"/>
    <w:rsid w:val="003C6539"/>
    <w:rsid w:val="003C66DA"/>
    <w:rsid w:val="003C6935"/>
    <w:rsid w:val="003C7F42"/>
    <w:rsid w:val="003D04CA"/>
    <w:rsid w:val="003D078D"/>
    <w:rsid w:val="003D0C73"/>
    <w:rsid w:val="003D19C5"/>
    <w:rsid w:val="003D1E86"/>
    <w:rsid w:val="003D2748"/>
    <w:rsid w:val="003D2891"/>
    <w:rsid w:val="003D2994"/>
    <w:rsid w:val="003D33A7"/>
    <w:rsid w:val="003D3782"/>
    <w:rsid w:val="003D3835"/>
    <w:rsid w:val="003D38C4"/>
    <w:rsid w:val="003D3FAA"/>
    <w:rsid w:val="003D45CD"/>
    <w:rsid w:val="003D4A46"/>
    <w:rsid w:val="003D4B10"/>
    <w:rsid w:val="003D4CA6"/>
    <w:rsid w:val="003D51F7"/>
    <w:rsid w:val="003D5A60"/>
    <w:rsid w:val="003D5BDD"/>
    <w:rsid w:val="003D5D58"/>
    <w:rsid w:val="003D6211"/>
    <w:rsid w:val="003D6B79"/>
    <w:rsid w:val="003D6BED"/>
    <w:rsid w:val="003D6C10"/>
    <w:rsid w:val="003D743E"/>
    <w:rsid w:val="003D74DA"/>
    <w:rsid w:val="003D7512"/>
    <w:rsid w:val="003D7A49"/>
    <w:rsid w:val="003D7B06"/>
    <w:rsid w:val="003D7B73"/>
    <w:rsid w:val="003D7BE8"/>
    <w:rsid w:val="003E0012"/>
    <w:rsid w:val="003E01EB"/>
    <w:rsid w:val="003E084D"/>
    <w:rsid w:val="003E0B7F"/>
    <w:rsid w:val="003E0D62"/>
    <w:rsid w:val="003E10EF"/>
    <w:rsid w:val="003E135C"/>
    <w:rsid w:val="003E1B74"/>
    <w:rsid w:val="003E1F4C"/>
    <w:rsid w:val="003E2314"/>
    <w:rsid w:val="003E244A"/>
    <w:rsid w:val="003E26C2"/>
    <w:rsid w:val="003E2DC7"/>
    <w:rsid w:val="003E40EC"/>
    <w:rsid w:val="003E4689"/>
    <w:rsid w:val="003E47E6"/>
    <w:rsid w:val="003E5369"/>
    <w:rsid w:val="003E5628"/>
    <w:rsid w:val="003E5B75"/>
    <w:rsid w:val="003E6068"/>
    <w:rsid w:val="003E695F"/>
    <w:rsid w:val="003E69B0"/>
    <w:rsid w:val="003E6A9A"/>
    <w:rsid w:val="003E6F38"/>
    <w:rsid w:val="003E7017"/>
    <w:rsid w:val="003E70FB"/>
    <w:rsid w:val="003E75C6"/>
    <w:rsid w:val="003E7B0D"/>
    <w:rsid w:val="003E7F0B"/>
    <w:rsid w:val="003F0BE3"/>
    <w:rsid w:val="003F129F"/>
    <w:rsid w:val="003F1389"/>
    <w:rsid w:val="003F1580"/>
    <w:rsid w:val="003F15D3"/>
    <w:rsid w:val="003F169A"/>
    <w:rsid w:val="003F1902"/>
    <w:rsid w:val="003F1964"/>
    <w:rsid w:val="003F2230"/>
    <w:rsid w:val="003F24AF"/>
    <w:rsid w:val="003F2719"/>
    <w:rsid w:val="003F2BF9"/>
    <w:rsid w:val="003F2F0B"/>
    <w:rsid w:val="003F3114"/>
    <w:rsid w:val="003F396D"/>
    <w:rsid w:val="003F3C29"/>
    <w:rsid w:val="003F3C62"/>
    <w:rsid w:val="003F3DAB"/>
    <w:rsid w:val="003F3EB7"/>
    <w:rsid w:val="003F4084"/>
    <w:rsid w:val="003F4812"/>
    <w:rsid w:val="003F4AE7"/>
    <w:rsid w:val="003F4C82"/>
    <w:rsid w:val="003F4FE1"/>
    <w:rsid w:val="003F5090"/>
    <w:rsid w:val="003F5373"/>
    <w:rsid w:val="003F5BB1"/>
    <w:rsid w:val="003F5F48"/>
    <w:rsid w:val="003F625B"/>
    <w:rsid w:val="003F6503"/>
    <w:rsid w:val="003F714E"/>
    <w:rsid w:val="003F779B"/>
    <w:rsid w:val="003F78F4"/>
    <w:rsid w:val="003F7D69"/>
    <w:rsid w:val="003F7FBF"/>
    <w:rsid w:val="0040095F"/>
    <w:rsid w:val="00400EF0"/>
    <w:rsid w:val="00401453"/>
    <w:rsid w:val="004018CD"/>
    <w:rsid w:val="00401CAB"/>
    <w:rsid w:val="00401EE0"/>
    <w:rsid w:val="0040212C"/>
    <w:rsid w:val="004025DA"/>
    <w:rsid w:val="004028E2"/>
    <w:rsid w:val="00402A85"/>
    <w:rsid w:val="00402FF2"/>
    <w:rsid w:val="004037FE"/>
    <w:rsid w:val="00403A23"/>
    <w:rsid w:val="00403B60"/>
    <w:rsid w:val="0040493B"/>
    <w:rsid w:val="00404A32"/>
    <w:rsid w:val="00404E22"/>
    <w:rsid w:val="0040517C"/>
    <w:rsid w:val="00405248"/>
    <w:rsid w:val="004055EB"/>
    <w:rsid w:val="00405F7E"/>
    <w:rsid w:val="00406350"/>
    <w:rsid w:val="0040641A"/>
    <w:rsid w:val="004066DB"/>
    <w:rsid w:val="00406A30"/>
    <w:rsid w:val="00406D66"/>
    <w:rsid w:val="00406F43"/>
    <w:rsid w:val="00406FCC"/>
    <w:rsid w:val="00407470"/>
    <w:rsid w:val="0040767A"/>
    <w:rsid w:val="00407C84"/>
    <w:rsid w:val="00407ECF"/>
    <w:rsid w:val="00410027"/>
    <w:rsid w:val="004101CB"/>
    <w:rsid w:val="00410301"/>
    <w:rsid w:val="00410408"/>
    <w:rsid w:val="0041069B"/>
    <w:rsid w:val="004107DC"/>
    <w:rsid w:val="004108F2"/>
    <w:rsid w:val="00410BD5"/>
    <w:rsid w:val="00410CB8"/>
    <w:rsid w:val="00411518"/>
    <w:rsid w:val="00411574"/>
    <w:rsid w:val="00411C06"/>
    <w:rsid w:val="00411E10"/>
    <w:rsid w:val="004125E4"/>
    <w:rsid w:val="0041282F"/>
    <w:rsid w:val="00412EF5"/>
    <w:rsid w:val="00413045"/>
    <w:rsid w:val="0041345E"/>
    <w:rsid w:val="00413939"/>
    <w:rsid w:val="00414096"/>
    <w:rsid w:val="0041411E"/>
    <w:rsid w:val="004144D6"/>
    <w:rsid w:val="00414980"/>
    <w:rsid w:val="00414A90"/>
    <w:rsid w:val="00414EFB"/>
    <w:rsid w:val="004150E9"/>
    <w:rsid w:val="004158FC"/>
    <w:rsid w:val="00416547"/>
    <w:rsid w:val="004168A1"/>
    <w:rsid w:val="00416BAA"/>
    <w:rsid w:val="00417055"/>
    <w:rsid w:val="004172A0"/>
    <w:rsid w:val="0041734E"/>
    <w:rsid w:val="00417EB0"/>
    <w:rsid w:val="00420496"/>
    <w:rsid w:val="00420A1F"/>
    <w:rsid w:val="00420D88"/>
    <w:rsid w:val="00421149"/>
    <w:rsid w:val="004216CF"/>
    <w:rsid w:val="00421C9C"/>
    <w:rsid w:val="00421CEA"/>
    <w:rsid w:val="00421D1F"/>
    <w:rsid w:val="004220E8"/>
    <w:rsid w:val="00422113"/>
    <w:rsid w:val="00422ACF"/>
    <w:rsid w:val="00422CC9"/>
    <w:rsid w:val="00422DB3"/>
    <w:rsid w:val="0042380B"/>
    <w:rsid w:val="00424117"/>
    <w:rsid w:val="004246B4"/>
    <w:rsid w:val="004247DB"/>
    <w:rsid w:val="004249A4"/>
    <w:rsid w:val="00424AAE"/>
    <w:rsid w:val="00424BC6"/>
    <w:rsid w:val="00424CE8"/>
    <w:rsid w:val="00424D14"/>
    <w:rsid w:val="00425254"/>
    <w:rsid w:val="00425273"/>
    <w:rsid w:val="004252A1"/>
    <w:rsid w:val="004255EC"/>
    <w:rsid w:val="004255F7"/>
    <w:rsid w:val="00425601"/>
    <w:rsid w:val="00425824"/>
    <w:rsid w:val="00425BB9"/>
    <w:rsid w:val="00425F5B"/>
    <w:rsid w:val="0042658A"/>
    <w:rsid w:val="004266D7"/>
    <w:rsid w:val="00426C0D"/>
    <w:rsid w:val="00426D77"/>
    <w:rsid w:val="00426DF7"/>
    <w:rsid w:val="0042769F"/>
    <w:rsid w:val="00427B19"/>
    <w:rsid w:val="00427B93"/>
    <w:rsid w:val="00427B97"/>
    <w:rsid w:val="0043020B"/>
    <w:rsid w:val="00430293"/>
    <w:rsid w:val="00430645"/>
    <w:rsid w:val="004307F2"/>
    <w:rsid w:val="00430D72"/>
    <w:rsid w:val="00430DDC"/>
    <w:rsid w:val="0043100D"/>
    <w:rsid w:val="00431377"/>
    <w:rsid w:val="004315CA"/>
    <w:rsid w:val="004316BD"/>
    <w:rsid w:val="004316DC"/>
    <w:rsid w:val="00431716"/>
    <w:rsid w:val="00432588"/>
    <w:rsid w:val="004326DB"/>
    <w:rsid w:val="00433095"/>
    <w:rsid w:val="0043340D"/>
    <w:rsid w:val="00433536"/>
    <w:rsid w:val="00433906"/>
    <w:rsid w:val="00433D2B"/>
    <w:rsid w:val="0043408B"/>
    <w:rsid w:val="0043409B"/>
    <w:rsid w:val="00434562"/>
    <w:rsid w:val="00434773"/>
    <w:rsid w:val="00434791"/>
    <w:rsid w:val="004347D7"/>
    <w:rsid w:val="00434B51"/>
    <w:rsid w:val="00435BE4"/>
    <w:rsid w:val="00435D51"/>
    <w:rsid w:val="00435EF5"/>
    <w:rsid w:val="0043606F"/>
    <w:rsid w:val="0043621A"/>
    <w:rsid w:val="00436298"/>
    <w:rsid w:val="004367DE"/>
    <w:rsid w:val="00436FA3"/>
    <w:rsid w:val="004370FE"/>
    <w:rsid w:val="00437D4C"/>
    <w:rsid w:val="00440104"/>
    <w:rsid w:val="004404A4"/>
    <w:rsid w:val="0044061B"/>
    <w:rsid w:val="0044074D"/>
    <w:rsid w:val="004407DD"/>
    <w:rsid w:val="0044082B"/>
    <w:rsid w:val="00440C0A"/>
    <w:rsid w:val="00440CCD"/>
    <w:rsid w:val="00440E88"/>
    <w:rsid w:val="004410EC"/>
    <w:rsid w:val="0044123B"/>
    <w:rsid w:val="00441BD0"/>
    <w:rsid w:val="00441D3B"/>
    <w:rsid w:val="00441E9F"/>
    <w:rsid w:val="004420F8"/>
    <w:rsid w:val="00442144"/>
    <w:rsid w:val="004421D6"/>
    <w:rsid w:val="0044250C"/>
    <w:rsid w:val="004425E3"/>
    <w:rsid w:val="00442A89"/>
    <w:rsid w:val="00442AAE"/>
    <w:rsid w:val="00443655"/>
    <w:rsid w:val="00443754"/>
    <w:rsid w:val="0044375B"/>
    <w:rsid w:val="004437A7"/>
    <w:rsid w:val="004438DB"/>
    <w:rsid w:val="00443C03"/>
    <w:rsid w:val="00443CE0"/>
    <w:rsid w:val="00443D7A"/>
    <w:rsid w:val="004441A3"/>
    <w:rsid w:val="004449B4"/>
    <w:rsid w:val="00444D96"/>
    <w:rsid w:val="00444FDD"/>
    <w:rsid w:val="00445412"/>
    <w:rsid w:val="00446123"/>
    <w:rsid w:val="004466E8"/>
    <w:rsid w:val="0044670E"/>
    <w:rsid w:val="0044793C"/>
    <w:rsid w:val="00447A11"/>
    <w:rsid w:val="00447F5C"/>
    <w:rsid w:val="0045014E"/>
    <w:rsid w:val="004513D7"/>
    <w:rsid w:val="004516E6"/>
    <w:rsid w:val="00451B91"/>
    <w:rsid w:val="00452315"/>
    <w:rsid w:val="004526C5"/>
    <w:rsid w:val="00452B42"/>
    <w:rsid w:val="0045313D"/>
    <w:rsid w:val="004531D6"/>
    <w:rsid w:val="0045332B"/>
    <w:rsid w:val="00453732"/>
    <w:rsid w:val="00453E0D"/>
    <w:rsid w:val="00454051"/>
    <w:rsid w:val="0045459F"/>
    <w:rsid w:val="004546BE"/>
    <w:rsid w:val="004546DD"/>
    <w:rsid w:val="00454827"/>
    <w:rsid w:val="00455154"/>
    <w:rsid w:val="004551CE"/>
    <w:rsid w:val="00455368"/>
    <w:rsid w:val="004557F8"/>
    <w:rsid w:val="00455F14"/>
    <w:rsid w:val="00455F59"/>
    <w:rsid w:val="004560AE"/>
    <w:rsid w:val="00457999"/>
    <w:rsid w:val="00457A16"/>
    <w:rsid w:val="00460018"/>
    <w:rsid w:val="0046049E"/>
    <w:rsid w:val="00460593"/>
    <w:rsid w:val="00460870"/>
    <w:rsid w:val="00460BFD"/>
    <w:rsid w:val="00460D99"/>
    <w:rsid w:val="00461043"/>
    <w:rsid w:val="00461552"/>
    <w:rsid w:val="00461B9D"/>
    <w:rsid w:val="00461C78"/>
    <w:rsid w:val="00461DA3"/>
    <w:rsid w:val="0046247D"/>
    <w:rsid w:val="004628C6"/>
    <w:rsid w:val="0046295F"/>
    <w:rsid w:val="00462A7C"/>
    <w:rsid w:val="00462D0A"/>
    <w:rsid w:val="00462D73"/>
    <w:rsid w:val="00462EF6"/>
    <w:rsid w:val="0046309B"/>
    <w:rsid w:val="00463E55"/>
    <w:rsid w:val="00463FBD"/>
    <w:rsid w:val="0046402E"/>
    <w:rsid w:val="00464844"/>
    <w:rsid w:val="00464BE0"/>
    <w:rsid w:val="0046510A"/>
    <w:rsid w:val="00465110"/>
    <w:rsid w:val="00465235"/>
    <w:rsid w:val="00465246"/>
    <w:rsid w:val="00465D1F"/>
    <w:rsid w:val="004665CA"/>
    <w:rsid w:val="00466614"/>
    <w:rsid w:val="00466AE8"/>
    <w:rsid w:val="00467098"/>
    <w:rsid w:val="0046790A"/>
    <w:rsid w:val="00467982"/>
    <w:rsid w:val="004679F0"/>
    <w:rsid w:val="00467A03"/>
    <w:rsid w:val="00467B36"/>
    <w:rsid w:val="00467B9B"/>
    <w:rsid w:val="004701FD"/>
    <w:rsid w:val="00470A25"/>
    <w:rsid w:val="00470F23"/>
    <w:rsid w:val="0047117F"/>
    <w:rsid w:val="004716AA"/>
    <w:rsid w:val="00471A49"/>
    <w:rsid w:val="00471B68"/>
    <w:rsid w:val="004721E4"/>
    <w:rsid w:val="004729DD"/>
    <w:rsid w:val="00472AC8"/>
    <w:rsid w:val="00472E98"/>
    <w:rsid w:val="004730C2"/>
    <w:rsid w:val="004735F2"/>
    <w:rsid w:val="00473677"/>
    <w:rsid w:val="0047367A"/>
    <w:rsid w:val="00473EBD"/>
    <w:rsid w:val="00473FF5"/>
    <w:rsid w:val="00474C5F"/>
    <w:rsid w:val="004750A2"/>
    <w:rsid w:val="00475226"/>
    <w:rsid w:val="00475340"/>
    <w:rsid w:val="004754AD"/>
    <w:rsid w:val="0047595D"/>
    <w:rsid w:val="00475BA8"/>
    <w:rsid w:val="00475DCB"/>
    <w:rsid w:val="0047638F"/>
    <w:rsid w:val="00476F6C"/>
    <w:rsid w:val="0047703D"/>
    <w:rsid w:val="00477AD5"/>
    <w:rsid w:val="00477DB4"/>
    <w:rsid w:val="004806E5"/>
    <w:rsid w:val="00480A8B"/>
    <w:rsid w:val="00480ADA"/>
    <w:rsid w:val="00480CFF"/>
    <w:rsid w:val="00480D5C"/>
    <w:rsid w:val="00480E8A"/>
    <w:rsid w:val="00480F0D"/>
    <w:rsid w:val="00481166"/>
    <w:rsid w:val="004813A0"/>
    <w:rsid w:val="00481E57"/>
    <w:rsid w:val="00482623"/>
    <w:rsid w:val="004835C6"/>
    <w:rsid w:val="004839D7"/>
    <w:rsid w:val="004842B4"/>
    <w:rsid w:val="00484C95"/>
    <w:rsid w:val="00484DBA"/>
    <w:rsid w:val="0048579F"/>
    <w:rsid w:val="00486575"/>
    <w:rsid w:val="00486899"/>
    <w:rsid w:val="00486C81"/>
    <w:rsid w:val="00486D59"/>
    <w:rsid w:val="00487347"/>
    <w:rsid w:val="0048734D"/>
    <w:rsid w:val="00487402"/>
    <w:rsid w:val="0048767B"/>
    <w:rsid w:val="0048775D"/>
    <w:rsid w:val="004877EC"/>
    <w:rsid w:val="00490A79"/>
    <w:rsid w:val="00490B25"/>
    <w:rsid w:val="00490CE0"/>
    <w:rsid w:val="004922E6"/>
    <w:rsid w:val="004925E9"/>
    <w:rsid w:val="0049287F"/>
    <w:rsid w:val="00492E1B"/>
    <w:rsid w:val="00493727"/>
    <w:rsid w:val="00493C8B"/>
    <w:rsid w:val="00493D66"/>
    <w:rsid w:val="00493DB2"/>
    <w:rsid w:val="00493F12"/>
    <w:rsid w:val="00493FC2"/>
    <w:rsid w:val="00494009"/>
    <w:rsid w:val="00494097"/>
    <w:rsid w:val="0049425F"/>
    <w:rsid w:val="0049467F"/>
    <w:rsid w:val="004946BE"/>
    <w:rsid w:val="00494B72"/>
    <w:rsid w:val="00495256"/>
    <w:rsid w:val="00495CAD"/>
    <w:rsid w:val="00495FB8"/>
    <w:rsid w:val="0049606E"/>
    <w:rsid w:val="004960AF"/>
    <w:rsid w:val="00496138"/>
    <w:rsid w:val="00496535"/>
    <w:rsid w:val="00496EC0"/>
    <w:rsid w:val="0049735E"/>
    <w:rsid w:val="00497A95"/>
    <w:rsid w:val="00497F6C"/>
    <w:rsid w:val="004A095E"/>
    <w:rsid w:val="004A0CC3"/>
    <w:rsid w:val="004A141C"/>
    <w:rsid w:val="004A16DD"/>
    <w:rsid w:val="004A1CFE"/>
    <w:rsid w:val="004A2159"/>
    <w:rsid w:val="004A22B3"/>
    <w:rsid w:val="004A253F"/>
    <w:rsid w:val="004A3292"/>
    <w:rsid w:val="004A382A"/>
    <w:rsid w:val="004A39CB"/>
    <w:rsid w:val="004A3A87"/>
    <w:rsid w:val="004A3E81"/>
    <w:rsid w:val="004A4220"/>
    <w:rsid w:val="004A4221"/>
    <w:rsid w:val="004A425F"/>
    <w:rsid w:val="004A45DD"/>
    <w:rsid w:val="004A46E1"/>
    <w:rsid w:val="004A4C0A"/>
    <w:rsid w:val="004A50A8"/>
    <w:rsid w:val="004A534E"/>
    <w:rsid w:val="004A5434"/>
    <w:rsid w:val="004A543B"/>
    <w:rsid w:val="004A5890"/>
    <w:rsid w:val="004A5D38"/>
    <w:rsid w:val="004A68C8"/>
    <w:rsid w:val="004A6B0D"/>
    <w:rsid w:val="004A6C80"/>
    <w:rsid w:val="004A7617"/>
    <w:rsid w:val="004A7C61"/>
    <w:rsid w:val="004B02D4"/>
    <w:rsid w:val="004B0883"/>
    <w:rsid w:val="004B08E1"/>
    <w:rsid w:val="004B09F4"/>
    <w:rsid w:val="004B0ADB"/>
    <w:rsid w:val="004B0C40"/>
    <w:rsid w:val="004B0C52"/>
    <w:rsid w:val="004B154E"/>
    <w:rsid w:val="004B1A19"/>
    <w:rsid w:val="004B2549"/>
    <w:rsid w:val="004B26BC"/>
    <w:rsid w:val="004B2C67"/>
    <w:rsid w:val="004B2D25"/>
    <w:rsid w:val="004B2E2C"/>
    <w:rsid w:val="004B2F8A"/>
    <w:rsid w:val="004B323C"/>
    <w:rsid w:val="004B381E"/>
    <w:rsid w:val="004B3BA5"/>
    <w:rsid w:val="004B3E4B"/>
    <w:rsid w:val="004B3F8A"/>
    <w:rsid w:val="004B42C6"/>
    <w:rsid w:val="004B4653"/>
    <w:rsid w:val="004B4BD2"/>
    <w:rsid w:val="004B50A0"/>
    <w:rsid w:val="004B522D"/>
    <w:rsid w:val="004B5795"/>
    <w:rsid w:val="004B5ACE"/>
    <w:rsid w:val="004B5DC5"/>
    <w:rsid w:val="004B5FA7"/>
    <w:rsid w:val="004B6107"/>
    <w:rsid w:val="004B64CC"/>
    <w:rsid w:val="004B651F"/>
    <w:rsid w:val="004B66C3"/>
    <w:rsid w:val="004B69C1"/>
    <w:rsid w:val="004B6DD2"/>
    <w:rsid w:val="004B6F85"/>
    <w:rsid w:val="004B7353"/>
    <w:rsid w:val="004B7488"/>
    <w:rsid w:val="004B7493"/>
    <w:rsid w:val="004B78E6"/>
    <w:rsid w:val="004B7AA1"/>
    <w:rsid w:val="004B7F9F"/>
    <w:rsid w:val="004C00B7"/>
    <w:rsid w:val="004C0BF7"/>
    <w:rsid w:val="004C0CEF"/>
    <w:rsid w:val="004C182A"/>
    <w:rsid w:val="004C1887"/>
    <w:rsid w:val="004C244E"/>
    <w:rsid w:val="004C265A"/>
    <w:rsid w:val="004C285D"/>
    <w:rsid w:val="004C2876"/>
    <w:rsid w:val="004C2BE9"/>
    <w:rsid w:val="004C3926"/>
    <w:rsid w:val="004C3A15"/>
    <w:rsid w:val="004C3A43"/>
    <w:rsid w:val="004C3B73"/>
    <w:rsid w:val="004C3BB7"/>
    <w:rsid w:val="004C4102"/>
    <w:rsid w:val="004C426B"/>
    <w:rsid w:val="004C44AF"/>
    <w:rsid w:val="004C462B"/>
    <w:rsid w:val="004C48B7"/>
    <w:rsid w:val="004C4AEF"/>
    <w:rsid w:val="004C4BCC"/>
    <w:rsid w:val="004C5412"/>
    <w:rsid w:val="004C5413"/>
    <w:rsid w:val="004C5D5C"/>
    <w:rsid w:val="004C5D98"/>
    <w:rsid w:val="004C602D"/>
    <w:rsid w:val="004C6040"/>
    <w:rsid w:val="004C65B2"/>
    <w:rsid w:val="004C68CC"/>
    <w:rsid w:val="004C72D7"/>
    <w:rsid w:val="004C74E5"/>
    <w:rsid w:val="004C7666"/>
    <w:rsid w:val="004D0145"/>
    <w:rsid w:val="004D02AF"/>
    <w:rsid w:val="004D0EA0"/>
    <w:rsid w:val="004D1011"/>
    <w:rsid w:val="004D12A6"/>
    <w:rsid w:val="004D18C5"/>
    <w:rsid w:val="004D19DF"/>
    <w:rsid w:val="004D205C"/>
    <w:rsid w:val="004D216D"/>
    <w:rsid w:val="004D2306"/>
    <w:rsid w:val="004D285B"/>
    <w:rsid w:val="004D2AE4"/>
    <w:rsid w:val="004D2B90"/>
    <w:rsid w:val="004D2CDD"/>
    <w:rsid w:val="004D2DBE"/>
    <w:rsid w:val="004D310F"/>
    <w:rsid w:val="004D36EC"/>
    <w:rsid w:val="004D37ED"/>
    <w:rsid w:val="004D37EE"/>
    <w:rsid w:val="004D3936"/>
    <w:rsid w:val="004D401D"/>
    <w:rsid w:val="004D47F1"/>
    <w:rsid w:val="004D514E"/>
    <w:rsid w:val="004D51C5"/>
    <w:rsid w:val="004D5A52"/>
    <w:rsid w:val="004D65E7"/>
    <w:rsid w:val="004D66B6"/>
    <w:rsid w:val="004D6E1C"/>
    <w:rsid w:val="004D7886"/>
    <w:rsid w:val="004D7CC4"/>
    <w:rsid w:val="004D7CFC"/>
    <w:rsid w:val="004E0037"/>
    <w:rsid w:val="004E0976"/>
    <w:rsid w:val="004E0C81"/>
    <w:rsid w:val="004E104E"/>
    <w:rsid w:val="004E14C8"/>
    <w:rsid w:val="004E1937"/>
    <w:rsid w:val="004E208A"/>
    <w:rsid w:val="004E21C8"/>
    <w:rsid w:val="004E27C7"/>
    <w:rsid w:val="004E2B76"/>
    <w:rsid w:val="004E2BB2"/>
    <w:rsid w:val="004E2C03"/>
    <w:rsid w:val="004E3017"/>
    <w:rsid w:val="004E30FF"/>
    <w:rsid w:val="004E31BE"/>
    <w:rsid w:val="004E3670"/>
    <w:rsid w:val="004E3773"/>
    <w:rsid w:val="004E4359"/>
    <w:rsid w:val="004E493C"/>
    <w:rsid w:val="004E53B9"/>
    <w:rsid w:val="004E55F6"/>
    <w:rsid w:val="004E5DCE"/>
    <w:rsid w:val="004E68E4"/>
    <w:rsid w:val="004E6AEB"/>
    <w:rsid w:val="004E6DD8"/>
    <w:rsid w:val="004E7228"/>
    <w:rsid w:val="004E7253"/>
    <w:rsid w:val="004E7836"/>
    <w:rsid w:val="004E7873"/>
    <w:rsid w:val="004E7C9E"/>
    <w:rsid w:val="004F01CE"/>
    <w:rsid w:val="004F080E"/>
    <w:rsid w:val="004F08E8"/>
    <w:rsid w:val="004F0E52"/>
    <w:rsid w:val="004F1850"/>
    <w:rsid w:val="004F1AB3"/>
    <w:rsid w:val="004F1E24"/>
    <w:rsid w:val="004F207A"/>
    <w:rsid w:val="004F27B4"/>
    <w:rsid w:val="004F29D4"/>
    <w:rsid w:val="004F3152"/>
    <w:rsid w:val="004F3648"/>
    <w:rsid w:val="004F39C4"/>
    <w:rsid w:val="004F4277"/>
    <w:rsid w:val="004F4836"/>
    <w:rsid w:val="004F4945"/>
    <w:rsid w:val="004F4CC5"/>
    <w:rsid w:val="004F50A1"/>
    <w:rsid w:val="004F5262"/>
    <w:rsid w:val="004F52EA"/>
    <w:rsid w:val="004F5302"/>
    <w:rsid w:val="004F566D"/>
    <w:rsid w:val="004F5AB6"/>
    <w:rsid w:val="004F60E2"/>
    <w:rsid w:val="004F6150"/>
    <w:rsid w:val="004F6877"/>
    <w:rsid w:val="004F6ED4"/>
    <w:rsid w:val="004F7025"/>
    <w:rsid w:val="004F71A9"/>
    <w:rsid w:val="004F7759"/>
    <w:rsid w:val="004F79CA"/>
    <w:rsid w:val="004F7F2E"/>
    <w:rsid w:val="0050025D"/>
    <w:rsid w:val="005008C2"/>
    <w:rsid w:val="00500A81"/>
    <w:rsid w:val="00500EE3"/>
    <w:rsid w:val="00500FFF"/>
    <w:rsid w:val="00501C99"/>
    <w:rsid w:val="00502000"/>
    <w:rsid w:val="00502340"/>
    <w:rsid w:val="00502940"/>
    <w:rsid w:val="00502ABC"/>
    <w:rsid w:val="00502B4F"/>
    <w:rsid w:val="00502F37"/>
    <w:rsid w:val="005032F8"/>
    <w:rsid w:val="00503709"/>
    <w:rsid w:val="00503AF2"/>
    <w:rsid w:val="00503DD4"/>
    <w:rsid w:val="00503F03"/>
    <w:rsid w:val="00503FAC"/>
    <w:rsid w:val="005046DB"/>
    <w:rsid w:val="0050475E"/>
    <w:rsid w:val="005049A9"/>
    <w:rsid w:val="00504F55"/>
    <w:rsid w:val="005051D7"/>
    <w:rsid w:val="005054BC"/>
    <w:rsid w:val="00505B22"/>
    <w:rsid w:val="00505D18"/>
    <w:rsid w:val="0050605A"/>
    <w:rsid w:val="005060C6"/>
    <w:rsid w:val="005063CD"/>
    <w:rsid w:val="00506480"/>
    <w:rsid w:val="00507564"/>
    <w:rsid w:val="00507607"/>
    <w:rsid w:val="00507DC8"/>
    <w:rsid w:val="005100C2"/>
    <w:rsid w:val="00510414"/>
    <w:rsid w:val="0051043D"/>
    <w:rsid w:val="0051098D"/>
    <w:rsid w:val="00510AB2"/>
    <w:rsid w:val="00510F43"/>
    <w:rsid w:val="005117DF"/>
    <w:rsid w:val="00511CCF"/>
    <w:rsid w:val="00511D69"/>
    <w:rsid w:val="00512486"/>
    <w:rsid w:val="005124E9"/>
    <w:rsid w:val="005126FA"/>
    <w:rsid w:val="00512733"/>
    <w:rsid w:val="00512757"/>
    <w:rsid w:val="005129C1"/>
    <w:rsid w:val="00512FDA"/>
    <w:rsid w:val="0051334D"/>
    <w:rsid w:val="005133F9"/>
    <w:rsid w:val="00513722"/>
    <w:rsid w:val="005146AF"/>
    <w:rsid w:val="0051572A"/>
    <w:rsid w:val="00515815"/>
    <w:rsid w:val="00515D5C"/>
    <w:rsid w:val="0051638A"/>
    <w:rsid w:val="0051691E"/>
    <w:rsid w:val="00516C17"/>
    <w:rsid w:val="00516D96"/>
    <w:rsid w:val="00516EE2"/>
    <w:rsid w:val="005173E4"/>
    <w:rsid w:val="005174C6"/>
    <w:rsid w:val="005202EC"/>
    <w:rsid w:val="00520466"/>
    <w:rsid w:val="005209AE"/>
    <w:rsid w:val="005209EE"/>
    <w:rsid w:val="00520E5E"/>
    <w:rsid w:val="00520F62"/>
    <w:rsid w:val="0052102F"/>
    <w:rsid w:val="00521356"/>
    <w:rsid w:val="00521CA3"/>
    <w:rsid w:val="00521D93"/>
    <w:rsid w:val="005227D5"/>
    <w:rsid w:val="00522F23"/>
    <w:rsid w:val="00523334"/>
    <w:rsid w:val="0052335F"/>
    <w:rsid w:val="00523CDC"/>
    <w:rsid w:val="00523DA2"/>
    <w:rsid w:val="00523F2A"/>
    <w:rsid w:val="00524515"/>
    <w:rsid w:val="00524923"/>
    <w:rsid w:val="0052513E"/>
    <w:rsid w:val="005251E3"/>
    <w:rsid w:val="00525389"/>
    <w:rsid w:val="00525538"/>
    <w:rsid w:val="00525546"/>
    <w:rsid w:val="005259EA"/>
    <w:rsid w:val="00525BC6"/>
    <w:rsid w:val="00525CCB"/>
    <w:rsid w:val="00526306"/>
    <w:rsid w:val="00526607"/>
    <w:rsid w:val="00526B26"/>
    <w:rsid w:val="00526D9C"/>
    <w:rsid w:val="00526EFC"/>
    <w:rsid w:val="00527839"/>
    <w:rsid w:val="00527958"/>
    <w:rsid w:val="00527988"/>
    <w:rsid w:val="00527A17"/>
    <w:rsid w:val="00527B9A"/>
    <w:rsid w:val="005303C8"/>
    <w:rsid w:val="00530443"/>
    <w:rsid w:val="005304B5"/>
    <w:rsid w:val="0053132F"/>
    <w:rsid w:val="00531690"/>
    <w:rsid w:val="005329F1"/>
    <w:rsid w:val="00532E07"/>
    <w:rsid w:val="00533985"/>
    <w:rsid w:val="00534063"/>
    <w:rsid w:val="0053424F"/>
    <w:rsid w:val="005345C8"/>
    <w:rsid w:val="005348A7"/>
    <w:rsid w:val="005348E4"/>
    <w:rsid w:val="0053497D"/>
    <w:rsid w:val="00534EF1"/>
    <w:rsid w:val="00534F66"/>
    <w:rsid w:val="005350BE"/>
    <w:rsid w:val="00535305"/>
    <w:rsid w:val="00535503"/>
    <w:rsid w:val="00535576"/>
    <w:rsid w:val="005357B3"/>
    <w:rsid w:val="00535969"/>
    <w:rsid w:val="00536B01"/>
    <w:rsid w:val="00536B0D"/>
    <w:rsid w:val="00536C7F"/>
    <w:rsid w:val="00537670"/>
    <w:rsid w:val="00537770"/>
    <w:rsid w:val="00537C82"/>
    <w:rsid w:val="005402B5"/>
    <w:rsid w:val="00540BEA"/>
    <w:rsid w:val="005417F0"/>
    <w:rsid w:val="00542067"/>
    <w:rsid w:val="005421C2"/>
    <w:rsid w:val="00542381"/>
    <w:rsid w:val="005423D3"/>
    <w:rsid w:val="0054253C"/>
    <w:rsid w:val="005425AD"/>
    <w:rsid w:val="00542668"/>
    <w:rsid w:val="005431A0"/>
    <w:rsid w:val="005432E9"/>
    <w:rsid w:val="0054337F"/>
    <w:rsid w:val="005437AA"/>
    <w:rsid w:val="0054382B"/>
    <w:rsid w:val="00543A67"/>
    <w:rsid w:val="00543A69"/>
    <w:rsid w:val="00543AEE"/>
    <w:rsid w:val="00543C3F"/>
    <w:rsid w:val="00544485"/>
    <w:rsid w:val="00544E42"/>
    <w:rsid w:val="0054548A"/>
    <w:rsid w:val="005456AF"/>
    <w:rsid w:val="0054572C"/>
    <w:rsid w:val="00545749"/>
    <w:rsid w:val="00545948"/>
    <w:rsid w:val="00546053"/>
    <w:rsid w:val="0054606B"/>
    <w:rsid w:val="00546418"/>
    <w:rsid w:val="005464A1"/>
    <w:rsid w:val="00546609"/>
    <w:rsid w:val="00546AB6"/>
    <w:rsid w:val="0054703F"/>
    <w:rsid w:val="0054790D"/>
    <w:rsid w:val="00550511"/>
    <w:rsid w:val="00550658"/>
    <w:rsid w:val="005507FB"/>
    <w:rsid w:val="00550A4E"/>
    <w:rsid w:val="00550C00"/>
    <w:rsid w:val="005513C6"/>
    <w:rsid w:val="0055157F"/>
    <w:rsid w:val="005515E6"/>
    <w:rsid w:val="00551DFB"/>
    <w:rsid w:val="00552092"/>
    <w:rsid w:val="005529EB"/>
    <w:rsid w:val="005535E2"/>
    <w:rsid w:val="00553930"/>
    <w:rsid w:val="00554156"/>
    <w:rsid w:val="00554629"/>
    <w:rsid w:val="00554735"/>
    <w:rsid w:val="00554785"/>
    <w:rsid w:val="00554950"/>
    <w:rsid w:val="005549D1"/>
    <w:rsid w:val="0055554E"/>
    <w:rsid w:val="005557E0"/>
    <w:rsid w:val="00555CC0"/>
    <w:rsid w:val="00555CFC"/>
    <w:rsid w:val="00555EFE"/>
    <w:rsid w:val="005565C6"/>
    <w:rsid w:val="005566CC"/>
    <w:rsid w:val="00556755"/>
    <w:rsid w:val="0055693A"/>
    <w:rsid w:val="00556978"/>
    <w:rsid w:val="00556A80"/>
    <w:rsid w:val="00556EED"/>
    <w:rsid w:val="00557B26"/>
    <w:rsid w:val="00557C6D"/>
    <w:rsid w:val="00557FA3"/>
    <w:rsid w:val="0056011E"/>
    <w:rsid w:val="00560284"/>
    <w:rsid w:val="005602BF"/>
    <w:rsid w:val="005607AE"/>
    <w:rsid w:val="005607E6"/>
    <w:rsid w:val="005612F5"/>
    <w:rsid w:val="005613B4"/>
    <w:rsid w:val="00561590"/>
    <w:rsid w:val="00561E5B"/>
    <w:rsid w:val="00561F63"/>
    <w:rsid w:val="00562664"/>
    <w:rsid w:val="0056283A"/>
    <w:rsid w:val="0056324A"/>
    <w:rsid w:val="005632D5"/>
    <w:rsid w:val="005643DC"/>
    <w:rsid w:val="005645BC"/>
    <w:rsid w:val="005647D3"/>
    <w:rsid w:val="00564DC9"/>
    <w:rsid w:val="00566594"/>
    <w:rsid w:val="00566873"/>
    <w:rsid w:val="005668D8"/>
    <w:rsid w:val="00566C9C"/>
    <w:rsid w:val="00566D07"/>
    <w:rsid w:val="00566ECE"/>
    <w:rsid w:val="00567439"/>
    <w:rsid w:val="005679C2"/>
    <w:rsid w:val="005679FC"/>
    <w:rsid w:val="00567DA0"/>
    <w:rsid w:val="00567F00"/>
    <w:rsid w:val="0057013C"/>
    <w:rsid w:val="00570149"/>
    <w:rsid w:val="00570A97"/>
    <w:rsid w:val="00570BA5"/>
    <w:rsid w:val="00570D67"/>
    <w:rsid w:val="00570F53"/>
    <w:rsid w:val="0057157B"/>
    <w:rsid w:val="00571AD8"/>
    <w:rsid w:val="005725BA"/>
    <w:rsid w:val="00572660"/>
    <w:rsid w:val="005728F5"/>
    <w:rsid w:val="00572BD1"/>
    <w:rsid w:val="0057318F"/>
    <w:rsid w:val="005735D7"/>
    <w:rsid w:val="005735F4"/>
    <w:rsid w:val="00573790"/>
    <w:rsid w:val="00573DE0"/>
    <w:rsid w:val="005741EC"/>
    <w:rsid w:val="005743BF"/>
    <w:rsid w:val="00574466"/>
    <w:rsid w:val="005749EC"/>
    <w:rsid w:val="00574D80"/>
    <w:rsid w:val="00575B78"/>
    <w:rsid w:val="00575C14"/>
    <w:rsid w:val="00575C5C"/>
    <w:rsid w:val="00576301"/>
    <w:rsid w:val="00576557"/>
    <w:rsid w:val="005768B6"/>
    <w:rsid w:val="005768E6"/>
    <w:rsid w:val="005772BF"/>
    <w:rsid w:val="005773EA"/>
    <w:rsid w:val="005774CD"/>
    <w:rsid w:val="00577C1B"/>
    <w:rsid w:val="00577CCE"/>
    <w:rsid w:val="00577E59"/>
    <w:rsid w:val="00580298"/>
    <w:rsid w:val="0058042D"/>
    <w:rsid w:val="00580A28"/>
    <w:rsid w:val="00580C4A"/>
    <w:rsid w:val="0058162C"/>
    <w:rsid w:val="005816EA"/>
    <w:rsid w:val="00581E10"/>
    <w:rsid w:val="00581F07"/>
    <w:rsid w:val="00582159"/>
    <w:rsid w:val="005822FB"/>
    <w:rsid w:val="005825D6"/>
    <w:rsid w:val="005831E9"/>
    <w:rsid w:val="00584326"/>
    <w:rsid w:val="00584406"/>
    <w:rsid w:val="0058468D"/>
    <w:rsid w:val="00584877"/>
    <w:rsid w:val="00584E16"/>
    <w:rsid w:val="00585081"/>
    <w:rsid w:val="00586322"/>
    <w:rsid w:val="00586573"/>
    <w:rsid w:val="00586A3D"/>
    <w:rsid w:val="00586AA9"/>
    <w:rsid w:val="00586AC7"/>
    <w:rsid w:val="0058723D"/>
    <w:rsid w:val="0058767D"/>
    <w:rsid w:val="00587F43"/>
    <w:rsid w:val="00590EE3"/>
    <w:rsid w:val="00591392"/>
    <w:rsid w:val="00591A36"/>
    <w:rsid w:val="00591FCC"/>
    <w:rsid w:val="00592405"/>
    <w:rsid w:val="00592408"/>
    <w:rsid w:val="005924DA"/>
    <w:rsid w:val="005924DF"/>
    <w:rsid w:val="00592533"/>
    <w:rsid w:val="005925BA"/>
    <w:rsid w:val="00592B08"/>
    <w:rsid w:val="005931A3"/>
    <w:rsid w:val="00593271"/>
    <w:rsid w:val="00593992"/>
    <w:rsid w:val="00593EE1"/>
    <w:rsid w:val="005941C7"/>
    <w:rsid w:val="00594587"/>
    <w:rsid w:val="0059495C"/>
    <w:rsid w:val="00594A80"/>
    <w:rsid w:val="005955A4"/>
    <w:rsid w:val="00595C1D"/>
    <w:rsid w:val="00595E25"/>
    <w:rsid w:val="005961AD"/>
    <w:rsid w:val="00596388"/>
    <w:rsid w:val="005963E0"/>
    <w:rsid w:val="00596854"/>
    <w:rsid w:val="00596855"/>
    <w:rsid w:val="00596859"/>
    <w:rsid w:val="00596A4C"/>
    <w:rsid w:val="00596BB7"/>
    <w:rsid w:val="00596F55"/>
    <w:rsid w:val="0059794B"/>
    <w:rsid w:val="005A02D8"/>
    <w:rsid w:val="005A02FD"/>
    <w:rsid w:val="005A0563"/>
    <w:rsid w:val="005A09A5"/>
    <w:rsid w:val="005A0CA5"/>
    <w:rsid w:val="005A1026"/>
    <w:rsid w:val="005A1A86"/>
    <w:rsid w:val="005A202D"/>
    <w:rsid w:val="005A2403"/>
    <w:rsid w:val="005A25CC"/>
    <w:rsid w:val="005A27F0"/>
    <w:rsid w:val="005A294E"/>
    <w:rsid w:val="005A2A3F"/>
    <w:rsid w:val="005A304D"/>
    <w:rsid w:val="005A311B"/>
    <w:rsid w:val="005A38A0"/>
    <w:rsid w:val="005A3B79"/>
    <w:rsid w:val="005A46B8"/>
    <w:rsid w:val="005A46BF"/>
    <w:rsid w:val="005A5530"/>
    <w:rsid w:val="005A5B0C"/>
    <w:rsid w:val="005A634C"/>
    <w:rsid w:val="005A6390"/>
    <w:rsid w:val="005A6751"/>
    <w:rsid w:val="005A710B"/>
    <w:rsid w:val="005A710D"/>
    <w:rsid w:val="005A720D"/>
    <w:rsid w:val="005A7254"/>
    <w:rsid w:val="005A72C0"/>
    <w:rsid w:val="005A73C5"/>
    <w:rsid w:val="005A73D8"/>
    <w:rsid w:val="005A755F"/>
    <w:rsid w:val="005A7853"/>
    <w:rsid w:val="005A7B33"/>
    <w:rsid w:val="005A7CEC"/>
    <w:rsid w:val="005B0439"/>
    <w:rsid w:val="005B0836"/>
    <w:rsid w:val="005B18B4"/>
    <w:rsid w:val="005B1C31"/>
    <w:rsid w:val="005B1D0B"/>
    <w:rsid w:val="005B2089"/>
    <w:rsid w:val="005B208A"/>
    <w:rsid w:val="005B2102"/>
    <w:rsid w:val="005B2490"/>
    <w:rsid w:val="005B2539"/>
    <w:rsid w:val="005B2B8F"/>
    <w:rsid w:val="005B2DA2"/>
    <w:rsid w:val="005B2FD0"/>
    <w:rsid w:val="005B3035"/>
    <w:rsid w:val="005B32A0"/>
    <w:rsid w:val="005B3B50"/>
    <w:rsid w:val="005B3D2A"/>
    <w:rsid w:val="005B4330"/>
    <w:rsid w:val="005B4750"/>
    <w:rsid w:val="005B48B4"/>
    <w:rsid w:val="005B4C2B"/>
    <w:rsid w:val="005B50BC"/>
    <w:rsid w:val="005B5971"/>
    <w:rsid w:val="005B5A24"/>
    <w:rsid w:val="005B5AEB"/>
    <w:rsid w:val="005B6571"/>
    <w:rsid w:val="005B6C82"/>
    <w:rsid w:val="005B6DDD"/>
    <w:rsid w:val="005B6FDE"/>
    <w:rsid w:val="005B7079"/>
    <w:rsid w:val="005B72E1"/>
    <w:rsid w:val="005B7386"/>
    <w:rsid w:val="005B7606"/>
    <w:rsid w:val="005B7A43"/>
    <w:rsid w:val="005B7C7C"/>
    <w:rsid w:val="005C02E9"/>
    <w:rsid w:val="005C03CC"/>
    <w:rsid w:val="005C0BFA"/>
    <w:rsid w:val="005C0C44"/>
    <w:rsid w:val="005C0F5D"/>
    <w:rsid w:val="005C11C1"/>
    <w:rsid w:val="005C13AB"/>
    <w:rsid w:val="005C145F"/>
    <w:rsid w:val="005C1501"/>
    <w:rsid w:val="005C1E89"/>
    <w:rsid w:val="005C2331"/>
    <w:rsid w:val="005C25C1"/>
    <w:rsid w:val="005C2B41"/>
    <w:rsid w:val="005C2CA7"/>
    <w:rsid w:val="005C2D15"/>
    <w:rsid w:val="005C3AF2"/>
    <w:rsid w:val="005C3C4D"/>
    <w:rsid w:val="005C3F16"/>
    <w:rsid w:val="005C46FA"/>
    <w:rsid w:val="005C4BD5"/>
    <w:rsid w:val="005C4C4E"/>
    <w:rsid w:val="005C4E09"/>
    <w:rsid w:val="005C4E42"/>
    <w:rsid w:val="005C4E53"/>
    <w:rsid w:val="005C4F5B"/>
    <w:rsid w:val="005C50E9"/>
    <w:rsid w:val="005C51A2"/>
    <w:rsid w:val="005C55BD"/>
    <w:rsid w:val="005C577C"/>
    <w:rsid w:val="005C57E2"/>
    <w:rsid w:val="005C63EB"/>
    <w:rsid w:val="005C67CB"/>
    <w:rsid w:val="005C6832"/>
    <w:rsid w:val="005C6888"/>
    <w:rsid w:val="005C69BE"/>
    <w:rsid w:val="005C6AAE"/>
    <w:rsid w:val="005C6CCF"/>
    <w:rsid w:val="005C7230"/>
    <w:rsid w:val="005C7A91"/>
    <w:rsid w:val="005C7DFE"/>
    <w:rsid w:val="005D005F"/>
    <w:rsid w:val="005D0299"/>
    <w:rsid w:val="005D04C0"/>
    <w:rsid w:val="005D0556"/>
    <w:rsid w:val="005D0A2A"/>
    <w:rsid w:val="005D0A68"/>
    <w:rsid w:val="005D0BBF"/>
    <w:rsid w:val="005D0DB3"/>
    <w:rsid w:val="005D0DFB"/>
    <w:rsid w:val="005D130C"/>
    <w:rsid w:val="005D17F9"/>
    <w:rsid w:val="005D189B"/>
    <w:rsid w:val="005D1E9C"/>
    <w:rsid w:val="005D1EB5"/>
    <w:rsid w:val="005D2459"/>
    <w:rsid w:val="005D26BD"/>
    <w:rsid w:val="005D2868"/>
    <w:rsid w:val="005D2ABD"/>
    <w:rsid w:val="005D35FD"/>
    <w:rsid w:val="005D3A84"/>
    <w:rsid w:val="005D485F"/>
    <w:rsid w:val="005D4B82"/>
    <w:rsid w:val="005D533A"/>
    <w:rsid w:val="005D53F1"/>
    <w:rsid w:val="005D5809"/>
    <w:rsid w:val="005D5870"/>
    <w:rsid w:val="005D5933"/>
    <w:rsid w:val="005D5A22"/>
    <w:rsid w:val="005D5B33"/>
    <w:rsid w:val="005D61FF"/>
    <w:rsid w:val="005D653C"/>
    <w:rsid w:val="005D653E"/>
    <w:rsid w:val="005D69A9"/>
    <w:rsid w:val="005D6E10"/>
    <w:rsid w:val="005D7532"/>
    <w:rsid w:val="005D79D7"/>
    <w:rsid w:val="005D7BD2"/>
    <w:rsid w:val="005E005F"/>
    <w:rsid w:val="005E02E4"/>
    <w:rsid w:val="005E0486"/>
    <w:rsid w:val="005E0BE5"/>
    <w:rsid w:val="005E157C"/>
    <w:rsid w:val="005E1922"/>
    <w:rsid w:val="005E1B79"/>
    <w:rsid w:val="005E1CA0"/>
    <w:rsid w:val="005E1F3C"/>
    <w:rsid w:val="005E2060"/>
    <w:rsid w:val="005E285D"/>
    <w:rsid w:val="005E2B2E"/>
    <w:rsid w:val="005E365C"/>
    <w:rsid w:val="005E37F8"/>
    <w:rsid w:val="005E39CF"/>
    <w:rsid w:val="005E3E87"/>
    <w:rsid w:val="005E4219"/>
    <w:rsid w:val="005E467D"/>
    <w:rsid w:val="005E4972"/>
    <w:rsid w:val="005E5E63"/>
    <w:rsid w:val="005E7289"/>
    <w:rsid w:val="005E764D"/>
    <w:rsid w:val="005E7CA8"/>
    <w:rsid w:val="005E7D01"/>
    <w:rsid w:val="005F04AD"/>
    <w:rsid w:val="005F0D2C"/>
    <w:rsid w:val="005F0E17"/>
    <w:rsid w:val="005F1669"/>
    <w:rsid w:val="005F1681"/>
    <w:rsid w:val="005F1820"/>
    <w:rsid w:val="005F212B"/>
    <w:rsid w:val="005F28CA"/>
    <w:rsid w:val="005F2ED1"/>
    <w:rsid w:val="005F3414"/>
    <w:rsid w:val="005F348C"/>
    <w:rsid w:val="005F3769"/>
    <w:rsid w:val="005F3982"/>
    <w:rsid w:val="005F3C04"/>
    <w:rsid w:val="005F3E24"/>
    <w:rsid w:val="005F4F05"/>
    <w:rsid w:val="005F554D"/>
    <w:rsid w:val="005F5F16"/>
    <w:rsid w:val="005F66C8"/>
    <w:rsid w:val="005F704C"/>
    <w:rsid w:val="005F72AA"/>
    <w:rsid w:val="005F740C"/>
    <w:rsid w:val="005F7638"/>
    <w:rsid w:val="005F78FF"/>
    <w:rsid w:val="00600531"/>
    <w:rsid w:val="00600932"/>
    <w:rsid w:val="00600A87"/>
    <w:rsid w:val="00600CC2"/>
    <w:rsid w:val="00600E67"/>
    <w:rsid w:val="00601801"/>
    <w:rsid w:val="00601B98"/>
    <w:rsid w:val="00602098"/>
    <w:rsid w:val="006020B5"/>
    <w:rsid w:val="0060235A"/>
    <w:rsid w:val="006024B4"/>
    <w:rsid w:val="006026A4"/>
    <w:rsid w:val="00602DA7"/>
    <w:rsid w:val="00602E36"/>
    <w:rsid w:val="00603008"/>
    <w:rsid w:val="006037AB"/>
    <w:rsid w:val="0060385F"/>
    <w:rsid w:val="00603A33"/>
    <w:rsid w:val="00603BC1"/>
    <w:rsid w:val="00604DEF"/>
    <w:rsid w:val="00604E09"/>
    <w:rsid w:val="006052DC"/>
    <w:rsid w:val="006057A1"/>
    <w:rsid w:val="00605B40"/>
    <w:rsid w:val="00605C21"/>
    <w:rsid w:val="00605D00"/>
    <w:rsid w:val="006062AE"/>
    <w:rsid w:val="0060649F"/>
    <w:rsid w:val="00606B9A"/>
    <w:rsid w:val="0060701D"/>
    <w:rsid w:val="006075F8"/>
    <w:rsid w:val="006076A6"/>
    <w:rsid w:val="006076AB"/>
    <w:rsid w:val="00607772"/>
    <w:rsid w:val="00607A16"/>
    <w:rsid w:val="00610682"/>
    <w:rsid w:val="00610BCB"/>
    <w:rsid w:val="00610F28"/>
    <w:rsid w:val="006112A6"/>
    <w:rsid w:val="0061179B"/>
    <w:rsid w:val="00611E03"/>
    <w:rsid w:val="00611E40"/>
    <w:rsid w:val="0061230C"/>
    <w:rsid w:val="00612AB7"/>
    <w:rsid w:val="00612B2A"/>
    <w:rsid w:val="00612E60"/>
    <w:rsid w:val="00613C97"/>
    <w:rsid w:val="00614036"/>
    <w:rsid w:val="00614978"/>
    <w:rsid w:val="00614C17"/>
    <w:rsid w:val="006152E5"/>
    <w:rsid w:val="00615697"/>
    <w:rsid w:val="00616827"/>
    <w:rsid w:val="00616A38"/>
    <w:rsid w:val="00616C22"/>
    <w:rsid w:val="00616F88"/>
    <w:rsid w:val="006178DE"/>
    <w:rsid w:val="00620213"/>
    <w:rsid w:val="00620285"/>
    <w:rsid w:val="00620B58"/>
    <w:rsid w:val="00620BFA"/>
    <w:rsid w:val="00620EB5"/>
    <w:rsid w:val="006212B5"/>
    <w:rsid w:val="00621AE3"/>
    <w:rsid w:val="00622700"/>
    <w:rsid w:val="0062273A"/>
    <w:rsid w:val="00622B4F"/>
    <w:rsid w:val="00622CEB"/>
    <w:rsid w:val="006230B0"/>
    <w:rsid w:val="006233AC"/>
    <w:rsid w:val="00623BCB"/>
    <w:rsid w:val="00623F9A"/>
    <w:rsid w:val="0062408E"/>
    <w:rsid w:val="0062443E"/>
    <w:rsid w:val="00624641"/>
    <w:rsid w:val="00624985"/>
    <w:rsid w:val="00624AD6"/>
    <w:rsid w:val="00624DBE"/>
    <w:rsid w:val="00625335"/>
    <w:rsid w:val="006253FF"/>
    <w:rsid w:val="00625680"/>
    <w:rsid w:val="00625DD1"/>
    <w:rsid w:val="00625F8F"/>
    <w:rsid w:val="006262A1"/>
    <w:rsid w:val="006264C2"/>
    <w:rsid w:val="006266ED"/>
    <w:rsid w:val="006268FC"/>
    <w:rsid w:val="00626A95"/>
    <w:rsid w:val="006271AB"/>
    <w:rsid w:val="006271B0"/>
    <w:rsid w:val="00627593"/>
    <w:rsid w:val="00627FF3"/>
    <w:rsid w:val="00630929"/>
    <w:rsid w:val="00630DD8"/>
    <w:rsid w:val="00630EC9"/>
    <w:rsid w:val="00630FE4"/>
    <w:rsid w:val="006314A9"/>
    <w:rsid w:val="006319BB"/>
    <w:rsid w:val="00632028"/>
    <w:rsid w:val="0063221C"/>
    <w:rsid w:val="006326FF"/>
    <w:rsid w:val="00632C11"/>
    <w:rsid w:val="006332E5"/>
    <w:rsid w:val="006334BA"/>
    <w:rsid w:val="0063363A"/>
    <w:rsid w:val="006336FC"/>
    <w:rsid w:val="00633A51"/>
    <w:rsid w:val="0063489B"/>
    <w:rsid w:val="00634BC1"/>
    <w:rsid w:val="00634C88"/>
    <w:rsid w:val="00634D35"/>
    <w:rsid w:val="0063556D"/>
    <w:rsid w:val="0063563F"/>
    <w:rsid w:val="00635968"/>
    <w:rsid w:val="00635A4C"/>
    <w:rsid w:val="00636503"/>
    <w:rsid w:val="006368D7"/>
    <w:rsid w:val="00636AFB"/>
    <w:rsid w:val="00637B51"/>
    <w:rsid w:val="00637D05"/>
    <w:rsid w:val="00637DAC"/>
    <w:rsid w:val="00637F25"/>
    <w:rsid w:val="00640004"/>
    <w:rsid w:val="00640CB4"/>
    <w:rsid w:val="006410F0"/>
    <w:rsid w:val="00641421"/>
    <w:rsid w:val="00641973"/>
    <w:rsid w:val="00641BC2"/>
    <w:rsid w:val="00642124"/>
    <w:rsid w:val="006421F6"/>
    <w:rsid w:val="006425D3"/>
    <w:rsid w:val="00642D24"/>
    <w:rsid w:val="00643077"/>
    <w:rsid w:val="00643112"/>
    <w:rsid w:val="00643549"/>
    <w:rsid w:val="006438BF"/>
    <w:rsid w:val="00643A79"/>
    <w:rsid w:val="00643CE7"/>
    <w:rsid w:val="006443D6"/>
    <w:rsid w:val="00644A88"/>
    <w:rsid w:val="00644BEF"/>
    <w:rsid w:val="00645107"/>
    <w:rsid w:val="0064588F"/>
    <w:rsid w:val="00645EBD"/>
    <w:rsid w:val="006460A7"/>
    <w:rsid w:val="006472CA"/>
    <w:rsid w:val="0064744E"/>
    <w:rsid w:val="00647981"/>
    <w:rsid w:val="006479B5"/>
    <w:rsid w:val="006502F2"/>
    <w:rsid w:val="00650E39"/>
    <w:rsid w:val="00650EC6"/>
    <w:rsid w:val="00651724"/>
    <w:rsid w:val="00651AF4"/>
    <w:rsid w:val="00652011"/>
    <w:rsid w:val="006521B9"/>
    <w:rsid w:val="006521FA"/>
    <w:rsid w:val="006522BD"/>
    <w:rsid w:val="0065261D"/>
    <w:rsid w:val="00652824"/>
    <w:rsid w:val="0065286F"/>
    <w:rsid w:val="00652A23"/>
    <w:rsid w:val="00652A52"/>
    <w:rsid w:val="00652BBB"/>
    <w:rsid w:val="00653BFB"/>
    <w:rsid w:val="006540AF"/>
    <w:rsid w:val="00654D20"/>
    <w:rsid w:val="00655182"/>
    <w:rsid w:val="0065528B"/>
    <w:rsid w:val="00655829"/>
    <w:rsid w:val="0065626B"/>
    <w:rsid w:val="006564F5"/>
    <w:rsid w:val="006567A2"/>
    <w:rsid w:val="00656FF8"/>
    <w:rsid w:val="00657AAA"/>
    <w:rsid w:val="00657F3C"/>
    <w:rsid w:val="006600E2"/>
    <w:rsid w:val="00660498"/>
    <w:rsid w:val="006604A2"/>
    <w:rsid w:val="006604E7"/>
    <w:rsid w:val="0066056D"/>
    <w:rsid w:val="00660A3B"/>
    <w:rsid w:val="00660BB6"/>
    <w:rsid w:val="00660D93"/>
    <w:rsid w:val="00661198"/>
    <w:rsid w:val="00661292"/>
    <w:rsid w:val="00661660"/>
    <w:rsid w:val="00661752"/>
    <w:rsid w:val="00661876"/>
    <w:rsid w:val="0066190D"/>
    <w:rsid w:val="00661DD2"/>
    <w:rsid w:val="00662938"/>
    <w:rsid w:val="0066294B"/>
    <w:rsid w:val="00662E30"/>
    <w:rsid w:val="00662F39"/>
    <w:rsid w:val="00662FF2"/>
    <w:rsid w:val="00663397"/>
    <w:rsid w:val="006633BE"/>
    <w:rsid w:val="006638F1"/>
    <w:rsid w:val="00663964"/>
    <w:rsid w:val="00663AFF"/>
    <w:rsid w:val="00663EA1"/>
    <w:rsid w:val="006640FF"/>
    <w:rsid w:val="0066452E"/>
    <w:rsid w:val="00664E2C"/>
    <w:rsid w:val="00664E43"/>
    <w:rsid w:val="0066519B"/>
    <w:rsid w:val="0066571A"/>
    <w:rsid w:val="006658AC"/>
    <w:rsid w:val="00665A0C"/>
    <w:rsid w:val="00665EC6"/>
    <w:rsid w:val="00666763"/>
    <w:rsid w:val="00666788"/>
    <w:rsid w:val="00666E56"/>
    <w:rsid w:val="00666FD6"/>
    <w:rsid w:val="0067016F"/>
    <w:rsid w:val="00670181"/>
    <w:rsid w:val="00670689"/>
    <w:rsid w:val="00670E08"/>
    <w:rsid w:val="00670F98"/>
    <w:rsid w:val="00671013"/>
    <w:rsid w:val="0067105E"/>
    <w:rsid w:val="0067112D"/>
    <w:rsid w:val="0067118B"/>
    <w:rsid w:val="00671804"/>
    <w:rsid w:val="00671E33"/>
    <w:rsid w:val="006728A1"/>
    <w:rsid w:val="0067307D"/>
    <w:rsid w:val="0067354F"/>
    <w:rsid w:val="00673B73"/>
    <w:rsid w:val="00673C7C"/>
    <w:rsid w:val="00674537"/>
    <w:rsid w:val="006746B7"/>
    <w:rsid w:val="006746FE"/>
    <w:rsid w:val="00674774"/>
    <w:rsid w:val="006751DF"/>
    <w:rsid w:val="006755CD"/>
    <w:rsid w:val="0067577A"/>
    <w:rsid w:val="006758AC"/>
    <w:rsid w:val="00675A4C"/>
    <w:rsid w:val="00675B9D"/>
    <w:rsid w:val="00675C20"/>
    <w:rsid w:val="00675D5D"/>
    <w:rsid w:val="00675D92"/>
    <w:rsid w:val="00675DC4"/>
    <w:rsid w:val="00675FCD"/>
    <w:rsid w:val="006761BC"/>
    <w:rsid w:val="0067634E"/>
    <w:rsid w:val="006763A5"/>
    <w:rsid w:val="00676477"/>
    <w:rsid w:val="00676D8C"/>
    <w:rsid w:val="0067724F"/>
    <w:rsid w:val="00677492"/>
    <w:rsid w:val="0067782C"/>
    <w:rsid w:val="00677A08"/>
    <w:rsid w:val="00680102"/>
    <w:rsid w:val="006805BE"/>
    <w:rsid w:val="006806B6"/>
    <w:rsid w:val="00680F64"/>
    <w:rsid w:val="00680FD1"/>
    <w:rsid w:val="0068104A"/>
    <w:rsid w:val="00681094"/>
    <w:rsid w:val="006810B1"/>
    <w:rsid w:val="00681187"/>
    <w:rsid w:val="0068127C"/>
    <w:rsid w:val="00681331"/>
    <w:rsid w:val="00681425"/>
    <w:rsid w:val="00681477"/>
    <w:rsid w:val="0068153B"/>
    <w:rsid w:val="00681C63"/>
    <w:rsid w:val="00681E67"/>
    <w:rsid w:val="006820B7"/>
    <w:rsid w:val="0068214D"/>
    <w:rsid w:val="00682429"/>
    <w:rsid w:val="00682F29"/>
    <w:rsid w:val="006838F9"/>
    <w:rsid w:val="00683B15"/>
    <w:rsid w:val="006842FA"/>
    <w:rsid w:val="00684F1C"/>
    <w:rsid w:val="00685293"/>
    <w:rsid w:val="006854A3"/>
    <w:rsid w:val="00685A31"/>
    <w:rsid w:val="0068625F"/>
    <w:rsid w:val="00686523"/>
    <w:rsid w:val="0068666F"/>
    <w:rsid w:val="00686707"/>
    <w:rsid w:val="00687154"/>
    <w:rsid w:val="006871D5"/>
    <w:rsid w:val="006871FA"/>
    <w:rsid w:val="0068722E"/>
    <w:rsid w:val="0068752F"/>
    <w:rsid w:val="00687A7C"/>
    <w:rsid w:val="00690DEE"/>
    <w:rsid w:val="00691413"/>
    <w:rsid w:val="006918E8"/>
    <w:rsid w:val="00691A42"/>
    <w:rsid w:val="00692063"/>
    <w:rsid w:val="006921DE"/>
    <w:rsid w:val="00692391"/>
    <w:rsid w:val="00692645"/>
    <w:rsid w:val="006926B3"/>
    <w:rsid w:val="00692C20"/>
    <w:rsid w:val="00692F22"/>
    <w:rsid w:val="00692F68"/>
    <w:rsid w:val="006932AE"/>
    <w:rsid w:val="006934DF"/>
    <w:rsid w:val="00693D5D"/>
    <w:rsid w:val="00693EEA"/>
    <w:rsid w:val="00694489"/>
    <w:rsid w:val="00694774"/>
    <w:rsid w:val="006949AC"/>
    <w:rsid w:val="00694DE2"/>
    <w:rsid w:val="00694E6E"/>
    <w:rsid w:val="006953FC"/>
    <w:rsid w:val="006954B4"/>
    <w:rsid w:val="00695629"/>
    <w:rsid w:val="00695C65"/>
    <w:rsid w:val="00695EDE"/>
    <w:rsid w:val="00695FCA"/>
    <w:rsid w:val="006966F8"/>
    <w:rsid w:val="006968B5"/>
    <w:rsid w:val="00697B71"/>
    <w:rsid w:val="00697E45"/>
    <w:rsid w:val="006A0003"/>
    <w:rsid w:val="006A0229"/>
    <w:rsid w:val="006A0693"/>
    <w:rsid w:val="006A0B3C"/>
    <w:rsid w:val="006A0D01"/>
    <w:rsid w:val="006A0FD7"/>
    <w:rsid w:val="006A1385"/>
    <w:rsid w:val="006A16C3"/>
    <w:rsid w:val="006A1D46"/>
    <w:rsid w:val="006A20A8"/>
    <w:rsid w:val="006A2278"/>
    <w:rsid w:val="006A2BF6"/>
    <w:rsid w:val="006A2C97"/>
    <w:rsid w:val="006A34AF"/>
    <w:rsid w:val="006A36CE"/>
    <w:rsid w:val="006A3FEF"/>
    <w:rsid w:val="006A44EA"/>
    <w:rsid w:val="006A4579"/>
    <w:rsid w:val="006A45B0"/>
    <w:rsid w:val="006A45E6"/>
    <w:rsid w:val="006A485D"/>
    <w:rsid w:val="006A4CC8"/>
    <w:rsid w:val="006A4F3B"/>
    <w:rsid w:val="006A5718"/>
    <w:rsid w:val="006A59CA"/>
    <w:rsid w:val="006A6225"/>
    <w:rsid w:val="006A62FB"/>
    <w:rsid w:val="006A6635"/>
    <w:rsid w:val="006A68D9"/>
    <w:rsid w:val="006A7184"/>
    <w:rsid w:val="006A7631"/>
    <w:rsid w:val="006B0170"/>
    <w:rsid w:val="006B02A9"/>
    <w:rsid w:val="006B0E6E"/>
    <w:rsid w:val="006B1493"/>
    <w:rsid w:val="006B15D9"/>
    <w:rsid w:val="006B1849"/>
    <w:rsid w:val="006B2748"/>
    <w:rsid w:val="006B2768"/>
    <w:rsid w:val="006B2BD8"/>
    <w:rsid w:val="006B3404"/>
    <w:rsid w:val="006B3418"/>
    <w:rsid w:val="006B392F"/>
    <w:rsid w:val="006B39BD"/>
    <w:rsid w:val="006B4870"/>
    <w:rsid w:val="006B4D95"/>
    <w:rsid w:val="006B4DEA"/>
    <w:rsid w:val="006B4F96"/>
    <w:rsid w:val="006B5113"/>
    <w:rsid w:val="006B5160"/>
    <w:rsid w:val="006B55FF"/>
    <w:rsid w:val="006B57C9"/>
    <w:rsid w:val="006B61B5"/>
    <w:rsid w:val="006B6297"/>
    <w:rsid w:val="006B6301"/>
    <w:rsid w:val="006B66FB"/>
    <w:rsid w:val="006B6DCB"/>
    <w:rsid w:val="006B6FD2"/>
    <w:rsid w:val="006B76EC"/>
    <w:rsid w:val="006C005D"/>
    <w:rsid w:val="006C00B3"/>
    <w:rsid w:val="006C0811"/>
    <w:rsid w:val="006C0FAF"/>
    <w:rsid w:val="006C178E"/>
    <w:rsid w:val="006C1CA6"/>
    <w:rsid w:val="006C218C"/>
    <w:rsid w:val="006C24BB"/>
    <w:rsid w:val="006C2975"/>
    <w:rsid w:val="006C2F2C"/>
    <w:rsid w:val="006C308D"/>
    <w:rsid w:val="006C358C"/>
    <w:rsid w:val="006C35EE"/>
    <w:rsid w:val="006C3B77"/>
    <w:rsid w:val="006C3E4D"/>
    <w:rsid w:val="006C3F39"/>
    <w:rsid w:val="006C4440"/>
    <w:rsid w:val="006C445F"/>
    <w:rsid w:val="006C4765"/>
    <w:rsid w:val="006C4818"/>
    <w:rsid w:val="006C48D7"/>
    <w:rsid w:val="006C52A3"/>
    <w:rsid w:val="006C5526"/>
    <w:rsid w:val="006C56F3"/>
    <w:rsid w:val="006C58A9"/>
    <w:rsid w:val="006C5C3E"/>
    <w:rsid w:val="006C649F"/>
    <w:rsid w:val="006C650F"/>
    <w:rsid w:val="006C65C0"/>
    <w:rsid w:val="006C6916"/>
    <w:rsid w:val="006C6A72"/>
    <w:rsid w:val="006C6E3D"/>
    <w:rsid w:val="006C70BD"/>
    <w:rsid w:val="006C724F"/>
    <w:rsid w:val="006C7B2D"/>
    <w:rsid w:val="006C7F0D"/>
    <w:rsid w:val="006D07D9"/>
    <w:rsid w:val="006D0C1D"/>
    <w:rsid w:val="006D0C20"/>
    <w:rsid w:val="006D0C7D"/>
    <w:rsid w:val="006D10F9"/>
    <w:rsid w:val="006D150F"/>
    <w:rsid w:val="006D1B4B"/>
    <w:rsid w:val="006D2345"/>
    <w:rsid w:val="006D249D"/>
    <w:rsid w:val="006D25FF"/>
    <w:rsid w:val="006D29F1"/>
    <w:rsid w:val="006D2DD5"/>
    <w:rsid w:val="006D3001"/>
    <w:rsid w:val="006D319A"/>
    <w:rsid w:val="006D3AE8"/>
    <w:rsid w:val="006D3CC9"/>
    <w:rsid w:val="006D3E7C"/>
    <w:rsid w:val="006D3E8D"/>
    <w:rsid w:val="006D3EE2"/>
    <w:rsid w:val="006D46F4"/>
    <w:rsid w:val="006D4E93"/>
    <w:rsid w:val="006D531E"/>
    <w:rsid w:val="006D587B"/>
    <w:rsid w:val="006D587C"/>
    <w:rsid w:val="006D5884"/>
    <w:rsid w:val="006D5CF4"/>
    <w:rsid w:val="006D6183"/>
    <w:rsid w:val="006D627C"/>
    <w:rsid w:val="006D676D"/>
    <w:rsid w:val="006D695C"/>
    <w:rsid w:val="006D6E49"/>
    <w:rsid w:val="006D6E71"/>
    <w:rsid w:val="006D705E"/>
    <w:rsid w:val="006D762C"/>
    <w:rsid w:val="006D772B"/>
    <w:rsid w:val="006D77C8"/>
    <w:rsid w:val="006D7AE9"/>
    <w:rsid w:val="006E02AA"/>
    <w:rsid w:val="006E05E8"/>
    <w:rsid w:val="006E084A"/>
    <w:rsid w:val="006E0920"/>
    <w:rsid w:val="006E0A4C"/>
    <w:rsid w:val="006E0E2A"/>
    <w:rsid w:val="006E11D2"/>
    <w:rsid w:val="006E1553"/>
    <w:rsid w:val="006E162D"/>
    <w:rsid w:val="006E1C94"/>
    <w:rsid w:val="006E1FCC"/>
    <w:rsid w:val="006E20BE"/>
    <w:rsid w:val="006E20FE"/>
    <w:rsid w:val="006E24EE"/>
    <w:rsid w:val="006E25A8"/>
    <w:rsid w:val="006E25B3"/>
    <w:rsid w:val="006E271A"/>
    <w:rsid w:val="006E274B"/>
    <w:rsid w:val="006E2CFE"/>
    <w:rsid w:val="006E2EF8"/>
    <w:rsid w:val="006E2F18"/>
    <w:rsid w:val="006E30B8"/>
    <w:rsid w:val="006E3451"/>
    <w:rsid w:val="006E346C"/>
    <w:rsid w:val="006E3492"/>
    <w:rsid w:val="006E3C30"/>
    <w:rsid w:val="006E3FE2"/>
    <w:rsid w:val="006E4F56"/>
    <w:rsid w:val="006E5278"/>
    <w:rsid w:val="006E5896"/>
    <w:rsid w:val="006E596D"/>
    <w:rsid w:val="006E5EBB"/>
    <w:rsid w:val="006E5F88"/>
    <w:rsid w:val="006E62B4"/>
    <w:rsid w:val="006E6390"/>
    <w:rsid w:val="006E64C3"/>
    <w:rsid w:val="006E698B"/>
    <w:rsid w:val="006E6BC3"/>
    <w:rsid w:val="006E7969"/>
    <w:rsid w:val="006E7CFE"/>
    <w:rsid w:val="006E7F5E"/>
    <w:rsid w:val="006F0117"/>
    <w:rsid w:val="006F054C"/>
    <w:rsid w:val="006F0553"/>
    <w:rsid w:val="006F0640"/>
    <w:rsid w:val="006F0FE9"/>
    <w:rsid w:val="006F1293"/>
    <w:rsid w:val="006F12CB"/>
    <w:rsid w:val="006F1302"/>
    <w:rsid w:val="006F1387"/>
    <w:rsid w:val="006F13D8"/>
    <w:rsid w:val="006F1511"/>
    <w:rsid w:val="006F196D"/>
    <w:rsid w:val="006F1DCC"/>
    <w:rsid w:val="006F1E7E"/>
    <w:rsid w:val="006F1FA3"/>
    <w:rsid w:val="006F20A7"/>
    <w:rsid w:val="006F2C45"/>
    <w:rsid w:val="006F3009"/>
    <w:rsid w:val="006F415C"/>
    <w:rsid w:val="006F4521"/>
    <w:rsid w:val="006F491B"/>
    <w:rsid w:val="006F516D"/>
    <w:rsid w:val="006F5304"/>
    <w:rsid w:val="006F587D"/>
    <w:rsid w:val="006F5988"/>
    <w:rsid w:val="006F6132"/>
    <w:rsid w:val="006F615F"/>
    <w:rsid w:val="006F622E"/>
    <w:rsid w:val="006F7A4C"/>
    <w:rsid w:val="006F7B09"/>
    <w:rsid w:val="007000A7"/>
    <w:rsid w:val="007000B2"/>
    <w:rsid w:val="007000F5"/>
    <w:rsid w:val="007007CB"/>
    <w:rsid w:val="0070089F"/>
    <w:rsid w:val="007008F9"/>
    <w:rsid w:val="0070090E"/>
    <w:rsid w:val="00700FA9"/>
    <w:rsid w:val="007013B5"/>
    <w:rsid w:val="00701424"/>
    <w:rsid w:val="00702A40"/>
    <w:rsid w:val="00702BFA"/>
    <w:rsid w:val="00703353"/>
    <w:rsid w:val="007036D2"/>
    <w:rsid w:val="00703CE2"/>
    <w:rsid w:val="00703D22"/>
    <w:rsid w:val="0070464A"/>
    <w:rsid w:val="00704EE3"/>
    <w:rsid w:val="0070556C"/>
    <w:rsid w:val="0070556E"/>
    <w:rsid w:val="00705A53"/>
    <w:rsid w:val="00705BEB"/>
    <w:rsid w:val="00705C74"/>
    <w:rsid w:val="00705CF4"/>
    <w:rsid w:val="00705DCB"/>
    <w:rsid w:val="00706395"/>
    <w:rsid w:val="007065DF"/>
    <w:rsid w:val="007066ED"/>
    <w:rsid w:val="00706739"/>
    <w:rsid w:val="0070733C"/>
    <w:rsid w:val="00707375"/>
    <w:rsid w:val="007073FD"/>
    <w:rsid w:val="007074B3"/>
    <w:rsid w:val="007074BE"/>
    <w:rsid w:val="00707788"/>
    <w:rsid w:val="00707A0A"/>
    <w:rsid w:val="00707C92"/>
    <w:rsid w:val="007100E9"/>
    <w:rsid w:val="00710911"/>
    <w:rsid w:val="00710BA2"/>
    <w:rsid w:val="00710E80"/>
    <w:rsid w:val="00710F2D"/>
    <w:rsid w:val="00711313"/>
    <w:rsid w:val="00711FA1"/>
    <w:rsid w:val="0071203C"/>
    <w:rsid w:val="00712137"/>
    <w:rsid w:val="00712156"/>
    <w:rsid w:val="00712784"/>
    <w:rsid w:val="00712817"/>
    <w:rsid w:val="00712852"/>
    <w:rsid w:val="0071285E"/>
    <w:rsid w:val="00712963"/>
    <w:rsid w:val="00712DD1"/>
    <w:rsid w:val="007130DC"/>
    <w:rsid w:val="00713199"/>
    <w:rsid w:val="007134E2"/>
    <w:rsid w:val="00713643"/>
    <w:rsid w:val="00713BB0"/>
    <w:rsid w:val="00714467"/>
    <w:rsid w:val="007146B7"/>
    <w:rsid w:val="00714C80"/>
    <w:rsid w:val="00714F0F"/>
    <w:rsid w:val="00715164"/>
    <w:rsid w:val="00715495"/>
    <w:rsid w:val="00715678"/>
    <w:rsid w:val="0071681B"/>
    <w:rsid w:val="007169F9"/>
    <w:rsid w:val="00717083"/>
    <w:rsid w:val="00717431"/>
    <w:rsid w:val="0071773C"/>
    <w:rsid w:val="007177CD"/>
    <w:rsid w:val="00717968"/>
    <w:rsid w:val="007179D7"/>
    <w:rsid w:val="00717F87"/>
    <w:rsid w:val="00720060"/>
    <w:rsid w:val="0072032F"/>
    <w:rsid w:val="00720A5B"/>
    <w:rsid w:val="00720CEB"/>
    <w:rsid w:val="00721158"/>
    <w:rsid w:val="00721735"/>
    <w:rsid w:val="007217D9"/>
    <w:rsid w:val="0072194C"/>
    <w:rsid w:val="00721ABD"/>
    <w:rsid w:val="00721B36"/>
    <w:rsid w:val="00721F52"/>
    <w:rsid w:val="00722135"/>
    <w:rsid w:val="0072250B"/>
    <w:rsid w:val="00722C7A"/>
    <w:rsid w:val="00722E39"/>
    <w:rsid w:val="007230BF"/>
    <w:rsid w:val="007233FB"/>
    <w:rsid w:val="0072358B"/>
    <w:rsid w:val="00723D38"/>
    <w:rsid w:val="0072400F"/>
    <w:rsid w:val="007249E8"/>
    <w:rsid w:val="00724EF4"/>
    <w:rsid w:val="00724F09"/>
    <w:rsid w:val="007252CE"/>
    <w:rsid w:val="00725445"/>
    <w:rsid w:val="007257C5"/>
    <w:rsid w:val="00725AFB"/>
    <w:rsid w:val="00725D6F"/>
    <w:rsid w:val="0072608B"/>
    <w:rsid w:val="00726442"/>
    <w:rsid w:val="00726AF8"/>
    <w:rsid w:val="00726B16"/>
    <w:rsid w:val="00726EF3"/>
    <w:rsid w:val="00727919"/>
    <w:rsid w:val="007300E9"/>
    <w:rsid w:val="0073014B"/>
    <w:rsid w:val="00730452"/>
    <w:rsid w:val="007307B3"/>
    <w:rsid w:val="00730A17"/>
    <w:rsid w:val="00730CDA"/>
    <w:rsid w:val="00730E15"/>
    <w:rsid w:val="007310FD"/>
    <w:rsid w:val="00731155"/>
    <w:rsid w:val="00731413"/>
    <w:rsid w:val="00731A3E"/>
    <w:rsid w:val="007323A8"/>
    <w:rsid w:val="00732403"/>
    <w:rsid w:val="00732483"/>
    <w:rsid w:val="00732687"/>
    <w:rsid w:val="00732971"/>
    <w:rsid w:val="007335A3"/>
    <w:rsid w:val="007348CF"/>
    <w:rsid w:val="00734B64"/>
    <w:rsid w:val="00734BFB"/>
    <w:rsid w:val="00734D83"/>
    <w:rsid w:val="00735374"/>
    <w:rsid w:val="00735BD8"/>
    <w:rsid w:val="00735DB3"/>
    <w:rsid w:val="00736090"/>
    <w:rsid w:val="00736335"/>
    <w:rsid w:val="007368F8"/>
    <w:rsid w:val="007369FE"/>
    <w:rsid w:val="00736A9B"/>
    <w:rsid w:val="00736FF0"/>
    <w:rsid w:val="0073708D"/>
    <w:rsid w:val="007376A3"/>
    <w:rsid w:val="0073791D"/>
    <w:rsid w:val="00741EAA"/>
    <w:rsid w:val="007422CC"/>
    <w:rsid w:val="00742704"/>
    <w:rsid w:val="00742711"/>
    <w:rsid w:val="007428BA"/>
    <w:rsid w:val="00742C27"/>
    <w:rsid w:val="00742C6F"/>
    <w:rsid w:val="0074343D"/>
    <w:rsid w:val="007435A8"/>
    <w:rsid w:val="007436FC"/>
    <w:rsid w:val="00743CAD"/>
    <w:rsid w:val="00744511"/>
    <w:rsid w:val="00744AAF"/>
    <w:rsid w:val="00744ACD"/>
    <w:rsid w:val="00744B07"/>
    <w:rsid w:val="00744D20"/>
    <w:rsid w:val="00744EE8"/>
    <w:rsid w:val="007450DC"/>
    <w:rsid w:val="00745410"/>
    <w:rsid w:val="007457BB"/>
    <w:rsid w:val="00745CDE"/>
    <w:rsid w:val="007465FB"/>
    <w:rsid w:val="00746652"/>
    <w:rsid w:val="007466B1"/>
    <w:rsid w:val="007469A8"/>
    <w:rsid w:val="007476B5"/>
    <w:rsid w:val="007501FE"/>
    <w:rsid w:val="00750D9E"/>
    <w:rsid w:val="00750ED2"/>
    <w:rsid w:val="00750FC6"/>
    <w:rsid w:val="00750FD0"/>
    <w:rsid w:val="007510B4"/>
    <w:rsid w:val="00751259"/>
    <w:rsid w:val="0075157B"/>
    <w:rsid w:val="00751634"/>
    <w:rsid w:val="00751A45"/>
    <w:rsid w:val="00752106"/>
    <w:rsid w:val="00752357"/>
    <w:rsid w:val="0075279B"/>
    <w:rsid w:val="007529D8"/>
    <w:rsid w:val="00752BBD"/>
    <w:rsid w:val="00752EB5"/>
    <w:rsid w:val="00752EC7"/>
    <w:rsid w:val="007530F5"/>
    <w:rsid w:val="007535B6"/>
    <w:rsid w:val="007543B4"/>
    <w:rsid w:val="00754688"/>
    <w:rsid w:val="007549F6"/>
    <w:rsid w:val="00754B4E"/>
    <w:rsid w:val="00755E2C"/>
    <w:rsid w:val="00755FF2"/>
    <w:rsid w:val="007561A4"/>
    <w:rsid w:val="00756273"/>
    <w:rsid w:val="0075656E"/>
    <w:rsid w:val="007565DA"/>
    <w:rsid w:val="007565F7"/>
    <w:rsid w:val="00756BB0"/>
    <w:rsid w:val="00756D08"/>
    <w:rsid w:val="00756D6F"/>
    <w:rsid w:val="00756DD4"/>
    <w:rsid w:val="00756EF1"/>
    <w:rsid w:val="0075775C"/>
    <w:rsid w:val="00760096"/>
    <w:rsid w:val="00761141"/>
    <w:rsid w:val="00761614"/>
    <w:rsid w:val="00762349"/>
    <w:rsid w:val="007625EE"/>
    <w:rsid w:val="0076290B"/>
    <w:rsid w:val="00762A13"/>
    <w:rsid w:val="00762B2F"/>
    <w:rsid w:val="00762BBC"/>
    <w:rsid w:val="0076301B"/>
    <w:rsid w:val="007632BA"/>
    <w:rsid w:val="007634D3"/>
    <w:rsid w:val="00763998"/>
    <w:rsid w:val="007639D2"/>
    <w:rsid w:val="007641DE"/>
    <w:rsid w:val="00764266"/>
    <w:rsid w:val="00764277"/>
    <w:rsid w:val="007643AF"/>
    <w:rsid w:val="007649E7"/>
    <w:rsid w:val="00764AFA"/>
    <w:rsid w:val="00764DC9"/>
    <w:rsid w:val="00765126"/>
    <w:rsid w:val="007653CE"/>
    <w:rsid w:val="00765506"/>
    <w:rsid w:val="00766DC9"/>
    <w:rsid w:val="00766EB8"/>
    <w:rsid w:val="0076728F"/>
    <w:rsid w:val="007678AD"/>
    <w:rsid w:val="007678FF"/>
    <w:rsid w:val="00767AC1"/>
    <w:rsid w:val="00767AF4"/>
    <w:rsid w:val="00767DD9"/>
    <w:rsid w:val="0077017A"/>
    <w:rsid w:val="0077042A"/>
    <w:rsid w:val="00770490"/>
    <w:rsid w:val="007706E1"/>
    <w:rsid w:val="00770B4D"/>
    <w:rsid w:val="00770E68"/>
    <w:rsid w:val="00770FA7"/>
    <w:rsid w:val="00771123"/>
    <w:rsid w:val="00771C8C"/>
    <w:rsid w:val="00772114"/>
    <w:rsid w:val="007723E4"/>
    <w:rsid w:val="0077269E"/>
    <w:rsid w:val="00772718"/>
    <w:rsid w:val="00772CE2"/>
    <w:rsid w:val="00772F80"/>
    <w:rsid w:val="00773020"/>
    <w:rsid w:val="00773A83"/>
    <w:rsid w:val="00774670"/>
    <w:rsid w:val="00774745"/>
    <w:rsid w:val="0077498F"/>
    <w:rsid w:val="00774B90"/>
    <w:rsid w:val="0077505E"/>
    <w:rsid w:val="007751D8"/>
    <w:rsid w:val="00775CD1"/>
    <w:rsid w:val="00776046"/>
    <w:rsid w:val="007760AC"/>
    <w:rsid w:val="007766CF"/>
    <w:rsid w:val="00776965"/>
    <w:rsid w:val="00776EB5"/>
    <w:rsid w:val="00777DBA"/>
    <w:rsid w:val="00777F22"/>
    <w:rsid w:val="00780320"/>
    <w:rsid w:val="007809A1"/>
    <w:rsid w:val="00781079"/>
    <w:rsid w:val="0078170A"/>
    <w:rsid w:val="00781744"/>
    <w:rsid w:val="00781BB3"/>
    <w:rsid w:val="00781DB4"/>
    <w:rsid w:val="00784121"/>
    <w:rsid w:val="00784169"/>
    <w:rsid w:val="007845E0"/>
    <w:rsid w:val="00784743"/>
    <w:rsid w:val="00784E15"/>
    <w:rsid w:val="00785DFB"/>
    <w:rsid w:val="00786101"/>
    <w:rsid w:val="007865F1"/>
    <w:rsid w:val="0078684D"/>
    <w:rsid w:val="00786930"/>
    <w:rsid w:val="00786BDF"/>
    <w:rsid w:val="00787359"/>
    <w:rsid w:val="007875AD"/>
    <w:rsid w:val="00787608"/>
    <w:rsid w:val="007877C9"/>
    <w:rsid w:val="00787F20"/>
    <w:rsid w:val="007909E4"/>
    <w:rsid w:val="007910BA"/>
    <w:rsid w:val="00791377"/>
    <w:rsid w:val="00791874"/>
    <w:rsid w:val="00791910"/>
    <w:rsid w:val="00791CEE"/>
    <w:rsid w:val="00792200"/>
    <w:rsid w:val="007923B2"/>
    <w:rsid w:val="00792D98"/>
    <w:rsid w:val="00792F04"/>
    <w:rsid w:val="007941E7"/>
    <w:rsid w:val="007942DE"/>
    <w:rsid w:val="00794597"/>
    <w:rsid w:val="007946A7"/>
    <w:rsid w:val="00794898"/>
    <w:rsid w:val="00794A06"/>
    <w:rsid w:val="00794ACE"/>
    <w:rsid w:val="007951EA"/>
    <w:rsid w:val="007953F8"/>
    <w:rsid w:val="00795544"/>
    <w:rsid w:val="00795BCD"/>
    <w:rsid w:val="00795DE0"/>
    <w:rsid w:val="00796329"/>
    <w:rsid w:val="00796824"/>
    <w:rsid w:val="00796A4F"/>
    <w:rsid w:val="00796CAC"/>
    <w:rsid w:val="00796F6F"/>
    <w:rsid w:val="00797697"/>
    <w:rsid w:val="007A0ACF"/>
    <w:rsid w:val="007A151D"/>
    <w:rsid w:val="007A160D"/>
    <w:rsid w:val="007A1CB2"/>
    <w:rsid w:val="007A1D68"/>
    <w:rsid w:val="007A20DF"/>
    <w:rsid w:val="007A2544"/>
    <w:rsid w:val="007A29B3"/>
    <w:rsid w:val="007A29C1"/>
    <w:rsid w:val="007A2D74"/>
    <w:rsid w:val="007A2FAA"/>
    <w:rsid w:val="007A344B"/>
    <w:rsid w:val="007A3C78"/>
    <w:rsid w:val="007A3FE7"/>
    <w:rsid w:val="007A41DC"/>
    <w:rsid w:val="007A436B"/>
    <w:rsid w:val="007A43A0"/>
    <w:rsid w:val="007A4D9A"/>
    <w:rsid w:val="007A4EA0"/>
    <w:rsid w:val="007A513D"/>
    <w:rsid w:val="007A52FC"/>
    <w:rsid w:val="007A54FB"/>
    <w:rsid w:val="007A550A"/>
    <w:rsid w:val="007A5691"/>
    <w:rsid w:val="007A592E"/>
    <w:rsid w:val="007A605C"/>
    <w:rsid w:val="007A6E08"/>
    <w:rsid w:val="007A6E73"/>
    <w:rsid w:val="007A7218"/>
    <w:rsid w:val="007A7A33"/>
    <w:rsid w:val="007A7EC4"/>
    <w:rsid w:val="007A7FD6"/>
    <w:rsid w:val="007B007D"/>
    <w:rsid w:val="007B094C"/>
    <w:rsid w:val="007B1429"/>
    <w:rsid w:val="007B145E"/>
    <w:rsid w:val="007B156A"/>
    <w:rsid w:val="007B16BF"/>
    <w:rsid w:val="007B188E"/>
    <w:rsid w:val="007B1AB6"/>
    <w:rsid w:val="007B1FC1"/>
    <w:rsid w:val="007B21B0"/>
    <w:rsid w:val="007B357C"/>
    <w:rsid w:val="007B386F"/>
    <w:rsid w:val="007B3A1D"/>
    <w:rsid w:val="007B3D79"/>
    <w:rsid w:val="007B4050"/>
    <w:rsid w:val="007B456F"/>
    <w:rsid w:val="007B4C9C"/>
    <w:rsid w:val="007B4DA9"/>
    <w:rsid w:val="007B5233"/>
    <w:rsid w:val="007B52A1"/>
    <w:rsid w:val="007B53F2"/>
    <w:rsid w:val="007B54EC"/>
    <w:rsid w:val="007B5ABE"/>
    <w:rsid w:val="007B5C07"/>
    <w:rsid w:val="007B5F72"/>
    <w:rsid w:val="007B64BF"/>
    <w:rsid w:val="007B6A48"/>
    <w:rsid w:val="007B6A58"/>
    <w:rsid w:val="007B7472"/>
    <w:rsid w:val="007B7662"/>
    <w:rsid w:val="007B77BE"/>
    <w:rsid w:val="007B796B"/>
    <w:rsid w:val="007B79A6"/>
    <w:rsid w:val="007B7D64"/>
    <w:rsid w:val="007C02EC"/>
    <w:rsid w:val="007C036F"/>
    <w:rsid w:val="007C07C8"/>
    <w:rsid w:val="007C0D81"/>
    <w:rsid w:val="007C176B"/>
    <w:rsid w:val="007C2446"/>
    <w:rsid w:val="007C257E"/>
    <w:rsid w:val="007C26D6"/>
    <w:rsid w:val="007C28A2"/>
    <w:rsid w:val="007C29BE"/>
    <w:rsid w:val="007C2B0C"/>
    <w:rsid w:val="007C336F"/>
    <w:rsid w:val="007C34DA"/>
    <w:rsid w:val="007C350E"/>
    <w:rsid w:val="007C35D3"/>
    <w:rsid w:val="007C36E3"/>
    <w:rsid w:val="007C3F6E"/>
    <w:rsid w:val="007C49BB"/>
    <w:rsid w:val="007C4A64"/>
    <w:rsid w:val="007C4ADE"/>
    <w:rsid w:val="007C50B9"/>
    <w:rsid w:val="007C53C1"/>
    <w:rsid w:val="007C559D"/>
    <w:rsid w:val="007C588B"/>
    <w:rsid w:val="007C5D55"/>
    <w:rsid w:val="007C5E34"/>
    <w:rsid w:val="007C6457"/>
    <w:rsid w:val="007C66CF"/>
    <w:rsid w:val="007C6825"/>
    <w:rsid w:val="007C6AB6"/>
    <w:rsid w:val="007C7825"/>
    <w:rsid w:val="007C796E"/>
    <w:rsid w:val="007C79A4"/>
    <w:rsid w:val="007C79F9"/>
    <w:rsid w:val="007D0223"/>
    <w:rsid w:val="007D0AEF"/>
    <w:rsid w:val="007D0CA7"/>
    <w:rsid w:val="007D10EC"/>
    <w:rsid w:val="007D1A3F"/>
    <w:rsid w:val="007D1F77"/>
    <w:rsid w:val="007D23DC"/>
    <w:rsid w:val="007D23EC"/>
    <w:rsid w:val="007D27ED"/>
    <w:rsid w:val="007D2803"/>
    <w:rsid w:val="007D2B8E"/>
    <w:rsid w:val="007D378C"/>
    <w:rsid w:val="007D388D"/>
    <w:rsid w:val="007D3B34"/>
    <w:rsid w:val="007D3E66"/>
    <w:rsid w:val="007D3F11"/>
    <w:rsid w:val="007D3FE5"/>
    <w:rsid w:val="007D4084"/>
    <w:rsid w:val="007D505C"/>
    <w:rsid w:val="007D51E1"/>
    <w:rsid w:val="007D5EE5"/>
    <w:rsid w:val="007D62B4"/>
    <w:rsid w:val="007D6348"/>
    <w:rsid w:val="007D668C"/>
    <w:rsid w:val="007D6B25"/>
    <w:rsid w:val="007D6B7F"/>
    <w:rsid w:val="007D73EE"/>
    <w:rsid w:val="007D77FF"/>
    <w:rsid w:val="007D79B9"/>
    <w:rsid w:val="007D7CC9"/>
    <w:rsid w:val="007E0398"/>
    <w:rsid w:val="007E0741"/>
    <w:rsid w:val="007E0753"/>
    <w:rsid w:val="007E07BF"/>
    <w:rsid w:val="007E097C"/>
    <w:rsid w:val="007E0A80"/>
    <w:rsid w:val="007E0FA5"/>
    <w:rsid w:val="007E1437"/>
    <w:rsid w:val="007E175A"/>
    <w:rsid w:val="007E1AA0"/>
    <w:rsid w:val="007E267A"/>
    <w:rsid w:val="007E27BA"/>
    <w:rsid w:val="007E288C"/>
    <w:rsid w:val="007E2A3E"/>
    <w:rsid w:val="007E3095"/>
    <w:rsid w:val="007E3313"/>
    <w:rsid w:val="007E334C"/>
    <w:rsid w:val="007E39E4"/>
    <w:rsid w:val="007E3F6D"/>
    <w:rsid w:val="007E436E"/>
    <w:rsid w:val="007E4BF7"/>
    <w:rsid w:val="007E50E3"/>
    <w:rsid w:val="007E55A5"/>
    <w:rsid w:val="007E577B"/>
    <w:rsid w:val="007E58F7"/>
    <w:rsid w:val="007E5929"/>
    <w:rsid w:val="007E6225"/>
    <w:rsid w:val="007E6571"/>
    <w:rsid w:val="007E6C19"/>
    <w:rsid w:val="007E713E"/>
    <w:rsid w:val="007E7507"/>
    <w:rsid w:val="007E7783"/>
    <w:rsid w:val="007E7850"/>
    <w:rsid w:val="007E7902"/>
    <w:rsid w:val="007E7C52"/>
    <w:rsid w:val="007F004B"/>
    <w:rsid w:val="007F01C7"/>
    <w:rsid w:val="007F03B7"/>
    <w:rsid w:val="007F0F41"/>
    <w:rsid w:val="007F14AC"/>
    <w:rsid w:val="007F19F7"/>
    <w:rsid w:val="007F200C"/>
    <w:rsid w:val="007F280C"/>
    <w:rsid w:val="007F36F8"/>
    <w:rsid w:val="007F3891"/>
    <w:rsid w:val="007F4569"/>
    <w:rsid w:val="007F482E"/>
    <w:rsid w:val="007F4B9F"/>
    <w:rsid w:val="007F4C30"/>
    <w:rsid w:val="007F4EBD"/>
    <w:rsid w:val="007F4EE3"/>
    <w:rsid w:val="007F5609"/>
    <w:rsid w:val="007F56A8"/>
    <w:rsid w:val="007F5A2C"/>
    <w:rsid w:val="007F5AA5"/>
    <w:rsid w:val="007F5EAC"/>
    <w:rsid w:val="007F5F35"/>
    <w:rsid w:val="007F69A0"/>
    <w:rsid w:val="007F6B88"/>
    <w:rsid w:val="007F6E65"/>
    <w:rsid w:val="007F71A5"/>
    <w:rsid w:val="007F7920"/>
    <w:rsid w:val="007F798B"/>
    <w:rsid w:val="007F79CC"/>
    <w:rsid w:val="007F7B42"/>
    <w:rsid w:val="007F7D42"/>
    <w:rsid w:val="008001AE"/>
    <w:rsid w:val="00800A4D"/>
    <w:rsid w:val="00800BCF"/>
    <w:rsid w:val="00801134"/>
    <w:rsid w:val="008016B3"/>
    <w:rsid w:val="00801701"/>
    <w:rsid w:val="00801E38"/>
    <w:rsid w:val="00801EF8"/>
    <w:rsid w:val="008021D0"/>
    <w:rsid w:val="008022BD"/>
    <w:rsid w:val="008023D3"/>
    <w:rsid w:val="00802454"/>
    <w:rsid w:val="0080278C"/>
    <w:rsid w:val="00802954"/>
    <w:rsid w:val="00802BD3"/>
    <w:rsid w:val="00802D4D"/>
    <w:rsid w:val="00803218"/>
    <w:rsid w:val="00803498"/>
    <w:rsid w:val="00803625"/>
    <w:rsid w:val="008036F3"/>
    <w:rsid w:val="00803A60"/>
    <w:rsid w:val="00803B4A"/>
    <w:rsid w:val="00803CAE"/>
    <w:rsid w:val="00803E09"/>
    <w:rsid w:val="00803F50"/>
    <w:rsid w:val="00804062"/>
    <w:rsid w:val="008059B0"/>
    <w:rsid w:val="008061DF"/>
    <w:rsid w:val="00806B62"/>
    <w:rsid w:val="00806C7F"/>
    <w:rsid w:val="00807AFE"/>
    <w:rsid w:val="00810227"/>
    <w:rsid w:val="00810395"/>
    <w:rsid w:val="0081057D"/>
    <w:rsid w:val="00810CD1"/>
    <w:rsid w:val="00810E87"/>
    <w:rsid w:val="0081185F"/>
    <w:rsid w:val="00811DF5"/>
    <w:rsid w:val="008121C3"/>
    <w:rsid w:val="0081232D"/>
    <w:rsid w:val="0081250D"/>
    <w:rsid w:val="008125E4"/>
    <w:rsid w:val="008131B0"/>
    <w:rsid w:val="008135B4"/>
    <w:rsid w:val="00813B40"/>
    <w:rsid w:val="00814449"/>
    <w:rsid w:val="008144A6"/>
    <w:rsid w:val="0081461C"/>
    <w:rsid w:val="00814914"/>
    <w:rsid w:val="00814C4F"/>
    <w:rsid w:val="00815229"/>
    <w:rsid w:val="008157F3"/>
    <w:rsid w:val="00815BA1"/>
    <w:rsid w:val="00815C4A"/>
    <w:rsid w:val="00815C9F"/>
    <w:rsid w:val="00816416"/>
    <w:rsid w:val="00816C2A"/>
    <w:rsid w:val="00816E21"/>
    <w:rsid w:val="00817153"/>
    <w:rsid w:val="00817165"/>
    <w:rsid w:val="00817299"/>
    <w:rsid w:val="008173F6"/>
    <w:rsid w:val="008179BB"/>
    <w:rsid w:val="00817A9C"/>
    <w:rsid w:val="00817C88"/>
    <w:rsid w:val="00817CDC"/>
    <w:rsid w:val="0082003E"/>
    <w:rsid w:val="00820238"/>
    <w:rsid w:val="00820C12"/>
    <w:rsid w:val="00820D63"/>
    <w:rsid w:val="00820F04"/>
    <w:rsid w:val="0082103F"/>
    <w:rsid w:val="008211D9"/>
    <w:rsid w:val="00821FE7"/>
    <w:rsid w:val="0082208B"/>
    <w:rsid w:val="0082260B"/>
    <w:rsid w:val="008228F2"/>
    <w:rsid w:val="00822946"/>
    <w:rsid w:val="0082313E"/>
    <w:rsid w:val="00823764"/>
    <w:rsid w:val="0082383D"/>
    <w:rsid w:val="00823B5F"/>
    <w:rsid w:val="00823E64"/>
    <w:rsid w:val="00823E99"/>
    <w:rsid w:val="00823EE6"/>
    <w:rsid w:val="00824B71"/>
    <w:rsid w:val="00825CD4"/>
    <w:rsid w:val="00825D75"/>
    <w:rsid w:val="00825E9E"/>
    <w:rsid w:val="008261A7"/>
    <w:rsid w:val="00826466"/>
    <w:rsid w:val="0082692E"/>
    <w:rsid w:val="00826E19"/>
    <w:rsid w:val="008273CC"/>
    <w:rsid w:val="008279BA"/>
    <w:rsid w:val="00827C46"/>
    <w:rsid w:val="00831B35"/>
    <w:rsid w:val="00831D9E"/>
    <w:rsid w:val="00832AE3"/>
    <w:rsid w:val="00833575"/>
    <w:rsid w:val="008335C2"/>
    <w:rsid w:val="0083360C"/>
    <w:rsid w:val="00833B77"/>
    <w:rsid w:val="00833C3E"/>
    <w:rsid w:val="00833C54"/>
    <w:rsid w:val="00834261"/>
    <w:rsid w:val="00834981"/>
    <w:rsid w:val="00834CF8"/>
    <w:rsid w:val="0083518F"/>
    <w:rsid w:val="0083527D"/>
    <w:rsid w:val="00835A63"/>
    <w:rsid w:val="00835C00"/>
    <w:rsid w:val="00835C2B"/>
    <w:rsid w:val="00835DA5"/>
    <w:rsid w:val="0083675B"/>
    <w:rsid w:val="00836DC7"/>
    <w:rsid w:val="00837067"/>
    <w:rsid w:val="008370CF"/>
    <w:rsid w:val="00837204"/>
    <w:rsid w:val="0083797C"/>
    <w:rsid w:val="00837E06"/>
    <w:rsid w:val="00837F85"/>
    <w:rsid w:val="00840EA7"/>
    <w:rsid w:val="0084164E"/>
    <w:rsid w:val="008421F1"/>
    <w:rsid w:val="0084251D"/>
    <w:rsid w:val="00842C18"/>
    <w:rsid w:val="00842C7D"/>
    <w:rsid w:val="00842D61"/>
    <w:rsid w:val="00842F82"/>
    <w:rsid w:val="0084348A"/>
    <w:rsid w:val="008437C5"/>
    <w:rsid w:val="0084465D"/>
    <w:rsid w:val="008446CF"/>
    <w:rsid w:val="008447A5"/>
    <w:rsid w:val="008448A7"/>
    <w:rsid w:val="00844ECD"/>
    <w:rsid w:val="008453A9"/>
    <w:rsid w:val="008453CC"/>
    <w:rsid w:val="0084591C"/>
    <w:rsid w:val="00845A9A"/>
    <w:rsid w:val="00845FDC"/>
    <w:rsid w:val="00846343"/>
    <w:rsid w:val="008464FF"/>
    <w:rsid w:val="008470A2"/>
    <w:rsid w:val="008475D8"/>
    <w:rsid w:val="00847CC9"/>
    <w:rsid w:val="008503CE"/>
    <w:rsid w:val="008509A0"/>
    <w:rsid w:val="00850A35"/>
    <w:rsid w:val="00850C69"/>
    <w:rsid w:val="0085105A"/>
    <w:rsid w:val="008511C1"/>
    <w:rsid w:val="008515C7"/>
    <w:rsid w:val="00851C9E"/>
    <w:rsid w:val="00851ED2"/>
    <w:rsid w:val="00851F5B"/>
    <w:rsid w:val="00852017"/>
    <w:rsid w:val="00852151"/>
    <w:rsid w:val="008522C3"/>
    <w:rsid w:val="00852447"/>
    <w:rsid w:val="00852E11"/>
    <w:rsid w:val="00852F75"/>
    <w:rsid w:val="00853A16"/>
    <w:rsid w:val="00853CA7"/>
    <w:rsid w:val="00854068"/>
    <w:rsid w:val="00854245"/>
    <w:rsid w:val="00854384"/>
    <w:rsid w:val="00854740"/>
    <w:rsid w:val="00854A2C"/>
    <w:rsid w:val="00854C8A"/>
    <w:rsid w:val="00855068"/>
    <w:rsid w:val="008561BE"/>
    <w:rsid w:val="0085640B"/>
    <w:rsid w:val="008566BD"/>
    <w:rsid w:val="008569CB"/>
    <w:rsid w:val="00856A3B"/>
    <w:rsid w:val="00856F8C"/>
    <w:rsid w:val="00856FBA"/>
    <w:rsid w:val="008570FB"/>
    <w:rsid w:val="00857225"/>
    <w:rsid w:val="008573AA"/>
    <w:rsid w:val="008575EA"/>
    <w:rsid w:val="0085795A"/>
    <w:rsid w:val="00857D75"/>
    <w:rsid w:val="008600CD"/>
    <w:rsid w:val="00860329"/>
    <w:rsid w:val="0086079D"/>
    <w:rsid w:val="0086084A"/>
    <w:rsid w:val="00860881"/>
    <w:rsid w:val="008617B3"/>
    <w:rsid w:val="008618C4"/>
    <w:rsid w:val="00861AC4"/>
    <w:rsid w:val="00861B18"/>
    <w:rsid w:val="00861B7E"/>
    <w:rsid w:val="008620AD"/>
    <w:rsid w:val="008622E6"/>
    <w:rsid w:val="008624B4"/>
    <w:rsid w:val="0086257F"/>
    <w:rsid w:val="008626E1"/>
    <w:rsid w:val="008632D2"/>
    <w:rsid w:val="00863340"/>
    <w:rsid w:val="00863B3B"/>
    <w:rsid w:val="00863CAF"/>
    <w:rsid w:val="008641B3"/>
    <w:rsid w:val="00864805"/>
    <w:rsid w:val="008649FF"/>
    <w:rsid w:val="00864AA8"/>
    <w:rsid w:val="00864DCA"/>
    <w:rsid w:val="00864E04"/>
    <w:rsid w:val="008653F2"/>
    <w:rsid w:val="00865D3C"/>
    <w:rsid w:val="00866090"/>
    <w:rsid w:val="008660E5"/>
    <w:rsid w:val="00866383"/>
    <w:rsid w:val="00866A16"/>
    <w:rsid w:val="00866F74"/>
    <w:rsid w:val="008671B1"/>
    <w:rsid w:val="008673AF"/>
    <w:rsid w:val="00867C6B"/>
    <w:rsid w:val="008701E4"/>
    <w:rsid w:val="0087060E"/>
    <w:rsid w:val="008709ED"/>
    <w:rsid w:val="00870E0E"/>
    <w:rsid w:val="00871272"/>
    <w:rsid w:val="008713B5"/>
    <w:rsid w:val="00871538"/>
    <w:rsid w:val="008716CB"/>
    <w:rsid w:val="00871DE8"/>
    <w:rsid w:val="00872080"/>
    <w:rsid w:val="00872115"/>
    <w:rsid w:val="0087235B"/>
    <w:rsid w:val="008727D5"/>
    <w:rsid w:val="00872B86"/>
    <w:rsid w:val="00872D17"/>
    <w:rsid w:val="00873767"/>
    <w:rsid w:val="008738EE"/>
    <w:rsid w:val="00873F28"/>
    <w:rsid w:val="00874C86"/>
    <w:rsid w:val="00875B53"/>
    <w:rsid w:val="00875B96"/>
    <w:rsid w:val="00876482"/>
    <w:rsid w:val="00876A06"/>
    <w:rsid w:val="00876C33"/>
    <w:rsid w:val="00877B6C"/>
    <w:rsid w:val="00877BBB"/>
    <w:rsid w:val="00880C76"/>
    <w:rsid w:val="008813EA"/>
    <w:rsid w:val="008815F2"/>
    <w:rsid w:val="00882475"/>
    <w:rsid w:val="008826F3"/>
    <w:rsid w:val="00882976"/>
    <w:rsid w:val="00883332"/>
    <w:rsid w:val="008843D5"/>
    <w:rsid w:val="00884439"/>
    <w:rsid w:val="00884987"/>
    <w:rsid w:val="008849BA"/>
    <w:rsid w:val="00884B40"/>
    <w:rsid w:val="00884BA6"/>
    <w:rsid w:val="00884C90"/>
    <w:rsid w:val="008850D7"/>
    <w:rsid w:val="008851D4"/>
    <w:rsid w:val="008857B9"/>
    <w:rsid w:val="008859AF"/>
    <w:rsid w:val="00886876"/>
    <w:rsid w:val="00886BE0"/>
    <w:rsid w:val="00887414"/>
    <w:rsid w:val="00887E8F"/>
    <w:rsid w:val="00890016"/>
    <w:rsid w:val="0089045B"/>
    <w:rsid w:val="00890A52"/>
    <w:rsid w:val="00891003"/>
    <w:rsid w:val="0089109E"/>
    <w:rsid w:val="00891264"/>
    <w:rsid w:val="0089152D"/>
    <w:rsid w:val="00891B88"/>
    <w:rsid w:val="00891F98"/>
    <w:rsid w:val="00892575"/>
    <w:rsid w:val="00893179"/>
    <w:rsid w:val="008937D0"/>
    <w:rsid w:val="00893BEF"/>
    <w:rsid w:val="00893EE8"/>
    <w:rsid w:val="00893FE3"/>
    <w:rsid w:val="0089419B"/>
    <w:rsid w:val="0089421B"/>
    <w:rsid w:val="0089465C"/>
    <w:rsid w:val="00894767"/>
    <w:rsid w:val="00894CB8"/>
    <w:rsid w:val="00894D5A"/>
    <w:rsid w:val="00894FF6"/>
    <w:rsid w:val="00895A68"/>
    <w:rsid w:val="00895A98"/>
    <w:rsid w:val="00895D6E"/>
    <w:rsid w:val="00896094"/>
    <w:rsid w:val="00896176"/>
    <w:rsid w:val="008966B6"/>
    <w:rsid w:val="008968D6"/>
    <w:rsid w:val="00896A71"/>
    <w:rsid w:val="00896C8B"/>
    <w:rsid w:val="00896F69"/>
    <w:rsid w:val="00896FE6"/>
    <w:rsid w:val="00897073"/>
    <w:rsid w:val="00897617"/>
    <w:rsid w:val="008A0027"/>
    <w:rsid w:val="008A052B"/>
    <w:rsid w:val="008A05A3"/>
    <w:rsid w:val="008A1B78"/>
    <w:rsid w:val="008A1CAF"/>
    <w:rsid w:val="008A2196"/>
    <w:rsid w:val="008A285D"/>
    <w:rsid w:val="008A2890"/>
    <w:rsid w:val="008A2C7A"/>
    <w:rsid w:val="008A2E71"/>
    <w:rsid w:val="008A41A4"/>
    <w:rsid w:val="008A489E"/>
    <w:rsid w:val="008A48C6"/>
    <w:rsid w:val="008A4A5D"/>
    <w:rsid w:val="008A4CAD"/>
    <w:rsid w:val="008A4DD6"/>
    <w:rsid w:val="008A4E4E"/>
    <w:rsid w:val="008A555F"/>
    <w:rsid w:val="008A5612"/>
    <w:rsid w:val="008A593F"/>
    <w:rsid w:val="008A5EE4"/>
    <w:rsid w:val="008A66DC"/>
    <w:rsid w:val="008A6E50"/>
    <w:rsid w:val="008A7175"/>
    <w:rsid w:val="008A7368"/>
    <w:rsid w:val="008A78A3"/>
    <w:rsid w:val="008A7905"/>
    <w:rsid w:val="008A7EB1"/>
    <w:rsid w:val="008B007C"/>
    <w:rsid w:val="008B016A"/>
    <w:rsid w:val="008B0735"/>
    <w:rsid w:val="008B092D"/>
    <w:rsid w:val="008B0BF9"/>
    <w:rsid w:val="008B15CE"/>
    <w:rsid w:val="008B16EF"/>
    <w:rsid w:val="008B184A"/>
    <w:rsid w:val="008B1873"/>
    <w:rsid w:val="008B190E"/>
    <w:rsid w:val="008B1B77"/>
    <w:rsid w:val="008B22DC"/>
    <w:rsid w:val="008B2C15"/>
    <w:rsid w:val="008B2C48"/>
    <w:rsid w:val="008B2FD2"/>
    <w:rsid w:val="008B33A9"/>
    <w:rsid w:val="008B3778"/>
    <w:rsid w:val="008B38F5"/>
    <w:rsid w:val="008B3917"/>
    <w:rsid w:val="008B3C0E"/>
    <w:rsid w:val="008B3E85"/>
    <w:rsid w:val="008B41A2"/>
    <w:rsid w:val="008B422F"/>
    <w:rsid w:val="008B4A07"/>
    <w:rsid w:val="008B4B6F"/>
    <w:rsid w:val="008B4D30"/>
    <w:rsid w:val="008B504E"/>
    <w:rsid w:val="008B52AC"/>
    <w:rsid w:val="008B562F"/>
    <w:rsid w:val="008B577F"/>
    <w:rsid w:val="008B5787"/>
    <w:rsid w:val="008B58F8"/>
    <w:rsid w:val="008B5A6D"/>
    <w:rsid w:val="008B5AE6"/>
    <w:rsid w:val="008B5BA3"/>
    <w:rsid w:val="008B5BE9"/>
    <w:rsid w:val="008B613B"/>
    <w:rsid w:val="008B6D65"/>
    <w:rsid w:val="008B7371"/>
    <w:rsid w:val="008B7586"/>
    <w:rsid w:val="008B787D"/>
    <w:rsid w:val="008B7985"/>
    <w:rsid w:val="008B7EEC"/>
    <w:rsid w:val="008C0104"/>
    <w:rsid w:val="008C02F6"/>
    <w:rsid w:val="008C05A7"/>
    <w:rsid w:val="008C0798"/>
    <w:rsid w:val="008C09F3"/>
    <w:rsid w:val="008C0AB0"/>
    <w:rsid w:val="008C0ABE"/>
    <w:rsid w:val="008C0C58"/>
    <w:rsid w:val="008C11B5"/>
    <w:rsid w:val="008C1242"/>
    <w:rsid w:val="008C149A"/>
    <w:rsid w:val="008C1947"/>
    <w:rsid w:val="008C1B90"/>
    <w:rsid w:val="008C1D56"/>
    <w:rsid w:val="008C1E0A"/>
    <w:rsid w:val="008C257D"/>
    <w:rsid w:val="008C2890"/>
    <w:rsid w:val="008C2DFD"/>
    <w:rsid w:val="008C30AE"/>
    <w:rsid w:val="008C3B73"/>
    <w:rsid w:val="008C4176"/>
    <w:rsid w:val="008C472F"/>
    <w:rsid w:val="008C48AC"/>
    <w:rsid w:val="008C5A85"/>
    <w:rsid w:val="008C5B69"/>
    <w:rsid w:val="008C5CAC"/>
    <w:rsid w:val="008C5E13"/>
    <w:rsid w:val="008C613B"/>
    <w:rsid w:val="008C62B3"/>
    <w:rsid w:val="008C64BF"/>
    <w:rsid w:val="008C6746"/>
    <w:rsid w:val="008C6B7B"/>
    <w:rsid w:val="008C7092"/>
    <w:rsid w:val="008C713C"/>
    <w:rsid w:val="008C78A5"/>
    <w:rsid w:val="008C7936"/>
    <w:rsid w:val="008C7E0C"/>
    <w:rsid w:val="008C7E82"/>
    <w:rsid w:val="008C7F62"/>
    <w:rsid w:val="008D004E"/>
    <w:rsid w:val="008D02E9"/>
    <w:rsid w:val="008D0B41"/>
    <w:rsid w:val="008D0DDD"/>
    <w:rsid w:val="008D1244"/>
    <w:rsid w:val="008D18BD"/>
    <w:rsid w:val="008D1B24"/>
    <w:rsid w:val="008D2247"/>
    <w:rsid w:val="008D2E81"/>
    <w:rsid w:val="008D301D"/>
    <w:rsid w:val="008D35D3"/>
    <w:rsid w:val="008D4065"/>
    <w:rsid w:val="008D4270"/>
    <w:rsid w:val="008D43FB"/>
    <w:rsid w:val="008D4AEF"/>
    <w:rsid w:val="008D4F08"/>
    <w:rsid w:val="008D511E"/>
    <w:rsid w:val="008D573B"/>
    <w:rsid w:val="008D58C4"/>
    <w:rsid w:val="008D59B0"/>
    <w:rsid w:val="008D6ABA"/>
    <w:rsid w:val="008D743E"/>
    <w:rsid w:val="008D795B"/>
    <w:rsid w:val="008E0431"/>
    <w:rsid w:val="008E09F9"/>
    <w:rsid w:val="008E11E0"/>
    <w:rsid w:val="008E15A9"/>
    <w:rsid w:val="008E1C70"/>
    <w:rsid w:val="008E21BF"/>
    <w:rsid w:val="008E242E"/>
    <w:rsid w:val="008E2911"/>
    <w:rsid w:val="008E2ED5"/>
    <w:rsid w:val="008E4527"/>
    <w:rsid w:val="008E46A9"/>
    <w:rsid w:val="008E4C9E"/>
    <w:rsid w:val="008E4DF6"/>
    <w:rsid w:val="008E546A"/>
    <w:rsid w:val="008E567C"/>
    <w:rsid w:val="008E57C0"/>
    <w:rsid w:val="008E631D"/>
    <w:rsid w:val="008E66CC"/>
    <w:rsid w:val="008E67B5"/>
    <w:rsid w:val="008E691F"/>
    <w:rsid w:val="008E6AEF"/>
    <w:rsid w:val="008E6E2E"/>
    <w:rsid w:val="008E71ED"/>
    <w:rsid w:val="008E7857"/>
    <w:rsid w:val="008E7B86"/>
    <w:rsid w:val="008E7C45"/>
    <w:rsid w:val="008E7DB1"/>
    <w:rsid w:val="008F00B7"/>
    <w:rsid w:val="008F0184"/>
    <w:rsid w:val="008F042B"/>
    <w:rsid w:val="008F0809"/>
    <w:rsid w:val="008F0F0C"/>
    <w:rsid w:val="008F11C2"/>
    <w:rsid w:val="008F1EBA"/>
    <w:rsid w:val="008F2C9F"/>
    <w:rsid w:val="008F2D59"/>
    <w:rsid w:val="008F375C"/>
    <w:rsid w:val="008F3D0F"/>
    <w:rsid w:val="008F3E8E"/>
    <w:rsid w:val="008F49AB"/>
    <w:rsid w:val="008F49CF"/>
    <w:rsid w:val="008F4ACF"/>
    <w:rsid w:val="008F4FF4"/>
    <w:rsid w:val="008F5199"/>
    <w:rsid w:val="008F51D2"/>
    <w:rsid w:val="008F562C"/>
    <w:rsid w:val="008F5C29"/>
    <w:rsid w:val="008F60CD"/>
    <w:rsid w:val="008F62EF"/>
    <w:rsid w:val="008F63FA"/>
    <w:rsid w:val="008F641C"/>
    <w:rsid w:val="008F6466"/>
    <w:rsid w:val="008F6A44"/>
    <w:rsid w:val="008F6C66"/>
    <w:rsid w:val="008F72D0"/>
    <w:rsid w:val="008F73FC"/>
    <w:rsid w:val="008F778C"/>
    <w:rsid w:val="008F7BA1"/>
    <w:rsid w:val="008F7C1A"/>
    <w:rsid w:val="008F7C46"/>
    <w:rsid w:val="0090013D"/>
    <w:rsid w:val="009003E6"/>
    <w:rsid w:val="00900D9C"/>
    <w:rsid w:val="00900F97"/>
    <w:rsid w:val="009016B8"/>
    <w:rsid w:val="00901718"/>
    <w:rsid w:val="009019CC"/>
    <w:rsid w:val="00901DBC"/>
    <w:rsid w:val="00901E14"/>
    <w:rsid w:val="00901EEC"/>
    <w:rsid w:val="00901F4E"/>
    <w:rsid w:val="009023F3"/>
    <w:rsid w:val="00902A78"/>
    <w:rsid w:val="00902BFD"/>
    <w:rsid w:val="0090383C"/>
    <w:rsid w:val="009038AD"/>
    <w:rsid w:val="00904040"/>
    <w:rsid w:val="009040D3"/>
    <w:rsid w:val="009043F9"/>
    <w:rsid w:val="0090442B"/>
    <w:rsid w:val="0090469F"/>
    <w:rsid w:val="009046B4"/>
    <w:rsid w:val="00904FD6"/>
    <w:rsid w:val="009050CE"/>
    <w:rsid w:val="00905E2C"/>
    <w:rsid w:val="00905F5E"/>
    <w:rsid w:val="009067E5"/>
    <w:rsid w:val="00906C66"/>
    <w:rsid w:val="00906F14"/>
    <w:rsid w:val="00907530"/>
    <w:rsid w:val="00907749"/>
    <w:rsid w:val="00907A46"/>
    <w:rsid w:val="00907B22"/>
    <w:rsid w:val="00907B40"/>
    <w:rsid w:val="00907BD4"/>
    <w:rsid w:val="009109C4"/>
    <w:rsid w:val="00910B9C"/>
    <w:rsid w:val="00910E20"/>
    <w:rsid w:val="0091121A"/>
    <w:rsid w:val="009112E9"/>
    <w:rsid w:val="009114BA"/>
    <w:rsid w:val="009119D9"/>
    <w:rsid w:val="00911E70"/>
    <w:rsid w:val="00911FE2"/>
    <w:rsid w:val="00912945"/>
    <w:rsid w:val="009129F7"/>
    <w:rsid w:val="00913955"/>
    <w:rsid w:val="009140A0"/>
    <w:rsid w:val="0091417A"/>
    <w:rsid w:val="009142AD"/>
    <w:rsid w:val="009143CF"/>
    <w:rsid w:val="0091516D"/>
    <w:rsid w:val="00915643"/>
    <w:rsid w:val="009158BA"/>
    <w:rsid w:val="009158DD"/>
    <w:rsid w:val="00916446"/>
    <w:rsid w:val="00916601"/>
    <w:rsid w:val="009168BA"/>
    <w:rsid w:val="00916DA8"/>
    <w:rsid w:val="00916FE2"/>
    <w:rsid w:val="00917019"/>
    <w:rsid w:val="00917A85"/>
    <w:rsid w:val="009200E8"/>
    <w:rsid w:val="00920832"/>
    <w:rsid w:val="00920CAE"/>
    <w:rsid w:val="009213F3"/>
    <w:rsid w:val="009216E4"/>
    <w:rsid w:val="00921A7C"/>
    <w:rsid w:val="00922359"/>
    <w:rsid w:val="00922BCB"/>
    <w:rsid w:val="00922C90"/>
    <w:rsid w:val="009240D1"/>
    <w:rsid w:val="009247AB"/>
    <w:rsid w:val="00924C84"/>
    <w:rsid w:val="00924ECA"/>
    <w:rsid w:val="00925046"/>
    <w:rsid w:val="009258FC"/>
    <w:rsid w:val="00925F3F"/>
    <w:rsid w:val="00925F91"/>
    <w:rsid w:val="00925FD3"/>
    <w:rsid w:val="00926DE5"/>
    <w:rsid w:val="00926E54"/>
    <w:rsid w:val="009274EB"/>
    <w:rsid w:val="00927811"/>
    <w:rsid w:val="009278EA"/>
    <w:rsid w:val="009279DF"/>
    <w:rsid w:val="00927A89"/>
    <w:rsid w:val="00927D3C"/>
    <w:rsid w:val="00927ECF"/>
    <w:rsid w:val="00927FA9"/>
    <w:rsid w:val="009307F1"/>
    <w:rsid w:val="00930F18"/>
    <w:rsid w:val="00930F9D"/>
    <w:rsid w:val="0093127C"/>
    <w:rsid w:val="0093143D"/>
    <w:rsid w:val="009316AE"/>
    <w:rsid w:val="009318A3"/>
    <w:rsid w:val="009318E4"/>
    <w:rsid w:val="0093192B"/>
    <w:rsid w:val="00931A57"/>
    <w:rsid w:val="0093210F"/>
    <w:rsid w:val="00932E3F"/>
    <w:rsid w:val="009330DA"/>
    <w:rsid w:val="009332FF"/>
    <w:rsid w:val="009335BB"/>
    <w:rsid w:val="009338BE"/>
    <w:rsid w:val="009339A0"/>
    <w:rsid w:val="00933ACB"/>
    <w:rsid w:val="00933BC8"/>
    <w:rsid w:val="00933DC6"/>
    <w:rsid w:val="00933E66"/>
    <w:rsid w:val="00933F9B"/>
    <w:rsid w:val="00934407"/>
    <w:rsid w:val="00934A7E"/>
    <w:rsid w:val="00934ECB"/>
    <w:rsid w:val="0093554E"/>
    <w:rsid w:val="00935AFF"/>
    <w:rsid w:val="00935D6D"/>
    <w:rsid w:val="00935DF5"/>
    <w:rsid w:val="009370F0"/>
    <w:rsid w:val="0093786B"/>
    <w:rsid w:val="00937AA8"/>
    <w:rsid w:val="00937B43"/>
    <w:rsid w:val="00937CD4"/>
    <w:rsid w:val="009410CD"/>
    <w:rsid w:val="009415E8"/>
    <w:rsid w:val="009419AF"/>
    <w:rsid w:val="00941B06"/>
    <w:rsid w:val="00941C30"/>
    <w:rsid w:val="00941E09"/>
    <w:rsid w:val="0094210F"/>
    <w:rsid w:val="00942272"/>
    <w:rsid w:val="00942934"/>
    <w:rsid w:val="00942A5E"/>
    <w:rsid w:val="00942B08"/>
    <w:rsid w:val="009431BF"/>
    <w:rsid w:val="00943FBB"/>
    <w:rsid w:val="0094417A"/>
    <w:rsid w:val="00944ECE"/>
    <w:rsid w:val="0094510F"/>
    <w:rsid w:val="009452CF"/>
    <w:rsid w:val="0094552E"/>
    <w:rsid w:val="00945913"/>
    <w:rsid w:val="00945CE5"/>
    <w:rsid w:val="00946439"/>
    <w:rsid w:val="009469D0"/>
    <w:rsid w:val="00946BE8"/>
    <w:rsid w:val="00947662"/>
    <w:rsid w:val="0094767E"/>
    <w:rsid w:val="00947805"/>
    <w:rsid w:val="00947C83"/>
    <w:rsid w:val="009507B6"/>
    <w:rsid w:val="009507D6"/>
    <w:rsid w:val="009508B9"/>
    <w:rsid w:val="00950B6B"/>
    <w:rsid w:val="00950BE4"/>
    <w:rsid w:val="00950E76"/>
    <w:rsid w:val="00950EF0"/>
    <w:rsid w:val="0095129A"/>
    <w:rsid w:val="009515A4"/>
    <w:rsid w:val="00951AEC"/>
    <w:rsid w:val="00951B20"/>
    <w:rsid w:val="00951C72"/>
    <w:rsid w:val="00951DB6"/>
    <w:rsid w:val="00951EB0"/>
    <w:rsid w:val="00952039"/>
    <w:rsid w:val="0095284A"/>
    <w:rsid w:val="009528B3"/>
    <w:rsid w:val="00952B87"/>
    <w:rsid w:val="00952C25"/>
    <w:rsid w:val="00952EE1"/>
    <w:rsid w:val="00952EEA"/>
    <w:rsid w:val="009532A3"/>
    <w:rsid w:val="00953851"/>
    <w:rsid w:val="009539BC"/>
    <w:rsid w:val="00953AE5"/>
    <w:rsid w:val="00953ECA"/>
    <w:rsid w:val="0095400E"/>
    <w:rsid w:val="009541D6"/>
    <w:rsid w:val="009544AD"/>
    <w:rsid w:val="009544D0"/>
    <w:rsid w:val="009549F0"/>
    <w:rsid w:val="0095554D"/>
    <w:rsid w:val="009555D7"/>
    <w:rsid w:val="009557A6"/>
    <w:rsid w:val="009562F0"/>
    <w:rsid w:val="00957F0F"/>
    <w:rsid w:val="00960B52"/>
    <w:rsid w:val="00960DA6"/>
    <w:rsid w:val="009611C5"/>
    <w:rsid w:val="00961EDF"/>
    <w:rsid w:val="009625B9"/>
    <w:rsid w:val="00962636"/>
    <w:rsid w:val="00962E6B"/>
    <w:rsid w:val="00962EA7"/>
    <w:rsid w:val="0096319C"/>
    <w:rsid w:val="0096347C"/>
    <w:rsid w:val="00963837"/>
    <w:rsid w:val="0096383B"/>
    <w:rsid w:val="0096386D"/>
    <w:rsid w:val="009638EF"/>
    <w:rsid w:val="00963E78"/>
    <w:rsid w:val="009641DA"/>
    <w:rsid w:val="009644B6"/>
    <w:rsid w:val="00964752"/>
    <w:rsid w:val="00964BB1"/>
    <w:rsid w:val="00964CE5"/>
    <w:rsid w:val="00964E3A"/>
    <w:rsid w:val="00964E65"/>
    <w:rsid w:val="0096527C"/>
    <w:rsid w:val="0096540E"/>
    <w:rsid w:val="0096668B"/>
    <w:rsid w:val="00966961"/>
    <w:rsid w:val="00967997"/>
    <w:rsid w:val="00967C63"/>
    <w:rsid w:val="00967EB0"/>
    <w:rsid w:val="00970078"/>
    <w:rsid w:val="009703DD"/>
    <w:rsid w:val="00970663"/>
    <w:rsid w:val="009707E9"/>
    <w:rsid w:val="00970838"/>
    <w:rsid w:val="00970FEF"/>
    <w:rsid w:val="00971A35"/>
    <w:rsid w:val="00971BF5"/>
    <w:rsid w:val="00971EE3"/>
    <w:rsid w:val="00972361"/>
    <w:rsid w:val="0097277E"/>
    <w:rsid w:val="00972B1A"/>
    <w:rsid w:val="00972C69"/>
    <w:rsid w:val="00972CC6"/>
    <w:rsid w:val="00973035"/>
    <w:rsid w:val="00973A18"/>
    <w:rsid w:val="00973A89"/>
    <w:rsid w:val="009756BC"/>
    <w:rsid w:val="009756FF"/>
    <w:rsid w:val="009758BB"/>
    <w:rsid w:val="00975D2F"/>
    <w:rsid w:val="0097661A"/>
    <w:rsid w:val="00976663"/>
    <w:rsid w:val="009769B8"/>
    <w:rsid w:val="00977158"/>
    <w:rsid w:val="009772FF"/>
    <w:rsid w:val="00977552"/>
    <w:rsid w:val="009778A3"/>
    <w:rsid w:val="0097795E"/>
    <w:rsid w:val="00980634"/>
    <w:rsid w:val="00980752"/>
    <w:rsid w:val="00980C3D"/>
    <w:rsid w:val="00980E2B"/>
    <w:rsid w:val="00980EF7"/>
    <w:rsid w:val="009814D0"/>
    <w:rsid w:val="0098178B"/>
    <w:rsid w:val="00981B0C"/>
    <w:rsid w:val="00981BBA"/>
    <w:rsid w:val="00981E67"/>
    <w:rsid w:val="00981FBC"/>
    <w:rsid w:val="00981FD5"/>
    <w:rsid w:val="00982360"/>
    <w:rsid w:val="009823CD"/>
    <w:rsid w:val="009830C3"/>
    <w:rsid w:val="00983DE6"/>
    <w:rsid w:val="00983FD5"/>
    <w:rsid w:val="0098418D"/>
    <w:rsid w:val="0098433C"/>
    <w:rsid w:val="009849F4"/>
    <w:rsid w:val="00984A28"/>
    <w:rsid w:val="00984C7E"/>
    <w:rsid w:val="00984EA7"/>
    <w:rsid w:val="00985413"/>
    <w:rsid w:val="009857B1"/>
    <w:rsid w:val="00985BB1"/>
    <w:rsid w:val="00985DBD"/>
    <w:rsid w:val="00985FC0"/>
    <w:rsid w:val="00986325"/>
    <w:rsid w:val="00986C6D"/>
    <w:rsid w:val="00987C86"/>
    <w:rsid w:val="009904CA"/>
    <w:rsid w:val="0099089E"/>
    <w:rsid w:val="00990CA2"/>
    <w:rsid w:val="00990CEE"/>
    <w:rsid w:val="00990D0B"/>
    <w:rsid w:val="009915E6"/>
    <w:rsid w:val="00991662"/>
    <w:rsid w:val="00991E33"/>
    <w:rsid w:val="00991FAC"/>
    <w:rsid w:val="00992381"/>
    <w:rsid w:val="00992877"/>
    <w:rsid w:val="0099297E"/>
    <w:rsid w:val="00992E81"/>
    <w:rsid w:val="00993055"/>
    <w:rsid w:val="00993EAB"/>
    <w:rsid w:val="00994756"/>
    <w:rsid w:val="00994FBD"/>
    <w:rsid w:val="009955C8"/>
    <w:rsid w:val="0099595D"/>
    <w:rsid w:val="009961B7"/>
    <w:rsid w:val="00996A24"/>
    <w:rsid w:val="00997661"/>
    <w:rsid w:val="00997C54"/>
    <w:rsid w:val="00997CE8"/>
    <w:rsid w:val="00997E49"/>
    <w:rsid w:val="00997FFE"/>
    <w:rsid w:val="009A0073"/>
    <w:rsid w:val="009A00F7"/>
    <w:rsid w:val="009A089A"/>
    <w:rsid w:val="009A0B63"/>
    <w:rsid w:val="009A0D12"/>
    <w:rsid w:val="009A1455"/>
    <w:rsid w:val="009A17C0"/>
    <w:rsid w:val="009A17CA"/>
    <w:rsid w:val="009A1975"/>
    <w:rsid w:val="009A19B0"/>
    <w:rsid w:val="009A24E8"/>
    <w:rsid w:val="009A2ADC"/>
    <w:rsid w:val="009A2DA9"/>
    <w:rsid w:val="009A2F0F"/>
    <w:rsid w:val="009A3027"/>
    <w:rsid w:val="009A36FA"/>
    <w:rsid w:val="009A3D53"/>
    <w:rsid w:val="009A3D81"/>
    <w:rsid w:val="009A48DA"/>
    <w:rsid w:val="009A547A"/>
    <w:rsid w:val="009A54F7"/>
    <w:rsid w:val="009A5E74"/>
    <w:rsid w:val="009A5FB7"/>
    <w:rsid w:val="009A60D8"/>
    <w:rsid w:val="009A63F1"/>
    <w:rsid w:val="009A656B"/>
    <w:rsid w:val="009A6F26"/>
    <w:rsid w:val="009A726B"/>
    <w:rsid w:val="009A7686"/>
    <w:rsid w:val="009A7ACC"/>
    <w:rsid w:val="009A7B3B"/>
    <w:rsid w:val="009B0667"/>
    <w:rsid w:val="009B0727"/>
    <w:rsid w:val="009B095F"/>
    <w:rsid w:val="009B0965"/>
    <w:rsid w:val="009B09D6"/>
    <w:rsid w:val="009B1170"/>
    <w:rsid w:val="009B1326"/>
    <w:rsid w:val="009B15F8"/>
    <w:rsid w:val="009B1A8F"/>
    <w:rsid w:val="009B1F24"/>
    <w:rsid w:val="009B2113"/>
    <w:rsid w:val="009B2460"/>
    <w:rsid w:val="009B2AC2"/>
    <w:rsid w:val="009B2B26"/>
    <w:rsid w:val="009B2D20"/>
    <w:rsid w:val="009B2DFE"/>
    <w:rsid w:val="009B2F0C"/>
    <w:rsid w:val="009B3537"/>
    <w:rsid w:val="009B4DB0"/>
    <w:rsid w:val="009B514D"/>
    <w:rsid w:val="009B53AB"/>
    <w:rsid w:val="009B54F4"/>
    <w:rsid w:val="009B563B"/>
    <w:rsid w:val="009B56A1"/>
    <w:rsid w:val="009B606D"/>
    <w:rsid w:val="009B62D4"/>
    <w:rsid w:val="009B6891"/>
    <w:rsid w:val="009B6FA7"/>
    <w:rsid w:val="009B7189"/>
    <w:rsid w:val="009B7602"/>
    <w:rsid w:val="009B79E3"/>
    <w:rsid w:val="009B79F1"/>
    <w:rsid w:val="009C00D3"/>
    <w:rsid w:val="009C0791"/>
    <w:rsid w:val="009C0BB2"/>
    <w:rsid w:val="009C1201"/>
    <w:rsid w:val="009C125E"/>
    <w:rsid w:val="009C1806"/>
    <w:rsid w:val="009C1834"/>
    <w:rsid w:val="009C1DBF"/>
    <w:rsid w:val="009C25F7"/>
    <w:rsid w:val="009C2AE7"/>
    <w:rsid w:val="009C2AED"/>
    <w:rsid w:val="009C2B58"/>
    <w:rsid w:val="009C2CA9"/>
    <w:rsid w:val="009C3040"/>
    <w:rsid w:val="009C3192"/>
    <w:rsid w:val="009C332B"/>
    <w:rsid w:val="009C3898"/>
    <w:rsid w:val="009C41C1"/>
    <w:rsid w:val="009C4750"/>
    <w:rsid w:val="009C4F8F"/>
    <w:rsid w:val="009C53DA"/>
    <w:rsid w:val="009C566C"/>
    <w:rsid w:val="009C5AA1"/>
    <w:rsid w:val="009C5C8A"/>
    <w:rsid w:val="009C615B"/>
    <w:rsid w:val="009C61B1"/>
    <w:rsid w:val="009C649A"/>
    <w:rsid w:val="009C6562"/>
    <w:rsid w:val="009C66C1"/>
    <w:rsid w:val="009C6B82"/>
    <w:rsid w:val="009C6F98"/>
    <w:rsid w:val="009C71BE"/>
    <w:rsid w:val="009C723D"/>
    <w:rsid w:val="009C7598"/>
    <w:rsid w:val="009C76C3"/>
    <w:rsid w:val="009D08A5"/>
    <w:rsid w:val="009D08D1"/>
    <w:rsid w:val="009D1852"/>
    <w:rsid w:val="009D1A9B"/>
    <w:rsid w:val="009D2184"/>
    <w:rsid w:val="009D2857"/>
    <w:rsid w:val="009D3552"/>
    <w:rsid w:val="009D3683"/>
    <w:rsid w:val="009D39C0"/>
    <w:rsid w:val="009D3F3D"/>
    <w:rsid w:val="009D41A6"/>
    <w:rsid w:val="009D4478"/>
    <w:rsid w:val="009D48FA"/>
    <w:rsid w:val="009D4A26"/>
    <w:rsid w:val="009D4A68"/>
    <w:rsid w:val="009D4C2B"/>
    <w:rsid w:val="009D52B1"/>
    <w:rsid w:val="009D5575"/>
    <w:rsid w:val="009D57E7"/>
    <w:rsid w:val="009D59E6"/>
    <w:rsid w:val="009D5E3E"/>
    <w:rsid w:val="009D60B7"/>
    <w:rsid w:val="009D64E6"/>
    <w:rsid w:val="009D6E99"/>
    <w:rsid w:val="009D707E"/>
    <w:rsid w:val="009D7085"/>
    <w:rsid w:val="009D7394"/>
    <w:rsid w:val="009D73EF"/>
    <w:rsid w:val="009D7B1A"/>
    <w:rsid w:val="009D7CCA"/>
    <w:rsid w:val="009E055D"/>
    <w:rsid w:val="009E099E"/>
    <w:rsid w:val="009E1249"/>
    <w:rsid w:val="009E134B"/>
    <w:rsid w:val="009E1360"/>
    <w:rsid w:val="009E13D0"/>
    <w:rsid w:val="009E18D5"/>
    <w:rsid w:val="009E19CD"/>
    <w:rsid w:val="009E1AE1"/>
    <w:rsid w:val="009E1BF9"/>
    <w:rsid w:val="009E28A1"/>
    <w:rsid w:val="009E28BC"/>
    <w:rsid w:val="009E2B0E"/>
    <w:rsid w:val="009E2C59"/>
    <w:rsid w:val="009E2CD4"/>
    <w:rsid w:val="009E30CB"/>
    <w:rsid w:val="009E3BEC"/>
    <w:rsid w:val="009E419E"/>
    <w:rsid w:val="009E41CC"/>
    <w:rsid w:val="009E42AD"/>
    <w:rsid w:val="009E457E"/>
    <w:rsid w:val="009E4A77"/>
    <w:rsid w:val="009E4CFC"/>
    <w:rsid w:val="009E5145"/>
    <w:rsid w:val="009E5B22"/>
    <w:rsid w:val="009E6893"/>
    <w:rsid w:val="009E68D3"/>
    <w:rsid w:val="009E75BA"/>
    <w:rsid w:val="009E7DD0"/>
    <w:rsid w:val="009F0432"/>
    <w:rsid w:val="009F0A7A"/>
    <w:rsid w:val="009F0FB8"/>
    <w:rsid w:val="009F15EB"/>
    <w:rsid w:val="009F1D5F"/>
    <w:rsid w:val="009F216F"/>
    <w:rsid w:val="009F2425"/>
    <w:rsid w:val="009F24B7"/>
    <w:rsid w:val="009F2CC1"/>
    <w:rsid w:val="009F2ECE"/>
    <w:rsid w:val="009F3065"/>
    <w:rsid w:val="009F3226"/>
    <w:rsid w:val="009F33D9"/>
    <w:rsid w:val="009F3504"/>
    <w:rsid w:val="009F359F"/>
    <w:rsid w:val="009F364C"/>
    <w:rsid w:val="009F4428"/>
    <w:rsid w:val="009F4D5E"/>
    <w:rsid w:val="009F4E2A"/>
    <w:rsid w:val="009F4E42"/>
    <w:rsid w:val="009F5039"/>
    <w:rsid w:val="009F526E"/>
    <w:rsid w:val="009F55B9"/>
    <w:rsid w:val="009F6179"/>
    <w:rsid w:val="009F660A"/>
    <w:rsid w:val="009F6D63"/>
    <w:rsid w:val="009F6D66"/>
    <w:rsid w:val="009F7577"/>
    <w:rsid w:val="009F7644"/>
    <w:rsid w:val="009F79E3"/>
    <w:rsid w:val="009F7B19"/>
    <w:rsid w:val="009F7BC3"/>
    <w:rsid w:val="009F7F08"/>
    <w:rsid w:val="00A0034B"/>
    <w:rsid w:val="00A00635"/>
    <w:rsid w:val="00A00701"/>
    <w:rsid w:val="00A00A17"/>
    <w:rsid w:val="00A0120B"/>
    <w:rsid w:val="00A01254"/>
    <w:rsid w:val="00A01454"/>
    <w:rsid w:val="00A016D9"/>
    <w:rsid w:val="00A01B1F"/>
    <w:rsid w:val="00A020C4"/>
    <w:rsid w:val="00A02DD8"/>
    <w:rsid w:val="00A02E7E"/>
    <w:rsid w:val="00A039E8"/>
    <w:rsid w:val="00A03A44"/>
    <w:rsid w:val="00A03B43"/>
    <w:rsid w:val="00A03CB6"/>
    <w:rsid w:val="00A03F38"/>
    <w:rsid w:val="00A04221"/>
    <w:rsid w:val="00A0453C"/>
    <w:rsid w:val="00A04AB4"/>
    <w:rsid w:val="00A04AE5"/>
    <w:rsid w:val="00A056CF"/>
    <w:rsid w:val="00A0582E"/>
    <w:rsid w:val="00A05961"/>
    <w:rsid w:val="00A05CB5"/>
    <w:rsid w:val="00A05E73"/>
    <w:rsid w:val="00A0642E"/>
    <w:rsid w:val="00A065AE"/>
    <w:rsid w:val="00A065B2"/>
    <w:rsid w:val="00A065BB"/>
    <w:rsid w:val="00A0665D"/>
    <w:rsid w:val="00A06E90"/>
    <w:rsid w:val="00A0725B"/>
    <w:rsid w:val="00A076B5"/>
    <w:rsid w:val="00A07B3A"/>
    <w:rsid w:val="00A10007"/>
    <w:rsid w:val="00A104EB"/>
    <w:rsid w:val="00A10AFC"/>
    <w:rsid w:val="00A10D05"/>
    <w:rsid w:val="00A10D9B"/>
    <w:rsid w:val="00A1108D"/>
    <w:rsid w:val="00A113BA"/>
    <w:rsid w:val="00A115A8"/>
    <w:rsid w:val="00A118AF"/>
    <w:rsid w:val="00A11B30"/>
    <w:rsid w:val="00A11B40"/>
    <w:rsid w:val="00A11DD4"/>
    <w:rsid w:val="00A11F19"/>
    <w:rsid w:val="00A120FE"/>
    <w:rsid w:val="00A1223D"/>
    <w:rsid w:val="00A123A2"/>
    <w:rsid w:val="00A129CA"/>
    <w:rsid w:val="00A13F5B"/>
    <w:rsid w:val="00A14561"/>
    <w:rsid w:val="00A14B6B"/>
    <w:rsid w:val="00A14C9B"/>
    <w:rsid w:val="00A14FCF"/>
    <w:rsid w:val="00A158B1"/>
    <w:rsid w:val="00A15A7B"/>
    <w:rsid w:val="00A15C00"/>
    <w:rsid w:val="00A15CE3"/>
    <w:rsid w:val="00A15E39"/>
    <w:rsid w:val="00A16131"/>
    <w:rsid w:val="00A161D4"/>
    <w:rsid w:val="00A16E72"/>
    <w:rsid w:val="00A175C4"/>
    <w:rsid w:val="00A1774C"/>
    <w:rsid w:val="00A1782F"/>
    <w:rsid w:val="00A20D00"/>
    <w:rsid w:val="00A21442"/>
    <w:rsid w:val="00A21585"/>
    <w:rsid w:val="00A21F3E"/>
    <w:rsid w:val="00A21F5B"/>
    <w:rsid w:val="00A222FF"/>
    <w:rsid w:val="00A22890"/>
    <w:rsid w:val="00A22A9B"/>
    <w:rsid w:val="00A22BF9"/>
    <w:rsid w:val="00A22F84"/>
    <w:rsid w:val="00A24226"/>
    <w:rsid w:val="00A243D8"/>
    <w:rsid w:val="00A24DE9"/>
    <w:rsid w:val="00A2553D"/>
    <w:rsid w:val="00A257CB"/>
    <w:rsid w:val="00A258FA"/>
    <w:rsid w:val="00A25936"/>
    <w:rsid w:val="00A25BF0"/>
    <w:rsid w:val="00A25C43"/>
    <w:rsid w:val="00A26390"/>
    <w:rsid w:val="00A26636"/>
    <w:rsid w:val="00A26638"/>
    <w:rsid w:val="00A275F1"/>
    <w:rsid w:val="00A30217"/>
    <w:rsid w:val="00A3021A"/>
    <w:rsid w:val="00A305E0"/>
    <w:rsid w:val="00A30A3E"/>
    <w:rsid w:val="00A30FDE"/>
    <w:rsid w:val="00A31196"/>
    <w:rsid w:val="00A311A3"/>
    <w:rsid w:val="00A3146C"/>
    <w:rsid w:val="00A318D6"/>
    <w:rsid w:val="00A31A69"/>
    <w:rsid w:val="00A31ABA"/>
    <w:rsid w:val="00A321D0"/>
    <w:rsid w:val="00A323DC"/>
    <w:rsid w:val="00A323F3"/>
    <w:rsid w:val="00A32DDA"/>
    <w:rsid w:val="00A32FDD"/>
    <w:rsid w:val="00A33AAB"/>
    <w:rsid w:val="00A33B08"/>
    <w:rsid w:val="00A33D74"/>
    <w:rsid w:val="00A3459E"/>
    <w:rsid w:val="00A347F3"/>
    <w:rsid w:val="00A3499B"/>
    <w:rsid w:val="00A34E01"/>
    <w:rsid w:val="00A34E78"/>
    <w:rsid w:val="00A357FA"/>
    <w:rsid w:val="00A359FD"/>
    <w:rsid w:val="00A35BAC"/>
    <w:rsid w:val="00A360DF"/>
    <w:rsid w:val="00A36597"/>
    <w:rsid w:val="00A365EF"/>
    <w:rsid w:val="00A36646"/>
    <w:rsid w:val="00A37009"/>
    <w:rsid w:val="00A37096"/>
    <w:rsid w:val="00A370BA"/>
    <w:rsid w:val="00A374C0"/>
    <w:rsid w:val="00A3764B"/>
    <w:rsid w:val="00A37B54"/>
    <w:rsid w:val="00A40247"/>
    <w:rsid w:val="00A4027A"/>
    <w:rsid w:val="00A407CD"/>
    <w:rsid w:val="00A40A0B"/>
    <w:rsid w:val="00A411BD"/>
    <w:rsid w:val="00A41554"/>
    <w:rsid w:val="00A41C61"/>
    <w:rsid w:val="00A41D9E"/>
    <w:rsid w:val="00A41EE5"/>
    <w:rsid w:val="00A420FF"/>
    <w:rsid w:val="00A4232E"/>
    <w:rsid w:val="00A42379"/>
    <w:rsid w:val="00A42766"/>
    <w:rsid w:val="00A42882"/>
    <w:rsid w:val="00A428A0"/>
    <w:rsid w:val="00A42E6A"/>
    <w:rsid w:val="00A43420"/>
    <w:rsid w:val="00A437C5"/>
    <w:rsid w:val="00A43945"/>
    <w:rsid w:val="00A43D62"/>
    <w:rsid w:val="00A43EFD"/>
    <w:rsid w:val="00A44535"/>
    <w:rsid w:val="00A44B54"/>
    <w:rsid w:val="00A45119"/>
    <w:rsid w:val="00A453D8"/>
    <w:rsid w:val="00A458AF"/>
    <w:rsid w:val="00A45D98"/>
    <w:rsid w:val="00A45E1B"/>
    <w:rsid w:val="00A462ED"/>
    <w:rsid w:val="00A46C8D"/>
    <w:rsid w:val="00A47191"/>
    <w:rsid w:val="00A47538"/>
    <w:rsid w:val="00A476B1"/>
    <w:rsid w:val="00A47831"/>
    <w:rsid w:val="00A502AF"/>
    <w:rsid w:val="00A50341"/>
    <w:rsid w:val="00A50C7E"/>
    <w:rsid w:val="00A50CD3"/>
    <w:rsid w:val="00A50E36"/>
    <w:rsid w:val="00A50FCA"/>
    <w:rsid w:val="00A514E8"/>
    <w:rsid w:val="00A514FF"/>
    <w:rsid w:val="00A51C5C"/>
    <w:rsid w:val="00A5226D"/>
    <w:rsid w:val="00A52454"/>
    <w:rsid w:val="00A527C9"/>
    <w:rsid w:val="00A52805"/>
    <w:rsid w:val="00A5297D"/>
    <w:rsid w:val="00A529AD"/>
    <w:rsid w:val="00A52A7F"/>
    <w:rsid w:val="00A52D93"/>
    <w:rsid w:val="00A52DA3"/>
    <w:rsid w:val="00A52F31"/>
    <w:rsid w:val="00A536B6"/>
    <w:rsid w:val="00A538D7"/>
    <w:rsid w:val="00A539ED"/>
    <w:rsid w:val="00A53D37"/>
    <w:rsid w:val="00A53DE5"/>
    <w:rsid w:val="00A5441B"/>
    <w:rsid w:val="00A54BBF"/>
    <w:rsid w:val="00A550F4"/>
    <w:rsid w:val="00A55303"/>
    <w:rsid w:val="00A5564E"/>
    <w:rsid w:val="00A55CED"/>
    <w:rsid w:val="00A55F64"/>
    <w:rsid w:val="00A563D5"/>
    <w:rsid w:val="00A56937"/>
    <w:rsid w:val="00A56E50"/>
    <w:rsid w:val="00A5706D"/>
    <w:rsid w:val="00A57205"/>
    <w:rsid w:val="00A57371"/>
    <w:rsid w:val="00A57521"/>
    <w:rsid w:val="00A57973"/>
    <w:rsid w:val="00A57979"/>
    <w:rsid w:val="00A57C2F"/>
    <w:rsid w:val="00A57EF9"/>
    <w:rsid w:val="00A6025B"/>
    <w:rsid w:val="00A605D5"/>
    <w:rsid w:val="00A60907"/>
    <w:rsid w:val="00A60E36"/>
    <w:rsid w:val="00A60F17"/>
    <w:rsid w:val="00A6100C"/>
    <w:rsid w:val="00A61300"/>
    <w:rsid w:val="00A618A6"/>
    <w:rsid w:val="00A61972"/>
    <w:rsid w:val="00A632D3"/>
    <w:rsid w:val="00A63391"/>
    <w:rsid w:val="00A633A7"/>
    <w:rsid w:val="00A6380C"/>
    <w:rsid w:val="00A63A08"/>
    <w:rsid w:val="00A63C5B"/>
    <w:rsid w:val="00A63C87"/>
    <w:rsid w:val="00A63E18"/>
    <w:rsid w:val="00A640D4"/>
    <w:rsid w:val="00A64255"/>
    <w:rsid w:val="00A643E9"/>
    <w:rsid w:val="00A64D1F"/>
    <w:rsid w:val="00A65262"/>
    <w:rsid w:val="00A65370"/>
    <w:rsid w:val="00A653BC"/>
    <w:rsid w:val="00A65B84"/>
    <w:rsid w:val="00A65E3D"/>
    <w:rsid w:val="00A65EDC"/>
    <w:rsid w:val="00A66056"/>
    <w:rsid w:val="00A664B9"/>
    <w:rsid w:val="00A6653E"/>
    <w:rsid w:val="00A666DF"/>
    <w:rsid w:val="00A66D3D"/>
    <w:rsid w:val="00A66FF7"/>
    <w:rsid w:val="00A678FC"/>
    <w:rsid w:val="00A67D77"/>
    <w:rsid w:val="00A700BC"/>
    <w:rsid w:val="00A7018A"/>
    <w:rsid w:val="00A70282"/>
    <w:rsid w:val="00A702F2"/>
    <w:rsid w:val="00A70548"/>
    <w:rsid w:val="00A70571"/>
    <w:rsid w:val="00A70B4B"/>
    <w:rsid w:val="00A70C7B"/>
    <w:rsid w:val="00A70D48"/>
    <w:rsid w:val="00A70D6D"/>
    <w:rsid w:val="00A712D5"/>
    <w:rsid w:val="00A71663"/>
    <w:rsid w:val="00A71683"/>
    <w:rsid w:val="00A71C28"/>
    <w:rsid w:val="00A71CB0"/>
    <w:rsid w:val="00A71CD0"/>
    <w:rsid w:val="00A71D9B"/>
    <w:rsid w:val="00A7297E"/>
    <w:rsid w:val="00A72E24"/>
    <w:rsid w:val="00A7377B"/>
    <w:rsid w:val="00A73D98"/>
    <w:rsid w:val="00A74144"/>
    <w:rsid w:val="00A747B6"/>
    <w:rsid w:val="00A747F8"/>
    <w:rsid w:val="00A748B2"/>
    <w:rsid w:val="00A74FB7"/>
    <w:rsid w:val="00A7507F"/>
    <w:rsid w:val="00A751BC"/>
    <w:rsid w:val="00A751F0"/>
    <w:rsid w:val="00A755A7"/>
    <w:rsid w:val="00A756EF"/>
    <w:rsid w:val="00A759FE"/>
    <w:rsid w:val="00A75A61"/>
    <w:rsid w:val="00A75C7A"/>
    <w:rsid w:val="00A75D6C"/>
    <w:rsid w:val="00A7610C"/>
    <w:rsid w:val="00A762C4"/>
    <w:rsid w:val="00A7648D"/>
    <w:rsid w:val="00A765D6"/>
    <w:rsid w:val="00A765FA"/>
    <w:rsid w:val="00A76921"/>
    <w:rsid w:val="00A76BAB"/>
    <w:rsid w:val="00A76EB8"/>
    <w:rsid w:val="00A77384"/>
    <w:rsid w:val="00A77E39"/>
    <w:rsid w:val="00A80060"/>
    <w:rsid w:val="00A80916"/>
    <w:rsid w:val="00A8128E"/>
    <w:rsid w:val="00A8198E"/>
    <w:rsid w:val="00A81BF8"/>
    <w:rsid w:val="00A81F0B"/>
    <w:rsid w:val="00A82180"/>
    <w:rsid w:val="00A823DF"/>
    <w:rsid w:val="00A82719"/>
    <w:rsid w:val="00A829F4"/>
    <w:rsid w:val="00A82C0A"/>
    <w:rsid w:val="00A83895"/>
    <w:rsid w:val="00A83AF5"/>
    <w:rsid w:val="00A83B31"/>
    <w:rsid w:val="00A83DCB"/>
    <w:rsid w:val="00A83F4D"/>
    <w:rsid w:val="00A8437B"/>
    <w:rsid w:val="00A84638"/>
    <w:rsid w:val="00A84671"/>
    <w:rsid w:val="00A846AA"/>
    <w:rsid w:val="00A84D2E"/>
    <w:rsid w:val="00A84E0B"/>
    <w:rsid w:val="00A85197"/>
    <w:rsid w:val="00A8548B"/>
    <w:rsid w:val="00A85712"/>
    <w:rsid w:val="00A85E60"/>
    <w:rsid w:val="00A864C9"/>
    <w:rsid w:val="00A86589"/>
    <w:rsid w:val="00A867A5"/>
    <w:rsid w:val="00A869B4"/>
    <w:rsid w:val="00A86EBC"/>
    <w:rsid w:val="00A873B2"/>
    <w:rsid w:val="00A879B6"/>
    <w:rsid w:val="00A87D57"/>
    <w:rsid w:val="00A87FF9"/>
    <w:rsid w:val="00A901B2"/>
    <w:rsid w:val="00A90564"/>
    <w:rsid w:val="00A90BA2"/>
    <w:rsid w:val="00A90DF8"/>
    <w:rsid w:val="00A90E21"/>
    <w:rsid w:val="00A90EC7"/>
    <w:rsid w:val="00A90FBB"/>
    <w:rsid w:val="00A913B5"/>
    <w:rsid w:val="00A91F9A"/>
    <w:rsid w:val="00A922DD"/>
    <w:rsid w:val="00A9297C"/>
    <w:rsid w:val="00A92DFA"/>
    <w:rsid w:val="00A92E53"/>
    <w:rsid w:val="00A92F72"/>
    <w:rsid w:val="00A9327B"/>
    <w:rsid w:val="00A936C3"/>
    <w:rsid w:val="00A938A7"/>
    <w:rsid w:val="00A93C46"/>
    <w:rsid w:val="00A93F77"/>
    <w:rsid w:val="00A940FC"/>
    <w:rsid w:val="00A9433A"/>
    <w:rsid w:val="00A94A22"/>
    <w:rsid w:val="00A94C70"/>
    <w:rsid w:val="00A94D92"/>
    <w:rsid w:val="00A94E22"/>
    <w:rsid w:val="00A957F4"/>
    <w:rsid w:val="00A95D4A"/>
    <w:rsid w:val="00A96444"/>
    <w:rsid w:val="00A9651B"/>
    <w:rsid w:val="00A96581"/>
    <w:rsid w:val="00A96616"/>
    <w:rsid w:val="00A96D6D"/>
    <w:rsid w:val="00A9729D"/>
    <w:rsid w:val="00A9746A"/>
    <w:rsid w:val="00A974A7"/>
    <w:rsid w:val="00A9797B"/>
    <w:rsid w:val="00AA0296"/>
    <w:rsid w:val="00AA02C2"/>
    <w:rsid w:val="00AA0DA3"/>
    <w:rsid w:val="00AA1258"/>
    <w:rsid w:val="00AA14C3"/>
    <w:rsid w:val="00AA17DF"/>
    <w:rsid w:val="00AA1A79"/>
    <w:rsid w:val="00AA245A"/>
    <w:rsid w:val="00AA2565"/>
    <w:rsid w:val="00AA26BD"/>
    <w:rsid w:val="00AA2798"/>
    <w:rsid w:val="00AA2C74"/>
    <w:rsid w:val="00AA2D59"/>
    <w:rsid w:val="00AA2F71"/>
    <w:rsid w:val="00AA31E3"/>
    <w:rsid w:val="00AA323D"/>
    <w:rsid w:val="00AA33AF"/>
    <w:rsid w:val="00AA34DC"/>
    <w:rsid w:val="00AA360B"/>
    <w:rsid w:val="00AA365F"/>
    <w:rsid w:val="00AA38E9"/>
    <w:rsid w:val="00AA3CEF"/>
    <w:rsid w:val="00AA45BB"/>
    <w:rsid w:val="00AA4A6A"/>
    <w:rsid w:val="00AA4EE4"/>
    <w:rsid w:val="00AA524F"/>
    <w:rsid w:val="00AA5745"/>
    <w:rsid w:val="00AA5805"/>
    <w:rsid w:val="00AA5F34"/>
    <w:rsid w:val="00AA6032"/>
    <w:rsid w:val="00AA6311"/>
    <w:rsid w:val="00AA6B1D"/>
    <w:rsid w:val="00AA6BDE"/>
    <w:rsid w:val="00AA6D0F"/>
    <w:rsid w:val="00AA785F"/>
    <w:rsid w:val="00AA7B10"/>
    <w:rsid w:val="00AA7E7F"/>
    <w:rsid w:val="00AA7F1D"/>
    <w:rsid w:val="00AB0172"/>
    <w:rsid w:val="00AB0373"/>
    <w:rsid w:val="00AB07C2"/>
    <w:rsid w:val="00AB097C"/>
    <w:rsid w:val="00AB0F6B"/>
    <w:rsid w:val="00AB1061"/>
    <w:rsid w:val="00AB1247"/>
    <w:rsid w:val="00AB1291"/>
    <w:rsid w:val="00AB13A8"/>
    <w:rsid w:val="00AB14FA"/>
    <w:rsid w:val="00AB18E2"/>
    <w:rsid w:val="00AB18F5"/>
    <w:rsid w:val="00AB1ACB"/>
    <w:rsid w:val="00AB1D6E"/>
    <w:rsid w:val="00AB1DFC"/>
    <w:rsid w:val="00AB210C"/>
    <w:rsid w:val="00AB248B"/>
    <w:rsid w:val="00AB26EE"/>
    <w:rsid w:val="00AB2713"/>
    <w:rsid w:val="00AB29A9"/>
    <w:rsid w:val="00AB2A24"/>
    <w:rsid w:val="00AB2C8D"/>
    <w:rsid w:val="00AB2CDB"/>
    <w:rsid w:val="00AB2D77"/>
    <w:rsid w:val="00AB2F06"/>
    <w:rsid w:val="00AB334E"/>
    <w:rsid w:val="00AB3781"/>
    <w:rsid w:val="00AB394F"/>
    <w:rsid w:val="00AB3EB0"/>
    <w:rsid w:val="00AB42B5"/>
    <w:rsid w:val="00AB4699"/>
    <w:rsid w:val="00AB479C"/>
    <w:rsid w:val="00AB49FF"/>
    <w:rsid w:val="00AB5D7C"/>
    <w:rsid w:val="00AB5E73"/>
    <w:rsid w:val="00AB662B"/>
    <w:rsid w:val="00AB6F58"/>
    <w:rsid w:val="00AB739A"/>
    <w:rsid w:val="00AB7718"/>
    <w:rsid w:val="00AB7B5A"/>
    <w:rsid w:val="00AC02AB"/>
    <w:rsid w:val="00AC0DE5"/>
    <w:rsid w:val="00AC101B"/>
    <w:rsid w:val="00AC1DDA"/>
    <w:rsid w:val="00AC20BC"/>
    <w:rsid w:val="00AC3351"/>
    <w:rsid w:val="00AC36DB"/>
    <w:rsid w:val="00AC3C3E"/>
    <w:rsid w:val="00AC3D3E"/>
    <w:rsid w:val="00AC3E08"/>
    <w:rsid w:val="00AC4215"/>
    <w:rsid w:val="00AC42BF"/>
    <w:rsid w:val="00AC48F0"/>
    <w:rsid w:val="00AC4951"/>
    <w:rsid w:val="00AC57D5"/>
    <w:rsid w:val="00AC58A3"/>
    <w:rsid w:val="00AC5B4F"/>
    <w:rsid w:val="00AC5CB2"/>
    <w:rsid w:val="00AC5E6D"/>
    <w:rsid w:val="00AC605C"/>
    <w:rsid w:val="00AC6197"/>
    <w:rsid w:val="00AC67FA"/>
    <w:rsid w:val="00AC6FEC"/>
    <w:rsid w:val="00AC7414"/>
    <w:rsid w:val="00AC74B9"/>
    <w:rsid w:val="00AC7B00"/>
    <w:rsid w:val="00AC7B51"/>
    <w:rsid w:val="00AC7F16"/>
    <w:rsid w:val="00AC7F33"/>
    <w:rsid w:val="00AD017C"/>
    <w:rsid w:val="00AD01D0"/>
    <w:rsid w:val="00AD0480"/>
    <w:rsid w:val="00AD0588"/>
    <w:rsid w:val="00AD0D4F"/>
    <w:rsid w:val="00AD1020"/>
    <w:rsid w:val="00AD14F4"/>
    <w:rsid w:val="00AD1580"/>
    <w:rsid w:val="00AD175B"/>
    <w:rsid w:val="00AD17B1"/>
    <w:rsid w:val="00AD1B33"/>
    <w:rsid w:val="00AD1DBA"/>
    <w:rsid w:val="00AD25E4"/>
    <w:rsid w:val="00AD2691"/>
    <w:rsid w:val="00AD2797"/>
    <w:rsid w:val="00AD2ADB"/>
    <w:rsid w:val="00AD2B9B"/>
    <w:rsid w:val="00AD2E23"/>
    <w:rsid w:val="00AD31AB"/>
    <w:rsid w:val="00AD3FD3"/>
    <w:rsid w:val="00AD4212"/>
    <w:rsid w:val="00AD432D"/>
    <w:rsid w:val="00AD4A31"/>
    <w:rsid w:val="00AD4C45"/>
    <w:rsid w:val="00AD5157"/>
    <w:rsid w:val="00AD5896"/>
    <w:rsid w:val="00AD66DA"/>
    <w:rsid w:val="00AD7346"/>
    <w:rsid w:val="00AD74AA"/>
    <w:rsid w:val="00AD779E"/>
    <w:rsid w:val="00AD7D1D"/>
    <w:rsid w:val="00AE070F"/>
    <w:rsid w:val="00AE1390"/>
    <w:rsid w:val="00AE142A"/>
    <w:rsid w:val="00AE162E"/>
    <w:rsid w:val="00AE1A1E"/>
    <w:rsid w:val="00AE1E8A"/>
    <w:rsid w:val="00AE1E9C"/>
    <w:rsid w:val="00AE242E"/>
    <w:rsid w:val="00AE31CB"/>
    <w:rsid w:val="00AE3384"/>
    <w:rsid w:val="00AE3602"/>
    <w:rsid w:val="00AE36D5"/>
    <w:rsid w:val="00AE3806"/>
    <w:rsid w:val="00AE3ED2"/>
    <w:rsid w:val="00AE44BD"/>
    <w:rsid w:val="00AE45B8"/>
    <w:rsid w:val="00AE47EF"/>
    <w:rsid w:val="00AE47F0"/>
    <w:rsid w:val="00AE4C23"/>
    <w:rsid w:val="00AE5CF4"/>
    <w:rsid w:val="00AE5D0B"/>
    <w:rsid w:val="00AE633B"/>
    <w:rsid w:val="00AE6F15"/>
    <w:rsid w:val="00AF0157"/>
    <w:rsid w:val="00AF02F8"/>
    <w:rsid w:val="00AF03D3"/>
    <w:rsid w:val="00AF0C32"/>
    <w:rsid w:val="00AF0DF8"/>
    <w:rsid w:val="00AF11A8"/>
    <w:rsid w:val="00AF1313"/>
    <w:rsid w:val="00AF184D"/>
    <w:rsid w:val="00AF1910"/>
    <w:rsid w:val="00AF1990"/>
    <w:rsid w:val="00AF1ACD"/>
    <w:rsid w:val="00AF1BBD"/>
    <w:rsid w:val="00AF1DE1"/>
    <w:rsid w:val="00AF1F71"/>
    <w:rsid w:val="00AF21D9"/>
    <w:rsid w:val="00AF294E"/>
    <w:rsid w:val="00AF2C80"/>
    <w:rsid w:val="00AF3E9D"/>
    <w:rsid w:val="00AF4134"/>
    <w:rsid w:val="00AF461D"/>
    <w:rsid w:val="00AF487E"/>
    <w:rsid w:val="00AF4AFB"/>
    <w:rsid w:val="00AF5853"/>
    <w:rsid w:val="00AF5B81"/>
    <w:rsid w:val="00AF5F68"/>
    <w:rsid w:val="00AF62E6"/>
    <w:rsid w:val="00AF64EF"/>
    <w:rsid w:val="00AF6600"/>
    <w:rsid w:val="00AF689A"/>
    <w:rsid w:val="00AF70CD"/>
    <w:rsid w:val="00AF7660"/>
    <w:rsid w:val="00AF7D1E"/>
    <w:rsid w:val="00B00568"/>
    <w:rsid w:val="00B0057A"/>
    <w:rsid w:val="00B00D11"/>
    <w:rsid w:val="00B00D5B"/>
    <w:rsid w:val="00B00DE2"/>
    <w:rsid w:val="00B01000"/>
    <w:rsid w:val="00B01087"/>
    <w:rsid w:val="00B01A7C"/>
    <w:rsid w:val="00B02052"/>
    <w:rsid w:val="00B02BBE"/>
    <w:rsid w:val="00B02EA5"/>
    <w:rsid w:val="00B03C23"/>
    <w:rsid w:val="00B0424B"/>
    <w:rsid w:val="00B04312"/>
    <w:rsid w:val="00B04335"/>
    <w:rsid w:val="00B0438F"/>
    <w:rsid w:val="00B0454D"/>
    <w:rsid w:val="00B04E33"/>
    <w:rsid w:val="00B051C7"/>
    <w:rsid w:val="00B055AF"/>
    <w:rsid w:val="00B05828"/>
    <w:rsid w:val="00B059D0"/>
    <w:rsid w:val="00B05A69"/>
    <w:rsid w:val="00B05ACA"/>
    <w:rsid w:val="00B05B72"/>
    <w:rsid w:val="00B05E8E"/>
    <w:rsid w:val="00B0616E"/>
    <w:rsid w:val="00B06348"/>
    <w:rsid w:val="00B06806"/>
    <w:rsid w:val="00B06C78"/>
    <w:rsid w:val="00B073F1"/>
    <w:rsid w:val="00B0756D"/>
    <w:rsid w:val="00B07C04"/>
    <w:rsid w:val="00B07F58"/>
    <w:rsid w:val="00B10A98"/>
    <w:rsid w:val="00B10FC6"/>
    <w:rsid w:val="00B11CD7"/>
    <w:rsid w:val="00B11D55"/>
    <w:rsid w:val="00B11D92"/>
    <w:rsid w:val="00B1210E"/>
    <w:rsid w:val="00B1211F"/>
    <w:rsid w:val="00B13126"/>
    <w:rsid w:val="00B1348E"/>
    <w:rsid w:val="00B13734"/>
    <w:rsid w:val="00B139E0"/>
    <w:rsid w:val="00B13FF8"/>
    <w:rsid w:val="00B1415D"/>
    <w:rsid w:val="00B145C9"/>
    <w:rsid w:val="00B146CD"/>
    <w:rsid w:val="00B14764"/>
    <w:rsid w:val="00B1494F"/>
    <w:rsid w:val="00B1495C"/>
    <w:rsid w:val="00B14E33"/>
    <w:rsid w:val="00B15E54"/>
    <w:rsid w:val="00B15E74"/>
    <w:rsid w:val="00B16364"/>
    <w:rsid w:val="00B1695F"/>
    <w:rsid w:val="00B16EDA"/>
    <w:rsid w:val="00B17395"/>
    <w:rsid w:val="00B178DB"/>
    <w:rsid w:val="00B179D9"/>
    <w:rsid w:val="00B202ED"/>
    <w:rsid w:val="00B203C8"/>
    <w:rsid w:val="00B20701"/>
    <w:rsid w:val="00B20824"/>
    <w:rsid w:val="00B20AF5"/>
    <w:rsid w:val="00B20DB7"/>
    <w:rsid w:val="00B21162"/>
    <w:rsid w:val="00B212AE"/>
    <w:rsid w:val="00B212BC"/>
    <w:rsid w:val="00B21553"/>
    <w:rsid w:val="00B21AF6"/>
    <w:rsid w:val="00B21E46"/>
    <w:rsid w:val="00B22424"/>
    <w:rsid w:val="00B22742"/>
    <w:rsid w:val="00B22916"/>
    <w:rsid w:val="00B22AE2"/>
    <w:rsid w:val="00B22B08"/>
    <w:rsid w:val="00B22DB6"/>
    <w:rsid w:val="00B2351F"/>
    <w:rsid w:val="00B238A2"/>
    <w:rsid w:val="00B238F3"/>
    <w:rsid w:val="00B23ADC"/>
    <w:rsid w:val="00B24213"/>
    <w:rsid w:val="00B24CFA"/>
    <w:rsid w:val="00B24DBB"/>
    <w:rsid w:val="00B24E7F"/>
    <w:rsid w:val="00B252E6"/>
    <w:rsid w:val="00B2559D"/>
    <w:rsid w:val="00B25672"/>
    <w:rsid w:val="00B25B58"/>
    <w:rsid w:val="00B260E8"/>
    <w:rsid w:val="00B26501"/>
    <w:rsid w:val="00B26697"/>
    <w:rsid w:val="00B26A78"/>
    <w:rsid w:val="00B26E12"/>
    <w:rsid w:val="00B271C0"/>
    <w:rsid w:val="00B2720C"/>
    <w:rsid w:val="00B27415"/>
    <w:rsid w:val="00B274B3"/>
    <w:rsid w:val="00B27CEA"/>
    <w:rsid w:val="00B27CF6"/>
    <w:rsid w:val="00B304AF"/>
    <w:rsid w:val="00B30D6B"/>
    <w:rsid w:val="00B30D79"/>
    <w:rsid w:val="00B30E6A"/>
    <w:rsid w:val="00B32103"/>
    <w:rsid w:val="00B32368"/>
    <w:rsid w:val="00B327DB"/>
    <w:rsid w:val="00B32D12"/>
    <w:rsid w:val="00B331ED"/>
    <w:rsid w:val="00B33803"/>
    <w:rsid w:val="00B339C2"/>
    <w:rsid w:val="00B33B63"/>
    <w:rsid w:val="00B33DAD"/>
    <w:rsid w:val="00B33E76"/>
    <w:rsid w:val="00B33F19"/>
    <w:rsid w:val="00B33FEA"/>
    <w:rsid w:val="00B34684"/>
    <w:rsid w:val="00B3470C"/>
    <w:rsid w:val="00B35562"/>
    <w:rsid w:val="00B35853"/>
    <w:rsid w:val="00B35F30"/>
    <w:rsid w:val="00B35F56"/>
    <w:rsid w:val="00B360FA"/>
    <w:rsid w:val="00B3655D"/>
    <w:rsid w:val="00B36BC3"/>
    <w:rsid w:val="00B36D0C"/>
    <w:rsid w:val="00B3743B"/>
    <w:rsid w:val="00B375D6"/>
    <w:rsid w:val="00B37638"/>
    <w:rsid w:val="00B37A72"/>
    <w:rsid w:val="00B37B0A"/>
    <w:rsid w:val="00B37CDF"/>
    <w:rsid w:val="00B4007C"/>
    <w:rsid w:val="00B406C1"/>
    <w:rsid w:val="00B40E86"/>
    <w:rsid w:val="00B4113A"/>
    <w:rsid w:val="00B41282"/>
    <w:rsid w:val="00B4165A"/>
    <w:rsid w:val="00B4194E"/>
    <w:rsid w:val="00B41B4B"/>
    <w:rsid w:val="00B41BBA"/>
    <w:rsid w:val="00B41D3C"/>
    <w:rsid w:val="00B41E72"/>
    <w:rsid w:val="00B42329"/>
    <w:rsid w:val="00B42F8C"/>
    <w:rsid w:val="00B430BF"/>
    <w:rsid w:val="00B43478"/>
    <w:rsid w:val="00B43BD0"/>
    <w:rsid w:val="00B43E70"/>
    <w:rsid w:val="00B43F8D"/>
    <w:rsid w:val="00B442C4"/>
    <w:rsid w:val="00B4451E"/>
    <w:rsid w:val="00B44725"/>
    <w:rsid w:val="00B449E4"/>
    <w:rsid w:val="00B44B9D"/>
    <w:rsid w:val="00B44C3E"/>
    <w:rsid w:val="00B44DD5"/>
    <w:rsid w:val="00B45272"/>
    <w:rsid w:val="00B4528F"/>
    <w:rsid w:val="00B459BA"/>
    <w:rsid w:val="00B4633A"/>
    <w:rsid w:val="00B4665F"/>
    <w:rsid w:val="00B46684"/>
    <w:rsid w:val="00B46B85"/>
    <w:rsid w:val="00B46BB0"/>
    <w:rsid w:val="00B47064"/>
    <w:rsid w:val="00B474F3"/>
    <w:rsid w:val="00B479FC"/>
    <w:rsid w:val="00B47AB7"/>
    <w:rsid w:val="00B508FE"/>
    <w:rsid w:val="00B50FD7"/>
    <w:rsid w:val="00B51371"/>
    <w:rsid w:val="00B518EC"/>
    <w:rsid w:val="00B51B20"/>
    <w:rsid w:val="00B52441"/>
    <w:rsid w:val="00B527F6"/>
    <w:rsid w:val="00B53104"/>
    <w:rsid w:val="00B53F90"/>
    <w:rsid w:val="00B54956"/>
    <w:rsid w:val="00B54CB2"/>
    <w:rsid w:val="00B54CD3"/>
    <w:rsid w:val="00B550D9"/>
    <w:rsid w:val="00B5536C"/>
    <w:rsid w:val="00B5573F"/>
    <w:rsid w:val="00B5598E"/>
    <w:rsid w:val="00B55D10"/>
    <w:rsid w:val="00B568B6"/>
    <w:rsid w:val="00B5700B"/>
    <w:rsid w:val="00B57A58"/>
    <w:rsid w:val="00B6051D"/>
    <w:rsid w:val="00B606A7"/>
    <w:rsid w:val="00B60B76"/>
    <w:rsid w:val="00B610FD"/>
    <w:rsid w:val="00B61184"/>
    <w:rsid w:val="00B613CA"/>
    <w:rsid w:val="00B615FC"/>
    <w:rsid w:val="00B6160C"/>
    <w:rsid w:val="00B618A2"/>
    <w:rsid w:val="00B6274B"/>
    <w:rsid w:val="00B62766"/>
    <w:rsid w:val="00B62B8D"/>
    <w:rsid w:val="00B62F0D"/>
    <w:rsid w:val="00B63183"/>
    <w:rsid w:val="00B63250"/>
    <w:rsid w:val="00B639DC"/>
    <w:rsid w:val="00B63C0D"/>
    <w:rsid w:val="00B64018"/>
    <w:rsid w:val="00B642F8"/>
    <w:rsid w:val="00B64390"/>
    <w:rsid w:val="00B649E9"/>
    <w:rsid w:val="00B64AE3"/>
    <w:rsid w:val="00B64E7D"/>
    <w:rsid w:val="00B6516F"/>
    <w:rsid w:val="00B65663"/>
    <w:rsid w:val="00B6568F"/>
    <w:rsid w:val="00B65B6F"/>
    <w:rsid w:val="00B65E28"/>
    <w:rsid w:val="00B66236"/>
    <w:rsid w:val="00B66847"/>
    <w:rsid w:val="00B66959"/>
    <w:rsid w:val="00B6739B"/>
    <w:rsid w:val="00B674C8"/>
    <w:rsid w:val="00B67730"/>
    <w:rsid w:val="00B67921"/>
    <w:rsid w:val="00B67B56"/>
    <w:rsid w:val="00B67CDE"/>
    <w:rsid w:val="00B67FD6"/>
    <w:rsid w:val="00B700D7"/>
    <w:rsid w:val="00B70185"/>
    <w:rsid w:val="00B70483"/>
    <w:rsid w:val="00B7084F"/>
    <w:rsid w:val="00B70A83"/>
    <w:rsid w:val="00B70BB6"/>
    <w:rsid w:val="00B70DDF"/>
    <w:rsid w:val="00B7121D"/>
    <w:rsid w:val="00B72173"/>
    <w:rsid w:val="00B721B2"/>
    <w:rsid w:val="00B7226D"/>
    <w:rsid w:val="00B72447"/>
    <w:rsid w:val="00B725FE"/>
    <w:rsid w:val="00B72E80"/>
    <w:rsid w:val="00B734ED"/>
    <w:rsid w:val="00B7383F"/>
    <w:rsid w:val="00B73B1D"/>
    <w:rsid w:val="00B73E2A"/>
    <w:rsid w:val="00B7464F"/>
    <w:rsid w:val="00B74AB1"/>
    <w:rsid w:val="00B7513D"/>
    <w:rsid w:val="00B7529C"/>
    <w:rsid w:val="00B75648"/>
    <w:rsid w:val="00B75679"/>
    <w:rsid w:val="00B76C3A"/>
    <w:rsid w:val="00B76C54"/>
    <w:rsid w:val="00B770D5"/>
    <w:rsid w:val="00B7753A"/>
    <w:rsid w:val="00B77A2C"/>
    <w:rsid w:val="00B77C0B"/>
    <w:rsid w:val="00B807EA"/>
    <w:rsid w:val="00B80DB2"/>
    <w:rsid w:val="00B80FCB"/>
    <w:rsid w:val="00B814D6"/>
    <w:rsid w:val="00B81A51"/>
    <w:rsid w:val="00B81AB4"/>
    <w:rsid w:val="00B81AC0"/>
    <w:rsid w:val="00B81BDC"/>
    <w:rsid w:val="00B824FE"/>
    <w:rsid w:val="00B8269B"/>
    <w:rsid w:val="00B82750"/>
    <w:rsid w:val="00B828D4"/>
    <w:rsid w:val="00B8325F"/>
    <w:rsid w:val="00B839B8"/>
    <w:rsid w:val="00B83BBB"/>
    <w:rsid w:val="00B83DA4"/>
    <w:rsid w:val="00B840A2"/>
    <w:rsid w:val="00B84349"/>
    <w:rsid w:val="00B84357"/>
    <w:rsid w:val="00B844D2"/>
    <w:rsid w:val="00B85337"/>
    <w:rsid w:val="00B856B1"/>
    <w:rsid w:val="00B8581D"/>
    <w:rsid w:val="00B85EAF"/>
    <w:rsid w:val="00B86165"/>
    <w:rsid w:val="00B865F4"/>
    <w:rsid w:val="00B869CC"/>
    <w:rsid w:val="00B86A86"/>
    <w:rsid w:val="00B86E21"/>
    <w:rsid w:val="00B86F41"/>
    <w:rsid w:val="00B86F4B"/>
    <w:rsid w:val="00B87489"/>
    <w:rsid w:val="00B87776"/>
    <w:rsid w:val="00B905F9"/>
    <w:rsid w:val="00B906BB"/>
    <w:rsid w:val="00B909C5"/>
    <w:rsid w:val="00B90B26"/>
    <w:rsid w:val="00B91019"/>
    <w:rsid w:val="00B9103E"/>
    <w:rsid w:val="00B91428"/>
    <w:rsid w:val="00B9183D"/>
    <w:rsid w:val="00B919E5"/>
    <w:rsid w:val="00B922E3"/>
    <w:rsid w:val="00B9258F"/>
    <w:rsid w:val="00B92914"/>
    <w:rsid w:val="00B929F8"/>
    <w:rsid w:val="00B93366"/>
    <w:rsid w:val="00B934A0"/>
    <w:rsid w:val="00B93525"/>
    <w:rsid w:val="00B93785"/>
    <w:rsid w:val="00B937D1"/>
    <w:rsid w:val="00B938DB"/>
    <w:rsid w:val="00B93B43"/>
    <w:rsid w:val="00B942A0"/>
    <w:rsid w:val="00B9446D"/>
    <w:rsid w:val="00B94C50"/>
    <w:rsid w:val="00B952A1"/>
    <w:rsid w:val="00B95C77"/>
    <w:rsid w:val="00B95CD7"/>
    <w:rsid w:val="00B95EB0"/>
    <w:rsid w:val="00B95FB8"/>
    <w:rsid w:val="00B965B2"/>
    <w:rsid w:val="00B96A8B"/>
    <w:rsid w:val="00B96B79"/>
    <w:rsid w:val="00B96C98"/>
    <w:rsid w:val="00B97802"/>
    <w:rsid w:val="00BA00D0"/>
    <w:rsid w:val="00BA00F1"/>
    <w:rsid w:val="00BA0165"/>
    <w:rsid w:val="00BA0BED"/>
    <w:rsid w:val="00BA0D24"/>
    <w:rsid w:val="00BA0EAA"/>
    <w:rsid w:val="00BA0EBD"/>
    <w:rsid w:val="00BA0F1C"/>
    <w:rsid w:val="00BA0F73"/>
    <w:rsid w:val="00BA14E3"/>
    <w:rsid w:val="00BA16EE"/>
    <w:rsid w:val="00BA23E5"/>
    <w:rsid w:val="00BA2B40"/>
    <w:rsid w:val="00BA2EF2"/>
    <w:rsid w:val="00BA3861"/>
    <w:rsid w:val="00BA3C55"/>
    <w:rsid w:val="00BA4099"/>
    <w:rsid w:val="00BA4139"/>
    <w:rsid w:val="00BA47AB"/>
    <w:rsid w:val="00BA49FF"/>
    <w:rsid w:val="00BA4C1E"/>
    <w:rsid w:val="00BA5314"/>
    <w:rsid w:val="00BA5C3C"/>
    <w:rsid w:val="00BA5E9E"/>
    <w:rsid w:val="00BA5F53"/>
    <w:rsid w:val="00BA614C"/>
    <w:rsid w:val="00BA619C"/>
    <w:rsid w:val="00BA6280"/>
    <w:rsid w:val="00BA6614"/>
    <w:rsid w:val="00BA6C5C"/>
    <w:rsid w:val="00BA6D8B"/>
    <w:rsid w:val="00BA717B"/>
    <w:rsid w:val="00BA747A"/>
    <w:rsid w:val="00BA7728"/>
    <w:rsid w:val="00BA7772"/>
    <w:rsid w:val="00BA79DE"/>
    <w:rsid w:val="00BA7C16"/>
    <w:rsid w:val="00BA7CC9"/>
    <w:rsid w:val="00BA7D3C"/>
    <w:rsid w:val="00BA7ED2"/>
    <w:rsid w:val="00BB04E0"/>
    <w:rsid w:val="00BB0696"/>
    <w:rsid w:val="00BB0704"/>
    <w:rsid w:val="00BB0A33"/>
    <w:rsid w:val="00BB115B"/>
    <w:rsid w:val="00BB140C"/>
    <w:rsid w:val="00BB14C2"/>
    <w:rsid w:val="00BB16E4"/>
    <w:rsid w:val="00BB18E4"/>
    <w:rsid w:val="00BB1A85"/>
    <w:rsid w:val="00BB1DEE"/>
    <w:rsid w:val="00BB2225"/>
    <w:rsid w:val="00BB2A49"/>
    <w:rsid w:val="00BB317C"/>
    <w:rsid w:val="00BB3835"/>
    <w:rsid w:val="00BB3885"/>
    <w:rsid w:val="00BB3EEC"/>
    <w:rsid w:val="00BB4410"/>
    <w:rsid w:val="00BB4885"/>
    <w:rsid w:val="00BB48B9"/>
    <w:rsid w:val="00BB4B88"/>
    <w:rsid w:val="00BB4FAA"/>
    <w:rsid w:val="00BB54B1"/>
    <w:rsid w:val="00BB5CA0"/>
    <w:rsid w:val="00BB63B2"/>
    <w:rsid w:val="00BB694E"/>
    <w:rsid w:val="00BB6EF7"/>
    <w:rsid w:val="00BB7B85"/>
    <w:rsid w:val="00BB7B9A"/>
    <w:rsid w:val="00BB7D06"/>
    <w:rsid w:val="00BB7E0C"/>
    <w:rsid w:val="00BB7E11"/>
    <w:rsid w:val="00BB7E3F"/>
    <w:rsid w:val="00BC0431"/>
    <w:rsid w:val="00BC0874"/>
    <w:rsid w:val="00BC10B0"/>
    <w:rsid w:val="00BC1A2F"/>
    <w:rsid w:val="00BC291B"/>
    <w:rsid w:val="00BC2EBB"/>
    <w:rsid w:val="00BC2FBA"/>
    <w:rsid w:val="00BC349D"/>
    <w:rsid w:val="00BC3B00"/>
    <w:rsid w:val="00BC3BDC"/>
    <w:rsid w:val="00BC3DE5"/>
    <w:rsid w:val="00BC3F44"/>
    <w:rsid w:val="00BC4217"/>
    <w:rsid w:val="00BC4ABF"/>
    <w:rsid w:val="00BC4D60"/>
    <w:rsid w:val="00BC519E"/>
    <w:rsid w:val="00BC56CC"/>
    <w:rsid w:val="00BC5749"/>
    <w:rsid w:val="00BC5752"/>
    <w:rsid w:val="00BC5E0B"/>
    <w:rsid w:val="00BC5E59"/>
    <w:rsid w:val="00BC627D"/>
    <w:rsid w:val="00BC67AC"/>
    <w:rsid w:val="00BC6ABF"/>
    <w:rsid w:val="00BC6C0A"/>
    <w:rsid w:val="00BC6DB8"/>
    <w:rsid w:val="00BC6E96"/>
    <w:rsid w:val="00BC6EB1"/>
    <w:rsid w:val="00BC731A"/>
    <w:rsid w:val="00BC79D9"/>
    <w:rsid w:val="00BD0236"/>
    <w:rsid w:val="00BD08E6"/>
    <w:rsid w:val="00BD0AEC"/>
    <w:rsid w:val="00BD0E53"/>
    <w:rsid w:val="00BD0EF4"/>
    <w:rsid w:val="00BD1ABE"/>
    <w:rsid w:val="00BD1F87"/>
    <w:rsid w:val="00BD2283"/>
    <w:rsid w:val="00BD2661"/>
    <w:rsid w:val="00BD2BE0"/>
    <w:rsid w:val="00BD3111"/>
    <w:rsid w:val="00BD3332"/>
    <w:rsid w:val="00BD33E4"/>
    <w:rsid w:val="00BD34E6"/>
    <w:rsid w:val="00BD38C3"/>
    <w:rsid w:val="00BD3A99"/>
    <w:rsid w:val="00BD3BD0"/>
    <w:rsid w:val="00BD4242"/>
    <w:rsid w:val="00BD44F5"/>
    <w:rsid w:val="00BD521E"/>
    <w:rsid w:val="00BD5B16"/>
    <w:rsid w:val="00BD618F"/>
    <w:rsid w:val="00BD6E48"/>
    <w:rsid w:val="00BD734A"/>
    <w:rsid w:val="00BD786D"/>
    <w:rsid w:val="00BD791E"/>
    <w:rsid w:val="00BD7A7C"/>
    <w:rsid w:val="00BD7D61"/>
    <w:rsid w:val="00BD7F61"/>
    <w:rsid w:val="00BE0AD0"/>
    <w:rsid w:val="00BE0F6D"/>
    <w:rsid w:val="00BE1244"/>
    <w:rsid w:val="00BE1769"/>
    <w:rsid w:val="00BE1F86"/>
    <w:rsid w:val="00BE2373"/>
    <w:rsid w:val="00BE2A11"/>
    <w:rsid w:val="00BE2D9B"/>
    <w:rsid w:val="00BE2DA7"/>
    <w:rsid w:val="00BE31D0"/>
    <w:rsid w:val="00BE34B8"/>
    <w:rsid w:val="00BE3638"/>
    <w:rsid w:val="00BE3659"/>
    <w:rsid w:val="00BE3691"/>
    <w:rsid w:val="00BE3842"/>
    <w:rsid w:val="00BE3EB0"/>
    <w:rsid w:val="00BE4EA2"/>
    <w:rsid w:val="00BE4F24"/>
    <w:rsid w:val="00BE5B28"/>
    <w:rsid w:val="00BE6086"/>
    <w:rsid w:val="00BE6114"/>
    <w:rsid w:val="00BE63C9"/>
    <w:rsid w:val="00BE71A7"/>
    <w:rsid w:val="00BE7395"/>
    <w:rsid w:val="00BE744C"/>
    <w:rsid w:val="00BE7590"/>
    <w:rsid w:val="00BE7F36"/>
    <w:rsid w:val="00BE7FFE"/>
    <w:rsid w:val="00BF035D"/>
    <w:rsid w:val="00BF0AB4"/>
    <w:rsid w:val="00BF0B40"/>
    <w:rsid w:val="00BF1718"/>
    <w:rsid w:val="00BF1995"/>
    <w:rsid w:val="00BF19D4"/>
    <w:rsid w:val="00BF1B60"/>
    <w:rsid w:val="00BF1B7B"/>
    <w:rsid w:val="00BF1C73"/>
    <w:rsid w:val="00BF212B"/>
    <w:rsid w:val="00BF2265"/>
    <w:rsid w:val="00BF2472"/>
    <w:rsid w:val="00BF2645"/>
    <w:rsid w:val="00BF29E3"/>
    <w:rsid w:val="00BF2B6A"/>
    <w:rsid w:val="00BF329E"/>
    <w:rsid w:val="00BF385C"/>
    <w:rsid w:val="00BF3B62"/>
    <w:rsid w:val="00BF4236"/>
    <w:rsid w:val="00BF475A"/>
    <w:rsid w:val="00BF4D9D"/>
    <w:rsid w:val="00BF5372"/>
    <w:rsid w:val="00BF5419"/>
    <w:rsid w:val="00BF5517"/>
    <w:rsid w:val="00BF5521"/>
    <w:rsid w:val="00BF5645"/>
    <w:rsid w:val="00BF58EC"/>
    <w:rsid w:val="00BF5E65"/>
    <w:rsid w:val="00BF64CA"/>
    <w:rsid w:val="00BF6C7E"/>
    <w:rsid w:val="00BF6E31"/>
    <w:rsid w:val="00BF7EDA"/>
    <w:rsid w:val="00C004D3"/>
    <w:rsid w:val="00C00684"/>
    <w:rsid w:val="00C008A9"/>
    <w:rsid w:val="00C009B5"/>
    <w:rsid w:val="00C00A2A"/>
    <w:rsid w:val="00C00B47"/>
    <w:rsid w:val="00C00D13"/>
    <w:rsid w:val="00C01663"/>
    <w:rsid w:val="00C02749"/>
    <w:rsid w:val="00C027E0"/>
    <w:rsid w:val="00C03663"/>
    <w:rsid w:val="00C03752"/>
    <w:rsid w:val="00C03E5F"/>
    <w:rsid w:val="00C05099"/>
    <w:rsid w:val="00C05556"/>
    <w:rsid w:val="00C05676"/>
    <w:rsid w:val="00C05D8A"/>
    <w:rsid w:val="00C05F5C"/>
    <w:rsid w:val="00C063CB"/>
    <w:rsid w:val="00C06908"/>
    <w:rsid w:val="00C06C60"/>
    <w:rsid w:val="00C06C62"/>
    <w:rsid w:val="00C06F72"/>
    <w:rsid w:val="00C06FD4"/>
    <w:rsid w:val="00C07204"/>
    <w:rsid w:val="00C07320"/>
    <w:rsid w:val="00C07A51"/>
    <w:rsid w:val="00C07D36"/>
    <w:rsid w:val="00C10457"/>
    <w:rsid w:val="00C1049E"/>
    <w:rsid w:val="00C10BBD"/>
    <w:rsid w:val="00C10D00"/>
    <w:rsid w:val="00C10DE5"/>
    <w:rsid w:val="00C11486"/>
    <w:rsid w:val="00C118FA"/>
    <w:rsid w:val="00C11EED"/>
    <w:rsid w:val="00C1262E"/>
    <w:rsid w:val="00C12749"/>
    <w:rsid w:val="00C12A51"/>
    <w:rsid w:val="00C12E55"/>
    <w:rsid w:val="00C13100"/>
    <w:rsid w:val="00C131A2"/>
    <w:rsid w:val="00C13B75"/>
    <w:rsid w:val="00C141FC"/>
    <w:rsid w:val="00C14889"/>
    <w:rsid w:val="00C14EC3"/>
    <w:rsid w:val="00C15D3E"/>
    <w:rsid w:val="00C166BF"/>
    <w:rsid w:val="00C1673A"/>
    <w:rsid w:val="00C16885"/>
    <w:rsid w:val="00C174D4"/>
    <w:rsid w:val="00C176AF"/>
    <w:rsid w:val="00C17C71"/>
    <w:rsid w:val="00C17CF1"/>
    <w:rsid w:val="00C2061A"/>
    <w:rsid w:val="00C208BB"/>
    <w:rsid w:val="00C20C9E"/>
    <w:rsid w:val="00C20F2F"/>
    <w:rsid w:val="00C21409"/>
    <w:rsid w:val="00C2174F"/>
    <w:rsid w:val="00C217D6"/>
    <w:rsid w:val="00C21928"/>
    <w:rsid w:val="00C21D13"/>
    <w:rsid w:val="00C21FB2"/>
    <w:rsid w:val="00C22042"/>
    <w:rsid w:val="00C226B3"/>
    <w:rsid w:val="00C22C66"/>
    <w:rsid w:val="00C22DB5"/>
    <w:rsid w:val="00C22F22"/>
    <w:rsid w:val="00C23036"/>
    <w:rsid w:val="00C230B3"/>
    <w:rsid w:val="00C23141"/>
    <w:rsid w:val="00C23DC6"/>
    <w:rsid w:val="00C23E5D"/>
    <w:rsid w:val="00C24573"/>
    <w:rsid w:val="00C24B42"/>
    <w:rsid w:val="00C25256"/>
    <w:rsid w:val="00C25308"/>
    <w:rsid w:val="00C25571"/>
    <w:rsid w:val="00C25CB8"/>
    <w:rsid w:val="00C26E4E"/>
    <w:rsid w:val="00C26F85"/>
    <w:rsid w:val="00C2757E"/>
    <w:rsid w:val="00C2784E"/>
    <w:rsid w:val="00C278EA"/>
    <w:rsid w:val="00C27DA6"/>
    <w:rsid w:val="00C30077"/>
    <w:rsid w:val="00C3052A"/>
    <w:rsid w:val="00C30A17"/>
    <w:rsid w:val="00C30B6E"/>
    <w:rsid w:val="00C30CCA"/>
    <w:rsid w:val="00C30E67"/>
    <w:rsid w:val="00C30EC4"/>
    <w:rsid w:val="00C31480"/>
    <w:rsid w:val="00C323EB"/>
    <w:rsid w:val="00C32502"/>
    <w:rsid w:val="00C3256A"/>
    <w:rsid w:val="00C32CE9"/>
    <w:rsid w:val="00C32FA7"/>
    <w:rsid w:val="00C331C1"/>
    <w:rsid w:val="00C33353"/>
    <w:rsid w:val="00C339FF"/>
    <w:rsid w:val="00C33A2C"/>
    <w:rsid w:val="00C33B6E"/>
    <w:rsid w:val="00C33D25"/>
    <w:rsid w:val="00C341A0"/>
    <w:rsid w:val="00C353C7"/>
    <w:rsid w:val="00C35749"/>
    <w:rsid w:val="00C35761"/>
    <w:rsid w:val="00C35975"/>
    <w:rsid w:val="00C35D0E"/>
    <w:rsid w:val="00C36838"/>
    <w:rsid w:val="00C36DA7"/>
    <w:rsid w:val="00C36EF3"/>
    <w:rsid w:val="00C36F6A"/>
    <w:rsid w:val="00C377C8"/>
    <w:rsid w:val="00C379F0"/>
    <w:rsid w:val="00C37A03"/>
    <w:rsid w:val="00C37A88"/>
    <w:rsid w:val="00C4004F"/>
    <w:rsid w:val="00C403B2"/>
    <w:rsid w:val="00C404B2"/>
    <w:rsid w:val="00C40747"/>
    <w:rsid w:val="00C40BDF"/>
    <w:rsid w:val="00C40ECA"/>
    <w:rsid w:val="00C4101B"/>
    <w:rsid w:val="00C4195E"/>
    <w:rsid w:val="00C41C0D"/>
    <w:rsid w:val="00C42A63"/>
    <w:rsid w:val="00C42E09"/>
    <w:rsid w:val="00C43354"/>
    <w:rsid w:val="00C4339D"/>
    <w:rsid w:val="00C43466"/>
    <w:rsid w:val="00C43FD9"/>
    <w:rsid w:val="00C442A1"/>
    <w:rsid w:val="00C4448B"/>
    <w:rsid w:val="00C4499E"/>
    <w:rsid w:val="00C44A29"/>
    <w:rsid w:val="00C44E2F"/>
    <w:rsid w:val="00C45202"/>
    <w:rsid w:val="00C45707"/>
    <w:rsid w:val="00C458DC"/>
    <w:rsid w:val="00C45B7B"/>
    <w:rsid w:val="00C45F20"/>
    <w:rsid w:val="00C46122"/>
    <w:rsid w:val="00C464A1"/>
    <w:rsid w:val="00C4659C"/>
    <w:rsid w:val="00C468C0"/>
    <w:rsid w:val="00C46D3B"/>
    <w:rsid w:val="00C46F0D"/>
    <w:rsid w:val="00C4716A"/>
    <w:rsid w:val="00C47526"/>
    <w:rsid w:val="00C4752F"/>
    <w:rsid w:val="00C4754D"/>
    <w:rsid w:val="00C4759E"/>
    <w:rsid w:val="00C47859"/>
    <w:rsid w:val="00C504BE"/>
    <w:rsid w:val="00C50F03"/>
    <w:rsid w:val="00C512E9"/>
    <w:rsid w:val="00C51A63"/>
    <w:rsid w:val="00C51EB7"/>
    <w:rsid w:val="00C51F3D"/>
    <w:rsid w:val="00C51FF8"/>
    <w:rsid w:val="00C5207F"/>
    <w:rsid w:val="00C52109"/>
    <w:rsid w:val="00C522AF"/>
    <w:rsid w:val="00C52371"/>
    <w:rsid w:val="00C52D1A"/>
    <w:rsid w:val="00C52EFE"/>
    <w:rsid w:val="00C52FC9"/>
    <w:rsid w:val="00C5384F"/>
    <w:rsid w:val="00C538A4"/>
    <w:rsid w:val="00C53C7D"/>
    <w:rsid w:val="00C540B4"/>
    <w:rsid w:val="00C54B43"/>
    <w:rsid w:val="00C55471"/>
    <w:rsid w:val="00C55565"/>
    <w:rsid w:val="00C55B57"/>
    <w:rsid w:val="00C55B61"/>
    <w:rsid w:val="00C55BDA"/>
    <w:rsid w:val="00C561E8"/>
    <w:rsid w:val="00C5631B"/>
    <w:rsid w:val="00C56360"/>
    <w:rsid w:val="00C56749"/>
    <w:rsid w:val="00C5697E"/>
    <w:rsid w:val="00C56ABC"/>
    <w:rsid w:val="00C56AD6"/>
    <w:rsid w:val="00C56C88"/>
    <w:rsid w:val="00C56F88"/>
    <w:rsid w:val="00C572D2"/>
    <w:rsid w:val="00C575B7"/>
    <w:rsid w:val="00C5798E"/>
    <w:rsid w:val="00C57A64"/>
    <w:rsid w:val="00C57ED1"/>
    <w:rsid w:val="00C6069D"/>
    <w:rsid w:val="00C60767"/>
    <w:rsid w:val="00C60982"/>
    <w:rsid w:val="00C60A8A"/>
    <w:rsid w:val="00C60B04"/>
    <w:rsid w:val="00C60C1D"/>
    <w:rsid w:val="00C60DC1"/>
    <w:rsid w:val="00C614A2"/>
    <w:rsid w:val="00C61B05"/>
    <w:rsid w:val="00C61F3C"/>
    <w:rsid w:val="00C61FE5"/>
    <w:rsid w:val="00C6226C"/>
    <w:rsid w:val="00C62485"/>
    <w:rsid w:val="00C62BE2"/>
    <w:rsid w:val="00C62DBA"/>
    <w:rsid w:val="00C63784"/>
    <w:rsid w:val="00C6383D"/>
    <w:rsid w:val="00C64309"/>
    <w:rsid w:val="00C64692"/>
    <w:rsid w:val="00C646DB"/>
    <w:rsid w:val="00C64A5E"/>
    <w:rsid w:val="00C64B78"/>
    <w:rsid w:val="00C64CBF"/>
    <w:rsid w:val="00C64D71"/>
    <w:rsid w:val="00C64F4F"/>
    <w:rsid w:val="00C64F87"/>
    <w:rsid w:val="00C6521C"/>
    <w:rsid w:val="00C65CFD"/>
    <w:rsid w:val="00C6607B"/>
    <w:rsid w:val="00C663C1"/>
    <w:rsid w:val="00C6647E"/>
    <w:rsid w:val="00C66721"/>
    <w:rsid w:val="00C6678F"/>
    <w:rsid w:val="00C669B1"/>
    <w:rsid w:val="00C6775A"/>
    <w:rsid w:val="00C67ECE"/>
    <w:rsid w:val="00C708C0"/>
    <w:rsid w:val="00C70CC7"/>
    <w:rsid w:val="00C712BD"/>
    <w:rsid w:val="00C71F81"/>
    <w:rsid w:val="00C7239B"/>
    <w:rsid w:val="00C72689"/>
    <w:rsid w:val="00C73C44"/>
    <w:rsid w:val="00C73D9E"/>
    <w:rsid w:val="00C73EAB"/>
    <w:rsid w:val="00C74150"/>
    <w:rsid w:val="00C74188"/>
    <w:rsid w:val="00C748E4"/>
    <w:rsid w:val="00C748EE"/>
    <w:rsid w:val="00C74A94"/>
    <w:rsid w:val="00C75008"/>
    <w:rsid w:val="00C756E8"/>
    <w:rsid w:val="00C75808"/>
    <w:rsid w:val="00C76B3A"/>
    <w:rsid w:val="00C76FAD"/>
    <w:rsid w:val="00C770DC"/>
    <w:rsid w:val="00C77169"/>
    <w:rsid w:val="00C777BB"/>
    <w:rsid w:val="00C77E6C"/>
    <w:rsid w:val="00C77E76"/>
    <w:rsid w:val="00C8085D"/>
    <w:rsid w:val="00C80D35"/>
    <w:rsid w:val="00C81047"/>
    <w:rsid w:val="00C811C5"/>
    <w:rsid w:val="00C81699"/>
    <w:rsid w:val="00C816EF"/>
    <w:rsid w:val="00C82495"/>
    <w:rsid w:val="00C82801"/>
    <w:rsid w:val="00C82C57"/>
    <w:rsid w:val="00C82DF1"/>
    <w:rsid w:val="00C82E78"/>
    <w:rsid w:val="00C8336C"/>
    <w:rsid w:val="00C8356D"/>
    <w:rsid w:val="00C8363D"/>
    <w:rsid w:val="00C83C79"/>
    <w:rsid w:val="00C83F57"/>
    <w:rsid w:val="00C84811"/>
    <w:rsid w:val="00C849CB"/>
    <w:rsid w:val="00C84AAD"/>
    <w:rsid w:val="00C84D67"/>
    <w:rsid w:val="00C856BF"/>
    <w:rsid w:val="00C8590A"/>
    <w:rsid w:val="00C85BD8"/>
    <w:rsid w:val="00C85E92"/>
    <w:rsid w:val="00C85F51"/>
    <w:rsid w:val="00C861EB"/>
    <w:rsid w:val="00C86278"/>
    <w:rsid w:val="00C86425"/>
    <w:rsid w:val="00C86AAE"/>
    <w:rsid w:val="00C86B68"/>
    <w:rsid w:val="00C8721F"/>
    <w:rsid w:val="00C873A4"/>
    <w:rsid w:val="00C87803"/>
    <w:rsid w:val="00C87C08"/>
    <w:rsid w:val="00C90AE8"/>
    <w:rsid w:val="00C90DC4"/>
    <w:rsid w:val="00C90E9B"/>
    <w:rsid w:val="00C90F0B"/>
    <w:rsid w:val="00C9157D"/>
    <w:rsid w:val="00C92494"/>
    <w:rsid w:val="00C926FF"/>
    <w:rsid w:val="00C92C03"/>
    <w:rsid w:val="00C92E98"/>
    <w:rsid w:val="00C92F28"/>
    <w:rsid w:val="00C93272"/>
    <w:rsid w:val="00C93B2D"/>
    <w:rsid w:val="00C93C46"/>
    <w:rsid w:val="00C943CF"/>
    <w:rsid w:val="00C948AF"/>
    <w:rsid w:val="00C94A13"/>
    <w:rsid w:val="00C95282"/>
    <w:rsid w:val="00C95413"/>
    <w:rsid w:val="00C95A51"/>
    <w:rsid w:val="00C961ED"/>
    <w:rsid w:val="00C96241"/>
    <w:rsid w:val="00C96562"/>
    <w:rsid w:val="00C966A0"/>
    <w:rsid w:val="00C966E1"/>
    <w:rsid w:val="00C96986"/>
    <w:rsid w:val="00C96AFF"/>
    <w:rsid w:val="00C96E50"/>
    <w:rsid w:val="00C975EC"/>
    <w:rsid w:val="00C97959"/>
    <w:rsid w:val="00C97DAA"/>
    <w:rsid w:val="00C97E8F"/>
    <w:rsid w:val="00CA0313"/>
    <w:rsid w:val="00CA0835"/>
    <w:rsid w:val="00CA0BB2"/>
    <w:rsid w:val="00CA0D0F"/>
    <w:rsid w:val="00CA0DD6"/>
    <w:rsid w:val="00CA0EB9"/>
    <w:rsid w:val="00CA111F"/>
    <w:rsid w:val="00CA11C5"/>
    <w:rsid w:val="00CA13CE"/>
    <w:rsid w:val="00CA13EC"/>
    <w:rsid w:val="00CA1451"/>
    <w:rsid w:val="00CA16A5"/>
    <w:rsid w:val="00CA17C7"/>
    <w:rsid w:val="00CA1D71"/>
    <w:rsid w:val="00CA1DFF"/>
    <w:rsid w:val="00CA2055"/>
    <w:rsid w:val="00CA26D0"/>
    <w:rsid w:val="00CA2EA8"/>
    <w:rsid w:val="00CA3682"/>
    <w:rsid w:val="00CA384C"/>
    <w:rsid w:val="00CA3E87"/>
    <w:rsid w:val="00CA42B6"/>
    <w:rsid w:val="00CA4DAA"/>
    <w:rsid w:val="00CA5375"/>
    <w:rsid w:val="00CA59D1"/>
    <w:rsid w:val="00CA5A7F"/>
    <w:rsid w:val="00CA5B7D"/>
    <w:rsid w:val="00CA5E7A"/>
    <w:rsid w:val="00CA5FAF"/>
    <w:rsid w:val="00CA604A"/>
    <w:rsid w:val="00CA6275"/>
    <w:rsid w:val="00CA6BBC"/>
    <w:rsid w:val="00CA7729"/>
    <w:rsid w:val="00CA7E33"/>
    <w:rsid w:val="00CA7EFD"/>
    <w:rsid w:val="00CB0070"/>
    <w:rsid w:val="00CB10B8"/>
    <w:rsid w:val="00CB1387"/>
    <w:rsid w:val="00CB13EB"/>
    <w:rsid w:val="00CB1405"/>
    <w:rsid w:val="00CB16F7"/>
    <w:rsid w:val="00CB1CC0"/>
    <w:rsid w:val="00CB1EDC"/>
    <w:rsid w:val="00CB2133"/>
    <w:rsid w:val="00CB2819"/>
    <w:rsid w:val="00CB2DC0"/>
    <w:rsid w:val="00CB33C4"/>
    <w:rsid w:val="00CB372E"/>
    <w:rsid w:val="00CB3791"/>
    <w:rsid w:val="00CB37A6"/>
    <w:rsid w:val="00CB3A2B"/>
    <w:rsid w:val="00CB3AB3"/>
    <w:rsid w:val="00CB3D9A"/>
    <w:rsid w:val="00CB3DC7"/>
    <w:rsid w:val="00CB4443"/>
    <w:rsid w:val="00CB4C45"/>
    <w:rsid w:val="00CB4D9D"/>
    <w:rsid w:val="00CB4DBC"/>
    <w:rsid w:val="00CB5500"/>
    <w:rsid w:val="00CB5681"/>
    <w:rsid w:val="00CB591F"/>
    <w:rsid w:val="00CB5D6B"/>
    <w:rsid w:val="00CB5DAF"/>
    <w:rsid w:val="00CB6612"/>
    <w:rsid w:val="00CB6C95"/>
    <w:rsid w:val="00CB701A"/>
    <w:rsid w:val="00CB7733"/>
    <w:rsid w:val="00CB79EE"/>
    <w:rsid w:val="00CB7C07"/>
    <w:rsid w:val="00CB7DC9"/>
    <w:rsid w:val="00CC0127"/>
    <w:rsid w:val="00CC04F4"/>
    <w:rsid w:val="00CC05A8"/>
    <w:rsid w:val="00CC075D"/>
    <w:rsid w:val="00CC07AE"/>
    <w:rsid w:val="00CC0EB2"/>
    <w:rsid w:val="00CC1697"/>
    <w:rsid w:val="00CC179A"/>
    <w:rsid w:val="00CC1EBD"/>
    <w:rsid w:val="00CC21F9"/>
    <w:rsid w:val="00CC2242"/>
    <w:rsid w:val="00CC2583"/>
    <w:rsid w:val="00CC29CA"/>
    <w:rsid w:val="00CC2AC1"/>
    <w:rsid w:val="00CC3587"/>
    <w:rsid w:val="00CC4684"/>
    <w:rsid w:val="00CC4C83"/>
    <w:rsid w:val="00CC523D"/>
    <w:rsid w:val="00CC5999"/>
    <w:rsid w:val="00CC5ACB"/>
    <w:rsid w:val="00CC5E02"/>
    <w:rsid w:val="00CC6791"/>
    <w:rsid w:val="00CC6AB8"/>
    <w:rsid w:val="00CC6C1D"/>
    <w:rsid w:val="00CC6EB8"/>
    <w:rsid w:val="00CC79F5"/>
    <w:rsid w:val="00CC7B2A"/>
    <w:rsid w:val="00CC7B9C"/>
    <w:rsid w:val="00CC7D5A"/>
    <w:rsid w:val="00CD0550"/>
    <w:rsid w:val="00CD0A57"/>
    <w:rsid w:val="00CD12BC"/>
    <w:rsid w:val="00CD1978"/>
    <w:rsid w:val="00CD1B64"/>
    <w:rsid w:val="00CD28E0"/>
    <w:rsid w:val="00CD3366"/>
    <w:rsid w:val="00CD35E3"/>
    <w:rsid w:val="00CD3B3C"/>
    <w:rsid w:val="00CD46DB"/>
    <w:rsid w:val="00CD4977"/>
    <w:rsid w:val="00CD4DB7"/>
    <w:rsid w:val="00CD50DF"/>
    <w:rsid w:val="00CD50FF"/>
    <w:rsid w:val="00CD5B14"/>
    <w:rsid w:val="00CD5C44"/>
    <w:rsid w:val="00CD5F05"/>
    <w:rsid w:val="00CD6223"/>
    <w:rsid w:val="00CD628B"/>
    <w:rsid w:val="00CD6700"/>
    <w:rsid w:val="00CD6B5B"/>
    <w:rsid w:val="00CD7049"/>
    <w:rsid w:val="00CD7132"/>
    <w:rsid w:val="00CD7E4B"/>
    <w:rsid w:val="00CD7F9F"/>
    <w:rsid w:val="00CE0694"/>
    <w:rsid w:val="00CE0854"/>
    <w:rsid w:val="00CE12D6"/>
    <w:rsid w:val="00CE1554"/>
    <w:rsid w:val="00CE18B5"/>
    <w:rsid w:val="00CE1B41"/>
    <w:rsid w:val="00CE2219"/>
    <w:rsid w:val="00CE28D0"/>
    <w:rsid w:val="00CE37EA"/>
    <w:rsid w:val="00CE3AFA"/>
    <w:rsid w:val="00CE41F5"/>
    <w:rsid w:val="00CE4E31"/>
    <w:rsid w:val="00CE4E71"/>
    <w:rsid w:val="00CE4F5E"/>
    <w:rsid w:val="00CE5227"/>
    <w:rsid w:val="00CE548B"/>
    <w:rsid w:val="00CE5501"/>
    <w:rsid w:val="00CE560F"/>
    <w:rsid w:val="00CE56AA"/>
    <w:rsid w:val="00CE5BFD"/>
    <w:rsid w:val="00CE6034"/>
    <w:rsid w:val="00CE6114"/>
    <w:rsid w:val="00CE6263"/>
    <w:rsid w:val="00CE63A9"/>
    <w:rsid w:val="00CE65C9"/>
    <w:rsid w:val="00CE6723"/>
    <w:rsid w:val="00CE681C"/>
    <w:rsid w:val="00CE685A"/>
    <w:rsid w:val="00CE6B70"/>
    <w:rsid w:val="00CE6B8B"/>
    <w:rsid w:val="00CE6D1F"/>
    <w:rsid w:val="00CE6F1B"/>
    <w:rsid w:val="00CE6F89"/>
    <w:rsid w:val="00CE7196"/>
    <w:rsid w:val="00CE728B"/>
    <w:rsid w:val="00CF0A25"/>
    <w:rsid w:val="00CF1424"/>
    <w:rsid w:val="00CF148E"/>
    <w:rsid w:val="00CF18EF"/>
    <w:rsid w:val="00CF1E76"/>
    <w:rsid w:val="00CF1E7B"/>
    <w:rsid w:val="00CF20C4"/>
    <w:rsid w:val="00CF26BE"/>
    <w:rsid w:val="00CF2813"/>
    <w:rsid w:val="00CF2A9E"/>
    <w:rsid w:val="00CF2D10"/>
    <w:rsid w:val="00CF322D"/>
    <w:rsid w:val="00CF3540"/>
    <w:rsid w:val="00CF3586"/>
    <w:rsid w:val="00CF3F4F"/>
    <w:rsid w:val="00CF40A5"/>
    <w:rsid w:val="00CF41D2"/>
    <w:rsid w:val="00CF4310"/>
    <w:rsid w:val="00CF46FC"/>
    <w:rsid w:val="00CF4748"/>
    <w:rsid w:val="00CF4F9F"/>
    <w:rsid w:val="00CF5701"/>
    <w:rsid w:val="00CF57E1"/>
    <w:rsid w:val="00CF6102"/>
    <w:rsid w:val="00CF625A"/>
    <w:rsid w:val="00CF63EB"/>
    <w:rsid w:val="00CF6531"/>
    <w:rsid w:val="00CF661B"/>
    <w:rsid w:val="00CF6895"/>
    <w:rsid w:val="00CF6E59"/>
    <w:rsid w:val="00CF6EF8"/>
    <w:rsid w:val="00CF713A"/>
    <w:rsid w:val="00CF7251"/>
    <w:rsid w:val="00CF740E"/>
    <w:rsid w:val="00CF7660"/>
    <w:rsid w:val="00CF7685"/>
    <w:rsid w:val="00CF772C"/>
    <w:rsid w:val="00CF7765"/>
    <w:rsid w:val="00CF7833"/>
    <w:rsid w:val="00CF7882"/>
    <w:rsid w:val="00CF7E38"/>
    <w:rsid w:val="00CF7F8F"/>
    <w:rsid w:val="00D000E3"/>
    <w:rsid w:val="00D006B5"/>
    <w:rsid w:val="00D01242"/>
    <w:rsid w:val="00D014C2"/>
    <w:rsid w:val="00D017EB"/>
    <w:rsid w:val="00D0181A"/>
    <w:rsid w:val="00D01A03"/>
    <w:rsid w:val="00D02AB1"/>
    <w:rsid w:val="00D02E6D"/>
    <w:rsid w:val="00D02EB1"/>
    <w:rsid w:val="00D02FF3"/>
    <w:rsid w:val="00D030F1"/>
    <w:rsid w:val="00D0359A"/>
    <w:rsid w:val="00D03642"/>
    <w:rsid w:val="00D03733"/>
    <w:rsid w:val="00D03D25"/>
    <w:rsid w:val="00D03E86"/>
    <w:rsid w:val="00D03F58"/>
    <w:rsid w:val="00D045F8"/>
    <w:rsid w:val="00D04E82"/>
    <w:rsid w:val="00D04EF3"/>
    <w:rsid w:val="00D051FA"/>
    <w:rsid w:val="00D05410"/>
    <w:rsid w:val="00D059CA"/>
    <w:rsid w:val="00D05F06"/>
    <w:rsid w:val="00D063D1"/>
    <w:rsid w:val="00D06857"/>
    <w:rsid w:val="00D071C3"/>
    <w:rsid w:val="00D0785D"/>
    <w:rsid w:val="00D0789B"/>
    <w:rsid w:val="00D07AF1"/>
    <w:rsid w:val="00D10026"/>
    <w:rsid w:val="00D106C6"/>
    <w:rsid w:val="00D10CD0"/>
    <w:rsid w:val="00D10D5C"/>
    <w:rsid w:val="00D112A3"/>
    <w:rsid w:val="00D114A0"/>
    <w:rsid w:val="00D11D6B"/>
    <w:rsid w:val="00D120A3"/>
    <w:rsid w:val="00D1253D"/>
    <w:rsid w:val="00D126CB"/>
    <w:rsid w:val="00D1287E"/>
    <w:rsid w:val="00D133FF"/>
    <w:rsid w:val="00D13891"/>
    <w:rsid w:val="00D13B97"/>
    <w:rsid w:val="00D13BDD"/>
    <w:rsid w:val="00D14419"/>
    <w:rsid w:val="00D145B4"/>
    <w:rsid w:val="00D14972"/>
    <w:rsid w:val="00D14A0A"/>
    <w:rsid w:val="00D14C8F"/>
    <w:rsid w:val="00D14F1F"/>
    <w:rsid w:val="00D15146"/>
    <w:rsid w:val="00D151C3"/>
    <w:rsid w:val="00D155FB"/>
    <w:rsid w:val="00D1570F"/>
    <w:rsid w:val="00D15F08"/>
    <w:rsid w:val="00D16373"/>
    <w:rsid w:val="00D16784"/>
    <w:rsid w:val="00D17598"/>
    <w:rsid w:val="00D1796A"/>
    <w:rsid w:val="00D17975"/>
    <w:rsid w:val="00D17F97"/>
    <w:rsid w:val="00D2012B"/>
    <w:rsid w:val="00D209C6"/>
    <w:rsid w:val="00D20DEE"/>
    <w:rsid w:val="00D21320"/>
    <w:rsid w:val="00D21332"/>
    <w:rsid w:val="00D2163D"/>
    <w:rsid w:val="00D216F5"/>
    <w:rsid w:val="00D21852"/>
    <w:rsid w:val="00D218D8"/>
    <w:rsid w:val="00D21A0A"/>
    <w:rsid w:val="00D21BCE"/>
    <w:rsid w:val="00D22008"/>
    <w:rsid w:val="00D228A8"/>
    <w:rsid w:val="00D22B5B"/>
    <w:rsid w:val="00D23423"/>
    <w:rsid w:val="00D23954"/>
    <w:rsid w:val="00D23A3A"/>
    <w:rsid w:val="00D23C0C"/>
    <w:rsid w:val="00D24276"/>
    <w:rsid w:val="00D242DD"/>
    <w:rsid w:val="00D24C1E"/>
    <w:rsid w:val="00D2511E"/>
    <w:rsid w:val="00D25234"/>
    <w:rsid w:val="00D25259"/>
    <w:rsid w:val="00D25400"/>
    <w:rsid w:val="00D25615"/>
    <w:rsid w:val="00D25A14"/>
    <w:rsid w:val="00D25C7F"/>
    <w:rsid w:val="00D25F38"/>
    <w:rsid w:val="00D26023"/>
    <w:rsid w:val="00D2613A"/>
    <w:rsid w:val="00D264F0"/>
    <w:rsid w:val="00D26809"/>
    <w:rsid w:val="00D2703B"/>
    <w:rsid w:val="00D27483"/>
    <w:rsid w:val="00D277DB"/>
    <w:rsid w:val="00D27974"/>
    <w:rsid w:val="00D2797A"/>
    <w:rsid w:val="00D27C2C"/>
    <w:rsid w:val="00D30029"/>
    <w:rsid w:val="00D30141"/>
    <w:rsid w:val="00D306D6"/>
    <w:rsid w:val="00D308E0"/>
    <w:rsid w:val="00D3115D"/>
    <w:rsid w:val="00D312B4"/>
    <w:rsid w:val="00D313E4"/>
    <w:rsid w:val="00D31474"/>
    <w:rsid w:val="00D31F68"/>
    <w:rsid w:val="00D31FE6"/>
    <w:rsid w:val="00D320EB"/>
    <w:rsid w:val="00D32494"/>
    <w:rsid w:val="00D324CB"/>
    <w:rsid w:val="00D32847"/>
    <w:rsid w:val="00D32A15"/>
    <w:rsid w:val="00D32C2B"/>
    <w:rsid w:val="00D32D13"/>
    <w:rsid w:val="00D32EBA"/>
    <w:rsid w:val="00D32EFA"/>
    <w:rsid w:val="00D33422"/>
    <w:rsid w:val="00D3373C"/>
    <w:rsid w:val="00D338E7"/>
    <w:rsid w:val="00D33ECE"/>
    <w:rsid w:val="00D34A88"/>
    <w:rsid w:val="00D34BB9"/>
    <w:rsid w:val="00D34D11"/>
    <w:rsid w:val="00D34FF5"/>
    <w:rsid w:val="00D35267"/>
    <w:rsid w:val="00D35BF5"/>
    <w:rsid w:val="00D35F47"/>
    <w:rsid w:val="00D361E1"/>
    <w:rsid w:val="00D36BD3"/>
    <w:rsid w:val="00D36BF9"/>
    <w:rsid w:val="00D3703C"/>
    <w:rsid w:val="00D379C1"/>
    <w:rsid w:val="00D379DA"/>
    <w:rsid w:val="00D37F6E"/>
    <w:rsid w:val="00D4017E"/>
    <w:rsid w:val="00D40494"/>
    <w:rsid w:val="00D40532"/>
    <w:rsid w:val="00D407BC"/>
    <w:rsid w:val="00D408BD"/>
    <w:rsid w:val="00D40966"/>
    <w:rsid w:val="00D40A9D"/>
    <w:rsid w:val="00D40B57"/>
    <w:rsid w:val="00D412C9"/>
    <w:rsid w:val="00D41EAF"/>
    <w:rsid w:val="00D41ECA"/>
    <w:rsid w:val="00D41FC0"/>
    <w:rsid w:val="00D42210"/>
    <w:rsid w:val="00D423F0"/>
    <w:rsid w:val="00D42530"/>
    <w:rsid w:val="00D42B04"/>
    <w:rsid w:val="00D42CAC"/>
    <w:rsid w:val="00D4401A"/>
    <w:rsid w:val="00D44238"/>
    <w:rsid w:val="00D44302"/>
    <w:rsid w:val="00D44685"/>
    <w:rsid w:val="00D446B7"/>
    <w:rsid w:val="00D44A2D"/>
    <w:rsid w:val="00D44A7A"/>
    <w:rsid w:val="00D44DE7"/>
    <w:rsid w:val="00D45433"/>
    <w:rsid w:val="00D455E8"/>
    <w:rsid w:val="00D455FC"/>
    <w:rsid w:val="00D456D2"/>
    <w:rsid w:val="00D4604A"/>
    <w:rsid w:val="00D460D0"/>
    <w:rsid w:val="00D460D7"/>
    <w:rsid w:val="00D46505"/>
    <w:rsid w:val="00D466BF"/>
    <w:rsid w:val="00D467AE"/>
    <w:rsid w:val="00D46BCC"/>
    <w:rsid w:val="00D46BD4"/>
    <w:rsid w:val="00D46D16"/>
    <w:rsid w:val="00D4727F"/>
    <w:rsid w:val="00D47603"/>
    <w:rsid w:val="00D477ED"/>
    <w:rsid w:val="00D47B0E"/>
    <w:rsid w:val="00D47E37"/>
    <w:rsid w:val="00D513A2"/>
    <w:rsid w:val="00D519C6"/>
    <w:rsid w:val="00D51BD8"/>
    <w:rsid w:val="00D51D93"/>
    <w:rsid w:val="00D51E8C"/>
    <w:rsid w:val="00D52129"/>
    <w:rsid w:val="00D521DD"/>
    <w:rsid w:val="00D52238"/>
    <w:rsid w:val="00D52586"/>
    <w:rsid w:val="00D53780"/>
    <w:rsid w:val="00D53787"/>
    <w:rsid w:val="00D53A39"/>
    <w:rsid w:val="00D53B1F"/>
    <w:rsid w:val="00D5466D"/>
    <w:rsid w:val="00D551F3"/>
    <w:rsid w:val="00D55733"/>
    <w:rsid w:val="00D5592A"/>
    <w:rsid w:val="00D55970"/>
    <w:rsid w:val="00D55C61"/>
    <w:rsid w:val="00D55E3B"/>
    <w:rsid w:val="00D56849"/>
    <w:rsid w:val="00D568EF"/>
    <w:rsid w:val="00D57019"/>
    <w:rsid w:val="00D57271"/>
    <w:rsid w:val="00D57B27"/>
    <w:rsid w:val="00D57D0A"/>
    <w:rsid w:val="00D61159"/>
    <w:rsid w:val="00D612D7"/>
    <w:rsid w:val="00D613D0"/>
    <w:rsid w:val="00D61669"/>
    <w:rsid w:val="00D61877"/>
    <w:rsid w:val="00D624DF"/>
    <w:rsid w:val="00D62979"/>
    <w:rsid w:val="00D6351A"/>
    <w:rsid w:val="00D636EA"/>
    <w:rsid w:val="00D6377B"/>
    <w:rsid w:val="00D640A7"/>
    <w:rsid w:val="00D64DDA"/>
    <w:rsid w:val="00D6514A"/>
    <w:rsid w:val="00D65268"/>
    <w:rsid w:val="00D65521"/>
    <w:rsid w:val="00D65C05"/>
    <w:rsid w:val="00D663E0"/>
    <w:rsid w:val="00D6646C"/>
    <w:rsid w:val="00D665F9"/>
    <w:rsid w:val="00D66848"/>
    <w:rsid w:val="00D66B5B"/>
    <w:rsid w:val="00D66BE1"/>
    <w:rsid w:val="00D6782F"/>
    <w:rsid w:val="00D67AC6"/>
    <w:rsid w:val="00D67E13"/>
    <w:rsid w:val="00D702CF"/>
    <w:rsid w:val="00D705DB"/>
    <w:rsid w:val="00D708AF"/>
    <w:rsid w:val="00D70903"/>
    <w:rsid w:val="00D70ABB"/>
    <w:rsid w:val="00D70F13"/>
    <w:rsid w:val="00D71002"/>
    <w:rsid w:val="00D715FC"/>
    <w:rsid w:val="00D71AD7"/>
    <w:rsid w:val="00D72628"/>
    <w:rsid w:val="00D72E6D"/>
    <w:rsid w:val="00D733C1"/>
    <w:rsid w:val="00D734CD"/>
    <w:rsid w:val="00D73E57"/>
    <w:rsid w:val="00D7409C"/>
    <w:rsid w:val="00D740F4"/>
    <w:rsid w:val="00D741F3"/>
    <w:rsid w:val="00D747F5"/>
    <w:rsid w:val="00D754C8"/>
    <w:rsid w:val="00D7587C"/>
    <w:rsid w:val="00D758B4"/>
    <w:rsid w:val="00D75DBF"/>
    <w:rsid w:val="00D75E5E"/>
    <w:rsid w:val="00D76485"/>
    <w:rsid w:val="00D76549"/>
    <w:rsid w:val="00D76578"/>
    <w:rsid w:val="00D767B9"/>
    <w:rsid w:val="00D767C5"/>
    <w:rsid w:val="00D77869"/>
    <w:rsid w:val="00D77E70"/>
    <w:rsid w:val="00D80150"/>
    <w:rsid w:val="00D805F7"/>
    <w:rsid w:val="00D8062C"/>
    <w:rsid w:val="00D80D28"/>
    <w:rsid w:val="00D80ECB"/>
    <w:rsid w:val="00D80EE1"/>
    <w:rsid w:val="00D815EC"/>
    <w:rsid w:val="00D8161B"/>
    <w:rsid w:val="00D81B29"/>
    <w:rsid w:val="00D81FEC"/>
    <w:rsid w:val="00D82679"/>
    <w:rsid w:val="00D82C64"/>
    <w:rsid w:val="00D82DF8"/>
    <w:rsid w:val="00D83E52"/>
    <w:rsid w:val="00D84418"/>
    <w:rsid w:val="00D84690"/>
    <w:rsid w:val="00D84A29"/>
    <w:rsid w:val="00D84B46"/>
    <w:rsid w:val="00D84F43"/>
    <w:rsid w:val="00D85316"/>
    <w:rsid w:val="00D85BB6"/>
    <w:rsid w:val="00D86052"/>
    <w:rsid w:val="00D860DF"/>
    <w:rsid w:val="00D863EC"/>
    <w:rsid w:val="00D868D7"/>
    <w:rsid w:val="00D8720A"/>
    <w:rsid w:val="00D87450"/>
    <w:rsid w:val="00D87B82"/>
    <w:rsid w:val="00D90088"/>
    <w:rsid w:val="00D900C1"/>
    <w:rsid w:val="00D9015B"/>
    <w:rsid w:val="00D904C9"/>
    <w:rsid w:val="00D90505"/>
    <w:rsid w:val="00D90622"/>
    <w:rsid w:val="00D9089B"/>
    <w:rsid w:val="00D91185"/>
    <w:rsid w:val="00D9183C"/>
    <w:rsid w:val="00D924D3"/>
    <w:rsid w:val="00D92799"/>
    <w:rsid w:val="00D92BA1"/>
    <w:rsid w:val="00D92F7C"/>
    <w:rsid w:val="00D93012"/>
    <w:rsid w:val="00D9323B"/>
    <w:rsid w:val="00D934EB"/>
    <w:rsid w:val="00D935CA"/>
    <w:rsid w:val="00D93623"/>
    <w:rsid w:val="00D937C8"/>
    <w:rsid w:val="00D93D5C"/>
    <w:rsid w:val="00D93F51"/>
    <w:rsid w:val="00D93FB3"/>
    <w:rsid w:val="00D942E3"/>
    <w:rsid w:val="00D94806"/>
    <w:rsid w:val="00D95072"/>
    <w:rsid w:val="00D952EC"/>
    <w:rsid w:val="00D952F7"/>
    <w:rsid w:val="00D95503"/>
    <w:rsid w:val="00D955D3"/>
    <w:rsid w:val="00D958D6"/>
    <w:rsid w:val="00D963C7"/>
    <w:rsid w:val="00D96EE3"/>
    <w:rsid w:val="00D96FD2"/>
    <w:rsid w:val="00D97314"/>
    <w:rsid w:val="00DA0780"/>
    <w:rsid w:val="00DA0876"/>
    <w:rsid w:val="00DA0BD1"/>
    <w:rsid w:val="00DA1478"/>
    <w:rsid w:val="00DA179E"/>
    <w:rsid w:val="00DA2031"/>
    <w:rsid w:val="00DA268F"/>
    <w:rsid w:val="00DA29AE"/>
    <w:rsid w:val="00DA2D8F"/>
    <w:rsid w:val="00DA2DC4"/>
    <w:rsid w:val="00DA2FB4"/>
    <w:rsid w:val="00DA311E"/>
    <w:rsid w:val="00DA3154"/>
    <w:rsid w:val="00DA31F3"/>
    <w:rsid w:val="00DA39EE"/>
    <w:rsid w:val="00DA4037"/>
    <w:rsid w:val="00DA470E"/>
    <w:rsid w:val="00DA4E89"/>
    <w:rsid w:val="00DA4FF6"/>
    <w:rsid w:val="00DA56B3"/>
    <w:rsid w:val="00DA5B0D"/>
    <w:rsid w:val="00DA5E72"/>
    <w:rsid w:val="00DA7412"/>
    <w:rsid w:val="00DA789B"/>
    <w:rsid w:val="00DB00D0"/>
    <w:rsid w:val="00DB0249"/>
    <w:rsid w:val="00DB0323"/>
    <w:rsid w:val="00DB03C2"/>
    <w:rsid w:val="00DB05DF"/>
    <w:rsid w:val="00DB0A4E"/>
    <w:rsid w:val="00DB0E64"/>
    <w:rsid w:val="00DB11F8"/>
    <w:rsid w:val="00DB143A"/>
    <w:rsid w:val="00DB15F0"/>
    <w:rsid w:val="00DB18BB"/>
    <w:rsid w:val="00DB1988"/>
    <w:rsid w:val="00DB1A15"/>
    <w:rsid w:val="00DB1D72"/>
    <w:rsid w:val="00DB1EF6"/>
    <w:rsid w:val="00DB2265"/>
    <w:rsid w:val="00DB29E4"/>
    <w:rsid w:val="00DB2F22"/>
    <w:rsid w:val="00DB3080"/>
    <w:rsid w:val="00DB357C"/>
    <w:rsid w:val="00DB3F96"/>
    <w:rsid w:val="00DB3FFD"/>
    <w:rsid w:val="00DB45BC"/>
    <w:rsid w:val="00DB4876"/>
    <w:rsid w:val="00DB4A9B"/>
    <w:rsid w:val="00DB4BAD"/>
    <w:rsid w:val="00DB4C5F"/>
    <w:rsid w:val="00DB4D97"/>
    <w:rsid w:val="00DB4DFD"/>
    <w:rsid w:val="00DB4E56"/>
    <w:rsid w:val="00DB4FB4"/>
    <w:rsid w:val="00DB512E"/>
    <w:rsid w:val="00DB525D"/>
    <w:rsid w:val="00DB57C2"/>
    <w:rsid w:val="00DB6053"/>
    <w:rsid w:val="00DB624F"/>
    <w:rsid w:val="00DB639E"/>
    <w:rsid w:val="00DB63DC"/>
    <w:rsid w:val="00DB64F8"/>
    <w:rsid w:val="00DB650E"/>
    <w:rsid w:val="00DB6FA0"/>
    <w:rsid w:val="00DB732B"/>
    <w:rsid w:val="00DB7470"/>
    <w:rsid w:val="00DB7492"/>
    <w:rsid w:val="00DB74EC"/>
    <w:rsid w:val="00DB7801"/>
    <w:rsid w:val="00DB7AF9"/>
    <w:rsid w:val="00DB7DC6"/>
    <w:rsid w:val="00DC0A4E"/>
    <w:rsid w:val="00DC13D4"/>
    <w:rsid w:val="00DC1468"/>
    <w:rsid w:val="00DC1FD5"/>
    <w:rsid w:val="00DC2145"/>
    <w:rsid w:val="00DC2309"/>
    <w:rsid w:val="00DC268E"/>
    <w:rsid w:val="00DC32B7"/>
    <w:rsid w:val="00DC3C7C"/>
    <w:rsid w:val="00DC3DA7"/>
    <w:rsid w:val="00DC3DE9"/>
    <w:rsid w:val="00DC3EE7"/>
    <w:rsid w:val="00DC41BA"/>
    <w:rsid w:val="00DC4D6D"/>
    <w:rsid w:val="00DC51CB"/>
    <w:rsid w:val="00DC527B"/>
    <w:rsid w:val="00DC552A"/>
    <w:rsid w:val="00DC5DF8"/>
    <w:rsid w:val="00DC5F32"/>
    <w:rsid w:val="00DC6DF9"/>
    <w:rsid w:val="00DC732E"/>
    <w:rsid w:val="00DC73CE"/>
    <w:rsid w:val="00DC752B"/>
    <w:rsid w:val="00DC7ACD"/>
    <w:rsid w:val="00DC7C76"/>
    <w:rsid w:val="00DC7E55"/>
    <w:rsid w:val="00DD05D1"/>
    <w:rsid w:val="00DD1A7B"/>
    <w:rsid w:val="00DD1D3D"/>
    <w:rsid w:val="00DD22E7"/>
    <w:rsid w:val="00DD2568"/>
    <w:rsid w:val="00DD262B"/>
    <w:rsid w:val="00DD27E9"/>
    <w:rsid w:val="00DD284F"/>
    <w:rsid w:val="00DD288B"/>
    <w:rsid w:val="00DD2F46"/>
    <w:rsid w:val="00DD3172"/>
    <w:rsid w:val="00DD4ED0"/>
    <w:rsid w:val="00DD5061"/>
    <w:rsid w:val="00DD5658"/>
    <w:rsid w:val="00DD58B9"/>
    <w:rsid w:val="00DD5CD7"/>
    <w:rsid w:val="00DD5D5D"/>
    <w:rsid w:val="00DD60FC"/>
    <w:rsid w:val="00DD6E70"/>
    <w:rsid w:val="00DD6FEB"/>
    <w:rsid w:val="00DD73A4"/>
    <w:rsid w:val="00DE011F"/>
    <w:rsid w:val="00DE0781"/>
    <w:rsid w:val="00DE0C4D"/>
    <w:rsid w:val="00DE11D1"/>
    <w:rsid w:val="00DE12E6"/>
    <w:rsid w:val="00DE22CF"/>
    <w:rsid w:val="00DE28EF"/>
    <w:rsid w:val="00DE2C0C"/>
    <w:rsid w:val="00DE2E97"/>
    <w:rsid w:val="00DE2F3B"/>
    <w:rsid w:val="00DE3928"/>
    <w:rsid w:val="00DE392B"/>
    <w:rsid w:val="00DE3B0F"/>
    <w:rsid w:val="00DE44C5"/>
    <w:rsid w:val="00DE46D7"/>
    <w:rsid w:val="00DE4919"/>
    <w:rsid w:val="00DE4B04"/>
    <w:rsid w:val="00DE5340"/>
    <w:rsid w:val="00DE58DB"/>
    <w:rsid w:val="00DE631F"/>
    <w:rsid w:val="00DE6519"/>
    <w:rsid w:val="00DE6AA1"/>
    <w:rsid w:val="00DE6B08"/>
    <w:rsid w:val="00DE709B"/>
    <w:rsid w:val="00DE75FE"/>
    <w:rsid w:val="00DE798B"/>
    <w:rsid w:val="00DE7B63"/>
    <w:rsid w:val="00DF0212"/>
    <w:rsid w:val="00DF094F"/>
    <w:rsid w:val="00DF0AB0"/>
    <w:rsid w:val="00DF111E"/>
    <w:rsid w:val="00DF166B"/>
    <w:rsid w:val="00DF19CE"/>
    <w:rsid w:val="00DF1AA9"/>
    <w:rsid w:val="00DF1BB8"/>
    <w:rsid w:val="00DF1FD9"/>
    <w:rsid w:val="00DF21B3"/>
    <w:rsid w:val="00DF2342"/>
    <w:rsid w:val="00DF25F6"/>
    <w:rsid w:val="00DF26F0"/>
    <w:rsid w:val="00DF2BEA"/>
    <w:rsid w:val="00DF2E1F"/>
    <w:rsid w:val="00DF3114"/>
    <w:rsid w:val="00DF311C"/>
    <w:rsid w:val="00DF316C"/>
    <w:rsid w:val="00DF3183"/>
    <w:rsid w:val="00DF387E"/>
    <w:rsid w:val="00DF3910"/>
    <w:rsid w:val="00DF399D"/>
    <w:rsid w:val="00DF3B78"/>
    <w:rsid w:val="00DF4248"/>
    <w:rsid w:val="00DF45AF"/>
    <w:rsid w:val="00DF4FF2"/>
    <w:rsid w:val="00DF612A"/>
    <w:rsid w:val="00DF6820"/>
    <w:rsid w:val="00DF6EC1"/>
    <w:rsid w:val="00DF747F"/>
    <w:rsid w:val="00DF7CC5"/>
    <w:rsid w:val="00E004B5"/>
    <w:rsid w:val="00E00DA4"/>
    <w:rsid w:val="00E00FDD"/>
    <w:rsid w:val="00E010C1"/>
    <w:rsid w:val="00E01130"/>
    <w:rsid w:val="00E0122D"/>
    <w:rsid w:val="00E016DC"/>
    <w:rsid w:val="00E017B4"/>
    <w:rsid w:val="00E01BB3"/>
    <w:rsid w:val="00E01DC7"/>
    <w:rsid w:val="00E01E3A"/>
    <w:rsid w:val="00E0248E"/>
    <w:rsid w:val="00E0251C"/>
    <w:rsid w:val="00E025F2"/>
    <w:rsid w:val="00E02AA5"/>
    <w:rsid w:val="00E03161"/>
    <w:rsid w:val="00E0357F"/>
    <w:rsid w:val="00E03B7D"/>
    <w:rsid w:val="00E03B80"/>
    <w:rsid w:val="00E041EF"/>
    <w:rsid w:val="00E04206"/>
    <w:rsid w:val="00E04427"/>
    <w:rsid w:val="00E04428"/>
    <w:rsid w:val="00E04574"/>
    <w:rsid w:val="00E04717"/>
    <w:rsid w:val="00E04776"/>
    <w:rsid w:val="00E04E79"/>
    <w:rsid w:val="00E053E8"/>
    <w:rsid w:val="00E05DDF"/>
    <w:rsid w:val="00E0628B"/>
    <w:rsid w:val="00E06809"/>
    <w:rsid w:val="00E06D7C"/>
    <w:rsid w:val="00E06F88"/>
    <w:rsid w:val="00E070A6"/>
    <w:rsid w:val="00E07570"/>
    <w:rsid w:val="00E07899"/>
    <w:rsid w:val="00E07E3C"/>
    <w:rsid w:val="00E108C0"/>
    <w:rsid w:val="00E10AE1"/>
    <w:rsid w:val="00E112CA"/>
    <w:rsid w:val="00E11435"/>
    <w:rsid w:val="00E11763"/>
    <w:rsid w:val="00E1181B"/>
    <w:rsid w:val="00E12403"/>
    <w:rsid w:val="00E12471"/>
    <w:rsid w:val="00E125C0"/>
    <w:rsid w:val="00E12643"/>
    <w:rsid w:val="00E128C4"/>
    <w:rsid w:val="00E12976"/>
    <w:rsid w:val="00E12A58"/>
    <w:rsid w:val="00E12D40"/>
    <w:rsid w:val="00E130EA"/>
    <w:rsid w:val="00E13509"/>
    <w:rsid w:val="00E142DF"/>
    <w:rsid w:val="00E145B8"/>
    <w:rsid w:val="00E14788"/>
    <w:rsid w:val="00E158AB"/>
    <w:rsid w:val="00E158C6"/>
    <w:rsid w:val="00E15C3F"/>
    <w:rsid w:val="00E15F65"/>
    <w:rsid w:val="00E162DF"/>
    <w:rsid w:val="00E163FD"/>
    <w:rsid w:val="00E16E7B"/>
    <w:rsid w:val="00E17375"/>
    <w:rsid w:val="00E174D9"/>
    <w:rsid w:val="00E176E1"/>
    <w:rsid w:val="00E20815"/>
    <w:rsid w:val="00E208F5"/>
    <w:rsid w:val="00E20AC7"/>
    <w:rsid w:val="00E20D32"/>
    <w:rsid w:val="00E212AB"/>
    <w:rsid w:val="00E21568"/>
    <w:rsid w:val="00E217AC"/>
    <w:rsid w:val="00E21AB1"/>
    <w:rsid w:val="00E21B14"/>
    <w:rsid w:val="00E21E46"/>
    <w:rsid w:val="00E2244A"/>
    <w:rsid w:val="00E22564"/>
    <w:rsid w:val="00E232AA"/>
    <w:rsid w:val="00E23D7B"/>
    <w:rsid w:val="00E23DCF"/>
    <w:rsid w:val="00E24453"/>
    <w:rsid w:val="00E2459A"/>
    <w:rsid w:val="00E249EB"/>
    <w:rsid w:val="00E24B1E"/>
    <w:rsid w:val="00E252E4"/>
    <w:rsid w:val="00E257FF"/>
    <w:rsid w:val="00E25E3E"/>
    <w:rsid w:val="00E2679D"/>
    <w:rsid w:val="00E26AD7"/>
    <w:rsid w:val="00E26DBF"/>
    <w:rsid w:val="00E2714F"/>
    <w:rsid w:val="00E274D3"/>
    <w:rsid w:val="00E27725"/>
    <w:rsid w:val="00E279D6"/>
    <w:rsid w:val="00E27BF5"/>
    <w:rsid w:val="00E27C75"/>
    <w:rsid w:val="00E27E57"/>
    <w:rsid w:val="00E27FA9"/>
    <w:rsid w:val="00E27FF5"/>
    <w:rsid w:val="00E30859"/>
    <w:rsid w:val="00E30EAF"/>
    <w:rsid w:val="00E3149A"/>
    <w:rsid w:val="00E31D66"/>
    <w:rsid w:val="00E32406"/>
    <w:rsid w:val="00E327A4"/>
    <w:rsid w:val="00E3291B"/>
    <w:rsid w:val="00E329B1"/>
    <w:rsid w:val="00E32F65"/>
    <w:rsid w:val="00E32FFF"/>
    <w:rsid w:val="00E3352D"/>
    <w:rsid w:val="00E33545"/>
    <w:rsid w:val="00E335EA"/>
    <w:rsid w:val="00E33A0F"/>
    <w:rsid w:val="00E33E51"/>
    <w:rsid w:val="00E34B12"/>
    <w:rsid w:val="00E359EC"/>
    <w:rsid w:val="00E35E66"/>
    <w:rsid w:val="00E366F6"/>
    <w:rsid w:val="00E36C8D"/>
    <w:rsid w:val="00E372C7"/>
    <w:rsid w:val="00E37437"/>
    <w:rsid w:val="00E375CC"/>
    <w:rsid w:val="00E3767A"/>
    <w:rsid w:val="00E37B08"/>
    <w:rsid w:val="00E4068C"/>
    <w:rsid w:val="00E40983"/>
    <w:rsid w:val="00E40AC5"/>
    <w:rsid w:val="00E40AF1"/>
    <w:rsid w:val="00E40CE3"/>
    <w:rsid w:val="00E40EA2"/>
    <w:rsid w:val="00E414AA"/>
    <w:rsid w:val="00E41D0F"/>
    <w:rsid w:val="00E41F3B"/>
    <w:rsid w:val="00E4218E"/>
    <w:rsid w:val="00E424CE"/>
    <w:rsid w:val="00E4262E"/>
    <w:rsid w:val="00E42E6C"/>
    <w:rsid w:val="00E43928"/>
    <w:rsid w:val="00E43FCC"/>
    <w:rsid w:val="00E440EB"/>
    <w:rsid w:val="00E4420C"/>
    <w:rsid w:val="00E44F1E"/>
    <w:rsid w:val="00E45073"/>
    <w:rsid w:val="00E4514F"/>
    <w:rsid w:val="00E45240"/>
    <w:rsid w:val="00E45E1D"/>
    <w:rsid w:val="00E45F88"/>
    <w:rsid w:val="00E45F8B"/>
    <w:rsid w:val="00E45FE1"/>
    <w:rsid w:val="00E463B7"/>
    <w:rsid w:val="00E47074"/>
    <w:rsid w:val="00E475BC"/>
    <w:rsid w:val="00E47B6F"/>
    <w:rsid w:val="00E47C52"/>
    <w:rsid w:val="00E502E3"/>
    <w:rsid w:val="00E50A36"/>
    <w:rsid w:val="00E50A6B"/>
    <w:rsid w:val="00E51134"/>
    <w:rsid w:val="00E51D9F"/>
    <w:rsid w:val="00E51F79"/>
    <w:rsid w:val="00E528C1"/>
    <w:rsid w:val="00E52AD6"/>
    <w:rsid w:val="00E531E5"/>
    <w:rsid w:val="00E537C3"/>
    <w:rsid w:val="00E53F11"/>
    <w:rsid w:val="00E53F93"/>
    <w:rsid w:val="00E54B2C"/>
    <w:rsid w:val="00E55139"/>
    <w:rsid w:val="00E5550A"/>
    <w:rsid w:val="00E55930"/>
    <w:rsid w:val="00E56297"/>
    <w:rsid w:val="00E56922"/>
    <w:rsid w:val="00E56CE7"/>
    <w:rsid w:val="00E5738C"/>
    <w:rsid w:val="00E57518"/>
    <w:rsid w:val="00E57629"/>
    <w:rsid w:val="00E576E7"/>
    <w:rsid w:val="00E57857"/>
    <w:rsid w:val="00E57BD2"/>
    <w:rsid w:val="00E57D30"/>
    <w:rsid w:val="00E57E04"/>
    <w:rsid w:val="00E57E10"/>
    <w:rsid w:val="00E57F91"/>
    <w:rsid w:val="00E609FD"/>
    <w:rsid w:val="00E60B74"/>
    <w:rsid w:val="00E6102B"/>
    <w:rsid w:val="00E61418"/>
    <w:rsid w:val="00E61ACF"/>
    <w:rsid w:val="00E62425"/>
    <w:rsid w:val="00E627FC"/>
    <w:rsid w:val="00E629FB"/>
    <w:rsid w:val="00E62B29"/>
    <w:rsid w:val="00E62C9B"/>
    <w:rsid w:val="00E62D18"/>
    <w:rsid w:val="00E62F08"/>
    <w:rsid w:val="00E63019"/>
    <w:rsid w:val="00E6312A"/>
    <w:rsid w:val="00E636B0"/>
    <w:rsid w:val="00E6371B"/>
    <w:rsid w:val="00E63C8D"/>
    <w:rsid w:val="00E641E5"/>
    <w:rsid w:val="00E641F5"/>
    <w:rsid w:val="00E6455E"/>
    <w:rsid w:val="00E64D98"/>
    <w:rsid w:val="00E651F5"/>
    <w:rsid w:val="00E65278"/>
    <w:rsid w:val="00E656A1"/>
    <w:rsid w:val="00E65D19"/>
    <w:rsid w:val="00E66737"/>
    <w:rsid w:val="00E668ED"/>
    <w:rsid w:val="00E66950"/>
    <w:rsid w:val="00E66C03"/>
    <w:rsid w:val="00E66C95"/>
    <w:rsid w:val="00E66D36"/>
    <w:rsid w:val="00E66D8E"/>
    <w:rsid w:val="00E66F3E"/>
    <w:rsid w:val="00E6702F"/>
    <w:rsid w:val="00E672BD"/>
    <w:rsid w:val="00E6736F"/>
    <w:rsid w:val="00E6753E"/>
    <w:rsid w:val="00E67845"/>
    <w:rsid w:val="00E67D0D"/>
    <w:rsid w:val="00E707BD"/>
    <w:rsid w:val="00E708C1"/>
    <w:rsid w:val="00E70C63"/>
    <w:rsid w:val="00E71678"/>
    <w:rsid w:val="00E72109"/>
    <w:rsid w:val="00E72369"/>
    <w:rsid w:val="00E72391"/>
    <w:rsid w:val="00E72435"/>
    <w:rsid w:val="00E73025"/>
    <w:rsid w:val="00E7334D"/>
    <w:rsid w:val="00E73AFC"/>
    <w:rsid w:val="00E74A19"/>
    <w:rsid w:val="00E74A98"/>
    <w:rsid w:val="00E74C14"/>
    <w:rsid w:val="00E74C75"/>
    <w:rsid w:val="00E75106"/>
    <w:rsid w:val="00E7522B"/>
    <w:rsid w:val="00E75366"/>
    <w:rsid w:val="00E75624"/>
    <w:rsid w:val="00E75658"/>
    <w:rsid w:val="00E75BD5"/>
    <w:rsid w:val="00E76156"/>
    <w:rsid w:val="00E76288"/>
    <w:rsid w:val="00E76658"/>
    <w:rsid w:val="00E76698"/>
    <w:rsid w:val="00E76E44"/>
    <w:rsid w:val="00E76F6F"/>
    <w:rsid w:val="00E771E9"/>
    <w:rsid w:val="00E77667"/>
    <w:rsid w:val="00E77682"/>
    <w:rsid w:val="00E779F1"/>
    <w:rsid w:val="00E77C54"/>
    <w:rsid w:val="00E77CFC"/>
    <w:rsid w:val="00E80A4A"/>
    <w:rsid w:val="00E81261"/>
    <w:rsid w:val="00E820E4"/>
    <w:rsid w:val="00E828AA"/>
    <w:rsid w:val="00E82B36"/>
    <w:rsid w:val="00E8423F"/>
    <w:rsid w:val="00E85153"/>
    <w:rsid w:val="00E85704"/>
    <w:rsid w:val="00E8596E"/>
    <w:rsid w:val="00E85CF9"/>
    <w:rsid w:val="00E865B5"/>
    <w:rsid w:val="00E8696D"/>
    <w:rsid w:val="00E86C61"/>
    <w:rsid w:val="00E86E16"/>
    <w:rsid w:val="00E86E69"/>
    <w:rsid w:val="00E87034"/>
    <w:rsid w:val="00E8731E"/>
    <w:rsid w:val="00E876C5"/>
    <w:rsid w:val="00E87AF3"/>
    <w:rsid w:val="00E902D0"/>
    <w:rsid w:val="00E90596"/>
    <w:rsid w:val="00E906EE"/>
    <w:rsid w:val="00E90C68"/>
    <w:rsid w:val="00E90FE1"/>
    <w:rsid w:val="00E9152F"/>
    <w:rsid w:val="00E9182B"/>
    <w:rsid w:val="00E91850"/>
    <w:rsid w:val="00E920CA"/>
    <w:rsid w:val="00E92723"/>
    <w:rsid w:val="00E93584"/>
    <w:rsid w:val="00E938D7"/>
    <w:rsid w:val="00E9489B"/>
    <w:rsid w:val="00E94A14"/>
    <w:rsid w:val="00E94D28"/>
    <w:rsid w:val="00E9519D"/>
    <w:rsid w:val="00E95276"/>
    <w:rsid w:val="00E952FF"/>
    <w:rsid w:val="00E95BAD"/>
    <w:rsid w:val="00E95F51"/>
    <w:rsid w:val="00E97044"/>
    <w:rsid w:val="00E97374"/>
    <w:rsid w:val="00E97D7B"/>
    <w:rsid w:val="00EA02BA"/>
    <w:rsid w:val="00EA0782"/>
    <w:rsid w:val="00EA0A96"/>
    <w:rsid w:val="00EA0C4B"/>
    <w:rsid w:val="00EA0FAD"/>
    <w:rsid w:val="00EA0FD1"/>
    <w:rsid w:val="00EA10BB"/>
    <w:rsid w:val="00EA1726"/>
    <w:rsid w:val="00EA1D9C"/>
    <w:rsid w:val="00EA2037"/>
    <w:rsid w:val="00EA234D"/>
    <w:rsid w:val="00EA2B1B"/>
    <w:rsid w:val="00EA2C06"/>
    <w:rsid w:val="00EA348B"/>
    <w:rsid w:val="00EA3CAD"/>
    <w:rsid w:val="00EA400A"/>
    <w:rsid w:val="00EA4889"/>
    <w:rsid w:val="00EA49AC"/>
    <w:rsid w:val="00EA4ACA"/>
    <w:rsid w:val="00EA4BA3"/>
    <w:rsid w:val="00EA5457"/>
    <w:rsid w:val="00EA58D7"/>
    <w:rsid w:val="00EA6265"/>
    <w:rsid w:val="00EA6CD1"/>
    <w:rsid w:val="00EA6D71"/>
    <w:rsid w:val="00EA73EA"/>
    <w:rsid w:val="00EA75C0"/>
    <w:rsid w:val="00EA785D"/>
    <w:rsid w:val="00EA7ADE"/>
    <w:rsid w:val="00EA7E42"/>
    <w:rsid w:val="00EA7E6C"/>
    <w:rsid w:val="00EB05F2"/>
    <w:rsid w:val="00EB0746"/>
    <w:rsid w:val="00EB0767"/>
    <w:rsid w:val="00EB12B9"/>
    <w:rsid w:val="00EB12C3"/>
    <w:rsid w:val="00EB133F"/>
    <w:rsid w:val="00EB1525"/>
    <w:rsid w:val="00EB18F4"/>
    <w:rsid w:val="00EB20C0"/>
    <w:rsid w:val="00EB2983"/>
    <w:rsid w:val="00EB2A44"/>
    <w:rsid w:val="00EB2CDC"/>
    <w:rsid w:val="00EB2CDE"/>
    <w:rsid w:val="00EB336A"/>
    <w:rsid w:val="00EB3D9D"/>
    <w:rsid w:val="00EB3ECB"/>
    <w:rsid w:val="00EB3FE8"/>
    <w:rsid w:val="00EB4A5C"/>
    <w:rsid w:val="00EB50E9"/>
    <w:rsid w:val="00EB550C"/>
    <w:rsid w:val="00EB585B"/>
    <w:rsid w:val="00EB59FC"/>
    <w:rsid w:val="00EB5BBE"/>
    <w:rsid w:val="00EB60ED"/>
    <w:rsid w:val="00EB642B"/>
    <w:rsid w:val="00EB6A63"/>
    <w:rsid w:val="00EB6B75"/>
    <w:rsid w:val="00EB730D"/>
    <w:rsid w:val="00EB787F"/>
    <w:rsid w:val="00EB78D9"/>
    <w:rsid w:val="00EB7903"/>
    <w:rsid w:val="00EB7F4A"/>
    <w:rsid w:val="00EC0092"/>
    <w:rsid w:val="00EC07E9"/>
    <w:rsid w:val="00EC1162"/>
    <w:rsid w:val="00EC1650"/>
    <w:rsid w:val="00EC17DD"/>
    <w:rsid w:val="00EC26BC"/>
    <w:rsid w:val="00EC333A"/>
    <w:rsid w:val="00EC36C9"/>
    <w:rsid w:val="00EC39CB"/>
    <w:rsid w:val="00EC3B47"/>
    <w:rsid w:val="00EC3CCC"/>
    <w:rsid w:val="00EC40A9"/>
    <w:rsid w:val="00EC42A4"/>
    <w:rsid w:val="00EC4676"/>
    <w:rsid w:val="00EC4BD4"/>
    <w:rsid w:val="00EC4D1C"/>
    <w:rsid w:val="00EC5574"/>
    <w:rsid w:val="00EC5AFF"/>
    <w:rsid w:val="00EC5E88"/>
    <w:rsid w:val="00EC5F5E"/>
    <w:rsid w:val="00EC6130"/>
    <w:rsid w:val="00EC6826"/>
    <w:rsid w:val="00EC73C2"/>
    <w:rsid w:val="00EC741D"/>
    <w:rsid w:val="00EC759F"/>
    <w:rsid w:val="00EC77B5"/>
    <w:rsid w:val="00EC7B09"/>
    <w:rsid w:val="00ED012B"/>
    <w:rsid w:val="00ED0826"/>
    <w:rsid w:val="00ED0962"/>
    <w:rsid w:val="00ED0CF5"/>
    <w:rsid w:val="00ED1012"/>
    <w:rsid w:val="00ED1034"/>
    <w:rsid w:val="00ED1241"/>
    <w:rsid w:val="00ED1343"/>
    <w:rsid w:val="00ED1BA3"/>
    <w:rsid w:val="00ED1C7E"/>
    <w:rsid w:val="00ED1DAC"/>
    <w:rsid w:val="00ED1EFB"/>
    <w:rsid w:val="00ED1F99"/>
    <w:rsid w:val="00ED2222"/>
    <w:rsid w:val="00ED275D"/>
    <w:rsid w:val="00ED2AE9"/>
    <w:rsid w:val="00ED2B00"/>
    <w:rsid w:val="00ED2BDB"/>
    <w:rsid w:val="00ED33B3"/>
    <w:rsid w:val="00ED3B91"/>
    <w:rsid w:val="00ED3C03"/>
    <w:rsid w:val="00ED3C52"/>
    <w:rsid w:val="00ED3CD6"/>
    <w:rsid w:val="00ED3E64"/>
    <w:rsid w:val="00ED3F59"/>
    <w:rsid w:val="00ED4386"/>
    <w:rsid w:val="00ED45D6"/>
    <w:rsid w:val="00ED4D86"/>
    <w:rsid w:val="00ED50D3"/>
    <w:rsid w:val="00ED5124"/>
    <w:rsid w:val="00ED53EE"/>
    <w:rsid w:val="00ED5981"/>
    <w:rsid w:val="00ED5F9C"/>
    <w:rsid w:val="00ED61CC"/>
    <w:rsid w:val="00ED6248"/>
    <w:rsid w:val="00ED6706"/>
    <w:rsid w:val="00ED6824"/>
    <w:rsid w:val="00ED6994"/>
    <w:rsid w:val="00ED69E6"/>
    <w:rsid w:val="00ED702F"/>
    <w:rsid w:val="00ED77FF"/>
    <w:rsid w:val="00ED78F8"/>
    <w:rsid w:val="00EE01C4"/>
    <w:rsid w:val="00EE02DC"/>
    <w:rsid w:val="00EE0320"/>
    <w:rsid w:val="00EE057D"/>
    <w:rsid w:val="00EE0734"/>
    <w:rsid w:val="00EE0B61"/>
    <w:rsid w:val="00EE0DCB"/>
    <w:rsid w:val="00EE11B0"/>
    <w:rsid w:val="00EE11B7"/>
    <w:rsid w:val="00EE127F"/>
    <w:rsid w:val="00EE1313"/>
    <w:rsid w:val="00EE1447"/>
    <w:rsid w:val="00EE1766"/>
    <w:rsid w:val="00EE1C16"/>
    <w:rsid w:val="00EE1CD9"/>
    <w:rsid w:val="00EE2053"/>
    <w:rsid w:val="00EE237A"/>
    <w:rsid w:val="00EE23C7"/>
    <w:rsid w:val="00EE2501"/>
    <w:rsid w:val="00EE2C70"/>
    <w:rsid w:val="00EE2C75"/>
    <w:rsid w:val="00EE2E44"/>
    <w:rsid w:val="00EE2E4E"/>
    <w:rsid w:val="00EE3167"/>
    <w:rsid w:val="00EE31C5"/>
    <w:rsid w:val="00EE3323"/>
    <w:rsid w:val="00EE34B0"/>
    <w:rsid w:val="00EE34E4"/>
    <w:rsid w:val="00EE3BAC"/>
    <w:rsid w:val="00EE3C2D"/>
    <w:rsid w:val="00EE3DE2"/>
    <w:rsid w:val="00EE3F49"/>
    <w:rsid w:val="00EE4D17"/>
    <w:rsid w:val="00EE4DC6"/>
    <w:rsid w:val="00EE5145"/>
    <w:rsid w:val="00EE5210"/>
    <w:rsid w:val="00EE53A6"/>
    <w:rsid w:val="00EE5464"/>
    <w:rsid w:val="00EE5497"/>
    <w:rsid w:val="00EE54C5"/>
    <w:rsid w:val="00EE654E"/>
    <w:rsid w:val="00EE6BD8"/>
    <w:rsid w:val="00EE74D6"/>
    <w:rsid w:val="00EE776A"/>
    <w:rsid w:val="00EF0579"/>
    <w:rsid w:val="00EF077A"/>
    <w:rsid w:val="00EF07FF"/>
    <w:rsid w:val="00EF081A"/>
    <w:rsid w:val="00EF092B"/>
    <w:rsid w:val="00EF0DBB"/>
    <w:rsid w:val="00EF1635"/>
    <w:rsid w:val="00EF1B77"/>
    <w:rsid w:val="00EF2353"/>
    <w:rsid w:val="00EF236E"/>
    <w:rsid w:val="00EF240A"/>
    <w:rsid w:val="00EF2410"/>
    <w:rsid w:val="00EF2425"/>
    <w:rsid w:val="00EF2692"/>
    <w:rsid w:val="00EF392E"/>
    <w:rsid w:val="00EF3A96"/>
    <w:rsid w:val="00EF3D3C"/>
    <w:rsid w:val="00EF4B45"/>
    <w:rsid w:val="00EF4D7E"/>
    <w:rsid w:val="00EF5085"/>
    <w:rsid w:val="00EF5703"/>
    <w:rsid w:val="00EF5A9F"/>
    <w:rsid w:val="00EF5FAB"/>
    <w:rsid w:val="00EF6541"/>
    <w:rsid w:val="00EF679F"/>
    <w:rsid w:val="00EF6897"/>
    <w:rsid w:val="00EF69D4"/>
    <w:rsid w:val="00EF6A24"/>
    <w:rsid w:val="00EF6E4F"/>
    <w:rsid w:val="00EF778C"/>
    <w:rsid w:val="00EF7B73"/>
    <w:rsid w:val="00EF7C55"/>
    <w:rsid w:val="00EF7C5D"/>
    <w:rsid w:val="00EF7E25"/>
    <w:rsid w:val="00F0088F"/>
    <w:rsid w:val="00F00BA3"/>
    <w:rsid w:val="00F00DB1"/>
    <w:rsid w:val="00F01524"/>
    <w:rsid w:val="00F015A3"/>
    <w:rsid w:val="00F0181C"/>
    <w:rsid w:val="00F018B4"/>
    <w:rsid w:val="00F01A11"/>
    <w:rsid w:val="00F0236E"/>
    <w:rsid w:val="00F02789"/>
    <w:rsid w:val="00F02A08"/>
    <w:rsid w:val="00F031AF"/>
    <w:rsid w:val="00F03599"/>
    <w:rsid w:val="00F03656"/>
    <w:rsid w:val="00F038E2"/>
    <w:rsid w:val="00F03B65"/>
    <w:rsid w:val="00F042F6"/>
    <w:rsid w:val="00F04A5D"/>
    <w:rsid w:val="00F04E46"/>
    <w:rsid w:val="00F051FC"/>
    <w:rsid w:val="00F05231"/>
    <w:rsid w:val="00F05755"/>
    <w:rsid w:val="00F057A7"/>
    <w:rsid w:val="00F05930"/>
    <w:rsid w:val="00F05F42"/>
    <w:rsid w:val="00F06205"/>
    <w:rsid w:val="00F066F7"/>
    <w:rsid w:val="00F07AC8"/>
    <w:rsid w:val="00F106B0"/>
    <w:rsid w:val="00F108D5"/>
    <w:rsid w:val="00F10B73"/>
    <w:rsid w:val="00F112A5"/>
    <w:rsid w:val="00F11AFA"/>
    <w:rsid w:val="00F11EC2"/>
    <w:rsid w:val="00F12106"/>
    <w:rsid w:val="00F121BD"/>
    <w:rsid w:val="00F12546"/>
    <w:rsid w:val="00F126CC"/>
    <w:rsid w:val="00F1291F"/>
    <w:rsid w:val="00F129B3"/>
    <w:rsid w:val="00F12B16"/>
    <w:rsid w:val="00F135BA"/>
    <w:rsid w:val="00F136EF"/>
    <w:rsid w:val="00F137B7"/>
    <w:rsid w:val="00F1386E"/>
    <w:rsid w:val="00F138A3"/>
    <w:rsid w:val="00F13EB8"/>
    <w:rsid w:val="00F13F6F"/>
    <w:rsid w:val="00F141E7"/>
    <w:rsid w:val="00F1427A"/>
    <w:rsid w:val="00F14A21"/>
    <w:rsid w:val="00F14E14"/>
    <w:rsid w:val="00F152F2"/>
    <w:rsid w:val="00F15531"/>
    <w:rsid w:val="00F15583"/>
    <w:rsid w:val="00F157EE"/>
    <w:rsid w:val="00F15BA5"/>
    <w:rsid w:val="00F15F9D"/>
    <w:rsid w:val="00F163B7"/>
    <w:rsid w:val="00F169B1"/>
    <w:rsid w:val="00F172DB"/>
    <w:rsid w:val="00F1748C"/>
    <w:rsid w:val="00F17BE6"/>
    <w:rsid w:val="00F17E31"/>
    <w:rsid w:val="00F201BE"/>
    <w:rsid w:val="00F2030A"/>
    <w:rsid w:val="00F20619"/>
    <w:rsid w:val="00F215C6"/>
    <w:rsid w:val="00F216FC"/>
    <w:rsid w:val="00F21D8F"/>
    <w:rsid w:val="00F231FA"/>
    <w:rsid w:val="00F23563"/>
    <w:rsid w:val="00F23958"/>
    <w:rsid w:val="00F23C65"/>
    <w:rsid w:val="00F23E64"/>
    <w:rsid w:val="00F23E87"/>
    <w:rsid w:val="00F24155"/>
    <w:rsid w:val="00F241C1"/>
    <w:rsid w:val="00F2431E"/>
    <w:rsid w:val="00F2457C"/>
    <w:rsid w:val="00F24C20"/>
    <w:rsid w:val="00F251DF"/>
    <w:rsid w:val="00F251FC"/>
    <w:rsid w:val="00F25382"/>
    <w:rsid w:val="00F2544D"/>
    <w:rsid w:val="00F2548B"/>
    <w:rsid w:val="00F25A61"/>
    <w:rsid w:val="00F25AED"/>
    <w:rsid w:val="00F25C49"/>
    <w:rsid w:val="00F25C62"/>
    <w:rsid w:val="00F25DF7"/>
    <w:rsid w:val="00F25E16"/>
    <w:rsid w:val="00F2615E"/>
    <w:rsid w:val="00F261C2"/>
    <w:rsid w:val="00F261EC"/>
    <w:rsid w:val="00F26C26"/>
    <w:rsid w:val="00F27056"/>
    <w:rsid w:val="00F27384"/>
    <w:rsid w:val="00F273DA"/>
    <w:rsid w:val="00F27473"/>
    <w:rsid w:val="00F2769D"/>
    <w:rsid w:val="00F30079"/>
    <w:rsid w:val="00F3014D"/>
    <w:rsid w:val="00F307F7"/>
    <w:rsid w:val="00F30CFD"/>
    <w:rsid w:val="00F3150B"/>
    <w:rsid w:val="00F316A5"/>
    <w:rsid w:val="00F31F42"/>
    <w:rsid w:val="00F32111"/>
    <w:rsid w:val="00F3291B"/>
    <w:rsid w:val="00F33507"/>
    <w:rsid w:val="00F33A65"/>
    <w:rsid w:val="00F33D99"/>
    <w:rsid w:val="00F3457F"/>
    <w:rsid w:val="00F34D8B"/>
    <w:rsid w:val="00F34DE6"/>
    <w:rsid w:val="00F34F27"/>
    <w:rsid w:val="00F3506A"/>
    <w:rsid w:val="00F35609"/>
    <w:rsid w:val="00F35740"/>
    <w:rsid w:val="00F359D2"/>
    <w:rsid w:val="00F35A30"/>
    <w:rsid w:val="00F36214"/>
    <w:rsid w:val="00F368A6"/>
    <w:rsid w:val="00F36A41"/>
    <w:rsid w:val="00F36A6D"/>
    <w:rsid w:val="00F36E08"/>
    <w:rsid w:val="00F371AF"/>
    <w:rsid w:val="00F373C6"/>
    <w:rsid w:val="00F37775"/>
    <w:rsid w:val="00F40041"/>
    <w:rsid w:val="00F403F6"/>
    <w:rsid w:val="00F405D8"/>
    <w:rsid w:val="00F40C1E"/>
    <w:rsid w:val="00F40E18"/>
    <w:rsid w:val="00F411DE"/>
    <w:rsid w:val="00F414AC"/>
    <w:rsid w:val="00F41826"/>
    <w:rsid w:val="00F41A62"/>
    <w:rsid w:val="00F41C52"/>
    <w:rsid w:val="00F42B4A"/>
    <w:rsid w:val="00F4374B"/>
    <w:rsid w:val="00F43BB2"/>
    <w:rsid w:val="00F43C72"/>
    <w:rsid w:val="00F43E2B"/>
    <w:rsid w:val="00F444BE"/>
    <w:rsid w:val="00F451E1"/>
    <w:rsid w:val="00F455BD"/>
    <w:rsid w:val="00F45B33"/>
    <w:rsid w:val="00F45BDE"/>
    <w:rsid w:val="00F45F02"/>
    <w:rsid w:val="00F46156"/>
    <w:rsid w:val="00F468E1"/>
    <w:rsid w:val="00F46939"/>
    <w:rsid w:val="00F470D6"/>
    <w:rsid w:val="00F47364"/>
    <w:rsid w:val="00F47DD1"/>
    <w:rsid w:val="00F50921"/>
    <w:rsid w:val="00F50AC5"/>
    <w:rsid w:val="00F50B40"/>
    <w:rsid w:val="00F51487"/>
    <w:rsid w:val="00F51741"/>
    <w:rsid w:val="00F51C0C"/>
    <w:rsid w:val="00F52421"/>
    <w:rsid w:val="00F52706"/>
    <w:rsid w:val="00F52C8E"/>
    <w:rsid w:val="00F52DFE"/>
    <w:rsid w:val="00F52F8C"/>
    <w:rsid w:val="00F532C3"/>
    <w:rsid w:val="00F53B39"/>
    <w:rsid w:val="00F53B64"/>
    <w:rsid w:val="00F53DFC"/>
    <w:rsid w:val="00F54242"/>
    <w:rsid w:val="00F54450"/>
    <w:rsid w:val="00F544D0"/>
    <w:rsid w:val="00F54595"/>
    <w:rsid w:val="00F545FF"/>
    <w:rsid w:val="00F54A11"/>
    <w:rsid w:val="00F54C0A"/>
    <w:rsid w:val="00F54C66"/>
    <w:rsid w:val="00F54CAF"/>
    <w:rsid w:val="00F54E88"/>
    <w:rsid w:val="00F5509B"/>
    <w:rsid w:val="00F551BC"/>
    <w:rsid w:val="00F555E4"/>
    <w:rsid w:val="00F55A79"/>
    <w:rsid w:val="00F55EEF"/>
    <w:rsid w:val="00F5632A"/>
    <w:rsid w:val="00F56573"/>
    <w:rsid w:val="00F56E50"/>
    <w:rsid w:val="00F576D5"/>
    <w:rsid w:val="00F60198"/>
    <w:rsid w:val="00F60809"/>
    <w:rsid w:val="00F617F6"/>
    <w:rsid w:val="00F618D3"/>
    <w:rsid w:val="00F61DD7"/>
    <w:rsid w:val="00F61F30"/>
    <w:rsid w:val="00F62447"/>
    <w:rsid w:val="00F62AFC"/>
    <w:rsid w:val="00F63B4E"/>
    <w:rsid w:val="00F63B51"/>
    <w:rsid w:val="00F63D44"/>
    <w:rsid w:val="00F63EDE"/>
    <w:rsid w:val="00F64692"/>
    <w:rsid w:val="00F64B9F"/>
    <w:rsid w:val="00F64E3C"/>
    <w:rsid w:val="00F64E5C"/>
    <w:rsid w:val="00F65198"/>
    <w:rsid w:val="00F654DE"/>
    <w:rsid w:val="00F65831"/>
    <w:rsid w:val="00F661FA"/>
    <w:rsid w:val="00F665CA"/>
    <w:rsid w:val="00F667EA"/>
    <w:rsid w:val="00F66D26"/>
    <w:rsid w:val="00F66F90"/>
    <w:rsid w:val="00F6718E"/>
    <w:rsid w:val="00F67332"/>
    <w:rsid w:val="00F67C8A"/>
    <w:rsid w:val="00F70376"/>
    <w:rsid w:val="00F70BDC"/>
    <w:rsid w:val="00F70DC0"/>
    <w:rsid w:val="00F711F4"/>
    <w:rsid w:val="00F71A46"/>
    <w:rsid w:val="00F71AAC"/>
    <w:rsid w:val="00F71C05"/>
    <w:rsid w:val="00F71C9C"/>
    <w:rsid w:val="00F728FF"/>
    <w:rsid w:val="00F72950"/>
    <w:rsid w:val="00F72AE9"/>
    <w:rsid w:val="00F72BA1"/>
    <w:rsid w:val="00F72C9D"/>
    <w:rsid w:val="00F736EF"/>
    <w:rsid w:val="00F73AD3"/>
    <w:rsid w:val="00F73E10"/>
    <w:rsid w:val="00F74EF1"/>
    <w:rsid w:val="00F7514F"/>
    <w:rsid w:val="00F75302"/>
    <w:rsid w:val="00F75A84"/>
    <w:rsid w:val="00F75B8F"/>
    <w:rsid w:val="00F761C7"/>
    <w:rsid w:val="00F76207"/>
    <w:rsid w:val="00F76889"/>
    <w:rsid w:val="00F768E7"/>
    <w:rsid w:val="00F76954"/>
    <w:rsid w:val="00F76BB5"/>
    <w:rsid w:val="00F76CA0"/>
    <w:rsid w:val="00F76F52"/>
    <w:rsid w:val="00F771FB"/>
    <w:rsid w:val="00F772A9"/>
    <w:rsid w:val="00F774C4"/>
    <w:rsid w:val="00F77642"/>
    <w:rsid w:val="00F77878"/>
    <w:rsid w:val="00F778CC"/>
    <w:rsid w:val="00F77917"/>
    <w:rsid w:val="00F80A37"/>
    <w:rsid w:val="00F81496"/>
    <w:rsid w:val="00F8182F"/>
    <w:rsid w:val="00F81A61"/>
    <w:rsid w:val="00F81B8E"/>
    <w:rsid w:val="00F81D06"/>
    <w:rsid w:val="00F81F5A"/>
    <w:rsid w:val="00F81FFC"/>
    <w:rsid w:val="00F820BE"/>
    <w:rsid w:val="00F8237C"/>
    <w:rsid w:val="00F8273E"/>
    <w:rsid w:val="00F829B9"/>
    <w:rsid w:val="00F82CC1"/>
    <w:rsid w:val="00F83649"/>
    <w:rsid w:val="00F84549"/>
    <w:rsid w:val="00F846B5"/>
    <w:rsid w:val="00F84F5C"/>
    <w:rsid w:val="00F855C5"/>
    <w:rsid w:val="00F8581B"/>
    <w:rsid w:val="00F85CD4"/>
    <w:rsid w:val="00F869EE"/>
    <w:rsid w:val="00F86A3B"/>
    <w:rsid w:val="00F86AD4"/>
    <w:rsid w:val="00F86C2C"/>
    <w:rsid w:val="00F87548"/>
    <w:rsid w:val="00F87715"/>
    <w:rsid w:val="00F87A23"/>
    <w:rsid w:val="00F87A70"/>
    <w:rsid w:val="00F90707"/>
    <w:rsid w:val="00F90AFB"/>
    <w:rsid w:val="00F90B75"/>
    <w:rsid w:val="00F90D84"/>
    <w:rsid w:val="00F90EB6"/>
    <w:rsid w:val="00F9102E"/>
    <w:rsid w:val="00F91560"/>
    <w:rsid w:val="00F9174E"/>
    <w:rsid w:val="00F919AA"/>
    <w:rsid w:val="00F91A40"/>
    <w:rsid w:val="00F91E90"/>
    <w:rsid w:val="00F9258D"/>
    <w:rsid w:val="00F92AA0"/>
    <w:rsid w:val="00F935E9"/>
    <w:rsid w:val="00F9381B"/>
    <w:rsid w:val="00F93E7B"/>
    <w:rsid w:val="00F93EDA"/>
    <w:rsid w:val="00F93F74"/>
    <w:rsid w:val="00F944C8"/>
    <w:rsid w:val="00F947E1"/>
    <w:rsid w:val="00F948DC"/>
    <w:rsid w:val="00F949E7"/>
    <w:rsid w:val="00F94D45"/>
    <w:rsid w:val="00F950F3"/>
    <w:rsid w:val="00F95427"/>
    <w:rsid w:val="00F955D2"/>
    <w:rsid w:val="00F95664"/>
    <w:rsid w:val="00F96429"/>
    <w:rsid w:val="00F9648E"/>
    <w:rsid w:val="00F96A5B"/>
    <w:rsid w:val="00F96CFB"/>
    <w:rsid w:val="00F96D45"/>
    <w:rsid w:val="00F96E57"/>
    <w:rsid w:val="00F970B8"/>
    <w:rsid w:val="00F9750D"/>
    <w:rsid w:val="00F9778A"/>
    <w:rsid w:val="00F97C7B"/>
    <w:rsid w:val="00F97EC7"/>
    <w:rsid w:val="00FA0013"/>
    <w:rsid w:val="00FA02CA"/>
    <w:rsid w:val="00FA032D"/>
    <w:rsid w:val="00FA03DF"/>
    <w:rsid w:val="00FA048B"/>
    <w:rsid w:val="00FA0553"/>
    <w:rsid w:val="00FA0711"/>
    <w:rsid w:val="00FA0F44"/>
    <w:rsid w:val="00FA13A6"/>
    <w:rsid w:val="00FA140C"/>
    <w:rsid w:val="00FA201B"/>
    <w:rsid w:val="00FA2128"/>
    <w:rsid w:val="00FA270B"/>
    <w:rsid w:val="00FA3329"/>
    <w:rsid w:val="00FA335D"/>
    <w:rsid w:val="00FA3457"/>
    <w:rsid w:val="00FA3876"/>
    <w:rsid w:val="00FA38AA"/>
    <w:rsid w:val="00FA38FC"/>
    <w:rsid w:val="00FA3A47"/>
    <w:rsid w:val="00FA3E29"/>
    <w:rsid w:val="00FA4704"/>
    <w:rsid w:val="00FA4843"/>
    <w:rsid w:val="00FA48D5"/>
    <w:rsid w:val="00FA4DD4"/>
    <w:rsid w:val="00FA4F8D"/>
    <w:rsid w:val="00FA5016"/>
    <w:rsid w:val="00FA595F"/>
    <w:rsid w:val="00FA605A"/>
    <w:rsid w:val="00FA6C70"/>
    <w:rsid w:val="00FA6ED0"/>
    <w:rsid w:val="00FA7566"/>
    <w:rsid w:val="00FA7A45"/>
    <w:rsid w:val="00FB013F"/>
    <w:rsid w:val="00FB0512"/>
    <w:rsid w:val="00FB0523"/>
    <w:rsid w:val="00FB083A"/>
    <w:rsid w:val="00FB0C00"/>
    <w:rsid w:val="00FB15C3"/>
    <w:rsid w:val="00FB15DC"/>
    <w:rsid w:val="00FB16EA"/>
    <w:rsid w:val="00FB1A44"/>
    <w:rsid w:val="00FB1B75"/>
    <w:rsid w:val="00FB1D7F"/>
    <w:rsid w:val="00FB1E33"/>
    <w:rsid w:val="00FB22CF"/>
    <w:rsid w:val="00FB26EF"/>
    <w:rsid w:val="00FB2876"/>
    <w:rsid w:val="00FB2907"/>
    <w:rsid w:val="00FB2B5B"/>
    <w:rsid w:val="00FB2CE3"/>
    <w:rsid w:val="00FB2D2C"/>
    <w:rsid w:val="00FB2F19"/>
    <w:rsid w:val="00FB35EE"/>
    <w:rsid w:val="00FB3755"/>
    <w:rsid w:val="00FB3972"/>
    <w:rsid w:val="00FB3F0B"/>
    <w:rsid w:val="00FB464E"/>
    <w:rsid w:val="00FB46E5"/>
    <w:rsid w:val="00FB488C"/>
    <w:rsid w:val="00FB48FA"/>
    <w:rsid w:val="00FB54AF"/>
    <w:rsid w:val="00FB5C29"/>
    <w:rsid w:val="00FB608B"/>
    <w:rsid w:val="00FB67FE"/>
    <w:rsid w:val="00FB70A9"/>
    <w:rsid w:val="00FB7152"/>
    <w:rsid w:val="00FB731A"/>
    <w:rsid w:val="00FB7985"/>
    <w:rsid w:val="00FB7B36"/>
    <w:rsid w:val="00FB7D18"/>
    <w:rsid w:val="00FC00A2"/>
    <w:rsid w:val="00FC04F1"/>
    <w:rsid w:val="00FC0690"/>
    <w:rsid w:val="00FC0785"/>
    <w:rsid w:val="00FC07C6"/>
    <w:rsid w:val="00FC0AFA"/>
    <w:rsid w:val="00FC0D59"/>
    <w:rsid w:val="00FC0F6F"/>
    <w:rsid w:val="00FC18DC"/>
    <w:rsid w:val="00FC229C"/>
    <w:rsid w:val="00FC2461"/>
    <w:rsid w:val="00FC2625"/>
    <w:rsid w:val="00FC27C5"/>
    <w:rsid w:val="00FC33EA"/>
    <w:rsid w:val="00FC37B7"/>
    <w:rsid w:val="00FC3965"/>
    <w:rsid w:val="00FC3EB5"/>
    <w:rsid w:val="00FC4558"/>
    <w:rsid w:val="00FC4632"/>
    <w:rsid w:val="00FC475D"/>
    <w:rsid w:val="00FC514B"/>
    <w:rsid w:val="00FC5432"/>
    <w:rsid w:val="00FC56B5"/>
    <w:rsid w:val="00FC5834"/>
    <w:rsid w:val="00FC5A69"/>
    <w:rsid w:val="00FC5F77"/>
    <w:rsid w:val="00FC62AE"/>
    <w:rsid w:val="00FC6332"/>
    <w:rsid w:val="00FC6443"/>
    <w:rsid w:val="00FC68B1"/>
    <w:rsid w:val="00FC6CBB"/>
    <w:rsid w:val="00FC75EA"/>
    <w:rsid w:val="00FC7B02"/>
    <w:rsid w:val="00FC7B2F"/>
    <w:rsid w:val="00FC7BE4"/>
    <w:rsid w:val="00FC7CA0"/>
    <w:rsid w:val="00FC7CDA"/>
    <w:rsid w:val="00FC7EAC"/>
    <w:rsid w:val="00FD021A"/>
    <w:rsid w:val="00FD0B9E"/>
    <w:rsid w:val="00FD0ED7"/>
    <w:rsid w:val="00FD1421"/>
    <w:rsid w:val="00FD1B07"/>
    <w:rsid w:val="00FD207F"/>
    <w:rsid w:val="00FD2493"/>
    <w:rsid w:val="00FD24B6"/>
    <w:rsid w:val="00FD2CE7"/>
    <w:rsid w:val="00FD2CF4"/>
    <w:rsid w:val="00FD3029"/>
    <w:rsid w:val="00FD381E"/>
    <w:rsid w:val="00FD38BB"/>
    <w:rsid w:val="00FD4AC7"/>
    <w:rsid w:val="00FD4ACD"/>
    <w:rsid w:val="00FD4B39"/>
    <w:rsid w:val="00FD5352"/>
    <w:rsid w:val="00FD69F0"/>
    <w:rsid w:val="00FD6A53"/>
    <w:rsid w:val="00FD6C0F"/>
    <w:rsid w:val="00FD6D10"/>
    <w:rsid w:val="00FD6E6D"/>
    <w:rsid w:val="00FD7341"/>
    <w:rsid w:val="00FD7378"/>
    <w:rsid w:val="00FD78F2"/>
    <w:rsid w:val="00FD7BB2"/>
    <w:rsid w:val="00FE0530"/>
    <w:rsid w:val="00FE07DB"/>
    <w:rsid w:val="00FE09CF"/>
    <w:rsid w:val="00FE0AEB"/>
    <w:rsid w:val="00FE110D"/>
    <w:rsid w:val="00FE1F76"/>
    <w:rsid w:val="00FE21BC"/>
    <w:rsid w:val="00FE25E7"/>
    <w:rsid w:val="00FE2D64"/>
    <w:rsid w:val="00FE2DD4"/>
    <w:rsid w:val="00FE2F3E"/>
    <w:rsid w:val="00FE3061"/>
    <w:rsid w:val="00FE3087"/>
    <w:rsid w:val="00FE375F"/>
    <w:rsid w:val="00FE3948"/>
    <w:rsid w:val="00FE3A6E"/>
    <w:rsid w:val="00FE3F7A"/>
    <w:rsid w:val="00FE402B"/>
    <w:rsid w:val="00FE416B"/>
    <w:rsid w:val="00FE434C"/>
    <w:rsid w:val="00FE4D7C"/>
    <w:rsid w:val="00FE50C5"/>
    <w:rsid w:val="00FE53B6"/>
    <w:rsid w:val="00FE54AB"/>
    <w:rsid w:val="00FE54F7"/>
    <w:rsid w:val="00FE5AA1"/>
    <w:rsid w:val="00FE5AC1"/>
    <w:rsid w:val="00FE5D7B"/>
    <w:rsid w:val="00FE5DF3"/>
    <w:rsid w:val="00FE60F6"/>
    <w:rsid w:val="00FE690D"/>
    <w:rsid w:val="00FE6F21"/>
    <w:rsid w:val="00FE7338"/>
    <w:rsid w:val="00FE794F"/>
    <w:rsid w:val="00FE7D4D"/>
    <w:rsid w:val="00FF0030"/>
    <w:rsid w:val="00FF0454"/>
    <w:rsid w:val="00FF0A6C"/>
    <w:rsid w:val="00FF0BA7"/>
    <w:rsid w:val="00FF0C3F"/>
    <w:rsid w:val="00FF0F1E"/>
    <w:rsid w:val="00FF1A54"/>
    <w:rsid w:val="00FF1BDD"/>
    <w:rsid w:val="00FF20CC"/>
    <w:rsid w:val="00FF21DE"/>
    <w:rsid w:val="00FF248F"/>
    <w:rsid w:val="00FF377E"/>
    <w:rsid w:val="00FF3A65"/>
    <w:rsid w:val="00FF3D85"/>
    <w:rsid w:val="00FF469F"/>
    <w:rsid w:val="00FF4717"/>
    <w:rsid w:val="00FF4755"/>
    <w:rsid w:val="00FF49FE"/>
    <w:rsid w:val="00FF50DF"/>
    <w:rsid w:val="00FF520B"/>
    <w:rsid w:val="00FF5278"/>
    <w:rsid w:val="00FF53E2"/>
    <w:rsid w:val="00FF57FF"/>
    <w:rsid w:val="00FF5D9C"/>
    <w:rsid w:val="00FF626E"/>
    <w:rsid w:val="00FF66EA"/>
    <w:rsid w:val="00FF672B"/>
    <w:rsid w:val="00FF6B85"/>
    <w:rsid w:val="00FF706C"/>
    <w:rsid w:val="00FF7123"/>
    <w:rsid w:val="00FF744A"/>
    <w:rsid w:val="00FF746A"/>
    <w:rsid w:val="00FF79AB"/>
    <w:rsid w:val="00FF7CE6"/>
    <w:rsid w:val="00FF7E18"/>
  </w:rsids>
  <m:mathPr>
    <m:mathFont m:val="Cambria Math"/>
    <m:brkBin m:val="before"/>
    <m:brkBinSub m:val="--"/>
    <m:smallFrac m:val="0"/>
    <m:dispDef/>
    <m:lMargin m:val="0"/>
    <m:rMargin m:val="0"/>
    <m:defJc m:val="centerGroup"/>
    <m:wrapIndent m:val="1440"/>
    <m:intLim m:val="subSup"/>
    <m:naryLim m:val="undOvr"/>
  </m:mathPr>
  <w:themeFontLang w:val="en-AU"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5E4C63"/>
  <w15:chartTrackingRefBased/>
  <w15:docId w15:val="{58B39E5F-4EE9-40E2-B6D7-6C6959FD3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7DC8"/>
    <w:pPr>
      <w:spacing w:after="200" w:line="276" w:lineRule="auto"/>
    </w:pPr>
    <w:rPr>
      <w:rFonts w:asciiTheme="majorBidi" w:eastAsiaTheme="minorEastAsia" w:hAnsiTheme="majorBidi"/>
      <w:sz w:val="24"/>
      <w:lang w:eastAsia="zh-CN"/>
    </w:rPr>
  </w:style>
  <w:style w:type="paragraph" w:styleId="Heading1">
    <w:name w:val="heading 1"/>
    <w:basedOn w:val="Normal"/>
    <w:next w:val="Normal"/>
    <w:link w:val="Heading1Char"/>
    <w:qFormat/>
    <w:rsid w:val="00507DC8"/>
    <w:pPr>
      <w:keepNext/>
      <w:keepLines/>
      <w:spacing w:before="480" w:after="0"/>
      <w:outlineLvl w:val="0"/>
    </w:pPr>
    <w:rPr>
      <w:rFonts w:eastAsiaTheme="majorEastAsia" w:cstheme="majorBidi"/>
      <w:b/>
      <w:bCs/>
      <w:szCs w:val="28"/>
    </w:rPr>
  </w:style>
  <w:style w:type="paragraph" w:styleId="Heading2">
    <w:name w:val="heading 2"/>
    <w:basedOn w:val="Normal"/>
    <w:next w:val="Normal"/>
    <w:link w:val="Heading2Char"/>
    <w:rsid w:val="00A61972"/>
    <w:pPr>
      <w:keepNext/>
      <w:keepLines/>
      <w:pBdr>
        <w:top w:val="nil"/>
        <w:left w:val="nil"/>
        <w:bottom w:val="nil"/>
        <w:right w:val="nil"/>
        <w:between w:val="nil"/>
      </w:pBdr>
      <w:spacing w:before="360" w:after="80" w:line="259" w:lineRule="auto"/>
      <w:outlineLvl w:val="1"/>
    </w:pPr>
    <w:rPr>
      <w:rFonts w:ascii="Calibri" w:eastAsia="Calibri" w:hAnsi="Calibri" w:cs="Calibri"/>
      <w:b/>
      <w:color w:val="000000"/>
      <w:sz w:val="36"/>
      <w:szCs w:val="36"/>
      <w:lang w:eastAsia="en-AU" w:bidi="he-IL"/>
    </w:rPr>
  </w:style>
  <w:style w:type="paragraph" w:styleId="Heading3">
    <w:name w:val="heading 3"/>
    <w:basedOn w:val="Normal"/>
    <w:next w:val="Normal"/>
    <w:link w:val="Heading3Char"/>
    <w:unhideWhenUsed/>
    <w:qFormat/>
    <w:rsid w:val="00507DC8"/>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rsid w:val="00A61972"/>
    <w:pPr>
      <w:keepNext/>
      <w:keepLines/>
      <w:pBdr>
        <w:top w:val="nil"/>
        <w:left w:val="nil"/>
        <w:bottom w:val="nil"/>
        <w:right w:val="nil"/>
        <w:between w:val="nil"/>
      </w:pBdr>
      <w:spacing w:before="240" w:after="40" w:line="259" w:lineRule="auto"/>
      <w:outlineLvl w:val="3"/>
    </w:pPr>
    <w:rPr>
      <w:rFonts w:ascii="Calibri" w:eastAsia="Calibri" w:hAnsi="Calibri" w:cs="Calibri"/>
      <w:b/>
      <w:color w:val="000000"/>
      <w:szCs w:val="24"/>
      <w:lang w:eastAsia="en-AU" w:bidi="he-IL"/>
    </w:rPr>
  </w:style>
  <w:style w:type="paragraph" w:styleId="Heading5">
    <w:name w:val="heading 5"/>
    <w:basedOn w:val="Normal"/>
    <w:next w:val="Normal"/>
    <w:link w:val="Heading5Char"/>
    <w:rsid w:val="00A61972"/>
    <w:pPr>
      <w:keepNext/>
      <w:keepLines/>
      <w:pBdr>
        <w:top w:val="nil"/>
        <w:left w:val="nil"/>
        <w:bottom w:val="nil"/>
        <w:right w:val="nil"/>
        <w:between w:val="nil"/>
      </w:pBdr>
      <w:spacing w:before="220" w:after="40" w:line="259" w:lineRule="auto"/>
      <w:outlineLvl w:val="4"/>
    </w:pPr>
    <w:rPr>
      <w:rFonts w:ascii="Calibri" w:eastAsia="Calibri" w:hAnsi="Calibri" w:cs="Calibri"/>
      <w:b/>
      <w:color w:val="000000"/>
      <w:sz w:val="22"/>
      <w:lang w:eastAsia="en-AU" w:bidi="he-IL"/>
    </w:rPr>
  </w:style>
  <w:style w:type="paragraph" w:styleId="Heading6">
    <w:name w:val="heading 6"/>
    <w:basedOn w:val="Normal"/>
    <w:next w:val="Normal"/>
    <w:link w:val="Heading6Char"/>
    <w:rsid w:val="00A61972"/>
    <w:pPr>
      <w:keepNext/>
      <w:keepLines/>
      <w:pBdr>
        <w:top w:val="nil"/>
        <w:left w:val="nil"/>
        <w:bottom w:val="nil"/>
        <w:right w:val="nil"/>
        <w:between w:val="nil"/>
      </w:pBdr>
      <w:spacing w:before="200" w:after="40" w:line="259" w:lineRule="auto"/>
      <w:outlineLvl w:val="5"/>
    </w:pPr>
    <w:rPr>
      <w:rFonts w:ascii="Calibri" w:eastAsia="Calibri" w:hAnsi="Calibri" w:cs="Calibri"/>
      <w:b/>
      <w:color w:val="000000"/>
      <w:sz w:val="20"/>
      <w:szCs w:val="20"/>
      <w:lang w:eastAsia="en-AU"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7DC8"/>
    <w:rPr>
      <w:rFonts w:asciiTheme="majorBidi" w:eastAsiaTheme="majorEastAsia" w:hAnsiTheme="majorBidi" w:cstheme="majorBidi"/>
      <w:b/>
      <w:bCs/>
      <w:sz w:val="24"/>
      <w:szCs w:val="28"/>
      <w:lang w:eastAsia="zh-CN"/>
    </w:rPr>
  </w:style>
  <w:style w:type="character" w:customStyle="1" w:styleId="Heading3Char">
    <w:name w:val="Heading 3 Char"/>
    <w:basedOn w:val="DefaultParagraphFont"/>
    <w:link w:val="Heading3"/>
    <w:uiPriority w:val="9"/>
    <w:semiHidden/>
    <w:rsid w:val="00507DC8"/>
    <w:rPr>
      <w:rFonts w:asciiTheme="majorHAnsi" w:eastAsiaTheme="majorEastAsia" w:hAnsiTheme="majorHAnsi" w:cstheme="majorBidi"/>
      <w:color w:val="1F4D78" w:themeColor="accent1" w:themeShade="7F"/>
      <w:sz w:val="24"/>
      <w:szCs w:val="24"/>
      <w:lang w:eastAsia="zh-CN"/>
    </w:rPr>
  </w:style>
  <w:style w:type="character" w:styleId="CommentReference">
    <w:name w:val="annotation reference"/>
    <w:basedOn w:val="DefaultParagraphFont"/>
    <w:uiPriority w:val="99"/>
    <w:semiHidden/>
    <w:unhideWhenUsed/>
    <w:rsid w:val="00507DC8"/>
    <w:rPr>
      <w:sz w:val="18"/>
      <w:szCs w:val="18"/>
    </w:rPr>
  </w:style>
  <w:style w:type="paragraph" w:styleId="CommentText">
    <w:name w:val="annotation text"/>
    <w:basedOn w:val="Normal"/>
    <w:link w:val="CommentTextChar"/>
    <w:uiPriority w:val="99"/>
    <w:unhideWhenUsed/>
    <w:rsid w:val="00507DC8"/>
  </w:style>
  <w:style w:type="character" w:customStyle="1" w:styleId="CommentTextChar">
    <w:name w:val="Comment Text Char"/>
    <w:basedOn w:val="DefaultParagraphFont"/>
    <w:link w:val="CommentText"/>
    <w:uiPriority w:val="99"/>
    <w:rsid w:val="00507DC8"/>
    <w:rPr>
      <w:rFonts w:asciiTheme="majorBidi" w:eastAsiaTheme="minorEastAsia" w:hAnsiTheme="majorBidi"/>
      <w:sz w:val="24"/>
      <w:lang w:eastAsia="zh-CN"/>
    </w:rPr>
  </w:style>
  <w:style w:type="paragraph" w:styleId="BalloonText">
    <w:name w:val="Balloon Text"/>
    <w:basedOn w:val="Normal"/>
    <w:link w:val="BalloonTextChar"/>
    <w:uiPriority w:val="99"/>
    <w:semiHidden/>
    <w:unhideWhenUsed/>
    <w:rsid w:val="00507D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DC8"/>
    <w:rPr>
      <w:rFonts w:ascii="Segoe UI" w:eastAsiaTheme="minorEastAsia" w:hAnsi="Segoe UI" w:cs="Segoe UI"/>
      <w:sz w:val="18"/>
      <w:szCs w:val="18"/>
      <w:lang w:eastAsia="zh-CN"/>
    </w:rPr>
  </w:style>
  <w:style w:type="paragraph" w:styleId="Header">
    <w:name w:val="header"/>
    <w:basedOn w:val="Normal"/>
    <w:link w:val="HeaderChar"/>
    <w:uiPriority w:val="99"/>
    <w:unhideWhenUsed/>
    <w:rsid w:val="00507D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7DC8"/>
    <w:rPr>
      <w:rFonts w:asciiTheme="majorBidi" w:eastAsiaTheme="minorEastAsia" w:hAnsiTheme="majorBidi"/>
      <w:sz w:val="24"/>
      <w:lang w:eastAsia="zh-CN"/>
    </w:rPr>
  </w:style>
  <w:style w:type="paragraph" w:styleId="Footer">
    <w:name w:val="footer"/>
    <w:basedOn w:val="Normal"/>
    <w:link w:val="FooterChar"/>
    <w:uiPriority w:val="99"/>
    <w:unhideWhenUsed/>
    <w:rsid w:val="00507D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7DC8"/>
    <w:rPr>
      <w:rFonts w:asciiTheme="majorBidi" w:eastAsiaTheme="minorEastAsia" w:hAnsiTheme="majorBidi"/>
      <w:sz w:val="24"/>
      <w:lang w:eastAsia="zh-CN"/>
    </w:rPr>
  </w:style>
  <w:style w:type="paragraph" w:styleId="CommentSubject">
    <w:name w:val="annotation subject"/>
    <w:basedOn w:val="CommentText"/>
    <w:next w:val="CommentText"/>
    <w:link w:val="CommentSubjectChar"/>
    <w:uiPriority w:val="99"/>
    <w:semiHidden/>
    <w:unhideWhenUsed/>
    <w:rsid w:val="00507DC8"/>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507DC8"/>
    <w:rPr>
      <w:rFonts w:asciiTheme="majorBidi" w:eastAsiaTheme="minorEastAsia" w:hAnsiTheme="majorBidi"/>
      <w:b/>
      <w:bCs/>
      <w:sz w:val="20"/>
      <w:szCs w:val="20"/>
      <w:lang w:eastAsia="zh-CN"/>
    </w:rPr>
  </w:style>
  <w:style w:type="character" w:styleId="Hyperlink">
    <w:name w:val="Hyperlink"/>
    <w:basedOn w:val="DefaultParagraphFont"/>
    <w:uiPriority w:val="99"/>
    <w:unhideWhenUsed/>
    <w:rsid w:val="00507DC8"/>
    <w:rPr>
      <w:color w:val="0563C1" w:themeColor="hyperlink"/>
      <w:u w:val="single"/>
    </w:rPr>
  </w:style>
  <w:style w:type="paragraph" w:styleId="ListParagraph">
    <w:name w:val="List Paragraph"/>
    <w:basedOn w:val="Normal"/>
    <w:uiPriority w:val="34"/>
    <w:qFormat/>
    <w:rsid w:val="00507DC8"/>
    <w:pPr>
      <w:spacing w:after="0" w:line="240" w:lineRule="auto"/>
      <w:ind w:left="720"/>
      <w:contextualSpacing/>
    </w:pPr>
    <w:rPr>
      <w:rFonts w:ascii="Times New Roman" w:eastAsia="Times New Roman" w:hAnsi="Times New Roman" w:cs="Times New Roman"/>
      <w:szCs w:val="24"/>
      <w:lang w:eastAsia="en-AU" w:bidi="he-IL"/>
    </w:rPr>
  </w:style>
  <w:style w:type="paragraph" w:styleId="EndnoteText">
    <w:name w:val="endnote text"/>
    <w:basedOn w:val="Normal"/>
    <w:link w:val="EndnoteTextChar"/>
    <w:uiPriority w:val="99"/>
    <w:semiHidden/>
    <w:unhideWhenUsed/>
    <w:rsid w:val="00507DC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7DC8"/>
    <w:rPr>
      <w:rFonts w:asciiTheme="majorBidi" w:eastAsiaTheme="minorEastAsia" w:hAnsiTheme="majorBidi"/>
      <w:sz w:val="20"/>
      <w:szCs w:val="20"/>
      <w:lang w:eastAsia="zh-CN"/>
    </w:rPr>
  </w:style>
  <w:style w:type="character" w:styleId="EndnoteReference">
    <w:name w:val="endnote reference"/>
    <w:basedOn w:val="DefaultParagraphFont"/>
    <w:uiPriority w:val="99"/>
    <w:semiHidden/>
    <w:unhideWhenUsed/>
    <w:rsid w:val="00507DC8"/>
    <w:rPr>
      <w:vertAlign w:val="superscript"/>
    </w:rPr>
  </w:style>
  <w:style w:type="paragraph" w:styleId="FootnoteText">
    <w:name w:val="footnote text"/>
    <w:basedOn w:val="Normal"/>
    <w:link w:val="FootnoteTextChar"/>
    <w:uiPriority w:val="99"/>
    <w:semiHidden/>
    <w:unhideWhenUsed/>
    <w:rsid w:val="00507D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7DC8"/>
    <w:rPr>
      <w:rFonts w:asciiTheme="majorBidi" w:eastAsiaTheme="minorEastAsia" w:hAnsiTheme="majorBidi"/>
      <w:sz w:val="20"/>
      <w:szCs w:val="20"/>
      <w:lang w:eastAsia="zh-CN"/>
    </w:rPr>
  </w:style>
  <w:style w:type="character" w:styleId="FootnoteReference">
    <w:name w:val="footnote reference"/>
    <w:basedOn w:val="DefaultParagraphFont"/>
    <w:uiPriority w:val="99"/>
    <w:semiHidden/>
    <w:unhideWhenUsed/>
    <w:rsid w:val="00507DC8"/>
    <w:rPr>
      <w:vertAlign w:val="superscript"/>
    </w:rPr>
  </w:style>
  <w:style w:type="paragraph" w:styleId="NormalWeb">
    <w:name w:val="Normal (Web)"/>
    <w:basedOn w:val="Normal"/>
    <w:uiPriority w:val="99"/>
    <w:rsid w:val="00507DC8"/>
    <w:pPr>
      <w:spacing w:beforeLines="1" w:afterLines="1" w:line="240" w:lineRule="auto"/>
    </w:pPr>
    <w:rPr>
      <w:rFonts w:ascii="Times" w:eastAsiaTheme="minorHAnsi" w:hAnsi="Times" w:cs="Times New Roman"/>
      <w:sz w:val="20"/>
      <w:szCs w:val="20"/>
      <w:lang w:val="en-US" w:eastAsia="en-US"/>
    </w:rPr>
  </w:style>
  <w:style w:type="table" w:styleId="TableGrid">
    <w:name w:val="Table Grid"/>
    <w:basedOn w:val="TableNormal"/>
    <w:uiPriority w:val="39"/>
    <w:rsid w:val="00507DC8"/>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92381"/>
    <w:pPr>
      <w:spacing w:before="240" w:line="259" w:lineRule="auto"/>
      <w:outlineLvl w:val="9"/>
    </w:pPr>
    <w:rPr>
      <w:rFonts w:asciiTheme="majorHAnsi" w:hAnsiTheme="majorHAnsi"/>
      <w:b w:val="0"/>
      <w:bCs w:val="0"/>
      <w:color w:val="2E74B5" w:themeColor="accent1" w:themeShade="BF"/>
      <w:sz w:val="32"/>
      <w:szCs w:val="32"/>
      <w:lang w:val="en-US" w:eastAsia="en-US"/>
    </w:rPr>
  </w:style>
  <w:style w:type="paragraph" w:styleId="TOC2">
    <w:name w:val="toc 2"/>
    <w:basedOn w:val="Normal"/>
    <w:next w:val="Normal"/>
    <w:autoRedefine/>
    <w:uiPriority w:val="39"/>
    <w:unhideWhenUsed/>
    <w:rsid w:val="00066AE7"/>
    <w:pPr>
      <w:spacing w:after="100" w:line="480" w:lineRule="auto"/>
    </w:pPr>
    <w:rPr>
      <w:rFonts w:eastAsia="Times New Roman" w:cstheme="majorBidi"/>
      <w:bCs/>
      <w:color w:val="000000" w:themeColor="text1"/>
      <w:szCs w:val="24"/>
      <w:lang w:val="en-US" w:eastAsia="en-US"/>
    </w:rPr>
  </w:style>
  <w:style w:type="paragraph" w:styleId="TOC1">
    <w:name w:val="toc 1"/>
    <w:basedOn w:val="Normal"/>
    <w:next w:val="Normal"/>
    <w:autoRedefine/>
    <w:uiPriority w:val="39"/>
    <w:unhideWhenUsed/>
    <w:rsid w:val="00133F76"/>
    <w:pPr>
      <w:spacing w:after="100" w:line="480" w:lineRule="auto"/>
    </w:pPr>
    <w:rPr>
      <w:rFonts w:cstheme="majorBidi"/>
      <w:szCs w:val="24"/>
      <w:lang w:val="en-US" w:eastAsia="en-US"/>
    </w:rPr>
  </w:style>
  <w:style w:type="paragraph" w:styleId="TOC3">
    <w:name w:val="toc 3"/>
    <w:basedOn w:val="Normal"/>
    <w:next w:val="Normal"/>
    <w:autoRedefine/>
    <w:uiPriority w:val="39"/>
    <w:unhideWhenUsed/>
    <w:rsid w:val="00992381"/>
    <w:pPr>
      <w:spacing w:after="100" w:line="259" w:lineRule="auto"/>
      <w:ind w:left="440"/>
    </w:pPr>
    <w:rPr>
      <w:rFonts w:asciiTheme="minorHAnsi" w:hAnsiTheme="minorHAnsi" w:cs="Times New Roman"/>
      <w:sz w:val="22"/>
      <w:lang w:val="en-US" w:eastAsia="en-US"/>
    </w:rPr>
  </w:style>
  <w:style w:type="character" w:customStyle="1" w:styleId="Heading2Char">
    <w:name w:val="Heading 2 Char"/>
    <w:basedOn w:val="DefaultParagraphFont"/>
    <w:link w:val="Heading2"/>
    <w:rsid w:val="00A61972"/>
    <w:rPr>
      <w:rFonts w:ascii="Calibri" w:eastAsia="Calibri" w:hAnsi="Calibri" w:cs="Calibri"/>
      <w:b/>
      <w:color w:val="000000"/>
      <w:sz w:val="36"/>
      <w:szCs w:val="36"/>
      <w:lang w:eastAsia="en-AU" w:bidi="he-IL"/>
    </w:rPr>
  </w:style>
  <w:style w:type="character" w:customStyle="1" w:styleId="Heading4Char">
    <w:name w:val="Heading 4 Char"/>
    <w:basedOn w:val="DefaultParagraphFont"/>
    <w:link w:val="Heading4"/>
    <w:rsid w:val="00A61972"/>
    <w:rPr>
      <w:rFonts w:ascii="Calibri" w:eastAsia="Calibri" w:hAnsi="Calibri" w:cs="Calibri"/>
      <w:b/>
      <w:color w:val="000000"/>
      <w:sz w:val="24"/>
      <w:szCs w:val="24"/>
      <w:lang w:eastAsia="en-AU" w:bidi="he-IL"/>
    </w:rPr>
  </w:style>
  <w:style w:type="character" w:customStyle="1" w:styleId="Heading5Char">
    <w:name w:val="Heading 5 Char"/>
    <w:basedOn w:val="DefaultParagraphFont"/>
    <w:link w:val="Heading5"/>
    <w:rsid w:val="00A61972"/>
    <w:rPr>
      <w:rFonts w:ascii="Calibri" w:eastAsia="Calibri" w:hAnsi="Calibri" w:cs="Calibri"/>
      <w:b/>
      <w:color w:val="000000"/>
      <w:lang w:eastAsia="en-AU" w:bidi="he-IL"/>
    </w:rPr>
  </w:style>
  <w:style w:type="character" w:customStyle="1" w:styleId="Heading6Char">
    <w:name w:val="Heading 6 Char"/>
    <w:basedOn w:val="DefaultParagraphFont"/>
    <w:link w:val="Heading6"/>
    <w:rsid w:val="00A61972"/>
    <w:rPr>
      <w:rFonts w:ascii="Calibri" w:eastAsia="Calibri" w:hAnsi="Calibri" w:cs="Calibri"/>
      <w:b/>
      <w:color w:val="000000"/>
      <w:sz w:val="20"/>
      <w:szCs w:val="20"/>
      <w:lang w:eastAsia="en-AU" w:bidi="he-IL"/>
    </w:rPr>
  </w:style>
  <w:style w:type="paragraph" w:styleId="Title">
    <w:name w:val="Title"/>
    <w:basedOn w:val="Normal"/>
    <w:next w:val="Normal"/>
    <w:link w:val="TitleChar"/>
    <w:rsid w:val="00A61972"/>
    <w:pPr>
      <w:keepNext/>
      <w:keepLines/>
      <w:pBdr>
        <w:top w:val="nil"/>
        <w:left w:val="nil"/>
        <w:bottom w:val="nil"/>
        <w:right w:val="nil"/>
        <w:between w:val="nil"/>
      </w:pBdr>
      <w:spacing w:before="480" w:after="120" w:line="259" w:lineRule="auto"/>
    </w:pPr>
    <w:rPr>
      <w:rFonts w:ascii="Calibri" w:eastAsia="Calibri" w:hAnsi="Calibri" w:cs="Calibri"/>
      <w:b/>
      <w:color w:val="000000"/>
      <w:sz w:val="72"/>
      <w:szCs w:val="72"/>
      <w:lang w:eastAsia="en-AU" w:bidi="he-IL"/>
    </w:rPr>
  </w:style>
  <w:style w:type="character" w:customStyle="1" w:styleId="TitleChar">
    <w:name w:val="Title Char"/>
    <w:basedOn w:val="DefaultParagraphFont"/>
    <w:link w:val="Title"/>
    <w:rsid w:val="00A61972"/>
    <w:rPr>
      <w:rFonts w:ascii="Calibri" w:eastAsia="Calibri" w:hAnsi="Calibri" w:cs="Calibri"/>
      <w:b/>
      <w:color w:val="000000"/>
      <w:sz w:val="72"/>
      <w:szCs w:val="72"/>
      <w:lang w:eastAsia="en-AU" w:bidi="he-IL"/>
    </w:rPr>
  </w:style>
  <w:style w:type="paragraph" w:styleId="Subtitle">
    <w:name w:val="Subtitle"/>
    <w:basedOn w:val="Normal"/>
    <w:next w:val="Normal"/>
    <w:link w:val="SubtitleChar"/>
    <w:rsid w:val="00A61972"/>
    <w:pPr>
      <w:keepNext/>
      <w:keepLines/>
      <w:pBdr>
        <w:top w:val="nil"/>
        <w:left w:val="nil"/>
        <w:bottom w:val="nil"/>
        <w:right w:val="nil"/>
        <w:between w:val="nil"/>
      </w:pBdr>
      <w:spacing w:before="360" w:after="80" w:line="259" w:lineRule="auto"/>
    </w:pPr>
    <w:rPr>
      <w:rFonts w:ascii="Georgia" w:eastAsia="Georgia" w:hAnsi="Georgia" w:cs="Georgia"/>
      <w:i/>
      <w:color w:val="666666"/>
      <w:sz w:val="48"/>
      <w:szCs w:val="48"/>
      <w:lang w:eastAsia="en-AU" w:bidi="he-IL"/>
    </w:rPr>
  </w:style>
  <w:style w:type="character" w:customStyle="1" w:styleId="SubtitleChar">
    <w:name w:val="Subtitle Char"/>
    <w:basedOn w:val="DefaultParagraphFont"/>
    <w:link w:val="Subtitle"/>
    <w:rsid w:val="00A61972"/>
    <w:rPr>
      <w:rFonts w:ascii="Georgia" w:eastAsia="Georgia" w:hAnsi="Georgia" w:cs="Georgia"/>
      <w:i/>
      <w:color w:val="666666"/>
      <w:sz w:val="48"/>
      <w:szCs w:val="48"/>
      <w:lang w:eastAsia="en-AU" w:bidi="he-IL"/>
    </w:rPr>
  </w:style>
  <w:style w:type="character" w:customStyle="1" w:styleId="apple-tab-span">
    <w:name w:val="apple-tab-span"/>
    <w:basedOn w:val="DefaultParagraphFont"/>
    <w:rsid w:val="00A61972"/>
  </w:style>
  <w:style w:type="character" w:styleId="PlaceholderText">
    <w:name w:val="Placeholder Text"/>
    <w:basedOn w:val="DefaultParagraphFont"/>
    <w:uiPriority w:val="99"/>
    <w:semiHidden/>
    <w:rsid w:val="00A61972"/>
    <w:rPr>
      <w:color w:val="808080"/>
    </w:rPr>
  </w:style>
  <w:style w:type="paragraph" w:styleId="BodyText">
    <w:name w:val="Body Text"/>
    <w:basedOn w:val="Normal"/>
    <w:link w:val="BodyTextChar"/>
    <w:uiPriority w:val="1"/>
    <w:qFormat/>
    <w:rsid w:val="00F90EB6"/>
    <w:pPr>
      <w:widowControl w:val="0"/>
      <w:autoSpaceDE w:val="0"/>
      <w:autoSpaceDN w:val="0"/>
      <w:spacing w:after="0" w:line="240" w:lineRule="auto"/>
    </w:pPr>
    <w:rPr>
      <w:rFonts w:ascii="Times New Roman" w:eastAsia="Times New Roman" w:hAnsi="Times New Roman" w:cs="Times New Roman"/>
      <w:szCs w:val="24"/>
      <w:lang w:val="en-US" w:eastAsia="en-US"/>
    </w:rPr>
  </w:style>
  <w:style w:type="character" w:customStyle="1" w:styleId="BodyTextChar">
    <w:name w:val="Body Text Char"/>
    <w:basedOn w:val="DefaultParagraphFont"/>
    <w:link w:val="BodyText"/>
    <w:uiPriority w:val="1"/>
    <w:rsid w:val="00F90EB6"/>
    <w:rPr>
      <w:rFonts w:ascii="Times New Roman" w:eastAsia="Times New Roman" w:hAnsi="Times New Roman" w:cs="Times New Roman"/>
      <w:sz w:val="24"/>
      <w:szCs w:val="24"/>
      <w:lang w:val="en-US"/>
    </w:rPr>
  </w:style>
  <w:style w:type="character" w:customStyle="1" w:styleId="reference-text">
    <w:name w:val="reference-text"/>
    <w:basedOn w:val="DefaultParagraphFont"/>
    <w:rsid w:val="006271AB"/>
  </w:style>
  <w:style w:type="paragraph" w:customStyle="1" w:styleId="EndNoteBibliography">
    <w:name w:val="EndNote Bibliography"/>
    <w:basedOn w:val="Normal"/>
    <w:link w:val="EndNoteBibliographyChar"/>
    <w:rsid w:val="006271AB"/>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6271AB"/>
    <w:rPr>
      <w:rFonts w:ascii="Times New Roman" w:eastAsiaTheme="minorEastAsia" w:hAnsi="Times New Roman" w:cs="Times New Roman"/>
      <w:noProof/>
      <w:sz w:val="24"/>
      <w:lang w:eastAsia="zh-CN"/>
    </w:rPr>
  </w:style>
  <w:style w:type="character" w:styleId="Emphasis">
    <w:name w:val="Emphasis"/>
    <w:basedOn w:val="DefaultParagraphFont"/>
    <w:uiPriority w:val="20"/>
    <w:qFormat/>
    <w:rsid w:val="006271AB"/>
    <w:rPr>
      <w:i/>
      <w:iCs/>
    </w:rPr>
  </w:style>
  <w:style w:type="character" w:customStyle="1" w:styleId="ref-title">
    <w:name w:val="ref-title"/>
    <w:basedOn w:val="DefaultParagraphFont"/>
    <w:rsid w:val="006271AB"/>
  </w:style>
  <w:style w:type="character" w:customStyle="1" w:styleId="ref-vol">
    <w:name w:val="ref-vol"/>
    <w:basedOn w:val="DefaultParagraphFont"/>
    <w:rsid w:val="006271AB"/>
  </w:style>
  <w:style w:type="character" w:styleId="PageNumber">
    <w:name w:val="page number"/>
    <w:basedOn w:val="DefaultParagraphFont"/>
    <w:semiHidden/>
    <w:unhideWhenUsed/>
    <w:rsid w:val="00CA7EFD"/>
  </w:style>
  <w:style w:type="character" w:styleId="FollowedHyperlink">
    <w:name w:val="FollowedHyperlink"/>
    <w:basedOn w:val="DefaultParagraphFont"/>
    <w:uiPriority w:val="99"/>
    <w:semiHidden/>
    <w:unhideWhenUsed/>
    <w:rsid w:val="00F11E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026232">
      <w:bodyDiv w:val="1"/>
      <w:marLeft w:val="0"/>
      <w:marRight w:val="0"/>
      <w:marTop w:val="0"/>
      <w:marBottom w:val="0"/>
      <w:divBdr>
        <w:top w:val="none" w:sz="0" w:space="0" w:color="auto"/>
        <w:left w:val="none" w:sz="0" w:space="0" w:color="auto"/>
        <w:bottom w:val="none" w:sz="0" w:space="0" w:color="auto"/>
        <w:right w:val="none" w:sz="0" w:space="0" w:color="auto"/>
      </w:divBdr>
    </w:div>
    <w:div w:id="710803657">
      <w:bodyDiv w:val="1"/>
      <w:marLeft w:val="0"/>
      <w:marRight w:val="0"/>
      <w:marTop w:val="0"/>
      <w:marBottom w:val="0"/>
      <w:divBdr>
        <w:top w:val="none" w:sz="0" w:space="0" w:color="auto"/>
        <w:left w:val="none" w:sz="0" w:space="0" w:color="auto"/>
        <w:bottom w:val="none" w:sz="0" w:space="0" w:color="auto"/>
        <w:right w:val="none" w:sz="0" w:space="0" w:color="auto"/>
      </w:divBdr>
    </w:div>
    <w:div w:id="831721513">
      <w:bodyDiv w:val="1"/>
      <w:marLeft w:val="0"/>
      <w:marRight w:val="0"/>
      <w:marTop w:val="0"/>
      <w:marBottom w:val="0"/>
      <w:divBdr>
        <w:top w:val="none" w:sz="0" w:space="0" w:color="auto"/>
        <w:left w:val="none" w:sz="0" w:space="0" w:color="auto"/>
        <w:bottom w:val="none" w:sz="0" w:space="0" w:color="auto"/>
        <w:right w:val="none" w:sz="0" w:space="0" w:color="auto"/>
      </w:divBdr>
    </w:div>
    <w:div w:id="1151873963">
      <w:bodyDiv w:val="1"/>
      <w:marLeft w:val="0"/>
      <w:marRight w:val="0"/>
      <w:marTop w:val="0"/>
      <w:marBottom w:val="0"/>
      <w:divBdr>
        <w:top w:val="none" w:sz="0" w:space="0" w:color="auto"/>
        <w:left w:val="none" w:sz="0" w:space="0" w:color="auto"/>
        <w:bottom w:val="none" w:sz="0" w:space="0" w:color="auto"/>
        <w:right w:val="none" w:sz="0" w:space="0" w:color="auto"/>
      </w:divBdr>
    </w:div>
    <w:div w:id="1670984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2.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10" Type="http://schemas.openxmlformats.org/officeDocument/2006/relationships/header" Target="header3.xml"/><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EB7838-8ACA-45EF-A247-834ECE08E8DB}">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C3B1C-36EA-40EF-BB87-3E7FB9B6A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2</TotalTime>
  <Pages>85</Pages>
  <Words>17874</Words>
  <Characters>101888</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n Loeffler</dc:creator>
  <cp:keywords/>
  <dc:description/>
  <cp:lastModifiedBy>Alon Loeffler</cp:lastModifiedBy>
  <cp:revision>2299</cp:revision>
  <dcterms:created xsi:type="dcterms:W3CDTF">2017-10-09T00:47:00Z</dcterms:created>
  <dcterms:modified xsi:type="dcterms:W3CDTF">2018-12-17T01:33:00Z</dcterms:modified>
</cp:coreProperties>
</file>